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5BBB6" w14:textId="77777777" w:rsidR="0068152E" w:rsidRDefault="0068152E" w:rsidP="0068152E">
      <w:bookmarkStart w:id="0" w:name="_Hlk500426664"/>
      <w:r>
        <w:rPr>
          <w:rFonts w:cs="Arial"/>
          <w:noProof/>
          <w:lang w:eastAsia="tr-TR"/>
        </w:rPr>
        <mc:AlternateContent>
          <mc:Choice Requires="wpg">
            <w:drawing>
              <wp:anchor distT="0" distB="0" distL="114300" distR="114300" simplePos="0" relativeHeight="251665408" behindDoc="0" locked="0" layoutInCell="1" allowOverlap="1" wp14:anchorId="3779E97F" wp14:editId="5AFF8C25">
                <wp:simplePos x="0" y="0"/>
                <wp:positionH relativeFrom="column">
                  <wp:posOffset>-1057910</wp:posOffset>
                </wp:positionH>
                <wp:positionV relativeFrom="paragraph">
                  <wp:posOffset>-1038860</wp:posOffset>
                </wp:positionV>
                <wp:extent cx="8338820" cy="3669030"/>
                <wp:effectExtent l="0" t="0" r="5080" b="7620"/>
                <wp:wrapNone/>
                <wp:docPr id="20" name="Group 24"/>
                <wp:cNvGraphicFramePr/>
                <a:graphic xmlns:a="http://schemas.openxmlformats.org/drawingml/2006/main">
                  <a:graphicData uri="http://schemas.microsoft.com/office/word/2010/wordprocessingGroup">
                    <wpg:wgp>
                      <wpg:cNvGrpSpPr/>
                      <wpg:grpSpPr>
                        <a:xfrm>
                          <a:off x="0" y="0"/>
                          <a:ext cx="8338820" cy="3669030"/>
                          <a:chOff x="0" y="0"/>
                          <a:chExt cx="8338820" cy="3669030"/>
                        </a:xfrm>
                      </wpg:grpSpPr>
                      <pic:pic xmlns:pic="http://schemas.openxmlformats.org/drawingml/2006/picture">
                        <pic:nvPicPr>
                          <pic:cNvPr id="21" name="Picture 9" descr="image001"/>
                          <pic:cNvPicPr>
                            <a:picLocks noChangeAspect="1"/>
                          </pic:cNvPicPr>
                        </pic:nvPicPr>
                        <pic:blipFill>
                          <a:blip r:embed="rId8" cstate="print"/>
                          <a:srcRect/>
                          <a:stretch>
                            <a:fillRect/>
                          </a:stretch>
                        </pic:blipFill>
                        <pic:spPr bwMode="auto">
                          <a:xfrm>
                            <a:off x="434340" y="0"/>
                            <a:ext cx="7559040" cy="1729740"/>
                          </a:xfrm>
                          <a:prstGeom prst="rect">
                            <a:avLst/>
                          </a:prstGeom>
                          <a:noFill/>
                          <a:ln w="9525">
                            <a:noFill/>
                            <a:miter lim="800000"/>
                            <a:headEnd/>
                            <a:tailEnd/>
                          </a:ln>
                        </pic:spPr>
                      </pic:pic>
                      <wps:wsp>
                        <wps:cNvPr id="26" name="Rectangle 27"/>
                        <wps:cNvSpPr>
                          <a:spLocks noChangeArrowheads="1"/>
                        </wps:cNvSpPr>
                        <wps:spPr bwMode="auto">
                          <a:xfrm>
                            <a:off x="0" y="1729740"/>
                            <a:ext cx="8338820" cy="1939290"/>
                          </a:xfrm>
                          <a:prstGeom prst="rect">
                            <a:avLst/>
                          </a:prstGeom>
                          <a:solidFill>
                            <a:srgbClr val="FFCC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1CEB1F" w14:textId="77777777" w:rsidR="0068152E" w:rsidRDefault="0068152E" w:rsidP="0068152E">
                              <w:pPr>
                                <w:jc w:val="center"/>
                                <w:rPr>
                                  <w:noProof/>
                                </w:rPr>
                              </w:pPr>
                            </w:p>
                            <w:p w14:paraId="5874B5B7" w14:textId="77777777" w:rsidR="0068152E" w:rsidRPr="0050440A" w:rsidRDefault="0068152E" w:rsidP="0068152E">
                              <w:pPr>
                                <w:jc w:val="center"/>
                              </w:pPr>
                              <w:r>
                                <w:rPr>
                                  <w:noProof/>
                                  <w:lang w:eastAsia="tr-TR"/>
                                </w:rPr>
                                <w:drawing>
                                  <wp:inline distT="0" distB="0" distL="0" distR="0" wp14:anchorId="1AB52E39" wp14:editId="33BB04D1">
                                    <wp:extent cx="2674620" cy="121920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4620" cy="12192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28" name="Text Box 30"/>
                        <wps:cNvSpPr txBox="1"/>
                        <wps:spPr>
                          <a:xfrm>
                            <a:off x="1813560" y="3200400"/>
                            <a:ext cx="4801235" cy="320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B4A40A" w14:textId="77777777" w:rsidR="0068152E" w:rsidRPr="00C64E3A" w:rsidRDefault="0068152E" w:rsidP="0068152E">
                              <w:pPr>
                                <w:jc w:val="center"/>
                                <w:rPr>
                                  <w:rFonts w:cs="Arial"/>
                                  <w:b/>
                                  <w:i/>
                                  <w:iCs/>
                                  <w:color w:val="000080"/>
                                  <w:sz w:val="18"/>
                                  <w:szCs w:val="18"/>
                                  <w:lang w:val="en-US"/>
                                </w:rPr>
                              </w:pPr>
                              <w:r w:rsidRPr="00C64E3A">
                                <w:rPr>
                                  <w:rFonts w:cs="Arial"/>
                                  <w:b/>
                                  <w:i/>
                                  <w:iCs/>
                                  <w:color w:val="000080"/>
                                  <w:sz w:val="18"/>
                                  <w:szCs w:val="18"/>
                                </w:rPr>
                                <w:t>Bu proje Avrupa Birliği ve Türkiye Cumhuriyeti tarafından finanse edilmektedir</w:t>
                              </w:r>
                            </w:p>
                            <w:p w14:paraId="3505CC81" w14:textId="77777777" w:rsidR="0068152E" w:rsidRPr="0050440A" w:rsidRDefault="0068152E" w:rsidP="0068152E">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79E97F" id="Group 24" o:spid="_x0000_s1026" style="position:absolute;left:0;text-align:left;margin-left:-83.3pt;margin-top:-81.8pt;width:656.6pt;height:288.9pt;z-index:251665408;mso-width-relative:margin;mso-height-relative:margin" coordsize="83388,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image001" style="position:absolute;left:4343;width:75590;height:17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">
                  <v:imagedata r:id="rId10" o:title="image001"/>
                  <v:path arrowok="t"/>
                </v:shape>
                <v:rect id="Rectangle 27" o:spid="_x0000_s1028" style="position:absolute;top:17297;width:83388;height:19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" fillcolor="#fc0" stroked="f">
                  <v:textbox>
                    <w:txbxContent>
                      <w:p w14:paraId="081CEB1F" w14:textId="77777777" w:rsidR="0068152E" w:rsidRDefault="0068152E" w:rsidP="0068152E">
                        <w:pPr>
                          <w:jc w:val="center"/>
                          <w:rPr>
                            <w:noProof/>
                          </w:rPr>
                        </w:pPr>
                      </w:p>
                      <w:p w14:paraId="5874B5B7" w14:textId="77777777" w:rsidR="0068152E" w:rsidRPr="0050440A" w:rsidRDefault="0068152E" w:rsidP="0068152E">
                        <w:pPr>
                          <w:jc w:val="center"/>
                        </w:pPr>
                        <w:r>
                          <w:rPr>
                            <w:noProof/>
                            <w:lang w:eastAsia="tr-TR"/>
                          </w:rPr>
                          <w:drawing>
                            <wp:inline distT="0" distB="0" distL="0" distR="0" wp14:anchorId="1AB52E39" wp14:editId="33BB04D1">
                              <wp:extent cx="2674620" cy="121920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4620" cy="1219200"/>
                                      </a:xfrm>
                                      <a:prstGeom prst="rect">
                                        <a:avLst/>
                                      </a:prstGeom>
                                      <a:noFill/>
                                      <a:ln>
                                        <a:noFill/>
                                      </a:ln>
                                    </pic:spPr>
                                  </pic:pic>
                                </a:graphicData>
                              </a:graphic>
                            </wp:inline>
                          </w:drawing>
                        </w:r>
                      </w:p>
                    </w:txbxContent>
                  </v:textbox>
                </v:rect>
                <v:shapetype id="_x0000_t202" coordsize="21600,21600" o:spt="202" path="m,l,21600r21600,l21600,xe">
                  <v:stroke joinstyle="miter"/>
                  <v:path gradientshapeok="t" o:connecttype="rect"/>
                </v:shapetype>
                <v:shape id="Text Box 30" o:spid="_x0000_s1029" type="#_x0000_t202" style="position:absolute;left:18135;top:32004;width:48012;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8B4A40A" w14:textId="77777777" w:rsidR="0068152E" w:rsidRPr="00C64E3A" w:rsidRDefault="0068152E" w:rsidP="0068152E">
                        <w:pPr>
                          <w:jc w:val="center"/>
                          <w:rPr>
                            <w:rFonts w:cs="Arial"/>
                            <w:b/>
                            <w:i/>
                            <w:iCs/>
                            <w:color w:val="000080"/>
                            <w:sz w:val="18"/>
                            <w:szCs w:val="18"/>
                            <w:lang w:val="en-US"/>
                          </w:rPr>
                        </w:pPr>
                        <w:r w:rsidRPr="00C64E3A">
                          <w:rPr>
                            <w:rFonts w:cs="Arial"/>
                            <w:b/>
                            <w:i/>
                            <w:iCs/>
                            <w:color w:val="000080"/>
                            <w:sz w:val="18"/>
                            <w:szCs w:val="18"/>
                          </w:rPr>
                          <w:t>Bu proje Avrupa Birliği ve Türkiye Cumhuriyeti tarafından finanse edilmektedir</w:t>
                        </w:r>
                      </w:p>
                      <w:p w14:paraId="3505CC81" w14:textId="77777777" w:rsidR="0068152E" w:rsidRPr="0050440A" w:rsidRDefault="0068152E" w:rsidP="0068152E">
                        <w:pPr>
                          <w:jc w:val="center"/>
                          <w:rPr>
                            <w:lang w:val="en-US"/>
                          </w:rPr>
                        </w:pPr>
                      </w:p>
                    </w:txbxContent>
                  </v:textbox>
                </v:shape>
              </v:group>
            </w:pict>
          </mc:Fallback>
        </mc:AlternateContent>
      </w:r>
      <w:r>
        <w:rPr>
          <w:rFonts w:cs="Arial"/>
          <w:noProof/>
          <w:lang w:eastAsia="tr-TR"/>
        </w:rPr>
        <w:drawing>
          <wp:anchor distT="0" distB="0" distL="114300" distR="114300" simplePos="0" relativeHeight="251669504" behindDoc="0" locked="0" layoutInCell="1" allowOverlap="1" wp14:anchorId="18B04D92" wp14:editId="3E9CA39E">
            <wp:simplePos x="0" y="0"/>
            <wp:positionH relativeFrom="margin">
              <wp:align>left</wp:align>
            </wp:positionH>
            <wp:positionV relativeFrom="paragraph">
              <wp:posOffset>8115300</wp:posOffset>
            </wp:positionV>
            <wp:extent cx="1402080" cy="853440"/>
            <wp:effectExtent l="0" t="0" r="7620" b="3810"/>
            <wp:wrapNone/>
            <wp:docPr id="26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2080" cy="85344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tr-TR"/>
        </w:rPr>
        <mc:AlternateContent>
          <mc:Choice Requires="wps">
            <w:drawing>
              <wp:anchor distT="0" distB="0" distL="114300" distR="114300" simplePos="0" relativeHeight="251668480" behindDoc="0" locked="0" layoutInCell="1" allowOverlap="1" wp14:anchorId="1A3DCC7A" wp14:editId="4FDA2342">
                <wp:simplePos x="0" y="0"/>
                <wp:positionH relativeFrom="margin">
                  <wp:align>right</wp:align>
                </wp:positionH>
                <wp:positionV relativeFrom="paragraph">
                  <wp:posOffset>8114665</wp:posOffset>
                </wp:positionV>
                <wp:extent cx="1386840" cy="849630"/>
                <wp:effectExtent l="0" t="0" r="3810" b="7620"/>
                <wp:wrapNone/>
                <wp:docPr id="256" name="Text Box 256"/>
                <wp:cNvGraphicFramePr/>
                <a:graphic xmlns:a="http://schemas.openxmlformats.org/drawingml/2006/main">
                  <a:graphicData uri="http://schemas.microsoft.com/office/word/2010/wordprocessingShape">
                    <wps:wsp>
                      <wps:cNvSpPr txBox="1"/>
                      <wps:spPr>
                        <a:xfrm>
                          <a:off x="0" y="0"/>
                          <a:ext cx="1386840" cy="849630"/>
                        </a:xfrm>
                        <a:prstGeom prst="rect">
                          <a:avLst/>
                        </a:prstGeom>
                        <a:solidFill>
                          <a:schemeClr val="lt1"/>
                        </a:solidFill>
                        <a:ln w="6350">
                          <a:noFill/>
                        </a:ln>
                        <a:effectLst/>
                      </wps:spPr>
                      <wps:txbx>
                        <w:txbxContent>
                          <w:p w14:paraId="590F55FC" w14:textId="77777777" w:rsidR="0068152E" w:rsidRDefault="0068152E" w:rsidP="0068152E">
                            <w:pPr>
                              <w:jc w:val="center"/>
                            </w:pPr>
                            <w:r>
                              <w:rPr>
                                <w:noProof/>
                                <w:lang w:eastAsia="tr-TR"/>
                              </w:rPr>
                              <w:drawing>
                                <wp:inline distT="0" distB="0" distL="0" distR="0" wp14:anchorId="2BE4B320" wp14:editId="7FB8AB30">
                                  <wp:extent cx="1108710" cy="622885"/>
                                  <wp:effectExtent l="0" t="0" r="0" b="0"/>
                                  <wp:docPr id="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l="26653" t="32829" r="26180" b="32237"/>
                                          <a:stretch>
                                            <a:fillRect/>
                                          </a:stretch>
                                        </pic:blipFill>
                                        <pic:spPr bwMode="auto">
                                          <a:xfrm>
                                            <a:off x="0" y="0"/>
                                            <a:ext cx="1108710" cy="6228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DCC7A" id="Text Box 256" o:spid="_x0000_s1030" type="#_x0000_t202" style="position:absolute;left:0;text-align:left;margin-left:58pt;margin-top:638.95pt;width:109.2pt;height:66.9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" fillcolor="white [3201]" stroked="f" strokeweight=".5pt">
                <v:textbox>
                  <w:txbxContent>
                    <w:p w14:paraId="590F55FC" w14:textId="77777777" w:rsidR="0068152E" w:rsidRDefault="0068152E" w:rsidP="0068152E">
                      <w:pPr>
                        <w:jc w:val="center"/>
                      </w:pPr>
                      <w:r>
                        <w:rPr>
                          <w:noProof/>
                          <w:lang w:eastAsia="tr-TR"/>
                        </w:rPr>
                        <w:drawing>
                          <wp:inline distT="0" distB="0" distL="0" distR="0" wp14:anchorId="2BE4B320" wp14:editId="7FB8AB30">
                            <wp:extent cx="1108710" cy="622885"/>
                            <wp:effectExtent l="0" t="0" r="0" b="0"/>
                            <wp:docPr id="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l="26653" t="32829" r="26180" b="32237"/>
                                    <a:stretch>
                                      <a:fillRect/>
                                    </a:stretch>
                                  </pic:blipFill>
                                  <pic:spPr bwMode="auto">
                                    <a:xfrm>
                                      <a:off x="0" y="0"/>
                                      <a:ext cx="1108710" cy="622885"/>
                                    </a:xfrm>
                                    <a:prstGeom prst="rect">
                                      <a:avLst/>
                                    </a:prstGeom>
                                    <a:noFill/>
                                    <a:ln>
                                      <a:noFill/>
                                    </a:ln>
                                  </pic:spPr>
                                </pic:pic>
                              </a:graphicData>
                            </a:graphic>
                          </wp:inline>
                        </w:drawing>
                      </w:r>
                    </w:p>
                  </w:txbxContent>
                </v:textbox>
                <w10:wrap anchorx="margin"/>
              </v:shape>
            </w:pict>
          </mc:Fallback>
        </mc:AlternateContent>
      </w:r>
      <w:r>
        <w:rPr>
          <w:noProof/>
          <w:lang w:eastAsia="tr-TR"/>
        </w:rPr>
        <mc:AlternateContent>
          <mc:Choice Requires="wps">
            <w:drawing>
              <wp:anchor distT="0" distB="0" distL="114300" distR="114300" simplePos="0" relativeHeight="251667456" behindDoc="0" locked="0" layoutInCell="1" allowOverlap="1" wp14:anchorId="7E878AFE" wp14:editId="30EC2152">
                <wp:simplePos x="0" y="0"/>
                <wp:positionH relativeFrom="margin">
                  <wp:align>left</wp:align>
                </wp:positionH>
                <wp:positionV relativeFrom="paragraph">
                  <wp:posOffset>8115935</wp:posOffset>
                </wp:positionV>
                <wp:extent cx="1577975" cy="1093470"/>
                <wp:effectExtent l="0" t="0" r="0" b="0"/>
                <wp:wrapNone/>
                <wp:docPr id="257" name="Text Box 257"/>
                <wp:cNvGraphicFramePr/>
                <a:graphic xmlns:a="http://schemas.openxmlformats.org/drawingml/2006/main">
                  <a:graphicData uri="http://schemas.microsoft.com/office/word/2010/wordprocessingShape">
                    <wps:wsp>
                      <wps:cNvSpPr txBox="1"/>
                      <wps:spPr>
                        <a:xfrm>
                          <a:off x="0" y="0"/>
                          <a:ext cx="1577975" cy="1093470"/>
                        </a:xfrm>
                        <a:prstGeom prst="rect">
                          <a:avLst/>
                        </a:prstGeom>
                        <a:noFill/>
                        <a:ln w="6350">
                          <a:noFill/>
                        </a:ln>
                        <a:effectLst/>
                      </wps:spPr>
                      <wps:txbx>
                        <w:txbxContent>
                          <w:p w14:paraId="6A8C4519" w14:textId="77777777" w:rsidR="0068152E" w:rsidRDefault="0068152E" w:rsidP="006815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78AFE" id="Text Box 257" o:spid="_x0000_s1031" type="#_x0000_t202" style="position:absolute;left:0;text-align:left;margin-left:0;margin-top:639.05pt;width:124.25pt;height:86.1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" filled="f" stroked="f" strokeweight=".5pt">
                <v:textbox>
                  <w:txbxContent>
                    <w:p w14:paraId="6A8C4519" w14:textId="77777777" w:rsidR="0068152E" w:rsidRDefault="0068152E" w:rsidP="0068152E"/>
                  </w:txbxContent>
                </v:textbox>
                <w10:wrap anchorx="margin"/>
              </v:shape>
            </w:pict>
          </mc:Fallback>
        </mc:AlternateContent>
      </w:r>
      <w:r>
        <w:rPr>
          <w:noProof/>
          <w:lang w:eastAsia="tr-TR"/>
        </w:rPr>
        <mc:AlternateContent>
          <mc:Choice Requires="wps">
            <w:drawing>
              <wp:anchor distT="0" distB="0" distL="114300" distR="114300" simplePos="0" relativeHeight="251666432" behindDoc="0" locked="0" layoutInCell="1" allowOverlap="1" wp14:anchorId="6DC7019B" wp14:editId="22B46324">
                <wp:simplePos x="0" y="0"/>
                <wp:positionH relativeFrom="margin">
                  <wp:align>center</wp:align>
                </wp:positionH>
                <wp:positionV relativeFrom="paragraph">
                  <wp:posOffset>3542665</wp:posOffset>
                </wp:positionV>
                <wp:extent cx="5600700" cy="3429635"/>
                <wp:effectExtent l="0" t="0" r="0" b="0"/>
                <wp:wrapNone/>
                <wp:docPr id="258" name="Text Box 258"/>
                <wp:cNvGraphicFramePr/>
                <a:graphic xmlns:a="http://schemas.openxmlformats.org/drawingml/2006/main">
                  <a:graphicData uri="http://schemas.microsoft.com/office/word/2010/wordprocessingShape">
                    <wps:wsp>
                      <wps:cNvSpPr txBox="1"/>
                      <wps:spPr>
                        <a:xfrm>
                          <a:off x="0" y="0"/>
                          <a:ext cx="5600700" cy="3429635"/>
                        </a:xfrm>
                        <a:prstGeom prst="rect">
                          <a:avLst/>
                        </a:prstGeom>
                        <a:noFill/>
                        <a:ln w="6350">
                          <a:noFill/>
                        </a:ln>
                        <a:effectLst/>
                      </wps:spPr>
                      <wps:txbx>
                        <w:txbxContent>
                          <w:p w14:paraId="1D8C1E5A" w14:textId="77777777" w:rsidR="0068152E" w:rsidRDefault="0068152E" w:rsidP="0068152E">
                            <w:pPr>
                              <w:spacing w:line="240" w:lineRule="auto"/>
                              <w:ind w:left="1134" w:right="1133"/>
                              <w:jc w:val="center"/>
                              <w:rPr>
                                <w:rFonts w:ascii="Arial Black" w:hAnsi="Arial Black" w:cs="Arial"/>
                                <w:b/>
                                <w:i/>
                                <w:color w:val="FFFFFF" w:themeColor="background1"/>
                                <w:sz w:val="28"/>
                                <w:szCs w:val="28"/>
                                <w:lang w:val="en-US" w:eastAsia="de-DE"/>
                              </w:rPr>
                            </w:pPr>
                            <w:bookmarkStart w:id="1" w:name="_Hlk500426774"/>
                            <w:bookmarkStart w:id="2" w:name="_Hlk500426775"/>
                            <w:bookmarkStart w:id="3" w:name="_Hlk500426776"/>
                            <w:bookmarkStart w:id="4" w:name="_Hlk500426777"/>
                            <w:bookmarkStart w:id="5" w:name="_Hlk500426783"/>
                            <w:bookmarkStart w:id="6" w:name="_Hlk500426784"/>
                          </w:p>
                          <w:p w14:paraId="23751978" w14:textId="77777777" w:rsidR="0068152E" w:rsidRPr="00F04BB8" w:rsidRDefault="0068152E" w:rsidP="0068152E">
                            <w:pPr>
                              <w:jc w:val="center"/>
                              <w:rPr>
                                <w:rFonts w:ascii="Arial Black" w:hAnsi="Arial Black"/>
                                <w:b/>
                                <w:i/>
                                <w:color w:val="FFFFFF" w:themeColor="background1"/>
                                <w:sz w:val="28"/>
                                <w:szCs w:val="28"/>
                              </w:rPr>
                            </w:pPr>
                            <w:r w:rsidRPr="00FB0FAC">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14:paraId="5E5EE1F7" w14:textId="77777777" w:rsidR="0068152E" w:rsidRPr="001021E6" w:rsidRDefault="0068152E" w:rsidP="0068152E">
                            <w:pPr>
                              <w:spacing w:line="240" w:lineRule="auto"/>
                              <w:ind w:left="1134" w:right="1133"/>
                              <w:jc w:val="center"/>
                              <w:rPr>
                                <w:rFonts w:ascii="Arial Black" w:hAnsi="Arial Black"/>
                                <w:b/>
                                <w:bCs/>
                                <w:i/>
                                <w:color w:val="FFFFFF" w:themeColor="background1"/>
                                <w:sz w:val="28"/>
                                <w:szCs w:val="28"/>
                                <w:lang w:val="en-US"/>
                              </w:rPr>
                            </w:pPr>
                          </w:p>
                          <w:p w14:paraId="790FA49B" w14:textId="77777777" w:rsidR="0068152E" w:rsidRPr="00F04BB8" w:rsidRDefault="0068152E" w:rsidP="0068152E">
                            <w:pPr>
                              <w:spacing w:line="240" w:lineRule="auto"/>
                              <w:jc w:val="center"/>
                              <w:rPr>
                                <w:color w:val="FFFFFF"/>
                                <w:sz w:val="32"/>
                                <w:szCs w:val="32"/>
                                <w:lang w:val="es-ES" w:eastAsia="de-DE"/>
                              </w:rPr>
                            </w:pPr>
                            <w:r w:rsidRPr="00F04BB8">
                              <w:rPr>
                                <w:rFonts w:ascii="Arial Black" w:hAnsi="Arial Black"/>
                                <w:color w:val="FFFFFF"/>
                                <w:sz w:val="28"/>
                                <w:szCs w:val="28"/>
                                <w:lang w:val="es-ES"/>
                              </w:rPr>
                              <w:t>Sözleşme N° 2007TR16IPO001.3.06/SER/42</w:t>
                            </w:r>
                          </w:p>
                          <w:p w14:paraId="682AD361" w14:textId="77777777" w:rsidR="0068152E" w:rsidRPr="00F04BB8" w:rsidRDefault="0068152E" w:rsidP="0068152E">
                            <w:pPr>
                              <w:spacing w:line="240" w:lineRule="auto"/>
                              <w:jc w:val="center"/>
                              <w:rPr>
                                <w:rFonts w:cs="Arial"/>
                                <w:b/>
                                <w:bCs/>
                                <w:color w:val="FFFFFF"/>
                                <w:lang w:val="es-ES"/>
                              </w:rPr>
                            </w:pPr>
                          </w:p>
                          <w:p w14:paraId="4DFC20DB" w14:textId="77777777" w:rsidR="0068152E" w:rsidRPr="00F04BB8" w:rsidRDefault="0068152E" w:rsidP="0068152E">
                            <w:pPr>
                              <w:spacing w:line="240" w:lineRule="auto"/>
                              <w:jc w:val="center"/>
                              <w:rPr>
                                <w:rFonts w:cs="Arial"/>
                                <w:b/>
                                <w:bCs/>
                                <w:color w:val="FFFFFF"/>
                                <w:lang w:val="es-ES"/>
                              </w:rPr>
                            </w:pPr>
                          </w:p>
                          <w:p w14:paraId="00B2F958" w14:textId="4ABC5B19" w:rsidR="0068152E" w:rsidRDefault="0068152E" w:rsidP="0068152E">
                            <w:pPr>
                              <w:spacing w:line="240" w:lineRule="auto"/>
                              <w:jc w:val="center"/>
                              <w:rPr>
                                <w:b/>
                                <w:bCs/>
                                <w:i/>
                                <w:color w:val="FFFFFF" w:themeColor="background1"/>
                                <w:sz w:val="32"/>
                                <w:szCs w:val="32"/>
                              </w:rPr>
                            </w:pPr>
                            <w:r w:rsidRPr="0068152E">
                              <w:rPr>
                                <w:b/>
                                <w:bCs/>
                                <w:i/>
                                <w:color w:val="FFFFFF" w:themeColor="background1"/>
                                <w:sz w:val="32"/>
                                <w:szCs w:val="32"/>
                              </w:rPr>
                              <w:t>TARIM İLAÇLARI VE FARMASOTİK SEKTÖRÜ</w:t>
                            </w:r>
                          </w:p>
                          <w:p w14:paraId="36FFBE07" w14:textId="77777777" w:rsidR="0068152E" w:rsidRPr="00F04BB8" w:rsidRDefault="0068152E" w:rsidP="0068152E">
                            <w:pPr>
                              <w:spacing w:line="240" w:lineRule="auto"/>
                              <w:jc w:val="center"/>
                              <w:rPr>
                                <w:rFonts w:cs="Arial"/>
                                <w:b/>
                                <w:bCs/>
                                <w:color w:val="FFFFFF"/>
                                <w:sz w:val="28"/>
                                <w:lang w:val="es-ES"/>
                              </w:rPr>
                            </w:pPr>
                          </w:p>
                          <w:p w14:paraId="6D144BA1" w14:textId="0F424E9D" w:rsidR="0068152E" w:rsidRPr="00F04BB8" w:rsidRDefault="004A0833" w:rsidP="0068152E">
                            <w:pPr>
                              <w:jc w:val="center"/>
                              <w:rPr>
                                <w:rFonts w:cs="Arial"/>
                                <w:b/>
                                <w:bCs/>
                                <w:color w:val="FFFFFF"/>
                                <w:sz w:val="28"/>
                                <w:szCs w:val="28"/>
                              </w:rPr>
                            </w:pPr>
                            <w:r>
                              <w:rPr>
                                <w:rFonts w:cs="Arial"/>
                                <w:b/>
                                <w:bCs/>
                                <w:color w:val="FFFFFF"/>
                                <w:sz w:val="28"/>
                                <w:szCs w:val="28"/>
                              </w:rPr>
                              <w:t>ARALIK</w:t>
                            </w:r>
                            <w:r w:rsidR="0068152E" w:rsidRPr="00F04BB8">
                              <w:rPr>
                                <w:rFonts w:cs="Arial"/>
                                <w:b/>
                                <w:bCs/>
                                <w:color w:val="FFFFFF"/>
                                <w:sz w:val="28"/>
                                <w:szCs w:val="28"/>
                              </w:rPr>
                              <w:t xml:space="preserve"> 2017</w:t>
                            </w:r>
                          </w:p>
                          <w:bookmarkEnd w:id="1"/>
                          <w:bookmarkEnd w:id="2"/>
                          <w:bookmarkEnd w:id="3"/>
                          <w:bookmarkEnd w:id="4"/>
                          <w:bookmarkEnd w:id="5"/>
                          <w:bookmarkEnd w:id="6"/>
                          <w:p w14:paraId="3EA65534" w14:textId="77777777" w:rsidR="0068152E" w:rsidRDefault="0068152E" w:rsidP="0068152E">
                            <w:pPr>
                              <w:spacing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7019B" id="Text Box 258" o:spid="_x0000_s1032" type="#_x0000_t202" style="position:absolute;left:0;text-align:left;margin-left:0;margin-top:278.95pt;width:441pt;height:270.0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" filled="f" stroked="f" strokeweight=".5pt">
                <v:textbox>
                  <w:txbxContent>
                    <w:p w14:paraId="1D8C1E5A" w14:textId="77777777" w:rsidR="0068152E" w:rsidRDefault="0068152E" w:rsidP="0068152E">
                      <w:pPr>
                        <w:spacing w:line="240" w:lineRule="auto"/>
                        <w:ind w:left="1134" w:right="1133"/>
                        <w:jc w:val="center"/>
                        <w:rPr>
                          <w:rFonts w:ascii="Arial Black" w:hAnsi="Arial Black" w:cs="Arial"/>
                          <w:b/>
                          <w:i/>
                          <w:color w:val="FFFFFF" w:themeColor="background1"/>
                          <w:sz w:val="28"/>
                          <w:szCs w:val="28"/>
                          <w:lang w:val="en-US" w:eastAsia="de-DE"/>
                        </w:rPr>
                      </w:pPr>
                      <w:bookmarkStart w:id="7" w:name="_Hlk500426774"/>
                      <w:bookmarkStart w:id="8" w:name="_Hlk500426775"/>
                      <w:bookmarkStart w:id="9" w:name="_Hlk500426776"/>
                      <w:bookmarkStart w:id="10" w:name="_Hlk500426777"/>
                      <w:bookmarkStart w:id="11" w:name="_Hlk500426783"/>
                      <w:bookmarkStart w:id="12" w:name="_Hlk500426784"/>
                    </w:p>
                    <w:p w14:paraId="23751978" w14:textId="77777777" w:rsidR="0068152E" w:rsidRPr="00F04BB8" w:rsidRDefault="0068152E" w:rsidP="0068152E">
                      <w:pPr>
                        <w:jc w:val="center"/>
                        <w:rPr>
                          <w:rFonts w:ascii="Arial Black" w:hAnsi="Arial Black"/>
                          <w:b/>
                          <w:i/>
                          <w:color w:val="FFFFFF" w:themeColor="background1"/>
                          <w:sz w:val="28"/>
                          <w:szCs w:val="28"/>
                        </w:rPr>
                      </w:pPr>
                      <w:r w:rsidRPr="00FB0FAC">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14:paraId="5E5EE1F7" w14:textId="77777777" w:rsidR="0068152E" w:rsidRPr="001021E6" w:rsidRDefault="0068152E" w:rsidP="0068152E">
                      <w:pPr>
                        <w:spacing w:line="240" w:lineRule="auto"/>
                        <w:ind w:left="1134" w:right="1133"/>
                        <w:jc w:val="center"/>
                        <w:rPr>
                          <w:rFonts w:ascii="Arial Black" w:hAnsi="Arial Black"/>
                          <w:b/>
                          <w:bCs/>
                          <w:i/>
                          <w:color w:val="FFFFFF" w:themeColor="background1"/>
                          <w:sz w:val="28"/>
                          <w:szCs w:val="28"/>
                          <w:lang w:val="en-US"/>
                        </w:rPr>
                      </w:pPr>
                    </w:p>
                    <w:p w14:paraId="790FA49B" w14:textId="77777777" w:rsidR="0068152E" w:rsidRPr="00F04BB8" w:rsidRDefault="0068152E" w:rsidP="0068152E">
                      <w:pPr>
                        <w:spacing w:line="240" w:lineRule="auto"/>
                        <w:jc w:val="center"/>
                        <w:rPr>
                          <w:color w:val="FFFFFF"/>
                          <w:sz w:val="32"/>
                          <w:szCs w:val="32"/>
                          <w:lang w:val="es-ES" w:eastAsia="de-DE"/>
                        </w:rPr>
                      </w:pPr>
                      <w:r w:rsidRPr="00F04BB8">
                        <w:rPr>
                          <w:rFonts w:ascii="Arial Black" w:hAnsi="Arial Black"/>
                          <w:color w:val="FFFFFF"/>
                          <w:sz w:val="28"/>
                          <w:szCs w:val="28"/>
                          <w:lang w:val="es-ES"/>
                        </w:rPr>
                        <w:t>Sözleşme N° 2007TR16IPO001.3.06/SER/42</w:t>
                      </w:r>
                    </w:p>
                    <w:p w14:paraId="682AD361" w14:textId="77777777" w:rsidR="0068152E" w:rsidRPr="00F04BB8" w:rsidRDefault="0068152E" w:rsidP="0068152E">
                      <w:pPr>
                        <w:spacing w:line="240" w:lineRule="auto"/>
                        <w:jc w:val="center"/>
                        <w:rPr>
                          <w:rFonts w:cs="Arial"/>
                          <w:b/>
                          <w:bCs/>
                          <w:color w:val="FFFFFF"/>
                          <w:lang w:val="es-ES"/>
                        </w:rPr>
                      </w:pPr>
                    </w:p>
                    <w:p w14:paraId="4DFC20DB" w14:textId="77777777" w:rsidR="0068152E" w:rsidRPr="00F04BB8" w:rsidRDefault="0068152E" w:rsidP="0068152E">
                      <w:pPr>
                        <w:spacing w:line="240" w:lineRule="auto"/>
                        <w:jc w:val="center"/>
                        <w:rPr>
                          <w:rFonts w:cs="Arial"/>
                          <w:b/>
                          <w:bCs/>
                          <w:color w:val="FFFFFF"/>
                          <w:lang w:val="es-ES"/>
                        </w:rPr>
                      </w:pPr>
                    </w:p>
                    <w:p w14:paraId="00B2F958" w14:textId="4ABC5B19" w:rsidR="0068152E" w:rsidRDefault="0068152E" w:rsidP="0068152E">
                      <w:pPr>
                        <w:spacing w:line="240" w:lineRule="auto"/>
                        <w:jc w:val="center"/>
                        <w:rPr>
                          <w:b/>
                          <w:bCs/>
                          <w:i/>
                          <w:color w:val="FFFFFF" w:themeColor="background1"/>
                          <w:sz w:val="32"/>
                          <w:szCs w:val="32"/>
                        </w:rPr>
                      </w:pPr>
                      <w:r w:rsidRPr="0068152E">
                        <w:rPr>
                          <w:b/>
                          <w:bCs/>
                          <w:i/>
                          <w:color w:val="FFFFFF" w:themeColor="background1"/>
                          <w:sz w:val="32"/>
                          <w:szCs w:val="32"/>
                        </w:rPr>
                        <w:t>TARIM İLAÇLARI VE FARMASOTİK SEKTÖRÜ</w:t>
                      </w:r>
                    </w:p>
                    <w:p w14:paraId="36FFBE07" w14:textId="77777777" w:rsidR="0068152E" w:rsidRPr="00F04BB8" w:rsidRDefault="0068152E" w:rsidP="0068152E">
                      <w:pPr>
                        <w:spacing w:line="240" w:lineRule="auto"/>
                        <w:jc w:val="center"/>
                        <w:rPr>
                          <w:rFonts w:cs="Arial"/>
                          <w:b/>
                          <w:bCs/>
                          <w:color w:val="FFFFFF"/>
                          <w:sz w:val="28"/>
                          <w:lang w:val="es-ES"/>
                        </w:rPr>
                      </w:pPr>
                    </w:p>
                    <w:p w14:paraId="6D144BA1" w14:textId="0F424E9D" w:rsidR="0068152E" w:rsidRPr="00F04BB8" w:rsidRDefault="004A0833" w:rsidP="0068152E">
                      <w:pPr>
                        <w:jc w:val="center"/>
                        <w:rPr>
                          <w:rFonts w:cs="Arial"/>
                          <w:b/>
                          <w:bCs/>
                          <w:color w:val="FFFFFF"/>
                          <w:sz w:val="28"/>
                          <w:szCs w:val="28"/>
                        </w:rPr>
                      </w:pPr>
                      <w:r>
                        <w:rPr>
                          <w:rFonts w:cs="Arial"/>
                          <w:b/>
                          <w:bCs/>
                          <w:color w:val="FFFFFF"/>
                          <w:sz w:val="28"/>
                          <w:szCs w:val="28"/>
                        </w:rPr>
                        <w:t>ARALIK</w:t>
                      </w:r>
                      <w:r w:rsidR="0068152E" w:rsidRPr="00F04BB8">
                        <w:rPr>
                          <w:rFonts w:cs="Arial"/>
                          <w:b/>
                          <w:bCs/>
                          <w:color w:val="FFFFFF"/>
                          <w:sz w:val="28"/>
                          <w:szCs w:val="28"/>
                        </w:rPr>
                        <w:t xml:space="preserve"> 2017</w:t>
                      </w:r>
                    </w:p>
                    <w:bookmarkEnd w:id="7"/>
                    <w:bookmarkEnd w:id="8"/>
                    <w:bookmarkEnd w:id="9"/>
                    <w:bookmarkEnd w:id="10"/>
                    <w:bookmarkEnd w:id="11"/>
                    <w:bookmarkEnd w:id="12"/>
                    <w:p w14:paraId="3EA65534" w14:textId="77777777" w:rsidR="0068152E" w:rsidRDefault="0068152E" w:rsidP="0068152E">
                      <w:pPr>
                        <w:spacing w:line="240" w:lineRule="auto"/>
                        <w:jc w:val="center"/>
                      </w:pPr>
                    </w:p>
                  </w:txbxContent>
                </v:textbox>
                <w10:wrap anchorx="margin"/>
              </v:shape>
            </w:pict>
          </mc:Fallback>
        </mc:AlternateContent>
      </w:r>
      <w:r>
        <w:rPr>
          <w:rFonts w:cs="Arial"/>
          <w:noProof/>
          <w:lang w:eastAsia="tr-TR"/>
        </w:rPr>
        <mc:AlternateContent>
          <mc:Choice Requires="wps">
            <w:drawing>
              <wp:anchor distT="0" distB="0" distL="114300" distR="114300" simplePos="0" relativeHeight="251664384" behindDoc="0" locked="0" layoutInCell="1" allowOverlap="1" wp14:anchorId="3183C98D" wp14:editId="1A74883A">
                <wp:simplePos x="0" y="0"/>
                <wp:positionH relativeFrom="column">
                  <wp:posOffset>-899795</wp:posOffset>
                </wp:positionH>
                <wp:positionV relativeFrom="paragraph">
                  <wp:posOffset>2201545</wp:posOffset>
                </wp:positionV>
                <wp:extent cx="8415020" cy="9142095"/>
                <wp:effectExtent l="0" t="0" r="5080" b="1905"/>
                <wp:wrapNone/>
                <wp:docPr id="260" name="Rectangl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15020" cy="9142095"/>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03F5D" w14:textId="77777777" w:rsidR="0068152E" w:rsidRDefault="0068152E" w:rsidP="0068152E">
                            <w:pPr>
                              <w:jc w:val="center"/>
                            </w:pPr>
                          </w:p>
                          <w:p w14:paraId="4F6BCEF1" w14:textId="77777777" w:rsidR="0068152E" w:rsidRDefault="0068152E" w:rsidP="0068152E"/>
                          <w:p w14:paraId="75EECC90" w14:textId="77777777" w:rsidR="0068152E" w:rsidRDefault="0068152E" w:rsidP="0068152E"/>
                          <w:p w14:paraId="652AA86C" w14:textId="77777777" w:rsidR="0068152E" w:rsidRDefault="0068152E" w:rsidP="0068152E"/>
                          <w:p w14:paraId="308C17AB" w14:textId="77777777" w:rsidR="0068152E" w:rsidRDefault="0068152E" w:rsidP="0068152E"/>
                          <w:p w14:paraId="0974CC32" w14:textId="77777777" w:rsidR="0068152E" w:rsidRDefault="0068152E" w:rsidP="0068152E"/>
                          <w:p w14:paraId="60CA622B" w14:textId="77777777" w:rsidR="0068152E" w:rsidRDefault="0068152E" w:rsidP="0068152E"/>
                          <w:p w14:paraId="4F24FAD0" w14:textId="77777777" w:rsidR="0068152E" w:rsidRDefault="0068152E" w:rsidP="0068152E"/>
                          <w:p w14:paraId="58B6ECAE" w14:textId="77777777" w:rsidR="0068152E" w:rsidRDefault="0068152E" w:rsidP="0068152E"/>
                          <w:p w14:paraId="7CA2B75C" w14:textId="77777777" w:rsidR="0068152E" w:rsidRDefault="0068152E" w:rsidP="0068152E"/>
                          <w:p w14:paraId="096130B2" w14:textId="77777777" w:rsidR="0068152E" w:rsidRDefault="0068152E" w:rsidP="0068152E"/>
                          <w:p w14:paraId="7095E245" w14:textId="77777777" w:rsidR="0068152E" w:rsidRDefault="0068152E" w:rsidP="0068152E"/>
                          <w:p w14:paraId="41166774" w14:textId="77777777" w:rsidR="0068152E" w:rsidRDefault="0068152E" w:rsidP="0068152E"/>
                          <w:p w14:paraId="138BA6AF" w14:textId="77777777" w:rsidR="0068152E" w:rsidRDefault="0068152E" w:rsidP="0068152E"/>
                          <w:p w14:paraId="6F863D5F" w14:textId="77777777" w:rsidR="0068152E" w:rsidRDefault="0068152E" w:rsidP="0068152E"/>
                          <w:p w14:paraId="0BED4F64" w14:textId="77777777" w:rsidR="0068152E" w:rsidRDefault="0068152E" w:rsidP="0068152E"/>
                          <w:p w14:paraId="2A0B55C5" w14:textId="77777777" w:rsidR="0068152E" w:rsidRDefault="0068152E" w:rsidP="0068152E"/>
                          <w:p w14:paraId="0FE62104" w14:textId="77777777" w:rsidR="0068152E" w:rsidRDefault="0068152E" w:rsidP="0068152E"/>
                          <w:p w14:paraId="0A8D3DA5" w14:textId="77777777" w:rsidR="0068152E" w:rsidRDefault="0068152E" w:rsidP="0068152E"/>
                          <w:p w14:paraId="67829657" w14:textId="77777777" w:rsidR="0068152E" w:rsidRDefault="0068152E" w:rsidP="0068152E"/>
                          <w:p w14:paraId="17CE78AD" w14:textId="77777777" w:rsidR="0068152E" w:rsidRDefault="0068152E" w:rsidP="0068152E"/>
                          <w:p w14:paraId="66F83BFE" w14:textId="77777777" w:rsidR="0068152E" w:rsidRDefault="0068152E" w:rsidP="0068152E"/>
                          <w:p w14:paraId="5C22737C" w14:textId="77777777" w:rsidR="0068152E" w:rsidRDefault="0068152E" w:rsidP="0068152E"/>
                          <w:p w14:paraId="30B551B0" w14:textId="77777777" w:rsidR="0068152E" w:rsidRDefault="0068152E" w:rsidP="0068152E"/>
                          <w:p w14:paraId="370B8728" w14:textId="77777777" w:rsidR="0068152E" w:rsidRDefault="0068152E" w:rsidP="0068152E"/>
                          <w:p w14:paraId="504CE88A" w14:textId="77777777" w:rsidR="0068152E" w:rsidRDefault="0068152E" w:rsidP="0068152E"/>
                          <w:p w14:paraId="3181DC43" w14:textId="77777777" w:rsidR="0068152E" w:rsidRDefault="0068152E" w:rsidP="0068152E"/>
                          <w:p w14:paraId="5DEBBFEB" w14:textId="77777777" w:rsidR="0068152E" w:rsidRDefault="0068152E" w:rsidP="0068152E"/>
                          <w:p w14:paraId="382E8273" w14:textId="77777777" w:rsidR="0068152E" w:rsidRDefault="0068152E" w:rsidP="0068152E"/>
                          <w:p w14:paraId="6B4F34B7" w14:textId="77777777" w:rsidR="0068152E" w:rsidRDefault="0068152E" w:rsidP="0068152E"/>
                          <w:p w14:paraId="58A6407F" w14:textId="77777777" w:rsidR="0068152E" w:rsidRDefault="0068152E" w:rsidP="0068152E"/>
                          <w:p w14:paraId="7D053741" w14:textId="77777777" w:rsidR="0068152E" w:rsidRDefault="0068152E" w:rsidP="0068152E"/>
                          <w:p w14:paraId="4C25A0C3" w14:textId="77777777" w:rsidR="0068152E" w:rsidRDefault="0068152E" w:rsidP="0068152E"/>
                          <w:p w14:paraId="5A95451C" w14:textId="77777777" w:rsidR="0068152E" w:rsidRDefault="0068152E" w:rsidP="0068152E"/>
                          <w:p w14:paraId="2B892F12" w14:textId="77777777" w:rsidR="0068152E" w:rsidRDefault="0068152E" w:rsidP="0068152E"/>
                          <w:p w14:paraId="48DF8E98" w14:textId="77777777" w:rsidR="0068152E" w:rsidRDefault="0068152E" w:rsidP="0068152E"/>
                          <w:p w14:paraId="436E3AE1" w14:textId="77777777" w:rsidR="0068152E" w:rsidRDefault="0068152E" w:rsidP="0068152E"/>
                          <w:p w14:paraId="76D5A586" w14:textId="77777777" w:rsidR="0068152E" w:rsidRDefault="0068152E" w:rsidP="0068152E"/>
                          <w:p w14:paraId="7D3BF312" w14:textId="77777777" w:rsidR="0068152E" w:rsidRDefault="0068152E" w:rsidP="0068152E"/>
                          <w:p w14:paraId="7FE9013B" w14:textId="77777777" w:rsidR="0068152E" w:rsidRDefault="0068152E" w:rsidP="0068152E"/>
                          <w:p w14:paraId="28E132D7" w14:textId="77777777" w:rsidR="0068152E" w:rsidRDefault="0068152E" w:rsidP="0068152E"/>
                          <w:p w14:paraId="62682610" w14:textId="77777777" w:rsidR="0068152E" w:rsidRDefault="0068152E" w:rsidP="0068152E"/>
                          <w:p w14:paraId="50892A59" w14:textId="77777777" w:rsidR="0068152E" w:rsidRDefault="0068152E" w:rsidP="0068152E"/>
                          <w:p w14:paraId="392A7FCF" w14:textId="77777777" w:rsidR="0068152E" w:rsidRDefault="0068152E" w:rsidP="0068152E"/>
                          <w:p w14:paraId="2E75FC1F" w14:textId="77777777" w:rsidR="0068152E" w:rsidRDefault="0068152E" w:rsidP="0068152E"/>
                          <w:p w14:paraId="7F55F585" w14:textId="77777777" w:rsidR="0068152E" w:rsidRDefault="0068152E" w:rsidP="0068152E"/>
                          <w:p w14:paraId="1FB8DB5E" w14:textId="77777777" w:rsidR="0068152E" w:rsidRDefault="0068152E" w:rsidP="0068152E"/>
                          <w:p w14:paraId="11C455C8" w14:textId="77777777" w:rsidR="0068152E" w:rsidRDefault="0068152E" w:rsidP="0068152E"/>
                          <w:p w14:paraId="341B88B6" w14:textId="77777777" w:rsidR="0068152E" w:rsidRDefault="0068152E" w:rsidP="0068152E"/>
                          <w:p w14:paraId="1F588AA8" w14:textId="77777777" w:rsidR="0068152E" w:rsidRDefault="0068152E" w:rsidP="0068152E"/>
                          <w:p w14:paraId="22CC0F06" w14:textId="77777777" w:rsidR="0068152E" w:rsidRDefault="0068152E" w:rsidP="0068152E"/>
                          <w:p w14:paraId="0969114E" w14:textId="77777777" w:rsidR="0068152E" w:rsidRDefault="0068152E" w:rsidP="0068152E"/>
                          <w:p w14:paraId="1EC992B0" w14:textId="77777777" w:rsidR="0068152E" w:rsidRDefault="0068152E" w:rsidP="0068152E"/>
                          <w:p w14:paraId="360D2A01" w14:textId="77777777" w:rsidR="0068152E" w:rsidRDefault="0068152E" w:rsidP="0068152E"/>
                          <w:p w14:paraId="32112774" w14:textId="77777777" w:rsidR="0068152E" w:rsidRDefault="0068152E" w:rsidP="0068152E"/>
                          <w:p w14:paraId="572364BB" w14:textId="77777777" w:rsidR="0068152E" w:rsidRDefault="0068152E" w:rsidP="0068152E"/>
                          <w:p w14:paraId="03DC40BD" w14:textId="77777777" w:rsidR="0068152E" w:rsidRDefault="0068152E" w:rsidP="0068152E"/>
                          <w:p w14:paraId="33AC4E3B" w14:textId="77777777" w:rsidR="0068152E" w:rsidRDefault="0068152E" w:rsidP="0068152E"/>
                          <w:p w14:paraId="7441F06B" w14:textId="77777777" w:rsidR="0068152E" w:rsidRDefault="0068152E" w:rsidP="0068152E"/>
                          <w:p w14:paraId="20B1218C" w14:textId="77777777" w:rsidR="0068152E" w:rsidRDefault="0068152E" w:rsidP="0068152E"/>
                          <w:p w14:paraId="4660C842" w14:textId="77777777" w:rsidR="0068152E" w:rsidRDefault="0068152E" w:rsidP="0068152E"/>
                          <w:p w14:paraId="09EF61FF" w14:textId="77777777" w:rsidR="0068152E" w:rsidRDefault="0068152E" w:rsidP="0068152E"/>
                          <w:p w14:paraId="3F8F3B32" w14:textId="77777777" w:rsidR="0068152E" w:rsidRDefault="0068152E" w:rsidP="0068152E"/>
                          <w:p w14:paraId="74DEB28B" w14:textId="77777777" w:rsidR="0068152E" w:rsidRDefault="0068152E" w:rsidP="0068152E"/>
                          <w:p w14:paraId="1E748658" w14:textId="77777777" w:rsidR="0068152E" w:rsidRDefault="0068152E" w:rsidP="0068152E"/>
                          <w:p w14:paraId="77529D94" w14:textId="77777777" w:rsidR="0068152E" w:rsidRDefault="0068152E" w:rsidP="0068152E"/>
                          <w:p w14:paraId="37743F23" w14:textId="77777777" w:rsidR="0068152E" w:rsidRDefault="0068152E" w:rsidP="0068152E"/>
                          <w:p w14:paraId="01A6EBAC" w14:textId="77777777" w:rsidR="0068152E" w:rsidRDefault="0068152E" w:rsidP="0068152E"/>
                          <w:p w14:paraId="7BABE3AC" w14:textId="77777777" w:rsidR="0068152E" w:rsidRDefault="0068152E" w:rsidP="0068152E"/>
                          <w:p w14:paraId="0C4A348D" w14:textId="77777777" w:rsidR="0068152E" w:rsidRDefault="0068152E" w:rsidP="0068152E"/>
                          <w:p w14:paraId="15CEB5DB" w14:textId="77777777" w:rsidR="0068152E" w:rsidRDefault="0068152E" w:rsidP="0068152E"/>
                          <w:p w14:paraId="3623419D" w14:textId="77777777" w:rsidR="0068152E" w:rsidRDefault="0068152E" w:rsidP="0068152E"/>
                          <w:p w14:paraId="01990093" w14:textId="77777777" w:rsidR="0068152E" w:rsidRDefault="0068152E" w:rsidP="0068152E"/>
                          <w:p w14:paraId="65B7C764" w14:textId="77777777" w:rsidR="0068152E" w:rsidRDefault="0068152E" w:rsidP="0068152E"/>
                          <w:p w14:paraId="566925D0" w14:textId="77777777" w:rsidR="0068152E" w:rsidRDefault="0068152E" w:rsidP="0068152E"/>
                          <w:p w14:paraId="1ADC83BE" w14:textId="77777777" w:rsidR="0068152E" w:rsidRDefault="0068152E" w:rsidP="0068152E"/>
                          <w:p w14:paraId="18B6C813" w14:textId="77777777" w:rsidR="0068152E" w:rsidRDefault="0068152E" w:rsidP="0068152E"/>
                          <w:p w14:paraId="37262F49" w14:textId="77777777" w:rsidR="0068152E" w:rsidRDefault="0068152E" w:rsidP="0068152E"/>
                          <w:p w14:paraId="4EF0C7B4" w14:textId="77777777" w:rsidR="0068152E" w:rsidRDefault="0068152E" w:rsidP="006815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83C98D" id="Rectangle 260" o:spid="_x0000_s1033" style="position:absolute;left:0;text-align:left;margin-left:-70.85pt;margin-top:173.35pt;width:662.6pt;height:71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" fillcolor="navy" stroked="f">
                <v:textbox>
                  <w:txbxContent>
                    <w:p w14:paraId="68603F5D" w14:textId="77777777" w:rsidR="0068152E" w:rsidRDefault="0068152E" w:rsidP="0068152E">
                      <w:pPr>
                        <w:jc w:val="center"/>
                      </w:pPr>
                    </w:p>
                    <w:p w14:paraId="4F6BCEF1" w14:textId="77777777" w:rsidR="0068152E" w:rsidRDefault="0068152E" w:rsidP="0068152E"/>
                    <w:p w14:paraId="75EECC90" w14:textId="77777777" w:rsidR="0068152E" w:rsidRDefault="0068152E" w:rsidP="0068152E"/>
                    <w:p w14:paraId="652AA86C" w14:textId="77777777" w:rsidR="0068152E" w:rsidRDefault="0068152E" w:rsidP="0068152E"/>
                    <w:p w14:paraId="308C17AB" w14:textId="77777777" w:rsidR="0068152E" w:rsidRDefault="0068152E" w:rsidP="0068152E"/>
                    <w:p w14:paraId="0974CC32" w14:textId="77777777" w:rsidR="0068152E" w:rsidRDefault="0068152E" w:rsidP="0068152E"/>
                    <w:p w14:paraId="60CA622B" w14:textId="77777777" w:rsidR="0068152E" w:rsidRDefault="0068152E" w:rsidP="0068152E"/>
                    <w:p w14:paraId="4F24FAD0" w14:textId="77777777" w:rsidR="0068152E" w:rsidRDefault="0068152E" w:rsidP="0068152E"/>
                    <w:p w14:paraId="58B6ECAE" w14:textId="77777777" w:rsidR="0068152E" w:rsidRDefault="0068152E" w:rsidP="0068152E"/>
                    <w:p w14:paraId="7CA2B75C" w14:textId="77777777" w:rsidR="0068152E" w:rsidRDefault="0068152E" w:rsidP="0068152E"/>
                    <w:p w14:paraId="096130B2" w14:textId="77777777" w:rsidR="0068152E" w:rsidRDefault="0068152E" w:rsidP="0068152E"/>
                    <w:p w14:paraId="7095E245" w14:textId="77777777" w:rsidR="0068152E" w:rsidRDefault="0068152E" w:rsidP="0068152E"/>
                    <w:p w14:paraId="41166774" w14:textId="77777777" w:rsidR="0068152E" w:rsidRDefault="0068152E" w:rsidP="0068152E"/>
                    <w:p w14:paraId="138BA6AF" w14:textId="77777777" w:rsidR="0068152E" w:rsidRDefault="0068152E" w:rsidP="0068152E"/>
                    <w:p w14:paraId="6F863D5F" w14:textId="77777777" w:rsidR="0068152E" w:rsidRDefault="0068152E" w:rsidP="0068152E"/>
                    <w:p w14:paraId="0BED4F64" w14:textId="77777777" w:rsidR="0068152E" w:rsidRDefault="0068152E" w:rsidP="0068152E"/>
                    <w:p w14:paraId="2A0B55C5" w14:textId="77777777" w:rsidR="0068152E" w:rsidRDefault="0068152E" w:rsidP="0068152E"/>
                    <w:p w14:paraId="0FE62104" w14:textId="77777777" w:rsidR="0068152E" w:rsidRDefault="0068152E" w:rsidP="0068152E"/>
                    <w:p w14:paraId="0A8D3DA5" w14:textId="77777777" w:rsidR="0068152E" w:rsidRDefault="0068152E" w:rsidP="0068152E"/>
                    <w:p w14:paraId="67829657" w14:textId="77777777" w:rsidR="0068152E" w:rsidRDefault="0068152E" w:rsidP="0068152E"/>
                    <w:p w14:paraId="17CE78AD" w14:textId="77777777" w:rsidR="0068152E" w:rsidRDefault="0068152E" w:rsidP="0068152E"/>
                    <w:p w14:paraId="66F83BFE" w14:textId="77777777" w:rsidR="0068152E" w:rsidRDefault="0068152E" w:rsidP="0068152E"/>
                    <w:p w14:paraId="5C22737C" w14:textId="77777777" w:rsidR="0068152E" w:rsidRDefault="0068152E" w:rsidP="0068152E"/>
                    <w:p w14:paraId="30B551B0" w14:textId="77777777" w:rsidR="0068152E" w:rsidRDefault="0068152E" w:rsidP="0068152E"/>
                    <w:p w14:paraId="370B8728" w14:textId="77777777" w:rsidR="0068152E" w:rsidRDefault="0068152E" w:rsidP="0068152E"/>
                    <w:p w14:paraId="504CE88A" w14:textId="77777777" w:rsidR="0068152E" w:rsidRDefault="0068152E" w:rsidP="0068152E"/>
                    <w:p w14:paraId="3181DC43" w14:textId="77777777" w:rsidR="0068152E" w:rsidRDefault="0068152E" w:rsidP="0068152E"/>
                    <w:p w14:paraId="5DEBBFEB" w14:textId="77777777" w:rsidR="0068152E" w:rsidRDefault="0068152E" w:rsidP="0068152E"/>
                    <w:p w14:paraId="382E8273" w14:textId="77777777" w:rsidR="0068152E" w:rsidRDefault="0068152E" w:rsidP="0068152E"/>
                    <w:p w14:paraId="6B4F34B7" w14:textId="77777777" w:rsidR="0068152E" w:rsidRDefault="0068152E" w:rsidP="0068152E"/>
                    <w:p w14:paraId="58A6407F" w14:textId="77777777" w:rsidR="0068152E" w:rsidRDefault="0068152E" w:rsidP="0068152E"/>
                    <w:p w14:paraId="7D053741" w14:textId="77777777" w:rsidR="0068152E" w:rsidRDefault="0068152E" w:rsidP="0068152E"/>
                    <w:p w14:paraId="4C25A0C3" w14:textId="77777777" w:rsidR="0068152E" w:rsidRDefault="0068152E" w:rsidP="0068152E"/>
                    <w:p w14:paraId="5A95451C" w14:textId="77777777" w:rsidR="0068152E" w:rsidRDefault="0068152E" w:rsidP="0068152E"/>
                    <w:p w14:paraId="2B892F12" w14:textId="77777777" w:rsidR="0068152E" w:rsidRDefault="0068152E" w:rsidP="0068152E"/>
                    <w:p w14:paraId="48DF8E98" w14:textId="77777777" w:rsidR="0068152E" w:rsidRDefault="0068152E" w:rsidP="0068152E"/>
                    <w:p w14:paraId="436E3AE1" w14:textId="77777777" w:rsidR="0068152E" w:rsidRDefault="0068152E" w:rsidP="0068152E"/>
                    <w:p w14:paraId="76D5A586" w14:textId="77777777" w:rsidR="0068152E" w:rsidRDefault="0068152E" w:rsidP="0068152E"/>
                    <w:p w14:paraId="7D3BF312" w14:textId="77777777" w:rsidR="0068152E" w:rsidRDefault="0068152E" w:rsidP="0068152E"/>
                    <w:p w14:paraId="7FE9013B" w14:textId="77777777" w:rsidR="0068152E" w:rsidRDefault="0068152E" w:rsidP="0068152E"/>
                    <w:p w14:paraId="28E132D7" w14:textId="77777777" w:rsidR="0068152E" w:rsidRDefault="0068152E" w:rsidP="0068152E"/>
                    <w:p w14:paraId="62682610" w14:textId="77777777" w:rsidR="0068152E" w:rsidRDefault="0068152E" w:rsidP="0068152E"/>
                    <w:p w14:paraId="50892A59" w14:textId="77777777" w:rsidR="0068152E" w:rsidRDefault="0068152E" w:rsidP="0068152E"/>
                    <w:p w14:paraId="392A7FCF" w14:textId="77777777" w:rsidR="0068152E" w:rsidRDefault="0068152E" w:rsidP="0068152E"/>
                    <w:p w14:paraId="2E75FC1F" w14:textId="77777777" w:rsidR="0068152E" w:rsidRDefault="0068152E" w:rsidP="0068152E"/>
                    <w:p w14:paraId="7F55F585" w14:textId="77777777" w:rsidR="0068152E" w:rsidRDefault="0068152E" w:rsidP="0068152E"/>
                    <w:p w14:paraId="1FB8DB5E" w14:textId="77777777" w:rsidR="0068152E" w:rsidRDefault="0068152E" w:rsidP="0068152E"/>
                    <w:p w14:paraId="11C455C8" w14:textId="77777777" w:rsidR="0068152E" w:rsidRDefault="0068152E" w:rsidP="0068152E"/>
                    <w:p w14:paraId="341B88B6" w14:textId="77777777" w:rsidR="0068152E" w:rsidRDefault="0068152E" w:rsidP="0068152E"/>
                    <w:p w14:paraId="1F588AA8" w14:textId="77777777" w:rsidR="0068152E" w:rsidRDefault="0068152E" w:rsidP="0068152E"/>
                    <w:p w14:paraId="22CC0F06" w14:textId="77777777" w:rsidR="0068152E" w:rsidRDefault="0068152E" w:rsidP="0068152E"/>
                    <w:p w14:paraId="0969114E" w14:textId="77777777" w:rsidR="0068152E" w:rsidRDefault="0068152E" w:rsidP="0068152E"/>
                    <w:p w14:paraId="1EC992B0" w14:textId="77777777" w:rsidR="0068152E" w:rsidRDefault="0068152E" w:rsidP="0068152E"/>
                    <w:p w14:paraId="360D2A01" w14:textId="77777777" w:rsidR="0068152E" w:rsidRDefault="0068152E" w:rsidP="0068152E"/>
                    <w:p w14:paraId="32112774" w14:textId="77777777" w:rsidR="0068152E" w:rsidRDefault="0068152E" w:rsidP="0068152E"/>
                    <w:p w14:paraId="572364BB" w14:textId="77777777" w:rsidR="0068152E" w:rsidRDefault="0068152E" w:rsidP="0068152E"/>
                    <w:p w14:paraId="03DC40BD" w14:textId="77777777" w:rsidR="0068152E" w:rsidRDefault="0068152E" w:rsidP="0068152E"/>
                    <w:p w14:paraId="33AC4E3B" w14:textId="77777777" w:rsidR="0068152E" w:rsidRDefault="0068152E" w:rsidP="0068152E"/>
                    <w:p w14:paraId="7441F06B" w14:textId="77777777" w:rsidR="0068152E" w:rsidRDefault="0068152E" w:rsidP="0068152E"/>
                    <w:p w14:paraId="20B1218C" w14:textId="77777777" w:rsidR="0068152E" w:rsidRDefault="0068152E" w:rsidP="0068152E"/>
                    <w:p w14:paraId="4660C842" w14:textId="77777777" w:rsidR="0068152E" w:rsidRDefault="0068152E" w:rsidP="0068152E"/>
                    <w:p w14:paraId="09EF61FF" w14:textId="77777777" w:rsidR="0068152E" w:rsidRDefault="0068152E" w:rsidP="0068152E"/>
                    <w:p w14:paraId="3F8F3B32" w14:textId="77777777" w:rsidR="0068152E" w:rsidRDefault="0068152E" w:rsidP="0068152E"/>
                    <w:p w14:paraId="74DEB28B" w14:textId="77777777" w:rsidR="0068152E" w:rsidRDefault="0068152E" w:rsidP="0068152E"/>
                    <w:p w14:paraId="1E748658" w14:textId="77777777" w:rsidR="0068152E" w:rsidRDefault="0068152E" w:rsidP="0068152E"/>
                    <w:p w14:paraId="77529D94" w14:textId="77777777" w:rsidR="0068152E" w:rsidRDefault="0068152E" w:rsidP="0068152E"/>
                    <w:p w14:paraId="37743F23" w14:textId="77777777" w:rsidR="0068152E" w:rsidRDefault="0068152E" w:rsidP="0068152E"/>
                    <w:p w14:paraId="01A6EBAC" w14:textId="77777777" w:rsidR="0068152E" w:rsidRDefault="0068152E" w:rsidP="0068152E"/>
                    <w:p w14:paraId="7BABE3AC" w14:textId="77777777" w:rsidR="0068152E" w:rsidRDefault="0068152E" w:rsidP="0068152E"/>
                    <w:p w14:paraId="0C4A348D" w14:textId="77777777" w:rsidR="0068152E" w:rsidRDefault="0068152E" w:rsidP="0068152E"/>
                    <w:p w14:paraId="15CEB5DB" w14:textId="77777777" w:rsidR="0068152E" w:rsidRDefault="0068152E" w:rsidP="0068152E"/>
                    <w:p w14:paraId="3623419D" w14:textId="77777777" w:rsidR="0068152E" w:rsidRDefault="0068152E" w:rsidP="0068152E"/>
                    <w:p w14:paraId="01990093" w14:textId="77777777" w:rsidR="0068152E" w:rsidRDefault="0068152E" w:rsidP="0068152E"/>
                    <w:p w14:paraId="65B7C764" w14:textId="77777777" w:rsidR="0068152E" w:rsidRDefault="0068152E" w:rsidP="0068152E"/>
                    <w:p w14:paraId="566925D0" w14:textId="77777777" w:rsidR="0068152E" w:rsidRDefault="0068152E" w:rsidP="0068152E"/>
                    <w:p w14:paraId="1ADC83BE" w14:textId="77777777" w:rsidR="0068152E" w:rsidRDefault="0068152E" w:rsidP="0068152E"/>
                    <w:p w14:paraId="18B6C813" w14:textId="77777777" w:rsidR="0068152E" w:rsidRDefault="0068152E" w:rsidP="0068152E"/>
                    <w:p w14:paraId="37262F49" w14:textId="77777777" w:rsidR="0068152E" w:rsidRDefault="0068152E" w:rsidP="0068152E"/>
                    <w:p w14:paraId="4EF0C7B4" w14:textId="77777777" w:rsidR="0068152E" w:rsidRDefault="0068152E" w:rsidP="0068152E"/>
                  </w:txbxContent>
                </v:textbox>
              </v:rect>
            </w:pict>
          </mc:Fallback>
        </mc:AlternateContent>
      </w:r>
    </w:p>
    <w:p w14:paraId="177EE3CD" w14:textId="77777777" w:rsidR="0068152E" w:rsidRDefault="0068152E" w:rsidP="0068152E"/>
    <w:p w14:paraId="79F5E92A" w14:textId="77777777" w:rsidR="0068152E" w:rsidRPr="00414198" w:rsidRDefault="0068152E" w:rsidP="0068152E">
      <w:pPr>
        <w:rPr>
          <w:rFonts w:eastAsia="Times New Roman" w:cs="Times New Roman"/>
          <w:szCs w:val="20"/>
          <w:lang w:val="en-GB" w:eastAsia="tr-TR"/>
        </w:rPr>
      </w:pPr>
      <w:r>
        <w:br w:type="page"/>
      </w:r>
    </w:p>
    <w:p w14:paraId="69FEEB37" w14:textId="77777777" w:rsidR="0068152E" w:rsidRPr="00414198" w:rsidRDefault="0068152E" w:rsidP="0068152E">
      <w:pPr>
        <w:spacing w:line="240" w:lineRule="auto"/>
        <w:ind w:left="708"/>
        <w:rPr>
          <w:rFonts w:eastAsia="Times New Roman" w:cs="Times New Roman"/>
          <w:szCs w:val="20"/>
          <w:lang w:eastAsia="tr-TR"/>
        </w:rPr>
        <w:sectPr w:rsidR="0068152E" w:rsidRPr="00414198" w:rsidSect="00DA6422">
          <w:headerReference w:type="default" r:id="rId13"/>
          <w:footerReference w:type="default" r:id="rId14"/>
          <w:pgSz w:w="11906" w:h="16838"/>
          <w:pgMar w:top="1417" w:right="1133" w:bottom="1417" w:left="993" w:header="708" w:footer="708" w:gutter="0"/>
          <w:cols w:space="708"/>
          <w:docGrid w:linePitch="360"/>
        </w:sectPr>
      </w:pPr>
    </w:p>
    <w:tbl>
      <w:tblPr>
        <w:tblStyle w:val="TabloKlavuzu"/>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6804"/>
      </w:tblGrid>
      <w:tr w:rsidR="009E30E3" w:rsidRPr="00ED00AE" w14:paraId="74241CDF" w14:textId="77777777" w:rsidTr="0027443F">
        <w:tc>
          <w:tcPr>
            <w:tcW w:w="2943" w:type="dxa"/>
            <w:vAlign w:val="center"/>
          </w:tcPr>
          <w:bookmarkEnd w:id="0"/>
          <w:p w14:paraId="216456D0" w14:textId="77777777" w:rsidR="009E30E3" w:rsidRPr="00ED00AE" w:rsidRDefault="009E30E3" w:rsidP="0027443F">
            <w:pPr>
              <w:tabs>
                <w:tab w:val="left" w:pos="2694"/>
              </w:tabs>
              <w:spacing w:before="20" w:after="20" w:line="240" w:lineRule="auto"/>
              <w:jc w:val="left"/>
              <w:rPr>
                <w:b/>
              </w:rPr>
            </w:pPr>
            <w:r w:rsidRPr="00ED00AE">
              <w:rPr>
                <w:b/>
              </w:rPr>
              <w:lastRenderedPageBreak/>
              <w:t xml:space="preserve">Proje </w:t>
            </w:r>
            <w:r>
              <w:rPr>
                <w:b/>
              </w:rPr>
              <w:t>Adı</w:t>
            </w:r>
          </w:p>
        </w:tc>
        <w:tc>
          <w:tcPr>
            <w:tcW w:w="6804" w:type="dxa"/>
            <w:vAlign w:val="center"/>
          </w:tcPr>
          <w:p w14:paraId="216328E2" w14:textId="77777777" w:rsidR="009E30E3" w:rsidRPr="00ED00AE" w:rsidRDefault="009E30E3" w:rsidP="0027443F">
            <w:pPr>
              <w:spacing w:before="20" w:after="20" w:line="240" w:lineRule="auto"/>
              <w:jc w:val="left"/>
              <w:rPr>
                <w:b/>
              </w:rPr>
            </w:pPr>
            <w:r w:rsidRPr="00ED00AE">
              <w:rPr>
                <w:b/>
              </w:rPr>
              <w:t>Çevre ve Şehircilik Bakanlığının ÇED Alanında Kapasitesinin Güçlendirilmesi için Teknik Yardım Projesi</w:t>
            </w:r>
          </w:p>
        </w:tc>
      </w:tr>
      <w:tr w:rsidR="009E30E3" w:rsidRPr="00ED00AE" w14:paraId="64FCE427" w14:textId="77777777" w:rsidTr="0027443F">
        <w:tc>
          <w:tcPr>
            <w:tcW w:w="2943" w:type="dxa"/>
            <w:vAlign w:val="center"/>
          </w:tcPr>
          <w:p w14:paraId="28748EC0" w14:textId="77777777" w:rsidR="009E30E3" w:rsidRPr="00ED00AE" w:rsidRDefault="009E30E3" w:rsidP="0027443F">
            <w:pPr>
              <w:tabs>
                <w:tab w:val="left" w:pos="2694"/>
              </w:tabs>
              <w:spacing w:before="20" w:after="20" w:line="240" w:lineRule="auto"/>
              <w:jc w:val="left"/>
            </w:pPr>
            <w:r w:rsidRPr="00ED00AE">
              <w:rPr>
                <w:rFonts w:cs="Arial"/>
                <w:lang w:eastAsia="de-DE"/>
              </w:rPr>
              <w:t>Sözleşme Numarası</w:t>
            </w:r>
            <w:r w:rsidRPr="00ED00AE" w:rsidDel="00623812">
              <w:rPr>
                <w:rFonts w:cs="Arial"/>
                <w:lang w:eastAsia="de-DE"/>
              </w:rPr>
              <w:t xml:space="preserve"> </w:t>
            </w:r>
          </w:p>
        </w:tc>
        <w:tc>
          <w:tcPr>
            <w:tcW w:w="6804" w:type="dxa"/>
            <w:vAlign w:val="center"/>
          </w:tcPr>
          <w:p w14:paraId="1A95196B" w14:textId="77777777" w:rsidR="009E30E3" w:rsidRPr="00ED00AE" w:rsidRDefault="009E30E3" w:rsidP="0027443F">
            <w:pPr>
              <w:tabs>
                <w:tab w:val="left" w:pos="2694"/>
              </w:tabs>
              <w:spacing w:before="20" w:after="20" w:line="240" w:lineRule="auto"/>
              <w:jc w:val="left"/>
            </w:pPr>
            <w:r w:rsidRPr="00ED00AE">
              <w:rPr>
                <w:rFonts w:cs="Arial"/>
                <w:lang w:eastAsia="de-DE"/>
              </w:rPr>
              <w:t>2007TR16IPO001.3.06/SER/42</w:t>
            </w:r>
          </w:p>
        </w:tc>
      </w:tr>
      <w:tr w:rsidR="009E30E3" w:rsidRPr="00ED00AE" w14:paraId="46D87D3C" w14:textId="77777777" w:rsidTr="0027443F">
        <w:tc>
          <w:tcPr>
            <w:tcW w:w="2943" w:type="dxa"/>
            <w:vAlign w:val="center"/>
          </w:tcPr>
          <w:p w14:paraId="54C9948B" w14:textId="77777777" w:rsidR="009E30E3" w:rsidRPr="00ED00AE" w:rsidRDefault="009E30E3" w:rsidP="0027443F">
            <w:pPr>
              <w:tabs>
                <w:tab w:val="left" w:pos="2694"/>
              </w:tabs>
              <w:spacing w:before="20" w:after="20" w:line="240" w:lineRule="auto"/>
              <w:jc w:val="left"/>
            </w:pPr>
            <w:r w:rsidRPr="00ED00AE">
              <w:rPr>
                <w:rFonts w:cs="Arial"/>
                <w:lang w:eastAsia="de-DE"/>
              </w:rPr>
              <w:t>Proje Değeri</w:t>
            </w:r>
          </w:p>
        </w:tc>
        <w:tc>
          <w:tcPr>
            <w:tcW w:w="6804" w:type="dxa"/>
            <w:vAlign w:val="center"/>
          </w:tcPr>
          <w:p w14:paraId="5454734F" w14:textId="77777777" w:rsidR="009E30E3" w:rsidRPr="00ED00AE" w:rsidRDefault="009E30E3" w:rsidP="0027443F">
            <w:pPr>
              <w:spacing w:before="20" w:after="20" w:line="240" w:lineRule="auto"/>
              <w:jc w:val="left"/>
            </w:pPr>
            <w:r w:rsidRPr="00ED00AE">
              <w:rPr>
                <w:rFonts w:cs="Arial"/>
                <w:lang w:eastAsia="de-DE"/>
              </w:rPr>
              <w:t>€ 1.099.000,00</w:t>
            </w:r>
          </w:p>
        </w:tc>
      </w:tr>
      <w:tr w:rsidR="009E30E3" w:rsidRPr="00ED00AE" w14:paraId="4F3130C8" w14:textId="77777777" w:rsidTr="0027443F">
        <w:tc>
          <w:tcPr>
            <w:tcW w:w="2943" w:type="dxa"/>
            <w:vAlign w:val="center"/>
          </w:tcPr>
          <w:p w14:paraId="7A4930F9" w14:textId="77777777" w:rsidR="009E30E3" w:rsidRPr="00ED00AE" w:rsidRDefault="009E30E3" w:rsidP="0027443F">
            <w:pPr>
              <w:tabs>
                <w:tab w:val="left" w:pos="2694"/>
              </w:tabs>
              <w:spacing w:before="20" w:after="20" w:line="240" w:lineRule="auto"/>
              <w:jc w:val="left"/>
            </w:pPr>
            <w:r w:rsidRPr="00ED00AE">
              <w:rPr>
                <w:rFonts w:cs="Arial"/>
                <w:lang w:eastAsia="de-DE"/>
              </w:rPr>
              <w:t>Başlangıç Tarihi</w:t>
            </w:r>
          </w:p>
        </w:tc>
        <w:tc>
          <w:tcPr>
            <w:tcW w:w="6804" w:type="dxa"/>
            <w:vAlign w:val="center"/>
          </w:tcPr>
          <w:p w14:paraId="64E8B9EA" w14:textId="77777777" w:rsidR="009E30E3" w:rsidRPr="00ED00AE" w:rsidRDefault="009E30E3" w:rsidP="0027443F">
            <w:pPr>
              <w:spacing w:before="20" w:after="20" w:line="240" w:lineRule="auto"/>
              <w:jc w:val="left"/>
            </w:pPr>
            <w:r w:rsidRPr="00ED00AE">
              <w:rPr>
                <w:rFonts w:cs="Arial"/>
                <w:lang w:eastAsia="de-DE"/>
              </w:rPr>
              <w:t>Şubat 2017</w:t>
            </w:r>
          </w:p>
        </w:tc>
      </w:tr>
      <w:tr w:rsidR="009E30E3" w:rsidRPr="00ED00AE" w14:paraId="183E30AB" w14:textId="77777777" w:rsidTr="0027443F">
        <w:tc>
          <w:tcPr>
            <w:tcW w:w="2943" w:type="dxa"/>
            <w:tcBorders>
              <w:bottom w:val="single" w:sz="4" w:space="0" w:color="auto"/>
            </w:tcBorders>
            <w:vAlign w:val="center"/>
          </w:tcPr>
          <w:p w14:paraId="2D293C47" w14:textId="77777777" w:rsidR="009E30E3" w:rsidRPr="00ED00AE" w:rsidRDefault="009E30E3" w:rsidP="0027443F">
            <w:pPr>
              <w:tabs>
                <w:tab w:val="left" w:pos="2694"/>
              </w:tabs>
              <w:spacing w:before="20" w:after="20" w:line="240" w:lineRule="auto"/>
              <w:jc w:val="left"/>
            </w:pPr>
            <w:r w:rsidRPr="00ED00AE">
              <w:rPr>
                <w:rFonts w:cs="Arial"/>
                <w:lang w:bidi="tr-TR"/>
              </w:rPr>
              <w:t>Hedeflenen Son Tarih</w:t>
            </w:r>
            <w:r w:rsidRPr="00ED00AE">
              <w:rPr>
                <w:rFonts w:cs="Arial"/>
                <w:lang w:eastAsia="de-DE"/>
              </w:rPr>
              <w:t xml:space="preserve"> </w:t>
            </w:r>
          </w:p>
        </w:tc>
        <w:tc>
          <w:tcPr>
            <w:tcW w:w="6804" w:type="dxa"/>
            <w:tcBorders>
              <w:bottom w:val="single" w:sz="4" w:space="0" w:color="auto"/>
            </w:tcBorders>
            <w:vAlign w:val="center"/>
          </w:tcPr>
          <w:p w14:paraId="21FA3E8B" w14:textId="77777777" w:rsidR="009E30E3" w:rsidRPr="00ED00AE" w:rsidRDefault="009E30E3" w:rsidP="0027443F">
            <w:pPr>
              <w:spacing w:before="20" w:after="20" w:line="240" w:lineRule="auto"/>
              <w:jc w:val="left"/>
            </w:pPr>
            <w:r w:rsidRPr="00ED00AE">
              <w:rPr>
                <w:rFonts w:cs="Arial"/>
                <w:lang w:bidi="tr-TR"/>
              </w:rPr>
              <w:t>Aralık</w:t>
            </w:r>
            <w:r w:rsidRPr="00ED00AE">
              <w:rPr>
                <w:rFonts w:cs="Arial"/>
                <w:lang w:eastAsia="de-DE"/>
              </w:rPr>
              <w:t xml:space="preserve"> 2017</w:t>
            </w:r>
          </w:p>
        </w:tc>
      </w:tr>
      <w:tr w:rsidR="009E30E3" w:rsidRPr="00ED00AE" w14:paraId="718E1757" w14:textId="77777777" w:rsidTr="0027443F">
        <w:tc>
          <w:tcPr>
            <w:tcW w:w="2943" w:type="dxa"/>
            <w:tcBorders>
              <w:top w:val="single" w:sz="4" w:space="0" w:color="auto"/>
            </w:tcBorders>
          </w:tcPr>
          <w:p w14:paraId="24DDBF41" w14:textId="77777777" w:rsidR="009E30E3" w:rsidRPr="00ED00AE" w:rsidRDefault="009E30E3" w:rsidP="0027443F">
            <w:pPr>
              <w:spacing w:before="20" w:after="20" w:line="240" w:lineRule="auto"/>
            </w:pPr>
            <w:r w:rsidRPr="00ED00AE">
              <w:rPr>
                <w:rFonts w:cs="Arial"/>
                <w:b/>
                <w:lang w:eastAsia="de-DE"/>
              </w:rPr>
              <w:t>Sözleşme Makamı</w:t>
            </w:r>
          </w:p>
        </w:tc>
        <w:tc>
          <w:tcPr>
            <w:tcW w:w="6804" w:type="dxa"/>
            <w:tcBorders>
              <w:top w:val="single" w:sz="4" w:space="0" w:color="auto"/>
            </w:tcBorders>
          </w:tcPr>
          <w:p w14:paraId="69FEDDC1" w14:textId="77777777" w:rsidR="009E30E3" w:rsidRPr="00ED00AE" w:rsidRDefault="009E30E3" w:rsidP="0027443F">
            <w:pPr>
              <w:spacing w:before="20" w:after="20" w:line="240" w:lineRule="auto"/>
            </w:pPr>
            <w:r w:rsidRPr="00ED00AE">
              <w:rPr>
                <w:rFonts w:cs="Arial"/>
                <w:b/>
                <w:color w:val="000000"/>
              </w:rPr>
              <w:t>T.C. Çevre ve Şehircilik Bakanlığı Avrupa Birliği Yatırımları Dairesi Başkanlığı</w:t>
            </w:r>
          </w:p>
        </w:tc>
      </w:tr>
      <w:tr w:rsidR="009E30E3" w:rsidRPr="00ED00AE" w14:paraId="3E26FCE4" w14:textId="77777777" w:rsidTr="0027443F">
        <w:tc>
          <w:tcPr>
            <w:tcW w:w="2943" w:type="dxa"/>
          </w:tcPr>
          <w:p w14:paraId="732269D3" w14:textId="77777777" w:rsidR="009E30E3" w:rsidRPr="00ED00AE" w:rsidRDefault="009E30E3" w:rsidP="0027443F">
            <w:pPr>
              <w:spacing w:before="20" w:after="20" w:line="240" w:lineRule="auto"/>
            </w:pPr>
            <w:r w:rsidRPr="00ED00AE">
              <w:rPr>
                <w:rFonts w:cs="Arial"/>
                <w:lang w:bidi="tr-TR"/>
              </w:rPr>
              <w:t>Daire Başkanı</w:t>
            </w:r>
          </w:p>
        </w:tc>
        <w:tc>
          <w:tcPr>
            <w:tcW w:w="6804" w:type="dxa"/>
          </w:tcPr>
          <w:p w14:paraId="0A42C25C" w14:textId="77777777" w:rsidR="009E30E3" w:rsidRPr="00ED00AE" w:rsidRDefault="009E30E3" w:rsidP="0027443F">
            <w:pPr>
              <w:spacing w:before="20" w:after="20" w:line="240" w:lineRule="auto"/>
            </w:pPr>
            <w:r w:rsidRPr="00ED00AE">
              <w:rPr>
                <w:rFonts w:cs="Arial"/>
                <w:lang w:eastAsia="de-DE"/>
              </w:rPr>
              <w:t>İsmail</w:t>
            </w:r>
            <w:r w:rsidRPr="00ED00AE">
              <w:rPr>
                <w:rFonts w:cs="Arial"/>
                <w:bCs/>
                <w:lang w:eastAsia="de-DE"/>
              </w:rPr>
              <w:t xml:space="preserve"> Raci BAYER</w:t>
            </w:r>
          </w:p>
        </w:tc>
      </w:tr>
      <w:tr w:rsidR="009E30E3" w:rsidRPr="00ED00AE" w14:paraId="4D3ECE63" w14:textId="77777777" w:rsidTr="0027443F">
        <w:tc>
          <w:tcPr>
            <w:tcW w:w="2943" w:type="dxa"/>
          </w:tcPr>
          <w:p w14:paraId="78C09CE1" w14:textId="77777777" w:rsidR="009E30E3" w:rsidRPr="00ED00AE" w:rsidRDefault="009E30E3" w:rsidP="0027443F">
            <w:pPr>
              <w:spacing w:before="20" w:after="20" w:line="240" w:lineRule="auto"/>
            </w:pPr>
            <w:r w:rsidRPr="00ED00AE">
              <w:t>Adres</w:t>
            </w:r>
          </w:p>
        </w:tc>
        <w:tc>
          <w:tcPr>
            <w:tcW w:w="6804" w:type="dxa"/>
          </w:tcPr>
          <w:p w14:paraId="104F4CB7" w14:textId="77777777" w:rsidR="009E30E3" w:rsidRPr="00ED00AE" w:rsidRDefault="009E30E3" w:rsidP="0027443F">
            <w:pPr>
              <w:spacing w:before="20" w:after="20" w:line="240" w:lineRule="auto"/>
            </w:pPr>
            <w:r w:rsidRPr="00ED00AE">
              <w:rPr>
                <w:rFonts w:cs="Arial"/>
                <w:lang w:eastAsia="de-DE"/>
              </w:rPr>
              <w:t>Mustafa Kemal Mahallesi, Dumlupınar Bulvarı No: 278, Çankaya - Ankara / TÜRKİYE</w:t>
            </w:r>
          </w:p>
        </w:tc>
      </w:tr>
      <w:tr w:rsidR="009E30E3" w:rsidRPr="00ED00AE" w14:paraId="6D826157" w14:textId="77777777" w:rsidTr="0027443F">
        <w:tc>
          <w:tcPr>
            <w:tcW w:w="2943" w:type="dxa"/>
          </w:tcPr>
          <w:p w14:paraId="7D8097DC" w14:textId="77777777" w:rsidR="009E30E3" w:rsidRPr="00ED00AE" w:rsidRDefault="009E30E3" w:rsidP="0027443F">
            <w:pPr>
              <w:spacing w:before="20" w:after="20" w:line="240" w:lineRule="auto"/>
            </w:pPr>
            <w:r w:rsidRPr="00ED00AE">
              <w:t>Telefon</w:t>
            </w:r>
          </w:p>
        </w:tc>
        <w:tc>
          <w:tcPr>
            <w:tcW w:w="6804" w:type="dxa"/>
          </w:tcPr>
          <w:p w14:paraId="494EC257" w14:textId="77777777" w:rsidR="009E30E3" w:rsidRPr="00ED00AE" w:rsidRDefault="009E30E3" w:rsidP="0027443F">
            <w:pPr>
              <w:spacing w:before="20" w:after="20" w:line="240" w:lineRule="auto"/>
            </w:pPr>
            <w:r w:rsidRPr="00ED00AE">
              <w:rPr>
                <w:rFonts w:cs="Arial"/>
                <w:lang w:eastAsia="de-DE"/>
              </w:rPr>
              <w:t>+ 90 312 474 03 51</w:t>
            </w:r>
          </w:p>
        </w:tc>
      </w:tr>
      <w:tr w:rsidR="009E30E3" w:rsidRPr="00ED00AE" w14:paraId="5B36291C" w14:textId="77777777" w:rsidTr="0027443F">
        <w:tc>
          <w:tcPr>
            <w:tcW w:w="2943" w:type="dxa"/>
          </w:tcPr>
          <w:p w14:paraId="3DDD295D" w14:textId="77777777" w:rsidR="009E30E3" w:rsidRPr="00ED00AE" w:rsidRDefault="009E30E3" w:rsidP="0027443F">
            <w:pPr>
              <w:spacing w:before="20" w:after="20" w:line="240" w:lineRule="auto"/>
            </w:pPr>
            <w:r w:rsidRPr="00ED00AE">
              <w:t>Faks</w:t>
            </w:r>
          </w:p>
        </w:tc>
        <w:tc>
          <w:tcPr>
            <w:tcW w:w="6804" w:type="dxa"/>
          </w:tcPr>
          <w:p w14:paraId="688897D8" w14:textId="77777777" w:rsidR="009E30E3" w:rsidRPr="00ED00AE" w:rsidRDefault="009E30E3" w:rsidP="0027443F">
            <w:pPr>
              <w:spacing w:before="20" w:after="20" w:line="240" w:lineRule="auto"/>
            </w:pPr>
            <w:r w:rsidRPr="00ED00AE">
              <w:rPr>
                <w:rFonts w:cs="Arial"/>
                <w:lang w:eastAsia="de-DE"/>
              </w:rPr>
              <w:t>+ 90 312 474 03 52</w:t>
            </w:r>
          </w:p>
        </w:tc>
      </w:tr>
      <w:tr w:rsidR="009E30E3" w:rsidRPr="00ED00AE" w14:paraId="3B2D7F26" w14:textId="77777777" w:rsidTr="0027443F">
        <w:tc>
          <w:tcPr>
            <w:tcW w:w="2943" w:type="dxa"/>
            <w:tcBorders>
              <w:bottom w:val="single" w:sz="4" w:space="0" w:color="auto"/>
            </w:tcBorders>
          </w:tcPr>
          <w:p w14:paraId="47D409BD" w14:textId="77777777" w:rsidR="009E30E3" w:rsidRPr="00ED00AE" w:rsidRDefault="009E30E3" w:rsidP="0027443F">
            <w:pPr>
              <w:spacing w:before="20" w:after="20" w:line="240" w:lineRule="auto"/>
            </w:pPr>
            <w:r w:rsidRPr="00ED00AE">
              <w:t>e-mail</w:t>
            </w:r>
          </w:p>
        </w:tc>
        <w:tc>
          <w:tcPr>
            <w:tcW w:w="6804" w:type="dxa"/>
            <w:tcBorders>
              <w:bottom w:val="single" w:sz="4" w:space="0" w:color="auto"/>
            </w:tcBorders>
          </w:tcPr>
          <w:p w14:paraId="2C866716" w14:textId="77777777" w:rsidR="009E30E3" w:rsidRPr="00ED00AE" w:rsidRDefault="001F3B2B" w:rsidP="0027443F">
            <w:pPr>
              <w:tabs>
                <w:tab w:val="left" w:pos="2694"/>
              </w:tabs>
              <w:spacing w:before="20" w:after="20" w:line="240" w:lineRule="auto"/>
            </w:pPr>
            <w:hyperlink r:id="rId15" w:history="1">
              <w:r w:rsidR="009E30E3" w:rsidRPr="000C5F36">
                <w:rPr>
                  <w:rStyle w:val="Kpr"/>
                  <w:rFonts w:cs="Arial"/>
                </w:rPr>
                <w:t>ab@csb.gov.tr</w:t>
              </w:r>
            </w:hyperlink>
            <w:r w:rsidR="009E30E3" w:rsidRPr="00ED00AE">
              <w:rPr>
                <w:rFonts w:cs="Arial"/>
                <w:color w:val="1F497D"/>
              </w:rPr>
              <w:t>,</w:t>
            </w:r>
          </w:p>
        </w:tc>
      </w:tr>
      <w:tr w:rsidR="009E30E3" w:rsidRPr="00ED00AE" w14:paraId="686C87E8" w14:textId="77777777" w:rsidTr="0027443F">
        <w:tc>
          <w:tcPr>
            <w:tcW w:w="2943" w:type="dxa"/>
            <w:tcBorders>
              <w:top w:val="single" w:sz="4" w:space="0" w:color="auto"/>
            </w:tcBorders>
          </w:tcPr>
          <w:p w14:paraId="5B73AB92" w14:textId="77777777" w:rsidR="009E30E3" w:rsidRPr="00ED00AE" w:rsidRDefault="009E30E3" w:rsidP="0027443F">
            <w:pPr>
              <w:spacing w:before="20" w:after="20" w:line="240" w:lineRule="auto"/>
            </w:pPr>
            <w:r w:rsidRPr="00ED00AE">
              <w:rPr>
                <w:rFonts w:cs="Arial"/>
                <w:b/>
                <w:lang w:eastAsia="de-DE"/>
              </w:rPr>
              <w:t>Faydalanıcı</w:t>
            </w:r>
          </w:p>
        </w:tc>
        <w:tc>
          <w:tcPr>
            <w:tcW w:w="6804" w:type="dxa"/>
            <w:tcBorders>
              <w:top w:val="single" w:sz="4" w:space="0" w:color="auto"/>
            </w:tcBorders>
          </w:tcPr>
          <w:p w14:paraId="7F89E6E9" w14:textId="77777777" w:rsidR="009E30E3" w:rsidRPr="00ED00AE" w:rsidRDefault="009E30E3" w:rsidP="0027443F">
            <w:pPr>
              <w:spacing w:before="20" w:after="20" w:line="240" w:lineRule="auto"/>
            </w:pPr>
            <w:r w:rsidRPr="00ED00AE">
              <w:rPr>
                <w:rFonts w:cs="Arial"/>
                <w:b/>
                <w:color w:val="000000"/>
              </w:rPr>
              <w:t xml:space="preserve">T.C. Çevre ve Şehircilik Bakanlığı </w:t>
            </w:r>
            <w:r w:rsidRPr="00ED00AE">
              <w:rPr>
                <w:rFonts w:cs="Arial"/>
                <w:b/>
                <w:lang w:eastAsia="de-DE"/>
              </w:rPr>
              <w:t>Çevresel Etki Değerlendirmesi, İzin ve Denetim Genel Müdürlüğü</w:t>
            </w:r>
          </w:p>
        </w:tc>
      </w:tr>
      <w:tr w:rsidR="009E30E3" w:rsidRPr="00ED00AE" w14:paraId="7C7B1897" w14:textId="77777777" w:rsidTr="0027443F">
        <w:tc>
          <w:tcPr>
            <w:tcW w:w="2943" w:type="dxa"/>
          </w:tcPr>
          <w:p w14:paraId="26A6B483" w14:textId="77777777" w:rsidR="009E30E3" w:rsidRPr="00ED00AE" w:rsidRDefault="009E30E3" w:rsidP="0027443F">
            <w:pPr>
              <w:spacing w:before="20" w:after="20" w:line="240" w:lineRule="auto"/>
            </w:pPr>
            <w:r>
              <w:rPr>
                <w:rFonts w:cs="Arial"/>
                <w:lang w:eastAsia="de-DE"/>
              </w:rPr>
              <w:t>Genel Müdür</w:t>
            </w:r>
          </w:p>
        </w:tc>
        <w:tc>
          <w:tcPr>
            <w:tcW w:w="6804" w:type="dxa"/>
          </w:tcPr>
          <w:p w14:paraId="6467C846" w14:textId="77777777" w:rsidR="009E30E3" w:rsidRPr="00ED00AE" w:rsidRDefault="009E30E3" w:rsidP="0027443F">
            <w:pPr>
              <w:spacing w:before="20" w:after="20" w:line="240" w:lineRule="auto"/>
            </w:pPr>
            <w:r w:rsidRPr="00ED00AE">
              <w:rPr>
                <w:rFonts w:cs="Arial"/>
                <w:lang w:eastAsia="de-DE"/>
              </w:rPr>
              <w:t>Mehmet Mustafa SATILMIŞ</w:t>
            </w:r>
          </w:p>
        </w:tc>
      </w:tr>
      <w:tr w:rsidR="009E30E3" w:rsidRPr="00ED00AE" w14:paraId="58A3047B" w14:textId="77777777" w:rsidTr="0027443F">
        <w:tc>
          <w:tcPr>
            <w:tcW w:w="2943" w:type="dxa"/>
          </w:tcPr>
          <w:p w14:paraId="196B6007" w14:textId="77777777" w:rsidR="009E30E3" w:rsidRPr="00ED00AE" w:rsidRDefault="009E30E3" w:rsidP="0027443F">
            <w:pPr>
              <w:spacing w:before="20" w:after="20" w:line="240" w:lineRule="auto"/>
            </w:pPr>
            <w:r w:rsidRPr="00ED00AE">
              <w:rPr>
                <w:rFonts w:cs="Arial"/>
                <w:lang w:eastAsia="de-DE"/>
              </w:rPr>
              <w:t>Adres</w:t>
            </w:r>
          </w:p>
        </w:tc>
        <w:tc>
          <w:tcPr>
            <w:tcW w:w="6804" w:type="dxa"/>
          </w:tcPr>
          <w:p w14:paraId="474FBA18" w14:textId="77777777" w:rsidR="009E30E3" w:rsidRPr="00ED00AE" w:rsidRDefault="009E30E3" w:rsidP="0027443F">
            <w:pPr>
              <w:spacing w:before="20" w:after="20" w:line="240" w:lineRule="auto"/>
            </w:pPr>
            <w:r w:rsidRPr="00ED00AE">
              <w:rPr>
                <w:rFonts w:cs="Arial"/>
                <w:lang w:eastAsia="de-DE"/>
              </w:rPr>
              <w:t>Mustafa Kemal Mahallesi, Dumlupınar Bulvarı No: 278, Çankaya - Ankara / TÜRKİYE</w:t>
            </w:r>
          </w:p>
        </w:tc>
      </w:tr>
      <w:tr w:rsidR="009E30E3" w:rsidRPr="00ED00AE" w14:paraId="5F7CBA31" w14:textId="77777777" w:rsidTr="0027443F">
        <w:tc>
          <w:tcPr>
            <w:tcW w:w="2943" w:type="dxa"/>
          </w:tcPr>
          <w:p w14:paraId="00EFD3C1" w14:textId="77777777" w:rsidR="009E30E3" w:rsidRPr="00ED00AE" w:rsidRDefault="009E30E3" w:rsidP="0027443F">
            <w:pPr>
              <w:spacing w:before="20" w:after="20" w:line="240" w:lineRule="auto"/>
            </w:pPr>
            <w:r w:rsidRPr="00ED00AE">
              <w:t>Telefon</w:t>
            </w:r>
          </w:p>
        </w:tc>
        <w:tc>
          <w:tcPr>
            <w:tcW w:w="6804" w:type="dxa"/>
          </w:tcPr>
          <w:p w14:paraId="0B9B4A44" w14:textId="77777777" w:rsidR="009E30E3" w:rsidRPr="00ED00AE" w:rsidRDefault="009E30E3" w:rsidP="0027443F">
            <w:pPr>
              <w:spacing w:before="20" w:after="20" w:line="240" w:lineRule="auto"/>
            </w:pPr>
            <w:r w:rsidRPr="00ED00AE">
              <w:rPr>
                <w:rFonts w:cs="Arial"/>
                <w:lang w:eastAsia="de-DE"/>
              </w:rPr>
              <w:t xml:space="preserve">+ 90 312 </w:t>
            </w:r>
            <w:r w:rsidRPr="00484DCA">
              <w:rPr>
                <w:rFonts w:cs="Arial"/>
                <w:lang w:eastAsia="de-DE"/>
              </w:rPr>
              <w:t>410 10 00</w:t>
            </w:r>
          </w:p>
        </w:tc>
      </w:tr>
      <w:tr w:rsidR="009E30E3" w:rsidRPr="00ED00AE" w14:paraId="3DDFF856" w14:textId="77777777" w:rsidTr="0027443F">
        <w:tc>
          <w:tcPr>
            <w:tcW w:w="2943" w:type="dxa"/>
          </w:tcPr>
          <w:p w14:paraId="4EFFC493" w14:textId="77777777" w:rsidR="009E30E3" w:rsidRPr="00ED00AE" w:rsidRDefault="009E30E3" w:rsidP="0027443F">
            <w:pPr>
              <w:spacing w:before="20" w:after="20" w:line="240" w:lineRule="auto"/>
            </w:pPr>
            <w:r w:rsidRPr="00ED00AE">
              <w:t>Faks</w:t>
            </w:r>
          </w:p>
        </w:tc>
        <w:tc>
          <w:tcPr>
            <w:tcW w:w="6804" w:type="dxa"/>
          </w:tcPr>
          <w:p w14:paraId="45252A99" w14:textId="77777777" w:rsidR="009E30E3" w:rsidRPr="00ED00AE" w:rsidRDefault="009E30E3" w:rsidP="0027443F">
            <w:pPr>
              <w:spacing w:before="20" w:after="20" w:line="240" w:lineRule="auto"/>
            </w:pPr>
            <w:r w:rsidRPr="00ED00AE">
              <w:rPr>
                <w:rFonts w:cs="Arial"/>
                <w:lang w:eastAsia="de-DE"/>
              </w:rPr>
              <w:t xml:space="preserve">+ 90 312 </w:t>
            </w:r>
            <w:r>
              <w:rPr>
                <w:rFonts w:cs="Arial"/>
                <w:lang w:eastAsia="de-DE"/>
              </w:rPr>
              <w:t>419 21 92</w:t>
            </w:r>
          </w:p>
        </w:tc>
      </w:tr>
      <w:tr w:rsidR="009E30E3" w:rsidRPr="00ED00AE" w14:paraId="76F65C7A" w14:textId="77777777" w:rsidTr="0027443F">
        <w:tc>
          <w:tcPr>
            <w:tcW w:w="2943" w:type="dxa"/>
            <w:tcBorders>
              <w:bottom w:val="single" w:sz="4" w:space="0" w:color="auto"/>
            </w:tcBorders>
          </w:tcPr>
          <w:p w14:paraId="5446E364" w14:textId="77777777" w:rsidR="009E30E3" w:rsidRPr="00ED00AE" w:rsidRDefault="009E30E3" w:rsidP="0027443F">
            <w:pPr>
              <w:spacing w:before="20" w:after="20" w:line="240" w:lineRule="auto"/>
            </w:pPr>
            <w:r w:rsidRPr="00ED00AE">
              <w:t>e-mail</w:t>
            </w:r>
          </w:p>
        </w:tc>
        <w:tc>
          <w:tcPr>
            <w:tcW w:w="6804" w:type="dxa"/>
            <w:tcBorders>
              <w:bottom w:val="single" w:sz="4" w:space="0" w:color="auto"/>
            </w:tcBorders>
          </w:tcPr>
          <w:p w14:paraId="3E8E5F9A" w14:textId="77777777" w:rsidR="009E30E3" w:rsidRPr="00ED00AE" w:rsidRDefault="001F3B2B" w:rsidP="0027443F">
            <w:pPr>
              <w:tabs>
                <w:tab w:val="left" w:pos="2694"/>
              </w:tabs>
              <w:spacing w:before="20" w:after="20" w:line="240" w:lineRule="auto"/>
            </w:pPr>
            <w:hyperlink r:id="rId16" w:history="1">
              <w:r w:rsidR="009E30E3" w:rsidRPr="000C5F36">
                <w:rPr>
                  <w:rStyle w:val="Kpr"/>
                  <w:rFonts w:cs="Arial"/>
                  <w:lang w:eastAsia="de-DE"/>
                </w:rPr>
                <w:t>cedproje@csb.gov.tr</w:t>
              </w:r>
            </w:hyperlink>
          </w:p>
        </w:tc>
      </w:tr>
      <w:tr w:rsidR="009E30E3" w:rsidRPr="00ED00AE" w14:paraId="14FF7073" w14:textId="77777777" w:rsidTr="0027443F">
        <w:tc>
          <w:tcPr>
            <w:tcW w:w="2943" w:type="dxa"/>
            <w:tcBorders>
              <w:top w:val="single" w:sz="4" w:space="0" w:color="auto"/>
            </w:tcBorders>
          </w:tcPr>
          <w:p w14:paraId="6446A3BD" w14:textId="77777777" w:rsidR="009E30E3" w:rsidRPr="00ED00AE" w:rsidRDefault="009E30E3" w:rsidP="0027443F">
            <w:pPr>
              <w:spacing w:before="20" w:after="20" w:line="240" w:lineRule="auto"/>
            </w:pPr>
            <w:r w:rsidRPr="00ED00AE">
              <w:rPr>
                <w:rFonts w:cs="Arial"/>
                <w:b/>
                <w:lang w:eastAsia="de-DE"/>
              </w:rPr>
              <w:t>Danışman</w:t>
            </w:r>
          </w:p>
        </w:tc>
        <w:tc>
          <w:tcPr>
            <w:tcW w:w="6804" w:type="dxa"/>
            <w:tcBorders>
              <w:top w:val="single" w:sz="4" w:space="0" w:color="auto"/>
            </w:tcBorders>
          </w:tcPr>
          <w:p w14:paraId="05046766" w14:textId="77777777" w:rsidR="009E30E3" w:rsidRPr="00ED00AE" w:rsidRDefault="009E30E3" w:rsidP="0027443F">
            <w:pPr>
              <w:spacing w:before="20" w:after="20" w:line="240" w:lineRule="auto"/>
            </w:pPr>
            <w:r w:rsidRPr="00ED00AE">
              <w:rPr>
                <w:rFonts w:cs="Arial"/>
                <w:b/>
                <w:lang w:eastAsia="de-DE"/>
              </w:rPr>
              <w:t>NIRAS IC Sp. z o.o.</w:t>
            </w:r>
          </w:p>
        </w:tc>
      </w:tr>
      <w:tr w:rsidR="009E30E3" w:rsidRPr="00ED00AE" w14:paraId="059DC964" w14:textId="77777777" w:rsidTr="0027443F">
        <w:tc>
          <w:tcPr>
            <w:tcW w:w="2943" w:type="dxa"/>
          </w:tcPr>
          <w:p w14:paraId="2689AEB1" w14:textId="77777777" w:rsidR="009E30E3" w:rsidRPr="00ED00AE" w:rsidRDefault="009E30E3" w:rsidP="0027443F">
            <w:pPr>
              <w:spacing w:before="20" w:after="20" w:line="240" w:lineRule="auto"/>
            </w:pPr>
            <w:r w:rsidRPr="00ED00AE">
              <w:rPr>
                <w:rFonts w:cs="Arial"/>
                <w:lang w:eastAsia="de-DE"/>
              </w:rPr>
              <w:t>Proje Direktörü</w:t>
            </w:r>
          </w:p>
        </w:tc>
        <w:tc>
          <w:tcPr>
            <w:tcW w:w="6804" w:type="dxa"/>
          </w:tcPr>
          <w:p w14:paraId="0AFF77A6" w14:textId="77777777" w:rsidR="009E30E3" w:rsidRPr="00ED00AE" w:rsidRDefault="009E30E3" w:rsidP="0027443F">
            <w:pPr>
              <w:spacing w:before="20" w:after="20" w:line="240" w:lineRule="auto"/>
            </w:pPr>
            <w:r w:rsidRPr="00ED00AE">
              <w:rPr>
                <w:rFonts w:cs="Arial"/>
                <w:lang w:eastAsia="de-DE"/>
              </w:rPr>
              <w:t>Bartosz Wojciechowski</w:t>
            </w:r>
          </w:p>
        </w:tc>
      </w:tr>
      <w:tr w:rsidR="009E30E3" w:rsidRPr="00ED00AE" w14:paraId="1D2FF6E9" w14:textId="77777777" w:rsidTr="0027443F">
        <w:tc>
          <w:tcPr>
            <w:tcW w:w="2943" w:type="dxa"/>
          </w:tcPr>
          <w:p w14:paraId="1143A9A5" w14:textId="77777777" w:rsidR="009E30E3" w:rsidRPr="00ED00AE" w:rsidRDefault="009E30E3" w:rsidP="0027443F">
            <w:pPr>
              <w:spacing w:before="20" w:after="20" w:line="240" w:lineRule="auto"/>
            </w:pPr>
            <w:r w:rsidRPr="00ED00AE">
              <w:rPr>
                <w:rFonts w:cs="Arial"/>
                <w:lang w:eastAsia="de-DE"/>
              </w:rPr>
              <w:t>Proje Yöneticisi</w:t>
            </w:r>
          </w:p>
        </w:tc>
        <w:tc>
          <w:tcPr>
            <w:tcW w:w="6804" w:type="dxa"/>
          </w:tcPr>
          <w:p w14:paraId="6BCFC7C6" w14:textId="77777777" w:rsidR="009E30E3" w:rsidRPr="00ED00AE" w:rsidRDefault="009E30E3" w:rsidP="0027443F">
            <w:pPr>
              <w:spacing w:before="20" w:after="20" w:line="240" w:lineRule="auto"/>
            </w:pPr>
            <w:r w:rsidRPr="00ED00AE">
              <w:rPr>
                <w:rFonts w:cs="Arial"/>
                <w:lang w:eastAsia="de-DE"/>
              </w:rPr>
              <w:t>Kira Kotulska-Kozlowska</w:t>
            </w:r>
          </w:p>
        </w:tc>
      </w:tr>
      <w:tr w:rsidR="009E30E3" w:rsidRPr="00ED00AE" w14:paraId="2050AEA8" w14:textId="77777777" w:rsidTr="0027443F">
        <w:tc>
          <w:tcPr>
            <w:tcW w:w="2943" w:type="dxa"/>
          </w:tcPr>
          <w:p w14:paraId="54200569" w14:textId="77777777" w:rsidR="009E30E3" w:rsidRPr="00ED00AE" w:rsidRDefault="009E30E3" w:rsidP="0027443F">
            <w:pPr>
              <w:spacing w:before="20" w:after="20" w:line="240" w:lineRule="auto"/>
            </w:pPr>
            <w:r w:rsidRPr="00ED00AE">
              <w:rPr>
                <w:rFonts w:cs="Arial"/>
                <w:lang w:eastAsia="de-DE"/>
              </w:rPr>
              <w:t>Adres</w:t>
            </w:r>
          </w:p>
        </w:tc>
        <w:tc>
          <w:tcPr>
            <w:tcW w:w="6804" w:type="dxa"/>
          </w:tcPr>
          <w:p w14:paraId="6B7C72E5" w14:textId="77777777" w:rsidR="009E30E3" w:rsidRPr="00ED00AE" w:rsidRDefault="009E30E3" w:rsidP="0027443F">
            <w:pPr>
              <w:tabs>
                <w:tab w:val="left" w:pos="2694"/>
              </w:tabs>
              <w:spacing w:before="20" w:after="20" w:line="240" w:lineRule="auto"/>
            </w:pPr>
            <w:r w:rsidRPr="00ED00AE">
              <w:rPr>
                <w:rFonts w:cs="Arial"/>
                <w:lang w:eastAsia="de-DE"/>
              </w:rPr>
              <w:t xml:space="preserve"> ul. Pulawska 182, 02-670, Warsaw, Poland</w:t>
            </w:r>
          </w:p>
        </w:tc>
      </w:tr>
      <w:tr w:rsidR="009E30E3" w:rsidRPr="00ED00AE" w14:paraId="77FFF3FD" w14:textId="77777777" w:rsidTr="0027443F">
        <w:tc>
          <w:tcPr>
            <w:tcW w:w="2943" w:type="dxa"/>
          </w:tcPr>
          <w:p w14:paraId="5249396C" w14:textId="77777777" w:rsidR="009E30E3" w:rsidRPr="00ED00AE" w:rsidRDefault="009E30E3" w:rsidP="0027443F">
            <w:pPr>
              <w:spacing w:before="20" w:after="20" w:line="240" w:lineRule="auto"/>
            </w:pPr>
            <w:r w:rsidRPr="00ED00AE">
              <w:t>Telefon</w:t>
            </w:r>
          </w:p>
        </w:tc>
        <w:tc>
          <w:tcPr>
            <w:tcW w:w="6804" w:type="dxa"/>
          </w:tcPr>
          <w:p w14:paraId="5E2CCEA2" w14:textId="77777777" w:rsidR="009E30E3" w:rsidRPr="00ED00AE" w:rsidRDefault="009E30E3" w:rsidP="0027443F">
            <w:pPr>
              <w:spacing w:before="20" w:after="20" w:line="240" w:lineRule="auto"/>
            </w:pPr>
            <w:r w:rsidRPr="00ED00AE">
              <w:rPr>
                <w:rFonts w:cs="Arial"/>
                <w:lang w:eastAsia="de-DE"/>
              </w:rPr>
              <w:t>+48 22 395 71 16</w:t>
            </w:r>
          </w:p>
        </w:tc>
      </w:tr>
      <w:tr w:rsidR="009E30E3" w:rsidRPr="00ED00AE" w14:paraId="5014CD80" w14:textId="77777777" w:rsidTr="0027443F">
        <w:tc>
          <w:tcPr>
            <w:tcW w:w="2943" w:type="dxa"/>
          </w:tcPr>
          <w:p w14:paraId="31403AA1" w14:textId="77777777" w:rsidR="009E30E3" w:rsidRPr="00ED00AE" w:rsidRDefault="009E30E3" w:rsidP="0027443F">
            <w:pPr>
              <w:spacing w:before="20" w:after="20" w:line="240" w:lineRule="auto"/>
            </w:pPr>
            <w:r w:rsidRPr="00ED00AE">
              <w:t>Faks</w:t>
            </w:r>
          </w:p>
        </w:tc>
        <w:tc>
          <w:tcPr>
            <w:tcW w:w="6804" w:type="dxa"/>
          </w:tcPr>
          <w:p w14:paraId="081606F0" w14:textId="77777777" w:rsidR="009E30E3" w:rsidRPr="00ED00AE" w:rsidRDefault="009E30E3" w:rsidP="0027443F">
            <w:pPr>
              <w:spacing w:before="20" w:after="20" w:line="240" w:lineRule="auto"/>
            </w:pPr>
            <w:r w:rsidRPr="00ED00AE">
              <w:rPr>
                <w:rFonts w:cs="Arial"/>
                <w:lang w:val="de-DE" w:eastAsia="de-DE"/>
              </w:rPr>
              <w:t>+48 22 395 71 01</w:t>
            </w:r>
          </w:p>
        </w:tc>
      </w:tr>
      <w:tr w:rsidR="009E30E3" w:rsidRPr="00ED00AE" w14:paraId="508D98B5" w14:textId="77777777" w:rsidTr="0027443F">
        <w:tc>
          <w:tcPr>
            <w:tcW w:w="2943" w:type="dxa"/>
            <w:tcBorders>
              <w:bottom w:val="single" w:sz="4" w:space="0" w:color="auto"/>
            </w:tcBorders>
          </w:tcPr>
          <w:p w14:paraId="491C76B3" w14:textId="77777777" w:rsidR="009E30E3" w:rsidRPr="00ED00AE" w:rsidRDefault="009E30E3" w:rsidP="0027443F">
            <w:pPr>
              <w:spacing w:before="20" w:after="20" w:line="240" w:lineRule="auto"/>
            </w:pPr>
            <w:r w:rsidRPr="00ED00AE">
              <w:t>e-mail</w:t>
            </w:r>
          </w:p>
        </w:tc>
        <w:tc>
          <w:tcPr>
            <w:tcW w:w="6804" w:type="dxa"/>
            <w:tcBorders>
              <w:bottom w:val="single" w:sz="4" w:space="0" w:color="auto"/>
            </w:tcBorders>
          </w:tcPr>
          <w:p w14:paraId="64028AA4" w14:textId="77777777" w:rsidR="009E30E3" w:rsidRPr="00ED00AE" w:rsidRDefault="001F3B2B" w:rsidP="0027443F">
            <w:pPr>
              <w:tabs>
                <w:tab w:val="left" w:pos="2694"/>
              </w:tabs>
              <w:spacing w:before="20" w:after="20" w:line="240" w:lineRule="auto"/>
            </w:pPr>
            <w:hyperlink r:id="rId17" w:history="1">
              <w:r w:rsidR="009E30E3" w:rsidRPr="00ED00AE">
                <w:rPr>
                  <w:rFonts w:cs="Arial"/>
                  <w:color w:val="0000FF"/>
                  <w:u w:val="single"/>
                  <w:lang w:val="de-DE" w:eastAsia="de-DE"/>
                </w:rPr>
                <w:t>eiaturkey@niras.com</w:t>
              </w:r>
            </w:hyperlink>
            <w:r w:rsidR="009E30E3" w:rsidRPr="00ED00AE">
              <w:rPr>
                <w:rFonts w:cs="Arial"/>
                <w:lang w:val="de-DE" w:eastAsia="de-DE"/>
              </w:rPr>
              <w:t xml:space="preserve"> </w:t>
            </w:r>
          </w:p>
        </w:tc>
      </w:tr>
      <w:tr w:rsidR="009E30E3" w:rsidRPr="00ED00AE" w14:paraId="532479D5" w14:textId="77777777" w:rsidTr="0027443F">
        <w:tc>
          <w:tcPr>
            <w:tcW w:w="2943" w:type="dxa"/>
            <w:tcBorders>
              <w:top w:val="single" w:sz="4" w:space="0" w:color="auto"/>
            </w:tcBorders>
          </w:tcPr>
          <w:p w14:paraId="63283D81" w14:textId="77777777" w:rsidR="009E30E3" w:rsidRPr="00ED00AE" w:rsidRDefault="009E30E3" w:rsidP="0027443F">
            <w:pPr>
              <w:tabs>
                <w:tab w:val="left" w:pos="2694"/>
              </w:tabs>
              <w:spacing w:before="20" w:after="20" w:line="240" w:lineRule="auto"/>
              <w:jc w:val="left"/>
              <w:rPr>
                <w:b/>
              </w:rPr>
            </w:pPr>
            <w:r w:rsidRPr="00ED00AE">
              <w:rPr>
                <w:rFonts w:cs="Arial"/>
                <w:b/>
                <w:lang w:bidi="tr-TR"/>
              </w:rPr>
              <w:t>Yardımcı Proje Direktörü</w:t>
            </w:r>
          </w:p>
        </w:tc>
        <w:tc>
          <w:tcPr>
            <w:tcW w:w="6804" w:type="dxa"/>
            <w:tcBorders>
              <w:top w:val="single" w:sz="4" w:space="0" w:color="auto"/>
            </w:tcBorders>
          </w:tcPr>
          <w:p w14:paraId="19CC7155" w14:textId="77777777" w:rsidR="009E30E3" w:rsidRPr="00ED00AE" w:rsidRDefault="009E30E3" w:rsidP="0027443F">
            <w:pPr>
              <w:spacing w:before="20" w:after="20" w:line="240" w:lineRule="auto"/>
              <w:rPr>
                <w:b/>
              </w:rPr>
            </w:pPr>
            <w:r w:rsidRPr="00ED00AE">
              <w:rPr>
                <w:rFonts w:cs="Arial"/>
                <w:b/>
                <w:lang w:bidi="tr-TR"/>
              </w:rPr>
              <w:t>Rast Mühendislik Hizmetleri Ltd.’yi temsilen Fazıl Baştürk</w:t>
            </w:r>
          </w:p>
        </w:tc>
      </w:tr>
      <w:tr w:rsidR="009E30E3" w:rsidRPr="00ED00AE" w14:paraId="72D10CD8" w14:textId="77777777" w:rsidTr="0027443F">
        <w:tc>
          <w:tcPr>
            <w:tcW w:w="2943" w:type="dxa"/>
          </w:tcPr>
          <w:p w14:paraId="3962C3CF" w14:textId="77777777" w:rsidR="009E30E3" w:rsidRPr="00ED00AE" w:rsidRDefault="009E30E3" w:rsidP="0027443F">
            <w:pPr>
              <w:spacing w:before="20" w:after="20" w:line="240" w:lineRule="auto"/>
            </w:pPr>
            <w:r w:rsidRPr="00ED00AE">
              <w:t>Proje Takım Lideri</w:t>
            </w:r>
          </w:p>
        </w:tc>
        <w:tc>
          <w:tcPr>
            <w:tcW w:w="6804" w:type="dxa"/>
          </w:tcPr>
          <w:p w14:paraId="1CFEB777" w14:textId="77777777" w:rsidR="009E30E3" w:rsidRPr="00ED00AE" w:rsidRDefault="009E30E3" w:rsidP="0027443F">
            <w:pPr>
              <w:spacing w:before="20" w:after="20" w:line="240" w:lineRule="auto"/>
            </w:pPr>
            <w:r w:rsidRPr="00ED00AE">
              <w:rPr>
                <w:rFonts w:cs="Arial"/>
                <w:lang w:val="de-DE" w:eastAsia="de-DE"/>
              </w:rPr>
              <w:t>Radim Misiacek</w:t>
            </w:r>
          </w:p>
        </w:tc>
      </w:tr>
      <w:tr w:rsidR="009E30E3" w:rsidRPr="00ED00AE" w14:paraId="7BB4EEDF" w14:textId="77777777" w:rsidTr="0027443F">
        <w:tc>
          <w:tcPr>
            <w:tcW w:w="2943" w:type="dxa"/>
          </w:tcPr>
          <w:p w14:paraId="58E6B8A6" w14:textId="77777777" w:rsidR="009E30E3" w:rsidRPr="00ED00AE" w:rsidRDefault="009E30E3" w:rsidP="0027443F">
            <w:pPr>
              <w:spacing w:before="20" w:after="20" w:line="240" w:lineRule="auto"/>
            </w:pPr>
            <w:r w:rsidRPr="00ED00AE">
              <w:rPr>
                <w:rFonts w:cs="Arial"/>
                <w:lang w:val="de-DE" w:eastAsia="de-DE"/>
              </w:rPr>
              <w:t>Adres (Proje Ofisi)</w:t>
            </w:r>
          </w:p>
        </w:tc>
        <w:tc>
          <w:tcPr>
            <w:tcW w:w="6804" w:type="dxa"/>
          </w:tcPr>
          <w:p w14:paraId="26468DA6" w14:textId="77777777" w:rsidR="009E30E3" w:rsidRPr="00ED00AE" w:rsidRDefault="009E30E3" w:rsidP="0027443F">
            <w:pPr>
              <w:spacing w:before="20" w:after="20" w:line="240" w:lineRule="auto"/>
            </w:pPr>
            <w:r w:rsidRPr="00ED00AE">
              <w:rPr>
                <w:rFonts w:cs="Arial"/>
                <w:lang w:bidi="tr-TR"/>
              </w:rPr>
              <w:t>ÇŞB</w:t>
            </w:r>
            <w:r w:rsidRPr="00ED00AE">
              <w:rPr>
                <w:rFonts w:cs="Arial"/>
                <w:lang w:val="de-DE" w:eastAsia="de-DE"/>
              </w:rPr>
              <w:t xml:space="preserve"> Mustafa Kemal Mahallesi, Dumlupınar Bulvarı No: 278 Çankaya Ankara</w:t>
            </w:r>
          </w:p>
        </w:tc>
      </w:tr>
      <w:tr w:rsidR="009E30E3" w:rsidRPr="00ED00AE" w14:paraId="062EE7A4" w14:textId="77777777" w:rsidTr="0027443F">
        <w:tc>
          <w:tcPr>
            <w:tcW w:w="2943" w:type="dxa"/>
          </w:tcPr>
          <w:p w14:paraId="673CCB7C" w14:textId="77777777" w:rsidR="009E30E3" w:rsidRPr="00ED00AE" w:rsidRDefault="009E30E3" w:rsidP="0027443F">
            <w:pPr>
              <w:spacing w:before="20" w:after="20" w:line="240" w:lineRule="auto"/>
            </w:pPr>
            <w:r w:rsidRPr="00ED00AE">
              <w:rPr>
                <w:rFonts w:cs="Arial"/>
                <w:lang w:val="de-DE" w:eastAsia="de-DE"/>
              </w:rPr>
              <w:t>Telefon</w:t>
            </w:r>
          </w:p>
        </w:tc>
        <w:tc>
          <w:tcPr>
            <w:tcW w:w="6804" w:type="dxa"/>
          </w:tcPr>
          <w:p w14:paraId="2257323C" w14:textId="77777777" w:rsidR="009E30E3" w:rsidRPr="00ED00AE" w:rsidRDefault="009E30E3" w:rsidP="0027443F">
            <w:pPr>
              <w:tabs>
                <w:tab w:val="left" w:pos="2694"/>
              </w:tabs>
              <w:spacing w:before="20" w:after="20" w:line="240" w:lineRule="auto"/>
              <w:rPr>
                <w:rFonts w:cs="Arial"/>
                <w:lang w:val="de-DE" w:eastAsia="de-DE"/>
              </w:rPr>
            </w:pPr>
            <w:r w:rsidRPr="00ED00AE">
              <w:rPr>
                <w:rFonts w:cs="Arial"/>
                <w:lang w:val="de-DE" w:eastAsia="de-DE"/>
              </w:rPr>
              <w:t xml:space="preserve">+90 </w:t>
            </w:r>
            <w:r>
              <w:rPr>
                <w:rFonts w:cs="Arial"/>
                <w:lang w:val="de-DE" w:eastAsia="de-DE"/>
              </w:rPr>
              <w:t>312 410 18 55</w:t>
            </w:r>
          </w:p>
        </w:tc>
      </w:tr>
      <w:tr w:rsidR="009E30E3" w:rsidRPr="00ED00AE" w14:paraId="3347E56D" w14:textId="77777777" w:rsidTr="0027443F">
        <w:tc>
          <w:tcPr>
            <w:tcW w:w="2943" w:type="dxa"/>
          </w:tcPr>
          <w:p w14:paraId="507928C3" w14:textId="77777777" w:rsidR="009E30E3" w:rsidRPr="00ED00AE" w:rsidRDefault="009E30E3" w:rsidP="0027443F">
            <w:pPr>
              <w:spacing w:before="20" w:after="20" w:line="240" w:lineRule="auto"/>
              <w:rPr>
                <w:rFonts w:cs="Arial"/>
                <w:lang w:val="de-DE" w:eastAsia="de-DE"/>
              </w:rPr>
            </w:pPr>
            <w:r w:rsidRPr="00ED00AE">
              <w:rPr>
                <w:rFonts w:cs="Arial"/>
                <w:lang w:val="de-DE" w:eastAsia="de-DE"/>
              </w:rPr>
              <w:t>Faks</w:t>
            </w:r>
          </w:p>
        </w:tc>
        <w:tc>
          <w:tcPr>
            <w:tcW w:w="6804" w:type="dxa"/>
          </w:tcPr>
          <w:p w14:paraId="531DA4CB" w14:textId="77777777" w:rsidR="009E30E3" w:rsidRPr="00ED00AE" w:rsidRDefault="009E30E3" w:rsidP="0027443F">
            <w:pPr>
              <w:tabs>
                <w:tab w:val="left" w:pos="2694"/>
              </w:tabs>
              <w:spacing w:before="20" w:after="20" w:line="240" w:lineRule="auto"/>
              <w:rPr>
                <w:rFonts w:cs="Arial"/>
                <w:lang w:val="de-DE" w:eastAsia="de-DE"/>
              </w:rPr>
            </w:pPr>
            <w:r w:rsidRPr="00ED00AE">
              <w:rPr>
                <w:rFonts w:cs="Arial"/>
                <w:lang w:val="de-DE" w:eastAsia="de-DE"/>
              </w:rPr>
              <w:t>+90 312 419 0075</w:t>
            </w:r>
          </w:p>
        </w:tc>
      </w:tr>
      <w:tr w:rsidR="009E30E3" w:rsidRPr="00ED00AE" w14:paraId="604D2B91" w14:textId="77777777" w:rsidTr="0027443F">
        <w:tc>
          <w:tcPr>
            <w:tcW w:w="2943" w:type="dxa"/>
            <w:tcBorders>
              <w:bottom w:val="single" w:sz="4" w:space="0" w:color="auto"/>
            </w:tcBorders>
          </w:tcPr>
          <w:p w14:paraId="68394CBA" w14:textId="77777777" w:rsidR="009E30E3" w:rsidRPr="00ED00AE" w:rsidRDefault="009E30E3" w:rsidP="0027443F">
            <w:pPr>
              <w:spacing w:before="20" w:after="20" w:line="240" w:lineRule="auto"/>
            </w:pPr>
            <w:r w:rsidRPr="00ED00AE">
              <w:t>e-mail</w:t>
            </w:r>
          </w:p>
        </w:tc>
        <w:tc>
          <w:tcPr>
            <w:tcW w:w="6804" w:type="dxa"/>
            <w:tcBorders>
              <w:bottom w:val="single" w:sz="4" w:space="0" w:color="auto"/>
            </w:tcBorders>
          </w:tcPr>
          <w:p w14:paraId="79417C5E" w14:textId="77777777" w:rsidR="009E30E3" w:rsidRPr="00ED00AE" w:rsidRDefault="001F3B2B" w:rsidP="0027443F">
            <w:pPr>
              <w:spacing w:before="20" w:after="20" w:line="240" w:lineRule="auto"/>
            </w:pPr>
            <w:hyperlink r:id="rId18" w:history="1">
              <w:r w:rsidR="009E30E3" w:rsidRPr="00ED00AE">
                <w:rPr>
                  <w:rFonts w:cs="Arial"/>
                  <w:color w:val="0000FF"/>
                  <w:u w:val="single"/>
                  <w:lang w:val="de-DE" w:eastAsia="de-DE"/>
                </w:rPr>
                <w:t>r.mis@seznam.cz</w:t>
              </w:r>
            </w:hyperlink>
          </w:p>
        </w:tc>
      </w:tr>
      <w:tr w:rsidR="009E30E3" w:rsidRPr="00ED00AE" w14:paraId="74EA9414" w14:textId="77777777" w:rsidTr="0027443F">
        <w:tc>
          <w:tcPr>
            <w:tcW w:w="2943" w:type="dxa"/>
            <w:tcBorders>
              <w:top w:val="single" w:sz="4" w:space="0" w:color="auto"/>
            </w:tcBorders>
          </w:tcPr>
          <w:p w14:paraId="0B8D389D" w14:textId="77777777" w:rsidR="009E30E3" w:rsidRPr="00ED00AE" w:rsidRDefault="009E30E3" w:rsidP="0027443F">
            <w:pPr>
              <w:spacing w:before="20" w:after="20" w:line="240" w:lineRule="auto"/>
              <w:rPr>
                <w:rFonts w:cs="Arial"/>
                <w:lang w:eastAsia="de-DE"/>
              </w:rPr>
            </w:pPr>
            <w:r w:rsidRPr="00ED00AE">
              <w:rPr>
                <w:rFonts w:cs="Arial"/>
                <w:lang w:eastAsia="de-DE"/>
              </w:rPr>
              <w:t>Raporlama Dönemi</w:t>
            </w:r>
          </w:p>
        </w:tc>
        <w:tc>
          <w:tcPr>
            <w:tcW w:w="6804" w:type="dxa"/>
            <w:tcBorders>
              <w:top w:val="single" w:sz="4" w:space="0" w:color="auto"/>
            </w:tcBorders>
          </w:tcPr>
          <w:p w14:paraId="43C197D5" w14:textId="77777777" w:rsidR="009E30E3" w:rsidRPr="00ED00AE" w:rsidRDefault="009E30E3" w:rsidP="0027443F">
            <w:pPr>
              <w:spacing w:before="20" w:after="20" w:line="240" w:lineRule="auto"/>
              <w:rPr>
                <w:rFonts w:cs="Arial"/>
                <w:lang w:eastAsia="de-DE"/>
              </w:rPr>
            </w:pPr>
            <w:r w:rsidRPr="00ED00AE">
              <w:rPr>
                <w:rFonts w:cs="Arial"/>
                <w:lang w:eastAsia="de-DE"/>
              </w:rPr>
              <w:t>Uygulama Aşaması</w:t>
            </w:r>
          </w:p>
        </w:tc>
      </w:tr>
      <w:tr w:rsidR="009E30E3" w:rsidRPr="00ED00AE" w14:paraId="03CB5BDA" w14:textId="77777777" w:rsidTr="0027443F">
        <w:tc>
          <w:tcPr>
            <w:tcW w:w="2943" w:type="dxa"/>
            <w:tcBorders>
              <w:bottom w:val="single" w:sz="4" w:space="0" w:color="auto"/>
            </w:tcBorders>
          </w:tcPr>
          <w:p w14:paraId="663FAAF7" w14:textId="77777777" w:rsidR="009E30E3" w:rsidRPr="00ED00AE" w:rsidRDefault="009E30E3" w:rsidP="0027443F">
            <w:pPr>
              <w:spacing w:before="20" w:after="20" w:line="240" w:lineRule="auto"/>
              <w:rPr>
                <w:rFonts w:cs="Arial"/>
                <w:lang w:eastAsia="de-DE"/>
              </w:rPr>
            </w:pPr>
            <w:r w:rsidRPr="00ED00AE">
              <w:rPr>
                <w:rFonts w:cs="Arial"/>
                <w:lang w:eastAsia="de-DE"/>
              </w:rPr>
              <w:t>Raporlama Tarihi</w:t>
            </w:r>
          </w:p>
        </w:tc>
        <w:tc>
          <w:tcPr>
            <w:tcW w:w="6804" w:type="dxa"/>
            <w:tcBorders>
              <w:bottom w:val="single" w:sz="4" w:space="0" w:color="auto"/>
            </w:tcBorders>
          </w:tcPr>
          <w:p w14:paraId="338EAE8E" w14:textId="77777777" w:rsidR="009E30E3" w:rsidRPr="00ED00AE" w:rsidRDefault="009E30E3" w:rsidP="0027443F">
            <w:pPr>
              <w:tabs>
                <w:tab w:val="left" w:pos="2694"/>
              </w:tabs>
              <w:spacing w:before="20" w:after="20" w:line="240" w:lineRule="auto"/>
              <w:jc w:val="left"/>
              <w:rPr>
                <w:rFonts w:cs="Arial"/>
                <w:lang w:eastAsia="de-DE"/>
              </w:rPr>
            </w:pPr>
            <w:r w:rsidRPr="00ED00AE">
              <w:rPr>
                <w:rFonts w:cs="Arial"/>
                <w:lang w:eastAsia="de-DE"/>
              </w:rPr>
              <w:t>Aralık 2017</w:t>
            </w:r>
          </w:p>
        </w:tc>
      </w:tr>
    </w:tbl>
    <w:p w14:paraId="4C8BB0DA" w14:textId="77777777" w:rsidR="004A0833" w:rsidRDefault="004A0833">
      <w:pPr>
        <w:spacing w:before="0" w:after="160" w:line="259" w:lineRule="auto"/>
        <w:jc w:val="left"/>
        <w:rPr>
          <w:rFonts w:cs="Times New Roman"/>
          <w:color w:val="0070C0"/>
          <w:sz w:val="32"/>
        </w:rPr>
        <w:sectPr w:rsidR="004A0833" w:rsidSect="005C2E26">
          <w:headerReference w:type="default" r:id="rId19"/>
          <w:footerReference w:type="default" r:id="rId20"/>
          <w:pgSz w:w="11906" w:h="16838"/>
          <w:pgMar w:top="1417" w:right="1417" w:bottom="1417" w:left="1417" w:header="708" w:footer="708" w:gutter="0"/>
          <w:pgNumType w:fmt="lowerRoman" w:start="1"/>
          <w:cols w:space="708"/>
          <w:docGrid w:linePitch="360"/>
        </w:sectPr>
      </w:pPr>
    </w:p>
    <w:p w14:paraId="2EF2DE1E" w14:textId="4B65FBFE" w:rsidR="0068152E" w:rsidRDefault="004A0833">
      <w:pPr>
        <w:spacing w:before="0" w:after="160" w:line="259" w:lineRule="auto"/>
        <w:jc w:val="left"/>
        <w:rPr>
          <w:rFonts w:cs="Times New Roman"/>
          <w:color w:val="0070C0"/>
          <w:sz w:val="32"/>
        </w:rPr>
      </w:pPr>
      <w:r>
        <w:rPr>
          <w:rFonts w:cs="Times New Roman"/>
          <w:noProof/>
          <w:color w:val="0070C0"/>
          <w:sz w:val="32"/>
          <w:lang w:eastAsia="tr-TR"/>
        </w:rPr>
        <w:lastRenderedPageBreak/>
        <mc:AlternateContent>
          <mc:Choice Requires="wps">
            <w:drawing>
              <wp:anchor distT="0" distB="0" distL="114300" distR="114300" simplePos="0" relativeHeight="251671552" behindDoc="0" locked="0" layoutInCell="1" allowOverlap="1" wp14:anchorId="2281216E" wp14:editId="434B6C07">
                <wp:simplePos x="0" y="0"/>
                <wp:positionH relativeFrom="column">
                  <wp:posOffset>-313199</wp:posOffset>
                </wp:positionH>
                <wp:positionV relativeFrom="paragraph">
                  <wp:posOffset>-2648</wp:posOffset>
                </wp:positionV>
                <wp:extent cx="6452271" cy="9187132"/>
                <wp:effectExtent l="0" t="0" r="24765" b="14605"/>
                <wp:wrapNone/>
                <wp:docPr id="8" name="Rectangle 8"/>
                <wp:cNvGraphicFramePr/>
                <a:graphic xmlns:a="http://schemas.openxmlformats.org/drawingml/2006/main">
                  <a:graphicData uri="http://schemas.microsoft.com/office/word/2010/wordprocessingShape">
                    <wps:wsp>
                      <wps:cNvSpPr/>
                      <wps:spPr>
                        <a:xfrm>
                          <a:off x="0" y="0"/>
                          <a:ext cx="6452271" cy="918713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9E2757"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 VE ŞEHİRCİLİK BAKANLIĞI'NIN</w:t>
                            </w:r>
                          </w:p>
                          <w:p w14:paraId="18580A67"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SEL ETKİ DEĞERLENDİRMESİ (ÇED) ALANINDA</w:t>
                            </w:r>
                          </w:p>
                          <w:p w14:paraId="0493C413"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KAPASİTESİNİN GÜÇLENDİRİLMESİ İÇİN TEKNİK YARDIM</w:t>
                            </w:r>
                          </w:p>
                          <w:p w14:paraId="33D5B849" w14:textId="77777777" w:rsidR="004A0833" w:rsidRPr="00776AF3" w:rsidRDefault="004A0833" w:rsidP="004A0833">
                            <w:pPr>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PROJESİ</w:t>
                            </w:r>
                          </w:p>
                          <w:p w14:paraId="290BA8E1" w14:textId="77777777" w:rsidR="004A0833" w:rsidRDefault="004A0833" w:rsidP="004A0833">
                            <w:pPr>
                              <w:jc w:val="center"/>
                              <w:rPr>
                                <w:rFonts w:ascii="Arial-BoldMT" w:hAnsi="Arial-BoldMT" w:cs="Arial-BoldMT"/>
                                <w:b/>
                                <w:bCs/>
                                <w:color w:val="1F497C"/>
                                <w:sz w:val="31"/>
                                <w:szCs w:val="31"/>
                                <w:lang w:val="en-GB"/>
                              </w:rPr>
                            </w:pPr>
                          </w:p>
                          <w:p w14:paraId="3F5A89D8" w14:textId="77777777" w:rsidR="004A0833" w:rsidRDefault="004A0833" w:rsidP="004A0833">
                            <w:pPr>
                              <w:jc w:val="center"/>
                              <w:rPr>
                                <w:rFonts w:ascii="Arial-BoldMT" w:hAnsi="Arial-BoldMT" w:cs="Arial-BoldMT"/>
                                <w:b/>
                                <w:bCs/>
                                <w:color w:val="1F497C"/>
                                <w:sz w:val="31"/>
                                <w:szCs w:val="31"/>
                                <w:lang w:val="en-GB"/>
                              </w:rPr>
                            </w:pPr>
                          </w:p>
                          <w:p w14:paraId="0F66EF99" w14:textId="77777777" w:rsidR="004A0833" w:rsidRDefault="004A0833" w:rsidP="004A0833">
                            <w:pPr>
                              <w:jc w:val="center"/>
                              <w:rPr>
                                <w:rFonts w:ascii="Arial-BoldMT" w:hAnsi="Arial-BoldMT" w:cs="Arial-BoldMT"/>
                                <w:b/>
                                <w:bCs/>
                                <w:color w:val="1F497C"/>
                                <w:sz w:val="31"/>
                                <w:szCs w:val="31"/>
                                <w:lang w:val="en-GB"/>
                              </w:rPr>
                            </w:pPr>
                          </w:p>
                          <w:p w14:paraId="7B028909" w14:textId="77777777" w:rsidR="004A0833" w:rsidRDefault="004A0833" w:rsidP="004A0833">
                            <w:pPr>
                              <w:jc w:val="center"/>
                              <w:rPr>
                                <w:rFonts w:ascii="Arial-BoldMT" w:hAnsi="Arial-BoldMT" w:cs="Arial-BoldMT"/>
                                <w:b/>
                                <w:bCs/>
                                <w:color w:val="1F497C"/>
                                <w:sz w:val="31"/>
                                <w:szCs w:val="31"/>
                                <w:lang w:val="en-GB"/>
                              </w:rPr>
                            </w:pPr>
                            <w:r>
                              <w:rPr>
                                <w:rFonts w:ascii="Arial-BoldMT" w:hAnsi="Arial-BoldMT" w:cs="Arial-BoldMT"/>
                                <w:b/>
                                <w:bCs/>
                                <w:noProof/>
                                <w:color w:val="1F497C"/>
                                <w:sz w:val="31"/>
                                <w:szCs w:val="31"/>
                                <w:lang w:eastAsia="tr-TR"/>
                              </w:rPr>
                              <w:drawing>
                                <wp:inline distT="0" distB="0" distL="0" distR="0" wp14:anchorId="73803919" wp14:editId="191B67B3">
                                  <wp:extent cx="3830179" cy="2880000"/>
                                  <wp:effectExtent l="19050" t="19050" r="18415" b="15875"/>
                                  <wp:docPr id="29" name="Picture 29" descr="C:\Users\EC\Desktop\12f6dbc44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C\Desktop\12f6dbc443f.jpg"/>
                                          <pic:cNvPicPr>
                                            <a:picLocks noChangeAspect="1" noChangeArrowheads="1"/>
                                          </pic:cNvPicPr>
                                        </pic:nvPicPr>
                                        <pic:blipFill>
                                          <a:blip r:embed="rId21">
                                            <a:extLst>
                                              <a:ext uri="{BEBA8EAE-BF5A-486C-A8C5-ECC9F3942E4B}">
                                                <a14:imgProps xmlns:a14="http://schemas.microsoft.com/office/drawing/2010/main">
                                                  <a14:imgLayer r:embed="rId22">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830179" cy="2880000"/>
                                          </a:xfrm>
                                          <a:prstGeom prst="rect">
                                            <a:avLst/>
                                          </a:prstGeom>
                                          <a:noFill/>
                                          <a:ln w="19050">
                                            <a:solidFill>
                                              <a:schemeClr val="accent1">
                                                <a:lumMod val="75000"/>
                                              </a:schemeClr>
                                            </a:solidFill>
                                          </a:ln>
                                        </pic:spPr>
                                      </pic:pic>
                                    </a:graphicData>
                                  </a:graphic>
                                </wp:inline>
                              </w:drawing>
                            </w:r>
                          </w:p>
                          <w:p w14:paraId="2B5010E9"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39A59130"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Faaliyet 1.2.3</w:t>
                            </w:r>
                          </w:p>
                          <w:p w14:paraId="1FBFB069"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ÇEVRESEL ETKİLER VE ALINACAK ÖNLEMLER KILAVUZU –</w:t>
                            </w:r>
                          </w:p>
                          <w:p w14:paraId="3ACA2CE5" w14:textId="655A6095" w:rsidR="00903D93" w:rsidRDefault="00903D93" w:rsidP="00903D93">
                            <w:pPr>
                              <w:spacing w:before="0" w:after="0" w:line="360" w:lineRule="auto"/>
                              <w:jc w:val="center"/>
                              <w:rPr>
                                <w:rFonts w:ascii="Arial-BoldMT" w:hAnsi="Arial-BoldMT" w:cs="Arial-BoldMT"/>
                                <w:b/>
                                <w:bCs/>
                                <w:color w:val="1F497C"/>
                                <w:sz w:val="28"/>
                                <w:szCs w:val="28"/>
                                <w:lang w:val="en-GB"/>
                              </w:rPr>
                            </w:pPr>
                            <w:r w:rsidRPr="001C0C00">
                              <w:rPr>
                                <w:rFonts w:ascii="Arial-BoldMT" w:hAnsi="Arial-BoldMT" w:cs="Arial-BoldMT"/>
                                <w:b/>
                                <w:bCs/>
                                <w:color w:val="1F497C"/>
                                <w:sz w:val="28"/>
                                <w:szCs w:val="28"/>
                                <w:lang w:val="en-GB"/>
                              </w:rPr>
                              <w:t>TAR</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 xml:space="preserve">M </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LAÇLAR</w:t>
                            </w:r>
                            <w:r>
                              <w:rPr>
                                <w:rFonts w:ascii="Arial-BoldMT" w:hAnsi="Arial-BoldMT" w:cs="Arial-BoldMT"/>
                                <w:b/>
                                <w:bCs/>
                                <w:color w:val="1F497C"/>
                                <w:sz w:val="28"/>
                                <w:szCs w:val="28"/>
                                <w:lang w:val="en-GB"/>
                              </w:rPr>
                              <w:t>I VE</w:t>
                            </w:r>
                            <w:r w:rsidRPr="001C0C00">
                              <w:rPr>
                                <w:rFonts w:ascii="Arial-BoldMT" w:hAnsi="Arial-BoldMT" w:cs="Arial-BoldMT"/>
                                <w:b/>
                                <w:bCs/>
                                <w:color w:val="1F497C"/>
                                <w:sz w:val="28"/>
                                <w:szCs w:val="28"/>
                                <w:lang w:val="en-GB"/>
                              </w:rPr>
                              <w:t xml:space="preserve"> FARMASOT</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K</w:t>
                            </w:r>
                            <w:r>
                              <w:rPr>
                                <w:rFonts w:ascii="Arial-BoldMT" w:hAnsi="Arial-BoldMT" w:cs="Arial-BoldMT"/>
                                <w:b/>
                                <w:bCs/>
                                <w:color w:val="1F497C"/>
                                <w:sz w:val="28"/>
                                <w:szCs w:val="28"/>
                                <w:lang w:val="en-GB"/>
                              </w:rPr>
                              <w:t xml:space="preserve"> SEKTÖRÜ</w:t>
                            </w:r>
                          </w:p>
                          <w:p w14:paraId="1553A657" w14:textId="6DAA56CF" w:rsidR="00903D93" w:rsidRDefault="00903D93" w:rsidP="00903D93">
                            <w:pPr>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BOYA V</w:t>
                            </w:r>
                            <w:r w:rsidRPr="00A13F4D">
                              <w:rPr>
                                <w:rFonts w:ascii="Arial-BoldMT" w:hAnsi="Arial-BoldMT" w:cs="Arial-BoldMT"/>
                                <w:b/>
                                <w:bCs/>
                                <w:color w:val="1F497C"/>
                                <w:sz w:val="28"/>
                                <w:szCs w:val="28"/>
                                <w:lang w:val="en-GB"/>
                              </w:rPr>
                              <w:t>E C</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LALAR</w:t>
                            </w:r>
                            <w:r>
                              <w:rPr>
                                <w:rFonts w:ascii="Arial-BoldMT" w:hAnsi="Arial-BoldMT" w:cs="Arial-BoldMT"/>
                                <w:b/>
                                <w:bCs/>
                                <w:color w:val="1F497C"/>
                                <w:sz w:val="28"/>
                                <w:szCs w:val="28"/>
                                <w:lang w:val="en-GB"/>
                              </w:rPr>
                              <w:t xml:space="preserve"> </w:t>
                            </w:r>
                          </w:p>
                          <w:p w14:paraId="28CE5CA9" w14:textId="2A6B8497" w:rsidR="00903D93" w:rsidRDefault="00903D93" w:rsidP="00903D93">
                            <w:pPr>
                              <w:spacing w:before="0" w:after="0" w:line="360" w:lineRule="auto"/>
                              <w:jc w:val="center"/>
                              <w:rPr>
                                <w:rFonts w:ascii="Arial-BoldMT" w:hAnsi="Arial-BoldMT" w:cs="Arial-BoldMT"/>
                                <w:b/>
                                <w:bCs/>
                                <w:color w:val="1F497C"/>
                                <w:sz w:val="28"/>
                                <w:szCs w:val="28"/>
                                <w:lang w:val="en-GB"/>
                              </w:rPr>
                            </w:pPr>
                            <w:r w:rsidRPr="00A13F4D">
                              <w:rPr>
                                <w:rFonts w:ascii="Arial-BoldMT" w:hAnsi="Arial-BoldMT" w:cs="Arial-BoldMT"/>
                                <w:b/>
                                <w:bCs/>
                                <w:color w:val="1F497C"/>
                                <w:sz w:val="28"/>
                                <w:szCs w:val="28"/>
                                <w:lang w:val="en-GB"/>
                              </w:rPr>
                              <w:t>ELASTOMER ESASL</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 xml:space="preserve"> </w:t>
                            </w:r>
                            <w:r w:rsidRPr="00A13F4D">
                              <w:rPr>
                                <w:rFonts w:ascii="Arial-BoldMT" w:hAnsi="Arial-BoldMT" w:cs="Arial-BoldMT"/>
                                <w:b/>
                                <w:bCs/>
                                <w:color w:val="1F497C"/>
                                <w:sz w:val="28"/>
                                <w:szCs w:val="28"/>
                                <w:lang w:val="en-GB"/>
                              </w:rPr>
                              <w:t>(VULKAN</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ZASYON İŞLEM</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N</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 xml:space="preserve"> İÇEREN)</w:t>
                            </w:r>
                            <w:r>
                              <w:rPr>
                                <w:rFonts w:ascii="Arial-BoldMT" w:hAnsi="Arial-BoldMT" w:cs="Arial-BoldMT"/>
                                <w:b/>
                                <w:bCs/>
                                <w:color w:val="1F497C"/>
                                <w:sz w:val="28"/>
                                <w:szCs w:val="28"/>
                                <w:lang w:val="en-GB"/>
                              </w:rPr>
                              <w:t xml:space="preserve"> </w:t>
                            </w:r>
                            <w:r w:rsidRPr="00A13F4D">
                              <w:rPr>
                                <w:rFonts w:ascii="Arial-BoldMT" w:hAnsi="Arial-BoldMT" w:cs="Arial-BoldMT"/>
                                <w:b/>
                                <w:bCs/>
                                <w:color w:val="1F497C"/>
                                <w:sz w:val="28"/>
                                <w:szCs w:val="28"/>
                                <w:lang w:val="en-GB"/>
                              </w:rPr>
                              <w:t>ÜRÜNLER PEROKS</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TLER</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N ÜRET</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M</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N</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N YAP</w:t>
                            </w:r>
                            <w:r>
                              <w:rPr>
                                <w:rFonts w:ascii="Arial-BoldMT" w:hAnsi="Arial-BoldMT" w:cs="Arial-BoldMT"/>
                                <w:b/>
                                <w:bCs/>
                                <w:color w:val="1F497C"/>
                                <w:sz w:val="28"/>
                                <w:szCs w:val="28"/>
                                <w:lang w:val="en-GB"/>
                              </w:rPr>
                              <w:t>ILDI</w:t>
                            </w:r>
                            <w:r w:rsidRPr="00A13F4D">
                              <w:rPr>
                                <w:rFonts w:ascii="Arial-BoldMT" w:hAnsi="Arial-BoldMT" w:cs="Arial-BoldMT"/>
                                <w:b/>
                                <w:bCs/>
                                <w:color w:val="1F497C"/>
                                <w:sz w:val="28"/>
                                <w:szCs w:val="28"/>
                                <w:lang w:val="en-GB"/>
                              </w:rPr>
                              <w:t>Ğ</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 xml:space="preserve"> TES</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SLER</w:t>
                            </w:r>
                          </w:p>
                          <w:p w14:paraId="17DF7B0C" w14:textId="72D3220E" w:rsidR="004A0833" w:rsidRDefault="004A0833" w:rsidP="00903D93">
                            <w:pPr>
                              <w:spacing w:before="0" w:after="0" w:line="360" w:lineRule="auto"/>
                              <w:jc w:val="center"/>
                            </w:pPr>
                            <w:bookmarkStart w:id="13" w:name="_GoBack"/>
                            <w:bookmarkEnd w:id="1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1216E" id="Rectangle 8" o:spid="_x0000_s1034" style="position:absolute;margin-left:-24.65pt;margin-top:-.2pt;width:508.05pt;height:72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" fillcolor="white [3212]" strokecolor="#1f4d78 [1604]" strokeweight="1pt">
                <v:textbox>
                  <w:txbxContent>
                    <w:p w14:paraId="529E2757"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 VE ŞEHİRCİLİK BAKANLIĞI'NIN</w:t>
                      </w:r>
                    </w:p>
                    <w:p w14:paraId="18580A67"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SEL ETKİ DEĞERLENDİRMESİ (ÇED) ALANINDA</w:t>
                      </w:r>
                    </w:p>
                    <w:p w14:paraId="0493C413"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KAPASİTESİNİN GÜÇLENDİRİLMESİ İÇİN TEKNİK YARDIM</w:t>
                      </w:r>
                    </w:p>
                    <w:p w14:paraId="33D5B849" w14:textId="77777777" w:rsidR="004A0833" w:rsidRPr="00776AF3" w:rsidRDefault="004A0833" w:rsidP="004A0833">
                      <w:pPr>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PROJESİ</w:t>
                      </w:r>
                    </w:p>
                    <w:p w14:paraId="290BA8E1" w14:textId="77777777" w:rsidR="004A0833" w:rsidRDefault="004A0833" w:rsidP="004A0833">
                      <w:pPr>
                        <w:jc w:val="center"/>
                        <w:rPr>
                          <w:rFonts w:ascii="Arial-BoldMT" w:hAnsi="Arial-BoldMT" w:cs="Arial-BoldMT"/>
                          <w:b/>
                          <w:bCs/>
                          <w:color w:val="1F497C"/>
                          <w:sz w:val="31"/>
                          <w:szCs w:val="31"/>
                          <w:lang w:val="en-GB"/>
                        </w:rPr>
                      </w:pPr>
                    </w:p>
                    <w:p w14:paraId="3F5A89D8" w14:textId="77777777" w:rsidR="004A0833" w:rsidRDefault="004A0833" w:rsidP="004A0833">
                      <w:pPr>
                        <w:jc w:val="center"/>
                        <w:rPr>
                          <w:rFonts w:ascii="Arial-BoldMT" w:hAnsi="Arial-BoldMT" w:cs="Arial-BoldMT"/>
                          <w:b/>
                          <w:bCs/>
                          <w:color w:val="1F497C"/>
                          <w:sz w:val="31"/>
                          <w:szCs w:val="31"/>
                          <w:lang w:val="en-GB"/>
                        </w:rPr>
                      </w:pPr>
                    </w:p>
                    <w:p w14:paraId="0F66EF99" w14:textId="77777777" w:rsidR="004A0833" w:rsidRDefault="004A0833" w:rsidP="004A0833">
                      <w:pPr>
                        <w:jc w:val="center"/>
                        <w:rPr>
                          <w:rFonts w:ascii="Arial-BoldMT" w:hAnsi="Arial-BoldMT" w:cs="Arial-BoldMT"/>
                          <w:b/>
                          <w:bCs/>
                          <w:color w:val="1F497C"/>
                          <w:sz w:val="31"/>
                          <w:szCs w:val="31"/>
                          <w:lang w:val="en-GB"/>
                        </w:rPr>
                      </w:pPr>
                    </w:p>
                    <w:p w14:paraId="7B028909" w14:textId="77777777" w:rsidR="004A0833" w:rsidRDefault="004A0833" w:rsidP="004A0833">
                      <w:pPr>
                        <w:jc w:val="center"/>
                        <w:rPr>
                          <w:rFonts w:ascii="Arial-BoldMT" w:hAnsi="Arial-BoldMT" w:cs="Arial-BoldMT"/>
                          <w:b/>
                          <w:bCs/>
                          <w:color w:val="1F497C"/>
                          <w:sz w:val="31"/>
                          <w:szCs w:val="31"/>
                          <w:lang w:val="en-GB"/>
                        </w:rPr>
                      </w:pPr>
                      <w:r>
                        <w:rPr>
                          <w:rFonts w:ascii="Arial-BoldMT" w:hAnsi="Arial-BoldMT" w:cs="Arial-BoldMT"/>
                          <w:b/>
                          <w:bCs/>
                          <w:noProof/>
                          <w:color w:val="1F497C"/>
                          <w:sz w:val="31"/>
                          <w:szCs w:val="31"/>
                          <w:lang w:eastAsia="tr-TR"/>
                        </w:rPr>
                        <w:drawing>
                          <wp:inline distT="0" distB="0" distL="0" distR="0" wp14:anchorId="73803919" wp14:editId="191B67B3">
                            <wp:extent cx="3830179" cy="2880000"/>
                            <wp:effectExtent l="19050" t="19050" r="18415" b="15875"/>
                            <wp:docPr id="29" name="Picture 29" descr="C:\Users\EC\Desktop\12f6dbc44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C\Desktop\12f6dbc443f.jpg"/>
                                    <pic:cNvPicPr>
                                      <a:picLocks noChangeAspect="1" noChangeArrowheads="1"/>
                                    </pic:cNvPicPr>
                                  </pic:nvPicPr>
                                  <pic:blipFill>
                                    <a:blip r:embed="rId21">
                                      <a:extLst>
                                        <a:ext uri="{BEBA8EAE-BF5A-486C-A8C5-ECC9F3942E4B}">
                                          <a14:imgProps xmlns:a14="http://schemas.microsoft.com/office/drawing/2010/main">
                                            <a14:imgLayer r:embed="rId22">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830179" cy="2880000"/>
                                    </a:xfrm>
                                    <a:prstGeom prst="rect">
                                      <a:avLst/>
                                    </a:prstGeom>
                                    <a:noFill/>
                                    <a:ln w="19050">
                                      <a:solidFill>
                                        <a:schemeClr val="accent1">
                                          <a:lumMod val="75000"/>
                                        </a:schemeClr>
                                      </a:solidFill>
                                    </a:ln>
                                  </pic:spPr>
                                </pic:pic>
                              </a:graphicData>
                            </a:graphic>
                          </wp:inline>
                        </w:drawing>
                      </w:r>
                    </w:p>
                    <w:p w14:paraId="2B5010E9"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39A59130"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Faaliyet 1.2.3</w:t>
                      </w:r>
                    </w:p>
                    <w:p w14:paraId="1FBFB069"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ÇEVRESEL ETKİLER VE ALINACAK ÖNLEMLER KILAVUZU –</w:t>
                      </w:r>
                    </w:p>
                    <w:p w14:paraId="3ACA2CE5" w14:textId="655A6095" w:rsidR="00903D93" w:rsidRDefault="00903D93" w:rsidP="00903D93">
                      <w:pPr>
                        <w:spacing w:before="0" w:after="0" w:line="360" w:lineRule="auto"/>
                        <w:jc w:val="center"/>
                        <w:rPr>
                          <w:rFonts w:ascii="Arial-BoldMT" w:hAnsi="Arial-BoldMT" w:cs="Arial-BoldMT"/>
                          <w:b/>
                          <w:bCs/>
                          <w:color w:val="1F497C"/>
                          <w:sz w:val="28"/>
                          <w:szCs w:val="28"/>
                          <w:lang w:val="en-GB"/>
                        </w:rPr>
                      </w:pPr>
                      <w:r w:rsidRPr="001C0C00">
                        <w:rPr>
                          <w:rFonts w:ascii="Arial-BoldMT" w:hAnsi="Arial-BoldMT" w:cs="Arial-BoldMT"/>
                          <w:b/>
                          <w:bCs/>
                          <w:color w:val="1F497C"/>
                          <w:sz w:val="28"/>
                          <w:szCs w:val="28"/>
                          <w:lang w:val="en-GB"/>
                        </w:rPr>
                        <w:t>TAR</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 xml:space="preserve">M </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LAÇLAR</w:t>
                      </w:r>
                      <w:r>
                        <w:rPr>
                          <w:rFonts w:ascii="Arial-BoldMT" w:hAnsi="Arial-BoldMT" w:cs="Arial-BoldMT"/>
                          <w:b/>
                          <w:bCs/>
                          <w:color w:val="1F497C"/>
                          <w:sz w:val="28"/>
                          <w:szCs w:val="28"/>
                          <w:lang w:val="en-GB"/>
                        </w:rPr>
                        <w:t>I VE</w:t>
                      </w:r>
                      <w:r w:rsidRPr="001C0C00">
                        <w:rPr>
                          <w:rFonts w:ascii="Arial-BoldMT" w:hAnsi="Arial-BoldMT" w:cs="Arial-BoldMT"/>
                          <w:b/>
                          <w:bCs/>
                          <w:color w:val="1F497C"/>
                          <w:sz w:val="28"/>
                          <w:szCs w:val="28"/>
                          <w:lang w:val="en-GB"/>
                        </w:rPr>
                        <w:t xml:space="preserve"> FARMASOT</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K</w:t>
                      </w:r>
                      <w:r>
                        <w:rPr>
                          <w:rFonts w:ascii="Arial-BoldMT" w:hAnsi="Arial-BoldMT" w:cs="Arial-BoldMT"/>
                          <w:b/>
                          <w:bCs/>
                          <w:color w:val="1F497C"/>
                          <w:sz w:val="28"/>
                          <w:szCs w:val="28"/>
                          <w:lang w:val="en-GB"/>
                        </w:rPr>
                        <w:t xml:space="preserve"> SEKTÖRÜ</w:t>
                      </w:r>
                    </w:p>
                    <w:p w14:paraId="1553A657" w14:textId="6DAA56CF" w:rsidR="00903D93" w:rsidRDefault="00903D93" w:rsidP="00903D93">
                      <w:pPr>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BOYA V</w:t>
                      </w:r>
                      <w:r w:rsidRPr="00A13F4D">
                        <w:rPr>
                          <w:rFonts w:ascii="Arial-BoldMT" w:hAnsi="Arial-BoldMT" w:cs="Arial-BoldMT"/>
                          <w:b/>
                          <w:bCs/>
                          <w:color w:val="1F497C"/>
                          <w:sz w:val="28"/>
                          <w:szCs w:val="28"/>
                          <w:lang w:val="en-GB"/>
                        </w:rPr>
                        <w:t>E C</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LALAR</w:t>
                      </w:r>
                      <w:r>
                        <w:rPr>
                          <w:rFonts w:ascii="Arial-BoldMT" w:hAnsi="Arial-BoldMT" w:cs="Arial-BoldMT"/>
                          <w:b/>
                          <w:bCs/>
                          <w:color w:val="1F497C"/>
                          <w:sz w:val="28"/>
                          <w:szCs w:val="28"/>
                          <w:lang w:val="en-GB"/>
                        </w:rPr>
                        <w:t xml:space="preserve"> </w:t>
                      </w:r>
                    </w:p>
                    <w:p w14:paraId="28CE5CA9" w14:textId="2A6B8497" w:rsidR="00903D93" w:rsidRDefault="00903D93" w:rsidP="00903D93">
                      <w:pPr>
                        <w:spacing w:before="0" w:after="0" w:line="360" w:lineRule="auto"/>
                        <w:jc w:val="center"/>
                        <w:rPr>
                          <w:rFonts w:ascii="Arial-BoldMT" w:hAnsi="Arial-BoldMT" w:cs="Arial-BoldMT"/>
                          <w:b/>
                          <w:bCs/>
                          <w:color w:val="1F497C"/>
                          <w:sz w:val="28"/>
                          <w:szCs w:val="28"/>
                          <w:lang w:val="en-GB"/>
                        </w:rPr>
                      </w:pPr>
                      <w:r w:rsidRPr="00A13F4D">
                        <w:rPr>
                          <w:rFonts w:ascii="Arial-BoldMT" w:hAnsi="Arial-BoldMT" w:cs="Arial-BoldMT"/>
                          <w:b/>
                          <w:bCs/>
                          <w:color w:val="1F497C"/>
                          <w:sz w:val="28"/>
                          <w:szCs w:val="28"/>
                          <w:lang w:val="en-GB"/>
                        </w:rPr>
                        <w:t>ELASTOMER ESASL</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 xml:space="preserve"> </w:t>
                      </w:r>
                      <w:r w:rsidRPr="00A13F4D">
                        <w:rPr>
                          <w:rFonts w:ascii="Arial-BoldMT" w:hAnsi="Arial-BoldMT" w:cs="Arial-BoldMT"/>
                          <w:b/>
                          <w:bCs/>
                          <w:color w:val="1F497C"/>
                          <w:sz w:val="28"/>
                          <w:szCs w:val="28"/>
                          <w:lang w:val="en-GB"/>
                        </w:rPr>
                        <w:t>(VULKAN</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ZASYON İŞLEM</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N</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 xml:space="preserve"> İÇEREN)</w:t>
                      </w:r>
                      <w:r>
                        <w:rPr>
                          <w:rFonts w:ascii="Arial-BoldMT" w:hAnsi="Arial-BoldMT" w:cs="Arial-BoldMT"/>
                          <w:b/>
                          <w:bCs/>
                          <w:color w:val="1F497C"/>
                          <w:sz w:val="28"/>
                          <w:szCs w:val="28"/>
                          <w:lang w:val="en-GB"/>
                        </w:rPr>
                        <w:t xml:space="preserve"> </w:t>
                      </w:r>
                      <w:r w:rsidRPr="00A13F4D">
                        <w:rPr>
                          <w:rFonts w:ascii="Arial-BoldMT" w:hAnsi="Arial-BoldMT" w:cs="Arial-BoldMT"/>
                          <w:b/>
                          <w:bCs/>
                          <w:color w:val="1F497C"/>
                          <w:sz w:val="28"/>
                          <w:szCs w:val="28"/>
                          <w:lang w:val="en-GB"/>
                        </w:rPr>
                        <w:t>ÜRÜNLER PEROKS</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TLER</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N ÜRET</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M</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N</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N YAP</w:t>
                      </w:r>
                      <w:r>
                        <w:rPr>
                          <w:rFonts w:ascii="Arial-BoldMT" w:hAnsi="Arial-BoldMT" w:cs="Arial-BoldMT"/>
                          <w:b/>
                          <w:bCs/>
                          <w:color w:val="1F497C"/>
                          <w:sz w:val="28"/>
                          <w:szCs w:val="28"/>
                          <w:lang w:val="en-GB"/>
                        </w:rPr>
                        <w:t>ILDI</w:t>
                      </w:r>
                      <w:r w:rsidRPr="00A13F4D">
                        <w:rPr>
                          <w:rFonts w:ascii="Arial-BoldMT" w:hAnsi="Arial-BoldMT" w:cs="Arial-BoldMT"/>
                          <w:b/>
                          <w:bCs/>
                          <w:color w:val="1F497C"/>
                          <w:sz w:val="28"/>
                          <w:szCs w:val="28"/>
                          <w:lang w:val="en-GB"/>
                        </w:rPr>
                        <w:t>Ğ</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 xml:space="preserve"> TES</w:t>
                      </w:r>
                      <w:r>
                        <w:rPr>
                          <w:rFonts w:ascii="Arial-BoldMT" w:hAnsi="Arial-BoldMT" w:cs="Arial-BoldMT"/>
                          <w:b/>
                          <w:bCs/>
                          <w:color w:val="1F497C"/>
                          <w:sz w:val="28"/>
                          <w:szCs w:val="28"/>
                          <w:lang w:val="en-GB"/>
                        </w:rPr>
                        <w:t>İ</w:t>
                      </w:r>
                      <w:r w:rsidRPr="00A13F4D">
                        <w:rPr>
                          <w:rFonts w:ascii="Arial-BoldMT" w:hAnsi="Arial-BoldMT" w:cs="Arial-BoldMT"/>
                          <w:b/>
                          <w:bCs/>
                          <w:color w:val="1F497C"/>
                          <w:sz w:val="28"/>
                          <w:szCs w:val="28"/>
                          <w:lang w:val="en-GB"/>
                        </w:rPr>
                        <w:t>SLER</w:t>
                      </w:r>
                    </w:p>
                    <w:p w14:paraId="17DF7B0C" w14:textId="72D3220E" w:rsidR="004A0833" w:rsidRDefault="004A0833" w:rsidP="00903D93">
                      <w:pPr>
                        <w:spacing w:before="0" w:after="0" w:line="360" w:lineRule="auto"/>
                        <w:jc w:val="center"/>
                      </w:pPr>
                      <w:bookmarkStart w:id="14" w:name="_GoBack"/>
                      <w:bookmarkEnd w:id="14"/>
                    </w:p>
                  </w:txbxContent>
                </v:textbox>
              </v:rect>
            </w:pict>
          </mc:Fallback>
        </mc:AlternateContent>
      </w:r>
    </w:p>
    <w:p w14:paraId="10AFB962" w14:textId="77777777" w:rsidR="005C2E26" w:rsidRDefault="005C2E26">
      <w:pPr>
        <w:spacing w:before="0" w:after="160" w:line="259" w:lineRule="auto"/>
        <w:jc w:val="left"/>
        <w:rPr>
          <w:rFonts w:cs="Times New Roman"/>
          <w:color w:val="0070C0"/>
          <w:sz w:val="32"/>
        </w:rPr>
      </w:pPr>
    </w:p>
    <w:p w14:paraId="49796ED8" w14:textId="77777777" w:rsidR="004A0833" w:rsidRDefault="004A0833">
      <w:pPr>
        <w:spacing w:before="0" w:after="160" w:line="259" w:lineRule="auto"/>
        <w:jc w:val="left"/>
        <w:rPr>
          <w:rFonts w:cs="Times New Roman"/>
          <w:color w:val="0070C0"/>
          <w:sz w:val="32"/>
        </w:rPr>
        <w:sectPr w:rsidR="004A0833" w:rsidSect="005C2E26">
          <w:headerReference w:type="default" r:id="rId23"/>
          <w:footerReference w:type="default" r:id="rId24"/>
          <w:pgSz w:w="11906" w:h="16838"/>
          <w:pgMar w:top="1417" w:right="1417" w:bottom="1417" w:left="1417" w:header="708" w:footer="708" w:gutter="0"/>
          <w:pgNumType w:fmt="lowerRoman" w:start="1"/>
          <w:cols w:space="708"/>
          <w:docGrid w:linePitch="360"/>
        </w:sectPr>
      </w:pPr>
    </w:p>
    <w:p w14:paraId="109B447E" w14:textId="260C85E5" w:rsidR="0068152E" w:rsidRDefault="0068152E">
      <w:pPr>
        <w:spacing w:before="0" w:after="160" w:line="259" w:lineRule="auto"/>
        <w:jc w:val="left"/>
        <w:rPr>
          <w:rFonts w:cs="Times New Roman"/>
          <w:color w:val="0070C0"/>
          <w:sz w:val="32"/>
        </w:rPr>
      </w:pPr>
    </w:p>
    <w:p w14:paraId="468B35BB" w14:textId="22E474AC" w:rsidR="0068152E" w:rsidRDefault="0068152E">
      <w:pPr>
        <w:spacing w:before="0" w:after="160" w:line="259" w:lineRule="auto"/>
        <w:jc w:val="left"/>
        <w:rPr>
          <w:rFonts w:cs="Times New Roman"/>
          <w:color w:val="0070C0"/>
          <w:sz w:val="32"/>
        </w:rPr>
      </w:pPr>
    </w:p>
    <w:p w14:paraId="44BAF2CF" w14:textId="77777777" w:rsidR="0068152E" w:rsidRDefault="0068152E">
      <w:pPr>
        <w:spacing w:before="0" w:after="160" w:line="259" w:lineRule="auto"/>
        <w:jc w:val="left"/>
        <w:rPr>
          <w:rFonts w:cs="Times New Roman"/>
          <w:color w:val="0070C0"/>
          <w:sz w:val="32"/>
        </w:rPr>
      </w:pPr>
    </w:p>
    <w:tbl>
      <w:tblPr>
        <w:tblStyle w:val="TabloKlavuzu"/>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954"/>
      </w:tblGrid>
      <w:tr w:rsidR="0068152E" w:rsidRPr="00ED00AE" w14:paraId="60AA9B81" w14:textId="77777777" w:rsidTr="00C932D2">
        <w:tc>
          <w:tcPr>
            <w:tcW w:w="3085" w:type="dxa"/>
            <w:tcBorders>
              <w:top w:val="single" w:sz="4" w:space="0" w:color="auto"/>
            </w:tcBorders>
            <w:vAlign w:val="center"/>
          </w:tcPr>
          <w:p w14:paraId="5301C930" w14:textId="77777777" w:rsidR="0068152E" w:rsidRPr="00ED00AE" w:rsidRDefault="0068152E" w:rsidP="0068152E">
            <w:pPr>
              <w:tabs>
                <w:tab w:val="left" w:pos="2694"/>
              </w:tabs>
              <w:spacing w:after="0"/>
              <w:jc w:val="left"/>
              <w:rPr>
                <w:b/>
              </w:rPr>
            </w:pPr>
            <w:r w:rsidRPr="00ED00AE">
              <w:rPr>
                <w:b/>
              </w:rPr>
              <w:t xml:space="preserve">Proje </w:t>
            </w:r>
            <w:r>
              <w:rPr>
                <w:b/>
              </w:rPr>
              <w:t>Adı</w:t>
            </w:r>
          </w:p>
        </w:tc>
        <w:tc>
          <w:tcPr>
            <w:tcW w:w="5954" w:type="dxa"/>
            <w:tcBorders>
              <w:top w:val="single" w:sz="4" w:space="0" w:color="auto"/>
            </w:tcBorders>
            <w:vAlign w:val="center"/>
          </w:tcPr>
          <w:p w14:paraId="0690160D" w14:textId="77777777" w:rsidR="0068152E" w:rsidRPr="00ED00AE" w:rsidRDefault="0068152E" w:rsidP="0068152E">
            <w:pPr>
              <w:spacing w:after="0"/>
              <w:jc w:val="left"/>
              <w:rPr>
                <w:b/>
              </w:rPr>
            </w:pPr>
            <w:r w:rsidRPr="00ED00AE">
              <w:rPr>
                <w:b/>
              </w:rPr>
              <w:t>Çevre ve Şehircilik Bakanlığının ÇED Alanında Kapasitesinin Güçlendirilmesi için Teknik Yardım Projesi</w:t>
            </w:r>
          </w:p>
        </w:tc>
      </w:tr>
      <w:tr w:rsidR="0068152E" w:rsidRPr="00ED00AE" w14:paraId="453EF113" w14:textId="77777777" w:rsidTr="00C932D2">
        <w:tc>
          <w:tcPr>
            <w:tcW w:w="3085" w:type="dxa"/>
            <w:vAlign w:val="center"/>
          </w:tcPr>
          <w:p w14:paraId="0C1C9934" w14:textId="77777777" w:rsidR="0068152E" w:rsidRPr="00ED00AE" w:rsidRDefault="0068152E" w:rsidP="0068152E">
            <w:pPr>
              <w:tabs>
                <w:tab w:val="left" w:pos="2694"/>
              </w:tabs>
              <w:spacing w:after="0"/>
              <w:jc w:val="left"/>
            </w:pPr>
            <w:r w:rsidRPr="00ED00AE">
              <w:rPr>
                <w:rFonts w:cs="Arial"/>
                <w:lang w:eastAsia="de-DE"/>
              </w:rPr>
              <w:t>Sözleşme Numarası</w:t>
            </w:r>
            <w:r w:rsidRPr="00ED00AE" w:rsidDel="00623812">
              <w:rPr>
                <w:rFonts w:cs="Arial"/>
                <w:lang w:eastAsia="de-DE"/>
              </w:rPr>
              <w:t xml:space="preserve"> </w:t>
            </w:r>
          </w:p>
        </w:tc>
        <w:tc>
          <w:tcPr>
            <w:tcW w:w="5954" w:type="dxa"/>
            <w:vAlign w:val="center"/>
          </w:tcPr>
          <w:p w14:paraId="402E249A" w14:textId="77777777" w:rsidR="0068152E" w:rsidRPr="00ED00AE" w:rsidRDefault="0068152E" w:rsidP="0068152E">
            <w:pPr>
              <w:tabs>
                <w:tab w:val="left" w:pos="2694"/>
              </w:tabs>
              <w:spacing w:after="0"/>
              <w:jc w:val="left"/>
            </w:pPr>
            <w:r w:rsidRPr="00ED00AE">
              <w:rPr>
                <w:rFonts w:cs="Arial"/>
                <w:lang w:eastAsia="de-DE"/>
              </w:rPr>
              <w:t>2007TR16IPO001.3.06/SER/42</w:t>
            </w:r>
          </w:p>
        </w:tc>
      </w:tr>
      <w:tr w:rsidR="0068152E" w:rsidRPr="00ED00AE" w14:paraId="6EFE6F4E" w14:textId="77777777" w:rsidTr="00C932D2">
        <w:tc>
          <w:tcPr>
            <w:tcW w:w="3085" w:type="dxa"/>
            <w:tcBorders>
              <w:top w:val="single" w:sz="4" w:space="0" w:color="auto"/>
            </w:tcBorders>
          </w:tcPr>
          <w:p w14:paraId="1AB34A89" w14:textId="77777777" w:rsidR="0068152E" w:rsidRPr="00ED00AE" w:rsidRDefault="0068152E" w:rsidP="0068152E">
            <w:pPr>
              <w:spacing w:after="0"/>
            </w:pPr>
            <w:r w:rsidRPr="00ED00AE">
              <w:rPr>
                <w:rFonts w:cs="Arial"/>
                <w:b/>
                <w:lang w:eastAsia="de-DE"/>
              </w:rPr>
              <w:t>Faydalanıcı</w:t>
            </w:r>
          </w:p>
        </w:tc>
        <w:tc>
          <w:tcPr>
            <w:tcW w:w="5954" w:type="dxa"/>
            <w:tcBorders>
              <w:top w:val="single" w:sz="4" w:space="0" w:color="auto"/>
            </w:tcBorders>
          </w:tcPr>
          <w:p w14:paraId="6B3F1B12" w14:textId="77777777" w:rsidR="0068152E" w:rsidRPr="00ED00AE" w:rsidRDefault="0068152E" w:rsidP="0068152E">
            <w:pPr>
              <w:spacing w:after="0"/>
            </w:pPr>
            <w:r w:rsidRPr="00ED00AE">
              <w:rPr>
                <w:rFonts w:cs="Arial"/>
                <w:b/>
                <w:color w:val="000000"/>
              </w:rPr>
              <w:t xml:space="preserve">T.C. Çevre ve Şehircilik Bakanlığı </w:t>
            </w:r>
            <w:r w:rsidRPr="00ED00AE">
              <w:rPr>
                <w:rFonts w:cs="Arial"/>
                <w:b/>
                <w:lang w:eastAsia="de-DE"/>
              </w:rPr>
              <w:t>Çevresel Etki Değerlendirmesi, İzin ve Denetim Genel Müdürlüğü</w:t>
            </w:r>
          </w:p>
        </w:tc>
      </w:tr>
      <w:tr w:rsidR="0068152E" w:rsidRPr="00ED00AE" w14:paraId="71106C30" w14:textId="77777777" w:rsidTr="00C932D2">
        <w:tc>
          <w:tcPr>
            <w:tcW w:w="3085" w:type="dxa"/>
          </w:tcPr>
          <w:p w14:paraId="32010796" w14:textId="77777777" w:rsidR="0068152E" w:rsidRPr="00ED00AE" w:rsidRDefault="0068152E" w:rsidP="0068152E">
            <w:pPr>
              <w:spacing w:after="0"/>
            </w:pPr>
            <w:r w:rsidRPr="00ED00AE">
              <w:rPr>
                <w:rFonts w:cs="Arial"/>
                <w:lang w:eastAsia="de-DE"/>
              </w:rPr>
              <w:t>Adres</w:t>
            </w:r>
          </w:p>
        </w:tc>
        <w:tc>
          <w:tcPr>
            <w:tcW w:w="5954" w:type="dxa"/>
          </w:tcPr>
          <w:p w14:paraId="6C8CCFE5" w14:textId="77777777" w:rsidR="0068152E" w:rsidRPr="00ED00AE" w:rsidRDefault="0068152E" w:rsidP="0068152E">
            <w:pPr>
              <w:spacing w:after="0"/>
            </w:pPr>
            <w:r w:rsidRPr="00ED00AE">
              <w:rPr>
                <w:rFonts w:cs="Arial"/>
                <w:lang w:eastAsia="de-DE"/>
              </w:rPr>
              <w:t>Mustafa Kemal Mahallesi, Dumlupınar Bulvarı No: 278, Çankaya - Ankara / TÜRKİYE</w:t>
            </w:r>
          </w:p>
        </w:tc>
      </w:tr>
      <w:tr w:rsidR="0068152E" w:rsidRPr="00ED00AE" w14:paraId="24E767F4" w14:textId="77777777" w:rsidTr="00C932D2">
        <w:tc>
          <w:tcPr>
            <w:tcW w:w="3085" w:type="dxa"/>
          </w:tcPr>
          <w:p w14:paraId="1E137223" w14:textId="77777777" w:rsidR="0068152E" w:rsidRPr="00ED00AE" w:rsidRDefault="0068152E" w:rsidP="0068152E">
            <w:pPr>
              <w:spacing w:after="0"/>
            </w:pPr>
            <w:r w:rsidRPr="00ED00AE">
              <w:t>Telefon</w:t>
            </w:r>
          </w:p>
        </w:tc>
        <w:tc>
          <w:tcPr>
            <w:tcW w:w="5954" w:type="dxa"/>
          </w:tcPr>
          <w:p w14:paraId="6B0E7690" w14:textId="77777777" w:rsidR="0068152E" w:rsidRPr="00ED00AE" w:rsidRDefault="0068152E" w:rsidP="0068152E">
            <w:pPr>
              <w:spacing w:after="0"/>
            </w:pPr>
            <w:r w:rsidRPr="00ED00AE">
              <w:rPr>
                <w:rFonts w:cs="Arial"/>
                <w:lang w:eastAsia="de-DE"/>
              </w:rPr>
              <w:t>+ 90 312 474 03 51</w:t>
            </w:r>
          </w:p>
        </w:tc>
      </w:tr>
      <w:tr w:rsidR="0068152E" w:rsidRPr="00ED00AE" w14:paraId="21ED6B97" w14:textId="77777777" w:rsidTr="00C932D2">
        <w:tc>
          <w:tcPr>
            <w:tcW w:w="3085" w:type="dxa"/>
            <w:tcBorders>
              <w:bottom w:val="single" w:sz="4" w:space="0" w:color="auto"/>
            </w:tcBorders>
          </w:tcPr>
          <w:p w14:paraId="5C8BB5DC" w14:textId="77777777" w:rsidR="0068152E" w:rsidRPr="00ED00AE" w:rsidRDefault="0068152E" w:rsidP="0068152E">
            <w:pPr>
              <w:spacing w:after="0"/>
            </w:pPr>
            <w:r w:rsidRPr="00ED00AE">
              <w:t>Faks</w:t>
            </w:r>
          </w:p>
        </w:tc>
        <w:tc>
          <w:tcPr>
            <w:tcW w:w="5954" w:type="dxa"/>
            <w:tcBorders>
              <w:bottom w:val="single" w:sz="4" w:space="0" w:color="auto"/>
            </w:tcBorders>
          </w:tcPr>
          <w:p w14:paraId="76CC97EE" w14:textId="77777777" w:rsidR="0068152E" w:rsidRPr="00ED00AE" w:rsidRDefault="0068152E" w:rsidP="0068152E">
            <w:pPr>
              <w:spacing w:after="0"/>
            </w:pPr>
            <w:r w:rsidRPr="00ED00AE">
              <w:rPr>
                <w:rFonts w:cs="Arial"/>
                <w:lang w:eastAsia="de-DE"/>
              </w:rPr>
              <w:t>+ 90 312 474 03 52</w:t>
            </w:r>
          </w:p>
        </w:tc>
      </w:tr>
      <w:tr w:rsidR="0068152E" w:rsidRPr="00ED00AE" w14:paraId="25E50B40" w14:textId="77777777" w:rsidTr="00C932D2">
        <w:tc>
          <w:tcPr>
            <w:tcW w:w="3085" w:type="dxa"/>
            <w:tcBorders>
              <w:top w:val="single" w:sz="4" w:space="0" w:color="auto"/>
            </w:tcBorders>
          </w:tcPr>
          <w:p w14:paraId="2C454983" w14:textId="77777777" w:rsidR="0068152E" w:rsidRPr="004A0833" w:rsidRDefault="0068152E" w:rsidP="0068152E">
            <w:pPr>
              <w:spacing w:after="0"/>
            </w:pPr>
            <w:r w:rsidRPr="004A0833">
              <w:t>Tarih</w:t>
            </w:r>
          </w:p>
        </w:tc>
        <w:tc>
          <w:tcPr>
            <w:tcW w:w="5954" w:type="dxa"/>
            <w:tcBorders>
              <w:top w:val="single" w:sz="4" w:space="0" w:color="auto"/>
            </w:tcBorders>
          </w:tcPr>
          <w:p w14:paraId="7921EF44" w14:textId="77777777" w:rsidR="0068152E" w:rsidRPr="004A0833" w:rsidRDefault="0068152E" w:rsidP="0068152E">
            <w:pPr>
              <w:spacing w:after="0"/>
              <w:rPr>
                <w:rFonts w:cs="Arial"/>
                <w:lang w:eastAsia="de-DE"/>
              </w:rPr>
            </w:pPr>
            <w:r w:rsidRPr="004A0833">
              <w:rPr>
                <w:rFonts w:cs="Arial"/>
                <w:lang w:eastAsia="de-DE"/>
              </w:rPr>
              <w:t>Aralık 2017</w:t>
            </w:r>
          </w:p>
        </w:tc>
      </w:tr>
      <w:tr w:rsidR="0068152E" w:rsidRPr="00ED00AE" w14:paraId="4868ACE5" w14:textId="77777777" w:rsidTr="00C932D2">
        <w:tc>
          <w:tcPr>
            <w:tcW w:w="3085" w:type="dxa"/>
          </w:tcPr>
          <w:p w14:paraId="5EED605A" w14:textId="77777777" w:rsidR="0068152E" w:rsidRPr="004A0833" w:rsidRDefault="0068152E" w:rsidP="0068152E">
            <w:pPr>
              <w:spacing w:after="0"/>
            </w:pPr>
            <w:r w:rsidRPr="004A0833">
              <w:t>Hazırlayan</w:t>
            </w:r>
          </w:p>
        </w:tc>
        <w:tc>
          <w:tcPr>
            <w:tcW w:w="5954" w:type="dxa"/>
          </w:tcPr>
          <w:p w14:paraId="53964F2F" w14:textId="6CCA2465" w:rsidR="0068152E" w:rsidRPr="004A0833" w:rsidRDefault="004A0833" w:rsidP="0068152E">
            <w:pPr>
              <w:spacing w:after="0"/>
              <w:rPr>
                <w:rFonts w:cs="Arial"/>
                <w:lang w:eastAsia="de-DE"/>
              </w:rPr>
            </w:pPr>
            <w:r w:rsidRPr="004A0833">
              <w:rPr>
                <w:rFonts w:cs="Arial"/>
                <w:lang w:eastAsia="de-DE"/>
              </w:rPr>
              <w:t xml:space="preserve">Prof. </w:t>
            </w:r>
            <w:r w:rsidR="0068152E" w:rsidRPr="004A0833">
              <w:rPr>
                <w:rFonts w:cs="Arial"/>
                <w:lang w:eastAsia="de-DE"/>
              </w:rPr>
              <w:t xml:space="preserve">Dr. </w:t>
            </w:r>
            <w:r w:rsidRPr="004A0833">
              <w:rPr>
                <w:rFonts w:cs="Arial"/>
                <w:lang w:eastAsia="de-DE"/>
              </w:rPr>
              <w:t>Ülkü Yetiş</w:t>
            </w:r>
          </w:p>
        </w:tc>
      </w:tr>
      <w:tr w:rsidR="0068152E" w:rsidRPr="00ED00AE" w14:paraId="403CBC05" w14:textId="77777777" w:rsidTr="00C932D2">
        <w:tc>
          <w:tcPr>
            <w:tcW w:w="3085" w:type="dxa"/>
            <w:tcBorders>
              <w:bottom w:val="single" w:sz="4" w:space="0" w:color="auto"/>
            </w:tcBorders>
          </w:tcPr>
          <w:p w14:paraId="72BD9977" w14:textId="77777777" w:rsidR="0068152E" w:rsidRPr="004A0833" w:rsidRDefault="0068152E" w:rsidP="0068152E">
            <w:pPr>
              <w:spacing w:after="0"/>
            </w:pPr>
            <w:r w:rsidRPr="004A0833">
              <w:t>Kontrol Eden</w:t>
            </w:r>
          </w:p>
        </w:tc>
        <w:tc>
          <w:tcPr>
            <w:tcW w:w="5954" w:type="dxa"/>
            <w:tcBorders>
              <w:bottom w:val="single" w:sz="4" w:space="0" w:color="auto"/>
            </w:tcBorders>
          </w:tcPr>
          <w:p w14:paraId="6EB566FC" w14:textId="77777777" w:rsidR="0068152E" w:rsidRPr="004A0833" w:rsidRDefault="0068152E" w:rsidP="0068152E">
            <w:pPr>
              <w:spacing w:after="0"/>
              <w:rPr>
                <w:rFonts w:cs="Arial"/>
                <w:lang w:eastAsia="de-DE"/>
              </w:rPr>
            </w:pPr>
            <w:r w:rsidRPr="004A0833">
              <w:rPr>
                <w:rFonts w:cs="Arial"/>
                <w:lang w:eastAsia="de-DE"/>
              </w:rPr>
              <w:t>Radim Misiacek</w:t>
            </w:r>
          </w:p>
        </w:tc>
      </w:tr>
      <w:tr w:rsidR="0068152E" w:rsidRPr="00ED00AE" w14:paraId="2E4EE371" w14:textId="77777777" w:rsidTr="00C932D2">
        <w:tc>
          <w:tcPr>
            <w:tcW w:w="3085" w:type="dxa"/>
            <w:tcBorders>
              <w:top w:val="single" w:sz="4" w:space="0" w:color="auto"/>
            </w:tcBorders>
          </w:tcPr>
          <w:p w14:paraId="7505EA00" w14:textId="77777777" w:rsidR="0068152E" w:rsidRPr="00ED00AE" w:rsidRDefault="0068152E" w:rsidP="00C932D2">
            <w:pPr>
              <w:spacing w:before="0" w:after="0"/>
            </w:pPr>
          </w:p>
        </w:tc>
        <w:tc>
          <w:tcPr>
            <w:tcW w:w="5954" w:type="dxa"/>
            <w:tcBorders>
              <w:top w:val="single" w:sz="4" w:space="0" w:color="auto"/>
            </w:tcBorders>
          </w:tcPr>
          <w:p w14:paraId="7EEEE833" w14:textId="77777777" w:rsidR="0068152E" w:rsidRPr="00ED00AE" w:rsidRDefault="0068152E" w:rsidP="00C932D2">
            <w:pPr>
              <w:spacing w:before="0" w:after="0"/>
              <w:rPr>
                <w:rFonts w:cs="Arial"/>
                <w:lang w:eastAsia="de-DE"/>
              </w:rPr>
            </w:pPr>
          </w:p>
        </w:tc>
      </w:tr>
    </w:tbl>
    <w:p w14:paraId="5E2ACB59" w14:textId="77777777" w:rsidR="004A0833" w:rsidRDefault="004A0833">
      <w:pPr>
        <w:spacing w:before="0" w:after="160" w:line="259" w:lineRule="auto"/>
        <w:jc w:val="left"/>
        <w:rPr>
          <w:rFonts w:cs="Times New Roman"/>
          <w:color w:val="0070C0"/>
          <w:sz w:val="32"/>
        </w:rPr>
      </w:pPr>
    </w:p>
    <w:p w14:paraId="3BB39201" w14:textId="77777777" w:rsidR="004A0833" w:rsidRDefault="004A0833">
      <w:pPr>
        <w:spacing w:before="0" w:after="160" w:line="259" w:lineRule="auto"/>
        <w:jc w:val="left"/>
        <w:rPr>
          <w:rFonts w:cs="Times New Roman"/>
          <w:color w:val="0070C0"/>
          <w:sz w:val="32"/>
        </w:rPr>
      </w:pPr>
    </w:p>
    <w:p w14:paraId="1DC02BBA" w14:textId="77777777" w:rsidR="004A0833" w:rsidRDefault="004A0833" w:rsidP="004A0833">
      <w:pPr>
        <w:tabs>
          <w:tab w:val="left" w:pos="708"/>
        </w:tabs>
        <w:jc w:val="center"/>
        <w:rPr>
          <w:b/>
          <w:color w:val="44546A" w:themeColor="text2"/>
          <w:sz w:val="27"/>
          <w:szCs w:val="27"/>
          <w:lang w:bidi="th-TH"/>
        </w:rPr>
      </w:pPr>
      <w:r>
        <w:rPr>
          <w:rFonts w:eastAsia="Times New Roman" w:cs="Times New Roman"/>
          <w:i/>
          <w:iCs/>
          <w:lang w:eastAsia="tr-TR"/>
        </w:rPr>
        <w:t>Bu yayın Avrupa Birliği’nin mali desteğiyle hazırlanmıştır.</w:t>
      </w:r>
      <w:r>
        <w:rPr>
          <w:rFonts w:eastAsia="Times New Roman" w:cs="Times New Roman"/>
          <w:i/>
          <w:iCs/>
          <w:lang w:eastAsia="tr-TR"/>
        </w:rPr>
        <w:br/>
        <w:t>Bu yayının içeriği Niras IC Sp. z o.o. sorumluluğu altındadır ve hiçbir şekilde AB Yatırımları Dairesi Başkanlığı ve Avrupa Birliği’nin görüşlerini yansıtır şekilde ele alınamaz</w:t>
      </w:r>
    </w:p>
    <w:p w14:paraId="3CC647E0" w14:textId="77777777" w:rsidR="004A0833" w:rsidRDefault="004A0833">
      <w:pPr>
        <w:spacing w:before="0" w:after="160" w:line="259" w:lineRule="auto"/>
        <w:jc w:val="left"/>
        <w:rPr>
          <w:rFonts w:cs="Times New Roman"/>
          <w:color w:val="0070C0"/>
          <w:sz w:val="32"/>
        </w:rPr>
      </w:pPr>
    </w:p>
    <w:p w14:paraId="7EBDB100" w14:textId="72F504CE" w:rsidR="0068152E" w:rsidRDefault="0068152E">
      <w:pPr>
        <w:spacing w:before="0" w:after="160" w:line="259" w:lineRule="auto"/>
        <w:jc w:val="left"/>
        <w:rPr>
          <w:rFonts w:cs="Times New Roman"/>
          <w:color w:val="0070C0"/>
          <w:sz w:val="32"/>
        </w:rPr>
      </w:pPr>
      <w:r>
        <w:rPr>
          <w:rFonts w:cs="Times New Roman"/>
          <w:color w:val="0070C0"/>
          <w:sz w:val="32"/>
        </w:rPr>
        <w:br w:type="page"/>
      </w:r>
    </w:p>
    <w:p w14:paraId="5A456C45" w14:textId="77777777" w:rsidR="00776AF3" w:rsidRDefault="00776AF3">
      <w:pPr>
        <w:spacing w:after="160" w:line="259" w:lineRule="auto"/>
        <w:rPr>
          <w:rFonts w:cs="Times New Roman"/>
          <w:color w:val="0070C0"/>
          <w:sz w:val="32"/>
        </w:rPr>
        <w:sectPr w:rsidR="00776AF3" w:rsidSect="005C2E26">
          <w:headerReference w:type="default" r:id="rId25"/>
          <w:footerReference w:type="default" r:id="rId26"/>
          <w:pgSz w:w="11906" w:h="16838"/>
          <w:pgMar w:top="1417" w:right="1417" w:bottom="1417" w:left="1417" w:header="708" w:footer="708" w:gutter="0"/>
          <w:pgNumType w:fmt="lowerRoman" w:start="1"/>
          <w:cols w:space="708"/>
          <w:docGrid w:linePitch="360"/>
        </w:sectPr>
      </w:pPr>
    </w:p>
    <w:sdt>
      <w:sdtPr>
        <w:rPr>
          <w:rFonts w:ascii="Arial" w:eastAsiaTheme="minorHAnsi" w:hAnsi="Arial" w:cstheme="minorBidi"/>
          <w:color w:val="auto"/>
          <w:sz w:val="20"/>
          <w:szCs w:val="22"/>
          <w:lang w:val="tr-TR"/>
        </w:rPr>
        <w:id w:val="2138451253"/>
        <w:docPartObj>
          <w:docPartGallery w:val="Table of Contents"/>
          <w:docPartUnique/>
        </w:docPartObj>
      </w:sdtPr>
      <w:sdtEndPr>
        <w:rPr>
          <w:b/>
          <w:bCs/>
          <w:noProof/>
        </w:rPr>
      </w:sdtEndPr>
      <w:sdtContent>
        <w:p w14:paraId="4E3C4A48" w14:textId="77777777" w:rsidR="00184267" w:rsidRPr="0068152E" w:rsidRDefault="00184267">
          <w:pPr>
            <w:pStyle w:val="TBal"/>
            <w:rPr>
              <w:rStyle w:val="Style1Char"/>
              <w:rFonts w:eastAsiaTheme="majorEastAsia"/>
            </w:rPr>
          </w:pPr>
          <w:r w:rsidRPr="0068152E">
            <w:rPr>
              <w:rStyle w:val="Style1Char"/>
              <w:rFonts w:eastAsiaTheme="majorEastAsia"/>
            </w:rPr>
            <w:t>İçindekiler</w:t>
          </w:r>
        </w:p>
        <w:p w14:paraId="79FA7A9A" w14:textId="77777777" w:rsidR="00184267" w:rsidRPr="00A2787D" w:rsidRDefault="00184267" w:rsidP="00184267"/>
        <w:p w14:paraId="674919D5" w14:textId="7AB67EDE" w:rsidR="00C25F0D" w:rsidRDefault="00184267">
          <w:pPr>
            <w:pStyle w:val="T1"/>
            <w:rPr>
              <w:rFonts w:asciiTheme="minorHAnsi" w:eastAsiaTheme="minorEastAsia" w:hAnsiTheme="minorHAnsi"/>
              <w:noProof/>
              <w:sz w:val="22"/>
              <w:lang w:val="en-US"/>
            </w:rPr>
          </w:pPr>
          <w:r w:rsidRPr="00A2787D">
            <w:fldChar w:fldCharType="begin"/>
          </w:r>
          <w:r w:rsidRPr="00A2787D">
            <w:instrText xml:space="preserve"> TOC \o "1-3" \h \z \u </w:instrText>
          </w:r>
          <w:r w:rsidRPr="00A2787D">
            <w:fldChar w:fldCharType="separate"/>
          </w:r>
          <w:hyperlink w:anchor="_Toc508139546" w:history="1">
            <w:r w:rsidR="00C25F0D" w:rsidRPr="00B1675C">
              <w:rPr>
                <w:rStyle w:val="Kpr"/>
                <w:rFonts w:eastAsia="Times New Roman" w:cs="Arial"/>
                <w:b/>
                <w:bCs/>
                <w:caps/>
                <w:noProof/>
                <w:lang w:bidi="th-TH"/>
              </w:rPr>
              <w:t>ÖNSÖZ</w:t>
            </w:r>
            <w:r w:rsidR="00C25F0D">
              <w:rPr>
                <w:noProof/>
                <w:webHidden/>
              </w:rPr>
              <w:tab/>
            </w:r>
            <w:r w:rsidR="00C25F0D">
              <w:rPr>
                <w:noProof/>
                <w:webHidden/>
              </w:rPr>
              <w:fldChar w:fldCharType="begin"/>
            </w:r>
            <w:r w:rsidR="00C25F0D">
              <w:rPr>
                <w:noProof/>
                <w:webHidden/>
              </w:rPr>
              <w:instrText xml:space="preserve"> PAGEREF _Toc508139546 \h </w:instrText>
            </w:r>
            <w:r w:rsidR="00C25F0D">
              <w:rPr>
                <w:noProof/>
                <w:webHidden/>
              </w:rPr>
            </w:r>
            <w:r w:rsidR="00C25F0D">
              <w:rPr>
                <w:noProof/>
                <w:webHidden/>
              </w:rPr>
              <w:fldChar w:fldCharType="separate"/>
            </w:r>
            <w:r w:rsidR="006B7D4A">
              <w:rPr>
                <w:noProof/>
                <w:webHidden/>
              </w:rPr>
              <w:t>1</w:t>
            </w:r>
            <w:r w:rsidR="00C25F0D">
              <w:rPr>
                <w:noProof/>
                <w:webHidden/>
              </w:rPr>
              <w:fldChar w:fldCharType="end"/>
            </w:r>
          </w:hyperlink>
        </w:p>
        <w:p w14:paraId="7A70E3A8" w14:textId="1EEC2A44" w:rsidR="00C25F0D" w:rsidRDefault="001F3B2B">
          <w:pPr>
            <w:pStyle w:val="T1"/>
            <w:rPr>
              <w:rFonts w:asciiTheme="minorHAnsi" w:eastAsiaTheme="minorEastAsia" w:hAnsiTheme="minorHAnsi"/>
              <w:noProof/>
              <w:sz w:val="22"/>
              <w:lang w:val="en-US"/>
            </w:rPr>
          </w:pPr>
          <w:hyperlink w:anchor="_Toc508139547" w:history="1">
            <w:r w:rsidR="00C25F0D" w:rsidRPr="00B1675C">
              <w:rPr>
                <w:rStyle w:val="Kpr"/>
                <w:rFonts w:eastAsia="Times New Roman" w:cs="Arial"/>
                <w:b/>
                <w:bCs/>
                <w:caps/>
                <w:noProof/>
                <w:lang w:bidi="th-TH"/>
              </w:rPr>
              <w:t>KISALTMALAR VE TERİMLER</w:t>
            </w:r>
            <w:r w:rsidR="00C25F0D">
              <w:rPr>
                <w:noProof/>
                <w:webHidden/>
              </w:rPr>
              <w:tab/>
            </w:r>
            <w:r w:rsidR="00C25F0D">
              <w:rPr>
                <w:noProof/>
                <w:webHidden/>
              </w:rPr>
              <w:fldChar w:fldCharType="begin"/>
            </w:r>
            <w:r w:rsidR="00C25F0D">
              <w:rPr>
                <w:noProof/>
                <w:webHidden/>
              </w:rPr>
              <w:instrText xml:space="preserve"> PAGEREF _Toc508139547 \h </w:instrText>
            </w:r>
            <w:r w:rsidR="00C25F0D">
              <w:rPr>
                <w:noProof/>
                <w:webHidden/>
              </w:rPr>
            </w:r>
            <w:r w:rsidR="00C25F0D">
              <w:rPr>
                <w:noProof/>
                <w:webHidden/>
              </w:rPr>
              <w:fldChar w:fldCharType="separate"/>
            </w:r>
            <w:r w:rsidR="006B7D4A">
              <w:rPr>
                <w:noProof/>
                <w:webHidden/>
              </w:rPr>
              <w:t>2</w:t>
            </w:r>
            <w:r w:rsidR="00C25F0D">
              <w:rPr>
                <w:noProof/>
                <w:webHidden/>
              </w:rPr>
              <w:fldChar w:fldCharType="end"/>
            </w:r>
          </w:hyperlink>
        </w:p>
        <w:p w14:paraId="57DA97B8" w14:textId="533E77DF" w:rsidR="00C25F0D" w:rsidRDefault="001F3B2B">
          <w:pPr>
            <w:pStyle w:val="T1"/>
            <w:rPr>
              <w:rFonts w:asciiTheme="minorHAnsi" w:eastAsiaTheme="minorEastAsia" w:hAnsiTheme="minorHAnsi"/>
              <w:noProof/>
              <w:sz w:val="22"/>
              <w:lang w:val="en-US"/>
            </w:rPr>
          </w:pPr>
          <w:hyperlink w:anchor="_Toc508139548" w:history="1">
            <w:r w:rsidR="00C25F0D" w:rsidRPr="00B1675C">
              <w:rPr>
                <w:rStyle w:val="Kpr"/>
                <w:noProof/>
                <w:lang w:bidi="th-TH"/>
              </w:rPr>
              <w:t>I.</w:t>
            </w:r>
            <w:r w:rsidR="00C25F0D">
              <w:rPr>
                <w:rFonts w:asciiTheme="minorHAnsi" w:eastAsiaTheme="minorEastAsia" w:hAnsiTheme="minorHAnsi"/>
                <w:noProof/>
                <w:sz w:val="22"/>
                <w:lang w:val="en-US"/>
              </w:rPr>
              <w:tab/>
            </w:r>
            <w:r w:rsidR="00C25F0D" w:rsidRPr="00B1675C">
              <w:rPr>
                <w:rStyle w:val="Kpr"/>
                <w:noProof/>
                <w:lang w:bidi="th-TH"/>
              </w:rPr>
              <w:t>GİRİŞ</w:t>
            </w:r>
            <w:r w:rsidR="00C25F0D">
              <w:rPr>
                <w:noProof/>
                <w:webHidden/>
              </w:rPr>
              <w:tab/>
            </w:r>
            <w:r w:rsidR="00C25F0D">
              <w:rPr>
                <w:noProof/>
                <w:webHidden/>
              </w:rPr>
              <w:fldChar w:fldCharType="begin"/>
            </w:r>
            <w:r w:rsidR="00C25F0D">
              <w:rPr>
                <w:noProof/>
                <w:webHidden/>
              </w:rPr>
              <w:instrText xml:space="preserve"> PAGEREF _Toc508139548 \h </w:instrText>
            </w:r>
            <w:r w:rsidR="00C25F0D">
              <w:rPr>
                <w:noProof/>
                <w:webHidden/>
              </w:rPr>
            </w:r>
            <w:r w:rsidR="00C25F0D">
              <w:rPr>
                <w:noProof/>
                <w:webHidden/>
              </w:rPr>
              <w:fldChar w:fldCharType="separate"/>
            </w:r>
            <w:r w:rsidR="006B7D4A">
              <w:rPr>
                <w:noProof/>
                <w:webHidden/>
              </w:rPr>
              <w:t>4</w:t>
            </w:r>
            <w:r w:rsidR="00C25F0D">
              <w:rPr>
                <w:noProof/>
                <w:webHidden/>
              </w:rPr>
              <w:fldChar w:fldCharType="end"/>
            </w:r>
          </w:hyperlink>
        </w:p>
        <w:p w14:paraId="77FB5910" w14:textId="530C215E" w:rsidR="00C25F0D" w:rsidRDefault="001F3B2B">
          <w:pPr>
            <w:pStyle w:val="T1"/>
            <w:rPr>
              <w:rFonts w:asciiTheme="minorHAnsi" w:eastAsiaTheme="minorEastAsia" w:hAnsiTheme="minorHAnsi"/>
              <w:noProof/>
              <w:sz w:val="22"/>
              <w:lang w:val="en-US"/>
            </w:rPr>
          </w:pPr>
          <w:hyperlink w:anchor="_Toc508139549" w:history="1">
            <w:r w:rsidR="00C25F0D" w:rsidRPr="00B1675C">
              <w:rPr>
                <w:rStyle w:val="Kpr"/>
                <w:noProof/>
                <w:lang w:bidi="th-TH"/>
              </w:rPr>
              <w:t>II.</w:t>
            </w:r>
            <w:r w:rsidR="00C25F0D">
              <w:rPr>
                <w:rFonts w:asciiTheme="minorHAnsi" w:eastAsiaTheme="minorEastAsia" w:hAnsiTheme="minorHAnsi"/>
                <w:noProof/>
                <w:sz w:val="22"/>
                <w:lang w:val="en-US"/>
              </w:rPr>
              <w:tab/>
            </w:r>
            <w:r w:rsidR="00C25F0D" w:rsidRPr="00B1675C">
              <w:rPr>
                <w:rStyle w:val="Kpr"/>
                <w:noProof/>
                <w:lang w:bidi="th-TH"/>
              </w:rPr>
              <w:t>SEKTÖRÜN ÇED YÖNETMELİĞİ KAPSAMINDAKİ YERİ</w:t>
            </w:r>
            <w:r w:rsidR="00C25F0D">
              <w:rPr>
                <w:noProof/>
                <w:webHidden/>
              </w:rPr>
              <w:tab/>
            </w:r>
            <w:r w:rsidR="00C25F0D">
              <w:rPr>
                <w:noProof/>
                <w:webHidden/>
              </w:rPr>
              <w:fldChar w:fldCharType="begin"/>
            </w:r>
            <w:r w:rsidR="00C25F0D">
              <w:rPr>
                <w:noProof/>
                <w:webHidden/>
              </w:rPr>
              <w:instrText xml:space="preserve"> PAGEREF _Toc508139549 \h </w:instrText>
            </w:r>
            <w:r w:rsidR="00C25F0D">
              <w:rPr>
                <w:noProof/>
                <w:webHidden/>
              </w:rPr>
            </w:r>
            <w:r w:rsidR="00C25F0D">
              <w:rPr>
                <w:noProof/>
                <w:webHidden/>
              </w:rPr>
              <w:fldChar w:fldCharType="separate"/>
            </w:r>
            <w:r w:rsidR="006B7D4A">
              <w:rPr>
                <w:noProof/>
                <w:webHidden/>
              </w:rPr>
              <w:t>5</w:t>
            </w:r>
            <w:r w:rsidR="00C25F0D">
              <w:rPr>
                <w:noProof/>
                <w:webHidden/>
              </w:rPr>
              <w:fldChar w:fldCharType="end"/>
            </w:r>
          </w:hyperlink>
        </w:p>
        <w:p w14:paraId="0094B83F" w14:textId="3F2D8BC7" w:rsidR="00C25F0D" w:rsidRDefault="001F3B2B">
          <w:pPr>
            <w:pStyle w:val="T1"/>
            <w:rPr>
              <w:rFonts w:asciiTheme="minorHAnsi" w:eastAsiaTheme="minorEastAsia" w:hAnsiTheme="minorHAnsi"/>
              <w:noProof/>
              <w:sz w:val="22"/>
              <w:lang w:val="en-US"/>
            </w:rPr>
          </w:pPr>
          <w:hyperlink w:anchor="_Toc508139550" w:history="1">
            <w:r w:rsidR="00C25F0D" w:rsidRPr="00B1675C">
              <w:rPr>
                <w:rStyle w:val="Kpr"/>
                <w:noProof/>
                <w:lang w:bidi="th-TH"/>
              </w:rPr>
              <w:t>III.</w:t>
            </w:r>
            <w:r w:rsidR="00C25F0D">
              <w:rPr>
                <w:rFonts w:asciiTheme="minorHAnsi" w:eastAsiaTheme="minorEastAsia" w:hAnsiTheme="minorHAnsi"/>
                <w:noProof/>
                <w:sz w:val="22"/>
                <w:lang w:val="en-US"/>
              </w:rPr>
              <w:tab/>
            </w:r>
            <w:r w:rsidR="00C25F0D" w:rsidRPr="00B1675C">
              <w:rPr>
                <w:rStyle w:val="Kpr"/>
                <w:noProof/>
                <w:lang w:bidi="th-TH"/>
              </w:rPr>
              <w:t>TARIM İLAÇLARI VE FARMASÖTİK SEKTÖRÜ, UYGULANAN PROSES VE YARDIMCI İŞLETMELER</w:t>
            </w:r>
            <w:r w:rsidR="00C25F0D">
              <w:rPr>
                <w:noProof/>
                <w:webHidden/>
              </w:rPr>
              <w:tab/>
            </w:r>
            <w:r w:rsidR="00C25F0D">
              <w:rPr>
                <w:noProof/>
                <w:webHidden/>
              </w:rPr>
              <w:fldChar w:fldCharType="begin"/>
            </w:r>
            <w:r w:rsidR="00C25F0D">
              <w:rPr>
                <w:noProof/>
                <w:webHidden/>
              </w:rPr>
              <w:instrText xml:space="preserve"> PAGEREF _Toc508139550 \h </w:instrText>
            </w:r>
            <w:r w:rsidR="00C25F0D">
              <w:rPr>
                <w:noProof/>
                <w:webHidden/>
              </w:rPr>
            </w:r>
            <w:r w:rsidR="00C25F0D">
              <w:rPr>
                <w:noProof/>
                <w:webHidden/>
              </w:rPr>
              <w:fldChar w:fldCharType="separate"/>
            </w:r>
            <w:r w:rsidR="006B7D4A">
              <w:rPr>
                <w:noProof/>
                <w:webHidden/>
              </w:rPr>
              <w:t>6</w:t>
            </w:r>
            <w:r w:rsidR="00C25F0D">
              <w:rPr>
                <w:noProof/>
                <w:webHidden/>
              </w:rPr>
              <w:fldChar w:fldCharType="end"/>
            </w:r>
          </w:hyperlink>
        </w:p>
        <w:p w14:paraId="646CFF0F" w14:textId="6320FA5F" w:rsidR="00C25F0D" w:rsidRDefault="001F3B2B">
          <w:pPr>
            <w:pStyle w:val="T2"/>
            <w:tabs>
              <w:tab w:val="right" w:leader="dot" w:pos="9062"/>
            </w:tabs>
            <w:rPr>
              <w:rFonts w:asciiTheme="minorHAnsi" w:eastAsiaTheme="minorEastAsia" w:hAnsiTheme="minorHAnsi"/>
              <w:noProof/>
              <w:sz w:val="22"/>
              <w:lang w:val="en-US"/>
            </w:rPr>
          </w:pPr>
          <w:hyperlink w:anchor="_Toc508139551" w:history="1">
            <w:r w:rsidR="00C25F0D" w:rsidRPr="00B1675C">
              <w:rPr>
                <w:rStyle w:val="Kpr"/>
                <w:noProof/>
              </w:rPr>
              <w:t>III.1. Aktif Madde Hazırlanması</w:t>
            </w:r>
            <w:r w:rsidR="00C25F0D">
              <w:rPr>
                <w:noProof/>
                <w:webHidden/>
              </w:rPr>
              <w:tab/>
            </w:r>
            <w:r w:rsidR="00C25F0D">
              <w:rPr>
                <w:noProof/>
                <w:webHidden/>
              </w:rPr>
              <w:fldChar w:fldCharType="begin"/>
            </w:r>
            <w:r w:rsidR="00C25F0D">
              <w:rPr>
                <w:noProof/>
                <w:webHidden/>
              </w:rPr>
              <w:instrText xml:space="preserve"> PAGEREF _Toc508139551 \h </w:instrText>
            </w:r>
            <w:r w:rsidR="00C25F0D">
              <w:rPr>
                <w:noProof/>
                <w:webHidden/>
              </w:rPr>
            </w:r>
            <w:r w:rsidR="00C25F0D">
              <w:rPr>
                <w:noProof/>
                <w:webHidden/>
              </w:rPr>
              <w:fldChar w:fldCharType="separate"/>
            </w:r>
            <w:r w:rsidR="006B7D4A">
              <w:rPr>
                <w:noProof/>
                <w:webHidden/>
              </w:rPr>
              <w:t>7</w:t>
            </w:r>
            <w:r w:rsidR="00C25F0D">
              <w:rPr>
                <w:noProof/>
                <w:webHidden/>
              </w:rPr>
              <w:fldChar w:fldCharType="end"/>
            </w:r>
          </w:hyperlink>
        </w:p>
        <w:p w14:paraId="4481C8CD" w14:textId="2C1DE948" w:rsidR="00C25F0D" w:rsidRDefault="001F3B2B">
          <w:pPr>
            <w:pStyle w:val="T3"/>
            <w:tabs>
              <w:tab w:val="right" w:leader="dot" w:pos="9062"/>
            </w:tabs>
            <w:rPr>
              <w:rFonts w:asciiTheme="minorHAnsi" w:eastAsiaTheme="minorEastAsia" w:hAnsiTheme="minorHAnsi"/>
              <w:noProof/>
              <w:sz w:val="22"/>
              <w:lang w:val="en-US"/>
            </w:rPr>
          </w:pPr>
          <w:hyperlink w:anchor="_Toc508139552" w:history="1">
            <w:r w:rsidR="00C25F0D" w:rsidRPr="00B1675C">
              <w:rPr>
                <w:rStyle w:val="Kpr"/>
                <w:noProof/>
              </w:rPr>
              <w:t>III.1.1. Fermentasyon</w:t>
            </w:r>
            <w:r w:rsidR="00C25F0D">
              <w:rPr>
                <w:noProof/>
                <w:webHidden/>
              </w:rPr>
              <w:tab/>
            </w:r>
            <w:r w:rsidR="00C25F0D">
              <w:rPr>
                <w:noProof/>
                <w:webHidden/>
              </w:rPr>
              <w:fldChar w:fldCharType="begin"/>
            </w:r>
            <w:r w:rsidR="00C25F0D">
              <w:rPr>
                <w:noProof/>
                <w:webHidden/>
              </w:rPr>
              <w:instrText xml:space="preserve"> PAGEREF _Toc508139552 \h </w:instrText>
            </w:r>
            <w:r w:rsidR="00C25F0D">
              <w:rPr>
                <w:noProof/>
                <w:webHidden/>
              </w:rPr>
            </w:r>
            <w:r w:rsidR="00C25F0D">
              <w:rPr>
                <w:noProof/>
                <w:webHidden/>
              </w:rPr>
              <w:fldChar w:fldCharType="separate"/>
            </w:r>
            <w:r w:rsidR="006B7D4A">
              <w:rPr>
                <w:noProof/>
                <w:webHidden/>
              </w:rPr>
              <w:t>7</w:t>
            </w:r>
            <w:r w:rsidR="00C25F0D">
              <w:rPr>
                <w:noProof/>
                <w:webHidden/>
              </w:rPr>
              <w:fldChar w:fldCharType="end"/>
            </w:r>
          </w:hyperlink>
        </w:p>
        <w:p w14:paraId="42014A6C" w14:textId="65681474" w:rsidR="00C25F0D" w:rsidRDefault="001F3B2B">
          <w:pPr>
            <w:pStyle w:val="T3"/>
            <w:tabs>
              <w:tab w:val="right" w:leader="dot" w:pos="9062"/>
            </w:tabs>
            <w:rPr>
              <w:rFonts w:asciiTheme="minorHAnsi" w:eastAsiaTheme="minorEastAsia" w:hAnsiTheme="minorHAnsi"/>
              <w:noProof/>
              <w:sz w:val="22"/>
              <w:lang w:val="en-US"/>
            </w:rPr>
          </w:pPr>
          <w:hyperlink w:anchor="_Toc508139553" w:history="1">
            <w:r w:rsidR="00C25F0D" w:rsidRPr="00B1675C">
              <w:rPr>
                <w:rStyle w:val="Kpr"/>
                <w:noProof/>
              </w:rPr>
              <w:t>III.1.2. Ekstraksiyon, Damıtma ve Presleme</w:t>
            </w:r>
            <w:r w:rsidR="00C25F0D">
              <w:rPr>
                <w:noProof/>
                <w:webHidden/>
              </w:rPr>
              <w:tab/>
            </w:r>
            <w:r w:rsidR="00C25F0D">
              <w:rPr>
                <w:noProof/>
                <w:webHidden/>
              </w:rPr>
              <w:fldChar w:fldCharType="begin"/>
            </w:r>
            <w:r w:rsidR="00C25F0D">
              <w:rPr>
                <w:noProof/>
                <w:webHidden/>
              </w:rPr>
              <w:instrText xml:space="preserve"> PAGEREF _Toc508139553 \h </w:instrText>
            </w:r>
            <w:r w:rsidR="00C25F0D">
              <w:rPr>
                <w:noProof/>
                <w:webHidden/>
              </w:rPr>
            </w:r>
            <w:r w:rsidR="00C25F0D">
              <w:rPr>
                <w:noProof/>
                <w:webHidden/>
              </w:rPr>
              <w:fldChar w:fldCharType="separate"/>
            </w:r>
            <w:r w:rsidR="006B7D4A">
              <w:rPr>
                <w:noProof/>
                <w:webHidden/>
              </w:rPr>
              <w:t>10</w:t>
            </w:r>
            <w:r w:rsidR="00C25F0D">
              <w:rPr>
                <w:noProof/>
                <w:webHidden/>
              </w:rPr>
              <w:fldChar w:fldCharType="end"/>
            </w:r>
          </w:hyperlink>
        </w:p>
        <w:p w14:paraId="4690E4EE" w14:textId="53B14E76" w:rsidR="00C25F0D" w:rsidRDefault="001F3B2B">
          <w:pPr>
            <w:pStyle w:val="T3"/>
            <w:tabs>
              <w:tab w:val="right" w:leader="dot" w:pos="9062"/>
            </w:tabs>
            <w:rPr>
              <w:rFonts w:asciiTheme="minorHAnsi" w:eastAsiaTheme="minorEastAsia" w:hAnsiTheme="minorHAnsi"/>
              <w:noProof/>
              <w:sz w:val="22"/>
              <w:lang w:val="en-US"/>
            </w:rPr>
          </w:pPr>
          <w:hyperlink w:anchor="_Toc508139554" w:history="1">
            <w:r w:rsidR="00C25F0D" w:rsidRPr="00B1675C">
              <w:rPr>
                <w:rStyle w:val="Kpr"/>
                <w:noProof/>
              </w:rPr>
              <w:t>III.1.3. Kimyasal Sentez</w:t>
            </w:r>
            <w:r w:rsidR="00C25F0D">
              <w:rPr>
                <w:noProof/>
                <w:webHidden/>
              </w:rPr>
              <w:tab/>
            </w:r>
            <w:r w:rsidR="00C25F0D">
              <w:rPr>
                <w:noProof/>
                <w:webHidden/>
              </w:rPr>
              <w:fldChar w:fldCharType="begin"/>
            </w:r>
            <w:r w:rsidR="00C25F0D">
              <w:rPr>
                <w:noProof/>
                <w:webHidden/>
              </w:rPr>
              <w:instrText xml:space="preserve"> PAGEREF _Toc508139554 \h </w:instrText>
            </w:r>
            <w:r w:rsidR="00C25F0D">
              <w:rPr>
                <w:noProof/>
                <w:webHidden/>
              </w:rPr>
            </w:r>
            <w:r w:rsidR="00C25F0D">
              <w:rPr>
                <w:noProof/>
                <w:webHidden/>
              </w:rPr>
              <w:fldChar w:fldCharType="separate"/>
            </w:r>
            <w:r w:rsidR="006B7D4A">
              <w:rPr>
                <w:noProof/>
                <w:webHidden/>
              </w:rPr>
              <w:t>13</w:t>
            </w:r>
            <w:r w:rsidR="00C25F0D">
              <w:rPr>
                <w:noProof/>
                <w:webHidden/>
              </w:rPr>
              <w:fldChar w:fldCharType="end"/>
            </w:r>
          </w:hyperlink>
        </w:p>
        <w:p w14:paraId="3FAB542E" w14:textId="7A0D3596" w:rsidR="00C25F0D" w:rsidRDefault="001F3B2B">
          <w:pPr>
            <w:pStyle w:val="T2"/>
            <w:tabs>
              <w:tab w:val="right" w:leader="dot" w:pos="9062"/>
            </w:tabs>
            <w:rPr>
              <w:rFonts w:asciiTheme="minorHAnsi" w:eastAsiaTheme="minorEastAsia" w:hAnsiTheme="minorHAnsi"/>
              <w:noProof/>
              <w:sz w:val="22"/>
              <w:lang w:val="en-US"/>
            </w:rPr>
          </w:pPr>
          <w:hyperlink w:anchor="_Toc508139555" w:history="1">
            <w:r w:rsidR="00C25F0D" w:rsidRPr="00B1675C">
              <w:rPr>
                <w:rStyle w:val="Kpr"/>
                <w:noProof/>
              </w:rPr>
              <w:t>III.2. Formülasyon</w:t>
            </w:r>
            <w:r w:rsidR="00C25F0D">
              <w:rPr>
                <w:noProof/>
                <w:webHidden/>
              </w:rPr>
              <w:tab/>
            </w:r>
            <w:r w:rsidR="00C25F0D">
              <w:rPr>
                <w:noProof/>
                <w:webHidden/>
              </w:rPr>
              <w:fldChar w:fldCharType="begin"/>
            </w:r>
            <w:r w:rsidR="00C25F0D">
              <w:rPr>
                <w:noProof/>
                <w:webHidden/>
              </w:rPr>
              <w:instrText xml:space="preserve"> PAGEREF _Toc508139555 \h </w:instrText>
            </w:r>
            <w:r w:rsidR="00C25F0D">
              <w:rPr>
                <w:noProof/>
                <w:webHidden/>
              </w:rPr>
            </w:r>
            <w:r w:rsidR="00C25F0D">
              <w:rPr>
                <w:noProof/>
                <w:webHidden/>
              </w:rPr>
              <w:fldChar w:fldCharType="separate"/>
            </w:r>
            <w:r w:rsidR="006B7D4A">
              <w:rPr>
                <w:noProof/>
                <w:webHidden/>
              </w:rPr>
              <w:t>25</w:t>
            </w:r>
            <w:r w:rsidR="00C25F0D">
              <w:rPr>
                <w:noProof/>
                <w:webHidden/>
              </w:rPr>
              <w:fldChar w:fldCharType="end"/>
            </w:r>
          </w:hyperlink>
        </w:p>
        <w:p w14:paraId="2AC93AC2" w14:textId="584A7F66" w:rsidR="00C25F0D" w:rsidRDefault="001F3B2B">
          <w:pPr>
            <w:pStyle w:val="T2"/>
            <w:tabs>
              <w:tab w:val="right" w:leader="dot" w:pos="9062"/>
            </w:tabs>
            <w:rPr>
              <w:rFonts w:asciiTheme="minorHAnsi" w:eastAsiaTheme="minorEastAsia" w:hAnsiTheme="minorHAnsi"/>
              <w:noProof/>
              <w:sz w:val="22"/>
              <w:lang w:val="en-US"/>
            </w:rPr>
          </w:pPr>
          <w:hyperlink w:anchor="_Toc508139556" w:history="1">
            <w:r w:rsidR="00C25F0D" w:rsidRPr="00B1675C">
              <w:rPr>
                <w:rStyle w:val="Kpr"/>
                <w:noProof/>
              </w:rPr>
              <w:t>III.3. Yardımcı İşletmeler</w:t>
            </w:r>
            <w:r w:rsidR="00C25F0D">
              <w:rPr>
                <w:noProof/>
                <w:webHidden/>
              </w:rPr>
              <w:tab/>
            </w:r>
            <w:r w:rsidR="00C25F0D">
              <w:rPr>
                <w:noProof/>
                <w:webHidden/>
              </w:rPr>
              <w:fldChar w:fldCharType="begin"/>
            </w:r>
            <w:r w:rsidR="00C25F0D">
              <w:rPr>
                <w:noProof/>
                <w:webHidden/>
              </w:rPr>
              <w:instrText xml:space="preserve"> PAGEREF _Toc508139556 \h </w:instrText>
            </w:r>
            <w:r w:rsidR="00C25F0D">
              <w:rPr>
                <w:noProof/>
                <w:webHidden/>
              </w:rPr>
            </w:r>
            <w:r w:rsidR="00C25F0D">
              <w:rPr>
                <w:noProof/>
                <w:webHidden/>
              </w:rPr>
              <w:fldChar w:fldCharType="separate"/>
            </w:r>
            <w:r w:rsidR="006B7D4A">
              <w:rPr>
                <w:noProof/>
                <w:webHidden/>
              </w:rPr>
              <w:t>26</w:t>
            </w:r>
            <w:r w:rsidR="00C25F0D">
              <w:rPr>
                <w:noProof/>
                <w:webHidden/>
              </w:rPr>
              <w:fldChar w:fldCharType="end"/>
            </w:r>
          </w:hyperlink>
        </w:p>
        <w:p w14:paraId="04DFFA59" w14:textId="29B5BF38" w:rsidR="00C25F0D" w:rsidRDefault="001F3B2B">
          <w:pPr>
            <w:pStyle w:val="T3"/>
            <w:tabs>
              <w:tab w:val="right" w:leader="dot" w:pos="9062"/>
            </w:tabs>
            <w:rPr>
              <w:rFonts w:asciiTheme="minorHAnsi" w:eastAsiaTheme="minorEastAsia" w:hAnsiTheme="minorHAnsi"/>
              <w:noProof/>
              <w:sz w:val="22"/>
              <w:lang w:val="en-US"/>
            </w:rPr>
          </w:pPr>
          <w:hyperlink w:anchor="_Toc508139557" w:history="1">
            <w:r w:rsidR="00C25F0D" w:rsidRPr="00B1675C">
              <w:rPr>
                <w:rStyle w:val="Kpr"/>
                <w:noProof/>
              </w:rPr>
              <w:t>III.3.1. Enerji ve Buhar</w:t>
            </w:r>
            <w:r w:rsidR="00C25F0D">
              <w:rPr>
                <w:noProof/>
                <w:webHidden/>
              </w:rPr>
              <w:tab/>
            </w:r>
            <w:r w:rsidR="00C25F0D">
              <w:rPr>
                <w:noProof/>
                <w:webHidden/>
              </w:rPr>
              <w:fldChar w:fldCharType="begin"/>
            </w:r>
            <w:r w:rsidR="00C25F0D">
              <w:rPr>
                <w:noProof/>
                <w:webHidden/>
              </w:rPr>
              <w:instrText xml:space="preserve"> PAGEREF _Toc508139557 \h </w:instrText>
            </w:r>
            <w:r w:rsidR="00C25F0D">
              <w:rPr>
                <w:noProof/>
                <w:webHidden/>
              </w:rPr>
            </w:r>
            <w:r w:rsidR="00C25F0D">
              <w:rPr>
                <w:noProof/>
                <w:webHidden/>
              </w:rPr>
              <w:fldChar w:fldCharType="separate"/>
            </w:r>
            <w:r w:rsidR="006B7D4A">
              <w:rPr>
                <w:noProof/>
                <w:webHidden/>
              </w:rPr>
              <w:t>26</w:t>
            </w:r>
            <w:r w:rsidR="00C25F0D">
              <w:rPr>
                <w:noProof/>
                <w:webHidden/>
              </w:rPr>
              <w:fldChar w:fldCharType="end"/>
            </w:r>
          </w:hyperlink>
        </w:p>
        <w:p w14:paraId="1F93E1F4" w14:textId="773607A7" w:rsidR="00C25F0D" w:rsidRDefault="001F3B2B">
          <w:pPr>
            <w:pStyle w:val="T3"/>
            <w:tabs>
              <w:tab w:val="right" w:leader="dot" w:pos="9062"/>
            </w:tabs>
            <w:rPr>
              <w:rFonts w:asciiTheme="minorHAnsi" w:eastAsiaTheme="minorEastAsia" w:hAnsiTheme="minorHAnsi"/>
              <w:noProof/>
              <w:sz w:val="22"/>
              <w:lang w:val="en-US"/>
            </w:rPr>
          </w:pPr>
          <w:hyperlink w:anchor="_Toc508139558" w:history="1">
            <w:r w:rsidR="00C25F0D" w:rsidRPr="00B1675C">
              <w:rPr>
                <w:rStyle w:val="Kpr"/>
                <w:noProof/>
              </w:rPr>
              <w:t>III.3.2. Su Yumuşatma Tesisleri</w:t>
            </w:r>
            <w:r w:rsidR="00C25F0D">
              <w:rPr>
                <w:noProof/>
                <w:webHidden/>
              </w:rPr>
              <w:tab/>
            </w:r>
            <w:r w:rsidR="00C25F0D">
              <w:rPr>
                <w:noProof/>
                <w:webHidden/>
              </w:rPr>
              <w:fldChar w:fldCharType="begin"/>
            </w:r>
            <w:r w:rsidR="00C25F0D">
              <w:rPr>
                <w:noProof/>
                <w:webHidden/>
              </w:rPr>
              <w:instrText xml:space="preserve"> PAGEREF _Toc508139558 \h </w:instrText>
            </w:r>
            <w:r w:rsidR="00C25F0D">
              <w:rPr>
                <w:noProof/>
                <w:webHidden/>
              </w:rPr>
            </w:r>
            <w:r w:rsidR="00C25F0D">
              <w:rPr>
                <w:noProof/>
                <w:webHidden/>
              </w:rPr>
              <w:fldChar w:fldCharType="separate"/>
            </w:r>
            <w:r w:rsidR="006B7D4A">
              <w:rPr>
                <w:noProof/>
                <w:webHidden/>
              </w:rPr>
              <w:t>26</w:t>
            </w:r>
            <w:r w:rsidR="00C25F0D">
              <w:rPr>
                <w:noProof/>
                <w:webHidden/>
              </w:rPr>
              <w:fldChar w:fldCharType="end"/>
            </w:r>
          </w:hyperlink>
        </w:p>
        <w:p w14:paraId="07501B45" w14:textId="083ED8DB" w:rsidR="00C25F0D" w:rsidRDefault="001F3B2B">
          <w:pPr>
            <w:pStyle w:val="T3"/>
            <w:tabs>
              <w:tab w:val="right" w:leader="dot" w:pos="9062"/>
            </w:tabs>
            <w:rPr>
              <w:rFonts w:asciiTheme="minorHAnsi" w:eastAsiaTheme="minorEastAsia" w:hAnsiTheme="minorHAnsi"/>
              <w:noProof/>
              <w:sz w:val="22"/>
              <w:lang w:val="en-US"/>
            </w:rPr>
          </w:pPr>
          <w:hyperlink w:anchor="_Toc508139559" w:history="1">
            <w:r w:rsidR="00C25F0D" w:rsidRPr="00B1675C">
              <w:rPr>
                <w:rStyle w:val="Kpr"/>
                <w:noProof/>
              </w:rPr>
              <w:t>III.3.3. Atık Gaz Geri Kazanım/Kontrol</w:t>
            </w:r>
            <w:r w:rsidR="00C25F0D">
              <w:rPr>
                <w:noProof/>
                <w:webHidden/>
              </w:rPr>
              <w:tab/>
            </w:r>
            <w:r w:rsidR="00C25F0D">
              <w:rPr>
                <w:noProof/>
                <w:webHidden/>
              </w:rPr>
              <w:fldChar w:fldCharType="begin"/>
            </w:r>
            <w:r w:rsidR="00C25F0D">
              <w:rPr>
                <w:noProof/>
                <w:webHidden/>
              </w:rPr>
              <w:instrText xml:space="preserve"> PAGEREF _Toc508139559 \h </w:instrText>
            </w:r>
            <w:r w:rsidR="00C25F0D">
              <w:rPr>
                <w:noProof/>
                <w:webHidden/>
              </w:rPr>
            </w:r>
            <w:r w:rsidR="00C25F0D">
              <w:rPr>
                <w:noProof/>
                <w:webHidden/>
              </w:rPr>
              <w:fldChar w:fldCharType="separate"/>
            </w:r>
            <w:r w:rsidR="006B7D4A">
              <w:rPr>
                <w:noProof/>
                <w:webHidden/>
              </w:rPr>
              <w:t>26</w:t>
            </w:r>
            <w:r w:rsidR="00C25F0D">
              <w:rPr>
                <w:noProof/>
                <w:webHidden/>
              </w:rPr>
              <w:fldChar w:fldCharType="end"/>
            </w:r>
          </w:hyperlink>
        </w:p>
        <w:p w14:paraId="2732E070" w14:textId="4519F32D" w:rsidR="00C25F0D" w:rsidRDefault="001F3B2B">
          <w:pPr>
            <w:pStyle w:val="T3"/>
            <w:tabs>
              <w:tab w:val="right" w:leader="dot" w:pos="9062"/>
            </w:tabs>
            <w:rPr>
              <w:rFonts w:asciiTheme="minorHAnsi" w:eastAsiaTheme="minorEastAsia" w:hAnsiTheme="minorHAnsi"/>
              <w:noProof/>
              <w:sz w:val="22"/>
              <w:lang w:val="en-US"/>
            </w:rPr>
          </w:pPr>
          <w:hyperlink w:anchor="_Toc508139560" w:history="1">
            <w:r w:rsidR="00C25F0D" w:rsidRPr="00B1675C">
              <w:rPr>
                <w:rStyle w:val="Kpr"/>
                <w:noProof/>
              </w:rPr>
              <w:t>III.3.4. Atıksu Arıtma Tesisleri</w:t>
            </w:r>
            <w:r w:rsidR="00C25F0D">
              <w:rPr>
                <w:noProof/>
                <w:webHidden/>
              </w:rPr>
              <w:tab/>
            </w:r>
            <w:r w:rsidR="00C25F0D">
              <w:rPr>
                <w:noProof/>
                <w:webHidden/>
              </w:rPr>
              <w:fldChar w:fldCharType="begin"/>
            </w:r>
            <w:r w:rsidR="00C25F0D">
              <w:rPr>
                <w:noProof/>
                <w:webHidden/>
              </w:rPr>
              <w:instrText xml:space="preserve"> PAGEREF _Toc508139560 \h </w:instrText>
            </w:r>
            <w:r w:rsidR="00C25F0D">
              <w:rPr>
                <w:noProof/>
                <w:webHidden/>
              </w:rPr>
            </w:r>
            <w:r w:rsidR="00C25F0D">
              <w:rPr>
                <w:noProof/>
                <w:webHidden/>
              </w:rPr>
              <w:fldChar w:fldCharType="separate"/>
            </w:r>
            <w:r w:rsidR="006B7D4A">
              <w:rPr>
                <w:noProof/>
                <w:webHidden/>
              </w:rPr>
              <w:t>27</w:t>
            </w:r>
            <w:r w:rsidR="00C25F0D">
              <w:rPr>
                <w:noProof/>
                <w:webHidden/>
              </w:rPr>
              <w:fldChar w:fldCharType="end"/>
            </w:r>
          </w:hyperlink>
        </w:p>
        <w:p w14:paraId="65D8EF45" w14:textId="41709713" w:rsidR="00C25F0D" w:rsidRDefault="001F3B2B">
          <w:pPr>
            <w:pStyle w:val="T3"/>
            <w:tabs>
              <w:tab w:val="right" w:leader="dot" w:pos="9062"/>
            </w:tabs>
            <w:rPr>
              <w:rFonts w:asciiTheme="minorHAnsi" w:eastAsiaTheme="minorEastAsia" w:hAnsiTheme="minorHAnsi"/>
              <w:noProof/>
              <w:sz w:val="22"/>
              <w:lang w:val="en-US"/>
            </w:rPr>
          </w:pPr>
          <w:hyperlink w:anchor="_Toc508139561" w:history="1">
            <w:r w:rsidR="00C25F0D" w:rsidRPr="00B1675C">
              <w:rPr>
                <w:rStyle w:val="Kpr"/>
                <w:noProof/>
              </w:rPr>
              <w:t>III.3.5. Solvent Geri Kazanımı</w:t>
            </w:r>
            <w:r w:rsidR="00C25F0D">
              <w:rPr>
                <w:noProof/>
                <w:webHidden/>
              </w:rPr>
              <w:tab/>
            </w:r>
            <w:r w:rsidR="00C25F0D">
              <w:rPr>
                <w:noProof/>
                <w:webHidden/>
              </w:rPr>
              <w:fldChar w:fldCharType="begin"/>
            </w:r>
            <w:r w:rsidR="00C25F0D">
              <w:rPr>
                <w:noProof/>
                <w:webHidden/>
              </w:rPr>
              <w:instrText xml:space="preserve"> PAGEREF _Toc508139561 \h </w:instrText>
            </w:r>
            <w:r w:rsidR="00C25F0D">
              <w:rPr>
                <w:noProof/>
                <w:webHidden/>
              </w:rPr>
            </w:r>
            <w:r w:rsidR="00C25F0D">
              <w:rPr>
                <w:noProof/>
                <w:webHidden/>
              </w:rPr>
              <w:fldChar w:fldCharType="separate"/>
            </w:r>
            <w:r w:rsidR="006B7D4A">
              <w:rPr>
                <w:noProof/>
                <w:webHidden/>
              </w:rPr>
              <w:t>28</w:t>
            </w:r>
            <w:r w:rsidR="00C25F0D">
              <w:rPr>
                <w:noProof/>
                <w:webHidden/>
              </w:rPr>
              <w:fldChar w:fldCharType="end"/>
            </w:r>
          </w:hyperlink>
        </w:p>
        <w:p w14:paraId="4E6007F3" w14:textId="7B64C2DE" w:rsidR="00C25F0D" w:rsidRDefault="001F3B2B">
          <w:pPr>
            <w:pStyle w:val="T3"/>
            <w:tabs>
              <w:tab w:val="right" w:leader="dot" w:pos="9062"/>
            </w:tabs>
            <w:rPr>
              <w:rFonts w:asciiTheme="minorHAnsi" w:eastAsiaTheme="minorEastAsia" w:hAnsiTheme="minorHAnsi"/>
              <w:noProof/>
              <w:sz w:val="22"/>
              <w:lang w:val="en-US"/>
            </w:rPr>
          </w:pPr>
          <w:hyperlink w:anchor="_Toc508139562" w:history="1">
            <w:r w:rsidR="00C25F0D" w:rsidRPr="00B1675C">
              <w:rPr>
                <w:rStyle w:val="Kpr"/>
                <w:noProof/>
              </w:rPr>
              <w:t>III.3.6. Soğutma Yapıları</w:t>
            </w:r>
            <w:r w:rsidR="00C25F0D">
              <w:rPr>
                <w:noProof/>
                <w:webHidden/>
              </w:rPr>
              <w:tab/>
            </w:r>
            <w:r w:rsidR="00C25F0D">
              <w:rPr>
                <w:noProof/>
                <w:webHidden/>
              </w:rPr>
              <w:fldChar w:fldCharType="begin"/>
            </w:r>
            <w:r w:rsidR="00C25F0D">
              <w:rPr>
                <w:noProof/>
                <w:webHidden/>
              </w:rPr>
              <w:instrText xml:space="preserve"> PAGEREF _Toc508139562 \h </w:instrText>
            </w:r>
            <w:r w:rsidR="00C25F0D">
              <w:rPr>
                <w:noProof/>
                <w:webHidden/>
              </w:rPr>
            </w:r>
            <w:r w:rsidR="00C25F0D">
              <w:rPr>
                <w:noProof/>
                <w:webHidden/>
              </w:rPr>
              <w:fldChar w:fldCharType="separate"/>
            </w:r>
            <w:r w:rsidR="006B7D4A">
              <w:rPr>
                <w:noProof/>
                <w:webHidden/>
              </w:rPr>
              <w:t>29</w:t>
            </w:r>
            <w:r w:rsidR="00C25F0D">
              <w:rPr>
                <w:noProof/>
                <w:webHidden/>
              </w:rPr>
              <w:fldChar w:fldCharType="end"/>
            </w:r>
          </w:hyperlink>
        </w:p>
        <w:p w14:paraId="551DE5F8" w14:textId="2B3C0B77" w:rsidR="00C25F0D" w:rsidRDefault="001F3B2B">
          <w:pPr>
            <w:pStyle w:val="T1"/>
            <w:rPr>
              <w:rFonts w:asciiTheme="minorHAnsi" w:eastAsiaTheme="minorEastAsia" w:hAnsiTheme="minorHAnsi"/>
              <w:noProof/>
              <w:sz w:val="22"/>
              <w:lang w:val="en-US"/>
            </w:rPr>
          </w:pPr>
          <w:hyperlink w:anchor="_Toc508139563" w:history="1">
            <w:r w:rsidR="00C25F0D" w:rsidRPr="00B1675C">
              <w:rPr>
                <w:rStyle w:val="Kpr"/>
                <w:noProof/>
                <w:lang w:bidi="th-TH"/>
              </w:rPr>
              <w:t>IV.</w:t>
            </w:r>
            <w:r w:rsidR="00C25F0D">
              <w:rPr>
                <w:rFonts w:asciiTheme="minorHAnsi" w:eastAsiaTheme="minorEastAsia" w:hAnsiTheme="minorHAnsi"/>
                <w:noProof/>
                <w:sz w:val="22"/>
                <w:lang w:val="en-US"/>
              </w:rPr>
              <w:tab/>
            </w:r>
            <w:r w:rsidR="00C25F0D" w:rsidRPr="00B1675C">
              <w:rPr>
                <w:rStyle w:val="Kpr"/>
                <w:noProof/>
                <w:lang w:bidi="th-TH"/>
              </w:rPr>
              <w:t>ÇEVRESEL ETKİLER VE ALINACAK ÖNLEMLER</w:t>
            </w:r>
            <w:r w:rsidR="00C25F0D">
              <w:rPr>
                <w:noProof/>
                <w:webHidden/>
              </w:rPr>
              <w:tab/>
            </w:r>
            <w:r w:rsidR="00C25F0D">
              <w:rPr>
                <w:noProof/>
                <w:webHidden/>
              </w:rPr>
              <w:fldChar w:fldCharType="begin"/>
            </w:r>
            <w:r w:rsidR="00C25F0D">
              <w:rPr>
                <w:noProof/>
                <w:webHidden/>
              </w:rPr>
              <w:instrText xml:space="preserve"> PAGEREF _Toc508139563 \h </w:instrText>
            </w:r>
            <w:r w:rsidR="00C25F0D">
              <w:rPr>
                <w:noProof/>
                <w:webHidden/>
              </w:rPr>
            </w:r>
            <w:r w:rsidR="00C25F0D">
              <w:rPr>
                <w:noProof/>
                <w:webHidden/>
              </w:rPr>
              <w:fldChar w:fldCharType="separate"/>
            </w:r>
            <w:r w:rsidR="006B7D4A">
              <w:rPr>
                <w:noProof/>
                <w:webHidden/>
              </w:rPr>
              <w:t>30</w:t>
            </w:r>
            <w:r w:rsidR="00C25F0D">
              <w:rPr>
                <w:noProof/>
                <w:webHidden/>
              </w:rPr>
              <w:fldChar w:fldCharType="end"/>
            </w:r>
          </w:hyperlink>
        </w:p>
        <w:p w14:paraId="770C3C1F" w14:textId="1DA3DD49" w:rsidR="00C25F0D" w:rsidRDefault="001F3B2B">
          <w:pPr>
            <w:pStyle w:val="T2"/>
            <w:tabs>
              <w:tab w:val="right" w:leader="dot" w:pos="9062"/>
            </w:tabs>
            <w:rPr>
              <w:rFonts w:asciiTheme="minorHAnsi" w:eastAsiaTheme="minorEastAsia" w:hAnsiTheme="minorHAnsi"/>
              <w:noProof/>
              <w:sz w:val="22"/>
              <w:lang w:val="en-US"/>
            </w:rPr>
          </w:pPr>
          <w:hyperlink w:anchor="_Toc508139564" w:history="1">
            <w:r w:rsidR="00C25F0D" w:rsidRPr="00B1675C">
              <w:rPr>
                <w:rStyle w:val="Kpr"/>
                <w:noProof/>
              </w:rPr>
              <w:t>IV.1. Arazi Hazırlık ve İnşaat Aşaması</w:t>
            </w:r>
            <w:r w:rsidR="00C25F0D">
              <w:rPr>
                <w:noProof/>
                <w:webHidden/>
              </w:rPr>
              <w:tab/>
            </w:r>
            <w:r w:rsidR="00C25F0D">
              <w:rPr>
                <w:noProof/>
                <w:webHidden/>
              </w:rPr>
              <w:fldChar w:fldCharType="begin"/>
            </w:r>
            <w:r w:rsidR="00C25F0D">
              <w:rPr>
                <w:noProof/>
                <w:webHidden/>
              </w:rPr>
              <w:instrText xml:space="preserve"> PAGEREF _Toc508139564 \h </w:instrText>
            </w:r>
            <w:r w:rsidR="00C25F0D">
              <w:rPr>
                <w:noProof/>
                <w:webHidden/>
              </w:rPr>
            </w:r>
            <w:r w:rsidR="00C25F0D">
              <w:rPr>
                <w:noProof/>
                <w:webHidden/>
              </w:rPr>
              <w:fldChar w:fldCharType="separate"/>
            </w:r>
            <w:r w:rsidR="006B7D4A">
              <w:rPr>
                <w:noProof/>
                <w:webHidden/>
              </w:rPr>
              <w:t>30</w:t>
            </w:r>
            <w:r w:rsidR="00C25F0D">
              <w:rPr>
                <w:noProof/>
                <w:webHidden/>
              </w:rPr>
              <w:fldChar w:fldCharType="end"/>
            </w:r>
          </w:hyperlink>
        </w:p>
        <w:p w14:paraId="2B6B7A15" w14:textId="25FC63E2" w:rsidR="00C25F0D" w:rsidRDefault="001F3B2B">
          <w:pPr>
            <w:pStyle w:val="T3"/>
            <w:tabs>
              <w:tab w:val="right" w:leader="dot" w:pos="9062"/>
            </w:tabs>
            <w:rPr>
              <w:rFonts w:asciiTheme="minorHAnsi" w:eastAsiaTheme="minorEastAsia" w:hAnsiTheme="minorHAnsi"/>
              <w:noProof/>
              <w:sz w:val="22"/>
              <w:lang w:val="en-US"/>
            </w:rPr>
          </w:pPr>
          <w:hyperlink w:anchor="_Toc508139565" w:history="1">
            <w:r w:rsidR="00C25F0D" w:rsidRPr="00B1675C">
              <w:rPr>
                <w:rStyle w:val="Kpr"/>
                <w:noProof/>
              </w:rPr>
              <w:t>IV.1.1. Toprak ve Jeoloji</w:t>
            </w:r>
            <w:r w:rsidR="00C25F0D">
              <w:rPr>
                <w:noProof/>
                <w:webHidden/>
              </w:rPr>
              <w:tab/>
            </w:r>
            <w:r w:rsidR="00C25F0D">
              <w:rPr>
                <w:noProof/>
                <w:webHidden/>
              </w:rPr>
              <w:fldChar w:fldCharType="begin"/>
            </w:r>
            <w:r w:rsidR="00C25F0D">
              <w:rPr>
                <w:noProof/>
                <w:webHidden/>
              </w:rPr>
              <w:instrText xml:space="preserve"> PAGEREF _Toc508139565 \h </w:instrText>
            </w:r>
            <w:r w:rsidR="00C25F0D">
              <w:rPr>
                <w:noProof/>
                <w:webHidden/>
              </w:rPr>
            </w:r>
            <w:r w:rsidR="00C25F0D">
              <w:rPr>
                <w:noProof/>
                <w:webHidden/>
              </w:rPr>
              <w:fldChar w:fldCharType="separate"/>
            </w:r>
            <w:r w:rsidR="006B7D4A">
              <w:rPr>
                <w:noProof/>
                <w:webHidden/>
              </w:rPr>
              <w:t>30</w:t>
            </w:r>
            <w:r w:rsidR="00C25F0D">
              <w:rPr>
                <w:noProof/>
                <w:webHidden/>
              </w:rPr>
              <w:fldChar w:fldCharType="end"/>
            </w:r>
          </w:hyperlink>
        </w:p>
        <w:p w14:paraId="5537452E" w14:textId="2F3A7544" w:rsidR="00C25F0D" w:rsidRDefault="001F3B2B">
          <w:pPr>
            <w:pStyle w:val="T3"/>
            <w:tabs>
              <w:tab w:val="right" w:leader="dot" w:pos="9062"/>
            </w:tabs>
            <w:rPr>
              <w:rFonts w:asciiTheme="minorHAnsi" w:eastAsiaTheme="minorEastAsia" w:hAnsiTheme="minorHAnsi"/>
              <w:noProof/>
              <w:sz w:val="22"/>
              <w:lang w:val="en-US"/>
            </w:rPr>
          </w:pPr>
          <w:hyperlink w:anchor="_Toc508139566" w:history="1">
            <w:r w:rsidR="00C25F0D" w:rsidRPr="00B1675C">
              <w:rPr>
                <w:rStyle w:val="Kpr"/>
                <w:noProof/>
              </w:rPr>
              <w:t>IV.1.2. Gürültü ve Titreşim</w:t>
            </w:r>
            <w:r w:rsidR="00C25F0D">
              <w:rPr>
                <w:noProof/>
                <w:webHidden/>
              </w:rPr>
              <w:tab/>
            </w:r>
            <w:r w:rsidR="00C25F0D">
              <w:rPr>
                <w:noProof/>
                <w:webHidden/>
              </w:rPr>
              <w:fldChar w:fldCharType="begin"/>
            </w:r>
            <w:r w:rsidR="00C25F0D">
              <w:rPr>
                <w:noProof/>
                <w:webHidden/>
              </w:rPr>
              <w:instrText xml:space="preserve"> PAGEREF _Toc508139566 \h </w:instrText>
            </w:r>
            <w:r w:rsidR="00C25F0D">
              <w:rPr>
                <w:noProof/>
                <w:webHidden/>
              </w:rPr>
            </w:r>
            <w:r w:rsidR="00C25F0D">
              <w:rPr>
                <w:noProof/>
                <w:webHidden/>
              </w:rPr>
              <w:fldChar w:fldCharType="separate"/>
            </w:r>
            <w:r w:rsidR="006B7D4A">
              <w:rPr>
                <w:noProof/>
                <w:webHidden/>
              </w:rPr>
              <w:t>31</w:t>
            </w:r>
            <w:r w:rsidR="00C25F0D">
              <w:rPr>
                <w:noProof/>
                <w:webHidden/>
              </w:rPr>
              <w:fldChar w:fldCharType="end"/>
            </w:r>
          </w:hyperlink>
        </w:p>
        <w:p w14:paraId="4465CF7A" w14:textId="7193C132" w:rsidR="00C25F0D" w:rsidRDefault="001F3B2B">
          <w:pPr>
            <w:pStyle w:val="T3"/>
            <w:tabs>
              <w:tab w:val="right" w:leader="dot" w:pos="9062"/>
            </w:tabs>
            <w:rPr>
              <w:rFonts w:asciiTheme="minorHAnsi" w:eastAsiaTheme="minorEastAsia" w:hAnsiTheme="minorHAnsi"/>
              <w:noProof/>
              <w:sz w:val="22"/>
              <w:lang w:val="en-US"/>
            </w:rPr>
          </w:pPr>
          <w:hyperlink w:anchor="_Toc508139567" w:history="1">
            <w:r w:rsidR="00C25F0D" w:rsidRPr="00B1675C">
              <w:rPr>
                <w:rStyle w:val="Kpr"/>
                <w:noProof/>
              </w:rPr>
              <w:t>IV.1.3. Hava Kalitesi</w:t>
            </w:r>
            <w:r w:rsidR="00C25F0D">
              <w:rPr>
                <w:noProof/>
                <w:webHidden/>
              </w:rPr>
              <w:tab/>
            </w:r>
            <w:r w:rsidR="00C25F0D">
              <w:rPr>
                <w:noProof/>
                <w:webHidden/>
              </w:rPr>
              <w:fldChar w:fldCharType="begin"/>
            </w:r>
            <w:r w:rsidR="00C25F0D">
              <w:rPr>
                <w:noProof/>
                <w:webHidden/>
              </w:rPr>
              <w:instrText xml:space="preserve"> PAGEREF _Toc508139567 \h </w:instrText>
            </w:r>
            <w:r w:rsidR="00C25F0D">
              <w:rPr>
                <w:noProof/>
                <w:webHidden/>
              </w:rPr>
            </w:r>
            <w:r w:rsidR="00C25F0D">
              <w:rPr>
                <w:noProof/>
                <w:webHidden/>
              </w:rPr>
              <w:fldChar w:fldCharType="separate"/>
            </w:r>
            <w:r w:rsidR="006B7D4A">
              <w:rPr>
                <w:noProof/>
                <w:webHidden/>
              </w:rPr>
              <w:t>31</w:t>
            </w:r>
            <w:r w:rsidR="00C25F0D">
              <w:rPr>
                <w:noProof/>
                <w:webHidden/>
              </w:rPr>
              <w:fldChar w:fldCharType="end"/>
            </w:r>
          </w:hyperlink>
        </w:p>
        <w:p w14:paraId="10D54607" w14:textId="22833AB5" w:rsidR="00C25F0D" w:rsidRDefault="001F3B2B">
          <w:pPr>
            <w:pStyle w:val="T3"/>
            <w:tabs>
              <w:tab w:val="right" w:leader="dot" w:pos="9062"/>
            </w:tabs>
            <w:rPr>
              <w:rFonts w:asciiTheme="minorHAnsi" w:eastAsiaTheme="minorEastAsia" w:hAnsiTheme="minorHAnsi"/>
              <w:noProof/>
              <w:sz w:val="22"/>
              <w:lang w:val="en-US"/>
            </w:rPr>
          </w:pPr>
          <w:hyperlink w:anchor="_Toc508139568" w:history="1">
            <w:r w:rsidR="00C25F0D" w:rsidRPr="00B1675C">
              <w:rPr>
                <w:rStyle w:val="Kpr"/>
                <w:noProof/>
              </w:rPr>
              <w:t>IV.1.4. Halk sağlığı etkileri de dahil genel sosyo-ekonomik etkiler</w:t>
            </w:r>
            <w:r w:rsidR="00C25F0D">
              <w:rPr>
                <w:noProof/>
                <w:webHidden/>
              </w:rPr>
              <w:tab/>
            </w:r>
            <w:r w:rsidR="00C25F0D">
              <w:rPr>
                <w:noProof/>
                <w:webHidden/>
              </w:rPr>
              <w:fldChar w:fldCharType="begin"/>
            </w:r>
            <w:r w:rsidR="00C25F0D">
              <w:rPr>
                <w:noProof/>
                <w:webHidden/>
              </w:rPr>
              <w:instrText xml:space="preserve"> PAGEREF _Toc508139568 \h </w:instrText>
            </w:r>
            <w:r w:rsidR="00C25F0D">
              <w:rPr>
                <w:noProof/>
                <w:webHidden/>
              </w:rPr>
            </w:r>
            <w:r w:rsidR="00C25F0D">
              <w:rPr>
                <w:noProof/>
                <w:webHidden/>
              </w:rPr>
              <w:fldChar w:fldCharType="separate"/>
            </w:r>
            <w:r w:rsidR="006B7D4A">
              <w:rPr>
                <w:noProof/>
                <w:webHidden/>
              </w:rPr>
              <w:t>31</w:t>
            </w:r>
            <w:r w:rsidR="00C25F0D">
              <w:rPr>
                <w:noProof/>
                <w:webHidden/>
              </w:rPr>
              <w:fldChar w:fldCharType="end"/>
            </w:r>
          </w:hyperlink>
        </w:p>
        <w:p w14:paraId="60EC31B0" w14:textId="12E9E853" w:rsidR="00C25F0D" w:rsidRDefault="001F3B2B">
          <w:pPr>
            <w:pStyle w:val="T3"/>
            <w:tabs>
              <w:tab w:val="right" w:leader="dot" w:pos="9062"/>
            </w:tabs>
            <w:rPr>
              <w:rFonts w:asciiTheme="minorHAnsi" w:eastAsiaTheme="minorEastAsia" w:hAnsiTheme="minorHAnsi"/>
              <w:noProof/>
              <w:sz w:val="22"/>
              <w:lang w:val="en-US"/>
            </w:rPr>
          </w:pPr>
          <w:hyperlink w:anchor="_Toc508139569" w:history="1">
            <w:r w:rsidR="00C25F0D" w:rsidRPr="00B1675C">
              <w:rPr>
                <w:rStyle w:val="Kpr"/>
                <w:noProof/>
              </w:rPr>
              <w:t>IV.1.5. Yüzey ve Yeraltı Sularına Etkiler</w:t>
            </w:r>
            <w:r w:rsidR="00C25F0D">
              <w:rPr>
                <w:noProof/>
                <w:webHidden/>
              </w:rPr>
              <w:tab/>
            </w:r>
            <w:r w:rsidR="00C25F0D">
              <w:rPr>
                <w:noProof/>
                <w:webHidden/>
              </w:rPr>
              <w:fldChar w:fldCharType="begin"/>
            </w:r>
            <w:r w:rsidR="00C25F0D">
              <w:rPr>
                <w:noProof/>
                <w:webHidden/>
              </w:rPr>
              <w:instrText xml:space="preserve"> PAGEREF _Toc508139569 \h </w:instrText>
            </w:r>
            <w:r w:rsidR="00C25F0D">
              <w:rPr>
                <w:noProof/>
                <w:webHidden/>
              </w:rPr>
            </w:r>
            <w:r w:rsidR="00C25F0D">
              <w:rPr>
                <w:noProof/>
                <w:webHidden/>
              </w:rPr>
              <w:fldChar w:fldCharType="separate"/>
            </w:r>
            <w:r w:rsidR="006B7D4A">
              <w:rPr>
                <w:noProof/>
                <w:webHidden/>
              </w:rPr>
              <w:t>32</w:t>
            </w:r>
            <w:r w:rsidR="00C25F0D">
              <w:rPr>
                <w:noProof/>
                <w:webHidden/>
              </w:rPr>
              <w:fldChar w:fldCharType="end"/>
            </w:r>
          </w:hyperlink>
        </w:p>
        <w:p w14:paraId="603B2126" w14:textId="4F027F39" w:rsidR="00C25F0D" w:rsidRDefault="001F3B2B">
          <w:pPr>
            <w:pStyle w:val="T3"/>
            <w:tabs>
              <w:tab w:val="right" w:leader="dot" w:pos="9062"/>
            </w:tabs>
            <w:rPr>
              <w:rFonts w:asciiTheme="minorHAnsi" w:eastAsiaTheme="minorEastAsia" w:hAnsiTheme="minorHAnsi"/>
              <w:noProof/>
              <w:sz w:val="22"/>
              <w:lang w:val="en-US"/>
            </w:rPr>
          </w:pPr>
          <w:hyperlink w:anchor="_Toc508139570" w:history="1">
            <w:r w:rsidR="00C25F0D" w:rsidRPr="00B1675C">
              <w:rPr>
                <w:rStyle w:val="Kpr"/>
                <w:noProof/>
              </w:rPr>
              <w:t>IV.1.6. Peyzaj ve Korunan Alanlar Üzerine Etkiler</w:t>
            </w:r>
            <w:r w:rsidR="00C25F0D">
              <w:rPr>
                <w:noProof/>
                <w:webHidden/>
              </w:rPr>
              <w:tab/>
            </w:r>
            <w:r w:rsidR="00C25F0D">
              <w:rPr>
                <w:noProof/>
                <w:webHidden/>
              </w:rPr>
              <w:fldChar w:fldCharType="begin"/>
            </w:r>
            <w:r w:rsidR="00C25F0D">
              <w:rPr>
                <w:noProof/>
                <w:webHidden/>
              </w:rPr>
              <w:instrText xml:space="preserve"> PAGEREF _Toc508139570 \h </w:instrText>
            </w:r>
            <w:r w:rsidR="00C25F0D">
              <w:rPr>
                <w:noProof/>
                <w:webHidden/>
              </w:rPr>
            </w:r>
            <w:r w:rsidR="00C25F0D">
              <w:rPr>
                <w:noProof/>
                <w:webHidden/>
              </w:rPr>
              <w:fldChar w:fldCharType="separate"/>
            </w:r>
            <w:r w:rsidR="006B7D4A">
              <w:rPr>
                <w:noProof/>
                <w:webHidden/>
              </w:rPr>
              <w:t>32</w:t>
            </w:r>
            <w:r w:rsidR="00C25F0D">
              <w:rPr>
                <w:noProof/>
                <w:webHidden/>
              </w:rPr>
              <w:fldChar w:fldCharType="end"/>
            </w:r>
          </w:hyperlink>
        </w:p>
        <w:p w14:paraId="5773A471" w14:textId="7C8428BB" w:rsidR="00C25F0D" w:rsidRDefault="001F3B2B">
          <w:pPr>
            <w:pStyle w:val="T3"/>
            <w:tabs>
              <w:tab w:val="right" w:leader="dot" w:pos="9062"/>
            </w:tabs>
            <w:rPr>
              <w:rFonts w:asciiTheme="minorHAnsi" w:eastAsiaTheme="minorEastAsia" w:hAnsiTheme="minorHAnsi"/>
              <w:noProof/>
              <w:sz w:val="22"/>
              <w:lang w:val="en-US"/>
            </w:rPr>
          </w:pPr>
          <w:hyperlink w:anchor="_Toc508139571" w:history="1">
            <w:r w:rsidR="00C25F0D" w:rsidRPr="00B1675C">
              <w:rPr>
                <w:rStyle w:val="Kpr"/>
                <w:noProof/>
              </w:rPr>
              <w:t>IV.1.7. Atıklar</w:t>
            </w:r>
            <w:r w:rsidR="00C25F0D">
              <w:rPr>
                <w:noProof/>
                <w:webHidden/>
              </w:rPr>
              <w:tab/>
            </w:r>
            <w:r w:rsidR="00C25F0D">
              <w:rPr>
                <w:noProof/>
                <w:webHidden/>
              </w:rPr>
              <w:fldChar w:fldCharType="begin"/>
            </w:r>
            <w:r w:rsidR="00C25F0D">
              <w:rPr>
                <w:noProof/>
                <w:webHidden/>
              </w:rPr>
              <w:instrText xml:space="preserve"> PAGEREF _Toc508139571 \h </w:instrText>
            </w:r>
            <w:r w:rsidR="00C25F0D">
              <w:rPr>
                <w:noProof/>
                <w:webHidden/>
              </w:rPr>
            </w:r>
            <w:r w:rsidR="00C25F0D">
              <w:rPr>
                <w:noProof/>
                <w:webHidden/>
              </w:rPr>
              <w:fldChar w:fldCharType="separate"/>
            </w:r>
            <w:r w:rsidR="006B7D4A">
              <w:rPr>
                <w:noProof/>
                <w:webHidden/>
              </w:rPr>
              <w:t>32</w:t>
            </w:r>
            <w:r w:rsidR="00C25F0D">
              <w:rPr>
                <w:noProof/>
                <w:webHidden/>
              </w:rPr>
              <w:fldChar w:fldCharType="end"/>
            </w:r>
          </w:hyperlink>
        </w:p>
        <w:p w14:paraId="0A7863A3" w14:textId="4B28E8DC" w:rsidR="00C25F0D" w:rsidRDefault="001F3B2B">
          <w:pPr>
            <w:pStyle w:val="T2"/>
            <w:tabs>
              <w:tab w:val="right" w:leader="dot" w:pos="9062"/>
            </w:tabs>
            <w:rPr>
              <w:rFonts w:asciiTheme="minorHAnsi" w:eastAsiaTheme="minorEastAsia" w:hAnsiTheme="minorHAnsi"/>
              <w:noProof/>
              <w:sz w:val="22"/>
              <w:lang w:val="en-US"/>
            </w:rPr>
          </w:pPr>
          <w:hyperlink w:anchor="_Toc508139572" w:history="1">
            <w:r w:rsidR="00C25F0D" w:rsidRPr="00B1675C">
              <w:rPr>
                <w:rStyle w:val="Kpr"/>
                <w:noProof/>
              </w:rPr>
              <w:t>IV.2. İşletme Aşaması</w:t>
            </w:r>
            <w:r w:rsidR="00C25F0D">
              <w:rPr>
                <w:noProof/>
                <w:webHidden/>
              </w:rPr>
              <w:tab/>
            </w:r>
            <w:r w:rsidR="00C25F0D">
              <w:rPr>
                <w:noProof/>
                <w:webHidden/>
              </w:rPr>
              <w:fldChar w:fldCharType="begin"/>
            </w:r>
            <w:r w:rsidR="00C25F0D">
              <w:rPr>
                <w:noProof/>
                <w:webHidden/>
              </w:rPr>
              <w:instrText xml:space="preserve"> PAGEREF _Toc508139572 \h </w:instrText>
            </w:r>
            <w:r w:rsidR="00C25F0D">
              <w:rPr>
                <w:noProof/>
                <w:webHidden/>
              </w:rPr>
            </w:r>
            <w:r w:rsidR="00C25F0D">
              <w:rPr>
                <w:noProof/>
                <w:webHidden/>
              </w:rPr>
              <w:fldChar w:fldCharType="separate"/>
            </w:r>
            <w:r w:rsidR="006B7D4A">
              <w:rPr>
                <w:noProof/>
                <w:webHidden/>
              </w:rPr>
              <w:t>33</w:t>
            </w:r>
            <w:r w:rsidR="00C25F0D">
              <w:rPr>
                <w:noProof/>
                <w:webHidden/>
              </w:rPr>
              <w:fldChar w:fldCharType="end"/>
            </w:r>
          </w:hyperlink>
        </w:p>
        <w:p w14:paraId="47931CDC" w14:textId="4713DC4D" w:rsidR="00C25F0D" w:rsidRDefault="001F3B2B">
          <w:pPr>
            <w:pStyle w:val="T3"/>
            <w:tabs>
              <w:tab w:val="right" w:leader="dot" w:pos="9062"/>
            </w:tabs>
            <w:rPr>
              <w:rFonts w:asciiTheme="minorHAnsi" w:eastAsiaTheme="minorEastAsia" w:hAnsiTheme="minorHAnsi"/>
              <w:noProof/>
              <w:sz w:val="22"/>
              <w:lang w:val="en-US"/>
            </w:rPr>
          </w:pPr>
          <w:hyperlink w:anchor="_Toc508139573" w:history="1">
            <w:r w:rsidR="00C25F0D" w:rsidRPr="00B1675C">
              <w:rPr>
                <w:rStyle w:val="Kpr"/>
                <w:noProof/>
              </w:rPr>
              <w:t>IV.2.1.Toprak ve Jeoloji</w:t>
            </w:r>
            <w:r w:rsidR="00C25F0D">
              <w:rPr>
                <w:noProof/>
                <w:webHidden/>
              </w:rPr>
              <w:tab/>
            </w:r>
            <w:r w:rsidR="00C25F0D">
              <w:rPr>
                <w:noProof/>
                <w:webHidden/>
              </w:rPr>
              <w:fldChar w:fldCharType="begin"/>
            </w:r>
            <w:r w:rsidR="00C25F0D">
              <w:rPr>
                <w:noProof/>
                <w:webHidden/>
              </w:rPr>
              <w:instrText xml:space="preserve"> PAGEREF _Toc508139573 \h </w:instrText>
            </w:r>
            <w:r w:rsidR="00C25F0D">
              <w:rPr>
                <w:noProof/>
                <w:webHidden/>
              </w:rPr>
            </w:r>
            <w:r w:rsidR="00C25F0D">
              <w:rPr>
                <w:noProof/>
                <w:webHidden/>
              </w:rPr>
              <w:fldChar w:fldCharType="separate"/>
            </w:r>
            <w:r w:rsidR="006B7D4A">
              <w:rPr>
                <w:noProof/>
                <w:webHidden/>
              </w:rPr>
              <w:t>33</w:t>
            </w:r>
            <w:r w:rsidR="00C25F0D">
              <w:rPr>
                <w:noProof/>
                <w:webHidden/>
              </w:rPr>
              <w:fldChar w:fldCharType="end"/>
            </w:r>
          </w:hyperlink>
        </w:p>
        <w:p w14:paraId="71C70A0C" w14:textId="62F9FEE1" w:rsidR="00C25F0D" w:rsidRDefault="001F3B2B">
          <w:pPr>
            <w:pStyle w:val="T3"/>
            <w:tabs>
              <w:tab w:val="right" w:leader="dot" w:pos="9062"/>
            </w:tabs>
            <w:rPr>
              <w:rFonts w:asciiTheme="minorHAnsi" w:eastAsiaTheme="minorEastAsia" w:hAnsiTheme="minorHAnsi"/>
              <w:noProof/>
              <w:sz w:val="22"/>
              <w:lang w:val="en-US"/>
            </w:rPr>
          </w:pPr>
          <w:hyperlink w:anchor="_Toc508139574" w:history="1">
            <w:r w:rsidR="00C25F0D" w:rsidRPr="00B1675C">
              <w:rPr>
                <w:rStyle w:val="Kpr"/>
                <w:noProof/>
              </w:rPr>
              <w:t>IV.2.2. Gürültü ve Titreşim</w:t>
            </w:r>
            <w:r w:rsidR="00C25F0D">
              <w:rPr>
                <w:noProof/>
                <w:webHidden/>
              </w:rPr>
              <w:tab/>
            </w:r>
            <w:r w:rsidR="00C25F0D">
              <w:rPr>
                <w:noProof/>
                <w:webHidden/>
              </w:rPr>
              <w:fldChar w:fldCharType="begin"/>
            </w:r>
            <w:r w:rsidR="00C25F0D">
              <w:rPr>
                <w:noProof/>
                <w:webHidden/>
              </w:rPr>
              <w:instrText xml:space="preserve"> PAGEREF _Toc508139574 \h </w:instrText>
            </w:r>
            <w:r w:rsidR="00C25F0D">
              <w:rPr>
                <w:noProof/>
                <w:webHidden/>
              </w:rPr>
            </w:r>
            <w:r w:rsidR="00C25F0D">
              <w:rPr>
                <w:noProof/>
                <w:webHidden/>
              </w:rPr>
              <w:fldChar w:fldCharType="separate"/>
            </w:r>
            <w:r w:rsidR="006B7D4A">
              <w:rPr>
                <w:noProof/>
                <w:webHidden/>
              </w:rPr>
              <w:t>33</w:t>
            </w:r>
            <w:r w:rsidR="00C25F0D">
              <w:rPr>
                <w:noProof/>
                <w:webHidden/>
              </w:rPr>
              <w:fldChar w:fldCharType="end"/>
            </w:r>
          </w:hyperlink>
        </w:p>
        <w:p w14:paraId="7BD95E4D" w14:textId="1F0F99B7" w:rsidR="00C25F0D" w:rsidRDefault="001F3B2B">
          <w:pPr>
            <w:pStyle w:val="T3"/>
            <w:tabs>
              <w:tab w:val="right" w:leader="dot" w:pos="9062"/>
            </w:tabs>
            <w:rPr>
              <w:rFonts w:asciiTheme="minorHAnsi" w:eastAsiaTheme="minorEastAsia" w:hAnsiTheme="minorHAnsi"/>
              <w:noProof/>
              <w:sz w:val="22"/>
              <w:lang w:val="en-US"/>
            </w:rPr>
          </w:pPr>
          <w:hyperlink w:anchor="_Toc508139575" w:history="1">
            <w:r w:rsidR="00C25F0D" w:rsidRPr="00B1675C">
              <w:rPr>
                <w:rStyle w:val="Kpr"/>
                <w:noProof/>
              </w:rPr>
              <w:t>IV.2.3. Hava Kalitesi</w:t>
            </w:r>
            <w:r w:rsidR="00C25F0D">
              <w:rPr>
                <w:noProof/>
                <w:webHidden/>
              </w:rPr>
              <w:tab/>
            </w:r>
            <w:r w:rsidR="00C25F0D">
              <w:rPr>
                <w:noProof/>
                <w:webHidden/>
              </w:rPr>
              <w:fldChar w:fldCharType="begin"/>
            </w:r>
            <w:r w:rsidR="00C25F0D">
              <w:rPr>
                <w:noProof/>
                <w:webHidden/>
              </w:rPr>
              <w:instrText xml:space="preserve"> PAGEREF _Toc508139575 \h </w:instrText>
            </w:r>
            <w:r w:rsidR="00C25F0D">
              <w:rPr>
                <w:noProof/>
                <w:webHidden/>
              </w:rPr>
            </w:r>
            <w:r w:rsidR="00C25F0D">
              <w:rPr>
                <w:noProof/>
                <w:webHidden/>
              </w:rPr>
              <w:fldChar w:fldCharType="separate"/>
            </w:r>
            <w:r w:rsidR="006B7D4A">
              <w:rPr>
                <w:noProof/>
                <w:webHidden/>
              </w:rPr>
              <w:t>34</w:t>
            </w:r>
            <w:r w:rsidR="00C25F0D">
              <w:rPr>
                <w:noProof/>
                <w:webHidden/>
              </w:rPr>
              <w:fldChar w:fldCharType="end"/>
            </w:r>
          </w:hyperlink>
        </w:p>
        <w:p w14:paraId="5D039832" w14:textId="0293B7E8" w:rsidR="00C25F0D" w:rsidRDefault="001F3B2B">
          <w:pPr>
            <w:pStyle w:val="T3"/>
            <w:tabs>
              <w:tab w:val="right" w:leader="dot" w:pos="9062"/>
            </w:tabs>
            <w:rPr>
              <w:rFonts w:asciiTheme="minorHAnsi" w:eastAsiaTheme="minorEastAsia" w:hAnsiTheme="minorHAnsi"/>
              <w:noProof/>
              <w:sz w:val="22"/>
              <w:lang w:val="en-US"/>
            </w:rPr>
          </w:pPr>
          <w:hyperlink w:anchor="_Toc508139576" w:history="1">
            <w:r w:rsidR="00C25F0D" w:rsidRPr="00B1675C">
              <w:rPr>
                <w:rStyle w:val="Kpr"/>
                <w:noProof/>
              </w:rPr>
              <w:t>IV.2.4. Atıklar</w:t>
            </w:r>
            <w:r w:rsidR="00C25F0D">
              <w:rPr>
                <w:noProof/>
                <w:webHidden/>
              </w:rPr>
              <w:tab/>
            </w:r>
            <w:r w:rsidR="00C25F0D">
              <w:rPr>
                <w:noProof/>
                <w:webHidden/>
              </w:rPr>
              <w:fldChar w:fldCharType="begin"/>
            </w:r>
            <w:r w:rsidR="00C25F0D">
              <w:rPr>
                <w:noProof/>
                <w:webHidden/>
              </w:rPr>
              <w:instrText xml:space="preserve"> PAGEREF _Toc508139576 \h </w:instrText>
            </w:r>
            <w:r w:rsidR="00C25F0D">
              <w:rPr>
                <w:noProof/>
                <w:webHidden/>
              </w:rPr>
            </w:r>
            <w:r w:rsidR="00C25F0D">
              <w:rPr>
                <w:noProof/>
                <w:webHidden/>
              </w:rPr>
              <w:fldChar w:fldCharType="separate"/>
            </w:r>
            <w:r w:rsidR="006B7D4A">
              <w:rPr>
                <w:noProof/>
                <w:webHidden/>
              </w:rPr>
              <w:t>36</w:t>
            </w:r>
            <w:r w:rsidR="00C25F0D">
              <w:rPr>
                <w:noProof/>
                <w:webHidden/>
              </w:rPr>
              <w:fldChar w:fldCharType="end"/>
            </w:r>
          </w:hyperlink>
        </w:p>
        <w:p w14:paraId="6DF2A97A" w14:textId="2FEA0BD6" w:rsidR="00C25F0D" w:rsidRDefault="001F3B2B">
          <w:pPr>
            <w:pStyle w:val="T3"/>
            <w:tabs>
              <w:tab w:val="right" w:leader="dot" w:pos="9062"/>
            </w:tabs>
            <w:rPr>
              <w:rFonts w:asciiTheme="minorHAnsi" w:eastAsiaTheme="minorEastAsia" w:hAnsiTheme="minorHAnsi"/>
              <w:noProof/>
              <w:sz w:val="22"/>
              <w:lang w:val="en-US"/>
            </w:rPr>
          </w:pPr>
          <w:hyperlink w:anchor="_Toc508139577" w:history="1">
            <w:r w:rsidR="00C25F0D" w:rsidRPr="00B1675C">
              <w:rPr>
                <w:rStyle w:val="Kpr"/>
                <w:noProof/>
              </w:rPr>
              <w:t>IV.2.5. Atıksular</w:t>
            </w:r>
            <w:r w:rsidR="00C25F0D">
              <w:rPr>
                <w:noProof/>
                <w:webHidden/>
              </w:rPr>
              <w:tab/>
            </w:r>
            <w:r w:rsidR="00C25F0D">
              <w:rPr>
                <w:noProof/>
                <w:webHidden/>
              </w:rPr>
              <w:fldChar w:fldCharType="begin"/>
            </w:r>
            <w:r w:rsidR="00C25F0D">
              <w:rPr>
                <w:noProof/>
                <w:webHidden/>
              </w:rPr>
              <w:instrText xml:space="preserve"> PAGEREF _Toc508139577 \h </w:instrText>
            </w:r>
            <w:r w:rsidR="00C25F0D">
              <w:rPr>
                <w:noProof/>
                <w:webHidden/>
              </w:rPr>
            </w:r>
            <w:r w:rsidR="00C25F0D">
              <w:rPr>
                <w:noProof/>
                <w:webHidden/>
              </w:rPr>
              <w:fldChar w:fldCharType="separate"/>
            </w:r>
            <w:r w:rsidR="006B7D4A">
              <w:rPr>
                <w:noProof/>
                <w:webHidden/>
              </w:rPr>
              <w:t>38</w:t>
            </w:r>
            <w:r w:rsidR="00C25F0D">
              <w:rPr>
                <w:noProof/>
                <w:webHidden/>
              </w:rPr>
              <w:fldChar w:fldCharType="end"/>
            </w:r>
          </w:hyperlink>
        </w:p>
        <w:p w14:paraId="115C9C11" w14:textId="36B1AF6D" w:rsidR="00C25F0D" w:rsidRDefault="001F3B2B">
          <w:pPr>
            <w:pStyle w:val="T3"/>
            <w:tabs>
              <w:tab w:val="right" w:leader="dot" w:pos="9062"/>
            </w:tabs>
            <w:rPr>
              <w:rFonts w:asciiTheme="minorHAnsi" w:eastAsiaTheme="minorEastAsia" w:hAnsiTheme="minorHAnsi"/>
              <w:noProof/>
              <w:sz w:val="22"/>
              <w:lang w:val="en-US"/>
            </w:rPr>
          </w:pPr>
          <w:hyperlink w:anchor="_Toc508139578" w:history="1">
            <w:r w:rsidR="00C25F0D" w:rsidRPr="00B1675C">
              <w:rPr>
                <w:rStyle w:val="Kpr"/>
                <w:noProof/>
              </w:rPr>
              <w:t>IV.2.6. Radyofarmasötikler</w:t>
            </w:r>
            <w:r w:rsidR="00C25F0D">
              <w:rPr>
                <w:noProof/>
                <w:webHidden/>
              </w:rPr>
              <w:tab/>
            </w:r>
            <w:r w:rsidR="00C25F0D">
              <w:rPr>
                <w:noProof/>
                <w:webHidden/>
              </w:rPr>
              <w:fldChar w:fldCharType="begin"/>
            </w:r>
            <w:r w:rsidR="00C25F0D">
              <w:rPr>
                <w:noProof/>
                <w:webHidden/>
              </w:rPr>
              <w:instrText xml:space="preserve"> PAGEREF _Toc508139578 \h </w:instrText>
            </w:r>
            <w:r w:rsidR="00C25F0D">
              <w:rPr>
                <w:noProof/>
                <w:webHidden/>
              </w:rPr>
            </w:r>
            <w:r w:rsidR="00C25F0D">
              <w:rPr>
                <w:noProof/>
                <w:webHidden/>
              </w:rPr>
              <w:fldChar w:fldCharType="separate"/>
            </w:r>
            <w:r w:rsidR="006B7D4A">
              <w:rPr>
                <w:noProof/>
                <w:webHidden/>
              </w:rPr>
              <w:t>44</w:t>
            </w:r>
            <w:r w:rsidR="00C25F0D">
              <w:rPr>
                <w:noProof/>
                <w:webHidden/>
              </w:rPr>
              <w:fldChar w:fldCharType="end"/>
            </w:r>
          </w:hyperlink>
        </w:p>
        <w:p w14:paraId="28DBFDA3" w14:textId="20F69803" w:rsidR="00C25F0D" w:rsidRDefault="001F3B2B">
          <w:pPr>
            <w:pStyle w:val="T2"/>
            <w:tabs>
              <w:tab w:val="right" w:leader="dot" w:pos="9062"/>
            </w:tabs>
            <w:rPr>
              <w:rFonts w:asciiTheme="minorHAnsi" w:eastAsiaTheme="minorEastAsia" w:hAnsiTheme="minorHAnsi"/>
              <w:noProof/>
              <w:sz w:val="22"/>
              <w:lang w:val="en-US"/>
            </w:rPr>
          </w:pPr>
          <w:hyperlink w:anchor="_Toc508139579" w:history="1">
            <w:r w:rsidR="00C25F0D" w:rsidRPr="00B1675C">
              <w:rPr>
                <w:rStyle w:val="Kpr"/>
                <w:noProof/>
              </w:rPr>
              <w:t>IV.3. Faaliyet Sonrası</w:t>
            </w:r>
            <w:r w:rsidR="00C25F0D">
              <w:rPr>
                <w:noProof/>
                <w:webHidden/>
              </w:rPr>
              <w:tab/>
            </w:r>
            <w:r w:rsidR="00C25F0D">
              <w:rPr>
                <w:noProof/>
                <w:webHidden/>
              </w:rPr>
              <w:fldChar w:fldCharType="begin"/>
            </w:r>
            <w:r w:rsidR="00C25F0D">
              <w:rPr>
                <w:noProof/>
                <w:webHidden/>
              </w:rPr>
              <w:instrText xml:space="preserve"> PAGEREF _Toc508139579 \h </w:instrText>
            </w:r>
            <w:r w:rsidR="00C25F0D">
              <w:rPr>
                <w:noProof/>
                <w:webHidden/>
              </w:rPr>
            </w:r>
            <w:r w:rsidR="00C25F0D">
              <w:rPr>
                <w:noProof/>
                <w:webHidden/>
              </w:rPr>
              <w:fldChar w:fldCharType="separate"/>
            </w:r>
            <w:r w:rsidR="006B7D4A">
              <w:rPr>
                <w:noProof/>
                <w:webHidden/>
              </w:rPr>
              <w:t>45</w:t>
            </w:r>
            <w:r w:rsidR="00C25F0D">
              <w:rPr>
                <w:noProof/>
                <w:webHidden/>
              </w:rPr>
              <w:fldChar w:fldCharType="end"/>
            </w:r>
          </w:hyperlink>
        </w:p>
        <w:p w14:paraId="1A9E184E" w14:textId="639C3CC6" w:rsidR="00C25F0D" w:rsidRDefault="001F3B2B">
          <w:pPr>
            <w:pStyle w:val="T3"/>
            <w:tabs>
              <w:tab w:val="right" w:leader="dot" w:pos="9062"/>
            </w:tabs>
            <w:rPr>
              <w:rFonts w:asciiTheme="minorHAnsi" w:eastAsiaTheme="minorEastAsia" w:hAnsiTheme="minorHAnsi"/>
              <w:noProof/>
              <w:sz w:val="22"/>
              <w:lang w:val="en-US"/>
            </w:rPr>
          </w:pPr>
          <w:hyperlink w:anchor="_Toc508139580" w:history="1">
            <w:r w:rsidR="00C25F0D" w:rsidRPr="00B1675C">
              <w:rPr>
                <w:rStyle w:val="Kpr"/>
                <w:noProof/>
              </w:rPr>
              <w:t>IV.3.1. Toprak ve Jeoloji</w:t>
            </w:r>
            <w:r w:rsidR="00C25F0D">
              <w:rPr>
                <w:noProof/>
                <w:webHidden/>
              </w:rPr>
              <w:tab/>
            </w:r>
            <w:r w:rsidR="00C25F0D">
              <w:rPr>
                <w:noProof/>
                <w:webHidden/>
              </w:rPr>
              <w:fldChar w:fldCharType="begin"/>
            </w:r>
            <w:r w:rsidR="00C25F0D">
              <w:rPr>
                <w:noProof/>
                <w:webHidden/>
              </w:rPr>
              <w:instrText xml:space="preserve"> PAGEREF _Toc508139580 \h </w:instrText>
            </w:r>
            <w:r w:rsidR="00C25F0D">
              <w:rPr>
                <w:noProof/>
                <w:webHidden/>
              </w:rPr>
            </w:r>
            <w:r w:rsidR="00C25F0D">
              <w:rPr>
                <w:noProof/>
                <w:webHidden/>
              </w:rPr>
              <w:fldChar w:fldCharType="separate"/>
            </w:r>
            <w:r w:rsidR="006B7D4A">
              <w:rPr>
                <w:noProof/>
                <w:webHidden/>
              </w:rPr>
              <w:t>45</w:t>
            </w:r>
            <w:r w:rsidR="00C25F0D">
              <w:rPr>
                <w:noProof/>
                <w:webHidden/>
              </w:rPr>
              <w:fldChar w:fldCharType="end"/>
            </w:r>
          </w:hyperlink>
        </w:p>
        <w:p w14:paraId="3E1723C1" w14:textId="5BB1A1FD" w:rsidR="00C25F0D" w:rsidRDefault="001F3B2B">
          <w:pPr>
            <w:pStyle w:val="T3"/>
            <w:tabs>
              <w:tab w:val="right" w:leader="dot" w:pos="9062"/>
            </w:tabs>
            <w:rPr>
              <w:rFonts w:asciiTheme="minorHAnsi" w:eastAsiaTheme="minorEastAsia" w:hAnsiTheme="minorHAnsi"/>
              <w:noProof/>
              <w:sz w:val="22"/>
              <w:lang w:val="en-US"/>
            </w:rPr>
          </w:pPr>
          <w:hyperlink w:anchor="_Toc508139581" w:history="1">
            <w:r w:rsidR="00C25F0D" w:rsidRPr="00B1675C">
              <w:rPr>
                <w:rStyle w:val="Kpr"/>
                <w:noProof/>
                <w:lang w:eastAsia="en-GB"/>
              </w:rPr>
              <w:t>IV.3.2. Gürültü ve Titreşim</w:t>
            </w:r>
            <w:r w:rsidR="00C25F0D">
              <w:rPr>
                <w:noProof/>
                <w:webHidden/>
              </w:rPr>
              <w:tab/>
            </w:r>
            <w:r w:rsidR="00C25F0D">
              <w:rPr>
                <w:noProof/>
                <w:webHidden/>
              </w:rPr>
              <w:fldChar w:fldCharType="begin"/>
            </w:r>
            <w:r w:rsidR="00C25F0D">
              <w:rPr>
                <w:noProof/>
                <w:webHidden/>
              </w:rPr>
              <w:instrText xml:space="preserve"> PAGEREF _Toc508139581 \h </w:instrText>
            </w:r>
            <w:r w:rsidR="00C25F0D">
              <w:rPr>
                <w:noProof/>
                <w:webHidden/>
              </w:rPr>
            </w:r>
            <w:r w:rsidR="00C25F0D">
              <w:rPr>
                <w:noProof/>
                <w:webHidden/>
              </w:rPr>
              <w:fldChar w:fldCharType="separate"/>
            </w:r>
            <w:r w:rsidR="006B7D4A">
              <w:rPr>
                <w:noProof/>
                <w:webHidden/>
              </w:rPr>
              <w:t>45</w:t>
            </w:r>
            <w:r w:rsidR="00C25F0D">
              <w:rPr>
                <w:noProof/>
                <w:webHidden/>
              </w:rPr>
              <w:fldChar w:fldCharType="end"/>
            </w:r>
          </w:hyperlink>
        </w:p>
        <w:p w14:paraId="18C37E87" w14:textId="7BFDC5EB" w:rsidR="00C25F0D" w:rsidRDefault="001F3B2B">
          <w:pPr>
            <w:pStyle w:val="T3"/>
            <w:tabs>
              <w:tab w:val="right" w:leader="dot" w:pos="9062"/>
            </w:tabs>
            <w:rPr>
              <w:rFonts w:asciiTheme="minorHAnsi" w:eastAsiaTheme="minorEastAsia" w:hAnsiTheme="minorHAnsi"/>
              <w:noProof/>
              <w:sz w:val="22"/>
              <w:lang w:val="en-US"/>
            </w:rPr>
          </w:pPr>
          <w:hyperlink w:anchor="_Toc508139582" w:history="1">
            <w:r w:rsidR="00C25F0D" w:rsidRPr="00B1675C">
              <w:rPr>
                <w:rStyle w:val="Kpr"/>
                <w:noProof/>
                <w:lang w:eastAsia="en-GB"/>
              </w:rPr>
              <w:t>IV.3.3. Hava Kalitesi</w:t>
            </w:r>
            <w:r w:rsidR="00C25F0D">
              <w:rPr>
                <w:noProof/>
                <w:webHidden/>
              </w:rPr>
              <w:tab/>
            </w:r>
            <w:r w:rsidR="00C25F0D">
              <w:rPr>
                <w:noProof/>
                <w:webHidden/>
              </w:rPr>
              <w:fldChar w:fldCharType="begin"/>
            </w:r>
            <w:r w:rsidR="00C25F0D">
              <w:rPr>
                <w:noProof/>
                <w:webHidden/>
              </w:rPr>
              <w:instrText xml:space="preserve"> PAGEREF _Toc508139582 \h </w:instrText>
            </w:r>
            <w:r w:rsidR="00C25F0D">
              <w:rPr>
                <w:noProof/>
                <w:webHidden/>
              </w:rPr>
            </w:r>
            <w:r w:rsidR="00C25F0D">
              <w:rPr>
                <w:noProof/>
                <w:webHidden/>
              </w:rPr>
              <w:fldChar w:fldCharType="separate"/>
            </w:r>
            <w:r w:rsidR="006B7D4A">
              <w:rPr>
                <w:noProof/>
                <w:webHidden/>
              </w:rPr>
              <w:t>45</w:t>
            </w:r>
            <w:r w:rsidR="00C25F0D">
              <w:rPr>
                <w:noProof/>
                <w:webHidden/>
              </w:rPr>
              <w:fldChar w:fldCharType="end"/>
            </w:r>
          </w:hyperlink>
        </w:p>
        <w:p w14:paraId="1ED9CB99" w14:textId="6B78E95D" w:rsidR="00C25F0D" w:rsidRDefault="001F3B2B">
          <w:pPr>
            <w:pStyle w:val="T3"/>
            <w:tabs>
              <w:tab w:val="right" w:leader="dot" w:pos="9062"/>
            </w:tabs>
            <w:rPr>
              <w:rFonts w:asciiTheme="minorHAnsi" w:eastAsiaTheme="minorEastAsia" w:hAnsiTheme="minorHAnsi"/>
              <w:noProof/>
              <w:sz w:val="22"/>
              <w:lang w:val="en-US"/>
            </w:rPr>
          </w:pPr>
          <w:hyperlink w:anchor="_Toc508139583" w:history="1">
            <w:r w:rsidR="00C25F0D" w:rsidRPr="00B1675C">
              <w:rPr>
                <w:rStyle w:val="Kpr"/>
                <w:noProof/>
                <w:lang w:eastAsia="en-GB"/>
              </w:rPr>
              <w:t>IV.3.4. Atıklar</w:t>
            </w:r>
            <w:r w:rsidR="00C25F0D">
              <w:rPr>
                <w:noProof/>
                <w:webHidden/>
              </w:rPr>
              <w:tab/>
            </w:r>
            <w:r w:rsidR="00C25F0D">
              <w:rPr>
                <w:noProof/>
                <w:webHidden/>
              </w:rPr>
              <w:fldChar w:fldCharType="begin"/>
            </w:r>
            <w:r w:rsidR="00C25F0D">
              <w:rPr>
                <w:noProof/>
                <w:webHidden/>
              </w:rPr>
              <w:instrText xml:space="preserve"> PAGEREF _Toc508139583 \h </w:instrText>
            </w:r>
            <w:r w:rsidR="00C25F0D">
              <w:rPr>
                <w:noProof/>
                <w:webHidden/>
              </w:rPr>
            </w:r>
            <w:r w:rsidR="00C25F0D">
              <w:rPr>
                <w:noProof/>
                <w:webHidden/>
              </w:rPr>
              <w:fldChar w:fldCharType="separate"/>
            </w:r>
            <w:r w:rsidR="006B7D4A">
              <w:rPr>
                <w:noProof/>
                <w:webHidden/>
              </w:rPr>
              <w:t>46</w:t>
            </w:r>
            <w:r w:rsidR="00C25F0D">
              <w:rPr>
                <w:noProof/>
                <w:webHidden/>
              </w:rPr>
              <w:fldChar w:fldCharType="end"/>
            </w:r>
          </w:hyperlink>
        </w:p>
        <w:p w14:paraId="24647C28" w14:textId="6FC69A4A" w:rsidR="00C25F0D" w:rsidRDefault="001F3B2B">
          <w:pPr>
            <w:pStyle w:val="T1"/>
            <w:rPr>
              <w:rFonts w:asciiTheme="minorHAnsi" w:eastAsiaTheme="minorEastAsia" w:hAnsiTheme="minorHAnsi"/>
              <w:noProof/>
              <w:sz w:val="22"/>
              <w:lang w:val="en-US"/>
            </w:rPr>
          </w:pPr>
          <w:hyperlink w:anchor="_Toc508139584" w:history="1">
            <w:r w:rsidR="00C25F0D" w:rsidRPr="00B1675C">
              <w:rPr>
                <w:rStyle w:val="Kpr"/>
                <w:noProof/>
                <w:lang w:bidi="th-TH"/>
              </w:rPr>
              <w:t>V.</w:t>
            </w:r>
            <w:r w:rsidR="00C25F0D">
              <w:rPr>
                <w:rFonts w:asciiTheme="minorHAnsi" w:eastAsiaTheme="minorEastAsia" w:hAnsiTheme="minorHAnsi"/>
                <w:noProof/>
                <w:sz w:val="22"/>
                <w:lang w:val="en-US"/>
              </w:rPr>
              <w:tab/>
            </w:r>
            <w:r w:rsidR="00C25F0D" w:rsidRPr="00B1675C">
              <w:rPr>
                <w:rStyle w:val="Kpr"/>
                <w:noProof/>
                <w:lang w:bidi="th-TH"/>
              </w:rPr>
              <w:t>ALTERNATİFLER</w:t>
            </w:r>
            <w:r w:rsidR="00C25F0D">
              <w:rPr>
                <w:noProof/>
                <w:webHidden/>
              </w:rPr>
              <w:tab/>
            </w:r>
            <w:r w:rsidR="00C25F0D">
              <w:rPr>
                <w:noProof/>
                <w:webHidden/>
              </w:rPr>
              <w:fldChar w:fldCharType="begin"/>
            </w:r>
            <w:r w:rsidR="00C25F0D">
              <w:rPr>
                <w:noProof/>
                <w:webHidden/>
              </w:rPr>
              <w:instrText xml:space="preserve"> PAGEREF _Toc508139584 \h </w:instrText>
            </w:r>
            <w:r w:rsidR="00C25F0D">
              <w:rPr>
                <w:noProof/>
                <w:webHidden/>
              </w:rPr>
            </w:r>
            <w:r w:rsidR="00C25F0D">
              <w:rPr>
                <w:noProof/>
                <w:webHidden/>
              </w:rPr>
              <w:fldChar w:fldCharType="separate"/>
            </w:r>
            <w:r w:rsidR="006B7D4A">
              <w:rPr>
                <w:noProof/>
                <w:webHidden/>
              </w:rPr>
              <w:t>47</w:t>
            </w:r>
            <w:r w:rsidR="00C25F0D">
              <w:rPr>
                <w:noProof/>
                <w:webHidden/>
              </w:rPr>
              <w:fldChar w:fldCharType="end"/>
            </w:r>
          </w:hyperlink>
        </w:p>
        <w:p w14:paraId="3DFBE0A0" w14:textId="1EAA3BA0" w:rsidR="00C25F0D" w:rsidRDefault="001F3B2B">
          <w:pPr>
            <w:pStyle w:val="T2"/>
            <w:tabs>
              <w:tab w:val="right" w:leader="dot" w:pos="9062"/>
            </w:tabs>
            <w:rPr>
              <w:rFonts w:asciiTheme="minorHAnsi" w:eastAsiaTheme="minorEastAsia" w:hAnsiTheme="minorHAnsi"/>
              <w:noProof/>
              <w:sz w:val="22"/>
              <w:lang w:val="en-US"/>
            </w:rPr>
          </w:pPr>
          <w:hyperlink w:anchor="_Toc508139585" w:history="1">
            <w:r w:rsidR="00C25F0D" w:rsidRPr="00B1675C">
              <w:rPr>
                <w:rStyle w:val="Kpr"/>
                <w:noProof/>
              </w:rPr>
              <w:t>V.1. Proje Yeri Alternatifleri</w:t>
            </w:r>
            <w:r w:rsidR="00C25F0D">
              <w:rPr>
                <w:noProof/>
                <w:webHidden/>
              </w:rPr>
              <w:tab/>
            </w:r>
            <w:r w:rsidR="00C25F0D">
              <w:rPr>
                <w:noProof/>
                <w:webHidden/>
              </w:rPr>
              <w:fldChar w:fldCharType="begin"/>
            </w:r>
            <w:r w:rsidR="00C25F0D">
              <w:rPr>
                <w:noProof/>
                <w:webHidden/>
              </w:rPr>
              <w:instrText xml:space="preserve"> PAGEREF _Toc508139585 \h </w:instrText>
            </w:r>
            <w:r w:rsidR="00C25F0D">
              <w:rPr>
                <w:noProof/>
                <w:webHidden/>
              </w:rPr>
            </w:r>
            <w:r w:rsidR="00C25F0D">
              <w:rPr>
                <w:noProof/>
                <w:webHidden/>
              </w:rPr>
              <w:fldChar w:fldCharType="separate"/>
            </w:r>
            <w:r w:rsidR="006B7D4A">
              <w:rPr>
                <w:noProof/>
                <w:webHidden/>
              </w:rPr>
              <w:t>47</w:t>
            </w:r>
            <w:r w:rsidR="00C25F0D">
              <w:rPr>
                <w:noProof/>
                <w:webHidden/>
              </w:rPr>
              <w:fldChar w:fldCharType="end"/>
            </w:r>
          </w:hyperlink>
        </w:p>
        <w:p w14:paraId="02E528A7" w14:textId="4324DB7F" w:rsidR="00C25F0D" w:rsidRDefault="001F3B2B">
          <w:pPr>
            <w:pStyle w:val="T2"/>
            <w:tabs>
              <w:tab w:val="right" w:leader="dot" w:pos="9062"/>
            </w:tabs>
            <w:rPr>
              <w:rFonts w:asciiTheme="minorHAnsi" w:eastAsiaTheme="minorEastAsia" w:hAnsiTheme="minorHAnsi"/>
              <w:noProof/>
              <w:sz w:val="22"/>
              <w:lang w:val="en-US"/>
            </w:rPr>
          </w:pPr>
          <w:hyperlink w:anchor="_Toc508139586" w:history="1">
            <w:r w:rsidR="00C25F0D" w:rsidRPr="00B1675C">
              <w:rPr>
                <w:rStyle w:val="Kpr"/>
                <w:noProof/>
              </w:rPr>
              <w:t>V.2. Proje Teknoloji/Proses Alternatifleri</w:t>
            </w:r>
            <w:r w:rsidR="00C25F0D">
              <w:rPr>
                <w:noProof/>
                <w:webHidden/>
              </w:rPr>
              <w:tab/>
            </w:r>
            <w:r w:rsidR="00C25F0D">
              <w:rPr>
                <w:noProof/>
                <w:webHidden/>
              </w:rPr>
              <w:fldChar w:fldCharType="begin"/>
            </w:r>
            <w:r w:rsidR="00C25F0D">
              <w:rPr>
                <w:noProof/>
                <w:webHidden/>
              </w:rPr>
              <w:instrText xml:space="preserve"> PAGEREF _Toc508139586 \h </w:instrText>
            </w:r>
            <w:r w:rsidR="00C25F0D">
              <w:rPr>
                <w:noProof/>
                <w:webHidden/>
              </w:rPr>
            </w:r>
            <w:r w:rsidR="00C25F0D">
              <w:rPr>
                <w:noProof/>
                <w:webHidden/>
              </w:rPr>
              <w:fldChar w:fldCharType="separate"/>
            </w:r>
            <w:r w:rsidR="006B7D4A">
              <w:rPr>
                <w:noProof/>
                <w:webHidden/>
              </w:rPr>
              <w:t>47</w:t>
            </w:r>
            <w:r w:rsidR="00C25F0D">
              <w:rPr>
                <w:noProof/>
                <w:webHidden/>
              </w:rPr>
              <w:fldChar w:fldCharType="end"/>
            </w:r>
          </w:hyperlink>
        </w:p>
        <w:p w14:paraId="2C554FEF" w14:textId="7D142786" w:rsidR="00C25F0D" w:rsidRDefault="001F3B2B">
          <w:pPr>
            <w:pStyle w:val="T1"/>
            <w:rPr>
              <w:rFonts w:asciiTheme="minorHAnsi" w:eastAsiaTheme="minorEastAsia" w:hAnsiTheme="minorHAnsi"/>
              <w:noProof/>
              <w:sz w:val="22"/>
              <w:lang w:val="en-US"/>
            </w:rPr>
          </w:pPr>
          <w:hyperlink w:anchor="_Toc508139587" w:history="1">
            <w:r w:rsidR="00C25F0D" w:rsidRPr="00B1675C">
              <w:rPr>
                <w:rStyle w:val="Kpr"/>
                <w:noProof/>
                <w:lang w:bidi="th-TH"/>
              </w:rPr>
              <w:t>VI.</w:t>
            </w:r>
            <w:r w:rsidR="00C25F0D">
              <w:rPr>
                <w:rFonts w:asciiTheme="minorHAnsi" w:eastAsiaTheme="minorEastAsia" w:hAnsiTheme="minorHAnsi"/>
                <w:noProof/>
                <w:sz w:val="22"/>
                <w:lang w:val="en-US"/>
              </w:rPr>
              <w:tab/>
            </w:r>
            <w:r w:rsidR="00C25F0D" w:rsidRPr="00B1675C">
              <w:rPr>
                <w:rStyle w:val="Kpr"/>
                <w:noProof/>
                <w:lang w:bidi="th-TH"/>
              </w:rPr>
              <w:t>BOYA VE CİLALARIN (REÇİNE ÜNİTESİNİ İHTİVA EDEN) ÜRETİLDİĞİ TESİSLER</w:t>
            </w:r>
            <w:r w:rsidR="00C25F0D">
              <w:rPr>
                <w:noProof/>
                <w:webHidden/>
              </w:rPr>
              <w:tab/>
            </w:r>
            <w:r w:rsidR="00C25F0D">
              <w:rPr>
                <w:noProof/>
                <w:webHidden/>
              </w:rPr>
              <w:fldChar w:fldCharType="begin"/>
            </w:r>
            <w:r w:rsidR="00C25F0D">
              <w:rPr>
                <w:noProof/>
                <w:webHidden/>
              </w:rPr>
              <w:instrText xml:space="preserve"> PAGEREF _Toc508139587 \h </w:instrText>
            </w:r>
            <w:r w:rsidR="00C25F0D">
              <w:rPr>
                <w:noProof/>
                <w:webHidden/>
              </w:rPr>
            </w:r>
            <w:r w:rsidR="00C25F0D">
              <w:rPr>
                <w:noProof/>
                <w:webHidden/>
              </w:rPr>
              <w:fldChar w:fldCharType="separate"/>
            </w:r>
            <w:r w:rsidR="006B7D4A">
              <w:rPr>
                <w:noProof/>
                <w:webHidden/>
              </w:rPr>
              <w:t>48</w:t>
            </w:r>
            <w:r w:rsidR="00C25F0D">
              <w:rPr>
                <w:noProof/>
                <w:webHidden/>
              </w:rPr>
              <w:fldChar w:fldCharType="end"/>
            </w:r>
          </w:hyperlink>
        </w:p>
        <w:p w14:paraId="5FE83F51" w14:textId="307CCA63" w:rsidR="00C25F0D" w:rsidRDefault="001F3B2B">
          <w:pPr>
            <w:pStyle w:val="T2"/>
            <w:tabs>
              <w:tab w:val="right" w:leader="dot" w:pos="9062"/>
            </w:tabs>
            <w:rPr>
              <w:rFonts w:asciiTheme="minorHAnsi" w:eastAsiaTheme="minorEastAsia" w:hAnsiTheme="minorHAnsi"/>
              <w:noProof/>
              <w:sz w:val="22"/>
              <w:lang w:val="en-US"/>
            </w:rPr>
          </w:pPr>
          <w:hyperlink w:anchor="_Toc508139588" w:history="1">
            <w:r w:rsidR="00C25F0D" w:rsidRPr="00B1675C">
              <w:rPr>
                <w:rStyle w:val="Kpr"/>
                <w:noProof/>
              </w:rPr>
              <w:t>VI.1. Çevresel Etkiler ve Alınacak Önlemler</w:t>
            </w:r>
            <w:r w:rsidR="00C25F0D">
              <w:rPr>
                <w:noProof/>
                <w:webHidden/>
              </w:rPr>
              <w:tab/>
            </w:r>
            <w:r w:rsidR="00C25F0D">
              <w:rPr>
                <w:noProof/>
                <w:webHidden/>
              </w:rPr>
              <w:fldChar w:fldCharType="begin"/>
            </w:r>
            <w:r w:rsidR="00C25F0D">
              <w:rPr>
                <w:noProof/>
                <w:webHidden/>
              </w:rPr>
              <w:instrText xml:space="preserve"> PAGEREF _Toc508139588 \h </w:instrText>
            </w:r>
            <w:r w:rsidR="00C25F0D">
              <w:rPr>
                <w:noProof/>
                <w:webHidden/>
              </w:rPr>
            </w:r>
            <w:r w:rsidR="00C25F0D">
              <w:rPr>
                <w:noProof/>
                <w:webHidden/>
              </w:rPr>
              <w:fldChar w:fldCharType="separate"/>
            </w:r>
            <w:r w:rsidR="006B7D4A">
              <w:rPr>
                <w:noProof/>
                <w:webHidden/>
              </w:rPr>
              <w:t>50</w:t>
            </w:r>
            <w:r w:rsidR="00C25F0D">
              <w:rPr>
                <w:noProof/>
                <w:webHidden/>
              </w:rPr>
              <w:fldChar w:fldCharType="end"/>
            </w:r>
          </w:hyperlink>
        </w:p>
        <w:p w14:paraId="6BD1FFCF" w14:textId="6818A0BD" w:rsidR="00C25F0D" w:rsidRDefault="001F3B2B">
          <w:pPr>
            <w:pStyle w:val="T1"/>
            <w:rPr>
              <w:rFonts w:asciiTheme="minorHAnsi" w:eastAsiaTheme="minorEastAsia" w:hAnsiTheme="minorHAnsi"/>
              <w:noProof/>
              <w:sz w:val="22"/>
              <w:lang w:val="en-US"/>
            </w:rPr>
          </w:pPr>
          <w:hyperlink w:anchor="_Toc508139589" w:history="1">
            <w:r w:rsidR="00C25F0D" w:rsidRPr="00B1675C">
              <w:rPr>
                <w:rStyle w:val="Kpr"/>
                <w:noProof/>
                <w:lang w:bidi="th-TH"/>
              </w:rPr>
              <w:t>VII.</w:t>
            </w:r>
            <w:r w:rsidR="00C25F0D">
              <w:rPr>
                <w:rFonts w:asciiTheme="minorHAnsi" w:eastAsiaTheme="minorEastAsia" w:hAnsiTheme="minorHAnsi"/>
                <w:noProof/>
                <w:sz w:val="22"/>
                <w:lang w:val="en-US"/>
              </w:rPr>
              <w:tab/>
            </w:r>
            <w:r w:rsidR="00C25F0D" w:rsidRPr="00B1675C">
              <w:rPr>
                <w:rStyle w:val="Kpr"/>
                <w:noProof/>
                <w:lang w:bidi="th-TH"/>
              </w:rPr>
              <w:t>ELASTOMER ESASLI ÜRÜNLERİN (VULKANİZASYON İŞLEMİNİ İÇEREN) İŞLEME TABİ TUTULDUĞU TESİSLER</w:t>
            </w:r>
            <w:r w:rsidR="00C25F0D">
              <w:rPr>
                <w:noProof/>
                <w:webHidden/>
              </w:rPr>
              <w:tab/>
            </w:r>
            <w:r w:rsidR="00C25F0D">
              <w:rPr>
                <w:noProof/>
                <w:webHidden/>
              </w:rPr>
              <w:fldChar w:fldCharType="begin"/>
            </w:r>
            <w:r w:rsidR="00C25F0D">
              <w:rPr>
                <w:noProof/>
                <w:webHidden/>
              </w:rPr>
              <w:instrText xml:space="preserve"> PAGEREF _Toc508139589 \h </w:instrText>
            </w:r>
            <w:r w:rsidR="00C25F0D">
              <w:rPr>
                <w:noProof/>
                <w:webHidden/>
              </w:rPr>
            </w:r>
            <w:r w:rsidR="00C25F0D">
              <w:rPr>
                <w:noProof/>
                <w:webHidden/>
              </w:rPr>
              <w:fldChar w:fldCharType="separate"/>
            </w:r>
            <w:r w:rsidR="006B7D4A">
              <w:rPr>
                <w:noProof/>
                <w:webHidden/>
              </w:rPr>
              <w:t>53</w:t>
            </w:r>
            <w:r w:rsidR="00C25F0D">
              <w:rPr>
                <w:noProof/>
                <w:webHidden/>
              </w:rPr>
              <w:fldChar w:fldCharType="end"/>
            </w:r>
          </w:hyperlink>
        </w:p>
        <w:p w14:paraId="724F8BED" w14:textId="4463748C" w:rsidR="00C25F0D" w:rsidRDefault="001F3B2B">
          <w:pPr>
            <w:pStyle w:val="T2"/>
            <w:tabs>
              <w:tab w:val="right" w:leader="dot" w:pos="9062"/>
            </w:tabs>
            <w:rPr>
              <w:rFonts w:asciiTheme="minorHAnsi" w:eastAsiaTheme="minorEastAsia" w:hAnsiTheme="minorHAnsi"/>
              <w:noProof/>
              <w:sz w:val="22"/>
              <w:lang w:val="en-US"/>
            </w:rPr>
          </w:pPr>
          <w:hyperlink w:anchor="_Toc508139590" w:history="1">
            <w:r w:rsidR="00C25F0D" w:rsidRPr="00B1675C">
              <w:rPr>
                <w:rStyle w:val="Kpr"/>
                <w:noProof/>
              </w:rPr>
              <w:t>VII.1. Çevresel Etkiler ve Alınacak Önlemler</w:t>
            </w:r>
            <w:r w:rsidR="00C25F0D">
              <w:rPr>
                <w:noProof/>
                <w:webHidden/>
              </w:rPr>
              <w:tab/>
            </w:r>
            <w:r w:rsidR="00C25F0D">
              <w:rPr>
                <w:noProof/>
                <w:webHidden/>
              </w:rPr>
              <w:fldChar w:fldCharType="begin"/>
            </w:r>
            <w:r w:rsidR="00C25F0D">
              <w:rPr>
                <w:noProof/>
                <w:webHidden/>
              </w:rPr>
              <w:instrText xml:space="preserve"> PAGEREF _Toc508139590 \h </w:instrText>
            </w:r>
            <w:r w:rsidR="00C25F0D">
              <w:rPr>
                <w:noProof/>
                <w:webHidden/>
              </w:rPr>
            </w:r>
            <w:r w:rsidR="00C25F0D">
              <w:rPr>
                <w:noProof/>
                <w:webHidden/>
              </w:rPr>
              <w:fldChar w:fldCharType="separate"/>
            </w:r>
            <w:r w:rsidR="006B7D4A">
              <w:rPr>
                <w:noProof/>
                <w:webHidden/>
              </w:rPr>
              <w:t>56</w:t>
            </w:r>
            <w:r w:rsidR="00C25F0D">
              <w:rPr>
                <w:noProof/>
                <w:webHidden/>
              </w:rPr>
              <w:fldChar w:fldCharType="end"/>
            </w:r>
          </w:hyperlink>
        </w:p>
        <w:p w14:paraId="70B7FA4E" w14:textId="41E87E7D" w:rsidR="00C25F0D" w:rsidRDefault="001F3B2B">
          <w:pPr>
            <w:pStyle w:val="T1"/>
            <w:rPr>
              <w:rFonts w:asciiTheme="minorHAnsi" w:eastAsiaTheme="minorEastAsia" w:hAnsiTheme="minorHAnsi"/>
              <w:noProof/>
              <w:sz w:val="22"/>
              <w:lang w:val="en-US"/>
            </w:rPr>
          </w:pPr>
          <w:hyperlink w:anchor="_Toc508139591" w:history="1">
            <w:r w:rsidR="00C25F0D" w:rsidRPr="00B1675C">
              <w:rPr>
                <w:rStyle w:val="Kpr"/>
                <w:noProof/>
                <w:lang w:bidi="th-TH"/>
              </w:rPr>
              <w:t>VIII.</w:t>
            </w:r>
            <w:r w:rsidR="00C25F0D">
              <w:rPr>
                <w:rFonts w:asciiTheme="minorHAnsi" w:eastAsiaTheme="minorEastAsia" w:hAnsiTheme="minorHAnsi"/>
                <w:noProof/>
                <w:sz w:val="22"/>
                <w:lang w:val="en-US"/>
              </w:rPr>
              <w:tab/>
            </w:r>
            <w:r w:rsidR="00C25F0D" w:rsidRPr="00B1675C">
              <w:rPr>
                <w:rStyle w:val="Kpr"/>
                <w:noProof/>
                <w:lang w:bidi="th-TH"/>
              </w:rPr>
              <w:t>PEROKSİTLERİN ÜRETİMİNİN YAPILDIĞI TESİSLER</w:t>
            </w:r>
            <w:r w:rsidR="00C25F0D">
              <w:rPr>
                <w:noProof/>
                <w:webHidden/>
              </w:rPr>
              <w:tab/>
            </w:r>
            <w:r w:rsidR="00C25F0D">
              <w:rPr>
                <w:noProof/>
                <w:webHidden/>
              </w:rPr>
              <w:fldChar w:fldCharType="begin"/>
            </w:r>
            <w:r w:rsidR="00C25F0D">
              <w:rPr>
                <w:noProof/>
                <w:webHidden/>
              </w:rPr>
              <w:instrText xml:space="preserve"> PAGEREF _Toc508139591 \h </w:instrText>
            </w:r>
            <w:r w:rsidR="00C25F0D">
              <w:rPr>
                <w:noProof/>
                <w:webHidden/>
              </w:rPr>
            </w:r>
            <w:r w:rsidR="00C25F0D">
              <w:rPr>
                <w:noProof/>
                <w:webHidden/>
              </w:rPr>
              <w:fldChar w:fldCharType="separate"/>
            </w:r>
            <w:r w:rsidR="006B7D4A">
              <w:rPr>
                <w:noProof/>
                <w:webHidden/>
              </w:rPr>
              <w:t>59</w:t>
            </w:r>
            <w:r w:rsidR="00C25F0D">
              <w:rPr>
                <w:noProof/>
                <w:webHidden/>
              </w:rPr>
              <w:fldChar w:fldCharType="end"/>
            </w:r>
          </w:hyperlink>
        </w:p>
        <w:p w14:paraId="5D0A823D" w14:textId="0B8999AC" w:rsidR="00C25F0D" w:rsidRDefault="001F3B2B">
          <w:pPr>
            <w:pStyle w:val="T2"/>
            <w:tabs>
              <w:tab w:val="right" w:leader="dot" w:pos="9062"/>
            </w:tabs>
            <w:rPr>
              <w:rFonts w:asciiTheme="minorHAnsi" w:eastAsiaTheme="minorEastAsia" w:hAnsiTheme="minorHAnsi"/>
              <w:noProof/>
              <w:sz w:val="22"/>
              <w:lang w:val="en-US"/>
            </w:rPr>
          </w:pPr>
          <w:hyperlink w:anchor="_Toc508139592" w:history="1">
            <w:r w:rsidR="00C25F0D" w:rsidRPr="00B1675C">
              <w:rPr>
                <w:rStyle w:val="Kpr"/>
                <w:noProof/>
              </w:rPr>
              <w:t>VIII.1. Çevresel Etkiler ve Alınacak Önlemler</w:t>
            </w:r>
            <w:r w:rsidR="00C25F0D">
              <w:rPr>
                <w:noProof/>
                <w:webHidden/>
              </w:rPr>
              <w:tab/>
            </w:r>
            <w:r w:rsidR="00C25F0D">
              <w:rPr>
                <w:noProof/>
                <w:webHidden/>
              </w:rPr>
              <w:fldChar w:fldCharType="begin"/>
            </w:r>
            <w:r w:rsidR="00C25F0D">
              <w:rPr>
                <w:noProof/>
                <w:webHidden/>
              </w:rPr>
              <w:instrText xml:space="preserve"> PAGEREF _Toc508139592 \h </w:instrText>
            </w:r>
            <w:r w:rsidR="00C25F0D">
              <w:rPr>
                <w:noProof/>
                <w:webHidden/>
              </w:rPr>
            </w:r>
            <w:r w:rsidR="00C25F0D">
              <w:rPr>
                <w:noProof/>
                <w:webHidden/>
              </w:rPr>
              <w:fldChar w:fldCharType="separate"/>
            </w:r>
            <w:r w:rsidR="006B7D4A">
              <w:rPr>
                <w:noProof/>
                <w:webHidden/>
              </w:rPr>
              <w:t>60</w:t>
            </w:r>
            <w:r w:rsidR="00C25F0D">
              <w:rPr>
                <w:noProof/>
                <w:webHidden/>
              </w:rPr>
              <w:fldChar w:fldCharType="end"/>
            </w:r>
          </w:hyperlink>
        </w:p>
        <w:p w14:paraId="77333A65" w14:textId="7FD609F3" w:rsidR="00C25F0D" w:rsidRDefault="001F3B2B">
          <w:pPr>
            <w:pStyle w:val="T1"/>
            <w:rPr>
              <w:rFonts w:asciiTheme="minorHAnsi" w:eastAsiaTheme="minorEastAsia" w:hAnsiTheme="minorHAnsi"/>
              <w:noProof/>
              <w:sz w:val="22"/>
              <w:lang w:val="en-US"/>
            </w:rPr>
          </w:pPr>
          <w:hyperlink w:anchor="_Toc508139593" w:history="1">
            <w:r w:rsidR="00C25F0D" w:rsidRPr="00B1675C">
              <w:rPr>
                <w:rStyle w:val="Kpr"/>
                <w:noProof/>
                <w:lang w:bidi="th-TH"/>
              </w:rPr>
              <w:t>IX.</w:t>
            </w:r>
            <w:r w:rsidR="00C25F0D">
              <w:rPr>
                <w:rFonts w:asciiTheme="minorHAnsi" w:eastAsiaTheme="minorEastAsia" w:hAnsiTheme="minorHAnsi"/>
                <w:noProof/>
                <w:sz w:val="22"/>
                <w:lang w:val="en-US"/>
              </w:rPr>
              <w:tab/>
            </w:r>
            <w:r w:rsidR="00C25F0D" w:rsidRPr="00B1675C">
              <w:rPr>
                <w:rStyle w:val="Kpr"/>
                <w:noProof/>
                <w:lang w:bidi="th-TH"/>
              </w:rPr>
              <w:t>İZLEME</w:t>
            </w:r>
            <w:r w:rsidR="00C25F0D">
              <w:rPr>
                <w:noProof/>
                <w:webHidden/>
              </w:rPr>
              <w:tab/>
            </w:r>
            <w:r w:rsidR="00C25F0D">
              <w:rPr>
                <w:noProof/>
                <w:webHidden/>
              </w:rPr>
              <w:fldChar w:fldCharType="begin"/>
            </w:r>
            <w:r w:rsidR="00C25F0D">
              <w:rPr>
                <w:noProof/>
                <w:webHidden/>
              </w:rPr>
              <w:instrText xml:space="preserve"> PAGEREF _Toc508139593 \h </w:instrText>
            </w:r>
            <w:r w:rsidR="00C25F0D">
              <w:rPr>
                <w:noProof/>
                <w:webHidden/>
              </w:rPr>
            </w:r>
            <w:r w:rsidR="00C25F0D">
              <w:rPr>
                <w:noProof/>
                <w:webHidden/>
              </w:rPr>
              <w:fldChar w:fldCharType="separate"/>
            </w:r>
            <w:r w:rsidR="006B7D4A">
              <w:rPr>
                <w:noProof/>
                <w:webHidden/>
              </w:rPr>
              <w:t>62</w:t>
            </w:r>
            <w:r w:rsidR="00C25F0D">
              <w:rPr>
                <w:noProof/>
                <w:webHidden/>
              </w:rPr>
              <w:fldChar w:fldCharType="end"/>
            </w:r>
          </w:hyperlink>
        </w:p>
        <w:p w14:paraId="0354258A" w14:textId="5BBCA79D" w:rsidR="00C25F0D" w:rsidRDefault="001F3B2B">
          <w:pPr>
            <w:pStyle w:val="T1"/>
            <w:rPr>
              <w:rFonts w:asciiTheme="minorHAnsi" w:eastAsiaTheme="minorEastAsia" w:hAnsiTheme="minorHAnsi"/>
              <w:noProof/>
              <w:sz w:val="22"/>
              <w:lang w:val="en-US"/>
            </w:rPr>
          </w:pPr>
          <w:hyperlink w:anchor="_Toc508139594" w:history="1">
            <w:r w:rsidR="00C25F0D" w:rsidRPr="00B1675C">
              <w:rPr>
                <w:rStyle w:val="Kpr"/>
                <w:noProof/>
                <w:lang w:bidi="th-TH"/>
              </w:rPr>
              <w:t>X.</w:t>
            </w:r>
            <w:r w:rsidR="00C25F0D">
              <w:rPr>
                <w:rFonts w:asciiTheme="minorHAnsi" w:eastAsiaTheme="minorEastAsia" w:hAnsiTheme="minorHAnsi"/>
                <w:noProof/>
                <w:sz w:val="22"/>
                <w:lang w:val="en-US"/>
              </w:rPr>
              <w:tab/>
            </w:r>
            <w:r w:rsidR="00C25F0D" w:rsidRPr="00B1675C">
              <w:rPr>
                <w:rStyle w:val="Kpr"/>
                <w:noProof/>
                <w:lang w:bidi="th-TH"/>
              </w:rPr>
              <w:t>UYGULAMADA DİKKAT EDİLMESİ GEREKEN HUSUSLAR</w:t>
            </w:r>
            <w:r w:rsidR="00C25F0D">
              <w:rPr>
                <w:noProof/>
                <w:webHidden/>
              </w:rPr>
              <w:tab/>
            </w:r>
            <w:r w:rsidR="00C25F0D">
              <w:rPr>
                <w:noProof/>
                <w:webHidden/>
              </w:rPr>
              <w:fldChar w:fldCharType="begin"/>
            </w:r>
            <w:r w:rsidR="00C25F0D">
              <w:rPr>
                <w:noProof/>
                <w:webHidden/>
              </w:rPr>
              <w:instrText xml:space="preserve"> PAGEREF _Toc508139594 \h </w:instrText>
            </w:r>
            <w:r w:rsidR="00C25F0D">
              <w:rPr>
                <w:noProof/>
                <w:webHidden/>
              </w:rPr>
            </w:r>
            <w:r w:rsidR="00C25F0D">
              <w:rPr>
                <w:noProof/>
                <w:webHidden/>
              </w:rPr>
              <w:fldChar w:fldCharType="separate"/>
            </w:r>
            <w:r w:rsidR="006B7D4A">
              <w:rPr>
                <w:noProof/>
                <w:webHidden/>
              </w:rPr>
              <w:t>66</w:t>
            </w:r>
            <w:r w:rsidR="00C25F0D">
              <w:rPr>
                <w:noProof/>
                <w:webHidden/>
              </w:rPr>
              <w:fldChar w:fldCharType="end"/>
            </w:r>
          </w:hyperlink>
        </w:p>
        <w:p w14:paraId="4E30C186" w14:textId="43CB3EA0" w:rsidR="00C25F0D" w:rsidRDefault="001F3B2B">
          <w:pPr>
            <w:pStyle w:val="T1"/>
            <w:rPr>
              <w:rFonts w:asciiTheme="minorHAnsi" w:eastAsiaTheme="minorEastAsia" w:hAnsiTheme="minorHAnsi"/>
              <w:noProof/>
              <w:sz w:val="22"/>
              <w:lang w:val="en-US"/>
            </w:rPr>
          </w:pPr>
          <w:hyperlink w:anchor="_Toc508139595" w:history="1">
            <w:r w:rsidR="00C25F0D" w:rsidRPr="00B1675C">
              <w:rPr>
                <w:rStyle w:val="Kpr"/>
                <w:noProof/>
                <w:lang w:bidi="th-TH"/>
              </w:rPr>
              <w:t>XI.</w:t>
            </w:r>
            <w:r w:rsidR="00C25F0D">
              <w:rPr>
                <w:rFonts w:asciiTheme="minorHAnsi" w:eastAsiaTheme="minorEastAsia" w:hAnsiTheme="minorHAnsi"/>
                <w:noProof/>
                <w:sz w:val="22"/>
                <w:lang w:val="en-US"/>
              </w:rPr>
              <w:tab/>
            </w:r>
            <w:r w:rsidR="00C25F0D" w:rsidRPr="00B1675C">
              <w:rPr>
                <w:rStyle w:val="Kpr"/>
                <w:noProof/>
                <w:lang w:bidi="th-TH"/>
              </w:rPr>
              <w:t>KAYNAKLAR</w:t>
            </w:r>
            <w:r w:rsidR="00C25F0D">
              <w:rPr>
                <w:noProof/>
                <w:webHidden/>
              </w:rPr>
              <w:tab/>
            </w:r>
            <w:r w:rsidR="00C25F0D">
              <w:rPr>
                <w:noProof/>
                <w:webHidden/>
              </w:rPr>
              <w:fldChar w:fldCharType="begin"/>
            </w:r>
            <w:r w:rsidR="00C25F0D">
              <w:rPr>
                <w:noProof/>
                <w:webHidden/>
              </w:rPr>
              <w:instrText xml:space="preserve"> PAGEREF _Toc508139595 \h </w:instrText>
            </w:r>
            <w:r w:rsidR="00C25F0D">
              <w:rPr>
                <w:noProof/>
                <w:webHidden/>
              </w:rPr>
            </w:r>
            <w:r w:rsidR="00C25F0D">
              <w:rPr>
                <w:noProof/>
                <w:webHidden/>
              </w:rPr>
              <w:fldChar w:fldCharType="separate"/>
            </w:r>
            <w:r w:rsidR="006B7D4A">
              <w:rPr>
                <w:noProof/>
                <w:webHidden/>
              </w:rPr>
              <w:t>67</w:t>
            </w:r>
            <w:r w:rsidR="00C25F0D">
              <w:rPr>
                <w:noProof/>
                <w:webHidden/>
              </w:rPr>
              <w:fldChar w:fldCharType="end"/>
            </w:r>
          </w:hyperlink>
        </w:p>
        <w:p w14:paraId="577C6174" w14:textId="58A5AF76" w:rsidR="00184267" w:rsidRPr="00A2787D" w:rsidRDefault="00184267">
          <w:r w:rsidRPr="00A2787D">
            <w:rPr>
              <w:b/>
              <w:bCs/>
              <w:noProof/>
            </w:rPr>
            <w:fldChar w:fldCharType="end"/>
          </w:r>
        </w:p>
      </w:sdtContent>
    </w:sdt>
    <w:p w14:paraId="47A27801" w14:textId="77777777" w:rsidR="005C2E26" w:rsidRDefault="005C2E26">
      <w:pPr>
        <w:spacing w:after="160" w:line="259" w:lineRule="auto"/>
        <w:rPr>
          <w:rFonts w:cs="Times New Roman"/>
          <w:color w:val="0070C0"/>
          <w:sz w:val="32"/>
        </w:rPr>
        <w:sectPr w:rsidR="005C2E26" w:rsidSect="005C2E26">
          <w:pgSz w:w="11906" w:h="16838"/>
          <w:pgMar w:top="1417" w:right="1417" w:bottom="1417" w:left="1417" w:header="708" w:footer="708" w:gutter="0"/>
          <w:pgNumType w:fmt="lowerRoman"/>
          <w:cols w:space="708"/>
          <w:docGrid w:linePitch="360"/>
        </w:sectPr>
      </w:pPr>
      <w:r>
        <w:rPr>
          <w:rFonts w:cs="Times New Roman"/>
          <w:color w:val="0070C0"/>
          <w:sz w:val="32"/>
        </w:rPr>
        <w:br w:type="page"/>
      </w:r>
    </w:p>
    <w:p w14:paraId="545A90AF" w14:textId="3EE28C84" w:rsidR="00184267" w:rsidRPr="00A2787D" w:rsidRDefault="00184267">
      <w:pPr>
        <w:spacing w:after="160" w:line="259" w:lineRule="auto"/>
        <w:rPr>
          <w:rFonts w:cs="Times New Roman"/>
          <w:color w:val="0070C0"/>
          <w:sz w:val="32"/>
        </w:rPr>
      </w:pPr>
    </w:p>
    <w:p w14:paraId="316D6942" w14:textId="77777777" w:rsidR="00974C48" w:rsidRPr="00A2787D" w:rsidRDefault="00184267" w:rsidP="00731380">
      <w:pPr>
        <w:keepNext/>
        <w:keepLines/>
        <w:widowControl w:val="0"/>
        <w:pBdr>
          <w:top w:val="single" w:sz="2" w:space="10" w:color="1F497D"/>
          <w:left w:val="single" w:sz="2" w:space="9" w:color="1F497D"/>
          <w:bottom w:val="single" w:sz="2" w:space="10" w:color="1F497D"/>
          <w:right w:val="single" w:sz="2" w:space="0" w:color="1F497D"/>
        </w:pBdr>
        <w:shd w:val="clear" w:color="auto" w:fill="000080"/>
        <w:tabs>
          <w:tab w:val="left" w:pos="992"/>
        </w:tabs>
        <w:spacing w:after="0" w:line="240" w:lineRule="auto"/>
        <w:ind w:left="170"/>
        <w:outlineLvl w:val="0"/>
        <w:rPr>
          <w:rFonts w:eastAsia="Times New Roman" w:cs="Arial"/>
          <w:b/>
          <w:bCs/>
          <w:caps/>
          <w:color w:val="FFFFFF"/>
          <w:szCs w:val="20"/>
          <w:lang w:bidi="th-TH"/>
        </w:rPr>
      </w:pPr>
      <w:bookmarkStart w:id="15" w:name="_Toc508139546"/>
      <w:r w:rsidRPr="00A2787D">
        <w:rPr>
          <w:rFonts w:eastAsia="Times New Roman" w:cs="Arial"/>
          <w:b/>
          <w:bCs/>
          <w:caps/>
          <w:color w:val="FFFFFF"/>
          <w:szCs w:val="20"/>
          <w:lang w:bidi="th-TH"/>
        </w:rPr>
        <w:t>ÖNSÖZ</w:t>
      </w:r>
      <w:bookmarkEnd w:id="15"/>
      <w:r w:rsidR="00974C48" w:rsidRPr="00A2787D">
        <w:rPr>
          <w:rFonts w:eastAsia="Times New Roman" w:cs="Arial"/>
          <w:b/>
          <w:bCs/>
          <w:caps/>
          <w:color w:val="FFFFFF"/>
          <w:szCs w:val="20"/>
          <w:lang w:bidi="th-TH"/>
        </w:rPr>
        <w:t xml:space="preserve"> </w:t>
      </w:r>
    </w:p>
    <w:p w14:paraId="06C37A0D" w14:textId="77777777" w:rsidR="00811DD5" w:rsidRDefault="00811DD5" w:rsidP="007F7147"/>
    <w:p w14:paraId="76E288B8" w14:textId="77777777" w:rsidR="004A0833" w:rsidRDefault="004A0833" w:rsidP="004A0833">
      <w:pPr>
        <w:spacing w:before="100" w:beforeAutospacing="1" w:after="100" w:afterAutospacing="1"/>
        <w:rPr>
          <w:rFonts w:cs="Arial"/>
          <w:szCs w:val="20"/>
        </w:rPr>
      </w:pPr>
      <w:bookmarkStart w:id="16" w:name="_Hlk508612562"/>
      <w:r>
        <w:rPr>
          <w:rFonts w:cs="Arial"/>
          <w:szCs w:val="20"/>
        </w:rPr>
        <w:t>Çevre ve Şehircilik Bakanlığı, 25 Kasım 2014 tarih ve 29186 sayılı Resmi Gazete’de yayımlanarak yürürlüğe giren Çevresel Etki Değerlendirmesi Yönetmeliği’ni uygulamak için yetkili makam olup Yönetmelik Ek II kapsamında listelenen projeler için görevlerinin bir kısmını Çevre ve Şehircilik İl Müdürlüklerine devretmiştir.</w:t>
      </w:r>
    </w:p>
    <w:p w14:paraId="6BA3E264" w14:textId="77777777" w:rsidR="004A0833" w:rsidRDefault="004A0833" w:rsidP="004A0833">
      <w:pPr>
        <w:spacing w:before="100" w:beforeAutospacing="1" w:after="100" w:afterAutospacing="1"/>
        <w:rPr>
          <w:rFonts w:cs="Arial"/>
          <w:szCs w:val="20"/>
        </w:rPr>
      </w:pPr>
      <w:r>
        <w:rPr>
          <w:rFonts w:cs="Arial"/>
          <w:szCs w:val="20"/>
        </w:rPr>
        <w:t>Çevre ve Şehircilik Bakanlığı, projelerin çevresel etkilerini ve bu etkilere azaltmak için gerekli önlemleri belirlemek üzere geçmişte belirli sektörler için kılavuzlar hazırlamış olup, Çevre ve Şehircilik Bakanlığı'nın ÇED Alanında Kapasitesinin Güçlendirilmesi için Teknik Yardım Projesi kapsamında ÇED Yönetmeliği’nde yer alan tüm sektörler için kılavuzlar yerli ve yabancı teknik uzmanlar tarafından güncellenmiştir.</w:t>
      </w:r>
    </w:p>
    <w:p w14:paraId="093117BC" w14:textId="77777777" w:rsidR="004A0833" w:rsidRDefault="004A0833" w:rsidP="004A0833">
      <w:pPr>
        <w:spacing w:before="100" w:beforeAutospacing="1" w:after="100" w:afterAutospacing="1"/>
        <w:rPr>
          <w:rFonts w:cs="Arial"/>
          <w:szCs w:val="20"/>
        </w:rPr>
      </w:pPr>
      <w:r>
        <w:rPr>
          <w:rFonts w:cs="Arial"/>
          <w:szCs w:val="20"/>
        </w:rPr>
        <w:t> Yukarıda bahsi geçen proje kapsamında, aşağıdaki ana sektörler için toplam 42 adet kılavuz hazırlanmıştır; </w:t>
      </w:r>
    </w:p>
    <w:p w14:paraId="3B682F16" w14:textId="77777777" w:rsidR="004A0833" w:rsidRDefault="004A0833" w:rsidP="004A0833">
      <w:pPr>
        <w:pStyle w:val="ListeParagraf"/>
        <w:widowControl w:val="0"/>
        <w:numPr>
          <w:ilvl w:val="0"/>
          <w:numId w:val="62"/>
        </w:numPr>
        <w:spacing w:before="60" w:after="60"/>
        <w:ind w:left="720"/>
        <w:contextualSpacing w:val="0"/>
      </w:pPr>
      <w:r>
        <w:t>Atık ve Kimya</w:t>
      </w:r>
    </w:p>
    <w:p w14:paraId="26E323C7" w14:textId="77777777" w:rsidR="004A0833" w:rsidRDefault="004A0833" w:rsidP="004A0833">
      <w:pPr>
        <w:pStyle w:val="ListeParagraf"/>
        <w:widowControl w:val="0"/>
        <w:numPr>
          <w:ilvl w:val="0"/>
          <w:numId w:val="62"/>
        </w:numPr>
        <w:spacing w:before="60" w:after="60"/>
        <w:ind w:left="720"/>
        <w:contextualSpacing w:val="0"/>
      </w:pPr>
      <w:r>
        <w:t>Tarım ve Gıda</w:t>
      </w:r>
    </w:p>
    <w:p w14:paraId="72E05963" w14:textId="77777777" w:rsidR="004A0833" w:rsidRDefault="004A0833" w:rsidP="004A0833">
      <w:pPr>
        <w:pStyle w:val="ListeParagraf"/>
        <w:widowControl w:val="0"/>
        <w:numPr>
          <w:ilvl w:val="0"/>
          <w:numId w:val="62"/>
        </w:numPr>
        <w:spacing w:before="60" w:after="60"/>
        <w:ind w:left="720"/>
        <w:contextualSpacing w:val="0"/>
      </w:pPr>
      <w:r>
        <w:t>Sanayi</w:t>
      </w:r>
    </w:p>
    <w:p w14:paraId="23D231D6" w14:textId="77777777" w:rsidR="004A0833" w:rsidRDefault="004A0833" w:rsidP="004A0833">
      <w:pPr>
        <w:pStyle w:val="ListeParagraf"/>
        <w:widowControl w:val="0"/>
        <w:numPr>
          <w:ilvl w:val="0"/>
          <w:numId w:val="62"/>
        </w:numPr>
        <w:spacing w:before="60" w:after="60"/>
        <w:ind w:left="720"/>
        <w:contextualSpacing w:val="0"/>
      </w:pPr>
      <w:r>
        <w:t>Petrol ve Metalik Madenler</w:t>
      </w:r>
    </w:p>
    <w:p w14:paraId="51CEB6C8" w14:textId="77777777" w:rsidR="004A0833" w:rsidRDefault="004A0833" w:rsidP="004A0833">
      <w:pPr>
        <w:pStyle w:val="ListeParagraf"/>
        <w:widowControl w:val="0"/>
        <w:numPr>
          <w:ilvl w:val="0"/>
          <w:numId w:val="62"/>
        </w:numPr>
        <w:spacing w:before="60" w:after="60"/>
        <w:ind w:left="720"/>
        <w:contextualSpacing w:val="0"/>
      </w:pPr>
      <w:r>
        <w:t>Agrega ve Doğaltaş</w:t>
      </w:r>
    </w:p>
    <w:p w14:paraId="024700E9" w14:textId="77777777" w:rsidR="004A0833" w:rsidRDefault="004A0833" w:rsidP="004A0833">
      <w:pPr>
        <w:pStyle w:val="ListeParagraf"/>
        <w:widowControl w:val="0"/>
        <w:numPr>
          <w:ilvl w:val="0"/>
          <w:numId w:val="62"/>
        </w:numPr>
        <w:spacing w:before="60" w:after="60"/>
        <w:ind w:left="720"/>
        <w:contextualSpacing w:val="0"/>
      </w:pPr>
      <w:r>
        <w:t>Turizm ve Konut</w:t>
      </w:r>
    </w:p>
    <w:p w14:paraId="78FA8D7C" w14:textId="77777777" w:rsidR="004A0833" w:rsidRDefault="004A0833" w:rsidP="004A0833">
      <w:pPr>
        <w:pStyle w:val="ListeParagraf"/>
        <w:widowControl w:val="0"/>
        <w:numPr>
          <w:ilvl w:val="0"/>
          <w:numId w:val="62"/>
        </w:numPr>
        <w:spacing w:before="60" w:after="60"/>
        <w:ind w:left="720"/>
        <w:contextualSpacing w:val="0"/>
      </w:pPr>
      <w:r>
        <w:t>Ulaşım ve Kıyı</w:t>
      </w:r>
    </w:p>
    <w:p w14:paraId="3F12B9A6" w14:textId="77777777" w:rsidR="004A0833" w:rsidRDefault="004A0833" w:rsidP="004A0833">
      <w:pPr>
        <w:pStyle w:val="ListeParagraf"/>
        <w:widowControl w:val="0"/>
        <w:numPr>
          <w:ilvl w:val="0"/>
          <w:numId w:val="62"/>
        </w:numPr>
        <w:spacing w:before="60" w:after="60"/>
        <w:ind w:left="720"/>
        <w:contextualSpacing w:val="0"/>
      </w:pPr>
      <w:r>
        <w:t>Enerji</w:t>
      </w:r>
    </w:p>
    <w:p w14:paraId="4C68D990" w14:textId="5B31AC3B" w:rsidR="004A0833" w:rsidRDefault="004A0833" w:rsidP="004A0833">
      <w:pPr>
        <w:spacing w:before="100" w:beforeAutospacing="1" w:after="100" w:afterAutospacing="1"/>
        <w:rPr>
          <w:rFonts w:cs="Arial"/>
          <w:szCs w:val="20"/>
        </w:rPr>
      </w:pPr>
      <w:r>
        <w:rPr>
          <w:rFonts w:cs="Arial"/>
          <w:szCs w:val="20"/>
        </w:rPr>
        <w:t>Bu kılavuzların genel amacı, çevresel etki değerlendirme çalışmalarının incelenmesine veya ÇED Raporlarının ve/veya Proje Tanıtım Dosyalarının hazırlanmasına dahil olan ilgili taraflara arazi hazırlık, inşaat, işletme ve kapatma aşamaları boyunca tarım ilaçları ve farmösötik projelerinden kaynaklı çevresel etkileri ve alınması gereken önlemler hakkında bilgi vermektir.</w:t>
      </w:r>
    </w:p>
    <w:p w14:paraId="201920A9" w14:textId="6D6F555B" w:rsidR="00974C48" w:rsidRPr="00A2787D" w:rsidRDefault="004A0833" w:rsidP="004A0833">
      <w:r>
        <w:rPr>
          <w:rFonts w:cs="Arial"/>
          <w:szCs w:val="20"/>
        </w:rPr>
        <w:t> Bu kılavuz yasal olarak bağlayıcı bir belge olmayıp ve sadece tavsiye niteliğindedir.</w:t>
      </w:r>
      <w:bookmarkEnd w:id="16"/>
    </w:p>
    <w:p w14:paraId="7F06C357" w14:textId="77777777" w:rsidR="0021412E" w:rsidRPr="00A2787D" w:rsidRDefault="0021412E">
      <w:pPr>
        <w:spacing w:before="0" w:after="160" w:line="259" w:lineRule="auto"/>
        <w:jc w:val="left"/>
      </w:pPr>
      <w:r w:rsidRPr="00A2787D">
        <w:br w:type="page"/>
      </w:r>
    </w:p>
    <w:p w14:paraId="4180D98A" w14:textId="77777777" w:rsidR="0021412E" w:rsidRPr="00FF3A04" w:rsidRDefault="0021412E" w:rsidP="0021412E">
      <w:pPr>
        <w:keepNext/>
        <w:keepLines/>
        <w:widowControl w:val="0"/>
        <w:pBdr>
          <w:top w:val="single" w:sz="2" w:space="10" w:color="1F497D"/>
          <w:left w:val="single" w:sz="2" w:space="9" w:color="1F497D"/>
          <w:bottom w:val="single" w:sz="2" w:space="10" w:color="1F497D"/>
          <w:right w:val="single" w:sz="2" w:space="0" w:color="1F497D"/>
        </w:pBdr>
        <w:shd w:val="clear" w:color="auto" w:fill="000080"/>
        <w:tabs>
          <w:tab w:val="left" w:pos="992"/>
        </w:tabs>
        <w:spacing w:after="0" w:line="240" w:lineRule="auto"/>
        <w:ind w:left="170"/>
        <w:outlineLvl w:val="0"/>
        <w:rPr>
          <w:rFonts w:eastAsia="Times New Roman" w:cs="Arial"/>
          <w:b/>
          <w:bCs/>
          <w:caps/>
          <w:color w:val="FFFFFF"/>
          <w:szCs w:val="20"/>
          <w:lang w:bidi="th-TH"/>
        </w:rPr>
      </w:pPr>
      <w:bookmarkStart w:id="17" w:name="_Toc508139547"/>
      <w:r w:rsidRPr="00A2787D">
        <w:rPr>
          <w:rFonts w:eastAsia="Times New Roman" w:cs="Arial"/>
          <w:b/>
          <w:bCs/>
          <w:caps/>
          <w:color w:val="FFFFFF"/>
          <w:szCs w:val="20"/>
          <w:lang w:bidi="th-TH"/>
        </w:rPr>
        <w:lastRenderedPageBreak/>
        <w:t>KISALTMALAR</w:t>
      </w:r>
      <w:r w:rsidRPr="00FF3A04">
        <w:rPr>
          <w:rFonts w:eastAsia="Times New Roman" w:cs="Arial"/>
          <w:b/>
          <w:bCs/>
          <w:caps/>
          <w:color w:val="FFFFFF"/>
          <w:szCs w:val="20"/>
          <w:lang w:bidi="th-TH"/>
        </w:rPr>
        <w:t xml:space="preserve"> VE TERİMLER</w:t>
      </w:r>
      <w:bookmarkEnd w:id="17"/>
    </w:p>
    <w:p w14:paraId="07266392" w14:textId="77777777" w:rsidR="00060750" w:rsidRDefault="00060750">
      <w:pPr>
        <w:spacing w:before="0" w:after="160" w:line="259" w:lineRule="auto"/>
        <w:jc w:val="left"/>
      </w:pPr>
    </w:p>
    <w:tbl>
      <w:tblPr>
        <w:tblStyle w:val="TabloKlavuzu"/>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6804"/>
      </w:tblGrid>
      <w:tr w:rsidR="005F75CC" w14:paraId="6206264E" w14:textId="77777777" w:rsidTr="00586094">
        <w:trPr>
          <w:trHeight w:val="454"/>
        </w:trPr>
        <w:tc>
          <w:tcPr>
            <w:tcW w:w="2376" w:type="dxa"/>
            <w:shd w:val="clear" w:color="auto" w:fill="auto"/>
          </w:tcPr>
          <w:p w14:paraId="66C682BF" w14:textId="6312AA77" w:rsidR="005F75CC" w:rsidRPr="00586094" w:rsidRDefault="005F75CC" w:rsidP="004F781E">
            <w:pPr>
              <w:spacing w:before="60" w:after="60" w:line="240" w:lineRule="auto"/>
              <w:jc w:val="left"/>
              <w:rPr>
                <w:rFonts w:ascii="Times New Roman" w:hAnsi="Times New Roman"/>
                <w:b/>
                <w:color w:val="000000"/>
              </w:rPr>
            </w:pPr>
            <w:r w:rsidRPr="00586094">
              <w:rPr>
                <w:b/>
                <w:color w:val="000000"/>
              </w:rPr>
              <w:t>Ab</w:t>
            </w:r>
            <w:r w:rsidR="004F781E">
              <w:rPr>
                <w:b/>
                <w:color w:val="000000"/>
              </w:rPr>
              <w:t>z</w:t>
            </w:r>
            <w:r w:rsidRPr="00586094">
              <w:rPr>
                <w:b/>
                <w:color w:val="000000"/>
              </w:rPr>
              <w:t>orpsiyon</w:t>
            </w:r>
          </w:p>
        </w:tc>
        <w:tc>
          <w:tcPr>
            <w:tcW w:w="6804" w:type="dxa"/>
            <w:shd w:val="clear" w:color="auto" w:fill="auto"/>
          </w:tcPr>
          <w:p w14:paraId="6892C7C1" w14:textId="77777777" w:rsidR="005F75CC" w:rsidRDefault="005F75CC" w:rsidP="005F75CC">
            <w:pPr>
              <w:spacing w:before="60" w:after="60"/>
              <w:jc w:val="left"/>
              <w:rPr>
                <w:color w:val="000000"/>
              </w:rPr>
            </w:pPr>
            <w:r>
              <w:rPr>
                <w:color w:val="000000"/>
              </w:rPr>
              <w:t>Bir akışkanın başka bir sıvı veya katı madde ile çözülmesi işlemidir.</w:t>
            </w:r>
          </w:p>
        </w:tc>
      </w:tr>
      <w:tr w:rsidR="00811DD5" w14:paraId="171B290C" w14:textId="77777777" w:rsidTr="00586094">
        <w:trPr>
          <w:trHeight w:val="454"/>
        </w:trPr>
        <w:tc>
          <w:tcPr>
            <w:tcW w:w="2376" w:type="dxa"/>
            <w:shd w:val="clear" w:color="auto" w:fill="auto"/>
          </w:tcPr>
          <w:p w14:paraId="13FB76AD" w14:textId="036B8337" w:rsidR="00811DD5" w:rsidRPr="00586094" w:rsidRDefault="00811DD5" w:rsidP="00811DD5">
            <w:pPr>
              <w:spacing w:before="60" w:after="60"/>
              <w:jc w:val="left"/>
              <w:rPr>
                <w:b/>
                <w:color w:val="000000"/>
              </w:rPr>
            </w:pPr>
            <w:r>
              <w:rPr>
                <w:b/>
              </w:rPr>
              <w:t>ADP</w:t>
            </w:r>
          </w:p>
        </w:tc>
        <w:tc>
          <w:tcPr>
            <w:tcW w:w="6804" w:type="dxa"/>
            <w:shd w:val="clear" w:color="auto" w:fill="auto"/>
          </w:tcPr>
          <w:p w14:paraId="31049028" w14:textId="4E9591BF" w:rsidR="00811DD5" w:rsidRDefault="00811DD5" w:rsidP="00811DD5">
            <w:pPr>
              <w:spacing w:before="60" w:after="60"/>
              <w:jc w:val="left"/>
              <w:rPr>
                <w:color w:val="000000"/>
              </w:rPr>
            </w:pPr>
            <w:r>
              <w:rPr>
                <w:rFonts w:cs="Arial"/>
                <w:color w:val="000000" w:themeColor="text1"/>
                <w:lang w:eastAsia="en-GB"/>
              </w:rPr>
              <w:t>Acil Durum Planı</w:t>
            </w:r>
          </w:p>
        </w:tc>
      </w:tr>
      <w:tr w:rsidR="005F75CC" w14:paraId="129B7A28" w14:textId="77777777" w:rsidTr="00586094">
        <w:trPr>
          <w:trHeight w:val="454"/>
        </w:trPr>
        <w:tc>
          <w:tcPr>
            <w:tcW w:w="2376" w:type="dxa"/>
            <w:shd w:val="clear" w:color="auto" w:fill="auto"/>
          </w:tcPr>
          <w:p w14:paraId="20F86D75" w14:textId="155E9E9F" w:rsidR="005F75CC" w:rsidRPr="00586094" w:rsidRDefault="005F75CC" w:rsidP="004F781E">
            <w:pPr>
              <w:spacing w:before="60" w:after="60"/>
              <w:jc w:val="left"/>
              <w:rPr>
                <w:b/>
                <w:color w:val="000000"/>
              </w:rPr>
            </w:pPr>
            <w:r w:rsidRPr="00586094">
              <w:rPr>
                <w:b/>
                <w:color w:val="000000"/>
              </w:rPr>
              <w:t>Ad</w:t>
            </w:r>
            <w:r w:rsidR="004F781E">
              <w:rPr>
                <w:b/>
                <w:color w:val="000000"/>
              </w:rPr>
              <w:t>z</w:t>
            </w:r>
            <w:r w:rsidRPr="00586094">
              <w:rPr>
                <w:b/>
                <w:color w:val="000000"/>
              </w:rPr>
              <w:t>orpsiyon</w:t>
            </w:r>
          </w:p>
        </w:tc>
        <w:tc>
          <w:tcPr>
            <w:tcW w:w="6804" w:type="dxa"/>
            <w:shd w:val="clear" w:color="auto" w:fill="auto"/>
          </w:tcPr>
          <w:p w14:paraId="758BE34A" w14:textId="77777777" w:rsidR="005F75CC" w:rsidRDefault="005F75CC" w:rsidP="005F75CC">
            <w:pPr>
              <w:spacing w:before="60" w:after="60"/>
              <w:jc w:val="left"/>
              <w:rPr>
                <w:color w:val="000000"/>
              </w:rPr>
            </w:pPr>
            <w:r>
              <w:rPr>
                <w:color w:val="000000"/>
              </w:rPr>
              <w:t>Bir maddedeki atom, iyon veya moleküllerin emici maddenin yüzeyine yapışması, tutunması işlemidir.</w:t>
            </w:r>
          </w:p>
        </w:tc>
      </w:tr>
      <w:tr w:rsidR="005F75CC" w14:paraId="5F5545FC" w14:textId="77777777" w:rsidTr="00586094">
        <w:trPr>
          <w:trHeight w:val="454"/>
        </w:trPr>
        <w:tc>
          <w:tcPr>
            <w:tcW w:w="2376" w:type="dxa"/>
            <w:shd w:val="clear" w:color="auto" w:fill="auto"/>
          </w:tcPr>
          <w:p w14:paraId="71AA1623" w14:textId="77777777" w:rsidR="005F75CC" w:rsidRPr="00586094" w:rsidRDefault="005F75CC" w:rsidP="005F75CC">
            <w:pPr>
              <w:spacing w:before="60" w:after="60"/>
              <w:jc w:val="left"/>
              <w:rPr>
                <w:b/>
                <w:color w:val="000000"/>
              </w:rPr>
            </w:pPr>
            <w:r w:rsidRPr="00586094">
              <w:rPr>
                <w:b/>
                <w:color w:val="000000"/>
              </w:rPr>
              <w:t>Ajan/Katalizör</w:t>
            </w:r>
          </w:p>
        </w:tc>
        <w:tc>
          <w:tcPr>
            <w:tcW w:w="6804" w:type="dxa"/>
            <w:shd w:val="clear" w:color="auto" w:fill="auto"/>
          </w:tcPr>
          <w:p w14:paraId="2520331A" w14:textId="77777777" w:rsidR="005F75CC" w:rsidRDefault="005F75CC" w:rsidP="005F75CC">
            <w:pPr>
              <w:spacing w:before="60" w:after="60"/>
              <w:jc w:val="left"/>
              <w:rPr>
                <w:color w:val="000000"/>
              </w:rPr>
            </w:pPr>
            <w:r>
              <w:rPr>
                <w:color w:val="000000"/>
              </w:rPr>
              <w:t>Kimyasal tepkimelerin gerçekleşmesini sağlayan, tepkime hızının değişimine sebep olan kimyasal maddelerdir</w:t>
            </w:r>
          </w:p>
        </w:tc>
      </w:tr>
      <w:tr w:rsidR="005F75CC" w14:paraId="1EBA6238" w14:textId="77777777" w:rsidTr="00586094">
        <w:trPr>
          <w:trHeight w:val="454"/>
        </w:trPr>
        <w:tc>
          <w:tcPr>
            <w:tcW w:w="2376" w:type="dxa"/>
            <w:shd w:val="clear" w:color="auto" w:fill="auto"/>
          </w:tcPr>
          <w:p w14:paraId="656AB0B5" w14:textId="77777777" w:rsidR="005F75CC" w:rsidRPr="00586094" w:rsidRDefault="005F75CC" w:rsidP="005F75CC">
            <w:pPr>
              <w:spacing w:before="60" w:after="60"/>
              <w:jc w:val="left"/>
              <w:rPr>
                <w:b/>
                <w:color w:val="000000"/>
              </w:rPr>
            </w:pPr>
            <w:r w:rsidRPr="00586094">
              <w:rPr>
                <w:b/>
                <w:color w:val="000000"/>
              </w:rPr>
              <w:t>Alkilasyon</w:t>
            </w:r>
          </w:p>
        </w:tc>
        <w:tc>
          <w:tcPr>
            <w:tcW w:w="6804" w:type="dxa"/>
            <w:shd w:val="clear" w:color="auto" w:fill="auto"/>
          </w:tcPr>
          <w:p w14:paraId="4909F9A1" w14:textId="77777777" w:rsidR="005F75CC" w:rsidRDefault="005F75CC" w:rsidP="005F75CC">
            <w:pPr>
              <w:spacing w:before="60" w:after="60"/>
              <w:jc w:val="left"/>
              <w:rPr>
                <w:color w:val="000000"/>
              </w:rPr>
            </w:pPr>
            <w:r>
              <w:rPr>
                <w:color w:val="000000"/>
              </w:rPr>
              <w:t>Bir molekül grubuna alkil grubun (metil, etil, bütil, propil vb.) eklenmesi işlemidir.</w:t>
            </w:r>
          </w:p>
        </w:tc>
      </w:tr>
      <w:tr w:rsidR="005F75CC" w14:paraId="07DC34E9" w14:textId="77777777" w:rsidTr="00586094">
        <w:trPr>
          <w:trHeight w:val="454"/>
        </w:trPr>
        <w:tc>
          <w:tcPr>
            <w:tcW w:w="2376" w:type="dxa"/>
            <w:shd w:val="clear" w:color="auto" w:fill="auto"/>
          </w:tcPr>
          <w:p w14:paraId="6F56B1D1" w14:textId="77777777" w:rsidR="005F75CC" w:rsidRPr="00586094" w:rsidRDefault="005F75CC" w:rsidP="005F75CC">
            <w:pPr>
              <w:spacing w:before="60" w:after="60"/>
              <w:jc w:val="left"/>
              <w:rPr>
                <w:b/>
                <w:color w:val="000000"/>
              </w:rPr>
            </w:pPr>
            <w:r w:rsidRPr="00586094">
              <w:rPr>
                <w:b/>
                <w:color w:val="000000"/>
              </w:rPr>
              <w:t>Ana Çözelti</w:t>
            </w:r>
          </w:p>
        </w:tc>
        <w:tc>
          <w:tcPr>
            <w:tcW w:w="6804" w:type="dxa"/>
            <w:shd w:val="clear" w:color="auto" w:fill="auto"/>
          </w:tcPr>
          <w:p w14:paraId="6BF096F5" w14:textId="77777777" w:rsidR="005F75CC" w:rsidRDefault="005F75CC" w:rsidP="005F75CC">
            <w:pPr>
              <w:spacing w:before="60" w:after="60"/>
              <w:jc w:val="left"/>
              <w:rPr>
                <w:color w:val="000000"/>
              </w:rPr>
            </w:pPr>
            <w:r>
              <w:rPr>
                <w:color w:val="000000"/>
              </w:rPr>
              <w:t>Tepkimenin gerçekleştiği çözelti</w:t>
            </w:r>
          </w:p>
        </w:tc>
      </w:tr>
      <w:tr w:rsidR="005F75CC" w14:paraId="3ECFD6B7" w14:textId="77777777" w:rsidTr="00586094">
        <w:trPr>
          <w:trHeight w:val="454"/>
        </w:trPr>
        <w:tc>
          <w:tcPr>
            <w:tcW w:w="2376" w:type="dxa"/>
            <w:shd w:val="clear" w:color="auto" w:fill="auto"/>
          </w:tcPr>
          <w:p w14:paraId="25E68485" w14:textId="77777777" w:rsidR="005F75CC" w:rsidRPr="00586094" w:rsidRDefault="005F75CC" w:rsidP="005F75CC">
            <w:pPr>
              <w:spacing w:before="60" w:after="60"/>
              <w:jc w:val="left"/>
              <w:rPr>
                <w:b/>
                <w:color w:val="000000"/>
              </w:rPr>
            </w:pPr>
            <w:r w:rsidRPr="00586094">
              <w:rPr>
                <w:b/>
                <w:color w:val="000000"/>
              </w:rPr>
              <w:t>AOX</w:t>
            </w:r>
          </w:p>
        </w:tc>
        <w:tc>
          <w:tcPr>
            <w:tcW w:w="6804" w:type="dxa"/>
            <w:shd w:val="clear" w:color="auto" w:fill="auto"/>
          </w:tcPr>
          <w:p w14:paraId="1776ACCC" w14:textId="77777777" w:rsidR="005F75CC" w:rsidRDefault="005F75CC" w:rsidP="005F75CC">
            <w:pPr>
              <w:spacing w:before="60" w:after="60"/>
              <w:jc w:val="left"/>
              <w:rPr>
                <w:color w:val="000000"/>
              </w:rPr>
            </w:pPr>
            <w:r>
              <w:rPr>
                <w:color w:val="000000"/>
              </w:rPr>
              <w:t>Adzorblanabilir Organik Halojenür</w:t>
            </w:r>
          </w:p>
        </w:tc>
      </w:tr>
      <w:tr w:rsidR="005F75CC" w14:paraId="182B8CB6" w14:textId="77777777" w:rsidTr="00586094">
        <w:trPr>
          <w:trHeight w:val="454"/>
        </w:trPr>
        <w:tc>
          <w:tcPr>
            <w:tcW w:w="2376" w:type="dxa"/>
            <w:shd w:val="clear" w:color="auto" w:fill="auto"/>
          </w:tcPr>
          <w:p w14:paraId="466D04B2" w14:textId="77777777" w:rsidR="005F75CC" w:rsidRPr="00586094" w:rsidRDefault="005F75CC" w:rsidP="005F75CC">
            <w:pPr>
              <w:spacing w:before="60" w:after="60"/>
              <w:jc w:val="left"/>
              <w:rPr>
                <w:b/>
                <w:color w:val="000000"/>
              </w:rPr>
            </w:pPr>
            <w:r w:rsidRPr="00586094">
              <w:rPr>
                <w:b/>
                <w:color w:val="000000"/>
              </w:rPr>
              <w:t>Aromatik Bileşik</w:t>
            </w:r>
          </w:p>
        </w:tc>
        <w:tc>
          <w:tcPr>
            <w:tcW w:w="6804" w:type="dxa"/>
            <w:shd w:val="clear" w:color="auto" w:fill="auto"/>
          </w:tcPr>
          <w:p w14:paraId="5F59EED0" w14:textId="77777777" w:rsidR="005F75CC" w:rsidRDefault="005F75CC" w:rsidP="005F75CC">
            <w:pPr>
              <w:spacing w:before="60" w:after="60"/>
              <w:jc w:val="left"/>
              <w:rPr>
                <w:color w:val="000000"/>
              </w:rPr>
            </w:pPr>
            <w:r>
              <w:rPr>
                <w:color w:val="000000"/>
              </w:rPr>
              <w:t>Benzen, benzen türevleri ve naftalin, antrasen gibi benzen halkası ihtiva eden bileşikler sınıfına aromatik bileşikler denir</w:t>
            </w:r>
          </w:p>
        </w:tc>
      </w:tr>
      <w:tr w:rsidR="005F75CC" w14:paraId="4B307B73" w14:textId="77777777" w:rsidTr="00586094">
        <w:trPr>
          <w:trHeight w:val="454"/>
        </w:trPr>
        <w:tc>
          <w:tcPr>
            <w:tcW w:w="2376" w:type="dxa"/>
            <w:shd w:val="clear" w:color="auto" w:fill="auto"/>
          </w:tcPr>
          <w:p w14:paraId="59C1F237" w14:textId="77777777" w:rsidR="005F75CC" w:rsidRPr="00586094" w:rsidRDefault="005F75CC" w:rsidP="005F75CC">
            <w:pPr>
              <w:spacing w:before="60" w:after="60"/>
              <w:jc w:val="left"/>
              <w:rPr>
                <w:b/>
                <w:color w:val="000000"/>
              </w:rPr>
            </w:pPr>
            <w:r w:rsidRPr="00586094">
              <w:rPr>
                <w:b/>
                <w:color w:val="000000"/>
              </w:rPr>
              <w:t>Asilasyon</w:t>
            </w:r>
          </w:p>
        </w:tc>
        <w:tc>
          <w:tcPr>
            <w:tcW w:w="6804" w:type="dxa"/>
            <w:shd w:val="clear" w:color="auto" w:fill="auto"/>
          </w:tcPr>
          <w:p w14:paraId="0076087E" w14:textId="77777777" w:rsidR="005F75CC" w:rsidRDefault="005F75CC" w:rsidP="005F75CC">
            <w:pPr>
              <w:spacing w:before="60" w:after="60"/>
              <w:jc w:val="left"/>
              <w:rPr>
                <w:color w:val="000000"/>
              </w:rPr>
            </w:pPr>
            <w:r>
              <w:rPr>
                <w:color w:val="000000"/>
              </w:rPr>
              <w:t>Bir molekül grubuna asil grubun (ester, keton, aldehit, amid vb.) eklenmesi işlemidir.</w:t>
            </w:r>
          </w:p>
        </w:tc>
      </w:tr>
      <w:tr w:rsidR="005F75CC" w14:paraId="1E49F533" w14:textId="77777777" w:rsidTr="00586094">
        <w:trPr>
          <w:trHeight w:val="454"/>
        </w:trPr>
        <w:tc>
          <w:tcPr>
            <w:tcW w:w="2376" w:type="dxa"/>
            <w:shd w:val="clear" w:color="auto" w:fill="auto"/>
          </w:tcPr>
          <w:p w14:paraId="1DFCD507" w14:textId="77777777" w:rsidR="005F75CC" w:rsidRPr="00586094" w:rsidRDefault="005F75CC" w:rsidP="005F75CC">
            <w:pPr>
              <w:spacing w:before="60" w:after="60"/>
              <w:jc w:val="left"/>
              <w:rPr>
                <w:b/>
                <w:color w:val="000000"/>
              </w:rPr>
            </w:pPr>
            <w:r w:rsidRPr="00586094">
              <w:rPr>
                <w:b/>
                <w:color w:val="000000"/>
              </w:rPr>
              <w:t>Azo kuplaj</w:t>
            </w:r>
          </w:p>
        </w:tc>
        <w:tc>
          <w:tcPr>
            <w:tcW w:w="6804" w:type="dxa"/>
            <w:shd w:val="clear" w:color="auto" w:fill="auto"/>
          </w:tcPr>
          <w:p w14:paraId="07854237" w14:textId="77777777" w:rsidR="005F75CC" w:rsidRDefault="005F75CC" w:rsidP="005F75CC">
            <w:pPr>
              <w:spacing w:before="60" w:after="60"/>
              <w:jc w:val="left"/>
              <w:rPr>
                <w:color w:val="000000"/>
              </w:rPr>
            </w:pPr>
            <w:r>
              <w:rPr>
                <w:color w:val="000000"/>
              </w:rPr>
              <w:t>Diazonyum bileşiklerinin yer değiştirme reaksiyonuna girmesi işlemidir.</w:t>
            </w:r>
          </w:p>
        </w:tc>
      </w:tr>
      <w:tr w:rsidR="005F75CC" w14:paraId="67C1F73E" w14:textId="77777777" w:rsidTr="00586094">
        <w:trPr>
          <w:trHeight w:val="454"/>
        </w:trPr>
        <w:tc>
          <w:tcPr>
            <w:tcW w:w="2376" w:type="dxa"/>
            <w:shd w:val="clear" w:color="auto" w:fill="auto"/>
          </w:tcPr>
          <w:p w14:paraId="1650685E" w14:textId="77777777" w:rsidR="005F75CC" w:rsidRPr="00586094" w:rsidRDefault="005F75CC" w:rsidP="005F75CC">
            <w:pPr>
              <w:spacing w:before="60" w:after="60"/>
              <w:jc w:val="left"/>
              <w:rPr>
                <w:b/>
                <w:color w:val="000000"/>
              </w:rPr>
            </w:pPr>
            <w:r w:rsidRPr="00586094">
              <w:rPr>
                <w:b/>
                <w:color w:val="000000"/>
              </w:rPr>
              <w:t>BOİ</w:t>
            </w:r>
          </w:p>
        </w:tc>
        <w:tc>
          <w:tcPr>
            <w:tcW w:w="6804" w:type="dxa"/>
            <w:shd w:val="clear" w:color="auto" w:fill="auto"/>
          </w:tcPr>
          <w:p w14:paraId="25C09286" w14:textId="77777777" w:rsidR="005F75CC" w:rsidRDefault="005F75CC" w:rsidP="005F75CC">
            <w:pPr>
              <w:spacing w:before="60" w:after="60"/>
              <w:jc w:val="left"/>
              <w:rPr>
                <w:color w:val="000000"/>
              </w:rPr>
            </w:pPr>
            <w:r>
              <w:rPr>
                <w:color w:val="000000"/>
              </w:rPr>
              <w:t>Biyolojik oksijen ihtiyacı</w:t>
            </w:r>
          </w:p>
        </w:tc>
      </w:tr>
      <w:tr w:rsidR="005F75CC" w14:paraId="40ACAAC0" w14:textId="77777777" w:rsidTr="00586094">
        <w:trPr>
          <w:trHeight w:val="454"/>
        </w:trPr>
        <w:tc>
          <w:tcPr>
            <w:tcW w:w="2376" w:type="dxa"/>
            <w:shd w:val="clear" w:color="auto" w:fill="auto"/>
          </w:tcPr>
          <w:p w14:paraId="1736FA31" w14:textId="77777777" w:rsidR="005F75CC" w:rsidRPr="00586094" w:rsidRDefault="005F75CC" w:rsidP="005F75CC">
            <w:pPr>
              <w:spacing w:before="60" w:after="60"/>
              <w:jc w:val="left"/>
              <w:rPr>
                <w:b/>
                <w:color w:val="000000"/>
              </w:rPr>
            </w:pPr>
            <w:r w:rsidRPr="00586094">
              <w:rPr>
                <w:b/>
                <w:color w:val="000000"/>
              </w:rPr>
              <w:t>Damıtma</w:t>
            </w:r>
          </w:p>
        </w:tc>
        <w:tc>
          <w:tcPr>
            <w:tcW w:w="6804" w:type="dxa"/>
            <w:shd w:val="clear" w:color="auto" w:fill="auto"/>
          </w:tcPr>
          <w:p w14:paraId="3328D629" w14:textId="77777777" w:rsidR="005F75CC" w:rsidRDefault="005F75CC" w:rsidP="005F75CC">
            <w:pPr>
              <w:spacing w:before="60" w:after="60"/>
              <w:jc w:val="left"/>
              <w:rPr>
                <w:color w:val="000000"/>
              </w:rPr>
            </w:pPr>
            <w:r>
              <w:rPr>
                <w:color w:val="000000"/>
              </w:rPr>
              <w:t>Bir çözeltideki maddeleri buharlaşma sıcaklıklarındaki farktan yararlanarak ayırma/saflaştırma yöntemidir.</w:t>
            </w:r>
          </w:p>
        </w:tc>
      </w:tr>
      <w:tr w:rsidR="005F75CC" w14:paraId="54689A9B" w14:textId="77777777" w:rsidTr="00586094">
        <w:trPr>
          <w:trHeight w:val="454"/>
        </w:trPr>
        <w:tc>
          <w:tcPr>
            <w:tcW w:w="2376" w:type="dxa"/>
            <w:shd w:val="clear" w:color="auto" w:fill="auto"/>
          </w:tcPr>
          <w:p w14:paraId="3B1F6902" w14:textId="77777777" w:rsidR="005F75CC" w:rsidRPr="00586094" w:rsidRDefault="005F75CC" w:rsidP="005F75CC">
            <w:pPr>
              <w:spacing w:before="60" w:after="60"/>
              <w:jc w:val="left"/>
              <w:rPr>
                <w:b/>
                <w:color w:val="000000"/>
              </w:rPr>
            </w:pPr>
            <w:r w:rsidRPr="00586094">
              <w:rPr>
                <w:b/>
                <w:color w:val="000000"/>
              </w:rPr>
              <w:t>Diazolama</w:t>
            </w:r>
          </w:p>
        </w:tc>
        <w:tc>
          <w:tcPr>
            <w:tcW w:w="6804" w:type="dxa"/>
            <w:shd w:val="clear" w:color="auto" w:fill="auto"/>
          </w:tcPr>
          <w:p w14:paraId="3F0C42B9" w14:textId="77777777" w:rsidR="005F75CC" w:rsidRDefault="005F75CC" w:rsidP="005F75CC">
            <w:pPr>
              <w:spacing w:before="60" w:after="60"/>
              <w:jc w:val="left"/>
              <w:rPr>
                <w:color w:val="000000"/>
              </w:rPr>
            </w:pPr>
            <w:r>
              <w:rPr>
                <w:color w:val="000000"/>
              </w:rPr>
              <w:t>Birincil arilaminlerin tepkime sonucu diazonyum bileşiklerine dönülmesidir.</w:t>
            </w:r>
          </w:p>
        </w:tc>
      </w:tr>
      <w:tr w:rsidR="005F75CC" w14:paraId="50421189" w14:textId="77777777" w:rsidTr="00586094">
        <w:trPr>
          <w:trHeight w:val="454"/>
        </w:trPr>
        <w:tc>
          <w:tcPr>
            <w:tcW w:w="2376" w:type="dxa"/>
            <w:shd w:val="clear" w:color="auto" w:fill="auto"/>
          </w:tcPr>
          <w:p w14:paraId="4C001F9F" w14:textId="77777777" w:rsidR="005F75CC" w:rsidRPr="00586094" w:rsidRDefault="005F75CC" w:rsidP="005F75CC">
            <w:pPr>
              <w:spacing w:before="60" w:after="60"/>
              <w:jc w:val="left"/>
              <w:rPr>
                <w:b/>
                <w:color w:val="000000"/>
              </w:rPr>
            </w:pPr>
            <w:r w:rsidRPr="00586094">
              <w:rPr>
                <w:b/>
                <w:color w:val="000000"/>
              </w:rPr>
              <w:t>Düzenleme</w:t>
            </w:r>
          </w:p>
        </w:tc>
        <w:tc>
          <w:tcPr>
            <w:tcW w:w="6804" w:type="dxa"/>
            <w:shd w:val="clear" w:color="auto" w:fill="auto"/>
          </w:tcPr>
          <w:p w14:paraId="3BCA0582" w14:textId="77777777" w:rsidR="005F75CC" w:rsidRDefault="005F75CC" w:rsidP="005F75CC">
            <w:pPr>
              <w:spacing w:before="60" w:after="60"/>
              <w:jc w:val="left"/>
              <w:rPr>
                <w:color w:val="000000"/>
              </w:rPr>
            </w:pPr>
            <w:r>
              <w:rPr>
                <w:color w:val="000000"/>
              </w:rPr>
              <w:t>Kararsız bir molekülün kararlı yapısına geçişte izomerini oluşturmasıdır.</w:t>
            </w:r>
          </w:p>
        </w:tc>
      </w:tr>
      <w:tr w:rsidR="005F75CC" w14:paraId="398A6A60" w14:textId="77777777" w:rsidTr="00586094">
        <w:trPr>
          <w:trHeight w:val="454"/>
        </w:trPr>
        <w:tc>
          <w:tcPr>
            <w:tcW w:w="2376" w:type="dxa"/>
            <w:shd w:val="clear" w:color="auto" w:fill="auto"/>
          </w:tcPr>
          <w:p w14:paraId="11A78F49" w14:textId="77777777" w:rsidR="005F75CC" w:rsidRPr="00586094" w:rsidRDefault="005F75CC" w:rsidP="005F75CC">
            <w:pPr>
              <w:spacing w:before="60" w:after="60"/>
              <w:jc w:val="left"/>
              <w:rPr>
                <w:b/>
                <w:color w:val="000000"/>
              </w:rPr>
            </w:pPr>
            <w:r w:rsidRPr="00586094">
              <w:rPr>
                <w:b/>
                <w:color w:val="000000"/>
              </w:rPr>
              <w:t>Ekstraksiyon</w:t>
            </w:r>
          </w:p>
        </w:tc>
        <w:tc>
          <w:tcPr>
            <w:tcW w:w="6804" w:type="dxa"/>
            <w:shd w:val="clear" w:color="auto" w:fill="auto"/>
          </w:tcPr>
          <w:p w14:paraId="6430A72E" w14:textId="77777777" w:rsidR="005F75CC" w:rsidRDefault="005F75CC" w:rsidP="005F75CC">
            <w:pPr>
              <w:spacing w:before="60" w:after="60"/>
              <w:jc w:val="left"/>
              <w:rPr>
                <w:color w:val="000000"/>
              </w:rPr>
            </w:pPr>
            <w:r>
              <w:rPr>
                <w:color w:val="000000"/>
              </w:rPr>
              <w:t>Bir çözelti ya da süspansiyon içindeki organik maddeyi, bir başka organik yardımıyla ayırmaktır.</w:t>
            </w:r>
          </w:p>
        </w:tc>
      </w:tr>
      <w:tr w:rsidR="005F75CC" w14:paraId="57D5E595" w14:textId="77777777" w:rsidTr="00586094">
        <w:trPr>
          <w:trHeight w:val="454"/>
        </w:trPr>
        <w:tc>
          <w:tcPr>
            <w:tcW w:w="2376" w:type="dxa"/>
            <w:shd w:val="clear" w:color="auto" w:fill="auto"/>
          </w:tcPr>
          <w:p w14:paraId="0E1FB67A" w14:textId="77777777" w:rsidR="005F75CC" w:rsidRPr="00586094" w:rsidRDefault="005F75CC" w:rsidP="005F75CC">
            <w:pPr>
              <w:spacing w:before="60" w:after="60"/>
              <w:jc w:val="left"/>
              <w:rPr>
                <w:b/>
                <w:color w:val="000000"/>
              </w:rPr>
            </w:pPr>
            <w:r w:rsidRPr="00586094">
              <w:rPr>
                <w:b/>
                <w:color w:val="000000"/>
              </w:rPr>
              <w:t>Elektrodiyaliz</w:t>
            </w:r>
          </w:p>
        </w:tc>
        <w:tc>
          <w:tcPr>
            <w:tcW w:w="6804" w:type="dxa"/>
            <w:shd w:val="clear" w:color="auto" w:fill="auto"/>
          </w:tcPr>
          <w:p w14:paraId="71A81260" w14:textId="77777777" w:rsidR="005F75CC" w:rsidRDefault="005F75CC" w:rsidP="005F75CC">
            <w:pPr>
              <w:spacing w:before="60" w:after="60"/>
              <w:jc w:val="left"/>
              <w:rPr>
                <w:color w:val="000000"/>
              </w:rPr>
            </w:pPr>
            <w:r>
              <w:rPr>
                <w:color w:val="000000"/>
              </w:rPr>
              <w:t>Elektrik potansiyel farkı kullanılarak bir membran ile ayrılmış çözeltilerdeki iyonların bir çözeltiden diğerine geçirilmesi işlemidir.</w:t>
            </w:r>
          </w:p>
        </w:tc>
      </w:tr>
      <w:tr w:rsidR="005F75CC" w14:paraId="2A85929B" w14:textId="77777777" w:rsidTr="00586094">
        <w:trPr>
          <w:trHeight w:val="454"/>
        </w:trPr>
        <w:tc>
          <w:tcPr>
            <w:tcW w:w="2376" w:type="dxa"/>
            <w:shd w:val="clear" w:color="auto" w:fill="auto"/>
          </w:tcPr>
          <w:p w14:paraId="43D576F2" w14:textId="77777777" w:rsidR="005F75CC" w:rsidRPr="00586094" w:rsidRDefault="005F75CC" w:rsidP="005F75CC">
            <w:pPr>
              <w:spacing w:before="60" w:after="60"/>
              <w:jc w:val="left"/>
              <w:rPr>
                <w:b/>
                <w:color w:val="000000"/>
              </w:rPr>
            </w:pPr>
            <w:r w:rsidRPr="00586094">
              <w:rPr>
                <w:b/>
                <w:color w:val="000000"/>
              </w:rPr>
              <w:t>Esterleşme</w:t>
            </w:r>
          </w:p>
        </w:tc>
        <w:tc>
          <w:tcPr>
            <w:tcW w:w="6804" w:type="dxa"/>
            <w:shd w:val="clear" w:color="auto" w:fill="auto"/>
          </w:tcPr>
          <w:p w14:paraId="6F40F861" w14:textId="77777777" w:rsidR="005F75CC" w:rsidRDefault="005F75CC" w:rsidP="005F75CC">
            <w:pPr>
              <w:spacing w:before="60" w:after="60"/>
              <w:jc w:val="left"/>
              <w:rPr>
                <w:color w:val="000000"/>
              </w:rPr>
            </w:pPr>
            <w:r>
              <w:rPr>
                <w:color w:val="000000"/>
              </w:rPr>
              <w:t>Bir alkolün karboksilik asitle reaksiyona girmesi sonucu su kaybetmesidir</w:t>
            </w:r>
          </w:p>
        </w:tc>
      </w:tr>
      <w:tr w:rsidR="005F75CC" w14:paraId="4E4D0C8D" w14:textId="77777777" w:rsidTr="00586094">
        <w:trPr>
          <w:trHeight w:val="454"/>
        </w:trPr>
        <w:tc>
          <w:tcPr>
            <w:tcW w:w="2376" w:type="dxa"/>
            <w:shd w:val="clear" w:color="auto" w:fill="auto"/>
          </w:tcPr>
          <w:p w14:paraId="61561767" w14:textId="77777777" w:rsidR="005F75CC" w:rsidRPr="00586094" w:rsidRDefault="005F75CC" w:rsidP="005F75CC">
            <w:pPr>
              <w:spacing w:before="60" w:after="60"/>
              <w:jc w:val="left"/>
              <w:rPr>
                <w:b/>
                <w:color w:val="000000"/>
              </w:rPr>
            </w:pPr>
            <w:r w:rsidRPr="00586094">
              <w:rPr>
                <w:b/>
                <w:color w:val="000000"/>
              </w:rPr>
              <w:t>Filtrat</w:t>
            </w:r>
          </w:p>
        </w:tc>
        <w:tc>
          <w:tcPr>
            <w:tcW w:w="6804" w:type="dxa"/>
            <w:shd w:val="clear" w:color="auto" w:fill="auto"/>
          </w:tcPr>
          <w:p w14:paraId="3ECCB51E" w14:textId="77777777" w:rsidR="005F75CC" w:rsidRDefault="005F75CC" w:rsidP="005F75CC">
            <w:pPr>
              <w:spacing w:before="60" w:after="60"/>
              <w:jc w:val="left"/>
              <w:rPr>
                <w:color w:val="000000"/>
              </w:rPr>
            </w:pPr>
            <w:r>
              <w:rPr>
                <w:color w:val="000000"/>
              </w:rPr>
              <w:t>Filtreden geçerek ayrılan kısım</w:t>
            </w:r>
          </w:p>
        </w:tc>
      </w:tr>
      <w:tr w:rsidR="005F75CC" w14:paraId="681A40AD" w14:textId="77777777" w:rsidTr="00586094">
        <w:trPr>
          <w:trHeight w:val="454"/>
        </w:trPr>
        <w:tc>
          <w:tcPr>
            <w:tcW w:w="2376" w:type="dxa"/>
            <w:shd w:val="clear" w:color="auto" w:fill="auto"/>
          </w:tcPr>
          <w:p w14:paraId="7CE75017" w14:textId="77777777" w:rsidR="005F75CC" w:rsidRPr="00586094" w:rsidRDefault="005F75CC" w:rsidP="005F75CC">
            <w:pPr>
              <w:spacing w:before="60" w:after="60"/>
              <w:jc w:val="left"/>
              <w:rPr>
                <w:b/>
                <w:color w:val="000000"/>
              </w:rPr>
            </w:pPr>
            <w:r w:rsidRPr="00586094">
              <w:rPr>
                <w:b/>
                <w:color w:val="000000"/>
              </w:rPr>
              <w:t>Halojenleme</w:t>
            </w:r>
          </w:p>
        </w:tc>
        <w:tc>
          <w:tcPr>
            <w:tcW w:w="6804" w:type="dxa"/>
            <w:shd w:val="clear" w:color="auto" w:fill="auto"/>
          </w:tcPr>
          <w:p w14:paraId="50F87E83" w14:textId="77777777" w:rsidR="005F75CC" w:rsidRDefault="005F75CC" w:rsidP="005F75CC">
            <w:pPr>
              <w:spacing w:before="60" w:after="60"/>
              <w:jc w:val="left"/>
              <w:rPr>
                <w:color w:val="000000"/>
              </w:rPr>
            </w:pPr>
            <w:r>
              <w:rPr>
                <w:color w:val="000000"/>
              </w:rPr>
              <w:t>Bir moleküle halojen (F, Cl, Br, I, At, Ts) katılma tepkimesidir.</w:t>
            </w:r>
          </w:p>
        </w:tc>
      </w:tr>
      <w:tr w:rsidR="005F75CC" w14:paraId="567D50B8" w14:textId="77777777" w:rsidTr="00586094">
        <w:trPr>
          <w:trHeight w:val="454"/>
        </w:trPr>
        <w:tc>
          <w:tcPr>
            <w:tcW w:w="2376" w:type="dxa"/>
            <w:shd w:val="clear" w:color="auto" w:fill="auto"/>
          </w:tcPr>
          <w:p w14:paraId="52302BED" w14:textId="77777777" w:rsidR="005F75CC" w:rsidRPr="00586094" w:rsidRDefault="005F75CC" w:rsidP="005F75CC">
            <w:pPr>
              <w:spacing w:before="60" w:after="60"/>
              <w:jc w:val="left"/>
              <w:rPr>
                <w:b/>
                <w:color w:val="000000"/>
              </w:rPr>
            </w:pPr>
            <w:r w:rsidRPr="00586094">
              <w:rPr>
                <w:b/>
                <w:color w:val="000000"/>
              </w:rPr>
              <w:t>HHC</w:t>
            </w:r>
          </w:p>
        </w:tc>
        <w:tc>
          <w:tcPr>
            <w:tcW w:w="6804" w:type="dxa"/>
            <w:shd w:val="clear" w:color="auto" w:fill="auto"/>
          </w:tcPr>
          <w:p w14:paraId="1D11FF56" w14:textId="77777777" w:rsidR="005F75CC" w:rsidRDefault="005F75CC" w:rsidP="005F75CC">
            <w:pPr>
              <w:spacing w:before="60" w:after="60"/>
              <w:jc w:val="left"/>
              <w:rPr>
                <w:color w:val="000000"/>
              </w:rPr>
            </w:pPr>
            <w:r>
              <w:rPr>
                <w:color w:val="000000"/>
              </w:rPr>
              <w:t>Halojenli hidrokarbonlar</w:t>
            </w:r>
          </w:p>
        </w:tc>
      </w:tr>
      <w:tr w:rsidR="005F75CC" w14:paraId="02E34A72" w14:textId="77777777" w:rsidTr="00586094">
        <w:trPr>
          <w:trHeight w:val="454"/>
        </w:trPr>
        <w:tc>
          <w:tcPr>
            <w:tcW w:w="2376" w:type="dxa"/>
            <w:shd w:val="clear" w:color="auto" w:fill="auto"/>
          </w:tcPr>
          <w:p w14:paraId="208E91D1" w14:textId="77777777" w:rsidR="005F75CC" w:rsidRPr="00586094" w:rsidRDefault="005F75CC" w:rsidP="005F75CC">
            <w:pPr>
              <w:spacing w:before="60" w:after="60"/>
              <w:jc w:val="left"/>
              <w:rPr>
                <w:b/>
                <w:color w:val="000000"/>
              </w:rPr>
            </w:pPr>
            <w:r w:rsidRPr="00586094">
              <w:rPr>
                <w:b/>
                <w:color w:val="000000"/>
              </w:rPr>
              <w:t>HX</w:t>
            </w:r>
          </w:p>
        </w:tc>
        <w:tc>
          <w:tcPr>
            <w:tcW w:w="6804" w:type="dxa"/>
            <w:shd w:val="clear" w:color="auto" w:fill="auto"/>
          </w:tcPr>
          <w:p w14:paraId="187CB2C7" w14:textId="77777777" w:rsidR="005F75CC" w:rsidRDefault="005F75CC" w:rsidP="005F75CC">
            <w:pPr>
              <w:spacing w:before="60" w:after="60"/>
              <w:jc w:val="left"/>
              <w:rPr>
                <w:color w:val="000000"/>
              </w:rPr>
            </w:pPr>
            <w:r>
              <w:rPr>
                <w:color w:val="000000"/>
              </w:rPr>
              <w:t>Bir hidrojen ve bir halojen atomundan oluşan inorganik bileşiklerdir</w:t>
            </w:r>
          </w:p>
        </w:tc>
      </w:tr>
      <w:tr w:rsidR="005F75CC" w14:paraId="136DB1A3" w14:textId="77777777" w:rsidTr="00586094">
        <w:trPr>
          <w:trHeight w:val="454"/>
        </w:trPr>
        <w:tc>
          <w:tcPr>
            <w:tcW w:w="2376" w:type="dxa"/>
            <w:shd w:val="clear" w:color="auto" w:fill="auto"/>
          </w:tcPr>
          <w:p w14:paraId="64ABBC32" w14:textId="77777777" w:rsidR="005F75CC" w:rsidRPr="00586094" w:rsidRDefault="005F75CC" w:rsidP="005F75CC">
            <w:pPr>
              <w:spacing w:before="60" w:after="60"/>
              <w:jc w:val="left"/>
              <w:rPr>
                <w:b/>
                <w:color w:val="000000"/>
              </w:rPr>
            </w:pPr>
            <w:r w:rsidRPr="00586094">
              <w:rPr>
                <w:b/>
                <w:color w:val="000000"/>
              </w:rPr>
              <w:t>İndirgeme</w:t>
            </w:r>
          </w:p>
        </w:tc>
        <w:tc>
          <w:tcPr>
            <w:tcW w:w="6804" w:type="dxa"/>
            <w:shd w:val="clear" w:color="auto" w:fill="auto"/>
          </w:tcPr>
          <w:p w14:paraId="2B5FC0A1" w14:textId="77777777" w:rsidR="005F75CC" w:rsidRDefault="005F75CC" w:rsidP="005F75CC">
            <w:pPr>
              <w:spacing w:before="60" w:after="60"/>
              <w:jc w:val="left"/>
              <w:rPr>
                <w:color w:val="000000"/>
              </w:rPr>
            </w:pPr>
            <w:r>
              <w:rPr>
                <w:color w:val="000000"/>
              </w:rPr>
              <w:t>Bir atomun elektron kazanmasıdır</w:t>
            </w:r>
          </w:p>
        </w:tc>
      </w:tr>
      <w:tr w:rsidR="00811DD5" w14:paraId="740F9DB8" w14:textId="77777777" w:rsidTr="00586094">
        <w:trPr>
          <w:trHeight w:val="454"/>
        </w:trPr>
        <w:tc>
          <w:tcPr>
            <w:tcW w:w="2376" w:type="dxa"/>
            <w:shd w:val="clear" w:color="auto" w:fill="auto"/>
          </w:tcPr>
          <w:p w14:paraId="3F1A2707" w14:textId="75CF771B" w:rsidR="00811DD5" w:rsidRPr="00586094" w:rsidRDefault="00811DD5" w:rsidP="00811DD5">
            <w:pPr>
              <w:spacing w:before="60" w:after="60"/>
              <w:jc w:val="left"/>
              <w:rPr>
                <w:b/>
                <w:color w:val="000000"/>
              </w:rPr>
            </w:pPr>
            <w:r>
              <w:rPr>
                <w:b/>
              </w:rPr>
              <w:t>İSG</w:t>
            </w:r>
          </w:p>
        </w:tc>
        <w:tc>
          <w:tcPr>
            <w:tcW w:w="6804" w:type="dxa"/>
            <w:shd w:val="clear" w:color="auto" w:fill="auto"/>
          </w:tcPr>
          <w:p w14:paraId="69581AF8" w14:textId="33194DE8" w:rsidR="00811DD5" w:rsidRDefault="00811DD5" w:rsidP="00811DD5">
            <w:pPr>
              <w:spacing w:before="60" w:after="60"/>
              <w:jc w:val="left"/>
              <w:rPr>
                <w:color w:val="000000"/>
              </w:rPr>
            </w:pPr>
            <w:r>
              <w:t>İş sağlığı ve güvenliği</w:t>
            </w:r>
          </w:p>
        </w:tc>
      </w:tr>
      <w:tr w:rsidR="005F75CC" w14:paraId="758B27CB" w14:textId="77777777" w:rsidTr="00586094">
        <w:trPr>
          <w:trHeight w:val="454"/>
        </w:trPr>
        <w:tc>
          <w:tcPr>
            <w:tcW w:w="2376" w:type="dxa"/>
            <w:shd w:val="clear" w:color="auto" w:fill="auto"/>
          </w:tcPr>
          <w:p w14:paraId="72448930" w14:textId="77777777" w:rsidR="005F75CC" w:rsidRPr="00586094" w:rsidRDefault="005F75CC" w:rsidP="005F75CC">
            <w:pPr>
              <w:spacing w:before="60" w:after="60"/>
              <w:jc w:val="left"/>
              <w:rPr>
                <w:b/>
                <w:color w:val="000000"/>
              </w:rPr>
            </w:pPr>
            <w:r w:rsidRPr="00586094">
              <w:rPr>
                <w:b/>
                <w:color w:val="000000"/>
              </w:rPr>
              <w:t>Katılma</w:t>
            </w:r>
          </w:p>
        </w:tc>
        <w:tc>
          <w:tcPr>
            <w:tcW w:w="6804" w:type="dxa"/>
            <w:shd w:val="clear" w:color="auto" w:fill="auto"/>
          </w:tcPr>
          <w:p w14:paraId="4A4FE182" w14:textId="77777777" w:rsidR="005F75CC" w:rsidRDefault="005F75CC" w:rsidP="005F75CC">
            <w:pPr>
              <w:spacing w:before="60" w:after="60"/>
              <w:jc w:val="left"/>
              <w:rPr>
                <w:color w:val="000000"/>
              </w:rPr>
            </w:pPr>
            <w:r>
              <w:rPr>
                <w:color w:val="000000"/>
              </w:rPr>
              <w:t>İki molekülün birleşerek tek bir molekül oluşturma tepkimesidir.</w:t>
            </w:r>
          </w:p>
        </w:tc>
      </w:tr>
      <w:tr w:rsidR="005F75CC" w14:paraId="3477B8CF" w14:textId="77777777" w:rsidTr="00586094">
        <w:trPr>
          <w:trHeight w:val="454"/>
        </w:trPr>
        <w:tc>
          <w:tcPr>
            <w:tcW w:w="2376" w:type="dxa"/>
            <w:shd w:val="clear" w:color="auto" w:fill="auto"/>
          </w:tcPr>
          <w:p w14:paraId="76828257" w14:textId="77777777" w:rsidR="005F75CC" w:rsidRPr="00586094" w:rsidRDefault="005F75CC" w:rsidP="005F75CC">
            <w:pPr>
              <w:spacing w:before="60" w:after="60"/>
              <w:jc w:val="left"/>
              <w:rPr>
                <w:b/>
                <w:color w:val="000000"/>
              </w:rPr>
            </w:pPr>
            <w:r w:rsidRPr="00586094">
              <w:rPr>
                <w:b/>
                <w:color w:val="000000"/>
              </w:rPr>
              <w:lastRenderedPageBreak/>
              <w:t>KOİ</w:t>
            </w:r>
          </w:p>
        </w:tc>
        <w:tc>
          <w:tcPr>
            <w:tcW w:w="6804" w:type="dxa"/>
            <w:shd w:val="clear" w:color="auto" w:fill="auto"/>
          </w:tcPr>
          <w:p w14:paraId="07CF3D84" w14:textId="77777777" w:rsidR="005F75CC" w:rsidRDefault="005F75CC" w:rsidP="005F75CC">
            <w:pPr>
              <w:spacing w:before="60" w:after="60"/>
              <w:jc w:val="left"/>
              <w:rPr>
                <w:color w:val="000000"/>
              </w:rPr>
            </w:pPr>
            <w:r>
              <w:rPr>
                <w:color w:val="000000"/>
              </w:rPr>
              <w:t>Kimyasal oksijen ihtiyacı</w:t>
            </w:r>
          </w:p>
        </w:tc>
      </w:tr>
      <w:tr w:rsidR="005F75CC" w14:paraId="04B898FB" w14:textId="77777777" w:rsidTr="00586094">
        <w:trPr>
          <w:trHeight w:val="454"/>
        </w:trPr>
        <w:tc>
          <w:tcPr>
            <w:tcW w:w="2376" w:type="dxa"/>
            <w:shd w:val="clear" w:color="auto" w:fill="auto"/>
          </w:tcPr>
          <w:p w14:paraId="6FF9BE74" w14:textId="77777777" w:rsidR="005F75CC" w:rsidRPr="00586094" w:rsidRDefault="005F75CC" w:rsidP="005F75CC">
            <w:pPr>
              <w:spacing w:before="60" w:after="60"/>
              <w:jc w:val="left"/>
              <w:rPr>
                <w:b/>
                <w:color w:val="000000"/>
              </w:rPr>
            </w:pPr>
            <w:r w:rsidRPr="00586094">
              <w:rPr>
                <w:b/>
                <w:color w:val="000000"/>
              </w:rPr>
              <w:t>Kondensasyon</w:t>
            </w:r>
          </w:p>
        </w:tc>
        <w:tc>
          <w:tcPr>
            <w:tcW w:w="6804" w:type="dxa"/>
            <w:shd w:val="clear" w:color="auto" w:fill="auto"/>
          </w:tcPr>
          <w:p w14:paraId="5B0C5F80" w14:textId="77777777" w:rsidR="005F75CC" w:rsidRDefault="005F75CC" w:rsidP="005F75CC">
            <w:pPr>
              <w:spacing w:before="60" w:after="60"/>
              <w:jc w:val="left"/>
              <w:rPr>
                <w:color w:val="000000"/>
              </w:rPr>
            </w:pPr>
            <w:r>
              <w:rPr>
                <w:color w:val="000000"/>
              </w:rPr>
              <w:t>Bir molekülden su veya amonyak gibi moleküllerin uzaklaştırılması sonucu yeni ürün elde edilmesi işlemidir.</w:t>
            </w:r>
          </w:p>
        </w:tc>
      </w:tr>
      <w:tr w:rsidR="005F75CC" w14:paraId="5F99F134" w14:textId="77777777" w:rsidTr="00586094">
        <w:trPr>
          <w:trHeight w:val="454"/>
        </w:trPr>
        <w:tc>
          <w:tcPr>
            <w:tcW w:w="2376" w:type="dxa"/>
            <w:shd w:val="clear" w:color="auto" w:fill="auto"/>
          </w:tcPr>
          <w:p w14:paraId="38D182BE" w14:textId="77777777" w:rsidR="005F75CC" w:rsidRPr="00586094" w:rsidRDefault="005F75CC" w:rsidP="005F75CC">
            <w:pPr>
              <w:spacing w:before="60" w:after="60"/>
              <w:jc w:val="left"/>
              <w:rPr>
                <w:b/>
                <w:color w:val="000000"/>
              </w:rPr>
            </w:pPr>
            <w:r w:rsidRPr="00586094">
              <w:rPr>
                <w:b/>
                <w:color w:val="000000"/>
              </w:rPr>
              <w:t>Kristalleşme</w:t>
            </w:r>
          </w:p>
        </w:tc>
        <w:tc>
          <w:tcPr>
            <w:tcW w:w="6804" w:type="dxa"/>
            <w:shd w:val="clear" w:color="auto" w:fill="auto"/>
          </w:tcPr>
          <w:p w14:paraId="58917748" w14:textId="77777777" w:rsidR="005F75CC" w:rsidRDefault="005F75CC" w:rsidP="005F75CC">
            <w:pPr>
              <w:spacing w:before="60" w:after="60"/>
              <w:jc w:val="left"/>
              <w:rPr>
                <w:color w:val="000000"/>
              </w:rPr>
            </w:pPr>
            <w:r>
              <w:rPr>
                <w:color w:val="000000"/>
              </w:rPr>
              <w:t>Katı bir maddenin uygun bir solvent içinde çözünmesi sonrasında çöktürülmesi yoluyla katı ve sıvı fazlarının birbirinden ayrılmasını sağlayan işlem</w:t>
            </w:r>
          </w:p>
        </w:tc>
      </w:tr>
      <w:tr w:rsidR="005F75CC" w14:paraId="4C02EFDA" w14:textId="77777777" w:rsidTr="00586094">
        <w:trPr>
          <w:trHeight w:val="454"/>
        </w:trPr>
        <w:tc>
          <w:tcPr>
            <w:tcW w:w="2376" w:type="dxa"/>
            <w:shd w:val="clear" w:color="auto" w:fill="auto"/>
          </w:tcPr>
          <w:p w14:paraId="2FC72EE2" w14:textId="77777777" w:rsidR="005F75CC" w:rsidRPr="00586094" w:rsidRDefault="005F75CC" w:rsidP="005F75CC">
            <w:pPr>
              <w:spacing w:before="60" w:after="60"/>
              <w:jc w:val="left"/>
              <w:rPr>
                <w:b/>
                <w:color w:val="000000"/>
              </w:rPr>
            </w:pPr>
            <w:r w:rsidRPr="00586094">
              <w:rPr>
                <w:b/>
                <w:color w:val="000000"/>
              </w:rPr>
              <w:t>Nitrasyon</w:t>
            </w:r>
          </w:p>
        </w:tc>
        <w:tc>
          <w:tcPr>
            <w:tcW w:w="6804" w:type="dxa"/>
            <w:shd w:val="clear" w:color="auto" w:fill="auto"/>
          </w:tcPr>
          <w:p w14:paraId="075E6986" w14:textId="77777777" w:rsidR="005F75CC" w:rsidRDefault="005F75CC" w:rsidP="005F75CC">
            <w:pPr>
              <w:spacing w:before="60" w:after="60"/>
              <w:jc w:val="left"/>
              <w:rPr>
                <w:color w:val="000000"/>
              </w:rPr>
            </w:pPr>
            <w:r>
              <w:rPr>
                <w:color w:val="000000"/>
              </w:rPr>
              <w:t>Bir moleküle nitro (</w:t>
            </w:r>
            <w:r>
              <w:rPr>
                <w:color w:val="000000"/>
                <w:vertAlign w:val="superscript"/>
              </w:rPr>
              <w:t>-</w:t>
            </w:r>
            <w:r>
              <w:rPr>
                <w:color w:val="000000"/>
              </w:rPr>
              <w:t>NO</w:t>
            </w:r>
            <w:r>
              <w:rPr>
                <w:color w:val="000000"/>
                <w:vertAlign w:val="subscript"/>
              </w:rPr>
              <w:t>2</w:t>
            </w:r>
            <w:r>
              <w:rPr>
                <w:color w:val="000000"/>
              </w:rPr>
              <w:t>) fonksiyonunun kazandırılması işlemidir.</w:t>
            </w:r>
          </w:p>
        </w:tc>
      </w:tr>
      <w:tr w:rsidR="005F75CC" w14:paraId="6A3664AE" w14:textId="77777777" w:rsidTr="00586094">
        <w:trPr>
          <w:trHeight w:val="454"/>
        </w:trPr>
        <w:tc>
          <w:tcPr>
            <w:tcW w:w="2376" w:type="dxa"/>
            <w:shd w:val="clear" w:color="auto" w:fill="auto"/>
          </w:tcPr>
          <w:p w14:paraId="27B8648D" w14:textId="77777777" w:rsidR="005F75CC" w:rsidRPr="00586094" w:rsidRDefault="005F75CC" w:rsidP="005F75CC">
            <w:pPr>
              <w:spacing w:before="60" w:after="60"/>
              <w:jc w:val="left"/>
              <w:rPr>
                <w:b/>
                <w:color w:val="000000"/>
              </w:rPr>
            </w:pPr>
            <w:r w:rsidRPr="00586094">
              <w:rPr>
                <w:b/>
                <w:color w:val="000000"/>
              </w:rPr>
              <w:t>NO</w:t>
            </w:r>
            <w:r w:rsidRPr="00586094">
              <w:rPr>
                <w:b/>
                <w:color w:val="000000"/>
                <w:vertAlign w:val="subscript"/>
              </w:rPr>
              <w:t>X</w:t>
            </w:r>
          </w:p>
        </w:tc>
        <w:tc>
          <w:tcPr>
            <w:tcW w:w="6804" w:type="dxa"/>
            <w:shd w:val="clear" w:color="auto" w:fill="auto"/>
          </w:tcPr>
          <w:p w14:paraId="67F62D58" w14:textId="77777777" w:rsidR="005F75CC" w:rsidRDefault="005F75CC" w:rsidP="005F75CC">
            <w:pPr>
              <w:spacing w:before="60" w:after="60"/>
              <w:jc w:val="left"/>
              <w:rPr>
                <w:color w:val="000000"/>
              </w:rPr>
            </w:pPr>
            <w:r>
              <w:rPr>
                <w:color w:val="000000"/>
              </w:rPr>
              <w:t>Tek bir azot atomu ve oksijen içeren bileşiklere verilen genel ad</w:t>
            </w:r>
          </w:p>
        </w:tc>
      </w:tr>
      <w:tr w:rsidR="005F75CC" w14:paraId="5D7FB6B6" w14:textId="77777777" w:rsidTr="00586094">
        <w:trPr>
          <w:trHeight w:val="454"/>
        </w:trPr>
        <w:tc>
          <w:tcPr>
            <w:tcW w:w="2376" w:type="dxa"/>
            <w:shd w:val="clear" w:color="auto" w:fill="auto"/>
          </w:tcPr>
          <w:p w14:paraId="43C14DA3" w14:textId="77777777" w:rsidR="005F75CC" w:rsidRPr="00586094" w:rsidRDefault="005F75CC" w:rsidP="005F75CC">
            <w:pPr>
              <w:spacing w:before="60" w:after="60"/>
              <w:jc w:val="left"/>
              <w:rPr>
                <w:b/>
                <w:color w:val="000000"/>
              </w:rPr>
            </w:pPr>
            <w:r w:rsidRPr="00586094">
              <w:rPr>
                <w:b/>
                <w:color w:val="000000"/>
              </w:rPr>
              <w:t>Oksidasyon</w:t>
            </w:r>
          </w:p>
        </w:tc>
        <w:tc>
          <w:tcPr>
            <w:tcW w:w="6804" w:type="dxa"/>
            <w:shd w:val="clear" w:color="auto" w:fill="auto"/>
          </w:tcPr>
          <w:p w14:paraId="69CC4BAA" w14:textId="77777777" w:rsidR="005F75CC" w:rsidRDefault="005F75CC" w:rsidP="005F75CC">
            <w:pPr>
              <w:spacing w:before="60" w:after="60"/>
              <w:jc w:val="left"/>
              <w:rPr>
                <w:color w:val="000000"/>
              </w:rPr>
            </w:pPr>
            <w:r>
              <w:rPr>
                <w:color w:val="000000"/>
              </w:rPr>
              <w:t>Bir atomun elektron kaybetmesidir</w:t>
            </w:r>
          </w:p>
        </w:tc>
      </w:tr>
      <w:tr w:rsidR="00811DD5" w14:paraId="2AE09D54" w14:textId="77777777" w:rsidTr="00586094">
        <w:trPr>
          <w:trHeight w:val="454"/>
        </w:trPr>
        <w:tc>
          <w:tcPr>
            <w:tcW w:w="2376" w:type="dxa"/>
            <w:shd w:val="clear" w:color="auto" w:fill="auto"/>
          </w:tcPr>
          <w:p w14:paraId="5E52335A" w14:textId="3A4145A1" w:rsidR="00811DD5" w:rsidRPr="00586094" w:rsidRDefault="00811DD5" w:rsidP="00811DD5">
            <w:pPr>
              <w:spacing w:before="60" w:after="60"/>
              <w:jc w:val="left"/>
              <w:rPr>
                <w:b/>
                <w:color w:val="000000"/>
              </w:rPr>
            </w:pPr>
            <w:r>
              <w:rPr>
                <w:b/>
              </w:rPr>
              <w:t>ÖTL</w:t>
            </w:r>
          </w:p>
        </w:tc>
        <w:tc>
          <w:tcPr>
            <w:tcW w:w="6804" w:type="dxa"/>
            <w:shd w:val="clear" w:color="auto" w:fill="auto"/>
          </w:tcPr>
          <w:p w14:paraId="1288F30B" w14:textId="7518F72B" w:rsidR="00811DD5" w:rsidRDefault="00811DD5" w:rsidP="00811DD5">
            <w:pPr>
              <w:spacing w:before="60" w:after="60"/>
              <w:jc w:val="left"/>
              <w:rPr>
                <w:color w:val="000000"/>
              </w:rPr>
            </w:pPr>
            <w:r>
              <w:t>Ömrünü tamamlamış lastik</w:t>
            </w:r>
          </w:p>
        </w:tc>
      </w:tr>
      <w:tr w:rsidR="00811DD5" w14:paraId="20CD2438" w14:textId="77777777" w:rsidTr="00586094">
        <w:trPr>
          <w:trHeight w:val="454"/>
        </w:trPr>
        <w:tc>
          <w:tcPr>
            <w:tcW w:w="2376" w:type="dxa"/>
            <w:shd w:val="clear" w:color="auto" w:fill="auto"/>
          </w:tcPr>
          <w:p w14:paraId="7F92AD90" w14:textId="4BBD2298" w:rsidR="00811DD5" w:rsidRPr="00586094" w:rsidRDefault="00811DD5" w:rsidP="00811DD5">
            <w:pPr>
              <w:spacing w:before="60" w:after="60"/>
              <w:jc w:val="left"/>
              <w:rPr>
                <w:b/>
                <w:color w:val="000000"/>
              </w:rPr>
            </w:pPr>
            <w:r w:rsidRPr="0002009D">
              <w:rPr>
                <w:b/>
              </w:rPr>
              <w:t>SKHKKY</w:t>
            </w:r>
          </w:p>
        </w:tc>
        <w:tc>
          <w:tcPr>
            <w:tcW w:w="6804" w:type="dxa"/>
            <w:shd w:val="clear" w:color="auto" w:fill="auto"/>
          </w:tcPr>
          <w:p w14:paraId="391975E8" w14:textId="31E50121" w:rsidR="00811DD5" w:rsidRDefault="00811DD5" w:rsidP="00811DD5">
            <w:pPr>
              <w:spacing w:before="60" w:after="60"/>
              <w:jc w:val="left"/>
              <w:rPr>
                <w:color w:val="000000"/>
              </w:rPr>
            </w:pPr>
            <w:r>
              <w:rPr>
                <w:rFonts w:cs="Arial"/>
                <w:color w:val="000000" w:themeColor="text1"/>
                <w:lang w:eastAsia="en-GB"/>
              </w:rPr>
              <w:t xml:space="preserve">Sanayi </w:t>
            </w:r>
            <w:r w:rsidRPr="00EA11B1">
              <w:rPr>
                <w:rFonts w:cs="Arial"/>
                <w:color w:val="000000" w:themeColor="text1"/>
                <w:lang w:eastAsia="en-GB"/>
              </w:rPr>
              <w:t>Kaynaklı Hava Kirliliğinin Kontrolü Yönetmeliği</w:t>
            </w:r>
          </w:p>
        </w:tc>
      </w:tr>
      <w:tr w:rsidR="005F75CC" w14:paraId="09FCA253" w14:textId="77777777" w:rsidTr="00586094">
        <w:trPr>
          <w:trHeight w:val="454"/>
        </w:trPr>
        <w:tc>
          <w:tcPr>
            <w:tcW w:w="2376" w:type="dxa"/>
            <w:shd w:val="clear" w:color="auto" w:fill="auto"/>
          </w:tcPr>
          <w:p w14:paraId="07914AEC" w14:textId="77777777" w:rsidR="005F75CC" w:rsidRPr="00586094" w:rsidRDefault="005F75CC" w:rsidP="005F75CC">
            <w:pPr>
              <w:spacing w:before="60" w:after="60"/>
              <w:jc w:val="left"/>
              <w:rPr>
                <w:b/>
                <w:color w:val="000000"/>
              </w:rPr>
            </w:pPr>
            <w:r w:rsidRPr="00586094">
              <w:rPr>
                <w:b/>
                <w:color w:val="000000"/>
              </w:rPr>
              <w:t>Solvent</w:t>
            </w:r>
          </w:p>
        </w:tc>
        <w:tc>
          <w:tcPr>
            <w:tcW w:w="6804" w:type="dxa"/>
            <w:shd w:val="clear" w:color="auto" w:fill="auto"/>
          </w:tcPr>
          <w:p w14:paraId="6BF3FB4D" w14:textId="77777777" w:rsidR="005F75CC" w:rsidRDefault="005F75CC" w:rsidP="005F75CC">
            <w:pPr>
              <w:spacing w:before="60" w:after="60"/>
              <w:jc w:val="left"/>
              <w:rPr>
                <w:color w:val="000000"/>
              </w:rPr>
            </w:pPr>
            <w:r>
              <w:rPr>
                <w:color w:val="000000"/>
              </w:rPr>
              <w:t>Bir katıyı, sıvıyı ya da gaz çözünen maddeyi çözerek çözelti oluşturan sıvı ya da gaz madde</w:t>
            </w:r>
          </w:p>
        </w:tc>
      </w:tr>
      <w:tr w:rsidR="005F75CC" w14:paraId="2380476B" w14:textId="77777777" w:rsidTr="00586094">
        <w:trPr>
          <w:trHeight w:val="454"/>
        </w:trPr>
        <w:tc>
          <w:tcPr>
            <w:tcW w:w="2376" w:type="dxa"/>
            <w:shd w:val="clear" w:color="auto" w:fill="auto"/>
          </w:tcPr>
          <w:p w14:paraId="3BEC0C9D" w14:textId="77777777" w:rsidR="005F75CC" w:rsidRPr="00586094" w:rsidRDefault="005F75CC" w:rsidP="005F75CC">
            <w:pPr>
              <w:spacing w:before="60" w:after="60"/>
              <w:jc w:val="left"/>
              <w:rPr>
                <w:b/>
                <w:color w:val="000000"/>
              </w:rPr>
            </w:pPr>
            <w:r w:rsidRPr="00586094">
              <w:rPr>
                <w:b/>
                <w:color w:val="000000"/>
              </w:rPr>
              <w:t>SO</w:t>
            </w:r>
            <w:r w:rsidRPr="00586094">
              <w:rPr>
                <w:b/>
                <w:color w:val="000000"/>
                <w:vertAlign w:val="subscript"/>
              </w:rPr>
              <w:t>X</w:t>
            </w:r>
          </w:p>
        </w:tc>
        <w:tc>
          <w:tcPr>
            <w:tcW w:w="6804" w:type="dxa"/>
            <w:shd w:val="clear" w:color="auto" w:fill="auto"/>
          </w:tcPr>
          <w:p w14:paraId="69ACC14B" w14:textId="77777777" w:rsidR="005F75CC" w:rsidRDefault="005F75CC" w:rsidP="005F75CC">
            <w:pPr>
              <w:spacing w:before="60" w:after="60"/>
              <w:jc w:val="left"/>
              <w:rPr>
                <w:color w:val="000000"/>
              </w:rPr>
            </w:pPr>
            <w:r>
              <w:rPr>
                <w:color w:val="000000"/>
              </w:rPr>
              <w:t>Tek bir sülfür atomu ve oksijen içeren bileşiklere verilen genel ad</w:t>
            </w:r>
          </w:p>
        </w:tc>
      </w:tr>
      <w:tr w:rsidR="005F75CC" w14:paraId="796A4457" w14:textId="77777777" w:rsidTr="00586094">
        <w:trPr>
          <w:trHeight w:val="454"/>
        </w:trPr>
        <w:tc>
          <w:tcPr>
            <w:tcW w:w="2376" w:type="dxa"/>
            <w:shd w:val="clear" w:color="auto" w:fill="auto"/>
          </w:tcPr>
          <w:p w14:paraId="0B40A04D" w14:textId="77777777" w:rsidR="005F75CC" w:rsidRPr="00586094" w:rsidRDefault="005F75CC" w:rsidP="005F75CC">
            <w:pPr>
              <w:spacing w:before="60" w:after="60"/>
              <w:jc w:val="left"/>
              <w:rPr>
                <w:b/>
                <w:color w:val="000000"/>
              </w:rPr>
            </w:pPr>
            <w:r w:rsidRPr="00586094">
              <w:rPr>
                <w:b/>
                <w:color w:val="000000"/>
              </w:rPr>
              <w:t>Sülfonlama</w:t>
            </w:r>
          </w:p>
        </w:tc>
        <w:tc>
          <w:tcPr>
            <w:tcW w:w="6804" w:type="dxa"/>
            <w:shd w:val="clear" w:color="auto" w:fill="auto"/>
          </w:tcPr>
          <w:p w14:paraId="495267F0" w14:textId="77777777" w:rsidR="005F75CC" w:rsidRDefault="005F75CC" w:rsidP="005F75CC">
            <w:pPr>
              <w:spacing w:before="60" w:after="60"/>
              <w:jc w:val="left"/>
              <w:rPr>
                <w:color w:val="000000"/>
              </w:rPr>
            </w:pPr>
            <w:r>
              <w:rPr>
                <w:color w:val="000000"/>
              </w:rPr>
              <w:t>Bir moleküle sülfon grubun (R–S(=O)</w:t>
            </w:r>
            <w:r>
              <w:rPr>
                <w:color w:val="000000"/>
                <w:vertAlign w:val="subscript"/>
              </w:rPr>
              <w:t>2</w:t>
            </w:r>
            <w:r>
              <w:rPr>
                <w:color w:val="000000"/>
              </w:rPr>
              <w:t>–R′) katılması işlemidir.</w:t>
            </w:r>
          </w:p>
        </w:tc>
      </w:tr>
      <w:tr w:rsidR="00811DD5" w14:paraId="12449151" w14:textId="77777777" w:rsidTr="00586094">
        <w:trPr>
          <w:trHeight w:val="454"/>
        </w:trPr>
        <w:tc>
          <w:tcPr>
            <w:tcW w:w="2376" w:type="dxa"/>
            <w:shd w:val="clear" w:color="auto" w:fill="auto"/>
          </w:tcPr>
          <w:p w14:paraId="604C3B51" w14:textId="76B71C80" w:rsidR="00811DD5" w:rsidRPr="00586094" w:rsidRDefault="00811DD5" w:rsidP="00811DD5">
            <w:pPr>
              <w:spacing w:before="60" w:after="60"/>
              <w:jc w:val="left"/>
              <w:rPr>
                <w:b/>
                <w:color w:val="000000"/>
              </w:rPr>
            </w:pPr>
            <w:r>
              <w:rPr>
                <w:b/>
              </w:rPr>
              <w:t>TAT</w:t>
            </w:r>
          </w:p>
        </w:tc>
        <w:tc>
          <w:tcPr>
            <w:tcW w:w="6804" w:type="dxa"/>
            <w:shd w:val="clear" w:color="auto" w:fill="auto"/>
          </w:tcPr>
          <w:p w14:paraId="678C73D5" w14:textId="69CD4725" w:rsidR="00811DD5" w:rsidRDefault="00811DD5" w:rsidP="00811DD5">
            <w:pPr>
              <w:spacing w:before="60" w:after="60"/>
              <w:jc w:val="left"/>
              <w:rPr>
                <w:color w:val="000000"/>
              </w:rPr>
            </w:pPr>
            <w:r>
              <w:t>Taşıma-ayırma-toplama</w:t>
            </w:r>
          </w:p>
        </w:tc>
      </w:tr>
      <w:tr w:rsidR="005F75CC" w14:paraId="70048630" w14:textId="77777777" w:rsidTr="00586094">
        <w:trPr>
          <w:trHeight w:val="454"/>
        </w:trPr>
        <w:tc>
          <w:tcPr>
            <w:tcW w:w="2376" w:type="dxa"/>
            <w:shd w:val="clear" w:color="auto" w:fill="auto"/>
          </w:tcPr>
          <w:p w14:paraId="7CCCBBDB" w14:textId="77777777" w:rsidR="005F75CC" w:rsidRPr="00586094" w:rsidRDefault="005F75CC" w:rsidP="005F75CC">
            <w:pPr>
              <w:spacing w:before="60" w:after="60"/>
              <w:jc w:val="left"/>
              <w:rPr>
                <w:b/>
                <w:color w:val="000000"/>
              </w:rPr>
            </w:pPr>
            <w:r w:rsidRPr="00586094">
              <w:rPr>
                <w:b/>
                <w:color w:val="000000"/>
              </w:rPr>
              <w:t>TOK</w:t>
            </w:r>
          </w:p>
        </w:tc>
        <w:tc>
          <w:tcPr>
            <w:tcW w:w="6804" w:type="dxa"/>
            <w:shd w:val="clear" w:color="auto" w:fill="auto"/>
          </w:tcPr>
          <w:p w14:paraId="554FC34F" w14:textId="77777777" w:rsidR="005F75CC" w:rsidRDefault="005F75CC" w:rsidP="005F75CC">
            <w:pPr>
              <w:spacing w:before="60" w:after="60"/>
              <w:jc w:val="left"/>
              <w:rPr>
                <w:color w:val="000000"/>
              </w:rPr>
            </w:pPr>
            <w:r>
              <w:rPr>
                <w:color w:val="000000"/>
              </w:rPr>
              <w:t>Toplam organik karbon</w:t>
            </w:r>
          </w:p>
        </w:tc>
      </w:tr>
      <w:tr w:rsidR="005F75CC" w14:paraId="03880DB9" w14:textId="77777777" w:rsidTr="00586094">
        <w:trPr>
          <w:trHeight w:val="454"/>
        </w:trPr>
        <w:tc>
          <w:tcPr>
            <w:tcW w:w="2376" w:type="dxa"/>
            <w:shd w:val="clear" w:color="auto" w:fill="auto"/>
          </w:tcPr>
          <w:p w14:paraId="789CCD21" w14:textId="77777777" w:rsidR="005F75CC" w:rsidRPr="00586094" w:rsidRDefault="005F75CC" w:rsidP="005F75CC">
            <w:pPr>
              <w:spacing w:before="60" w:after="60"/>
              <w:jc w:val="left"/>
              <w:rPr>
                <w:b/>
                <w:color w:val="000000"/>
              </w:rPr>
            </w:pPr>
            <w:r w:rsidRPr="00586094">
              <w:rPr>
                <w:b/>
                <w:color w:val="000000"/>
              </w:rPr>
              <w:t>VOC</w:t>
            </w:r>
          </w:p>
        </w:tc>
        <w:tc>
          <w:tcPr>
            <w:tcW w:w="6804" w:type="dxa"/>
            <w:shd w:val="clear" w:color="auto" w:fill="auto"/>
          </w:tcPr>
          <w:p w14:paraId="32766832" w14:textId="77777777" w:rsidR="005F75CC" w:rsidRDefault="005F75CC" w:rsidP="005F75CC">
            <w:pPr>
              <w:spacing w:before="60" w:after="60"/>
              <w:jc w:val="left"/>
              <w:rPr>
                <w:color w:val="000000"/>
              </w:rPr>
            </w:pPr>
            <w:r>
              <w:rPr>
                <w:color w:val="000000"/>
              </w:rPr>
              <w:t>Uçucu Organik Bileşik</w:t>
            </w:r>
          </w:p>
        </w:tc>
      </w:tr>
      <w:tr w:rsidR="005F75CC" w14:paraId="08ED3226" w14:textId="77777777" w:rsidTr="00586094">
        <w:trPr>
          <w:trHeight w:val="454"/>
        </w:trPr>
        <w:tc>
          <w:tcPr>
            <w:tcW w:w="2376" w:type="dxa"/>
            <w:shd w:val="clear" w:color="auto" w:fill="auto"/>
          </w:tcPr>
          <w:p w14:paraId="15833798" w14:textId="77777777" w:rsidR="005F75CC" w:rsidRPr="00586094" w:rsidRDefault="005F75CC" w:rsidP="005F75CC">
            <w:pPr>
              <w:spacing w:before="60" w:after="60"/>
              <w:jc w:val="left"/>
              <w:rPr>
                <w:b/>
                <w:color w:val="000000"/>
              </w:rPr>
            </w:pPr>
            <w:r w:rsidRPr="00586094">
              <w:rPr>
                <w:b/>
                <w:color w:val="000000"/>
              </w:rPr>
              <w:t>X</w:t>
            </w:r>
          </w:p>
        </w:tc>
        <w:tc>
          <w:tcPr>
            <w:tcW w:w="6804" w:type="dxa"/>
            <w:shd w:val="clear" w:color="auto" w:fill="auto"/>
          </w:tcPr>
          <w:p w14:paraId="65F87D56" w14:textId="77777777" w:rsidR="005F75CC" w:rsidRDefault="005F75CC" w:rsidP="005F75CC">
            <w:pPr>
              <w:spacing w:before="60" w:after="60"/>
              <w:jc w:val="left"/>
              <w:rPr>
                <w:color w:val="000000"/>
              </w:rPr>
            </w:pPr>
            <w:r>
              <w:rPr>
                <w:color w:val="000000"/>
              </w:rPr>
              <w:t>Halojen atomları</w:t>
            </w:r>
          </w:p>
        </w:tc>
      </w:tr>
      <w:tr w:rsidR="005F75CC" w14:paraId="3ADCD2A8" w14:textId="77777777" w:rsidTr="00586094">
        <w:trPr>
          <w:trHeight w:val="454"/>
        </w:trPr>
        <w:tc>
          <w:tcPr>
            <w:tcW w:w="2376" w:type="dxa"/>
            <w:shd w:val="clear" w:color="auto" w:fill="auto"/>
          </w:tcPr>
          <w:p w14:paraId="0EA9907C" w14:textId="77777777" w:rsidR="005F75CC" w:rsidRPr="00586094" w:rsidRDefault="005F75CC" w:rsidP="005F75CC">
            <w:pPr>
              <w:spacing w:before="60" w:after="60"/>
              <w:jc w:val="left"/>
              <w:rPr>
                <w:b/>
                <w:color w:val="000000"/>
              </w:rPr>
            </w:pPr>
            <w:r w:rsidRPr="00586094">
              <w:rPr>
                <w:b/>
                <w:color w:val="000000"/>
              </w:rPr>
              <w:t>Yardımcı Sürükleyici</w:t>
            </w:r>
          </w:p>
        </w:tc>
        <w:tc>
          <w:tcPr>
            <w:tcW w:w="6804" w:type="dxa"/>
            <w:shd w:val="clear" w:color="auto" w:fill="auto"/>
          </w:tcPr>
          <w:p w14:paraId="1A188CC3" w14:textId="77777777" w:rsidR="005F75CC" w:rsidRDefault="005F75CC" w:rsidP="005F75CC">
            <w:pPr>
              <w:spacing w:before="60" w:after="60"/>
              <w:jc w:val="left"/>
              <w:rPr>
                <w:color w:val="000000"/>
              </w:rPr>
            </w:pPr>
            <w:r>
              <w:rPr>
                <w:color w:val="000000"/>
              </w:rPr>
              <w:t>Belli bir grubu çözeltiden uzaklaştırmak için kullanılan taşıyıcı moleküllerdir.</w:t>
            </w:r>
          </w:p>
        </w:tc>
      </w:tr>
      <w:tr w:rsidR="005F75CC" w14:paraId="26E2A92A" w14:textId="77777777" w:rsidTr="00586094">
        <w:trPr>
          <w:trHeight w:val="454"/>
        </w:trPr>
        <w:tc>
          <w:tcPr>
            <w:tcW w:w="2376" w:type="dxa"/>
            <w:shd w:val="clear" w:color="auto" w:fill="auto"/>
          </w:tcPr>
          <w:p w14:paraId="448A4B40" w14:textId="77777777" w:rsidR="005F75CC" w:rsidRPr="00586094" w:rsidRDefault="005F75CC" w:rsidP="005F75CC">
            <w:pPr>
              <w:spacing w:before="60" w:after="60"/>
              <w:jc w:val="left"/>
              <w:rPr>
                <w:b/>
                <w:color w:val="000000"/>
              </w:rPr>
            </w:pPr>
            <w:r w:rsidRPr="00586094">
              <w:rPr>
                <w:b/>
                <w:color w:val="000000"/>
              </w:rPr>
              <w:t>Yer Değiştirme</w:t>
            </w:r>
          </w:p>
        </w:tc>
        <w:tc>
          <w:tcPr>
            <w:tcW w:w="6804" w:type="dxa"/>
            <w:shd w:val="clear" w:color="auto" w:fill="auto"/>
          </w:tcPr>
          <w:p w14:paraId="0875B663" w14:textId="77777777" w:rsidR="005F75CC" w:rsidRDefault="005F75CC" w:rsidP="005F75CC">
            <w:pPr>
              <w:spacing w:before="60" w:after="60"/>
              <w:jc w:val="left"/>
              <w:rPr>
                <w:color w:val="000000"/>
              </w:rPr>
            </w:pPr>
            <w:r>
              <w:rPr>
                <w:color w:val="000000"/>
              </w:rPr>
              <w:t>Molekül üzerindeki bir atom ya da grubun, başka bir atom ya da grup ile yer değiştirmesini sağlayan tepkimedir.</w:t>
            </w:r>
          </w:p>
        </w:tc>
      </w:tr>
    </w:tbl>
    <w:p w14:paraId="608088BF" w14:textId="77777777" w:rsidR="001F71CB" w:rsidRDefault="001F71CB">
      <w:pPr>
        <w:spacing w:before="0" w:after="160" w:line="259" w:lineRule="auto"/>
        <w:jc w:val="left"/>
      </w:pPr>
    </w:p>
    <w:p w14:paraId="3E0AF515" w14:textId="77777777" w:rsidR="00060750" w:rsidRDefault="00060750">
      <w:pPr>
        <w:spacing w:before="0" w:after="160" w:line="259" w:lineRule="auto"/>
        <w:jc w:val="left"/>
      </w:pPr>
    </w:p>
    <w:p w14:paraId="4568FD79" w14:textId="77777777" w:rsidR="0021412E" w:rsidRPr="00A2787D" w:rsidRDefault="0021412E">
      <w:pPr>
        <w:spacing w:before="0" w:after="160" w:line="259" w:lineRule="auto"/>
        <w:jc w:val="left"/>
      </w:pPr>
      <w:r w:rsidRPr="00A2787D">
        <w:br w:type="page"/>
      </w:r>
    </w:p>
    <w:p w14:paraId="67D0D270" w14:textId="77777777" w:rsidR="00FF3A04" w:rsidRPr="009607CD" w:rsidRDefault="00FF3A04" w:rsidP="00FF3A04">
      <w:pPr>
        <w:pStyle w:val="Style1"/>
      </w:pPr>
      <w:bookmarkStart w:id="18" w:name="_Toc508139548"/>
      <w:r w:rsidRPr="009607CD">
        <w:rPr>
          <w:caps w:val="0"/>
        </w:rPr>
        <w:lastRenderedPageBreak/>
        <w:t>GİRİŞ</w:t>
      </w:r>
      <w:bookmarkEnd w:id="18"/>
    </w:p>
    <w:p w14:paraId="142DE638" w14:textId="77777777" w:rsidR="00811DD5" w:rsidRDefault="00811DD5" w:rsidP="006076C0"/>
    <w:p w14:paraId="5125F777" w14:textId="77777777" w:rsidR="00D046D7" w:rsidRPr="00A2787D" w:rsidRDefault="00731380" w:rsidP="006076C0">
      <w:r w:rsidRPr="006076C0">
        <w:t xml:space="preserve">Bu ÇED kılavuzu, </w:t>
      </w:r>
      <w:r w:rsidR="006E51C1">
        <w:t>t</w:t>
      </w:r>
      <w:r w:rsidR="006E51C1" w:rsidRPr="006E51C1">
        <w:t xml:space="preserve">arım ilaçlarının </w:t>
      </w:r>
      <w:r w:rsidR="002A2C77">
        <w:t>ve</w:t>
      </w:r>
      <w:r w:rsidR="006E51C1" w:rsidRPr="006E51C1">
        <w:t xml:space="preserve"> farmasötik ürünlerin</w:t>
      </w:r>
      <w:r w:rsidRPr="006076C0">
        <w:t xml:space="preserve"> </w:t>
      </w:r>
      <w:r w:rsidR="006E51C1">
        <w:t xml:space="preserve">üretildiği </w:t>
      </w:r>
      <w:r w:rsidRPr="006076C0">
        <w:t xml:space="preserve">tesislerinin neden olduğu çevresel etkileri en aza indirmek / önlemek için </w:t>
      </w:r>
      <w:r w:rsidRPr="00A2787D">
        <w:t>çevresel etkileri ve etki azaltma tedbirlerini ele almak üzere hazırlanmış</w:t>
      </w:r>
      <w:r w:rsidR="00D046D7" w:rsidRPr="00A2787D">
        <w:t xml:space="preserve"> olup, </w:t>
      </w:r>
      <w:r w:rsidRPr="00A2787D">
        <w:t>ÇED çalışmalarını geliştirmek ve bu faaliyetleri standartlaştırmak için ÇED sürecinde yer alan tüm ilgili tarafların kullanımına</w:t>
      </w:r>
      <w:r w:rsidR="00D046D7" w:rsidRPr="00A2787D">
        <w:t xml:space="preserve"> yönelik olarak hazırlanmıştır</w:t>
      </w:r>
      <w:r w:rsidRPr="00A2787D">
        <w:t xml:space="preserve">. </w:t>
      </w:r>
    </w:p>
    <w:p w14:paraId="389375D6" w14:textId="23970CAC" w:rsidR="00731380" w:rsidRPr="00A2787D" w:rsidRDefault="00D046D7" w:rsidP="006076C0">
      <w:r w:rsidRPr="00A2787D">
        <w:t>B</w:t>
      </w:r>
      <w:r w:rsidR="00731380" w:rsidRPr="00A2787D">
        <w:t xml:space="preserve">u kılavuzların ana hedef grubu, Çevre ve Şehircilik Bakanlığı personelinin yanı sıra, ÇED sürecine dahil olan Çevre ve Şehircilik İl Müdürlüğü </w:t>
      </w:r>
      <w:r w:rsidRPr="00A2787D">
        <w:t>çalışanları</w:t>
      </w:r>
      <w:r w:rsidR="00731380" w:rsidRPr="00A2787D">
        <w:t xml:space="preserve">, her bir proje </w:t>
      </w:r>
      <w:r w:rsidR="009E30E3">
        <w:t xml:space="preserve">için </w:t>
      </w:r>
      <w:r w:rsidRPr="00A2787D">
        <w:t>seçilen inceleme ve değerlendirme k</w:t>
      </w:r>
      <w:r w:rsidR="00731380" w:rsidRPr="00A2787D">
        <w:t>omisyonu üyeleri, proje sahipleri ve Yönetmeliğe göre ilgili dokümanların hazırlanmasına aktif olarak katılım gösteren danışmanlardır.</w:t>
      </w:r>
    </w:p>
    <w:p w14:paraId="0C1C51E9" w14:textId="5A93F45D" w:rsidR="00731380" w:rsidRPr="00A2787D" w:rsidRDefault="00731380" w:rsidP="006076C0">
      <w:r w:rsidRPr="00A2787D">
        <w:t xml:space="preserve">Kılavuz, </w:t>
      </w:r>
      <w:r w:rsidR="009949CB">
        <w:t>t</w:t>
      </w:r>
      <w:r w:rsidR="009949CB" w:rsidRPr="006E51C1">
        <w:t xml:space="preserve">arım ilaçlarının </w:t>
      </w:r>
      <w:r w:rsidR="009949CB">
        <w:t>ve</w:t>
      </w:r>
      <w:r w:rsidR="009949CB" w:rsidRPr="006E51C1">
        <w:t xml:space="preserve"> farmasötik ürünlerin</w:t>
      </w:r>
      <w:r w:rsidR="009949CB" w:rsidRPr="006076C0">
        <w:t xml:space="preserve"> </w:t>
      </w:r>
      <w:r w:rsidR="009949CB">
        <w:t xml:space="preserve">üretildiği </w:t>
      </w:r>
      <w:r w:rsidR="009949CB" w:rsidRPr="006076C0">
        <w:t xml:space="preserve">tesislerinin </w:t>
      </w:r>
      <w:r w:rsidRPr="00A2787D">
        <w:t xml:space="preserve">çevresel etkilerini üç aşamada değerlendirmektedir; </w:t>
      </w:r>
      <w:r w:rsidRPr="006076C0">
        <w:t xml:space="preserve">inşaat, işletme </w:t>
      </w:r>
      <w:r w:rsidR="00D046D7" w:rsidRPr="00A2787D">
        <w:t xml:space="preserve">ve işletme sonrası </w:t>
      </w:r>
      <w:r w:rsidRPr="006076C0">
        <w:t>kapatma.</w:t>
      </w:r>
    </w:p>
    <w:p w14:paraId="357F0FD7" w14:textId="77777777" w:rsidR="00731380" w:rsidRPr="00A2787D" w:rsidRDefault="00731380" w:rsidP="00731380">
      <w:r w:rsidRPr="00A2787D">
        <w:t xml:space="preserve">Her </w:t>
      </w:r>
      <w:r w:rsidR="00D046D7" w:rsidRPr="00A2787D">
        <w:t xml:space="preserve">sektörel </w:t>
      </w:r>
      <w:r w:rsidRPr="00A2787D">
        <w:t>kılavuz aşağıdaki bölümleri içer</w:t>
      </w:r>
      <w:r w:rsidR="00D046D7" w:rsidRPr="00A2787D">
        <w:t>mektedir</w:t>
      </w:r>
      <w:r w:rsidRPr="00A2787D">
        <w:t>:</w:t>
      </w:r>
    </w:p>
    <w:p w14:paraId="668F8DC9" w14:textId="77777777" w:rsidR="00D046D7" w:rsidRPr="00523E2C" w:rsidRDefault="00D046D7" w:rsidP="00AC69F3">
      <w:pPr>
        <w:pStyle w:val="ListeParagraf"/>
        <w:numPr>
          <w:ilvl w:val="0"/>
          <w:numId w:val="6"/>
        </w:numPr>
        <w:ind w:left="709"/>
      </w:pPr>
      <w:r w:rsidRPr="00523E2C">
        <w:t xml:space="preserve">Sektörün </w:t>
      </w:r>
      <w:r w:rsidR="00731380" w:rsidRPr="00523E2C">
        <w:t xml:space="preserve">ÇED </w:t>
      </w:r>
      <w:r w:rsidRPr="00523E2C">
        <w:t>Yönetmeliği K</w:t>
      </w:r>
      <w:r w:rsidR="00731380" w:rsidRPr="00523E2C">
        <w:t xml:space="preserve">apsamındaki </w:t>
      </w:r>
      <w:r w:rsidRPr="00523E2C">
        <w:t>Y</w:t>
      </w:r>
      <w:r w:rsidR="00731380" w:rsidRPr="00523E2C">
        <w:t>eri</w:t>
      </w:r>
    </w:p>
    <w:p w14:paraId="2C3F3A54" w14:textId="77777777" w:rsidR="00D046D7" w:rsidRPr="00523E2C" w:rsidRDefault="00D046D7" w:rsidP="00AC69F3">
      <w:pPr>
        <w:pStyle w:val="ListeParagraf"/>
        <w:numPr>
          <w:ilvl w:val="0"/>
          <w:numId w:val="6"/>
        </w:numPr>
        <w:ind w:left="709"/>
      </w:pPr>
      <w:r w:rsidRPr="00523E2C">
        <w:t>Sektörde Uygulanan Prosesler</w:t>
      </w:r>
    </w:p>
    <w:p w14:paraId="10AD67FC" w14:textId="77777777" w:rsidR="00980655" w:rsidRPr="00523E2C" w:rsidRDefault="00980655" w:rsidP="00AC69F3">
      <w:pPr>
        <w:pStyle w:val="ListeParagraf"/>
        <w:numPr>
          <w:ilvl w:val="0"/>
          <w:numId w:val="6"/>
        </w:numPr>
        <w:ind w:left="709"/>
      </w:pPr>
      <w:r w:rsidRPr="00523E2C">
        <w:t>Çevresel Etkiler ve Alınacak Önlemler</w:t>
      </w:r>
    </w:p>
    <w:p w14:paraId="677ADC40" w14:textId="213D7915" w:rsidR="00731380" w:rsidRDefault="00731380" w:rsidP="00AC69F3">
      <w:pPr>
        <w:pStyle w:val="ListeParagraf"/>
        <w:numPr>
          <w:ilvl w:val="0"/>
          <w:numId w:val="6"/>
        </w:numPr>
        <w:ind w:left="709"/>
      </w:pPr>
      <w:r w:rsidRPr="00523E2C">
        <w:t>Alternatifler</w:t>
      </w:r>
    </w:p>
    <w:p w14:paraId="3248349F" w14:textId="77777777" w:rsidR="00D10BD0" w:rsidRDefault="00D10BD0" w:rsidP="00D10BD0">
      <w:pPr>
        <w:pStyle w:val="ListeParagraf"/>
        <w:numPr>
          <w:ilvl w:val="0"/>
          <w:numId w:val="6"/>
        </w:numPr>
        <w:ind w:left="709"/>
      </w:pPr>
      <w:r>
        <w:t>İzleme</w:t>
      </w:r>
    </w:p>
    <w:p w14:paraId="17177F2C" w14:textId="77777777" w:rsidR="00D10BD0" w:rsidRDefault="00D10BD0" w:rsidP="00D10BD0">
      <w:pPr>
        <w:pStyle w:val="ListeParagraf"/>
        <w:numPr>
          <w:ilvl w:val="0"/>
          <w:numId w:val="6"/>
        </w:numPr>
        <w:ind w:left="709"/>
      </w:pPr>
      <w:r>
        <w:t>Uygulamada Dikkat Edilmesi Gereken Hususlar</w:t>
      </w:r>
    </w:p>
    <w:p w14:paraId="4E5AD17A" w14:textId="77777777" w:rsidR="00D10BD0" w:rsidRPr="00523E2C" w:rsidRDefault="00D10BD0" w:rsidP="00D10BD0">
      <w:pPr>
        <w:ind w:left="349"/>
      </w:pPr>
    </w:p>
    <w:p w14:paraId="6F607BCF" w14:textId="77777777" w:rsidR="00D9310B" w:rsidRPr="00A2787D" w:rsidRDefault="00D9310B" w:rsidP="00D9310B">
      <w:pPr>
        <w:pStyle w:val="ListeParagraf"/>
        <w:ind w:left="709"/>
        <w:rPr>
          <w:highlight w:val="yellow"/>
        </w:rPr>
      </w:pPr>
    </w:p>
    <w:p w14:paraId="637A9800" w14:textId="77777777" w:rsidR="00D046D7" w:rsidRPr="00A2787D" w:rsidRDefault="00D046D7">
      <w:pPr>
        <w:spacing w:before="0" w:after="160" w:line="259" w:lineRule="auto"/>
        <w:jc w:val="left"/>
      </w:pPr>
      <w:r w:rsidRPr="00A2787D">
        <w:br w:type="page"/>
      </w:r>
    </w:p>
    <w:p w14:paraId="7126361A" w14:textId="77777777" w:rsidR="00813526" w:rsidRPr="009607CD" w:rsidRDefault="00813526" w:rsidP="00813526">
      <w:pPr>
        <w:pStyle w:val="Style1"/>
      </w:pPr>
      <w:bookmarkStart w:id="19" w:name="_Toc508139549"/>
      <w:r w:rsidRPr="009607CD">
        <w:rPr>
          <w:caps w:val="0"/>
        </w:rPr>
        <w:lastRenderedPageBreak/>
        <w:t>SEKTÖRÜN ÇED YÖNETMELİĞİ KAPSAMINDAKİ YERİ</w:t>
      </w:r>
      <w:bookmarkEnd w:id="19"/>
    </w:p>
    <w:p w14:paraId="3FE5AD3D" w14:textId="77777777" w:rsidR="00811DD5" w:rsidRDefault="00811DD5" w:rsidP="003D3562">
      <w:pPr>
        <w:rPr>
          <w:rFonts w:cs="Arial"/>
          <w:szCs w:val="20"/>
        </w:rPr>
      </w:pPr>
    </w:p>
    <w:p w14:paraId="61F6782F" w14:textId="77777777" w:rsidR="00974C48" w:rsidRPr="00856B05" w:rsidRDefault="00974C48" w:rsidP="003D3562">
      <w:pPr>
        <w:rPr>
          <w:rFonts w:cs="Arial"/>
          <w:szCs w:val="20"/>
        </w:rPr>
      </w:pPr>
      <w:r w:rsidRPr="00856B05">
        <w:rPr>
          <w:rFonts w:cs="Arial"/>
          <w:szCs w:val="20"/>
        </w:rPr>
        <w:t>ÇED Yönetmeliği</w:t>
      </w:r>
      <w:r w:rsidR="00B75E69" w:rsidRPr="00856B05">
        <w:rPr>
          <w:rFonts w:cs="Arial"/>
          <w:szCs w:val="20"/>
        </w:rPr>
        <w:t>’nin “</w:t>
      </w:r>
      <w:r w:rsidR="00B75E69" w:rsidRPr="00856B05">
        <w:rPr>
          <w:rFonts w:cs="Arial"/>
          <w:szCs w:val="20"/>
          <w:lang w:eastAsia="en-GB"/>
        </w:rPr>
        <w:t>Çevresel etki değerlendirmesine tabi projeler” başlıklı 7 no’lu maddesi, a</w:t>
      </w:r>
      <w:r w:rsidRPr="00856B05">
        <w:rPr>
          <w:rFonts w:cs="Arial"/>
          <w:szCs w:val="20"/>
        </w:rPr>
        <w:t>şağıdaki</w:t>
      </w:r>
      <w:r w:rsidR="00B75E69" w:rsidRPr="00856B05">
        <w:rPr>
          <w:rFonts w:cs="Arial"/>
          <w:szCs w:val="20"/>
        </w:rPr>
        <w:t xml:space="preserve"> </w:t>
      </w:r>
      <w:r w:rsidRPr="00856B05">
        <w:rPr>
          <w:rFonts w:cs="Arial"/>
          <w:szCs w:val="20"/>
        </w:rPr>
        <w:t>projelere ÇED Raporu hazırlanması</w:t>
      </w:r>
      <w:r w:rsidR="00B75E69" w:rsidRPr="00856B05">
        <w:rPr>
          <w:rFonts w:cs="Arial"/>
          <w:szCs w:val="20"/>
        </w:rPr>
        <w:t>nı zorunlu kılmaktadır:</w:t>
      </w:r>
    </w:p>
    <w:p w14:paraId="476D7CEA" w14:textId="77777777" w:rsidR="00B75E69" w:rsidRPr="0085285C" w:rsidRDefault="00974C48" w:rsidP="0085285C">
      <w:pPr>
        <w:pStyle w:val="ListeParagraf"/>
        <w:numPr>
          <w:ilvl w:val="0"/>
          <w:numId w:val="59"/>
        </w:numPr>
      </w:pPr>
      <w:r w:rsidRPr="0085285C">
        <w:t>Ek</w:t>
      </w:r>
      <w:r w:rsidR="00B75E69" w:rsidRPr="0085285C">
        <w:t>-1 listesinde yer alan projeler</w:t>
      </w:r>
    </w:p>
    <w:p w14:paraId="4E5DEEAE" w14:textId="23CEF2D5" w:rsidR="00B75E69" w:rsidRPr="0085285C" w:rsidRDefault="00D03E50" w:rsidP="0085285C">
      <w:pPr>
        <w:pStyle w:val="ListeParagraf"/>
        <w:numPr>
          <w:ilvl w:val="0"/>
          <w:numId w:val="59"/>
        </w:numPr>
      </w:pPr>
      <w:r w:rsidRPr="0085285C">
        <w:t>"ÇED g</w:t>
      </w:r>
      <w:r w:rsidR="00974C48" w:rsidRPr="0085285C">
        <w:t xml:space="preserve">ereklidir" kararı </w:t>
      </w:r>
      <w:r w:rsidR="00B75E69" w:rsidRPr="0085285C">
        <w:t>verilen projeler</w:t>
      </w:r>
    </w:p>
    <w:p w14:paraId="049A629B" w14:textId="77777777" w:rsidR="00974C48" w:rsidRPr="0085285C" w:rsidRDefault="00974C48" w:rsidP="0085285C">
      <w:pPr>
        <w:pStyle w:val="ListeParagraf"/>
        <w:numPr>
          <w:ilvl w:val="0"/>
          <w:numId w:val="59"/>
        </w:numPr>
      </w:pPr>
      <w:r w:rsidRPr="0085285C">
        <w:t>Kapsam dışı değerlendirilen projelere ilişkin kapasite artırımı ve/veya genişletilmesinin</w:t>
      </w:r>
      <w:r w:rsidR="00D03E50" w:rsidRPr="0085285C">
        <w:t xml:space="preserve"> </w:t>
      </w:r>
      <w:r w:rsidRPr="0085285C">
        <w:t>planlanması halinde, mevcut proje kapasitesi ve kapasite artışları toplamı ile birlikte projenin yeni</w:t>
      </w:r>
      <w:r w:rsidR="00D03E50" w:rsidRPr="0085285C">
        <w:t xml:space="preserve"> </w:t>
      </w:r>
      <w:r w:rsidRPr="0085285C">
        <w:t>kapasitesi Ek-1 listesinde belirtilen eşik değ</w:t>
      </w:r>
      <w:r w:rsidR="00B75E69" w:rsidRPr="0085285C">
        <w:t>er veya üzerinde olan projeler.</w:t>
      </w:r>
    </w:p>
    <w:p w14:paraId="31C57C2C" w14:textId="5E54C0F9" w:rsidR="00D03E50" w:rsidRPr="00856B05" w:rsidRDefault="00D03E50" w:rsidP="0085285C">
      <w:r w:rsidRPr="00856B05">
        <w:t>ÇED Yönetmeliği’nin Ek-1 L</w:t>
      </w:r>
      <w:r w:rsidR="00974C48" w:rsidRPr="00856B05">
        <w:t>istesi</w:t>
      </w:r>
      <w:r w:rsidRPr="00856B05">
        <w:t>’nde</w:t>
      </w:r>
      <w:r w:rsidR="00974C48" w:rsidRPr="00856B05">
        <w:t xml:space="preserve"> </w:t>
      </w:r>
      <w:r w:rsidR="002A2C77">
        <w:t>tarım ilaçları ve</w:t>
      </w:r>
      <w:r w:rsidR="002A2C77" w:rsidRPr="002A2C77">
        <w:t xml:space="preserve"> farmasötik</w:t>
      </w:r>
      <w:r w:rsidR="002A2C77">
        <w:t xml:space="preserve"> sektörüne</w:t>
      </w:r>
      <w:r w:rsidR="002A2C77" w:rsidRPr="002A2C77">
        <w:t xml:space="preserve"> </w:t>
      </w:r>
      <w:r w:rsidRPr="00856B05">
        <w:t>ilişkin olarak</w:t>
      </w:r>
      <w:r w:rsidR="006549C6" w:rsidRPr="00856B05">
        <w:t xml:space="preserve"> verilen tanımlama </w:t>
      </w:r>
      <w:r w:rsidR="006549C6" w:rsidRPr="00856B05">
        <w:fldChar w:fldCharType="begin"/>
      </w:r>
      <w:r w:rsidR="006549C6" w:rsidRPr="00856B05">
        <w:instrText xml:space="preserve"> REF _Ref498683908 \h </w:instrText>
      </w:r>
      <w:r w:rsidR="00856B05" w:rsidRPr="00856B05">
        <w:instrText xml:space="preserve"> \* MERGEFORMAT </w:instrText>
      </w:r>
      <w:r w:rsidR="006549C6" w:rsidRPr="00856B05">
        <w:fldChar w:fldCharType="separate"/>
      </w:r>
      <w:r w:rsidR="00F742FB" w:rsidRPr="00A2787D">
        <w:t xml:space="preserve">Kutu </w:t>
      </w:r>
      <w:r w:rsidR="00F742FB">
        <w:rPr>
          <w:noProof/>
        </w:rPr>
        <w:t>1</w:t>
      </w:r>
      <w:r w:rsidR="006549C6" w:rsidRPr="00856B05">
        <w:fldChar w:fldCharType="end"/>
      </w:r>
      <w:r w:rsidR="006549C6" w:rsidRPr="00856B05">
        <w:t>’de sunulmaktadır.</w:t>
      </w:r>
      <w:r w:rsidRPr="00856B05">
        <w:t xml:space="preserve"> </w:t>
      </w:r>
      <w:r w:rsidR="006549C6" w:rsidRPr="00856B05">
        <w:t xml:space="preserve">Görüldüğü gibi, </w:t>
      </w:r>
      <w:r w:rsidR="006E51C1">
        <w:t>t</w:t>
      </w:r>
      <w:r w:rsidR="001C0C00">
        <w:t>arım ilaçlarının ve/veya farmasötik ürünlerin etken maddelerinin üretildiği tesisler</w:t>
      </w:r>
      <w:r w:rsidR="006E51C1">
        <w:t xml:space="preserve"> </w:t>
      </w:r>
      <w:r w:rsidR="006549C6" w:rsidRPr="00856B05">
        <w:t>için ÇED gerekmektedir.</w:t>
      </w:r>
    </w:p>
    <w:p w14:paraId="00396FBE" w14:textId="77777777" w:rsidR="007F7147" w:rsidRPr="00856B05" w:rsidRDefault="007F7147" w:rsidP="00D03E50">
      <w:pPr>
        <w:rPr>
          <w:rFonts w:cs="Arial"/>
          <w:szCs w:val="20"/>
        </w:rPr>
      </w:pPr>
    </w:p>
    <w:p w14:paraId="368071A3" w14:textId="05145315" w:rsidR="00D03E50" w:rsidRPr="00A2787D" w:rsidRDefault="00D03E50" w:rsidP="00856B05">
      <w:pPr>
        <w:pStyle w:val="ResimYazs"/>
      </w:pPr>
      <w:bookmarkStart w:id="20" w:name="_Ref498683908"/>
      <w:r w:rsidRPr="00A2787D">
        <w:t xml:space="preserve">Kutu </w:t>
      </w:r>
      <w:fldSimple w:instr=" SEQ Kutu \* ARABIC ">
        <w:r w:rsidR="00F742FB">
          <w:rPr>
            <w:noProof/>
          </w:rPr>
          <w:t>1</w:t>
        </w:r>
      </w:fldSimple>
      <w:bookmarkEnd w:id="20"/>
      <w:r w:rsidR="0085285C">
        <w:rPr>
          <w:noProof/>
        </w:rPr>
        <w:t>.</w:t>
      </w:r>
      <w:r w:rsidR="00DB4129" w:rsidRPr="00A2787D">
        <w:t xml:space="preserve"> ÇED </w:t>
      </w:r>
      <w:r w:rsidR="00DB4129" w:rsidRPr="00856B05">
        <w:t>Yönetmeliği</w:t>
      </w:r>
      <w:r w:rsidR="00DB4129" w:rsidRPr="00A2787D">
        <w:t xml:space="preserve"> Ek </w:t>
      </w:r>
      <w:r w:rsidR="00E166B0">
        <w:t>I’</w:t>
      </w:r>
      <w:r w:rsidR="00DB4129" w:rsidRPr="00A2787D">
        <w:t xml:space="preserve">deki </w:t>
      </w:r>
      <w:r w:rsidR="00CC767A">
        <w:t>T</w:t>
      </w:r>
      <w:r w:rsidR="00CC767A" w:rsidRPr="00CC767A">
        <w:t xml:space="preserve">arım </w:t>
      </w:r>
      <w:r w:rsidR="00CC767A">
        <w:t>İlaçlarının ve Farmasötik Ürünlerin Ü</w:t>
      </w:r>
      <w:r w:rsidR="00CC767A" w:rsidRPr="00CC767A">
        <w:t>retildiği</w:t>
      </w:r>
      <w:r w:rsidR="00A607CD">
        <w:t xml:space="preserve"> </w:t>
      </w:r>
      <w:r w:rsidR="00FA2BD0">
        <w:t>Tesisler</w:t>
      </w:r>
    </w:p>
    <w:p w14:paraId="78945B18" w14:textId="77777777" w:rsidR="00D03E50" w:rsidRPr="00A2787D" w:rsidRDefault="00D03E50" w:rsidP="00D03E50">
      <w:r w:rsidRPr="00A2787D">
        <w:rPr>
          <w:noProof/>
          <w:lang w:eastAsia="tr-TR"/>
        </w:rPr>
        <mc:AlternateContent>
          <mc:Choice Requires="wps">
            <w:drawing>
              <wp:anchor distT="0" distB="0" distL="114300" distR="114300" simplePos="0" relativeHeight="251659264" behindDoc="0" locked="0" layoutInCell="1" allowOverlap="1" wp14:anchorId="4565ADF3" wp14:editId="68CF1579">
                <wp:simplePos x="0" y="0"/>
                <wp:positionH relativeFrom="column">
                  <wp:posOffset>14605</wp:posOffset>
                </wp:positionH>
                <wp:positionV relativeFrom="paragraph">
                  <wp:posOffset>36195</wp:posOffset>
                </wp:positionV>
                <wp:extent cx="5753100" cy="4476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753100" cy="447675"/>
                        </a:xfrm>
                        <a:prstGeom prst="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5BB7B7B7" w14:textId="0CF8B360" w:rsidR="00224385" w:rsidRDefault="00224385" w:rsidP="00DB4129">
                            <w:r>
                              <w:rPr>
                                <w:lang w:val="en-GB"/>
                              </w:rPr>
                              <w:t xml:space="preserve">35 </w:t>
                            </w:r>
                            <w:r>
                              <w:rPr>
                                <w:rFonts w:cs="Arial"/>
                                <w:lang w:val="en-GB"/>
                              </w:rPr>
                              <w:t>–</w:t>
                            </w:r>
                            <w:r>
                              <w:rPr>
                                <w:lang w:val="en-GB"/>
                              </w:rPr>
                              <w:t xml:space="preserve"> Ta</w:t>
                            </w:r>
                            <w:r w:rsidRPr="001C0C00">
                              <w:rPr>
                                <w:lang w:val="en-GB"/>
                              </w:rPr>
                              <w:t>rım ilaçlarının ve/veya farmasötik ürünlerin etken maddelerinin üretildiği tesis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5ADF3" id="Text Box 1" o:spid="_x0000_s1035" type="#_x0000_t202" style="position:absolute;left:0;text-align:left;margin-left:1.15pt;margin-top:2.85pt;width:453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" fillcolor="#d9e2f3 [664]" strokecolor="#5b9bd5 [3204]" strokeweight="1.5pt">
                <v:textbox>
                  <w:txbxContent>
                    <w:p w14:paraId="5BB7B7B7" w14:textId="0CF8B360" w:rsidR="00224385" w:rsidRDefault="00224385" w:rsidP="00DB4129">
                      <w:r>
                        <w:rPr>
                          <w:lang w:val="en-GB"/>
                        </w:rPr>
                        <w:t xml:space="preserve">35 </w:t>
                      </w:r>
                      <w:r>
                        <w:rPr>
                          <w:rFonts w:cs="Arial"/>
                          <w:lang w:val="en-GB"/>
                        </w:rPr>
                        <w:t>–</w:t>
                      </w:r>
                      <w:r>
                        <w:rPr>
                          <w:lang w:val="en-GB"/>
                        </w:rPr>
                        <w:t xml:space="preserve"> Ta</w:t>
                      </w:r>
                      <w:r w:rsidRPr="001C0C00">
                        <w:rPr>
                          <w:lang w:val="en-GB"/>
                        </w:rPr>
                        <w:t>rım ilaçlarının ve/veya farmasötik ürünlerin etken maddelerinin üretildiği tesisler</w:t>
                      </w:r>
                    </w:p>
                  </w:txbxContent>
                </v:textbox>
              </v:shape>
            </w:pict>
          </mc:Fallback>
        </mc:AlternateContent>
      </w:r>
    </w:p>
    <w:p w14:paraId="6E77B0FC" w14:textId="77777777" w:rsidR="00D03E50" w:rsidRPr="00A2787D" w:rsidRDefault="00D03E50" w:rsidP="00D03E50"/>
    <w:p w14:paraId="00CDAAC3" w14:textId="77777777" w:rsidR="00D03E50" w:rsidRPr="00A2787D" w:rsidRDefault="00D03E50" w:rsidP="00D03E50"/>
    <w:p w14:paraId="6D1CAE03" w14:textId="77777777" w:rsidR="006549C6" w:rsidRPr="006E51C1" w:rsidRDefault="00277468" w:rsidP="0085285C">
      <w:pPr>
        <w:rPr>
          <w:lang w:val="en-GB"/>
        </w:rPr>
      </w:pPr>
      <w:r w:rsidRPr="00A2787D">
        <w:t xml:space="preserve">ÇED Yönetmeliği’nin Ek-2 Listesi’nde </w:t>
      </w:r>
      <w:r w:rsidR="002A2C77">
        <w:t>t</w:t>
      </w:r>
      <w:r w:rsidR="006E51C1" w:rsidRPr="006E51C1">
        <w:t>arım ilaçları</w:t>
      </w:r>
      <w:r w:rsidR="006E51C1">
        <w:t xml:space="preserve"> ve farmasötik sektörüne</w:t>
      </w:r>
      <w:r w:rsidR="006E51C1" w:rsidRPr="006E51C1">
        <w:t xml:space="preserve"> </w:t>
      </w:r>
      <w:r w:rsidRPr="00A2787D">
        <w:t xml:space="preserve">ilişkin olarak verilen tanımlama ise Kutu 2’de sunulmaktadır. Görüldüğü gibi; </w:t>
      </w:r>
      <w:r w:rsidR="006E51C1">
        <w:rPr>
          <w:lang w:val="en-GB"/>
        </w:rPr>
        <w:t>t</w:t>
      </w:r>
      <w:r w:rsidR="006E51C1" w:rsidRPr="006E51C1">
        <w:rPr>
          <w:lang w:val="en-GB"/>
        </w:rPr>
        <w:t>arım ilaçları ve farmasotik ürünlerin</w:t>
      </w:r>
      <w:r w:rsidR="006E51C1">
        <w:rPr>
          <w:lang w:val="en-GB"/>
        </w:rPr>
        <w:t>, boya ve cilaların,</w:t>
      </w:r>
      <w:r w:rsidR="006E51C1" w:rsidRPr="006E51C1">
        <w:rPr>
          <w:lang w:val="en-GB"/>
        </w:rPr>
        <w:t xml:space="preserve"> peroksitlerin ve bitki gelişim düzenleyicilerin üretild</w:t>
      </w:r>
      <w:r w:rsidR="006E51C1">
        <w:rPr>
          <w:lang w:val="en-GB"/>
        </w:rPr>
        <w:t>iği, elastomer esaslı ürünlerin</w:t>
      </w:r>
      <w:r w:rsidR="006E51C1" w:rsidRPr="006E51C1">
        <w:rPr>
          <w:lang w:val="en-GB"/>
        </w:rPr>
        <w:t xml:space="preserve"> işleme tabi tutulduğu tesisler</w:t>
      </w:r>
      <w:r w:rsidRPr="00A2787D">
        <w:t xml:space="preserve"> “Çevresel etki değerlendirmesi gereklidir veya çevresel etki değerlendirmesi gerekli değildir” kararı verilmesi gereken faaliyetler olarak tanımlanmaktadır. Bu faaliyetler, </w:t>
      </w:r>
      <w:r w:rsidR="00B976CD">
        <w:t>Seçme ve Eleme K</w:t>
      </w:r>
      <w:r w:rsidR="00974C48" w:rsidRPr="00A2787D">
        <w:t>riterleri</w:t>
      </w:r>
      <w:r w:rsidR="00B976CD">
        <w:t>’</w:t>
      </w:r>
      <w:r w:rsidR="00974C48" w:rsidRPr="00A2787D">
        <w:t>ne tabi tutul</w:t>
      </w:r>
      <w:r w:rsidRPr="00A2787D">
        <w:t xml:space="preserve">ması gereken projeler olup, </w:t>
      </w:r>
      <w:r w:rsidR="00974C48" w:rsidRPr="00A2787D">
        <w:t>2014/24 sayılı Genelge ile</w:t>
      </w:r>
      <w:r w:rsidR="00D03E50" w:rsidRPr="00A2787D">
        <w:t xml:space="preserve"> </w:t>
      </w:r>
      <w:r w:rsidR="00974C48" w:rsidRPr="00A2787D">
        <w:t xml:space="preserve">Çevre ve Şehircilik Bakanlığı </w:t>
      </w:r>
      <w:r w:rsidRPr="00A2787D">
        <w:t xml:space="preserve">bu projeler için </w:t>
      </w:r>
      <w:r w:rsidR="00974C48" w:rsidRPr="00A2787D">
        <w:t>yetkisini</w:t>
      </w:r>
      <w:r w:rsidR="00D03E50" w:rsidRPr="00A2787D">
        <w:t xml:space="preserve"> </w:t>
      </w:r>
      <w:r w:rsidR="00974C48" w:rsidRPr="00A2787D">
        <w:t xml:space="preserve">Valiliklere devretmiştir. </w:t>
      </w:r>
      <w:r w:rsidRPr="00A2787D">
        <w:t xml:space="preserve">Bu çerçevede, bu faaliyetler için </w:t>
      </w:r>
      <w:r w:rsidR="00974C48" w:rsidRPr="00A2787D">
        <w:t>Çevre ve Şehircilik İl Müdürlü</w:t>
      </w:r>
      <w:r w:rsidRPr="00A2787D">
        <w:t xml:space="preserve">klerinin </w:t>
      </w:r>
      <w:r w:rsidR="00974C48" w:rsidRPr="00A2787D">
        <w:t>"ÇED Gereklidir" veya "ÇED Gerekli Değildir" kararı</w:t>
      </w:r>
      <w:r w:rsidR="00D03E50" w:rsidRPr="00A2787D">
        <w:t xml:space="preserve"> </w:t>
      </w:r>
      <w:r w:rsidRPr="00A2787D">
        <w:t>vermesi gerekmektedir.</w:t>
      </w:r>
    </w:p>
    <w:p w14:paraId="004CAB9F" w14:textId="77777777" w:rsidR="007F7147" w:rsidRPr="00A2787D" w:rsidRDefault="007F7147" w:rsidP="00277468"/>
    <w:p w14:paraId="18609B73" w14:textId="295F18EB" w:rsidR="006549C6" w:rsidRDefault="006549C6" w:rsidP="00856B05">
      <w:pPr>
        <w:pStyle w:val="ResimYazs"/>
      </w:pPr>
      <w:bookmarkStart w:id="21" w:name="_Ref498684309"/>
      <w:r w:rsidRPr="00A2787D">
        <w:t xml:space="preserve">Kutu </w:t>
      </w:r>
      <w:fldSimple w:instr=" SEQ Kutu \* ARABIC ">
        <w:r w:rsidR="00F742FB">
          <w:rPr>
            <w:noProof/>
          </w:rPr>
          <w:t>2</w:t>
        </w:r>
      </w:fldSimple>
      <w:bookmarkEnd w:id="21"/>
      <w:r w:rsidR="00856B05">
        <w:t>.</w:t>
      </w:r>
      <w:r w:rsidRPr="00A2787D">
        <w:t xml:space="preserve"> </w:t>
      </w:r>
      <w:r w:rsidRPr="00856B05">
        <w:t>ÇED</w:t>
      </w:r>
      <w:r w:rsidRPr="00A2787D">
        <w:t xml:space="preserve"> Yönetmeliği Ek II'deki </w:t>
      </w:r>
      <w:r w:rsidR="00CC767A">
        <w:t>T</w:t>
      </w:r>
      <w:r w:rsidR="00CC767A" w:rsidRPr="00CC767A">
        <w:t xml:space="preserve">arım </w:t>
      </w:r>
      <w:r w:rsidR="00CC767A">
        <w:t>İlaçlarının ve Farmasötik Ürünlerin Ü</w:t>
      </w:r>
      <w:r w:rsidR="00CC767A" w:rsidRPr="00CC767A">
        <w:t>retildiği</w:t>
      </w:r>
      <w:r w:rsidR="00A607CD">
        <w:t xml:space="preserve"> </w:t>
      </w:r>
      <w:r w:rsidR="00FA2BD0">
        <w:t>Tesisler</w:t>
      </w:r>
    </w:p>
    <w:p w14:paraId="4D385675" w14:textId="77777777" w:rsidR="001F71CB" w:rsidRPr="001F71CB" w:rsidRDefault="001F71CB" w:rsidP="001F71CB">
      <w:r w:rsidRPr="00A2787D">
        <w:rPr>
          <w:noProof/>
          <w:lang w:eastAsia="tr-TR"/>
        </w:rPr>
        <mc:AlternateContent>
          <mc:Choice Requires="wps">
            <w:drawing>
              <wp:anchor distT="0" distB="0" distL="114300" distR="114300" simplePos="0" relativeHeight="251661312" behindDoc="0" locked="0" layoutInCell="1" allowOverlap="1" wp14:anchorId="6B77A6C2" wp14:editId="69D5C021">
                <wp:simplePos x="0" y="0"/>
                <wp:positionH relativeFrom="column">
                  <wp:posOffset>5080</wp:posOffset>
                </wp:positionH>
                <wp:positionV relativeFrom="paragraph">
                  <wp:posOffset>39370</wp:posOffset>
                </wp:positionV>
                <wp:extent cx="5753100" cy="7810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5753100" cy="781050"/>
                        </a:xfrm>
                        <a:prstGeom prst="rect">
                          <a:avLst/>
                        </a:prstGeom>
                        <a:solidFill>
                          <a:schemeClr val="accent2">
                            <a:lumMod val="20000"/>
                            <a:lumOff val="80000"/>
                          </a:schemeClr>
                        </a:solidFill>
                        <a:ln w="19050">
                          <a:solidFill>
                            <a:srgbClr val="FF0000"/>
                          </a:solidFill>
                        </a:ln>
                      </wps:spPr>
                      <wps:style>
                        <a:lnRef idx="2">
                          <a:schemeClr val="accent1"/>
                        </a:lnRef>
                        <a:fillRef idx="1">
                          <a:schemeClr val="lt1"/>
                        </a:fillRef>
                        <a:effectRef idx="0">
                          <a:schemeClr val="accent1"/>
                        </a:effectRef>
                        <a:fontRef idx="minor">
                          <a:schemeClr val="dk1"/>
                        </a:fontRef>
                      </wps:style>
                      <wps:txbx>
                        <w:txbxContent>
                          <w:p w14:paraId="21D71432" w14:textId="6B870D10" w:rsidR="00224385" w:rsidRPr="006E51C1" w:rsidRDefault="00224385" w:rsidP="00E166B0">
                            <w:pPr>
                              <w:ind w:left="426" w:hanging="426"/>
                              <w:rPr>
                                <w:lang w:val="en-GB"/>
                              </w:rPr>
                            </w:pPr>
                            <w:r>
                              <w:rPr>
                                <w:lang w:val="en-GB"/>
                              </w:rPr>
                              <w:t xml:space="preserve">4 </w:t>
                            </w:r>
                            <w:r>
                              <w:rPr>
                                <w:rFonts w:cs="Arial"/>
                                <w:lang w:val="en-GB"/>
                              </w:rPr>
                              <w:t>–</w:t>
                            </w:r>
                            <w:r>
                              <w:rPr>
                                <w:lang w:val="en-GB"/>
                              </w:rPr>
                              <w:t xml:space="preserve"> </w:t>
                            </w:r>
                            <w:r w:rsidRPr="006E51C1">
                              <w:rPr>
                                <w:lang w:val="en-GB"/>
                              </w:rPr>
                              <w:t>Tarım ilaçları ve farmasotik ürünlerin (Aşı ve serum üretimi hariç), boya ve cilaların (Reçine ünitesini ihtiva eden), peroksitlerin ve bitki gelişim düzenleyicilerin üretildiği, elastomer esaslı ürünlerin (Vulkanizasyon işlemini içeren) işleme tabi tutulduğu tesis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7A6C2" id="Text Box 2" o:spid="_x0000_s1036" type="#_x0000_t202" style="position:absolute;left:0;text-align:left;margin-left:.4pt;margin-top:3.1pt;width:453pt;height: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" fillcolor="#fbe4d5 [661]" strokecolor="red" strokeweight="1.5pt">
                <v:textbox>
                  <w:txbxContent>
                    <w:p w14:paraId="21D71432" w14:textId="6B870D10" w:rsidR="00224385" w:rsidRPr="006E51C1" w:rsidRDefault="00224385" w:rsidP="00E166B0">
                      <w:pPr>
                        <w:ind w:left="426" w:hanging="426"/>
                        <w:rPr>
                          <w:lang w:val="en-GB"/>
                        </w:rPr>
                      </w:pPr>
                      <w:r>
                        <w:rPr>
                          <w:lang w:val="en-GB"/>
                        </w:rPr>
                        <w:t xml:space="preserve">4 </w:t>
                      </w:r>
                      <w:r>
                        <w:rPr>
                          <w:rFonts w:cs="Arial"/>
                          <w:lang w:val="en-GB"/>
                        </w:rPr>
                        <w:t>–</w:t>
                      </w:r>
                      <w:r>
                        <w:rPr>
                          <w:lang w:val="en-GB"/>
                        </w:rPr>
                        <w:t xml:space="preserve"> </w:t>
                      </w:r>
                      <w:r w:rsidRPr="006E51C1">
                        <w:rPr>
                          <w:lang w:val="en-GB"/>
                        </w:rPr>
                        <w:t>Tarım ilaçları ve farmasotik ürünlerin (Aşı ve serum üretimi hariç), boya ve cilaların (Reçine ünitesini ihtiva eden), peroksitlerin ve bitki gelişim düzenleyicilerin üretildiği, elastomer esaslı ürünlerin (Vulkanizasyon işlemini içeren) işleme tabi tutulduğu tesisler</w:t>
                      </w:r>
                    </w:p>
                  </w:txbxContent>
                </v:textbox>
              </v:shape>
            </w:pict>
          </mc:Fallback>
        </mc:AlternateContent>
      </w:r>
    </w:p>
    <w:p w14:paraId="055999E2" w14:textId="77777777" w:rsidR="001F71CB" w:rsidRPr="001F71CB" w:rsidRDefault="001F71CB" w:rsidP="001F71CB"/>
    <w:p w14:paraId="597134D0" w14:textId="77777777" w:rsidR="001F71CB" w:rsidRPr="001F71CB" w:rsidRDefault="001F71CB" w:rsidP="001F71CB"/>
    <w:p w14:paraId="6703F4DD" w14:textId="77777777" w:rsidR="006549C6" w:rsidRPr="00A2787D" w:rsidRDefault="006549C6" w:rsidP="006549C6">
      <w:r w:rsidRPr="00A2787D">
        <w:br w:type="page"/>
      </w:r>
    </w:p>
    <w:p w14:paraId="1DD5B24E" w14:textId="77777777" w:rsidR="00FF3A04" w:rsidRPr="009607CD" w:rsidRDefault="00FF3A04" w:rsidP="00FF3A04">
      <w:pPr>
        <w:pStyle w:val="Style1"/>
      </w:pPr>
      <w:bookmarkStart w:id="22" w:name="_Toc499633873"/>
      <w:bookmarkStart w:id="23" w:name="_Toc508139550"/>
      <w:r w:rsidRPr="009607CD">
        <w:lastRenderedPageBreak/>
        <w:t>TARIM İLAÇLARI VE FARMASÖTİK SEKTÖRÜ, UYGULANAN PROSES VE YARDIMCI İŞLETMELER</w:t>
      </w:r>
      <w:bookmarkEnd w:id="22"/>
      <w:bookmarkEnd w:id="23"/>
    </w:p>
    <w:p w14:paraId="6933CE28" w14:textId="77777777" w:rsidR="00811DD5" w:rsidRDefault="00811DD5" w:rsidP="003E5FD7">
      <w:pPr>
        <w:rPr>
          <w:lang w:eastAsia="en-GB"/>
        </w:rPr>
      </w:pPr>
    </w:p>
    <w:p w14:paraId="54D357C2" w14:textId="3314C31F" w:rsidR="003E5FD7" w:rsidRDefault="00906411" w:rsidP="003E5FD7">
      <w:pPr>
        <w:rPr>
          <w:lang w:eastAsia="en-GB"/>
        </w:rPr>
      </w:pPr>
      <w:r>
        <w:rPr>
          <w:lang w:eastAsia="en-GB"/>
        </w:rPr>
        <w:t>Tarım ilaçları ve farmasötik üreticileri, düşük hacimli fakat yüksek katma değerli bir dizi ürünü çok işlevli tesislerde genellikle kesikli proseslerle üretirler. Bu ürünlerin kimyası çok büyük çeşitlilik göstermektedir</w:t>
      </w:r>
      <w:r w:rsidR="009D5A8D">
        <w:rPr>
          <w:lang w:eastAsia="en-GB"/>
        </w:rPr>
        <w:t xml:space="preserve"> </w:t>
      </w:r>
      <w:r w:rsidR="00D05F88">
        <w:rPr>
          <w:lang w:eastAsia="en-GB"/>
        </w:rPr>
        <w:fldChar w:fldCharType="begin"/>
      </w:r>
      <w:r w:rsidR="00D05F88">
        <w:rPr>
          <w:lang w:eastAsia="en-GB"/>
        </w:rPr>
        <w:instrText xml:space="preserve"> REF _Ref502095653 \r \h </w:instrText>
      </w:r>
      <w:r w:rsidR="00D05F88">
        <w:rPr>
          <w:lang w:eastAsia="en-GB"/>
        </w:rPr>
      </w:r>
      <w:r w:rsidR="00D05F88">
        <w:rPr>
          <w:lang w:eastAsia="en-GB"/>
        </w:rPr>
        <w:fldChar w:fldCharType="separate"/>
      </w:r>
      <w:r w:rsidR="00F742FB">
        <w:rPr>
          <w:lang w:eastAsia="en-GB"/>
        </w:rPr>
        <w:t>[1]</w:t>
      </w:r>
      <w:r w:rsidR="00D05F88">
        <w:rPr>
          <w:lang w:eastAsia="en-GB"/>
        </w:rPr>
        <w:fldChar w:fldCharType="end"/>
      </w:r>
      <w:r>
        <w:rPr>
          <w:lang w:eastAsia="en-GB"/>
        </w:rPr>
        <w:t xml:space="preserve">. </w:t>
      </w:r>
      <w:r w:rsidR="003E5FD7">
        <w:rPr>
          <w:lang w:eastAsia="en-GB"/>
        </w:rPr>
        <w:t xml:space="preserve">Buna karşın, üretim proseslerindeki çeşitlilik ise çok azdır. </w:t>
      </w:r>
    </w:p>
    <w:p w14:paraId="12D7D222" w14:textId="546F14B1" w:rsidR="003E5FD7" w:rsidRDefault="003E5FD7" w:rsidP="003E5FD7">
      <w:pPr>
        <w:rPr>
          <w:lang w:eastAsia="en-GB"/>
        </w:rPr>
      </w:pPr>
      <w:r>
        <w:t>Tarım ilaçları ve farmasötik maddelerin üretiminde kullanılan birincil kimyasallara “aktif madde” denir. A</w:t>
      </w:r>
      <w:r>
        <w:rPr>
          <w:rFonts w:cs="Arial"/>
        </w:rPr>
        <w:t xml:space="preserve">ktif </w:t>
      </w:r>
      <w:r w:rsidRPr="00761BB2">
        <w:rPr>
          <w:rFonts w:cs="Arial"/>
        </w:rPr>
        <w:t>maddeler</w:t>
      </w:r>
      <w:r>
        <w:rPr>
          <w:rFonts w:cs="Arial"/>
        </w:rPr>
        <w:t xml:space="preserve">, formülasyon basamağı ile </w:t>
      </w:r>
      <w:r w:rsidRPr="00761BB2">
        <w:rPr>
          <w:rFonts w:cs="Arial"/>
        </w:rPr>
        <w:t>tüketici kullanımı için</w:t>
      </w:r>
      <w:r>
        <w:rPr>
          <w:rFonts w:cs="Arial"/>
        </w:rPr>
        <w:t xml:space="preserve"> dozaj formuna dönüştürülür</w:t>
      </w:r>
      <w:r w:rsidRPr="00761BB2">
        <w:rPr>
          <w:rFonts w:cs="Arial"/>
        </w:rPr>
        <w:t>.</w:t>
      </w:r>
      <w:r>
        <w:rPr>
          <w:rFonts w:cs="Arial"/>
        </w:rPr>
        <w:t xml:space="preserve"> Bu çerçevede i</w:t>
      </w:r>
      <w:r>
        <w:rPr>
          <w:lang w:eastAsia="en-GB"/>
        </w:rPr>
        <w:t>laç üretiminde uygulanan temel işlemler şunlardır:</w:t>
      </w:r>
    </w:p>
    <w:p w14:paraId="392A68CE" w14:textId="77777777" w:rsidR="003E5FD7" w:rsidRDefault="003E5FD7" w:rsidP="00BC6B2E">
      <w:pPr>
        <w:pStyle w:val="ListeParagraf"/>
        <w:numPr>
          <w:ilvl w:val="0"/>
          <w:numId w:val="52"/>
        </w:numPr>
        <w:rPr>
          <w:lang w:eastAsia="en-GB"/>
        </w:rPr>
      </w:pPr>
      <w:r>
        <w:rPr>
          <w:lang w:eastAsia="en-GB"/>
        </w:rPr>
        <w:t xml:space="preserve">Aktif maddenin üretimi </w:t>
      </w:r>
    </w:p>
    <w:p w14:paraId="401BC224" w14:textId="3804214D" w:rsidR="003E5FD7" w:rsidRDefault="003E5FD7" w:rsidP="00BC6B2E">
      <w:pPr>
        <w:pStyle w:val="ListeParagraf"/>
        <w:numPr>
          <w:ilvl w:val="1"/>
          <w:numId w:val="52"/>
        </w:numPr>
        <w:rPr>
          <w:lang w:eastAsia="en-GB"/>
        </w:rPr>
      </w:pPr>
      <w:r>
        <w:rPr>
          <w:lang w:eastAsia="en-GB"/>
        </w:rPr>
        <w:t>Kimyasal sentez</w:t>
      </w:r>
    </w:p>
    <w:p w14:paraId="03F3B8C5" w14:textId="397FCFC9" w:rsidR="003E5FD7" w:rsidRDefault="003E5FD7" w:rsidP="00BC6B2E">
      <w:pPr>
        <w:pStyle w:val="ListeParagraf"/>
        <w:numPr>
          <w:ilvl w:val="1"/>
          <w:numId w:val="52"/>
        </w:numPr>
        <w:rPr>
          <w:lang w:eastAsia="en-GB"/>
        </w:rPr>
      </w:pPr>
      <w:r>
        <w:rPr>
          <w:lang w:eastAsia="en-GB"/>
        </w:rPr>
        <w:t>Fermentasyon</w:t>
      </w:r>
    </w:p>
    <w:p w14:paraId="117E689B" w14:textId="6E174EBC" w:rsidR="003E5FD7" w:rsidRDefault="003E5FD7" w:rsidP="00BC6B2E">
      <w:pPr>
        <w:pStyle w:val="ListeParagraf"/>
        <w:numPr>
          <w:ilvl w:val="1"/>
          <w:numId w:val="52"/>
        </w:numPr>
        <w:rPr>
          <w:lang w:eastAsia="en-GB"/>
        </w:rPr>
      </w:pPr>
      <w:r>
        <w:rPr>
          <w:lang w:eastAsia="en-GB"/>
        </w:rPr>
        <w:t>Doğal hammaddelerden</w:t>
      </w:r>
      <w:r w:rsidR="00774EC7">
        <w:rPr>
          <w:lang w:eastAsia="en-GB"/>
        </w:rPr>
        <w:t xml:space="preserve"> (bitki ya da hayvan organları)</w:t>
      </w:r>
      <w:r>
        <w:rPr>
          <w:lang w:eastAsia="en-GB"/>
        </w:rPr>
        <w:t xml:space="preserve"> ekstraksiyon</w:t>
      </w:r>
    </w:p>
    <w:p w14:paraId="775324D0" w14:textId="4E6EC479" w:rsidR="003E5FD7" w:rsidRDefault="003E5FD7" w:rsidP="00BC6B2E">
      <w:pPr>
        <w:pStyle w:val="ListeParagraf"/>
        <w:numPr>
          <w:ilvl w:val="0"/>
          <w:numId w:val="52"/>
        </w:numPr>
        <w:rPr>
          <w:lang w:eastAsia="en-GB"/>
        </w:rPr>
      </w:pPr>
      <w:r>
        <w:rPr>
          <w:lang w:eastAsia="en-GB"/>
        </w:rPr>
        <w:t>Formülasyon</w:t>
      </w:r>
      <w:r w:rsidR="00C71DA3">
        <w:rPr>
          <w:lang w:eastAsia="en-GB"/>
        </w:rPr>
        <w:t xml:space="preserve"> ve Paketleme</w:t>
      </w:r>
    </w:p>
    <w:p w14:paraId="6F400F1A" w14:textId="171B1307" w:rsidR="00CF7212" w:rsidRDefault="00CF7212" w:rsidP="00D723E0">
      <w:pPr>
        <w:pStyle w:val="ListeParagraf"/>
        <w:jc w:val="center"/>
        <w:rPr>
          <w:lang w:eastAsia="en-GB"/>
        </w:rPr>
      </w:pPr>
      <w:r>
        <w:rPr>
          <w:noProof/>
          <w:lang w:eastAsia="tr-TR"/>
        </w:rPr>
        <w:drawing>
          <wp:inline distT="0" distB="0" distL="0" distR="0" wp14:anchorId="4E4CA32C" wp14:editId="3ECF9678">
            <wp:extent cx="4467189" cy="497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11733" cy="5028041"/>
                    </a:xfrm>
                    <a:prstGeom prst="rect">
                      <a:avLst/>
                    </a:prstGeom>
                    <a:noFill/>
                  </pic:spPr>
                </pic:pic>
              </a:graphicData>
            </a:graphic>
          </wp:inline>
        </w:drawing>
      </w:r>
    </w:p>
    <w:p w14:paraId="40823F56" w14:textId="0AE092C0" w:rsidR="00C71DA3" w:rsidRDefault="00C71DA3" w:rsidP="00BC6B2E">
      <w:pPr>
        <w:jc w:val="center"/>
      </w:pPr>
      <w:r w:rsidRPr="008E192C">
        <w:t xml:space="preserve">Şekil </w:t>
      </w:r>
      <w:fldSimple w:instr=" SEQ Şekil \* ARABIC ">
        <w:r w:rsidR="00F742FB">
          <w:rPr>
            <w:noProof/>
          </w:rPr>
          <w:t>1</w:t>
        </w:r>
      </w:fldSimple>
      <w:r w:rsidRPr="008E192C">
        <w:t>. İlaç</w:t>
      </w:r>
      <w:r>
        <w:t xml:space="preserve"> üretim prosesi</w:t>
      </w:r>
      <w:r w:rsidR="008C5E30">
        <w:t xml:space="preserve"> </w:t>
      </w:r>
      <w:r w:rsidR="008C5E30">
        <w:fldChar w:fldCharType="begin"/>
      </w:r>
      <w:r w:rsidR="008C5E30">
        <w:instrText xml:space="preserve"> REF _Ref502097312 \r \h </w:instrText>
      </w:r>
      <w:r w:rsidR="008C5E30">
        <w:fldChar w:fldCharType="separate"/>
      </w:r>
      <w:r w:rsidR="00F742FB">
        <w:t>[2]</w:t>
      </w:r>
      <w:r w:rsidR="008C5E30">
        <w:fldChar w:fldCharType="end"/>
      </w:r>
    </w:p>
    <w:p w14:paraId="17ADA4AC" w14:textId="27380DD8" w:rsidR="00C71DA3" w:rsidRDefault="00C71DA3" w:rsidP="00C71DA3">
      <w:pPr>
        <w:rPr>
          <w:lang w:eastAsia="en-GB"/>
        </w:rPr>
      </w:pPr>
      <w:r>
        <w:t xml:space="preserve">Aktif madde, çeşitli </w:t>
      </w:r>
      <w:r w:rsidR="00CF7212">
        <w:t xml:space="preserve">kimyasal </w:t>
      </w:r>
      <w:r>
        <w:t>sentez prosesleri</w:t>
      </w:r>
      <w:r w:rsidR="00CF7212">
        <w:t>, fermentasyon</w:t>
      </w:r>
      <w:r>
        <w:t xml:space="preserve"> ya da ekstraksiyon prosesleri ile hazırlanır. Bu proseslerde, </w:t>
      </w:r>
      <w:r w:rsidR="00CF7212">
        <w:rPr>
          <w:lang w:eastAsia="en-GB"/>
        </w:rPr>
        <w:t>hammaddeler</w:t>
      </w:r>
      <w:r>
        <w:rPr>
          <w:lang w:eastAsia="en-GB"/>
        </w:rPr>
        <w:t xml:space="preserve"> ve çözücüler bir reaktöre doldurulur, reaksiyon gerçekleşir ve </w:t>
      </w:r>
      <w:r>
        <w:rPr>
          <w:lang w:eastAsia="en-GB"/>
        </w:rPr>
        <w:lastRenderedPageBreak/>
        <w:t>reaksiyon sonucu oluşan ürün/yan ürün ve çözücüler boşaltılır. Sonrasında ise, çeşitli saflaştırma işlemleri (ayırma, filtrasyon, damıtma, ürün yıkama vb) uygulanır. Bu işlemler sırasında birçok durumda soğutma, ısıtma veya vakum veya basınç uygulanması gereklidir.</w:t>
      </w:r>
      <w:r w:rsidR="00CF7212">
        <w:rPr>
          <w:lang w:eastAsia="en-GB"/>
        </w:rPr>
        <w:t xml:space="preserve"> Aşağıdaki bölümlerde aktif madde hazırla</w:t>
      </w:r>
      <w:r w:rsidR="004A5F2D">
        <w:rPr>
          <w:lang w:eastAsia="en-GB"/>
        </w:rPr>
        <w:t>n</w:t>
      </w:r>
      <w:r w:rsidR="00CF7212">
        <w:rPr>
          <w:lang w:eastAsia="en-GB"/>
        </w:rPr>
        <w:t>ma</w:t>
      </w:r>
      <w:r w:rsidR="004A5F2D">
        <w:rPr>
          <w:lang w:eastAsia="en-GB"/>
        </w:rPr>
        <w:t>sı ve</w:t>
      </w:r>
      <w:r w:rsidR="00CF7212">
        <w:rPr>
          <w:lang w:eastAsia="en-GB"/>
        </w:rPr>
        <w:t xml:space="preserve"> formülasyon işlemleri anlatılmaktadır.</w:t>
      </w:r>
    </w:p>
    <w:p w14:paraId="11277518" w14:textId="4846FD1C" w:rsidR="009A0D30" w:rsidRDefault="009A0D30" w:rsidP="009607CD">
      <w:pPr>
        <w:pStyle w:val="Balk2"/>
      </w:pPr>
      <w:bookmarkStart w:id="24" w:name="_Toc508139551"/>
      <w:r>
        <w:t>III.1</w:t>
      </w:r>
      <w:r w:rsidRPr="009A0D30">
        <w:t xml:space="preserve">. Aktif Madde </w:t>
      </w:r>
      <w:r w:rsidR="003E6BC5">
        <w:t>Hazırlanması</w:t>
      </w:r>
      <w:bookmarkEnd w:id="24"/>
    </w:p>
    <w:p w14:paraId="3FA6A8B5" w14:textId="34AC39E9" w:rsidR="002C2F86" w:rsidRPr="004B7C9E" w:rsidRDefault="004B7C9E" w:rsidP="00A15B0F">
      <w:r>
        <w:t xml:space="preserve">Tarım ilacı ve farmasötiklerin üretimi sırasında aktif madde sentezi için kullanılan </w:t>
      </w:r>
      <w:r w:rsidR="00D519B1">
        <w:t>temel yöntemler;</w:t>
      </w:r>
      <w:r>
        <w:t xml:space="preserve"> fermentasyon, </w:t>
      </w:r>
      <w:r w:rsidR="00EB4478">
        <w:t>e</w:t>
      </w:r>
      <w:r>
        <w:t>k</w:t>
      </w:r>
      <w:r w:rsidR="009C759F">
        <w:t>s</w:t>
      </w:r>
      <w:r>
        <w:t>traksiyon ve kimyasal sentez</w:t>
      </w:r>
      <w:r w:rsidR="00D519B1">
        <w:t>dir</w:t>
      </w:r>
      <w:r>
        <w:t>.</w:t>
      </w:r>
      <w:r w:rsidR="00D519B1">
        <w:t xml:space="preserve"> Bu yöntemler için genel açıklamalar aşağıdaki bölümlerde verilmiştir. Spesifik ürünlerin üretimi için uygulanmakta olan işlemler ürün</w:t>
      </w:r>
      <w:r w:rsidR="009C759F">
        <w:t xml:space="preserve">lere göre </w:t>
      </w:r>
      <w:r w:rsidR="00EB4478">
        <w:t xml:space="preserve">farklılık gösterebilmektedir. Burada, </w:t>
      </w:r>
      <w:r w:rsidR="00D519B1">
        <w:t xml:space="preserve">genel </w:t>
      </w:r>
      <w:r w:rsidR="00EB4478">
        <w:t>olarak</w:t>
      </w:r>
      <w:r w:rsidR="00A438A1">
        <w:t xml:space="preserve"> </w:t>
      </w:r>
      <w:r w:rsidR="00EB4478">
        <w:t xml:space="preserve">uygulanan prosesler tanımlanmıştır. </w:t>
      </w:r>
    </w:p>
    <w:p w14:paraId="77A2FD05" w14:textId="77777777" w:rsidR="009A0D30" w:rsidRDefault="009A0D30" w:rsidP="009607CD">
      <w:pPr>
        <w:pStyle w:val="Balk3"/>
      </w:pPr>
      <w:bookmarkStart w:id="25" w:name="_Toc508139552"/>
      <w:r>
        <w:t xml:space="preserve">III.1.1. </w:t>
      </w:r>
      <w:r w:rsidRPr="009A0D30">
        <w:t>Fermentasyon</w:t>
      </w:r>
      <w:bookmarkEnd w:id="25"/>
    </w:p>
    <w:p w14:paraId="42D19DC8" w14:textId="02EB2303" w:rsidR="00F86641" w:rsidRDefault="00465EB2" w:rsidP="00A438A1">
      <w:r>
        <w:t xml:space="preserve">Fermentasyon yöntemi </w:t>
      </w:r>
      <w:r w:rsidR="000518B9">
        <w:t xml:space="preserve">ile aktif madde </w:t>
      </w:r>
      <w:r w:rsidR="003E6BC5">
        <w:t xml:space="preserve">hazırlama; </w:t>
      </w:r>
      <w:r w:rsidR="004A5F2D">
        <w:t xml:space="preserve">kültür </w:t>
      </w:r>
      <w:r w:rsidR="000518B9">
        <w:t>hazırlama, fermentasyon ve ü</w:t>
      </w:r>
      <w:r w:rsidR="002C2F86">
        <w:t>rün</w:t>
      </w:r>
      <w:r w:rsidR="000518B9">
        <w:t xml:space="preserve"> kazanma olmak üzere </w:t>
      </w:r>
      <w:r>
        <w:t>ü</w:t>
      </w:r>
      <w:r w:rsidR="000518B9">
        <w:t xml:space="preserve">ç temel basamaktan </w:t>
      </w:r>
      <w:r w:rsidR="000518B9" w:rsidRPr="007A18FE">
        <w:t>oluşmaktadır</w:t>
      </w:r>
      <w:r w:rsidR="00F86641" w:rsidRPr="007A18FE">
        <w:t xml:space="preserve"> </w:t>
      </w:r>
      <w:r w:rsidR="004A5F2D" w:rsidRPr="007A18FE">
        <w:t>(</w:t>
      </w:r>
      <w:r w:rsidR="00A438A1" w:rsidRPr="007A18FE">
        <w:fldChar w:fldCharType="begin"/>
      </w:r>
      <w:r w:rsidR="00A438A1" w:rsidRPr="007A18FE">
        <w:instrText xml:space="preserve"> REF _Ref501833240 \h </w:instrText>
      </w:r>
      <w:r w:rsidR="007A18FE" w:rsidRPr="007A18FE">
        <w:instrText xml:space="preserve"> \* MERGEFORMAT </w:instrText>
      </w:r>
      <w:r w:rsidR="00A438A1" w:rsidRPr="007A18FE">
        <w:fldChar w:fldCharType="separate"/>
      </w:r>
      <w:r w:rsidR="00F742FB" w:rsidRPr="008E192C">
        <w:t xml:space="preserve">Şekil </w:t>
      </w:r>
      <w:r w:rsidR="00F742FB">
        <w:rPr>
          <w:noProof/>
        </w:rPr>
        <w:t>2</w:t>
      </w:r>
      <w:r w:rsidR="00A438A1" w:rsidRPr="007A18FE">
        <w:fldChar w:fldCharType="end"/>
      </w:r>
      <w:r w:rsidR="004A5F2D" w:rsidRPr="007A18FE">
        <w:t>)</w:t>
      </w:r>
      <w:r w:rsidR="00A438A1" w:rsidRPr="007A18FE">
        <w:t xml:space="preserve">. </w:t>
      </w:r>
      <w:r w:rsidR="000518B9" w:rsidRPr="007A18FE">
        <w:t>Fermentasyon</w:t>
      </w:r>
      <w:r w:rsidR="000518B9">
        <w:t xml:space="preserve"> yöntemi kullanılarak üretilen farmasötiklere bazı </w:t>
      </w:r>
      <w:r w:rsidR="00F86641">
        <w:t>a</w:t>
      </w:r>
      <w:r w:rsidR="000518B9">
        <w:t xml:space="preserve">ntibiyotikler (Amphotericin, Chlortetracycline, Lincomycin, Nystatin, Penicillin G, Penicillin V, Streptomycin, Vancomycin), </w:t>
      </w:r>
      <w:r w:rsidR="00F86641">
        <w:t>a</w:t>
      </w:r>
      <w:r w:rsidR="000518B9">
        <w:t>n</w:t>
      </w:r>
      <w:r w:rsidR="002C2F86">
        <w:t>tin</w:t>
      </w:r>
      <w:r w:rsidR="000518B9">
        <w:t xml:space="preserve">oplastik ajanlar (Dextran), </w:t>
      </w:r>
      <w:r w:rsidR="00F86641">
        <w:t>t</w:t>
      </w:r>
      <w:r w:rsidR="000518B9">
        <w:t xml:space="preserve">erapötik </w:t>
      </w:r>
      <w:r w:rsidR="00F86641">
        <w:t>b</w:t>
      </w:r>
      <w:r w:rsidR="000518B9">
        <w:t xml:space="preserve">esinler, </w:t>
      </w:r>
      <w:r w:rsidR="00F86641">
        <w:t>v</w:t>
      </w:r>
      <w:r w:rsidR="000518B9">
        <w:t>itaminler (Ascor</w:t>
      </w:r>
      <w:r w:rsidR="00927C05">
        <w:t>bic acid (C), Riboflavin (B2)) ve</w:t>
      </w:r>
      <w:r w:rsidR="00F86641">
        <w:t xml:space="preserve"> s</w:t>
      </w:r>
      <w:r w:rsidR="000518B9">
        <w:t>teroidler</w:t>
      </w:r>
      <w:r w:rsidR="00F86641">
        <w:t xml:space="preserve"> örnek olarak verilebilir</w:t>
      </w:r>
      <w:r w:rsidR="001F1FB8">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9C759F">
        <w:t>.</w:t>
      </w:r>
    </w:p>
    <w:p w14:paraId="7E9EC9F5" w14:textId="43541DE8" w:rsidR="009A0D30" w:rsidRDefault="007A18FE" w:rsidP="007B2B87">
      <w:r>
        <w:rPr>
          <w:noProof/>
          <w:lang w:eastAsia="tr-TR"/>
        </w:rPr>
        <w:drawing>
          <wp:inline distT="0" distB="0" distL="0" distR="0" wp14:anchorId="0D0C137E" wp14:editId="3DC14D7B">
            <wp:extent cx="5760720" cy="3399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399790"/>
                    </a:xfrm>
                    <a:prstGeom prst="rect">
                      <a:avLst/>
                    </a:prstGeom>
                  </pic:spPr>
                </pic:pic>
              </a:graphicData>
            </a:graphic>
          </wp:inline>
        </w:drawing>
      </w:r>
    </w:p>
    <w:p w14:paraId="69A58A91" w14:textId="77777777" w:rsidR="00CF7212" w:rsidRDefault="00CF7212" w:rsidP="00A438A1">
      <w:pPr>
        <w:pStyle w:val="ResimYazs"/>
        <w:jc w:val="center"/>
        <w:rPr>
          <w:b/>
        </w:rPr>
      </w:pPr>
      <w:bookmarkStart w:id="26" w:name="_Ref500070983"/>
    </w:p>
    <w:p w14:paraId="2CB6C713" w14:textId="3D41C91E" w:rsidR="000518B9" w:rsidRDefault="000518B9" w:rsidP="00A438A1">
      <w:pPr>
        <w:pStyle w:val="ResimYazs"/>
        <w:jc w:val="center"/>
      </w:pPr>
      <w:bookmarkStart w:id="27" w:name="_Ref501833240"/>
      <w:r w:rsidRPr="008E192C">
        <w:t xml:space="preserve">Şekil </w:t>
      </w:r>
      <w:fldSimple w:instr=" SEQ Şekil \* ARABIC ">
        <w:r w:rsidR="00F742FB">
          <w:rPr>
            <w:noProof/>
          </w:rPr>
          <w:t>2</w:t>
        </w:r>
      </w:fldSimple>
      <w:bookmarkEnd w:id="26"/>
      <w:bookmarkEnd w:id="27"/>
      <w:r w:rsidRPr="008E192C">
        <w:t>.</w:t>
      </w:r>
      <w:r>
        <w:t xml:space="preserve"> Fermentasyon yöntemi ile aktif madde üretimi</w:t>
      </w:r>
      <w:r w:rsidR="001F1FB8">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p>
    <w:p w14:paraId="6E118D8C" w14:textId="77777777" w:rsidR="00927C05" w:rsidRDefault="00927C05" w:rsidP="007B2B87"/>
    <w:p w14:paraId="50216E8F" w14:textId="2F0E03C3" w:rsidR="001E6EDD" w:rsidRPr="00A438A1" w:rsidRDefault="009C759F" w:rsidP="007B2B87">
      <w:r>
        <w:t>Fermentasyon</w:t>
      </w:r>
      <w:r w:rsidR="007B2B87" w:rsidRPr="00D519B1">
        <w:t xml:space="preserve"> yöntemiyle farmasötik üretimi</w:t>
      </w:r>
      <w:r w:rsidR="007B2B87">
        <w:t>, ana</w:t>
      </w:r>
      <w:r w:rsidR="001E6EDD">
        <w:t xml:space="preserve"> kültürün (maya</w:t>
      </w:r>
      <w:r w:rsidR="007B2B87">
        <w:t xml:space="preserve"> stoğun</w:t>
      </w:r>
      <w:r w:rsidR="001E6EDD">
        <w:t xml:space="preserve">un) </w:t>
      </w:r>
      <w:r w:rsidR="007B2B87" w:rsidRPr="00D519B1">
        <w:t>hazırla</w:t>
      </w:r>
      <w:r w:rsidR="001E6EDD">
        <w:t>n</w:t>
      </w:r>
      <w:r w:rsidR="007B2B87" w:rsidRPr="00D519B1">
        <w:t>ma</w:t>
      </w:r>
      <w:r w:rsidR="001E6EDD">
        <w:t>sı</w:t>
      </w:r>
      <w:r w:rsidR="007B2B87" w:rsidRPr="00D519B1">
        <w:t xml:space="preserve"> aşamasıyla başlar. </w:t>
      </w:r>
      <w:r w:rsidR="001E6EDD" w:rsidRPr="00A438A1">
        <w:t xml:space="preserve">Üretilen ana kültür, kontrollü ortamlarda ana kültür tankında depolanır. </w:t>
      </w:r>
    </w:p>
    <w:p w14:paraId="49587714" w14:textId="7949CF68" w:rsidR="001E6EDD" w:rsidRDefault="00837A70" w:rsidP="00A438A1">
      <w:pPr>
        <w:jc w:val="center"/>
        <w:rPr>
          <w:rFonts w:ascii="Lucida Sans Unicode" w:hAnsi="Lucida Sans Unicode" w:cs="Lucida Sans Unicode"/>
          <w:color w:val="666666"/>
          <w:sz w:val="18"/>
          <w:szCs w:val="18"/>
          <w:shd w:val="clear" w:color="auto" w:fill="FFFFFF"/>
        </w:rPr>
      </w:pPr>
      <w:r>
        <w:rPr>
          <w:rFonts w:ascii="Lucida Sans Unicode" w:hAnsi="Lucida Sans Unicode" w:cs="Lucida Sans Unicode"/>
          <w:noProof/>
          <w:color w:val="666666"/>
          <w:sz w:val="18"/>
          <w:szCs w:val="18"/>
          <w:shd w:val="clear" w:color="auto" w:fill="FFFFFF"/>
          <w:lang w:eastAsia="tr-TR"/>
        </w:rPr>
        <w:lastRenderedPageBreak/>
        <w:drawing>
          <wp:inline distT="0" distB="0" distL="0" distR="0" wp14:anchorId="530BCDD1" wp14:editId="66981024">
            <wp:extent cx="2702216" cy="1536700"/>
            <wp:effectExtent l="0" t="0" r="317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24001" cy="1549089"/>
                    </a:xfrm>
                    <a:prstGeom prst="rect">
                      <a:avLst/>
                    </a:prstGeom>
                    <a:noFill/>
                  </pic:spPr>
                </pic:pic>
              </a:graphicData>
            </a:graphic>
          </wp:inline>
        </w:drawing>
      </w:r>
    </w:p>
    <w:p w14:paraId="36B5D85E" w14:textId="36366C17" w:rsidR="001E6EDD" w:rsidRPr="008E192C" w:rsidRDefault="001E6EDD" w:rsidP="00A438A1">
      <w:pPr>
        <w:pStyle w:val="ResimYazs"/>
        <w:jc w:val="center"/>
        <w:rPr>
          <w:rFonts w:ascii="Lucida Sans Unicode" w:hAnsi="Lucida Sans Unicode" w:cs="Lucida Sans Unicode"/>
          <w:color w:val="666666"/>
          <w:sz w:val="18"/>
          <w:shd w:val="clear" w:color="auto" w:fill="FFFFFF"/>
        </w:rPr>
      </w:pPr>
      <w:bookmarkStart w:id="28" w:name="_Ref501832341"/>
      <w:r w:rsidRPr="008E192C">
        <w:t xml:space="preserve">Şekil </w:t>
      </w:r>
      <w:fldSimple w:instr=" SEQ Şekil \* ARABIC ">
        <w:r w:rsidR="00F742FB">
          <w:rPr>
            <w:noProof/>
          </w:rPr>
          <w:t>3</w:t>
        </w:r>
      </w:fldSimple>
      <w:bookmarkEnd w:id="28"/>
      <w:r w:rsidRPr="008E192C">
        <w:t>. Fermentörler</w:t>
      </w:r>
    </w:p>
    <w:p w14:paraId="11807FAE" w14:textId="528F27E6" w:rsidR="00C61886" w:rsidRPr="007A18FE" w:rsidRDefault="009C759F" w:rsidP="005D1D45">
      <w:r>
        <w:t>Fermentasyon</w:t>
      </w:r>
      <w:r w:rsidR="007B2B87" w:rsidRPr="00D519B1">
        <w:t xml:space="preserve"> aşaması</w:t>
      </w:r>
      <w:r w:rsidR="002448D3">
        <w:t xml:space="preserve"> başlatılmadan önce</w:t>
      </w:r>
      <w:r w:rsidR="007B2B87" w:rsidRPr="00D519B1">
        <w:t xml:space="preserve">, </w:t>
      </w:r>
      <w:r w:rsidR="00110B0A" w:rsidRPr="00B3531F">
        <w:t xml:space="preserve">paslanmaz çelikten </w:t>
      </w:r>
      <w:r w:rsidR="00110B0A" w:rsidRPr="007A18FE">
        <w:t xml:space="preserve">yapılmış </w:t>
      </w:r>
      <w:r w:rsidR="007B2B87" w:rsidRPr="007A18FE">
        <w:t>ferment</w:t>
      </w:r>
      <w:r w:rsidR="00AA38B7" w:rsidRPr="007A18FE">
        <w:t>ör</w:t>
      </w:r>
      <w:r w:rsidR="002448D3" w:rsidRPr="007A18FE">
        <w:t>ler</w:t>
      </w:r>
      <w:r w:rsidR="00110B0A" w:rsidRPr="007A18FE">
        <w:t xml:space="preserve"> (</w:t>
      </w:r>
      <w:r w:rsidR="00110B0A" w:rsidRPr="007A18FE">
        <w:fldChar w:fldCharType="begin"/>
      </w:r>
      <w:r w:rsidR="00110B0A" w:rsidRPr="007A18FE">
        <w:instrText xml:space="preserve"> REF _Ref501832341 \h </w:instrText>
      </w:r>
      <w:r w:rsidR="00A4439C" w:rsidRPr="007A18FE">
        <w:instrText xml:space="preserve"> \* MERGEFORMAT </w:instrText>
      </w:r>
      <w:r w:rsidR="00110B0A" w:rsidRPr="007A18FE">
        <w:fldChar w:fldCharType="separate"/>
      </w:r>
      <w:r w:rsidR="00F742FB" w:rsidRPr="008E192C">
        <w:t xml:space="preserve">Şekil </w:t>
      </w:r>
      <w:r w:rsidR="00F742FB">
        <w:rPr>
          <w:noProof/>
        </w:rPr>
        <w:t>3</w:t>
      </w:r>
      <w:r w:rsidR="00110B0A" w:rsidRPr="007A18FE">
        <w:fldChar w:fldCharType="end"/>
      </w:r>
      <w:r w:rsidR="00110B0A" w:rsidRPr="007A18FE">
        <w:t>)</w:t>
      </w:r>
      <w:r w:rsidR="007B2B87" w:rsidRPr="007A18FE">
        <w:t xml:space="preserve"> suyla yıkan</w:t>
      </w:r>
      <w:r w:rsidR="002448D3" w:rsidRPr="007A18FE">
        <w:t xml:space="preserve">ır </w:t>
      </w:r>
      <w:r w:rsidR="007B2B87" w:rsidRPr="007A18FE">
        <w:t>ve buharla sterilize edil</w:t>
      </w:r>
      <w:r w:rsidR="002448D3" w:rsidRPr="007A18FE">
        <w:t xml:space="preserve">ir. </w:t>
      </w:r>
      <w:r w:rsidR="007B2B87" w:rsidRPr="007A18FE">
        <w:t xml:space="preserve">Suda sterilize edilmiş </w:t>
      </w:r>
      <w:r w:rsidR="00AA38B7" w:rsidRPr="007A18FE">
        <w:t xml:space="preserve">nütrientler </w:t>
      </w:r>
      <w:r w:rsidR="007B2B87" w:rsidRPr="007A18FE">
        <w:t xml:space="preserve">fermentere yüklenir. </w:t>
      </w:r>
      <w:r w:rsidR="00110B0A" w:rsidRPr="007A18FE">
        <w:t xml:space="preserve">Ana kültür tankından alınan küçük kültür örnekleri, fermentörlere aktarılır </w:t>
      </w:r>
      <w:r w:rsidR="007B2B87" w:rsidRPr="007A18FE">
        <w:t>ve fermentasyon başlar.</w:t>
      </w:r>
      <w:r w:rsidR="00AA38B7" w:rsidRPr="007A18FE">
        <w:t xml:space="preserve"> Fermantasyon esnasında, fermentöre kesikli düzende hava verilir ve sıcaklık kontrol edilir. Tipik olarak 12 saatten bir haftaya kadar sürebilen fermentasyon </w:t>
      </w:r>
      <w:r w:rsidR="00110B0A" w:rsidRPr="007A18FE">
        <w:t xml:space="preserve">süreci </w:t>
      </w:r>
      <w:r w:rsidR="00AA38B7" w:rsidRPr="007A18FE">
        <w:t>sonunda, filtrasyon</w:t>
      </w:r>
      <w:r w:rsidR="002448D3" w:rsidRPr="007A18FE">
        <w:t xml:space="preserve">, iyon değiştirme vb </w:t>
      </w:r>
      <w:r w:rsidR="00110B0A" w:rsidRPr="007A18FE">
        <w:t>yöntem</w:t>
      </w:r>
      <w:r w:rsidR="002448D3" w:rsidRPr="007A18FE">
        <w:t xml:space="preserve">lerle, </w:t>
      </w:r>
      <w:r w:rsidR="00AA38B7" w:rsidRPr="007A18FE">
        <w:t>ürünü içeren sıvı faz biyokütleden ayrılır.</w:t>
      </w:r>
      <w:r w:rsidR="007B2B87" w:rsidRPr="007A18FE">
        <w:t xml:space="preserve"> </w:t>
      </w:r>
      <w:r w:rsidR="00110B0A" w:rsidRPr="007A18FE">
        <w:t xml:space="preserve">Daha sonra, sıvı fazda bulunan </w:t>
      </w:r>
      <w:r w:rsidR="00C61886" w:rsidRPr="007A18FE">
        <w:t>aktif madde</w:t>
      </w:r>
      <w:r w:rsidR="00AA38B7" w:rsidRPr="007A18FE">
        <w:t>yi</w:t>
      </w:r>
      <w:r w:rsidR="00C61886" w:rsidRPr="007A18FE">
        <w:t xml:space="preserve"> (ü</w:t>
      </w:r>
      <w:r w:rsidR="007B2B87" w:rsidRPr="007A18FE">
        <w:t>rün</w:t>
      </w:r>
      <w:r w:rsidR="00AA38B7" w:rsidRPr="007A18FE">
        <w:t>ü</w:t>
      </w:r>
      <w:r w:rsidR="00C61886" w:rsidRPr="007A18FE">
        <w:t>)</w:t>
      </w:r>
      <w:r w:rsidR="007B2B87" w:rsidRPr="007A18FE">
        <w:t xml:space="preserve"> </w:t>
      </w:r>
      <w:r w:rsidR="00110B0A" w:rsidRPr="007A18FE">
        <w:t xml:space="preserve">elde etmek </w:t>
      </w:r>
      <w:r w:rsidR="007B2B87" w:rsidRPr="007A18FE">
        <w:t>için</w:t>
      </w:r>
      <w:r w:rsidR="00AA38B7" w:rsidRPr="007A18FE">
        <w:t>, fermentasyon sıvısı</w:t>
      </w:r>
      <w:r w:rsidR="00293429" w:rsidRPr="007A18FE">
        <w:t>na</w:t>
      </w:r>
      <w:r w:rsidR="007B2B87" w:rsidRPr="007A18FE">
        <w:t xml:space="preserve"> </w:t>
      </w:r>
      <w:r w:rsidR="001674BA" w:rsidRPr="007A18FE">
        <w:t>solvent</w:t>
      </w:r>
      <w:r w:rsidR="00616C56" w:rsidRPr="007A18FE">
        <w:t xml:space="preserve"> </w:t>
      </w:r>
      <w:r w:rsidRPr="007A18FE">
        <w:t>ekstraksiyon</w:t>
      </w:r>
      <w:r w:rsidR="00616C56" w:rsidRPr="007A18FE">
        <w:t xml:space="preserve">u, </w:t>
      </w:r>
      <w:r w:rsidR="00C61886" w:rsidRPr="007A18FE">
        <w:t>doğrudan</w:t>
      </w:r>
      <w:r w:rsidR="00616C56" w:rsidRPr="007A18FE">
        <w:t xml:space="preserve"> </w:t>
      </w:r>
      <w:r w:rsidR="00AD2DAF" w:rsidRPr="007A18FE">
        <w:t>çöktürme</w:t>
      </w:r>
      <w:r w:rsidR="00616C56" w:rsidRPr="007A18FE">
        <w:t>, iyon değişimi veya ad</w:t>
      </w:r>
      <w:r w:rsidR="0097620A" w:rsidRPr="007A18FE">
        <w:t>s</w:t>
      </w:r>
      <w:r w:rsidR="00616C56" w:rsidRPr="007A18FE">
        <w:t xml:space="preserve">orpsiyon </w:t>
      </w:r>
      <w:r w:rsidR="00A4439C" w:rsidRPr="007A18FE">
        <w:t xml:space="preserve">başta </w:t>
      </w:r>
      <w:r w:rsidR="00616C56" w:rsidRPr="007A18FE">
        <w:t xml:space="preserve">olmak üzere </w:t>
      </w:r>
      <w:r w:rsidR="00A4439C" w:rsidRPr="007A18FE">
        <w:t xml:space="preserve">çeşitli saflaştırma işlem/işlemleri </w:t>
      </w:r>
      <w:r w:rsidR="00293429" w:rsidRPr="007A18FE">
        <w:t>uygulan</w:t>
      </w:r>
      <w:r w:rsidR="00A4439C" w:rsidRPr="007A18FE">
        <w:t>ır (</w:t>
      </w:r>
      <w:r w:rsidR="00A4439C" w:rsidRPr="007A18FE">
        <w:fldChar w:fldCharType="begin"/>
      </w:r>
      <w:r w:rsidR="00A4439C" w:rsidRPr="007A18FE">
        <w:instrText xml:space="preserve"> REF _Ref501833240 \h  \* MERGEFORMAT </w:instrText>
      </w:r>
      <w:r w:rsidR="00A4439C" w:rsidRPr="007A18FE">
        <w:fldChar w:fldCharType="separate"/>
      </w:r>
      <w:r w:rsidR="00F742FB" w:rsidRPr="008E192C">
        <w:t xml:space="preserve">Şekil </w:t>
      </w:r>
      <w:r w:rsidR="00F742FB">
        <w:rPr>
          <w:noProof/>
        </w:rPr>
        <w:t>2</w:t>
      </w:r>
      <w:r w:rsidR="00A4439C" w:rsidRPr="007A18FE">
        <w:fldChar w:fldCharType="end"/>
      </w:r>
      <w:r w:rsidR="00A4439C" w:rsidRPr="007A18FE">
        <w:t>).</w:t>
      </w:r>
      <w:r w:rsidR="00293429" w:rsidRPr="007A18FE">
        <w:t xml:space="preserve"> </w:t>
      </w:r>
    </w:p>
    <w:p w14:paraId="72B0BE2F" w14:textId="0EEB7461" w:rsidR="007B2B87" w:rsidRDefault="001674BA" w:rsidP="007B2B87">
      <w:r w:rsidRPr="007A18FE">
        <w:t>Solvent</w:t>
      </w:r>
      <w:r w:rsidR="007B2B87" w:rsidRPr="007A18FE">
        <w:t xml:space="preserve"> </w:t>
      </w:r>
      <w:r w:rsidR="009C759F" w:rsidRPr="007A18FE">
        <w:t>ekstraksiyon</w:t>
      </w:r>
      <w:r w:rsidR="007B2B87" w:rsidRPr="007A18FE">
        <w:t xml:space="preserve">unda </w:t>
      </w:r>
      <w:r w:rsidR="00AD2DAF" w:rsidRPr="007A18FE">
        <w:t>aktif maddeyi</w:t>
      </w:r>
      <w:r w:rsidR="007B2B87" w:rsidRPr="007A18FE">
        <w:t xml:space="preserve"> sıvı besiyerden ayırmak ve daha konsantre çözelti oluşturmak için organik </w:t>
      </w:r>
      <w:r w:rsidRPr="007A18FE">
        <w:t>solvent</w:t>
      </w:r>
      <w:r w:rsidR="007B2B87" w:rsidRPr="007A18FE">
        <w:t xml:space="preserve"> kullanılır. </w:t>
      </w:r>
      <w:r w:rsidRPr="007A18FE">
        <w:t>Solvent</w:t>
      </w:r>
      <w:r w:rsidR="007B2B87" w:rsidRPr="007A18FE">
        <w:t xml:space="preserve"> ekstraksiyonu işleminde kullanılan </w:t>
      </w:r>
      <w:r w:rsidRPr="007A18FE">
        <w:t>solvent</w:t>
      </w:r>
      <w:r w:rsidR="007B2B87" w:rsidRPr="007A18FE">
        <w:t xml:space="preserve">ler geri kazanılıyor olmalarına rağmen küçük bir bölümü sıvı fazda kalarak tesisin atıksu hattına karışmaktadır. Fermentasyon </w:t>
      </w:r>
      <w:r w:rsidR="002448D3" w:rsidRPr="007A18FE">
        <w:t xml:space="preserve">işleminde </w:t>
      </w:r>
      <w:r w:rsidR="007B2B87" w:rsidRPr="007A18FE">
        <w:t xml:space="preserve">kullanılan bazı </w:t>
      </w:r>
      <w:r w:rsidRPr="007A18FE">
        <w:t>solvent</w:t>
      </w:r>
      <w:r w:rsidR="007B2B87" w:rsidRPr="007A18FE">
        <w:t xml:space="preserve">ler </w:t>
      </w:r>
      <w:r w:rsidR="007B2B87" w:rsidRPr="007A18FE">
        <w:fldChar w:fldCharType="begin"/>
      </w:r>
      <w:r w:rsidR="007B2B87" w:rsidRPr="007A18FE">
        <w:instrText xml:space="preserve"> REF _Ref500072425 \h </w:instrText>
      </w:r>
      <w:r w:rsidR="007A18FE" w:rsidRPr="007A18FE">
        <w:instrText xml:space="preserve"> \* MERGEFORMAT </w:instrText>
      </w:r>
      <w:r w:rsidR="007B2B87" w:rsidRPr="007A18FE">
        <w:fldChar w:fldCharType="separate"/>
      </w:r>
      <w:r w:rsidR="00F742FB" w:rsidRPr="008E192C">
        <w:t xml:space="preserve">Tablo </w:t>
      </w:r>
      <w:r w:rsidR="00F742FB">
        <w:rPr>
          <w:noProof/>
        </w:rPr>
        <w:t>1</w:t>
      </w:r>
      <w:r w:rsidR="007B2B87" w:rsidRPr="007A18FE">
        <w:fldChar w:fldCharType="end"/>
      </w:r>
      <w:r w:rsidR="007B2B87" w:rsidRPr="007A18FE">
        <w:t>’de ve</w:t>
      </w:r>
      <w:r w:rsidR="007B2B87">
        <w:t xml:space="preserve">rilmiştir </w:t>
      </w:r>
      <w:r w:rsidR="00D05F88">
        <w:fldChar w:fldCharType="begin"/>
      </w:r>
      <w:r w:rsidR="00D05F88">
        <w:instrText xml:space="preserve"> REF _Ref502095684 \r \h </w:instrText>
      </w:r>
      <w:r w:rsidR="00D05F88">
        <w:fldChar w:fldCharType="separate"/>
      </w:r>
      <w:r w:rsidR="00F742FB">
        <w:t>[12]</w:t>
      </w:r>
      <w:r w:rsidR="00D05F88">
        <w:fldChar w:fldCharType="end"/>
      </w:r>
      <w:r w:rsidR="00A4439C">
        <w:t>.</w:t>
      </w:r>
    </w:p>
    <w:p w14:paraId="2066865B" w14:textId="0C9B4B2F" w:rsidR="0053201F" w:rsidRDefault="007B2B87" w:rsidP="007B2B87">
      <w:r w:rsidRPr="00D519B1">
        <w:t xml:space="preserve">Ürünün </w:t>
      </w:r>
      <w:r w:rsidR="001674BA">
        <w:t>solvent</w:t>
      </w:r>
      <w:r w:rsidR="002F7D6F">
        <w:t>t</w:t>
      </w:r>
      <w:r w:rsidRPr="00D519B1">
        <w:t xml:space="preserve">en ayrılması için ise </w:t>
      </w:r>
      <w:r w:rsidR="00616C56">
        <w:t>çöktürme</w:t>
      </w:r>
      <w:r w:rsidRPr="00D519B1">
        <w:t xml:space="preserve">, </w:t>
      </w:r>
      <w:r w:rsidR="001674BA">
        <w:t>solvent</w:t>
      </w:r>
      <w:r w:rsidRPr="00D519B1">
        <w:t xml:space="preserve"> buharlaştırma veya başka </w:t>
      </w:r>
      <w:r w:rsidR="009C759F">
        <w:t>ekstraksiyon</w:t>
      </w:r>
      <w:r w:rsidRPr="00D519B1">
        <w:t xml:space="preserve"> prosesleri </w:t>
      </w:r>
      <w:r w:rsidR="002448D3">
        <w:t xml:space="preserve">de </w:t>
      </w:r>
      <w:r w:rsidRPr="00D519B1">
        <w:t>kullanıl</w:t>
      </w:r>
      <w:r w:rsidR="002448D3">
        <w:t>abilir</w:t>
      </w:r>
      <w:r w:rsidRPr="00D519B1">
        <w:t xml:space="preserve">. </w:t>
      </w:r>
      <w:r w:rsidR="0053201F">
        <w:t>Ç</w:t>
      </w:r>
      <w:r w:rsidR="00616C56">
        <w:t>öktürme</w:t>
      </w:r>
      <w:r w:rsidR="0053201F">
        <w:t>;</w:t>
      </w:r>
      <w:r w:rsidRPr="00D519B1">
        <w:t xml:space="preserve"> ürünün </w:t>
      </w:r>
      <w:r w:rsidR="002448D3">
        <w:t xml:space="preserve">fermentasyon </w:t>
      </w:r>
      <w:r w:rsidRPr="00D519B1">
        <w:t>sıvı</w:t>
      </w:r>
      <w:r w:rsidR="002448D3">
        <w:t xml:space="preserve">sından </w:t>
      </w:r>
      <w:r w:rsidRPr="00D519B1">
        <w:t>metal tuzu ola</w:t>
      </w:r>
      <w:r>
        <w:t>rak çök</w:t>
      </w:r>
      <w:r w:rsidR="0053201F">
        <w:t xml:space="preserve">türülmesi, filtrasyon ile çökeltinin ayrılması ve çökeltiden ürünün </w:t>
      </w:r>
      <w:r w:rsidR="009C759F">
        <w:t>ekstraksiyon</w:t>
      </w:r>
      <w:r w:rsidRPr="00D519B1">
        <w:t xml:space="preserve">unu içerir. </w:t>
      </w:r>
      <w:r w:rsidR="0053201F">
        <w:t xml:space="preserve">Çöktürme amacıya kullanılan </w:t>
      </w:r>
      <w:r>
        <w:t>bakır ve çinko</w:t>
      </w:r>
      <w:r w:rsidR="0053201F">
        <w:t xml:space="preserve">nun, önemli </w:t>
      </w:r>
      <w:r>
        <w:t>kirleticiler</w:t>
      </w:r>
      <w:r w:rsidR="0053201F">
        <w:t xml:space="preserve"> olması bu prosesin uygulanmasında göz önünde bulundurulması gereken bir husustur. </w:t>
      </w:r>
    </w:p>
    <w:p w14:paraId="35345E86" w14:textId="7A6AA5E5" w:rsidR="00CE66F3" w:rsidRDefault="0053201F" w:rsidP="007B2B87">
      <w:r>
        <w:t>Alternatif olarak ürünü solventten ayırmak için i</w:t>
      </w:r>
      <w:r w:rsidR="007B2B87" w:rsidRPr="00D519B1">
        <w:t>yon değiş</w:t>
      </w:r>
      <w:r>
        <w:t xml:space="preserve">tirme ya da </w:t>
      </w:r>
      <w:r w:rsidR="007B2B87" w:rsidRPr="00D519B1">
        <w:t>ad</w:t>
      </w:r>
      <w:r w:rsidR="00D77BD3">
        <w:t>s</w:t>
      </w:r>
      <w:r w:rsidR="007B2B87" w:rsidRPr="00D519B1">
        <w:t>orpsiyon</w:t>
      </w:r>
      <w:r>
        <w:t xml:space="preserve"> da uygulanabilir. Bu prosesler uygulandığında katı fazda (adsorban madde ya da reçine) biriken ürün, </w:t>
      </w:r>
      <w:r w:rsidRPr="003F031D">
        <w:t xml:space="preserve">bir </w:t>
      </w:r>
      <w:r>
        <w:t xml:space="preserve">solvent </w:t>
      </w:r>
      <w:r w:rsidRPr="003F031D">
        <w:t>kullan</w:t>
      </w:r>
      <w:r w:rsidRPr="003F031D">
        <w:rPr>
          <w:rFonts w:hint="eastAsia"/>
        </w:rPr>
        <w:t>ı</w:t>
      </w:r>
      <w:r w:rsidRPr="003F031D">
        <w:t>larak kat</w:t>
      </w:r>
      <w:r w:rsidRPr="003F031D">
        <w:rPr>
          <w:rFonts w:hint="eastAsia"/>
        </w:rPr>
        <w:t>ı</w:t>
      </w:r>
      <w:r w:rsidRPr="003F031D">
        <w:t xml:space="preserve"> fazdan </w:t>
      </w:r>
      <w:r>
        <w:t xml:space="preserve">alınır. Ürünü içeren solvent, </w:t>
      </w:r>
      <w:r w:rsidRPr="003F031D">
        <w:t>daha sonra buharla</w:t>
      </w:r>
      <w:r w:rsidRPr="003F031D">
        <w:rPr>
          <w:rFonts w:hint="eastAsia"/>
        </w:rPr>
        <w:t>ş</w:t>
      </w:r>
      <w:r w:rsidRPr="003F031D">
        <w:t>t</w:t>
      </w:r>
      <w:r w:rsidRPr="003F031D">
        <w:rPr>
          <w:rFonts w:hint="eastAsia"/>
        </w:rPr>
        <w:t>ı</w:t>
      </w:r>
      <w:r w:rsidRPr="003F031D">
        <w:t xml:space="preserve">rma </w:t>
      </w:r>
      <w:r>
        <w:t xml:space="preserve">işlemi </w:t>
      </w:r>
      <w:r w:rsidRPr="003F031D">
        <w:t xml:space="preserve">ile </w:t>
      </w:r>
      <w:r>
        <w:t>solventten ayrılır.</w:t>
      </w:r>
    </w:p>
    <w:p w14:paraId="41DA6B14" w14:textId="009C3772" w:rsidR="00CE66F3" w:rsidRDefault="00CE66F3" w:rsidP="007B2B87">
      <w:r>
        <w:rPr>
          <w:lang w:eastAsia="en-GB"/>
        </w:rPr>
        <w:t>Ürün ayrıldıktan sonra geri kalan atık ferme</w:t>
      </w:r>
      <w:r w:rsidRPr="00CE66F3">
        <w:rPr>
          <w:lang w:eastAsia="en-GB"/>
        </w:rPr>
        <w:t xml:space="preserve">ntasyon </w:t>
      </w:r>
      <w:r>
        <w:rPr>
          <w:lang w:eastAsia="en-GB"/>
        </w:rPr>
        <w:t xml:space="preserve">sıvısı; </w:t>
      </w:r>
      <w:r w:rsidRPr="00CE66F3">
        <w:rPr>
          <w:lang w:eastAsia="en-GB"/>
        </w:rPr>
        <w:t>şeker, nişasta, protein, azot, fosfat ve diğer besin maddeleri</w:t>
      </w:r>
      <w:r>
        <w:rPr>
          <w:lang w:eastAsia="en-GB"/>
        </w:rPr>
        <w:t xml:space="preserve">ni içerdiğinden, atıksularda </w:t>
      </w:r>
      <w:r w:rsidRPr="00CE66F3">
        <w:rPr>
          <w:lang w:eastAsia="en-GB"/>
        </w:rPr>
        <w:t>kirletici</w:t>
      </w:r>
      <w:r>
        <w:rPr>
          <w:lang w:eastAsia="en-GB"/>
        </w:rPr>
        <w:t xml:space="preserve"> yükünü ciddi olarak artırır. Atık f</w:t>
      </w:r>
      <w:r w:rsidRPr="00CE66F3">
        <w:rPr>
          <w:lang w:eastAsia="en-GB"/>
        </w:rPr>
        <w:t xml:space="preserve">ermentasyon </w:t>
      </w:r>
      <w:r>
        <w:rPr>
          <w:lang w:eastAsia="en-GB"/>
        </w:rPr>
        <w:t xml:space="preserve">sıvısı, </w:t>
      </w:r>
      <w:r w:rsidRPr="00CE66F3">
        <w:rPr>
          <w:lang w:eastAsia="en-GB"/>
        </w:rPr>
        <w:t xml:space="preserve">biyolojik </w:t>
      </w:r>
      <w:r>
        <w:rPr>
          <w:lang w:eastAsia="en-GB"/>
        </w:rPr>
        <w:t xml:space="preserve">olarak </w:t>
      </w:r>
      <w:r w:rsidRPr="00CE66F3">
        <w:rPr>
          <w:lang w:eastAsia="en-GB"/>
        </w:rPr>
        <w:t>arıt</w:t>
      </w:r>
      <w:r>
        <w:rPr>
          <w:lang w:eastAsia="en-GB"/>
        </w:rPr>
        <w:t xml:space="preserve">ılabilir niteliktedir. </w:t>
      </w:r>
    </w:p>
    <w:p w14:paraId="22717E54" w14:textId="1326B42C" w:rsidR="00CE66F3" w:rsidRDefault="00CE66F3" w:rsidP="003F031D">
      <w:pPr>
        <w:rPr>
          <w:lang w:eastAsia="en-GB"/>
        </w:rPr>
      </w:pPr>
      <w:r>
        <w:rPr>
          <w:lang w:eastAsia="en-GB"/>
        </w:rPr>
        <w:t xml:space="preserve">Bazen </w:t>
      </w:r>
      <w:r w:rsidRPr="00CE66F3">
        <w:rPr>
          <w:lang w:eastAsia="en-GB"/>
        </w:rPr>
        <w:t>fermantasyon</w:t>
      </w:r>
      <w:r>
        <w:rPr>
          <w:lang w:eastAsia="en-GB"/>
        </w:rPr>
        <w:t xml:space="preserve"> işlemi kontaminasyon nedeni ile başarısız olur. Bu durumda tüm fermentör içeriği </w:t>
      </w:r>
      <w:r w:rsidRPr="00CE66F3">
        <w:rPr>
          <w:lang w:eastAsia="en-GB"/>
        </w:rPr>
        <w:t>atıksu</w:t>
      </w:r>
      <w:r>
        <w:rPr>
          <w:lang w:eastAsia="en-GB"/>
        </w:rPr>
        <w:t xml:space="preserve"> olarak </w:t>
      </w:r>
      <w:r w:rsidRPr="00CE66F3">
        <w:rPr>
          <w:lang w:eastAsia="en-GB"/>
        </w:rPr>
        <w:t>deşarj ed</w:t>
      </w:r>
      <w:r>
        <w:rPr>
          <w:lang w:eastAsia="en-GB"/>
        </w:rPr>
        <w:t>il</w:t>
      </w:r>
      <w:r w:rsidRPr="00CE66F3">
        <w:rPr>
          <w:lang w:eastAsia="en-GB"/>
        </w:rPr>
        <w:t>ir</w:t>
      </w:r>
      <w:r>
        <w:rPr>
          <w:lang w:eastAsia="en-GB"/>
        </w:rPr>
        <w:t xml:space="preserve">. </w:t>
      </w:r>
    </w:p>
    <w:p w14:paraId="475C5485" w14:textId="397976D8" w:rsidR="00F50D75" w:rsidRDefault="00CE66F3" w:rsidP="00F50D75">
      <w:r>
        <w:t>Fermentörlerin d</w:t>
      </w:r>
      <w:r w:rsidR="007B2B87">
        <w:t>ezenfeksiyon</w:t>
      </w:r>
      <w:r>
        <w:t>u</w:t>
      </w:r>
      <w:r w:rsidR="007B2B87">
        <w:t xml:space="preserve"> için </w:t>
      </w:r>
      <w:r w:rsidR="00D36FAD">
        <w:t xml:space="preserve">çoğunlukla </w:t>
      </w:r>
      <w:r w:rsidR="007B2B87">
        <w:t xml:space="preserve">buhar kullanılmasına rağmen deterjan ve dezenfektanlar da kullanılmakta ve atık yüküne dahil olmaktadır. Yaygın olarak kullanılan dezenfektanlara örnek </w:t>
      </w:r>
      <w:r w:rsidR="00D77BD3">
        <w:t xml:space="preserve">olarak, bir </w:t>
      </w:r>
      <w:r w:rsidR="007B2B87">
        <w:t>öncelik</w:t>
      </w:r>
      <w:r w:rsidR="00D36FAD">
        <w:t>li kirletici</w:t>
      </w:r>
      <w:r w:rsidR="00D77BD3">
        <w:t xml:space="preserve"> </w:t>
      </w:r>
      <w:r w:rsidR="00D36FAD">
        <w:t>olan fenol verilebilir</w:t>
      </w:r>
      <w:r w:rsidR="007B2B87" w:rsidRPr="00F86641">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D36FAD" w:rsidRPr="00927C05">
        <w:t>.</w:t>
      </w:r>
      <w:r w:rsidRPr="00927C05">
        <w:t xml:space="preserve"> Fermentörlerden atılan hava emisyonları, genellikle </w:t>
      </w:r>
      <w:r w:rsidR="00D723E0">
        <w:t xml:space="preserve">azot ve kükürt oksit gibi </w:t>
      </w:r>
      <w:r w:rsidR="00D723E0" w:rsidRPr="00D723E0">
        <w:t>bileşikler</w:t>
      </w:r>
      <w:r w:rsidRPr="00D723E0">
        <w:t xml:space="preserve"> ve büyük miktarda karbondioksit içerir. Atmosfere salınmadan önce bu gazların arıtılması gerekir. </w:t>
      </w:r>
      <w:r w:rsidR="00F50D75" w:rsidRPr="00D723E0">
        <w:t xml:space="preserve">Bu gazların arıtımında bazı tesisler yakma, diğerleri ise sıvı sıyırıcılar kullanmaktadır. Sıyırıcıların temizleme suyu, absorblanan kimyasallar, çözünmüş organik bileşikler ve çözünmeyen organik yağlar ve mum içermektedir. Fermentasyon gazlarını temizlemek için kullanılan hava kirliliği kontrol ekipmanı, diğer bir atıksu kaynağıdır. </w:t>
      </w:r>
      <w:r w:rsidR="00F50D75" w:rsidRPr="00D723E0">
        <w:lastRenderedPageBreak/>
        <w:t>Kullanılmış fermentasyon besiyeri, şeker, nişasta, protein, azot, fosfat ve diğer besin maddeleri gibi içerdiği gıda maddeleri de atıksuda kirlilik kaynaklarıdır</w:t>
      </w:r>
      <w:r w:rsidR="00834133" w:rsidRPr="00D723E0">
        <w:t xml:space="preserve"> </w:t>
      </w:r>
      <w:r w:rsidR="00834133" w:rsidRPr="00D723E0">
        <w:fldChar w:fldCharType="begin"/>
      </w:r>
      <w:r w:rsidR="00834133" w:rsidRPr="00D723E0">
        <w:instrText xml:space="preserve"> REF _Ref502095684 \r \h </w:instrText>
      </w:r>
      <w:r w:rsidR="00D723E0">
        <w:instrText xml:space="preserve"> \* MERGEFORMAT </w:instrText>
      </w:r>
      <w:r w:rsidR="00834133" w:rsidRPr="00D723E0">
        <w:fldChar w:fldCharType="separate"/>
      </w:r>
      <w:r w:rsidR="00F742FB">
        <w:t>[12]</w:t>
      </w:r>
      <w:r w:rsidR="00834133" w:rsidRPr="00D723E0">
        <w:fldChar w:fldCharType="end"/>
      </w:r>
      <w:r w:rsidR="00F50D75" w:rsidRPr="00D723E0">
        <w:t>.</w:t>
      </w:r>
    </w:p>
    <w:p w14:paraId="35D18F21" w14:textId="77777777" w:rsidR="00F50D75" w:rsidRPr="004169CD" w:rsidRDefault="00F50D75" w:rsidP="00F50D75">
      <w:r>
        <w:t>Fermentör sonrası uygulanan ayırma işlemlerinde ise, kullanılan solvent nedeniyle VOC emisyonları söz konusu olmaktadır. Solvent ekstraksiyonu adımı ve izleyen diğer ayırma/saflaştırma proseslerinde bu tür emisyonlar üretilmektedir.</w:t>
      </w:r>
    </w:p>
    <w:p w14:paraId="343DD770" w14:textId="3FBBFD2A" w:rsidR="007B2B87" w:rsidRPr="00422172" w:rsidRDefault="007B2B87" w:rsidP="003F031D">
      <w:pPr>
        <w:pStyle w:val="ResimYazs"/>
        <w:jc w:val="center"/>
      </w:pPr>
      <w:bookmarkStart w:id="29" w:name="_Ref500072425"/>
      <w:bookmarkStart w:id="30" w:name="_Ref500072401"/>
      <w:r w:rsidRPr="008E192C">
        <w:t xml:space="preserve">Tablo </w:t>
      </w:r>
      <w:fldSimple w:instr=" SEQ Tablo \* ARABIC ">
        <w:r w:rsidR="00F742FB">
          <w:rPr>
            <w:noProof/>
          </w:rPr>
          <w:t>1</w:t>
        </w:r>
      </w:fldSimple>
      <w:bookmarkEnd w:id="29"/>
      <w:r w:rsidRPr="008E192C">
        <w:t>.</w:t>
      </w:r>
      <w:r>
        <w:t xml:space="preserve"> Farmasötiklerin üretiminde kullanılan bazı </w:t>
      </w:r>
      <w:r w:rsidR="001674BA">
        <w:t>solvent</w:t>
      </w:r>
      <w:r>
        <w:t>lerin listesi</w:t>
      </w:r>
      <w:bookmarkEnd w:id="30"/>
      <w:r w:rsidR="00D05F88">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r w:rsidR="00D05F88">
        <w:fldChar w:fldCharType="begin"/>
      </w:r>
      <w:r w:rsidR="00D05F88">
        <w:instrText xml:space="preserve"> REF _Ref502095684 \r \h </w:instrText>
      </w:r>
      <w:r w:rsidR="00D05F88">
        <w:fldChar w:fldCharType="separate"/>
      </w:r>
      <w:r w:rsidR="00F742FB">
        <w:t>[12]</w:t>
      </w:r>
      <w:r w:rsidR="00D05F88">
        <w:fldChar w:fldCharType="end"/>
      </w:r>
    </w:p>
    <w:tbl>
      <w:tblPr>
        <w:tblStyle w:val="TabloKlavuzu"/>
        <w:tblW w:w="8109" w:type="dxa"/>
        <w:jc w:val="center"/>
        <w:tblLook w:val="04A0" w:firstRow="1" w:lastRow="0" w:firstColumn="1" w:lastColumn="0" w:noHBand="0" w:noVBand="1"/>
      </w:tblPr>
      <w:tblGrid>
        <w:gridCol w:w="3544"/>
        <w:gridCol w:w="4565"/>
      </w:tblGrid>
      <w:tr w:rsidR="007B2B87" w:rsidRPr="00A4439C" w14:paraId="7AED64D8" w14:textId="77777777" w:rsidTr="003F031D">
        <w:trPr>
          <w:cantSplit/>
          <w:trHeight w:val="20"/>
          <w:tblHeader/>
          <w:jc w:val="center"/>
        </w:trPr>
        <w:tc>
          <w:tcPr>
            <w:tcW w:w="3544" w:type="dxa"/>
            <w:vAlign w:val="center"/>
          </w:tcPr>
          <w:p w14:paraId="437EAFF7" w14:textId="77777777" w:rsidR="007B2B87" w:rsidRPr="003F031D" w:rsidRDefault="001674BA" w:rsidP="000618B6">
            <w:pPr>
              <w:spacing w:before="0" w:after="0"/>
              <w:jc w:val="left"/>
              <w:rPr>
                <w:rFonts w:cs="Arial"/>
                <w:b/>
                <w:sz w:val="18"/>
                <w:szCs w:val="18"/>
              </w:rPr>
            </w:pPr>
            <w:r w:rsidRPr="003F031D">
              <w:rPr>
                <w:rFonts w:cs="Arial"/>
                <w:b/>
                <w:sz w:val="18"/>
                <w:szCs w:val="18"/>
              </w:rPr>
              <w:t>Solvent</w:t>
            </w:r>
          </w:p>
        </w:tc>
        <w:tc>
          <w:tcPr>
            <w:tcW w:w="4565" w:type="dxa"/>
            <w:vAlign w:val="center"/>
          </w:tcPr>
          <w:p w14:paraId="6E31789F" w14:textId="77777777" w:rsidR="007B2B87" w:rsidRPr="003F031D" w:rsidRDefault="007B2B87" w:rsidP="000618B6">
            <w:pPr>
              <w:spacing w:before="0" w:after="0"/>
              <w:jc w:val="left"/>
              <w:rPr>
                <w:rFonts w:cs="Arial"/>
                <w:b/>
                <w:sz w:val="18"/>
                <w:szCs w:val="18"/>
              </w:rPr>
            </w:pPr>
            <w:r w:rsidRPr="003F031D">
              <w:rPr>
                <w:rFonts w:cs="Arial"/>
                <w:b/>
                <w:sz w:val="18"/>
                <w:szCs w:val="18"/>
              </w:rPr>
              <w:t xml:space="preserve">Kullanıldığı </w:t>
            </w:r>
            <w:r w:rsidR="00F6660A" w:rsidRPr="003F031D">
              <w:rPr>
                <w:rFonts w:cs="Arial"/>
                <w:b/>
                <w:sz w:val="18"/>
                <w:szCs w:val="18"/>
              </w:rPr>
              <w:t>Üretim İşlemi</w:t>
            </w:r>
          </w:p>
        </w:tc>
      </w:tr>
      <w:tr w:rsidR="007B2B87" w:rsidRPr="00A4439C" w14:paraId="106F6C09" w14:textId="77777777" w:rsidTr="003F031D">
        <w:trPr>
          <w:cantSplit/>
          <w:trHeight w:val="20"/>
          <w:jc w:val="center"/>
        </w:trPr>
        <w:tc>
          <w:tcPr>
            <w:tcW w:w="3544" w:type="dxa"/>
            <w:vAlign w:val="center"/>
          </w:tcPr>
          <w:p w14:paraId="0042A0B1" w14:textId="77777777" w:rsidR="007B2B87" w:rsidRPr="003F031D" w:rsidRDefault="007B2B87" w:rsidP="000618B6">
            <w:pPr>
              <w:spacing w:before="0" w:after="0"/>
              <w:jc w:val="left"/>
              <w:rPr>
                <w:rFonts w:cs="Arial"/>
                <w:sz w:val="18"/>
                <w:szCs w:val="18"/>
              </w:rPr>
            </w:pPr>
            <w:r w:rsidRPr="003F031D">
              <w:rPr>
                <w:rFonts w:cs="Arial"/>
                <w:sz w:val="18"/>
                <w:szCs w:val="18"/>
              </w:rPr>
              <w:t>A</w:t>
            </w:r>
            <w:r w:rsidR="00AD2DAF" w:rsidRPr="003F031D">
              <w:rPr>
                <w:rFonts w:cs="Arial"/>
                <w:sz w:val="18"/>
                <w:szCs w:val="18"/>
              </w:rPr>
              <w:t>seton</w:t>
            </w:r>
          </w:p>
        </w:tc>
        <w:tc>
          <w:tcPr>
            <w:tcW w:w="4565" w:type="dxa"/>
            <w:vAlign w:val="center"/>
          </w:tcPr>
          <w:p w14:paraId="171B6146"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Ekstraksiyon, Kimyasal Sentez</w:t>
            </w:r>
          </w:p>
        </w:tc>
      </w:tr>
      <w:tr w:rsidR="007B2B87" w:rsidRPr="00A4439C" w14:paraId="73399C9D" w14:textId="77777777" w:rsidTr="003F031D">
        <w:trPr>
          <w:cantSplit/>
          <w:trHeight w:val="20"/>
          <w:jc w:val="center"/>
        </w:trPr>
        <w:tc>
          <w:tcPr>
            <w:tcW w:w="3544" w:type="dxa"/>
            <w:vAlign w:val="center"/>
          </w:tcPr>
          <w:p w14:paraId="1D90608E" w14:textId="77777777" w:rsidR="007B2B87" w:rsidRPr="003F031D" w:rsidRDefault="007B2B87" w:rsidP="000618B6">
            <w:pPr>
              <w:spacing w:before="0" w:after="0"/>
              <w:jc w:val="left"/>
              <w:rPr>
                <w:rFonts w:cs="Arial"/>
                <w:sz w:val="18"/>
                <w:szCs w:val="18"/>
              </w:rPr>
            </w:pPr>
            <w:r w:rsidRPr="003F031D">
              <w:rPr>
                <w:rFonts w:cs="Arial"/>
                <w:sz w:val="18"/>
                <w:szCs w:val="18"/>
              </w:rPr>
              <w:t>A</w:t>
            </w:r>
            <w:r w:rsidR="00AD2DAF" w:rsidRPr="003F031D">
              <w:rPr>
                <w:rFonts w:cs="Arial"/>
                <w:sz w:val="18"/>
                <w:szCs w:val="18"/>
              </w:rPr>
              <w:t>setonitril</w:t>
            </w:r>
          </w:p>
        </w:tc>
        <w:tc>
          <w:tcPr>
            <w:tcW w:w="4565" w:type="dxa"/>
            <w:vAlign w:val="center"/>
          </w:tcPr>
          <w:p w14:paraId="46D4F7F7"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Ekstraksiyon, Kimyasal Sentez</w:t>
            </w:r>
          </w:p>
        </w:tc>
      </w:tr>
      <w:tr w:rsidR="007B2B87" w:rsidRPr="00A4439C" w14:paraId="5FEE3166" w14:textId="77777777" w:rsidTr="003F031D">
        <w:trPr>
          <w:cantSplit/>
          <w:trHeight w:val="20"/>
          <w:jc w:val="center"/>
        </w:trPr>
        <w:tc>
          <w:tcPr>
            <w:tcW w:w="3544" w:type="dxa"/>
            <w:vAlign w:val="center"/>
          </w:tcPr>
          <w:p w14:paraId="043A23BB" w14:textId="77777777" w:rsidR="007B2B87" w:rsidRPr="003F031D" w:rsidRDefault="00D36FAD" w:rsidP="000618B6">
            <w:pPr>
              <w:spacing w:before="0" w:after="0"/>
              <w:jc w:val="left"/>
              <w:rPr>
                <w:rFonts w:cs="Arial"/>
                <w:sz w:val="18"/>
                <w:szCs w:val="18"/>
              </w:rPr>
            </w:pPr>
            <w:r w:rsidRPr="003F031D">
              <w:rPr>
                <w:rFonts w:cs="Arial"/>
                <w:sz w:val="18"/>
                <w:szCs w:val="18"/>
              </w:rPr>
              <w:t>Amonyak</w:t>
            </w:r>
            <w:r w:rsidR="007B2B87" w:rsidRPr="003F031D">
              <w:rPr>
                <w:rFonts w:cs="Arial"/>
                <w:sz w:val="18"/>
                <w:szCs w:val="18"/>
              </w:rPr>
              <w:t xml:space="preserve"> </w:t>
            </w:r>
            <w:r w:rsidR="00F6660A" w:rsidRPr="003F031D">
              <w:rPr>
                <w:rFonts w:cs="Arial"/>
                <w:sz w:val="18"/>
                <w:szCs w:val="18"/>
              </w:rPr>
              <w:t>(</w:t>
            </w:r>
            <w:r w:rsidRPr="003F031D">
              <w:rPr>
                <w:rFonts w:cs="Arial"/>
                <w:sz w:val="18"/>
                <w:szCs w:val="18"/>
              </w:rPr>
              <w:t>Sıvı)</w:t>
            </w:r>
          </w:p>
        </w:tc>
        <w:tc>
          <w:tcPr>
            <w:tcW w:w="4565" w:type="dxa"/>
            <w:vAlign w:val="center"/>
          </w:tcPr>
          <w:p w14:paraId="4579779A"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4AA416D8" w14:textId="77777777" w:rsidTr="003F031D">
        <w:trPr>
          <w:cantSplit/>
          <w:trHeight w:val="20"/>
          <w:jc w:val="center"/>
        </w:trPr>
        <w:tc>
          <w:tcPr>
            <w:tcW w:w="3544" w:type="dxa"/>
            <w:vAlign w:val="center"/>
          </w:tcPr>
          <w:p w14:paraId="4FEA09D1" w14:textId="77777777" w:rsidR="007B2B87" w:rsidRPr="003F031D" w:rsidRDefault="00F6660A" w:rsidP="000618B6">
            <w:pPr>
              <w:spacing w:before="0" w:after="0"/>
              <w:jc w:val="left"/>
              <w:rPr>
                <w:rFonts w:cs="Arial"/>
                <w:sz w:val="18"/>
                <w:szCs w:val="18"/>
              </w:rPr>
            </w:pPr>
            <w:r w:rsidRPr="003F031D">
              <w:rPr>
                <w:rFonts w:cs="Arial"/>
                <w:sz w:val="18"/>
                <w:szCs w:val="18"/>
              </w:rPr>
              <w:t>N-</w:t>
            </w:r>
            <w:r w:rsidR="007B2B87" w:rsidRPr="003F031D">
              <w:rPr>
                <w:rFonts w:cs="Arial"/>
                <w:sz w:val="18"/>
                <w:szCs w:val="18"/>
              </w:rPr>
              <w:t>Am</w:t>
            </w:r>
            <w:r w:rsidR="00D36FAD" w:rsidRPr="003F031D">
              <w:rPr>
                <w:rFonts w:cs="Arial"/>
                <w:sz w:val="18"/>
                <w:szCs w:val="18"/>
              </w:rPr>
              <w:t>i</w:t>
            </w:r>
            <w:r w:rsidR="007B2B87" w:rsidRPr="003F031D">
              <w:rPr>
                <w:rFonts w:cs="Arial"/>
                <w:sz w:val="18"/>
                <w:szCs w:val="18"/>
              </w:rPr>
              <w:t xml:space="preserve">l </w:t>
            </w:r>
            <w:r w:rsidRPr="003F031D">
              <w:rPr>
                <w:rFonts w:cs="Arial"/>
                <w:sz w:val="18"/>
                <w:szCs w:val="18"/>
              </w:rPr>
              <w:t>A</w:t>
            </w:r>
            <w:r w:rsidR="00D36FAD" w:rsidRPr="003F031D">
              <w:rPr>
                <w:rFonts w:cs="Arial"/>
                <w:sz w:val="18"/>
                <w:szCs w:val="18"/>
              </w:rPr>
              <w:t>setat</w:t>
            </w:r>
          </w:p>
        </w:tc>
        <w:tc>
          <w:tcPr>
            <w:tcW w:w="4565" w:type="dxa"/>
            <w:vAlign w:val="center"/>
          </w:tcPr>
          <w:p w14:paraId="6087891D"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31F7A5A3" w14:textId="77777777" w:rsidTr="003F031D">
        <w:trPr>
          <w:cantSplit/>
          <w:trHeight w:val="20"/>
          <w:jc w:val="center"/>
        </w:trPr>
        <w:tc>
          <w:tcPr>
            <w:tcW w:w="3544" w:type="dxa"/>
            <w:vAlign w:val="center"/>
          </w:tcPr>
          <w:p w14:paraId="140D393C" w14:textId="77777777" w:rsidR="007B2B87" w:rsidRPr="003F031D" w:rsidRDefault="007B2B87" w:rsidP="000618B6">
            <w:pPr>
              <w:spacing w:before="0" w:after="0"/>
              <w:jc w:val="left"/>
              <w:rPr>
                <w:rFonts w:cs="Arial"/>
                <w:sz w:val="18"/>
                <w:szCs w:val="18"/>
              </w:rPr>
            </w:pPr>
            <w:r w:rsidRPr="003F031D">
              <w:rPr>
                <w:rFonts w:cs="Arial"/>
                <w:sz w:val="18"/>
                <w:szCs w:val="18"/>
              </w:rPr>
              <w:t>Am</w:t>
            </w:r>
            <w:r w:rsidR="00D36FAD" w:rsidRPr="003F031D">
              <w:rPr>
                <w:rFonts w:cs="Arial"/>
                <w:sz w:val="18"/>
                <w:szCs w:val="18"/>
              </w:rPr>
              <w:t>i</w:t>
            </w:r>
            <w:r w:rsidRPr="003F031D">
              <w:rPr>
                <w:rFonts w:cs="Arial"/>
                <w:sz w:val="18"/>
                <w:szCs w:val="18"/>
              </w:rPr>
              <w:t xml:space="preserve">l </w:t>
            </w:r>
            <w:r w:rsidR="00F6660A" w:rsidRPr="003F031D">
              <w:rPr>
                <w:rFonts w:cs="Arial"/>
                <w:sz w:val="18"/>
                <w:szCs w:val="18"/>
              </w:rPr>
              <w:t>Al</w:t>
            </w:r>
            <w:r w:rsidR="00D36FAD" w:rsidRPr="003F031D">
              <w:rPr>
                <w:rFonts w:cs="Arial"/>
                <w:sz w:val="18"/>
                <w:szCs w:val="18"/>
              </w:rPr>
              <w:t>k</w:t>
            </w:r>
            <w:r w:rsidR="00F6660A" w:rsidRPr="003F031D">
              <w:rPr>
                <w:rFonts w:cs="Arial"/>
                <w:sz w:val="18"/>
                <w:szCs w:val="18"/>
              </w:rPr>
              <w:t>ol</w:t>
            </w:r>
          </w:p>
        </w:tc>
        <w:tc>
          <w:tcPr>
            <w:tcW w:w="4565" w:type="dxa"/>
            <w:vAlign w:val="center"/>
          </w:tcPr>
          <w:p w14:paraId="5A596153"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1BF717F" w14:textId="77777777" w:rsidTr="003F031D">
        <w:trPr>
          <w:cantSplit/>
          <w:trHeight w:val="20"/>
          <w:jc w:val="center"/>
        </w:trPr>
        <w:tc>
          <w:tcPr>
            <w:tcW w:w="3544" w:type="dxa"/>
            <w:vAlign w:val="center"/>
          </w:tcPr>
          <w:p w14:paraId="049A3B0E" w14:textId="77777777" w:rsidR="007B2B87" w:rsidRPr="003F031D" w:rsidRDefault="00D36FAD" w:rsidP="000618B6">
            <w:pPr>
              <w:spacing w:before="0" w:after="0"/>
              <w:jc w:val="left"/>
              <w:rPr>
                <w:rFonts w:cs="Arial"/>
                <w:sz w:val="18"/>
                <w:szCs w:val="18"/>
              </w:rPr>
            </w:pPr>
            <w:r w:rsidRPr="003F031D">
              <w:rPr>
                <w:rFonts w:cs="Arial"/>
                <w:sz w:val="18"/>
                <w:szCs w:val="18"/>
              </w:rPr>
              <w:t>Anilin</w:t>
            </w:r>
          </w:p>
        </w:tc>
        <w:tc>
          <w:tcPr>
            <w:tcW w:w="4565" w:type="dxa"/>
            <w:vAlign w:val="center"/>
          </w:tcPr>
          <w:p w14:paraId="2BD83D96"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58CA9639" w14:textId="77777777" w:rsidTr="003F031D">
        <w:trPr>
          <w:cantSplit/>
          <w:trHeight w:val="20"/>
          <w:jc w:val="center"/>
        </w:trPr>
        <w:tc>
          <w:tcPr>
            <w:tcW w:w="3544" w:type="dxa"/>
            <w:vAlign w:val="center"/>
          </w:tcPr>
          <w:p w14:paraId="4871CBFC" w14:textId="77777777" w:rsidR="007B2B87" w:rsidRPr="003F031D" w:rsidRDefault="00D36FAD" w:rsidP="000618B6">
            <w:pPr>
              <w:spacing w:before="0" w:after="0"/>
              <w:jc w:val="left"/>
              <w:rPr>
                <w:rFonts w:cs="Arial"/>
                <w:sz w:val="18"/>
                <w:szCs w:val="18"/>
              </w:rPr>
            </w:pPr>
            <w:r w:rsidRPr="003F031D">
              <w:rPr>
                <w:rFonts w:cs="Arial"/>
                <w:sz w:val="18"/>
                <w:szCs w:val="18"/>
              </w:rPr>
              <w:t>Benzen</w:t>
            </w:r>
          </w:p>
        </w:tc>
        <w:tc>
          <w:tcPr>
            <w:tcW w:w="4565" w:type="dxa"/>
            <w:vAlign w:val="center"/>
          </w:tcPr>
          <w:p w14:paraId="50AB5AE3"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6FB5BD24" w14:textId="77777777" w:rsidTr="003F031D">
        <w:trPr>
          <w:cantSplit/>
          <w:trHeight w:val="20"/>
          <w:jc w:val="center"/>
        </w:trPr>
        <w:tc>
          <w:tcPr>
            <w:tcW w:w="3544" w:type="dxa"/>
            <w:vAlign w:val="center"/>
          </w:tcPr>
          <w:p w14:paraId="6EF1E7CA" w14:textId="77777777" w:rsidR="007B2B87" w:rsidRPr="003F031D" w:rsidRDefault="00F6660A" w:rsidP="000618B6">
            <w:pPr>
              <w:spacing w:before="0" w:after="0"/>
              <w:jc w:val="left"/>
              <w:rPr>
                <w:rFonts w:cs="Arial"/>
                <w:sz w:val="18"/>
                <w:szCs w:val="18"/>
              </w:rPr>
            </w:pPr>
            <w:r w:rsidRPr="003F031D">
              <w:rPr>
                <w:rFonts w:cs="Arial"/>
                <w:sz w:val="18"/>
                <w:szCs w:val="18"/>
              </w:rPr>
              <w:t>2-</w:t>
            </w:r>
            <w:r w:rsidR="00D36FAD" w:rsidRPr="003F031D">
              <w:rPr>
                <w:rFonts w:cs="Arial"/>
                <w:sz w:val="18"/>
                <w:szCs w:val="18"/>
              </w:rPr>
              <w:t>Bütanon</w:t>
            </w:r>
          </w:p>
        </w:tc>
        <w:tc>
          <w:tcPr>
            <w:tcW w:w="4565" w:type="dxa"/>
            <w:vAlign w:val="center"/>
          </w:tcPr>
          <w:p w14:paraId="51561D7A"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08CD8BCF" w14:textId="77777777" w:rsidTr="003F031D">
        <w:trPr>
          <w:cantSplit/>
          <w:trHeight w:val="20"/>
          <w:jc w:val="center"/>
        </w:trPr>
        <w:tc>
          <w:tcPr>
            <w:tcW w:w="3544" w:type="dxa"/>
            <w:vAlign w:val="center"/>
          </w:tcPr>
          <w:p w14:paraId="2A25F688" w14:textId="77777777" w:rsidR="007B2B87" w:rsidRPr="003F031D" w:rsidRDefault="00F6660A" w:rsidP="000618B6">
            <w:pPr>
              <w:spacing w:before="0" w:after="0"/>
              <w:jc w:val="left"/>
              <w:rPr>
                <w:rFonts w:cs="Arial"/>
                <w:sz w:val="18"/>
                <w:szCs w:val="18"/>
              </w:rPr>
            </w:pPr>
            <w:r w:rsidRPr="003F031D">
              <w:rPr>
                <w:rFonts w:cs="Arial"/>
                <w:sz w:val="18"/>
                <w:szCs w:val="18"/>
              </w:rPr>
              <w:t>N-</w:t>
            </w:r>
            <w:r w:rsidR="007B2B87" w:rsidRPr="003F031D">
              <w:rPr>
                <w:rFonts w:cs="Arial"/>
                <w:sz w:val="18"/>
                <w:szCs w:val="18"/>
              </w:rPr>
              <w:t>But</w:t>
            </w:r>
            <w:r w:rsidR="00D36FAD" w:rsidRPr="003F031D">
              <w:rPr>
                <w:rFonts w:cs="Arial"/>
                <w:sz w:val="18"/>
                <w:szCs w:val="18"/>
              </w:rPr>
              <w:t>i</w:t>
            </w:r>
            <w:r w:rsidR="007B2B87" w:rsidRPr="003F031D">
              <w:rPr>
                <w:rFonts w:cs="Arial"/>
                <w:sz w:val="18"/>
                <w:szCs w:val="18"/>
              </w:rPr>
              <w:t xml:space="preserve">l </w:t>
            </w:r>
            <w:r w:rsidRPr="003F031D">
              <w:rPr>
                <w:rFonts w:cs="Arial"/>
                <w:sz w:val="18"/>
                <w:szCs w:val="18"/>
              </w:rPr>
              <w:t>A</w:t>
            </w:r>
            <w:r w:rsidR="00D36FAD" w:rsidRPr="003F031D">
              <w:rPr>
                <w:rFonts w:cs="Arial"/>
                <w:sz w:val="18"/>
                <w:szCs w:val="18"/>
              </w:rPr>
              <w:t>s</w:t>
            </w:r>
            <w:r w:rsidRPr="003F031D">
              <w:rPr>
                <w:rFonts w:cs="Arial"/>
                <w:sz w:val="18"/>
                <w:szCs w:val="18"/>
              </w:rPr>
              <w:t>etat</w:t>
            </w:r>
          </w:p>
        </w:tc>
        <w:tc>
          <w:tcPr>
            <w:tcW w:w="4565" w:type="dxa"/>
            <w:vAlign w:val="center"/>
          </w:tcPr>
          <w:p w14:paraId="0D6F7AFA"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38A4E30F" w14:textId="77777777" w:rsidTr="003F031D">
        <w:trPr>
          <w:cantSplit/>
          <w:trHeight w:val="20"/>
          <w:jc w:val="center"/>
        </w:trPr>
        <w:tc>
          <w:tcPr>
            <w:tcW w:w="3544" w:type="dxa"/>
            <w:vAlign w:val="center"/>
          </w:tcPr>
          <w:p w14:paraId="50794683" w14:textId="77777777" w:rsidR="007B2B87" w:rsidRPr="003F031D" w:rsidRDefault="00F6660A" w:rsidP="000618B6">
            <w:pPr>
              <w:spacing w:before="0" w:after="0"/>
              <w:jc w:val="left"/>
              <w:rPr>
                <w:rFonts w:cs="Arial"/>
                <w:sz w:val="18"/>
                <w:szCs w:val="18"/>
              </w:rPr>
            </w:pPr>
            <w:r w:rsidRPr="003F031D">
              <w:rPr>
                <w:rFonts w:cs="Arial"/>
                <w:sz w:val="18"/>
                <w:szCs w:val="18"/>
              </w:rPr>
              <w:t>N-</w:t>
            </w:r>
            <w:r w:rsidR="007B2B87" w:rsidRPr="003F031D">
              <w:rPr>
                <w:rFonts w:cs="Arial"/>
                <w:sz w:val="18"/>
                <w:szCs w:val="18"/>
              </w:rPr>
              <w:t>But</w:t>
            </w:r>
            <w:r w:rsidR="00D36FAD" w:rsidRPr="003F031D">
              <w:rPr>
                <w:rFonts w:cs="Arial"/>
                <w:sz w:val="18"/>
                <w:szCs w:val="18"/>
              </w:rPr>
              <w:t>i</w:t>
            </w:r>
            <w:r w:rsidR="007B2B87" w:rsidRPr="003F031D">
              <w:rPr>
                <w:rFonts w:cs="Arial"/>
                <w:sz w:val="18"/>
                <w:szCs w:val="18"/>
              </w:rPr>
              <w:t xml:space="preserve">l </w:t>
            </w:r>
            <w:r w:rsidRPr="003F031D">
              <w:rPr>
                <w:rFonts w:cs="Arial"/>
                <w:sz w:val="18"/>
                <w:szCs w:val="18"/>
              </w:rPr>
              <w:t>Al</w:t>
            </w:r>
            <w:r w:rsidR="00D36FAD" w:rsidRPr="003F031D">
              <w:rPr>
                <w:rFonts w:cs="Arial"/>
                <w:sz w:val="18"/>
                <w:szCs w:val="18"/>
              </w:rPr>
              <w:t>k</w:t>
            </w:r>
            <w:r w:rsidRPr="003F031D">
              <w:rPr>
                <w:rFonts w:cs="Arial"/>
                <w:sz w:val="18"/>
                <w:szCs w:val="18"/>
              </w:rPr>
              <w:t>ol</w:t>
            </w:r>
          </w:p>
        </w:tc>
        <w:tc>
          <w:tcPr>
            <w:tcW w:w="4565" w:type="dxa"/>
            <w:vAlign w:val="center"/>
          </w:tcPr>
          <w:p w14:paraId="5792DFE9"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6254BA4" w14:textId="77777777" w:rsidTr="003F031D">
        <w:trPr>
          <w:cantSplit/>
          <w:trHeight w:val="20"/>
          <w:jc w:val="center"/>
        </w:trPr>
        <w:tc>
          <w:tcPr>
            <w:tcW w:w="3544" w:type="dxa"/>
            <w:vAlign w:val="center"/>
          </w:tcPr>
          <w:p w14:paraId="28A78221" w14:textId="77777777" w:rsidR="007B2B87" w:rsidRPr="003F031D" w:rsidRDefault="00D36FAD" w:rsidP="000618B6">
            <w:pPr>
              <w:spacing w:before="0" w:after="0"/>
              <w:jc w:val="left"/>
              <w:rPr>
                <w:rFonts w:cs="Arial"/>
                <w:sz w:val="18"/>
                <w:szCs w:val="18"/>
              </w:rPr>
            </w:pPr>
            <w:r w:rsidRPr="003F031D">
              <w:rPr>
                <w:rFonts w:cs="Arial"/>
                <w:sz w:val="18"/>
                <w:szCs w:val="18"/>
              </w:rPr>
              <w:t>Klorobenzen</w:t>
            </w:r>
          </w:p>
        </w:tc>
        <w:tc>
          <w:tcPr>
            <w:tcW w:w="4565" w:type="dxa"/>
            <w:vAlign w:val="center"/>
          </w:tcPr>
          <w:p w14:paraId="3D37F0FF"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73F7C58" w14:textId="77777777" w:rsidTr="003F031D">
        <w:trPr>
          <w:cantSplit/>
          <w:trHeight w:val="20"/>
          <w:jc w:val="center"/>
        </w:trPr>
        <w:tc>
          <w:tcPr>
            <w:tcW w:w="3544" w:type="dxa"/>
            <w:vAlign w:val="center"/>
          </w:tcPr>
          <w:p w14:paraId="7FD3A6B8" w14:textId="77777777" w:rsidR="007B2B87" w:rsidRPr="003F031D" w:rsidRDefault="00D36FAD" w:rsidP="000618B6">
            <w:pPr>
              <w:spacing w:before="0" w:after="0"/>
              <w:jc w:val="left"/>
              <w:rPr>
                <w:rFonts w:cs="Arial"/>
                <w:sz w:val="18"/>
                <w:szCs w:val="18"/>
              </w:rPr>
            </w:pPr>
            <w:r w:rsidRPr="003F031D">
              <w:rPr>
                <w:rFonts w:cs="Arial"/>
                <w:sz w:val="18"/>
                <w:szCs w:val="18"/>
              </w:rPr>
              <w:t>K</w:t>
            </w:r>
            <w:r w:rsidR="007B2B87" w:rsidRPr="003F031D">
              <w:rPr>
                <w:rFonts w:cs="Arial"/>
                <w:sz w:val="18"/>
                <w:szCs w:val="18"/>
              </w:rPr>
              <w:t>loroform</w:t>
            </w:r>
          </w:p>
        </w:tc>
        <w:tc>
          <w:tcPr>
            <w:tcW w:w="4565" w:type="dxa"/>
            <w:vAlign w:val="center"/>
          </w:tcPr>
          <w:p w14:paraId="75AFE05E"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w:t>
            </w:r>
          </w:p>
        </w:tc>
      </w:tr>
      <w:tr w:rsidR="007B2B87" w:rsidRPr="00A4439C" w14:paraId="79313556" w14:textId="77777777" w:rsidTr="003F031D">
        <w:trPr>
          <w:cantSplit/>
          <w:trHeight w:val="20"/>
          <w:jc w:val="center"/>
        </w:trPr>
        <w:tc>
          <w:tcPr>
            <w:tcW w:w="3544" w:type="dxa"/>
            <w:vAlign w:val="center"/>
          </w:tcPr>
          <w:p w14:paraId="59922218" w14:textId="77777777" w:rsidR="007B2B87" w:rsidRPr="003F031D" w:rsidRDefault="00D36FAD" w:rsidP="000618B6">
            <w:pPr>
              <w:spacing w:before="0" w:after="0"/>
              <w:jc w:val="left"/>
              <w:rPr>
                <w:rFonts w:cs="Arial"/>
                <w:sz w:val="18"/>
                <w:szCs w:val="18"/>
              </w:rPr>
            </w:pPr>
            <w:r w:rsidRPr="003F031D">
              <w:rPr>
                <w:rFonts w:cs="Arial"/>
                <w:sz w:val="18"/>
                <w:szCs w:val="18"/>
              </w:rPr>
              <w:t>Klorometan</w:t>
            </w:r>
          </w:p>
        </w:tc>
        <w:tc>
          <w:tcPr>
            <w:tcW w:w="4565" w:type="dxa"/>
            <w:vAlign w:val="center"/>
          </w:tcPr>
          <w:p w14:paraId="5632E2BC"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5B76BD9C" w14:textId="77777777" w:rsidTr="003F031D">
        <w:trPr>
          <w:cantSplit/>
          <w:trHeight w:val="20"/>
          <w:jc w:val="center"/>
        </w:trPr>
        <w:tc>
          <w:tcPr>
            <w:tcW w:w="3544" w:type="dxa"/>
            <w:vAlign w:val="center"/>
          </w:tcPr>
          <w:p w14:paraId="6FD82BC9" w14:textId="77777777" w:rsidR="007B2B87" w:rsidRPr="003F031D" w:rsidRDefault="00D36FAD" w:rsidP="000618B6">
            <w:pPr>
              <w:spacing w:before="0" w:after="0"/>
              <w:jc w:val="left"/>
              <w:rPr>
                <w:rFonts w:cs="Arial"/>
                <w:sz w:val="18"/>
                <w:szCs w:val="18"/>
              </w:rPr>
            </w:pPr>
            <w:r w:rsidRPr="003F031D">
              <w:rPr>
                <w:rFonts w:cs="Arial"/>
                <w:sz w:val="18"/>
                <w:szCs w:val="18"/>
              </w:rPr>
              <w:t>Siklohekzan</w:t>
            </w:r>
          </w:p>
        </w:tc>
        <w:tc>
          <w:tcPr>
            <w:tcW w:w="4565" w:type="dxa"/>
            <w:vAlign w:val="center"/>
          </w:tcPr>
          <w:p w14:paraId="5314AE7C"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1BC82F06" w14:textId="77777777" w:rsidTr="003F031D">
        <w:trPr>
          <w:cantSplit/>
          <w:trHeight w:val="20"/>
          <w:jc w:val="center"/>
        </w:trPr>
        <w:tc>
          <w:tcPr>
            <w:tcW w:w="3544" w:type="dxa"/>
            <w:vAlign w:val="center"/>
          </w:tcPr>
          <w:p w14:paraId="7554FF75" w14:textId="77777777" w:rsidR="007B2B87" w:rsidRPr="003F031D" w:rsidRDefault="00F6660A" w:rsidP="000618B6">
            <w:pPr>
              <w:spacing w:before="0" w:after="0"/>
              <w:jc w:val="left"/>
              <w:rPr>
                <w:rFonts w:cs="Arial"/>
                <w:sz w:val="18"/>
                <w:szCs w:val="18"/>
              </w:rPr>
            </w:pPr>
            <w:r w:rsidRPr="003F031D">
              <w:rPr>
                <w:rFonts w:cs="Arial"/>
                <w:sz w:val="18"/>
                <w:szCs w:val="18"/>
              </w:rPr>
              <w:t>O-</w:t>
            </w:r>
            <w:r w:rsidR="007B2B87" w:rsidRPr="003F031D">
              <w:rPr>
                <w:rFonts w:cs="Arial"/>
                <w:sz w:val="18"/>
                <w:szCs w:val="18"/>
              </w:rPr>
              <w:t>Di</w:t>
            </w:r>
            <w:r w:rsidR="00D36FAD" w:rsidRPr="003F031D">
              <w:rPr>
                <w:rFonts w:cs="Arial"/>
                <w:sz w:val="18"/>
                <w:szCs w:val="18"/>
              </w:rPr>
              <w:t>klorobenzen</w:t>
            </w:r>
            <w:r w:rsidR="007B2B87" w:rsidRPr="003F031D">
              <w:rPr>
                <w:rFonts w:cs="Arial"/>
                <w:sz w:val="18"/>
                <w:szCs w:val="18"/>
              </w:rPr>
              <w:t xml:space="preserve"> </w:t>
            </w:r>
            <w:r w:rsidRPr="003F031D">
              <w:rPr>
                <w:rFonts w:cs="Arial"/>
                <w:sz w:val="18"/>
                <w:szCs w:val="18"/>
              </w:rPr>
              <w:t>(1,2-</w:t>
            </w:r>
            <w:r w:rsidR="007B2B87" w:rsidRPr="003F031D">
              <w:rPr>
                <w:rFonts w:cs="Arial"/>
                <w:sz w:val="18"/>
                <w:szCs w:val="18"/>
              </w:rPr>
              <w:t>Di</w:t>
            </w:r>
            <w:r w:rsidR="00D36FAD" w:rsidRPr="003F031D">
              <w:rPr>
                <w:rFonts w:cs="Arial"/>
                <w:sz w:val="18"/>
                <w:szCs w:val="18"/>
              </w:rPr>
              <w:t>klorobenzen</w:t>
            </w:r>
            <w:r w:rsidRPr="003F031D">
              <w:rPr>
                <w:rFonts w:cs="Arial"/>
                <w:sz w:val="18"/>
                <w:szCs w:val="18"/>
              </w:rPr>
              <w:t>)</w:t>
            </w:r>
          </w:p>
        </w:tc>
        <w:tc>
          <w:tcPr>
            <w:tcW w:w="4565" w:type="dxa"/>
            <w:vAlign w:val="center"/>
          </w:tcPr>
          <w:p w14:paraId="58D91A06"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3A5C9596" w14:textId="77777777" w:rsidTr="003F031D">
        <w:trPr>
          <w:cantSplit/>
          <w:trHeight w:val="20"/>
          <w:jc w:val="center"/>
        </w:trPr>
        <w:tc>
          <w:tcPr>
            <w:tcW w:w="3544" w:type="dxa"/>
            <w:vAlign w:val="center"/>
          </w:tcPr>
          <w:p w14:paraId="69C0C0A9" w14:textId="77777777" w:rsidR="007B2B87" w:rsidRPr="003F031D" w:rsidRDefault="00F6660A" w:rsidP="000618B6">
            <w:pPr>
              <w:spacing w:before="0" w:after="0"/>
              <w:jc w:val="left"/>
              <w:rPr>
                <w:rFonts w:cs="Arial"/>
                <w:sz w:val="18"/>
                <w:szCs w:val="18"/>
              </w:rPr>
            </w:pPr>
            <w:r w:rsidRPr="003F031D">
              <w:rPr>
                <w:rFonts w:cs="Arial"/>
                <w:sz w:val="18"/>
                <w:szCs w:val="18"/>
              </w:rPr>
              <w:t>1,2-</w:t>
            </w:r>
            <w:r w:rsidR="007B2B87" w:rsidRPr="003F031D">
              <w:rPr>
                <w:rFonts w:cs="Arial"/>
                <w:sz w:val="18"/>
                <w:szCs w:val="18"/>
              </w:rPr>
              <w:t>Di</w:t>
            </w:r>
            <w:r w:rsidR="00D36FAD" w:rsidRPr="003F031D">
              <w:rPr>
                <w:rFonts w:cs="Arial"/>
                <w:sz w:val="18"/>
                <w:szCs w:val="18"/>
              </w:rPr>
              <w:t>kloroet</w:t>
            </w:r>
            <w:r w:rsidR="007B2B87" w:rsidRPr="003F031D">
              <w:rPr>
                <w:rFonts w:cs="Arial"/>
                <w:sz w:val="18"/>
                <w:szCs w:val="18"/>
              </w:rPr>
              <w:t>an</w:t>
            </w:r>
          </w:p>
        </w:tc>
        <w:tc>
          <w:tcPr>
            <w:tcW w:w="4565" w:type="dxa"/>
            <w:vAlign w:val="center"/>
          </w:tcPr>
          <w:p w14:paraId="22ABF82D"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485EF48E" w14:textId="77777777" w:rsidTr="003F031D">
        <w:trPr>
          <w:cantSplit/>
          <w:trHeight w:val="20"/>
          <w:jc w:val="center"/>
        </w:trPr>
        <w:tc>
          <w:tcPr>
            <w:tcW w:w="3544" w:type="dxa"/>
            <w:vAlign w:val="center"/>
          </w:tcPr>
          <w:p w14:paraId="0CE38106" w14:textId="77777777" w:rsidR="007B2B87" w:rsidRPr="003F031D" w:rsidRDefault="00D36FAD" w:rsidP="000618B6">
            <w:pPr>
              <w:spacing w:before="0" w:after="0"/>
              <w:jc w:val="left"/>
              <w:rPr>
                <w:rFonts w:cs="Arial"/>
                <w:sz w:val="18"/>
                <w:szCs w:val="18"/>
              </w:rPr>
            </w:pPr>
            <w:r w:rsidRPr="003F031D">
              <w:rPr>
                <w:rFonts w:cs="Arial"/>
                <w:sz w:val="18"/>
                <w:szCs w:val="18"/>
              </w:rPr>
              <w:t>Dieti</w:t>
            </w:r>
            <w:r w:rsidR="007B2B87" w:rsidRPr="003F031D">
              <w:rPr>
                <w:rFonts w:cs="Arial"/>
                <w:sz w:val="18"/>
                <w:szCs w:val="18"/>
              </w:rPr>
              <w:t>l</w:t>
            </w:r>
            <w:r w:rsidRPr="003F031D">
              <w:rPr>
                <w:rFonts w:cs="Arial"/>
                <w:sz w:val="18"/>
                <w:szCs w:val="18"/>
              </w:rPr>
              <w:t>a</w:t>
            </w:r>
            <w:r w:rsidR="007B2B87" w:rsidRPr="003F031D">
              <w:rPr>
                <w:rFonts w:cs="Arial"/>
                <w:sz w:val="18"/>
                <w:szCs w:val="18"/>
              </w:rPr>
              <w:t>mi</w:t>
            </w:r>
            <w:r w:rsidRPr="003F031D">
              <w:rPr>
                <w:rFonts w:cs="Arial"/>
                <w:sz w:val="18"/>
                <w:szCs w:val="18"/>
              </w:rPr>
              <w:t>n</w:t>
            </w:r>
          </w:p>
        </w:tc>
        <w:tc>
          <w:tcPr>
            <w:tcW w:w="4565" w:type="dxa"/>
            <w:vAlign w:val="center"/>
          </w:tcPr>
          <w:p w14:paraId="0ED97B61"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4930C62D" w14:textId="77777777" w:rsidTr="003F031D">
        <w:trPr>
          <w:cantSplit/>
          <w:trHeight w:val="20"/>
          <w:jc w:val="center"/>
        </w:trPr>
        <w:tc>
          <w:tcPr>
            <w:tcW w:w="3544" w:type="dxa"/>
            <w:vAlign w:val="center"/>
          </w:tcPr>
          <w:p w14:paraId="7DD8CDE3" w14:textId="77777777" w:rsidR="007B2B87" w:rsidRPr="003F031D" w:rsidRDefault="00D36FAD" w:rsidP="000618B6">
            <w:pPr>
              <w:spacing w:before="0" w:after="0"/>
              <w:jc w:val="left"/>
              <w:rPr>
                <w:rFonts w:cs="Arial"/>
                <w:sz w:val="18"/>
                <w:szCs w:val="18"/>
              </w:rPr>
            </w:pPr>
            <w:r w:rsidRPr="003F031D">
              <w:rPr>
                <w:rFonts w:cs="Arial"/>
                <w:sz w:val="18"/>
                <w:szCs w:val="18"/>
              </w:rPr>
              <w:t>Dieti</w:t>
            </w:r>
            <w:r w:rsidR="007B2B87" w:rsidRPr="003F031D">
              <w:rPr>
                <w:rFonts w:cs="Arial"/>
                <w:sz w:val="18"/>
                <w:szCs w:val="18"/>
              </w:rPr>
              <w:t xml:space="preserve">l </w:t>
            </w:r>
            <w:r w:rsidRPr="003F031D">
              <w:rPr>
                <w:rFonts w:cs="Arial"/>
                <w:sz w:val="18"/>
                <w:szCs w:val="18"/>
              </w:rPr>
              <w:t>Et</w:t>
            </w:r>
            <w:r w:rsidR="00F6660A" w:rsidRPr="003F031D">
              <w:rPr>
                <w:rFonts w:cs="Arial"/>
                <w:sz w:val="18"/>
                <w:szCs w:val="18"/>
              </w:rPr>
              <w:t>er</w:t>
            </w:r>
          </w:p>
        </w:tc>
        <w:tc>
          <w:tcPr>
            <w:tcW w:w="4565" w:type="dxa"/>
            <w:vAlign w:val="center"/>
          </w:tcPr>
          <w:p w14:paraId="015F89A9"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67446BE8" w14:textId="77777777" w:rsidTr="003F031D">
        <w:trPr>
          <w:cantSplit/>
          <w:trHeight w:val="20"/>
          <w:jc w:val="center"/>
        </w:trPr>
        <w:tc>
          <w:tcPr>
            <w:tcW w:w="3544" w:type="dxa"/>
            <w:vAlign w:val="center"/>
          </w:tcPr>
          <w:p w14:paraId="6F2F8583" w14:textId="77777777" w:rsidR="007B2B87" w:rsidRPr="003F031D" w:rsidRDefault="007B2B87" w:rsidP="000618B6">
            <w:pPr>
              <w:spacing w:before="0" w:after="0"/>
              <w:jc w:val="left"/>
              <w:rPr>
                <w:rFonts w:cs="Arial"/>
                <w:sz w:val="18"/>
                <w:szCs w:val="18"/>
              </w:rPr>
            </w:pPr>
            <w:r w:rsidRPr="003F031D">
              <w:rPr>
                <w:rFonts w:cs="Arial"/>
                <w:sz w:val="18"/>
                <w:szCs w:val="18"/>
              </w:rPr>
              <w:t>N</w:t>
            </w:r>
            <w:r w:rsidR="00F6660A" w:rsidRPr="003F031D">
              <w:rPr>
                <w:rFonts w:cs="Arial"/>
                <w:sz w:val="18"/>
                <w:szCs w:val="18"/>
              </w:rPr>
              <w:t>,</w:t>
            </w:r>
            <w:r w:rsidRPr="003F031D">
              <w:rPr>
                <w:rFonts w:cs="Arial"/>
                <w:sz w:val="18"/>
                <w:szCs w:val="18"/>
              </w:rPr>
              <w:t>N</w:t>
            </w:r>
            <w:r w:rsidR="00F6660A" w:rsidRPr="003F031D">
              <w:rPr>
                <w:rFonts w:cs="Arial"/>
                <w:sz w:val="18"/>
                <w:szCs w:val="18"/>
              </w:rPr>
              <w:t>-</w:t>
            </w:r>
            <w:r w:rsidR="00D36FAD" w:rsidRPr="003F031D">
              <w:rPr>
                <w:rFonts w:cs="Arial"/>
                <w:sz w:val="18"/>
                <w:szCs w:val="18"/>
              </w:rPr>
              <w:t>Dimeti</w:t>
            </w:r>
            <w:r w:rsidRPr="003F031D">
              <w:rPr>
                <w:rFonts w:cs="Arial"/>
                <w:sz w:val="18"/>
                <w:szCs w:val="18"/>
              </w:rPr>
              <w:t xml:space="preserve">l </w:t>
            </w:r>
            <w:r w:rsidR="00F6660A" w:rsidRPr="003F031D">
              <w:rPr>
                <w:rFonts w:cs="Arial"/>
                <w:sz w:val="18"/>
                <w:szCs w:val="18"/>
              </w:rPr>
              <w:t>A</w:t>
            </w:r>
            <w:r w:rsidR="00D36FAD" w:rsidRPr="003F031D">
              <w:rPr>
                <w:rFonts w:cs="Arial"/>
                <w:sz w:val="18"/>
                <w:szCs w:val="18"/>
              </w:rPr>
              <w:t>setamid</w:t>
            </w:r>
          </w:p>
        </w:tc>
        <w:tc>
          <w:tcPr>
            <w:tcW w:w="4565" w:type="dxa"/>
            <w:vAlign w:val="center"/>
          </w:tcPr>
          <w:p w14:paraId="0D21DDBE"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08A76D26" w14:textId="77777777" w:rsidTr="003F031D">
        <w:trPr>
          <w:cantSplit/>
          <w:trHeight w:val="20"/>
          <w:jc w:val="center"/>
        </w:trPr>
        <w:tc>
          <w:tcPr>
            <w:tcW w:w="3544" w:type="dxa"/>
            <w:vAlign w:val="center"/>
          </w:tcPr>
          <w:p w14:paraId="46EC91BA" w14:textId="77777777" w:rsidR="007B2B87" w:rsidRPr="003F031D" w:rsidRDefault="007B2B87" w:rsidP="000618B6">
            <w:pPr>
              <w:spacing w:before="0" w:after="0"/>
              <w:jc w:val="left"/>
              <w:rPr>
                <w:rFonts w:cs="Arial"/>
                <w:sz w:val="18"/>
                <w:szCs w:val="18"/>
              </w:rPr>
            </w:pPr>
            <w:r w:rsidRPr="003F031D">
              <w:rPr>
                <w:rFonts w:cs="Arial"/>
                <w:sz w:val="18"/>
                <w:szCs w:val="18"/>
              </w:rPr>
              <w:t>Dimeth</w:t>
            </w:r>
            <w:r w:rsidR="00D36FAD" w:rsidRPr="003F031D">
              <w:rPr>
                <w:rFonts w:cs="Arial"/>
                <w:sz w:val="18"/>
                <w:szCs w:val="18"/>
              </w:rPr>
              <w:t>ilamin</w:t>
            </w:r>
          </w:p>
        </w:tc>
        <w:tc>
          <w:tcPr>
            <w:tcW w:w="4565" w:type="dxa"/>
            <w:vAlign w:val="center"/>
          </w:tcPr>
          <w:p w14:paraId="7C9F5C5E"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621A6DF9" w14:textId="77777777" w:rsidTr="003F031D">
        <w:trPr>
          <w:cantSplit/>
          <w:trHeight w:val="20"/>
          <w:jc w:val="center"/>
        </w:trPr>
        <w:tc>
          <w:tcPr>
            <w:tcW w:w="3544" w:type="dxa"/>
            <w:vAlign w:val="center"/>
          </w:tcPr>
          <w:p w14:paraId="1A130CF8" w14:textId="77777777" w:rsidR="007B2B87" w:rsidRPr="003F031D" w:rsidRDefault="007B2B87" w:rsidP="000618B6">
            <w:pPr>
              <w:spacing w:before="0" w:after="0"/>
              <w:jc w:val="left"/>
              <w:rPr>
                <w:rFonts w:cs="Arial"/>
                <w:sz w:val="18"/>
                <w:szCs w:val="18"/>
              </w:rPr>
            </w:pPr>
            <w:r w:rsidRPr="003F031D">
              <w:rPr>
                <w:rFonts w:cs="Arial"/>
                <w:sz w:val="18"/>
                <w:szCs w:val="18"/>
              </w:rPr>
              <w:t>N</w:t>
            </w:r>
            <w:r w:rsidR="00F6660A" w:rsidRPr="003F031D">
              <w:rPr>
                <w:rFonts w:cs="Arial"/>
                <w:sz w:val="18"/>
                <w:szCs w:val="18"/>
              </w:rPr>
              <w:t>,</w:t>
            </w:r>
            <w:r w:rsidRPr="003F031D">
              <w:rPr>
                <w:rFonts w:cs="Arial"/>
                <w:sz w:val="18"/>
                <w:szCs w:val="18"/>
              </w:rPr>
              <w:t>N</w:t>
            </w:r>
            <w:r w:rsidR="00F6660A" w:rsidRPr="003F031D">
              <w:rPr>
                <w:rFonts w:cs="Arial"/>
                <w:sz w:val="18"/>
                <w:szCs w:val="18"/>
              </w:rPr>
              <w:t>-</w:t>
            </w:r>
            <w:r w:rsidRPr="003F031D">
              <w:rPr>
                <w:rFonts w:cs="Arial"/>
                <w:sz w:val="18"/>
                <w:szCs w:val="18"/>
              </w:rPr>
              <w:t>Dimeth</w:t>
            </w:r>
            <w:r w:rsidR="00D36FAD" w:rsidRPr="003F031D">
              <w:rPr>
                <w:rFonts w:cs="Arial"/>
                <w:sz w:val="18"/>
                <w:szCs w:val="18"/>
              </w:rPr>
              <w:t>ilanilin</w:t>
            </w:r>
          </w:p>
        </w:tc>
        <w:tc>
          <w:tcPr>
            <w:tcW w:w="4565" w:type="dxa"/>
            <w:vAlign w:val="center"/>
          </w:tcPr>
          <w:p w14:paraId="67E5487A"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EE97752" w14:textId="77777777" w:rsidTr="003F031D">
        <w:trPr>
          <w:cantSplit/>
          <w:trHeight w:val="20"/>
          <w:jc w:val="center"/>
        </w:trPr>
        <w:tc>
          <w:tcPr>
            <w:tcW w:w="3544" w:type="dxa"/>
            <w:vAlign w:val="center"/>
          </w:tcPr>
          <w:p w14:paraId="2AF9DAC0" w14:textId="77777777" w:rsidR="007B2B87" w:rsidRPr="003F031D" w:rsidRDefault="007B2B87" w:rsidP="000618B6">
            <w:pPr>
              <w:spacing w:before="0" w:after="0"/>
              <w:jc w:val="left"/>
              <w:rPr>
                <w:rFonts w:cs="Arial"/>
                <w:sz w:val="18"/>
                <w:szCs w:val="18"/>
              </w:rPr>
            </w:pPr>
            <w:r w:rsidRPr="003F031D">
              <w:rPr>
                <w:rFonts w:cs="Arial"/>
                <w:sz w:val="18"/>
                <w:szCs w:val="18"/>
              </w:rPr>
              <w:t>N</w:t>
            </w:r>
            <w:r w:rsidR="00F6660A" w:rsidRPr="003F031D">
              <w:rPr>
                <w:rFonts w:cs="Arial"/>
                <w:sz w:val="18"/>
                <w:szCs w:val="18"/>
              </w:rPr>
              <w:t>,</w:t>
            </w:r>
            <w:r w:rsidRPr="003F031D">
              <w:rPr>
                <w:rFonts w:cs="Arial"/>
                <w:sz w:val="18"/>
                <w:szCs w:val="18"/>
              </w:rPr>
              <w:t>N</w:t>
            </w:r>
            <w:r w:rsidR="00F6660A" w:rsidRPr="003F031D">
              <w:rPr>
                <w:rFonts w:cs="Arial"/>
                <w:sz w:val="18"/>
                <w:szCs w:val="18"/>
              </w:rPr>
              <w:t>-</w:t>
            </w:r>
            <w:r w:rsidRPr="003F031D">
              <w:rPr>
                <w:rFonts w:cs="Arial"/>
                <w:sz w:val="18"/>
                <w:szCs w:val="18"/>
              </w:rPr>
              <w:t>Dimeth</w:t>
            </w:r>
            <w:r w:rsidR="00D36FAD" w:rsidRPr="003F031D">
              <w:rPr>
                <w:rFonts w:cs="Arial"/>
                <w:sz w:val="18"/>
                <w:szCs w:val="18"/>
              </w:rPr>
              <w:t>ilformamid</w:t>
            </w:r>
          </w:p>
        </w:tc>
        <w:tc>
          <w:tcPr>
            <w:tcW w:w="4565" w:type="dxa"/>
            <w:vAlign w:val="center"/>
          </w:tcPr>
          <w:p w14:paraId="4E49C3CD"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20B43FF4" w14:textId="77777777" w:rsidTr="003F031D">
        <w:trPr>
          <w:cantSplit/>
          <w:trHeight w:val="20"/>
          <w:jc w:val="center"/>
        </w:trPr>
        <w:tc>
          <w:tcPr>
            <w:tcW w:w="3544" w:type="dxa"/>
            <w:vAlign w:val="center"/>
          </w:tcPr>
          <w:p w14:paraId="5D937B8D" w14:textId="77777777" w:rsidR="007B2B87" w:rsidRPr="003F031D" w:rsidRDefault="007B2B87" w:rsidP="000618B6">
            <w:pPr>
              <w:spacing w:before="0" w:after="0"/>
              <w:jc w:val="left"/>
              <w:rPr>
                <w:rFonts w:cs="Arial"/>
                <w:sz w:val="18"/>
                <w:szCs w:val="18"/>
              </w:rPr>
            </w:pPr>
            <w:r w:rsidRPr="003F031D">
              <w:rPr>
                <w:rFonts w:cs="Arial"/>
                <w:sz w:val="18"/>
                <w:szCs w:val="18"/>
              </w:rPr>
              <w:t>Dimeth</w:t>
            </w:r>
            <w:r w:rsidR="00D36FAD" w:rsidRPr="003F031D">
              <w:rPr>
                <w:rFonts w:cs="Arial"/>
                <w:sz w:val="18"/>
                <w:szCs w:val="18"/>
              </w:rPr>
              <w:t>i</w:t>
            </w:r>
            <w:r w:rsidRPr="003F031D">
              <w:rPr>
                <w:rFonts w:cs="Arial"/>
                <w:sz w:val="18"/>
                <w:szCs w:val="18"/>
              </w:rPr>
              <w:t xml:space="preserve">l </w:t>
            </w:r>
            <w:r w:rsidR="00F6660A" w:rsidRPr="003F031D">
              <w:rPr>
                <w:rFonts w:cs="Arial"/>
                <w:sz w:val="18"/>
                <w:szCs w:val="18"/>
              </w:rPr>
              <w:t>Sulfo</w:t>
            </w:r>
            <w:r w:rsidR="00D36FAD" w:rsidRPr="003F031D">
              <w:rPr>
                <w:rFonts w:cs="Arial"/>
                <w:sz w:val="18"/>
                <w:szCs w:val="18"/>
              </w:rPr>
              <w:t>ksit</w:t>
            </w:r>
          </w:p>
        </w:tc>
        <w:tc>
          <w:tcPr>
            <w:tcW w:w="4565" w:type="dxa"/>
            <w:vAlign w:val="center"/>
          </w:tcPr>
          <w:p w14:paraId="7DF7A650"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1B888550" w14:textId="77777777" w:rsidTr="003F031D">
        <w:trPr>
          <w:cantSplit/>
          <w:trHeight w:val="20"/>
          <w:jc w:val="center"/>
        </w:trPr>
        <w:tc>
          <w:tcPr>
            <w:tcW w:w="3544" w:type="dxa"/>
            <w:vAlign w:val="center"/>
          </w:tcPr>
          <w:p w14:paraId="3E0634E7" w14:textId="77777777" w:rsidR="007B2B87" w:rsidRPr="003F031D" w:rsidRDefault="00F6660A" w:rsidP="000618B6">
            <w:pPr>
              <w:spacing w:before="0" w:after="0"/>
              <w:jc w:val="left"/>
              <w:rPr>
                <w:rFonts w:cs="Arial"/>
                <w:sz w:val="18"/>
                <w:szCs w:val="18"/>
              </w:rPr>
            </w:pPr>
            <w:r w:rsidRPr="003F031D">
              <w:rPr>
                <w:rFonts w:cs="Arial"/>
                <w:sz w:val="18"/>
                <w:szCs w:val="18"/>
              </w:rPr>
              <w:t>1,4-</w:t>
            </w:r>
            <w:r w:rsidR="007B2B87" w:rsidRPr="003F031D">
              <w:rPr>
                <w:rFonts w:cs="Arial"/>
                <w:sz w:val="18"/>
                <w:szCs w:val="18"/>
              </w:rPr>
              <w:t>Dio</w:t>
            </w:r>
            <w:r w:rsidR="00D36FAD" w:rsidRPr="003F031D">
              <w:rPr>
                <w:rFonts w:cs="Arial"/>
                <w:sz w:val="18"/>
                <w:szCs w:val="18"/>
              </w:rPr>
              <w:t>kzan</w:t>
            </w:r>
          </w:p>
        </w:tc>
        <w:tc>
          <w:tcPr>
            <w:tcW w:w="4565" w:type="dxa"/>
            <w:vAlign w:val="center"/>
          </w:tcPr>
          <w:p w14:paraId="0F2863C7"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0BAC4A91" w14:textId="77777777" w:rsidTr="003F031D">
        <w:trPr>
          <w:cantSplit/>
          <w:trHeight w:val="20"/>
          <w:jc w:val="center"/>
        </w:trPr>
        <w:tc>
          <w:tcPr>
            <w:tcW w:w="3544" w:type="dxa"/>
            <w:vAlign w:val="center"/>
          </w:tcPr>
          <w:p w14:paraId="5F6F147E" w14:textId="77777777" w:rsidR="007B2B87" w:rsidRPr="003F031D" w:rsidRDefault="007B2B87" w:rsidP="000618B6">
            <w:pPr>
              <w:spacing w:before="0" w:after="0"/>
              <w:jc w:val="left"/>
              <w:rPr>
                <w:rFonts w:cs="Arial"/>
                <w:sz w:val="18"/>
                <w:szCs w:val="18"/>
              </w:rPr>
            </w:pPr>
            <w:r w:rsidRPr="003F031D">
              <w:rPr>
                <w:rFonts w:cs="Arial"/>
                <w:sz w:val="18"/>
                <w:szCs w:val="18"/>
              </w:rPr>
              <w:t>Etanol</w:t>
            </w:r>
          </w:p>
        </w:tc>
        <w:tc>
          <w:tcPr>
            <w:tcW w:w="4565" w:type="dxa"/>
            <w:vAlign w:val="center"/>
          </w:tcPr>
          <w:p w14:paraId="43721C16"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5F1DD917" w14:textId="77777777" w:rsidTr="003F031D">
        <w:trPr>
          <w:cantSplit/>
          <w:trHeight w:val="20"/>
          <w:jc w:val="center"/>
        </w:trPr>
        <w:tc>
          <w:tcPr>
            <w:tcW w:w="3544" w:type="dxa"/>
            <w:vAlign w:val="center"/>
          </w:tcPr>
          <w:p w14:paraId="6BB55698" w14:textId="77777777" w:rsidR="007B2B87" w:rsidRPr="003F031D" w:rsidRDefault="00D36FAD" w:rsidP="000618B6">
            <w:pPr>
              <w:spacing w:before="0" w:after="0"/>
              <w:jc w:val="left"/>
              <w:rPr>
                <w:rFonts w:cs="Arial"/>
                <w:sz w:val="18"/>
                <w:szCs w:val="18"/>
              </w:rPr>
            </w:pPr>
            <w:r w:rsidRPr="003F031D">
              <w:rPr>
                <w:rFonts w:cs="Arial"/>
                <w:sz w:val="18"/>
                <w:szCs w:val="18"/>
              </w:rPr>
              <w:t>Etil</w:t>
            </w:r>
            <w:r w:rsidR="007B2B87" w:rsidRPr="003F031D">
              <w:rPr>
                <w:rFonts w:cs="Arial"/>
                <w:sz w:val="18"/>
                <w:szCs w:val="18"/>
              </w:rPr>
              <w:t xml:space="preserve"> </w:t>
            </w:r>
            <w:r w:rsidRPr="003F031D">
              <w:rPr>
                <w:rFonts w:cs="Arial"/>
                <w:sz w:val="18"/>
                <w:szCs w:val="18"/>
              </w:rPr>
              <w:t>Asetat</w:t>
            </w:r>
          </w:p>
        </w:tc>
        <w:tc>
          <w:tcPr>
            <w:tcW w:w="4565" w:type="dxa"/>
            <w:vAlign w:val="center"/>
          </w:tcPr>
          <w:p w14:paraId="26C7EEB8"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6EF04710" w14:textId="77777777" w:rsidTr="003F031D">
        <w:trPr>
          <w:cantSplit/>
          <w:trHeight w:val="20"/>
          <w:jc w:val="center"/>
        </w:trPr>
        <w:tc>
          <w:tcPr>
            <w:tcW w:w="3544" w:type="dxa"/>
            <w:vAlign w:val="center"/>
          </w:tcPr>
          <w:p w14:paraId="171E35CD" w14:textId="77777777" w:rsidR="007B2B87" w:rsidRPr="003F031D" w:rsidRDefault="00D36FAD" w:rsidP="000618B6">
            <w:pPr>
              <w:spacing w:before="0" w:after="0"/>
              <w:jc w:val="left"/>
              <w:rPr>
                <w:rFonts w:cs="Arial"/>
                <w:sz w:val="18"/>
                <w:szCs w:val="18"/>
              </w:rPr>
            </w:pPr>
            <w:r w:rsidRPr="003F031D">
              <w:rPr>
                <w:rFonts w:cs="Arial"/>
                <w:sz w:val="18"/>
                <w:szCs w:val="18"/>
              </w:rPr>
              <w:t>Etilen</w:t>
            </w:r>
            <w:r w:rsidR="007B2B87" w:rsidRPr="003F031D">
              <w:rPr>
                <w:rFonts w:cs="Arial"/>
                <w:sz w:val="18"/>
                <w:szCs w:val="18"/>
              </w:rPr>
              <w:t xml:space="preserve"> </w:t>
            </w:r>
            <w:r w:rsidR="00F6660A" w:rsidRPr="003F031D">
              <w:rPr>
                <w:rFonts w:cs="Arial"/>
                <w:sz w:val="18"/>
                <w:szCs w:val="18"/>
              </w:rPr>
              <w:t>Gl</w:t>
            </w:r>
            <w:r w:rsidRPr="003F031D">
              <w:rPr>
                <w:rFonts w:cs="Arial"/>
                <w:sz w:val="18"/>
                <w:szCs w:val="18"/>
              </w:rPr>
              <w:t>ik</w:t>
            </w:r>
            <w:r w:rsidR="00F6660A" w:rsidRPr="003F031D">
              <w:rPr>
                <w:rFonts w:cs="Arial"/>
                <w:sz w:val="18"/>
                <w:szCs w:val="18"/>
              </w:rPr>
              <w:t>ol</w:t>
            </w:r>
          </w:p>
        </w:tc>
        <w:tc>
          <w:tcPr>
            <w:tcW w:w="4565" w:type="dxa"/>
            <w:vAlign w:val="center"/>
          </w:tcPr>
          <w:p w14:paraId="7D02C945"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6C7A276F" w14:textId="77777777" w:rsidTr="003F031D">
        <w:trPr>
          <w:cantSplit/>
          <w:trHeight w:val="20"/>
          <w:jc w:val="center"/>
        </w:trPr>
        <w:tc>
          <w:tcPr>
            <w:tcW w:w="3544" w:type="dxa"/>
            <w:vAlign w:val="center"/>
          </w:tcPr>
          <w:p w14:paraId="12E31957" w14:textId="77777777" w:rsidR="007B2B87" w:rsidRPr="003F031D" w:rsidRDefault="00D36FAD" w:rsidP="000618B6">
            <w:pPr>
              <w:spacing w:before="0" w:after="0"/>
              <w:jc w:val="left"/>
              <w:rPr>
                <w:rFonts w:cs="Arial"/>
                <w:sz w:val="18"/>
                <w:szCs w:val="18"/>
              </w:rPr>
            </w:pPr>
            <w:r w:rsidRPr="003F031D">
              <w:rPr>
                <w:rFonts w:cs="Arial"/>
                <w:sz w:val="18"/>
                <w:szCs w:val="18"/>
              </w:rPr>
              <w:t>Formaldehi</w:t>
            </w:r>
            <w:r w:rsidR="007B2B87" w:rsidRPr="003F031D">
              <w:rPr>
                <w:rFonts w:cs="Arial"/>
                <w:sz w:val="18"/>
                <w:szCs w:val="18"/>
              </w:rPr>
              <w:t>d</w:t>
            </w:r>
          </w:p>
        </w:tc>
        <w:tc>
          <w:tcPr>
            <w:tcW w:w="4565" w:type="dxa"/>
            <w:vAlign w:val="center"/>
          </w:tcPr>
          <w:p w14:paraId="2D4FE111"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ED06683" w14:textId="77777777" w:rsidTr="003F031D">
        <w:trPr>
          <w:cantSplit/>
          <w:trHeight w:val="20"/>
          <w:jc w:val="center"/>
        </w:trPr>
        <w:tc>
          <w:tcPr>
            <w:tcW w:w="3544" w:type="dxa"/>
            <w:vAlign w:val="center"/>
          </w:tcPr>
          <w:p w14:paraId="2547BA7F" w14:textId="77777777" w:rsidR="007B2B87" w:rsidRPr="003F031D" w:rsidRDefault="00D36FAD" w:rsidP="000618B6">
            <w:pPr>
              <w:spacing w:before="0" w:after="0"/>
              <w:jc w:val="left"/>
              <w:rPr>
                <w:rFonts w:cs="Arial"/>
                <w:sz w:val="18"/>
                <w:szCs w:val="18"/>
              </w:rPr>
            </w:pPr>
            <w:r w:rsidRPr="003F031D">
              <w:rPr>
                <w:rFonts w:cs="Arial"/>
                <w:sz w:val="18"/>
                <w:szCs w:val="18"/>
              </w:rPr>
              <w:t>Formamid</w:t>
            </w:r>
          </w:p>
        </w:tc>
        <w:tc>
          <w:tcPr>
            <w:tcW w:w="4565" w:type="dxa"/>
            <w:vAlign w:val="center"/>
          </w:tcPr>
          <w:p w14:paraId="4BCA66A3"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45B0D41E" w14:textId="77777777" w:rsidTr="003F031D">
        <w:trPr>
          <w:cantSplit/>
          <w:trHeight w:val="20"/>
          <w:jc w:val="center"/>
        </w:trPr>
        <w:tc>
          <w:tcPr>
            <w:tcW w:w="3544" w:type="dxa"/>
            <w:vAlign w:val="center"/>
          </w:tcPr>
          <w:p w14:paraId="0BF98DA1" w14:textId="77777777" w:rsidR="007B2B87" w:rsidRPr="003F031D" w:rsidRDefault="007B2B87" w:rsidP="000618B6">
            <w:pPr>
              <w:spacing w:before="0" w:after="0"/>
              <w:jc w:val="left"/>
              <w:rPr>
                <w:rFonts w:cs="Arial"/>
                <w:sz w:val="18"/>
                <w:szCs w:val="18"/>
              </w:rPr>
            </w:pPr>
            <w:r w:rsidRPr="003F031D">
              <w:rPr>
                <w:rFonts w:cs="Arial"/>
                <w:sz w:val="18"/>
                <w:szCs w:val="18"/>
              </w:rPr>
              <w:t>Furfural</w:t>
            </w:r>
          </w:p>
        </w:tc>
        <w:tc>
          <w:tcPr>
            <w:tcW w:w="4565" w:type="dxa"/>
            <w:vAlign w:val="center"/>
          </w:tcPr>
          <w:p w14:paraId="7FBB0B63"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4FB6047E" w14:textId="77777777" w:rsidTr="003F031D">
        <w:trPr>
          <w:cantSplit/>
          <w:trHeight w:val="20"/>
          <w:jc w:val="center"/>
        </w:trPr>
        <w:tc>
          <w:tcPr>
            <w:tcW w:w="3544" w:type="dxa"/>
            <w:vAlign w:val="center"/>
          </w:tcPr>
          <w:p w14:paraId="2BC6662E" w14:textId="77777777" w:rsidR="007B2B87" w:rsidRPr="003F031D" w:rsidRDefault="00F6660A" w:rsidP="000618B6">
            <w:pPr>
              <w:spacing w:before="0" w:after="0"/>
              <w:jc w:val="left"/>
              <w:rPr>
                <w:rFonts w:cs="Arial"/>
                <w:sz w:val="18"/>
                <w:szCs w:val="18"/>
              </w:rPr>
            </w:pPr>
            <w:r w:rsidRPr="003F031D">
              <w:rPr>
                <w:rFonts w:cs="Arial"/>
                <w:sz w:val="18"/>
                <w:szCs w:val="18"/>
              </w:rPr>
              <w:t>N-</w:t>
            </w:r>
            <w:r w:rsidR="00D36FAD" w:rsidRPr="003F031D">
              <w:rPr>
                <w:rFonts w:cs="Arial"/>
                <w:sz w:val="18"/>
                <w:szCs w:val="18"/>
              </w:rPr>
              <w:t>Heptan</w:t>
            </w:r>
          </w:p>
        </w:tc>
        <w:tc>
          <w:tcPr>
            <w:tcW w:w="4565" w:type="dxa"/>
            <w:vAlign w:val="center"/>
          </w:tcPr>
          <w:p w14:paraId="754AC009"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62BF415" w14:textId="77777777" w:rsidTr="003F031D">
        <w:trPr>
          <w:cantSplit/>
          <w:trHeight w:val="20"/>
          <w:jc w:val="center"/>
        </w:trPr>
        <w:tc>
          <w:tcPr>
            <w:tcW w:w="3544" w:type="dxa"/>
            <w:vAlign w:val="center"/>
          </w:tcPr>
          <w:p w14:paraId="14D72CEB" w14:textId="77777777" w:rsidR="007B2B87" w:rsidRPr="003F031D" w:rsidRDefault="00F6660A" w:rsidP="000618B6">
            <w:pPr>
              <w:spacing w:before="0" w:after="0"/>
              <w:jc w:val="left"/>
              <w:rPr>
                <w:rFonts w:cs="Arial"/>
                <w:sz w:val="18"/>
                <w:szCs w:val="18"/>
              </w:rPr>
            </w:pPr>
            <w:r w:rsidRPr="003F031D">
              <w:rPr>
                <w:rFonts w:cs="Arial"/>
                <w:sz w:val="18"/>
                <w:szCs w:val="18"/>
              </w:rPr>
              <w:t>N-</w:t>
            </w:r>
            <w:r w:rsidR="00D36FAD" w:rsidRPr="003F031D">
              <w:rPr>
                <w:rFonts w:cs="Arial"/>
                <w:sz w:val="18"/>
                <w:szCs w:val="18"/>
              </w:rPr>
              <w:t>Hekz</w:t>
            </w:r>
            <w:r w:rsidR="007B2B87" w:rsidRPr="003F031D">
              <w:rPr>
                <w:rFonts w:cs="Arial"/>
                <w:sz w:val="18"/>
                <w:szCs w:val="18"/>
              </w:rPr>
              <w:t>an</w:t>
            </w:r>
          </w:p>
        </w:tc>
        <w:tc>
          <w:tcPr>
            <w:tcW w:w="4565" w:type="dxa"/>
            <w:vAlign w:val="center"/>
          </w:tcPr>
          <w:p w14:paraId="1DE2F05D"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3ADEECCC" w14:textId="77777777" w:rsidTr="003F031D">
        <w:trPr>
          <w:cantSplit/>
          <w:trHeight w:val="20"/>
          <w:jc w:val="center"/>
        </w:trPr>
        <w:tc>
          <w:tcPr>
            <w:tcW w:w="3544" w:type="dxa"/>
            <w:vAlign w:val="center"/>
          </w:tcPr>
          <w:p w14:paraId="7F3F8A5D" w14:textId="77777777" w:rsidR="007B2B87" w:rsidRPr="003F031D" w:rsidRDefault="007B2B87" w:rsidP="000618B6">
            <w:pPr>
              <w:spacing w:before="0" w:after="0"/>
              <w:jc w:val="left"/>
              <w:rPr>
                <w:rFonts w:cs="Arial"/>
                <w:sz w:val="18"/>
                <w:szCs w:val="18"/>
              </w:rPr>
            </w:pPr>
            <w:r w:rsidRPr="003F031D">
              <w:rPr>
                <w:rFonts w:cs="Arial"/>
                <w:sz w:val="18"/>
                <w:szCs w:val="18"/>
              </w:rPr>
              <w:t>I</w:t>
            </w:r>
            <w:r w:rsidR="00D36FAD" w:rsidRPr="003F031D">
              <w:rPr>
                <w:rFonts w:cs="Arial"/>
                <w:sz w:val="18"/>
                <w:szCs w:val="18"/>
              </w:rPr>
              <w:t>z</w:t>
            </w:r>
            <w:r w:rsidRPr="003F031D">
              <w:rPr>
                <w:rFonts w:cs="Arial"/>
                <w:sz w:val="18"/>
                <w:szCs w:val="18"/>
              </w:rPr>
              <w:t>obut</w:t>
            </w:r>
            <w:r w:rsidR="00D36FAD" w:rsidRPr="003F031D">
              <w:rPr>
                <w:rFonts w:cs="Arial"/>
                <w:sz w:val="18"/>
                <w:szCs w:val="18"/>
              </w:rPr>
              <w:t>iraldehid</w:t>
            </w:r>
          </w:p>
        </w:tc>
        <w:tc>
          <w:tcPr>
            <w:tcW w:w="4565" w:type="dxa"/>
            <w:vAlign w:val="center"/>
          </w:tcPr>
          <w:p w14:paraId="43AC0F97"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405D2DA5" w14:textId="77777777" w:rsidTr="003F031D">
        <w:trPr>
          <w:cantSplit/>
          <w:trHeight w:val="20"/>
          <w:jc w:val="center"/>
        </w:trPr>
        <w:tc>
          <w:tcPr>
            <w:tcW w:w="3544" w:type="dxa"/>
            <w:vAlign w:val="center"/>
          </w:tcPr>
          <w:p w14:paraId="152F18E4" w14:textId="77777777" w:rsidR="007B2B87" w:rsidRPr="003F031D" w:rsidRDefault="007B2B87" w:rsidP="000618B6">
            <w:pPr>
              <w:spacing w:before="0" w:after="0"/>
              <w:jc w:val="left"/>
              <w:rPr>
                <w:rFonts w:cs="Arial"/>
                <w:sz w:val="18"/>
                <w:szCs w:val="18"/>
              </w:rPr>
            </w:pPr>
            <w:r w:rsidRPr="003F031D">
              <w:rPr>
                <w:rFonts w:cs="Arial"/>
                <w:sz w:val="18"/>
                <w:szCs w:val="18"/>
              </w:rPr>
              <w:t>I</w:t>
            </w:r>
            <w:r w:rsidR="00D36FAD" w:rsidRPr="003F031D">
              <w:rPr>
                <w:rFonts w:cs="Arial"/>
                <w:sz w:val="18"/>
                <w:szCs w:val="18"/>
              </w:rPr>
              <w:t>z</w:t>
            </w:r>
            <w:r w:rsidRPr="003F031D">
              <w:rPr>
                <w:rFonts w:cs="Arial"/>
                <w:sz w:val="18"/>
                <w:szCs w:val="18"/>
              </w:rPr>
              <w:t>opropanol</w:t>
            </w:r>
          </w:p>
        </w:tc>
        <w:tc>
          <w:tcPr>
            <w:tcW w:w="4565" w:type="dxa"/>
            <w:vAlign w:val="center"/>
          </w:tcPr>
          <w:p w14:paraId="4ADAA0F1"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1D39DCC7" w14:textId="77777777" w:rsidTr="003F031D">
        <w:trPr>
          <w:cantSplit/>
          <w:trHeight w:val="20"/>
          <w:jc w:val="center"/>
        </w:trPr>
        <w:tc>
          <w:tcPr>
            <w:tcW w:w="3544" w:type="dxa"/>
            <w:vAlign w:val="center"/>
          </w:tcPr>
          <w:p w14:paraId="51ACE297" w14:textId="77777777" w:rsidR="007B2B87" w:rsidRPr="003F031D" w:rsidRDefault="007B2B87" w:rsidP="000618B6">
            <w:pPr>
              <w:spacing w:before="0" w:after="0"/>
              <w:jc w:val="left"/>
              <w:rPr>
                <w:rFonts w:cs="Arial"/>
                <w:sz w:val="18"/>
                <w:szCs w:val="18"/>
              </w:rPr>
            </w:pPr>
            <w:r w:rsidRPr="003F031D">
              <w:rPr>
                <w:rFonts w:cs="Arial"/>
                <w:sz w:val="18"/>
                <w:szCs w:val="18"/>
              </w:rPr>
              <w:t>I</w:t>
            </w:r>
            <w:r w:rsidR="00D36FAD" w:rsidRPr="003F031D">
              <w:rPr>
                <w:rFonts w:cs="Arial"/>
                <w:sz w:val="18"/>
                <w:szCs w:val="18"/>
              </w:rPr>
              <w:t>zopropi</w:t>
            </w:r>
            <w:r w:rsidRPr="003F031D">
              <w:rPr>
                <w:rFonts w:cs="Arial"/>
                <w:sz w:val="18"/>
                <w:szCs w:val="18"/>
              </w:rPr>
              <w:t xml:space="preserve">l </w:t>
            </w:r>
            <w:r w:rsidR="00D36FAD" w:rsidRPr="003F031D">
              <w:rPr>
                <w:rFonts w:cs="Arial"/>
                <w:sz w:val="18"/>
                <w:szCs w:val="18"/>
              </w:rPr>
              <w:t>Asetat</w:t>
            </w:r>
          </w:p>
        </w:tc>
        <w:tc>
          <w:tcPr>
            <w:tcW w:w="4565" w:type="dxa"/>
            <w:vAlign w:val="center"/>
          </w:tcPr>
          <w:p w14:paraId="707D97EA"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838E8C7" w14:textId="77777777" w:rsidTr="003F031D">
        <w:trPr>
          <w:cantSplit/>
          <w:trHeight w:val="20"/>
          <w:jc w:val="center"/>
        </w:trPr>
        <w:tc>
          <w:tcPr>
            <w:tcW w:w="3544" w:type="dxa"/>
            <w:vAlign w:val="center"/>
          </w:tcPr>
          <w:p w14:paraId="4FD78001" w14:textId="77777777" w:rsidR="007B2B87" w:rsidRPr="003F031D" w:rsidRDefault="007B2B87" w:rsidP="000618B6">
            <w:pPr>
              <w:spacing w:before="0" w:after="0"/>
              <w:jc w:val="left"/>
              <w:rPr>
                <w:rFonts w:cs="Arial"/>
                <w:sz w:val="18"/>
                <w:szCs w:val="18"/>
              </w:rPr>
            </w:pPr>
            <w:r w:rsidRPr="003F031D">
              <w:rPr>
                <w:rFonts w:cs="Arial"/>
                <w:sz w:val="18"/>
                <w:szCs w:val="18"/>
              </w:rPr>
              <w:t>I</w:t>
            </w:r>
            <w:r w:rsidR="00D36FAD" w:rsidRPr="003F031D">
              <w:rPr>
                <w:rFonts w:cs="Arial"/>
                <w:sz w:val="18"/>
                <w:szCs w:val="18"/>
              </w:rPr>
              <w:t>z</w:t>
            </w:r>
            <w:r w:rsidRPr="003F031D">
              <w:rPr>
                <w:rFonts w:cs="Arial"/>
                <w:sz w:val="18"/>
                <w:szCs w:val="18"/>
              </w:rPr>
              <w:t>oprop</w:t>
            </w:r>
            <w:r w:rsidR="00D36FAD" w:rsidRPr="003F031D">
              <w:rPr>
                <w:rFonts w:cs="Arial"/>
                <w:sz w:val="18"/>
                <w:szCs w:val="18"/>
              </w:rPr>
              <w:t>i</w:t>
            </w:r>
            <w:r w:rsidRPr="003F031D">
              <w:rPr>
                <w:rFonts w:cs="Arial"/>
                <w:sz w:val="18"/>
                <w:szCs w:val="18"/>
              </w:rPr>
              <w:t xml:space="preserve">l </w:t>
            </w:r>
            <w:r w:rsidR="00D36FAD" w:rsidRPr="003F031D">
              <w:rPr>
                <w:rFonts w:cs="Arial"/>
                <w:sz w:val="18"/>
                <w:szCs w:val="18"/>
              </w:rPr>
              <w:t>Et</w:t>
            </w:r>
            <w:r w:rsidR="00F6660A" w:rsidRPr="003F031D">
              <w:rPr>
                <w:rFonts w:cs="Arial"/>
                <w:sz w:val="18"/>
                <w:szCs w:val="18"/>
              </w:rPr>
              <w:t>er</w:t>
            </w:r>
          </w:p>
        </w:tc>
        <w:tc>
          <w:tcPr>
            <w:tcW w:w="4565" w:type="dxa"/>
            <w:vAlign w:val="center"/>
          </w:tcPr>
          <w:p w14:paraId="19568BAB"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14289C9C" w14:textId="77777777" w:rsidTr="003F031D">
        <w:trPr>
          <w:cantSplit/>
          <w:trHeight w:val="20"/>
          <w:jc w:val="center"/>
        </w:trPr>
        <w:tc>
          <w:tcPr>
            <w:tcW w:w="3544" w:type="dxa"/>
            <w:vAlign w:val="center"/>
          </w:tcPr>
          <w:p w14:paraId="2A46E2FA" w14:textId="77777777" w:rsidR="007B2B87" w:rsidRPr="003F031D" w:rsidRDefault="00D36FAD" w:rsidP="000618B6">
            <w:pPr>
              <w:spacing w:before="0" w:after="0"/>
              <w:jc w:val="left"/>
              <w:rPr>
                <w:rFonts w:cs="Arial"/>
                <w:sz w:val="18"/>
                <w:szCs w:val="18"/>
              </w:rPr>
            </w:pPr>
            <w:r w:rsidRPr="003F031D">
              <w:rPr>
                <w:rFonts w:cs="Arial"/>
                <w:sz w:val="18"/>
                <w:szCs w:val="18"/>
              </w:rPr>
              <w:t>Met</w:t>
            </w:r>
            <w:r w:rsidR="007B2B87" w:rsidRPr="003F031D">
              <w:rPr>
                <w:rFonts w:cs="Arial"/>
                <w:sz w:val="18"/>
                <w:szCs w:val="18"/>
              </w:rPr>
              <w:t>anol</w:t>
            </w:r>
          </w:p>
        </w:tc>
        <w:tc>
          <w:tcPr>
            <w:tcW w:w="4565" w:type="dxa"/>
            <w:vAlign w:val="center"/>
          </w:tcPr>
          <w:p w14:paraId="7C7E4BA3"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69F7170E" w14:textId="77777777" w:rsidTr="003F031D">
        <w:trPr>
          <w:cantSplit/>
          <w:trHeight w:val="20"/>
          <w:jc w:val="center"/>
        </w:trPr>
        <w:tc>
          <w:tcPr>
            <w:tcW w:w="3544" w:type="dxa"/>
            <w:vAlign w:val="center"/>
          </w:tcPr>
          <w:p w14:paraId="750CD1D4" w14:textId="77777777" w:rsidR="007B2B87" w:rsidRPr="003F031D" w:rsidRDefault="007B2B87" w:rsidP="000618B6">
            <w:pPr>
              <w:spacing w:before="0" w:after="0"/>
              <w:jc w:val="left"/>
              <w:rPr>
                <w:rFonts w:cs="Arial"/>
                <w:sz w:val="18"/>
                <w:szCs w:val="18"/>
              </w:rPr>
            </w:pPr>
            <w:r w:rsidRPr="003F031D">
              <w:rPr>
                <w:rFonts w:cs="Arial"/>
                <w:sz w:val="18"/>
                <w:szCs w:val="18"/>
              </w:rPr>
              <w:t>Met</w:t>
            </w:r>
            <w:r w:rsidR="00D36FAD" w:rsidRPr="003F031D">
              <w:rPr>
                <w:rFonts w:cs="Arial"/>
                <w:sz w:val="18"/>
                <w:szCs w:val="18"/>
              </w:rPr>
              <w:t>ilamin</w:t>
            </w:r>
          </w:p>
        </w:tc>
        <w:tc>
          <w:tcPr>
            <w:tcW w:w="4565" w:type="dxa"/>
            <w:vAlign w:val="center"/>
          </w:tcPr>
          <w:p w14:paraId="07DAA4F6"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1BF80E83" w14:textId="77777777" w:rsidTr="003F031D">
        <w:trPr>
          <w:cantSplit/>
          <w:trHeight w:val="20"/>
          <w:jc w:val="center"/>
        </w:trPr>
        <w:tc>
          <w:tcPr>
            <w:tcW w:w="3544" w:type="dxa"/>
            <w:vAlign w:val="center"/>
          </w:tcPr>
          <w:p w14:paraId="473C5BF0" w14:textId="77777777" w:rsidR="007B2B87" w:rsidRPr="003F031D" w:rsidRDefault="00D36FAD" w:rsidP="000618B6">
            <w:pPr>
              <w:spacing w:before="0" w:after="0"/>
              <w:jc w:val="left"/>
              <w:rPr>
                <w:rFonts w:cs="Arial"/>
                <w:sz w:val="18"/>
                <w:szCs w:val="18"/>
              </w:rPr>
            </w:pPr>
            <w:r w:rsidRPr="003F031D">
              <w:rPr>
                <w:rFonts w:cs="Arial"/>
                <w:sz w:val="18"/>
                <w:szCs w:val="18"/>
              </w:rPr>
              <w:t>Meti</w:t>
            </w:r>
            <w:r w:rsidR="007B2B87" w:rsidRPr="003F031D">
              <w:rPr>
                <w:rFonts w:cs="Arial"/>
                <w:sz w:val="18"/>
                <w:szCs w:val="18"/>
              </w:rPr>
              <w:t xml:space="preserve">l </w:t>
            </w:r>
            <w:r w:rsidRPr="003F031D">
              <w:rPr>
                <w:rFonts w:cs="Arial"/>
                <w:sz w:val="18"/>
                <w:szCs w:val="18"/>
              </w:rPr>
              <w:t>Selusol</w:t>
            </w:r>
          </w:p>
        </w:tc>
        <w:tc>
          <w:tcPr>
            <w:tcW w:w="4565" w:type="dxa"/>
            <w:vAlign w:val="center"/>
          </w:tcPr>
          <w:p w14:paraId="719FD695"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203304EC" w14:textId="77777777" w:rsidTr="003F031D">
        <w:trPr>
          <w:cantSplit/>
          <w:trHeight w:val="20"/>
          <w:jc w:val="center"/>
        </w:trPr>
        <w:tc>
          <w:tcPr>
            <w:tcW w:w="3544" w:type="dxa"/>
            <w:vAlign w:val="center"/>
          </w:tcPr>
          <w:p w14:paraId="16517F26" w14:textId="77777777" w:rsidR="007B2B87" w:rsidRPr="003F031D" w:rsidRDefault="00D36FAD" w:rsidP="000618B6">
            <w:pPr>
              <w:spacing w:before="0" w:after="0"/>
              <w:jc w:val="left"/>
              <w:rPr>
                <w:rFonts w:cs="Arial"/>
                <w:sz w:val="18"/>
                <w:szCs w:val="18"/>
              </w:rPr>
            </w:pPr>
            <w:r w:rsidRPr="003F031D">
              <w:rPr>
                <w:rFonts w:cs="Arial"/>
                <w:sz w:val="18"/>
                <w:szCs w:val="18"/>
              </w:rPr>
              <w:t>Metilen</w:t>
            </w:r>
            <w:r w:rsidR="007B2B87" w:rsidRPr="003F031D">
              <w:rPr>
                <w:rFonts w:cs="Arial"/>
                <w:sz w:val="18"/>
                <w:szCs w:val="18"/>
              </w:rPr>
              <w:t xml:space="preserve"> </w:t>
            </w:r>
            <w:r w:rsidRPr="003F031D">
              <w:rPr>
                <w:rFonts w:cs="Arial"/>
                <w:sz w:val="18"/>
                <w:szCs w:val="18"/>
              </w:rPr>
              <w:t>K</w:t>
            </w:r>
            <w:r w:rsidR="00F6660A" w:rsidRPr="003F031D">
              <w:rPr>
                <w:rFonts w:cs="Arial"/>
                <w:sz w:val="18"/>
                <w:szCs w:val="18"/>
              </w:rPr>
              <w:t>lorid</w:t>
            </w:r>
          </w:p>
        </w:tc>
        <w:tc>
          <w:tcPr>
            <w:tcW w:w="4565" w:type="dxa"/>
            <w:vAlign w:val="center"/>
          </w:tcPr>
          <w:p w14:paraId="4F879A30"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32F89AAC" w14:textId="77777777" w:rsidTr="003F031D">
        <w:trPr>
          <w:cantSplit/>
          <w:trHeight w:val="20"/>
          <w:jc w:val="center"/>
        </w:trPr>
        <w:tc>
          <w:tcPr>
            <w:tcW w:w="3544" w:type="dxa"/>
            <w:vAlign w:val="center"/>
          </w:tcPr>
          <w:p w14:paraId="60509146" w14:textId="77777777" w:rsidR="007B2B87" w:rsidRPr="003F031D" w:rsidRDefault="00D36FAD" w:rsidP="000618B6">
            <w:pPr>
              <w:spacing w:before="0" w:after="0"/>
              <w:jc w:val="left"/>
              <w:rPr>
                <w:rFonts w:cs="Arial"/>
                <w:sz w:val="18"/>
                <w:szCs w:val="18"/>
              </w:rPr>
            </w:pPr>
            <w:r w:rsidRPr="003F031D">
              <w:rPr>
                <w:rFonts w:cs="Arial"/>
                <w:sz w:val="18"/>
                <w:szCs w:val="18"/>
              </w:rPr>
              <w:t>Meti</w:t>
            </w:r>
            <w:r w:rsidR="007B2B87" w:rsidRPr="003F031D">
              <w:rPr>
                <w:rFonts w:cs="Arial"/>
                <w:sz w:val="18"/>
                <w:szCs w:val="18"/>
              </w:rPr>
              <w:t xml:space="preserve">l </w:t>
            </w:r>
            <w:r w:rsidR="00F6660A" w:rsidRPr="003F031D">
              <w:rPr>
                <w:rFonts w:cs="Arial"/>
                <w:sz w:val="18"/>
                <w:szCs w:val="18"/>
              </w:rPr>
              <w:t>Format</w:t>
            </w:r>
          </w:p>
        </w:tc>
        <w:tc>
          <w:tcPr>
            <w:tcW w:w="4565" w:type="dxa"/>
            <w:vAlign w:val="center"/>
          </w:tcPr>
          <w:p w14:paraId="0DE20579"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2BF03EE" w14:textId="77777777" w:rsidTr="003F031D">
        <w:trPr>
          <w:cantSplit/>
          <w:trHeight w:val="20"/>
          <w:jc w:val="center"/>
        </w:trPr>
        <w:tc>
          <w:tcPr>
            <w:tcW w:w="3544" w:type="dxa"/>
            <w:vAlign w:val="center"/>
          </w:tcPr>
          <w:p w14:paraId="0652764E" w14:textId="77777777" w:rsidR="007B2B87" w:rsidRPr="003F031D" w:rsidRDefault="00D36FAD" w:rsidP="000618B6">
            <w:pPr>
              <w:spacing w:before="0" w:after="0"/>
              <w:jc w:val="left"/>
              <w:rPr>
                <w:rFonts w:cs="Arial"/>
                <w:sz w:val="18"/>
                <w:szCs w:val="18"/>
              </w:rPr>
            </w:pPr>
            <w:r w:rsidRPr="003F031D">
              <w:rPr>
                <w:rFonts w:cs="Arial"/>
                <w:sz w:val="18"/>
                <w:szCs w:val="18"/>
              </w:rPr>
              <w:t>Meti</w:t>
            </w:r>
            <w:r w:rsidR="007B2B87" w:rsidRPr="003F031D">
              <w:rPr>
                <w:rFonts w:cs="Arial"/>
                <w:sz w:val="18"/>
                <w:szCs w:val="18"/>
              </w:rPr>
              <w:t xml:space="preserve">l </w:t>
            </w:r>
            <w:r w:rsidRPr="003F031D">
              <w:rPr>
                <w:rFonts w:cs="Arial"/>
                <w:sz w:val="18"/>
                <w:szCs w:val="18"/>
              </w:rPr>
              <w:t>İzobutil Keton</w:t>
            </w:r>
          </w:p>
        </w:tc>
        <w:tc>
          <w:tcPr>
            <w:tcW w:w="4565" w:type="dxa"/>
            <w:vAlign w:val="center"/>
          </w:tcPr>
          <w:p w14:paraId="24913C32"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1D4C6094" w14:textId="77777777" w:rsidTr="003F031D">
        <w:trPr>
          <w:cantSplit/>
          <w:trHeight w:val="20"/>
          <w:jc w:val="center"/>
        </w:trPr>
        <w:tc>
          <w:tcPr>
            <w:tcW w:w="3544" w:type="dxa"/>
            <w:vAlign w:val="center"/>
          </w:tcPr>
          <w:p w14:paraId="2506C363" w14:textId="77777777" w:rsidR="007B2B87" w:rsidRPr="003F031D" w:rsidRDefault="00F6660A" w:rsidP="000618B6">
            <w:pPr>
              <w:spacing w:before="0" w:after="0"/>
              <w:jc w:val="left"/>
              <w:rPr>
                <w:rFonts w:cs="Arial"/>
                <w:sz w:val="18"/>
                <w:szCs w:val="18"/>
              </w:rPr>
            </w:pPr>
            <w:r w:rsidRPr="003F031D">
              <w:rPr>
                <w:rFonts w:cs="Arial"/>
                <w:sz w:val="18"/>
                <w:szCs w:val="18"/>
              </w:rPr>
              <w:t>2-</w:t>
            </w:r>
            <w:r w:rsidR="00D36FAD" w:rsidRPr="003F031D">
              <w:rPr>
                <w:rFonts w:cs="Arial"/>
                <w:sz w:val="18"/>
                <w:szCs w:val="18"/>
              </w:rPr>
              <w:t>Methi</w:t>
            </w:r>
            <w:r w:rsidR="007B2B87" w:rsidRPr="003F031D">
              <w:rPr>
                <w:rFonts w:cs="Arial"/>
                <w:sz w:val="18"/>
                <w:szCs w:val="18"/>
              </w:rPr>
              <w:t>lp</w:t>
            </w:r>
            <w:r w:rsidR="00D36FAD" w:rsidRPr="003F031D">
              <w:rPr>
                <w:rFonts w:cs="Arial"/>
                <w:sz w:val="18"/>
                <w:szCs w:val="18"/>
              </w:rPr>
              <w:t>iridin</w:t>
            </w:r>
          </w:p>
        </w:tc>
        <w:tc>
          <w:tcPr>
            <w:tcW w:w="4565" w:type="dxa"/>
            <w:vAlign w:val="center"/>
          </w:tcPr>
          <w:p w14:paraId="0F82859C"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4D3C8F8" w14:textId="77777777" w:rsidTr="003F031D">
        <w:trPr>
          <w:cantSplit/>
          <w:trHeight w:val="20"/>
          <w:jc w:val="center"/>
        </w:trPr>
        <w:tc>
          <w:tcPr>
            <w:tcW w:w="3544" w:type="dxa"/>
            <w:vAlign w:val="center"/>
          </w:tcPr>
          <w:p w14:paraId="1621DC5E" w14:textId="77777777" w:rsidR="007B2B87" w:rsidRPr="003F031D" w:rsidRDefault="00D36FAD" w:rsidP="000618B6">
            <w:pPr>
              <w:spacing w:before="0" w:after="0"/>
              <w:jc w:val="left"/>
              <w:rPr>
                <w:rFonts w:cs="Arial"/>
                <w:sz w:val="18"/>
                <w:szCs w:val="18"/>
              </w:rPr>
            </w:pPr>
            <w:r w:rsidRPr="003F031D">
              <w:rPr>
                <w:rFonts w:cs="Arial"/>
                <w:sz w:val="18"/>
                <w:szCs w:val="18"/>
              </w:rPr>
              <w:lastRenderedPageBreak/>
              <w:t>Petrol</w:t>
            </w:r>
            <w:r w:rsidR="007B2B87" w:rsidRPr="003F031D">
              <w:rPr>
                <w:rFonts w:cs="Arial"/>
                <w:sz w:val="18"/>
                <w:szCs w:val="18"/>
              </w:rPr>
              <w:t xml:space="preserve"> </w:t>
            </w:r>
            <w:r w:rsidR="00F6660A" w:rsidRPr="003F031D">
              <w:rPr>
                <w:rFonts w:cs="Arial"/>
                <w:sz w:val="18"/>
                <w:szCs w:val="18"/>
              </w:rPr>
              <w:t>Na</w:t>
            </w:r>
            <w:r w:rsidRPr="003F031D">
              <w:rPr>
                <w:rFonts w:cs="Arial"/>
                <w:sz w:val="18"/>
                <w:szCs w:val="18"/>
              </w:rPr>
              <w:t>f</w:t>
            </w:r>
            <w:r w:rsidR="00F6660A" w:rsidRPr="003F031D">
              <w:rPr>
                <w:rFonts w:cs="Arial"/>
                <w:sz w:val="18"/>
                <w:szCs w:val="18"/>
              </w:rPr>
              <w:t>ta</w:t>
            </w:r>
          </w:p>
        </w:tc>
        <w:tc>
          <w:tcPr>
            <w:tcW w:w="4565" w:type="dxa"/>
            <w:vAlign w:val="center"/>
          </w:tcPr>
          <w:p w14:paraId="2C0FCA61"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1B49BF5A" w14:textId="77777777" w:rsidTr="003F031D">
        <w:trPr>
          <w:cantSplit/>
          <w:trHeight w:val="20"/>
          <w:jc w:val="center"/>
        </w:trPr>
        <w:tc>
          <w:tcPr>
            <w:tcW w:w="3544" w:type="dxa"/>
            <w:vAlign w:val="center"/>
          </w:tcPr>
          <w:p w14:paraId="7BD1DB36" w14:textId="77777777" w:rsidR="007B2B87" w:rsidRPr="003F031D" w:rsidRDefault="00D36FAD" w:rsidP="000618B6">
            <w:pPr>
              <w:spacing w:before="0" w:after="0"/>
              <w:jc w:val="left"/>
              <w:rPr>
                <w:rFonts w:cs="Arial"/>
                <w:sz w:val="18"/>
                <w:szCs w:val="18"/>
              </w:rPr>
            </w:pPr>
            <w:r w:rsidRPr="003F031D">
              <w:rPr>
                <w:rFonts w:cs="Arial"/>
                <w:sz w:val="18"/>
                <w:szCs w:val="18"/>
              </w:rPr>
              <w:t>F</w:t>
            </w:r>
            <w:r w:rsidR="007B2B87" w:rsidRPr="003F031D">
              <w:rPr>
                <w:rFonts w:cs="Arial"/>
                <w:sz w:val="18"/>
                <w:szCs w:val="18"/>
              </w:rPr>
              <w:t>enol</w:t>
            </w:r>
          </w:p>
        </w:tc>
        <w:tc>
          <w:tcPr>
            <w:tcW w:w="4565" w:type="dxa"/>
            <w:vAlign w:val="center"/>
          </w:tcPr>
          <w:p w14:paraId="3CD3900B"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08CA8E40" w14:textId="77777777" w:rsidTr="003F031D">
        <w:trPr>
          <w:cantSplit/>
          <w:trHeight w:val="20"/>
          <w:jc w:val="center"/>
        </w:trPr>
        <w:tc>
          <w:tcPr>
            <w:tcW w:w="3544" w:type="dxa"/>
            <w:vAlign w:val="center"/>
          </w:tcPr>
          <w:p w14:paraId="773EB2DD" w14:textId="77777777" w:rsidR="007B2B87" w:rsidRPr="003F031D" w:rsidRDefault="00D36FAD" w:rsidP="000618B6">
            <w:pPr>
              <w:spacing w:before="0" w:after="0"/>
              <w:jc w:val="left"/>
              <w:rPr>
                <w:rFonts w:cs="Arial"/>
                <w:sz w:val="18"/>
                <w:szCs w:val="18"/>
              </w:rPr>
            </w:pPr>
            <w:r w:rsidRPr="003F031D">
              <w:rPr>
                <w:rFonts w:cs="Arial"/>
                <w:sz w:val="18"/>
                <w:szCs w:val="18"/>
              </w:rPr>
              <w:t>Polyetilen</w:t>
            </w:r>
            <w:r w:rsidR="007B2B87" w:rsidRPr="003F031D">
              <w:rPr>
                <w:rFonts w:cs="Arial"/>
                <w:sz w:val="18"/>
                <w:szCs w:val="18"/>
              </w:rPr>
              <w:t xml:space="preserve"> </w:t>
            </w:r>
            <w:r w:rsidR="00F6660A" w:rsidRPr="003F031D">
              <w:rPr>
                <w:rFonts w:cs="Arial"/>
                <w:sz w:val="18"/>
                <w:szCs w:val="18"/>
              </w:rPr>
              <w:t>Gl</w:t>
            </w:r>
            <w:r w:rsidRPr="003F031D">
              <w:rPr>
                <w:rFonts w:cs="Arial"/>
                <w:sz w:val="18"/>
                <w:szCs w:val="18"/>
              </w:rPr>
              <w:t>ikol</w:t>
            </w:r>
            <w:r w:rsidR="00F6660A" w:rsidRPr="003F031D">
              <w:rPr>
                <w:rFonts w:cs="Arial"/>
                <w:sz w:val="18"/>
                <w:szCs w:val="18"/>
              </w:rPr>
              <w:t xml:space="preserve"> 600</w:t>
            </w:r>
          </w:p>
        </w:tc>
        <w:tc>
          <w:tcPr>
            <w:tcW w:w="4565" w:type="dxa"/>
            <w:vAlign w:val="center"/>
          </w:tcPr>
          <w:p w14:paraId="3B60B9F4"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0E8B625F" w14:textId="77777777" w:rsidTr="003F031D">
        <w:trPr>
          <w:cantSplit/>
          <w:trHeight w:val="20"/>
          <w:jc w:val="center"/>
        </w:trPr>
        <w:tc>
          <w:tcPr>
            <w:tcW w:w="3544" w:type="dxa"/>
            <w:vAlign w:val="center"/>
          </w:tcPr>
          <w:p w14:paraId="5DBFE119" w14:textId="77777777" w:rsidR="007B2B87" w:rsidRPr="003F031D" w:rsidRDefault="00F6660A" w:rsidP="000618B6">
            <w:pPr>
              <w:spacing w:before="0" w:after="0"/>
              <w:jc w:val="left"/>
              <w:rPr>
                <w:rFonts w:cs="Arial"/>
                <w:sz w:val="18"/>
                <w:szCs w:val="18"/>
              </w:rPr>
            </w:pPr>
            <w:r w:rsidRPr="003F031D">
              <w:rPr>
                <w:rFonts w:cs="Arial"/>
                <w:sz w:val="18"/>
                <w:szCs w:val="18"/>
              </w:rPr>
              <w:t>N-</w:t>
            </w:r>
            <w:r w:rsidR="007B2B87" w:rsidRPr="003F031D">
              <w:rPr>
                <w:rFonts w:cs="Arial"/>
                <w:sz w:val="18"/>
                <w:szCs w:val="18"/>
              </w:rPr>
              <w:t>Propanol</w:t>
            </w:r>
          </w:p>
        </w:tc>
        <w:tc>
          <w:tcPr>
            <w:tcW w:w="4565" w:type="dxa"/>
            <w:vAlign w:val="center"/>
          </w:tcPr>
          <w:p w14:paraId="252B7099"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7372E7BB" w14:textId="77777777" w:rsidTr="003F031D">
        <w:trPr>
          <w:cantSplit/>
          <w:trHeight w:val="20"/>
          <w:jc w:val="center"/>
        </w:trPr>
        <w:tc>
          <w:tcPr>
            <w:tcW w:w="3544" w:type="dxa"/>
            <w:vAlign w:val="center"/>
          </w:tcPr>
          <w:p w14:paraId="14498040" w14:textId="77777777" w:rsidR="007B2B87" w:rsidRPr="003F031D" w:rsidRDefault="007B2B87" w:rsidP="000618B6">
            <w:pPr>
              <w:spacing w:before="0" w:after="0"/>
              <w:jc w:val="left"/>
              <w:rPr>
                <w:rFonts w:cs="Arial"/>
                <w:sz w:val="18"/>
                <w:szCs w:val="18"/>
              </w:rPr>
            </w:pPr>
            <w:r w:rsidRPr="003F031D">
              <w:rPr>
                <w:rFonts w:cs="Arial"/>
                <w:sz w:val="18"/>
                <w:szCs w:val="18"/>
              </w:rPr>
              <w:t>P</w:t>
            </w:r>
            <w:r w:rsidR="00F854F2" w:rsidRPr="003F031D">
              <w:rPr>
                <w:rFonts w:cs="Arial"/>
                <w:sz w:val="18"/>
                <w:szCs w:val="18"/>
              </w:rPr>
              <w:t>i</w:t>
            </w:r>
            <w:r w:rsidRPr="003F031D">
              <w:rPr>
                <w:rFonts w:cs="Arial"/>
                <w:sz w:val="18"/>
                <w:szCs w:val="18"/>
              </w:rPr>
              <w:t>ridin</w:t>
            </w:r>
          </w:p>
        </w:tc>
        <w:tc>
          <w:tcPr>
            <w:tcW w:w="4565" w:type="dxa"/>
            <w:vAlign w:val="center"/>
          </w:tcPr>
          <w:p w14:paraId="62C9D164"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69D44621" w14:textId="77777777" w:rsidTr="003F031D">
        <w:trPr>
          <w:cantSplit/>
          <w:trHeight w:val="20"/>
          <w:jc w:val="center"/>
        </w:trPr>
        <w:tc>
          <w:tcPr>
            <w:tcW w:w="3544" w:type="dxa"/>
            <w:vAlign w:val="center"/>
          </w:tcPr>
          <w:p w14:paraId="1A30DB2F" w14:textId="77777777" w:rsidR="007B2B87" w:rsidRPr="003F031D" w:rsidRDefault="007B2B87" w:rsidP="000618B6">
            <w:pPr>
              <w:spacing w:before="0" w:after="0"/>
              <w:jc w:val="left"/>
              <w:rPr>
                <w:rFonts w:cs="Arial"/>
                <w:sz w:val="18"/>
                <w:szCs w:val="18"/>
              </w:rPr>
            </w:pPr>
            <w:r w:rsidRPr="003F031D">
              <w:rPr>
                <w:rFonts w:cs="Arial"/>
                <w:sz w:val="18"/>
                <w:szCs w:val="18"/>
              </w:rPr>
              <w:t>Tetrah</w:t>
            </w:r>
            <w:r w:rsidR="00F854F2" w:rsidRPr="003F031D">
              <w:rPr>
                <w:rFonts w:cs="Arial"/>
                <w:sz w:val="18"/>
                <w:szCs w:val="18"/>
              </w:rPr>
              <w:t>i</w:t>
            </w:r>
            <w:r w:rsidRPr="003F031D">
              <w:rPr>
                <w:rFonts w:cs="Arial"/>
                <w:sz w:val="18"/>
                <w:szCs w:val="18"/>
              </w:rPr>
              <w:t>drofuran</w:t>
            </w:r>
          </w:p>
        </w:tc>
        <w:tc>
          <w:tcPr>
            <w:tcW w:w="4565" w:type="dxa"/>
            <w:vAlign w:val="center"/>
          </w:tcPr>
          <w:p w14:paraId="5F55636D"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06C20190" w14:textId="77777777" w:rsidTr="003F031D">
        <w:trPr>
          <w:cantSplit/>
          <w:trHeight w:val="20"/>
          <w:jc w:val="center"/>
        </w:trPr>
        <w:tc>
          <w:tcPr>
            <w:tcW w:w="3544" w:type="dxa"/>
            <w:vAlign w:val="center"/>
          </w:tcPr>
          <w:p w14:paraId="0F9351A8" w14:textId="77777777" w:rsidR="007B2B87" w:rsidRPr="003F031D" w:rsidRDefault="00F854F2" w:rsidP="000618B6">
            <w:pPr>
              <w:spacing w:before="0" w:after="0"/>
              <w:jc w:val="left"/>
              <w:rPr>
                <w:rFonts w:cs="Arial"/>
                <w:sz w:val="18"/>
                <w:szCs w:val="18"/>
              </w:rPr>
            </w:pPr>
            <w:r w:rsidRPr="003F031D">
              <w:rPr>
                <w:rFonts w:cs="Arial"/>
                <w:sz w:val="18"/>
                <w:szCs w:val="18"/>
              </w:rPr>
              <w:t>Toluen</w:t>
            </w:r>
          </w:p>
        </w:tc>
        <w:tc>
          <w:tcPr>
            <w:tcW w:w="4565" w:type="dxa"/>
            <w:vAlign w:val="center"/>
          </w:tcPr>
          <w:p w14:paraId="21B06290"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783F4A84" w14:textId="77777777" w:rsidTr="003F031D">
        <w:trPr>
          <w:cantSplit/>
          <w:trHeight w:val="20"/>
          <w:jc w:val="center"/>
        </w:trPr>
        <w:tc>
          <w:tcPr>
            <w:tcW w:w="3544" w:type="dxa"/>
            <w:vAlign w:val="center"/>
          </w:tcPr>
          <w:p w14:paraId="5BC29D38" w14:textId="77777777" w:rsidR="007B2B87" w:rsidRPr="003F031D" w:rsidRDefault="00F854F2" w:rsidP="000618B6">
            <w:pPr>
              <w:spacing w:before="0" w:after="0"/>
              <w:jc w:val="left"/>
              <w:rPr>
                <w:rFonts w:cs="Arial"/>
                <w:sz w:val="18"/>
                <w:szCs w:val="18"/>
              </w:rPr>
            </w:pPr>
            <w:r w:rsidRPr="003F031D">
              <w:rPr>
                <w:rFonts w:cs="Arial"/>
                <w:sz w:val="18"/>
                <w:szCs w:val="18"/>
              </w:rPr>
              <w:t>Triklorofloromethan</w:t>
            </w:r>
          </w:p>
        </w:tc>
        <w:tc>
          <w:tcPr>
            <w:tcW w:w="4565" w:type="dxa"/>
            <w:vAlign w:val="center"/>
          </w:tcPr>
          <w:p w14:paraId="5416581E"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C895654" w14:textId="77777777" w:rsidTr="003F031D">
        <w:trPr>
          <w:cantSplit/>
          <w:trHeight w:val="20"/>
          <w:jc w:val="center"/>
        </w:trPr>
        <w:tc>
          <w:tcPr>
            <w:tcW w:w="3544" w:type="dxa"/>
            <w:vAlign w:val="center"/>
          </w:tcPr>
          <w:p w14:paraId="2F1A9F11" w14:textId="77777777" w:rsidR="007B2B87" w:rsidRPr="003F031D" w:rsidRDefault="00F854F2" w:rsidP="000618B6">
            <w:pPr>
              <w:spacing w:before="0" w:after="0"/>
              <w:jc w:val="left"/>
              <w:rPr>
                <w:rFonts w:cs="Arial"/>
                <w:sz w:val="18"/>
                <w:szCs w:val="18"/>
              </w:rPr>
            </w:pPr>
            <w:r w:rsidRPr="003F031D">
              <w:rPr>
                <w:rFonts w:cs="Arial"/>
                <w:sz w:val="18"/>
                <w:szCs w:val="18"/>
              </w:rPr>
              <w:t>Trietilamin</w:t>
            </w:r>
          </w:p>
        </w:tc>
        <w:tc>
          <w:tcPr>
            <w:tcW w:w="4565" w:type="dxa"/>
            <w:vAlign w:val="center"/>
          </w:tcPr>
          <w:p w14:paraId="2B55256B"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08B5E520" w14:textId="77777777" w:rsidTr="003F031D">
        <w:trPr>
          <w:cantSplit/>
          <w:trHeight w:val="20"/>
          <w:jc w:val="center"/>
        </w:trPr>
        <w:tc>
          <w:tcPr>
            <w:tcW w:w="3544" w:type="dxa"/>
            <w:vAlign w:val="center"/>
          </w:tcPr>
          <w:p w14:paraId="3BC1DA43" w14:textId="77777777" w:rsidR="007B2B87" w:rsidRPr="003F031D" w:rsidRDefault="00F854F2" w:rsidP="000618B6">
            <w:pPr>
              <w:spacing w:before="0" w:after="0"/>
              <w:jc w:val="left"/>
              <w:rPr>
                <w:rFonts w:cs="Arial"/>
                <w:sz w:val="18"/>
                <w:szCs w:val="18"/>
              </w:rPr>
            </w:pPr>
            <w:r w:rsidRPr="003F031D">
              <w:rPr>
                <w:rFonts w:cs="Arial"/>
                <w:sz w:val="18"/>
                <w:szCs w:val="18"/>
              </w:rPr>
              <w:t>Ksilenler</w:t>
            </w:r>
          </w:p>
        </w:tc>
        <w:tc>
          <w:tcPr>
            <w:tcW w:w="4565" w:type="dxa"/>
            <w:vAlign w:val="center"/>
          </w:tcPr>
          <w:p w14:paraId="16DF1F06"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bl>
    <w:p w14:paraId="5027341A" w14:textId="2BF1BBB8" w:rsidR="0039296C" w:rsidRDefault="0039296C" w:rsidP="00AA38B7"/>
    <w:p w14:paraId="06F3926E" w14:textId="6801785F" w:rsidR="009A0D30" w:rsidRDefault="009A0D30" w:rsidP="009607CD">
      <w:pPr>
        <w:pStyle w:val="Balk3"/>
      </w:pPr>
      <w:bookmarkStart w:id="31" w:name="_Toc508139553"/>
      <w:r>
        <w:t xml:space="preserve">III.1.2. </w:t>
      </w:r>
      <w:r w:rsidRPr="009A0D30">
        <w:t>Ekstraksiyon</w:t>
      </w:r>
      <w:r w:rsidR="00266CB0">
        <w:t>,</w:t>
      </w:r>
      <w:r w:rsidR="007155CD">
        <w:t xml:space="preserve"> Damıtma</w:t>
      </w:r>
      <w:r w:rsidR="00266CB0">
        <w:t xml:space="preserve"> ve Presleme</w:t>
      </w:r>
      <w:bookmarkEnd w:id="31"/>
    </w:p>
    <w:p w14:paraId="21FFBFB8" w14:textId="2B641722" w:rsidR="0084020C" w:rsidRDefault="0084020C" w:rsidP="0084020C">
      <w:pPr>
        <w:pStyle w:val="Balk4"/>
      </w:pPr>
      <w:r>
        <w:t xml:space="preserve">III.1.2.1 </w:t>
      </w:r>
      <w:r w:rsidRPr="009A0D30">
        <w:t>Ekstraksiyon</w:t>
      </w:r>
    </w:p>
    <w:p w14:paraId="5DAE9063" w14:textId="78C030C2" w:rsidR="00EB4478" w:rsidRDefault="00F80BB2" w:rsidP="007B2B87">
      <w:r>
        <w:t xml:space="preserve">Bitkilerden </w:t>
      </w:r>
      <w:r w:rsidR="00323F1A">
        <w:t xml:space="preserve">ya da bazı hayvan </w:t>
      </w:r>
      <w:r w:rsidR="00984B17">
        <w:t xml:space="preserve">dokularından </w:t>
      </w:r>
      <w:r>
        <w:t xml:space="preserve">ekstraksiyon </w:t>
      </w:r>
      <w:r w:rsidR="00323F1A">
        <w:t xml:space="preserve">yöntemi ile çeşitli </w:t>
      </w:r>
      <w:r>
        <w:t>ilaç hammaddesi üretil</w:t>
      </w:r>
      <w:r w:rsidR="00323F1A">
        <w:t>m</w:t>
      </w:r>
      <w:r>
        <w:t>e</w:t>
      </w:r>
      <w:r w:rsidR="00EB4478">
        <w:t>ktedir. Örneğin; insülin, morfin hayvan doku</w:t>
      </w:r>
      <w:r w:rsidR="00B61945">
        <w:t>larından üretilirken, pekçok al</w:t>
      </w:r>
      <w:r w:rsidR="00EB4478">
        <w:t xml:space="preserve">erji ilacı bitkilerden elde edilmektedir.  </w:t>
      </w:r>
    </w:p>
    <w:p w14:paraId="494531CB" w14:textId="73DC034F" w:rsidR="004F3349" w:rsidRDefault="00323F1A" w:rsidP="007B2B87">
      <w:r>
        <w:t>E</w:t>
      </w:r>
      <w:r w:rsidR="004F3349">
        <w:t>k</w:t>
      </w:r>
      <w:r w:rsidR="00AD2DAF">
        <w:t>s</w:t>
      </w:r>
      <w:r w:rsidR="004F3349">
        <w:t>traksiyon</w:t>
      </w:r>
      <w:r w:rsidR="00AD2DAF">
        <w:t>,</w:t>
      </w:r>
      <w:r w:rsidR="004F3349">
        <w:t xml:space="preserve"> </w:t>
      </w:r>
      <w:r w:rsidR="004169CD" w:rsidRPr="004F3349">
        <w:t xml:space="preserve">istenen aktif </w:t>
      </w:r>
      <w:r w:rsidR="00D77BD3">
        <w:t>maddeyi</w:t>
      </w:r>
      <w:r w:rsidR="004169CD" w:rsidRPr="004F3349">
        <w:t xml:space="preserve"> i</w:t>
      </w:r>
      <w:r w:rsidR="008F6852">
        <w:t xml:space="preserve">çeren </w:t>
      </w:r>
      <w:r w:rsidR="004169CD" w:rsidRPr="004F3349">
        <w:t xml:space="preserve">büyük miktarda </w:t>
      </w:r>
      <w:r w:rsidR="008F6852">
        <w:t xml:space="preserve">bitki veya hayvan dokularının </w:t>
      </w:r>
      <w:r w:rsidR="004169CD" w:rsidRPr="004F3349">
        <w:t xml:space="preserve">işlenmesi ile başlayan bir dizi </w:t>
      </w:r>
      <w:r w:rsidR="008F6852">
        <w:t xml:space="preserve">aşamadan </w:t>
      </w:r>
      <w:r w:rsidR="004169CD" w:rsidRPr="004F3349">
        <w:t>oluş</w:t>
      </w:r>
      <w:r w:rsidR="00EB4478">
        <w:t>maktadır</w:t>
      </w:r>
      <w:r w:rsidR="004169CD" w:rsidRPr="004F3349">
        <w:t xml:space="preserve">. </w:t>
      </w:r>
      <w:r w:rsidR="008F6852">
        <w:t xml:space="preserve">Uygulanan </w:t>
      </w:r>
      <w:r w:rsidR="004169CD" w:rsidRPr="004F3349">
        <w:t>her adımdan sonra, işlenen materyal hacmi önemli ölçüde azal</w:t>
      </w:r>
      <w:r w:rsidR="008F6852">
        <w:t>makta ve en sonunda aktif madde elde edilmektedir.</w:t>
      </w:r>
      <w:r w:rsidR="004169CD" w:rsidRPr="004F3349">
        <w:t xml:space="preserve"> Ekstraksiyon işlemi için</w:t>
      </w:r>
      <w:r w:rsidR="00D77BD3">
        <w:t>,</w:t>
      </w:r>
      <w:r w:rsidR="004169CD" w:rsidRPr="004F3349">
        <w:t xml:space="preserve"> </w:t>
      </w:r>
      <w:r w:rsidR="008F6852">
        <w:t xml:space="preserve">klasik </w:t>
      </w:r>
      <w:r w:rsidR="00D77BD3">
        <w:t xml:space="preserve">sürekli </w:t>
      </w:r>
      <w:r w:rsidR="008F6852">
        <w:t xml:space="preserve">reaktörler ya da </w:t>
      </w:r>
      <w:r w:rsidR="004169CD" w:rsidRPr="004F3349">
        <w:t xml:space="preserve">kesikli </w:t>
      </w:r>
      <w:r w:rsidR="008F6852">
        <w:t xml:space="preserve">reaktörler </w:t>
      </w:r>
      <w:r w:rsidR="004169CD" w:rsidRPr="004F3349">
        <w:t>uygun değildir.</w:t>
      </w:r>
      <w:r w:rsidR="008F6852">
        <w:t xml:space="preserve"> </w:t>
      </w:r>
      <w:r w:rsidR="0048689D">
        <w:t>Bu nedenle y</w:t>
      </w:r>
      <w:r w:rsidR="008F6852">
        <w:t xml:space="preserve">arı kesikli olarak tanımlanabilecek </w:t>
      </w:r>
      <w:r w:rsidR="0055049A">
        <w:t xml:space="preserve">bir </w:t>
      </w:r>
      <w:r w:rsidR="008F6852">
        <w:t xml:space="preserve">sistem uygulanır. </w:t>
      </w:r>
      <w:r w:rsidR="0055049A">
        <w:t>Materyal</w:t>
      </w:r>
      <w:r w:rsidR="00D77BD3">
        <w:t>,</w:t>
      </w:r>
      <w:r w:rsidR="004169CD" w:rsidRPr="004F3349">
        <w:t xml:space="preserve"> </w:t>
      </w:r>
      <w:r w:rsidR="008F6852">
        <w:t xml:space="preserve">bir üretim hattı boyunca, </w:t>
      </w:r>
      <w:r w:rsidR="004169CD" w:rsidRPr="004F3349">
        <w:t>bir dizi işlem</w:t>
      </w:r>
      <w:r w:rsidR="00D77BD3">
        <w:t>den geçer</w:t>
      </w:r>
      <w:r w:rsidR="008F6852">
        <w:t xml:space="preserve"> ve he</w:t>
      </w:r>
      <w:r w:rsidR="004169CD" w:rsidRPr="004F3349">
        <w:t>r bir i</w:t>
      </w:r>
      <w:r w:rsidR="008F6852">
        <w:t xml:space="preserve">şlemde ayrı bir proses </w:t>
      </w:r>
      <w:r w:rsidR="004169CD" w:rsidRPr="004F3349">
        <w:t>uygula</w:t>
      </w:r>
      <w:r w:rsidR="008F6852">
        <w:t>nı</w:t>
      </w:r>
      <w:r w:rsidR="004169CD" w:rsidRPr="004F3349">
        <w:t xml:space="preserve">r. </w:t>
      </w:r>
      <w:r w:rsidR="008F6852">
        <w:t>Ha</w:t>
      </w:r>
      <w:r w:rsidR="00EC7C64">
        <w:t>t</w:t>
      </w:r>
      <w:r w:rsidR="008F6852">
        <w:t xml:space="preserve"> boyunca i</w:t>
      </w:r>
      <w:r w:rsidR="004169CD" w:rsidRPr="004F3349">
        <w:t>şlem gören madde hacmi azaldı</w:t>
      </w:r>
      <w:r w:rsidR="008F6852">
        <w:t xml:space="preserve">ğı için, reaktörler </w:t>
      </w:r>
      <w:r w:rsidR="004169CD" w:rsidRPr="004F3349">
        <w:t xml:space="preserve">küçülür, çoğu durumda laboratuvar boyutunda </w:t>
      </w:r>
      <w:r w:rsidR="008F6852">
        <w:t xml:space="preserve">reaktöre dönüşür </w:t>
      </w:r>
      <w:r w:rsidR="00D05F88">
        <w:fldChar w:fldCharType="begin"/>
      </w:r>
      <w:r w:rsidR="00D05F88">
        <w:instrText xml:space="preserve"> REF _Ref502095684 \r \h </w:instrText>
      </w:r>
      <w:r w:rsidR="00D05F88">
        <w:fldChar w:fldCharType="separate"/>
      </w:r>
      <w:r w:rsidR="00F742FB">
        <w:t>[12]</w:t>
      </w:r>
      <w:r w:rsidR="00D05F88">
        <w:fldChar w:fldCharType="end"/>
      </w:r>
      <w:r w:rsidR="00F854F2">
        <w:t>.</w:t>
      </w:r>
    </w:p>
    <w:p w14:paraId="7E941C8C" w14:textId="4279307F" w:rsidR="004F3349" w:rsidRDefault="008F6852" w:rsidP="007B2B87">
      <w:r>
        <w:t>E</w:t>
      </w:r>
      <w:r w:rsidR="004F3349" w:rsidRPr="004F3349">
        <w:t>k</w:t>
      </w:r>
      <w:r w:rsidR="0055049A">
        <w:t>s</w:t>
      </w:r>
      <w:r w:rsidR="004F3349" w:rsidRPr="004F3349">
        <w:t>traksiyon yöntemi kullanılarak üretilen ilaçlara</w:t>
      </w:r>
      <w:r w:rsidR="00D77BD3">
        <w:t>,</w:t>
      </w:r>
      <w:r w:rsidR="004F3349" w:rsidRPr="004F3349">
        <w:t xml:space="preserve"> antinoplastik ajanlar (Vinblastine, Vincristine), enzimler ve sindirim destekleri (Pancreatin USP, Papain), merkezi yatıştırıcılar (Codeine, Morphine Sulphate, Noscapine, Thebaine), hematolojik ajanlar (Heparin), insülün ve aşılar (Strepvax II) </w:t>
      </w:r>
      <w:r w:rsidR="00B1704A">
        <w:t xml:space="preserve">örnek </w:t>
      </w:r>
      <w:r w:rsidR="00F854F2">
        <w:t xml:space="preserve">verilebilir </w:t>
      </w:r>
      <w:r w:rsidR="00D05F88">
        <w:fldChar w:fldCharType="begin"/>
      </w:r>
      <w:r w:rsidR="00D05F88">
        <w:instrText xml:space="preserve"> REF _Ref502095684 \r \h </w:instrText>
      </w:r>
      <w:r w:rsidR="00D05F88">
        <w:fldChar w:fldCharType="separate"/>
      </w:r>
      <w:r w:rsidR="00F742FB">
        <w:t>[12]</w:t>
      </w:r>
      <w:r w:rsidR="00D05F88">
        <w:fldChar w:fldCharType="end"/>
      </w:r>
      <w:r w:rsidR="00F854F2">
        <w:t>.</w:t>
      </w:r>
    </w:p>
    <w:p w14:paraId="493DDC2A" w14:textId="66E9AE57" w:rsidR="00CB2C5A" w:rsidRDefault="008F6852" w:rsidP="00AA4099">
      <w:r>
        <w:t>E</w:t>
      </w:r>
      <w:r w:rsidRPr="004F3349">
        <w:t>kstraksiyon işlemlerinde</w:t>
      </w:r>
      <w:r>
        <w:t>; m</w:t>
      </w:r>
      <w:r w:rsidR="004F3349" w:rsidRPr="004F3349">
        <w:t>etilen klorür, toluen, kloroform, 1,2-dikloroetan ve fenol gibi öncelikli kirleticiler</w:t>
      </w:r>
      <w:r>
        <w:t xml:space="preserve"> solvent olarak kullanılabilmektedir. </w:t>
      </w:r>
      <w:r w:rsidR="004F3349" w:rsidRPr="004F3349">
        <w:t xml:space="preserve">Kurşun ve çinko </w:t>
      </w:r>
      <w:r>
        <w:t xml:space="preserve">bileşikleri de </w:t>
      </w:r>
      <w:r w:rsidR="004F3349" w:rsidRPr="004F3349">
        <w:t xml:space="preserve">çökeltici </w:t>
      </w:r>
      <w:r>
        <w:t>kimyasallar o</w:t>
      </w:r>
      <w:r w:rsidR="004F3349" w:rsidRPr="004F3349">
        <w:t xml:space="preserve">larak kullanılmaktadır. Ekstraksiyon işlemleri sırasında kullanılan diğer </w:t>
      </w:r>
      <w:r w:rsidR="001674BA" w:rsidRPr="007A18FE">
        <w:t>solvent</w:t>
      </w:r>
      <w:r w:rsidR="004F3349" w:rsidRPr="007A18FE">
        <w:t xml:space="preserve">ler </w:t>
      </w:r>
      <w:r w:rsidR="007B2B87" w:rsidRPr="007A18FE">
        <w:fldChar w:fldCharType="begin"/>
      </w:r>
      <w:r w:rsidR="007B2B87" w:rsidRPr="007A18FE">
        <w:instrText xml:space="preserve"> REF _Ref500072425 \h </w:instrText>
      </w:r>
      <w:r w:rsidR="007A18FE" w:rsidRPr="007A18FE">
        <w:instrText xml:space="preserve"> \* MERGEFORMAT </w:instrText>
      </w:r>
      <w:r w:rsidR="007B2B87" w:rsidRPr="007A18FE">
        <w:fldChar w:fldCharType="separate"/>
      </w:r>
      <w:r w:rsidR="00F742FB" w:rsidRPr="008E192C">
        <w:t xml:space="preserve">Tablo </w:t>
      </w:r>
      <w:r w:rsidR="00F742FB">
        <w:rPr>
          <w:noProof/>
        </w:rPr>
        <w:t>1</w:t>
      </w:r>
      <w:r w:rsidR="007B2B87" w:rsidRPr="007A18FE">
        <w:fldChar w:fldCharType="end"/>
      </w:r>
      <w:r w:rsidR="007B2B87" w:rsidRPr="007A18FE">
        <w:t>’de</w:t>
      </w:r>
      <w:r w:rsidR="004F3349" w:rsidRPr="004F3349">
        <w:t xml:space="preserve"> verilmiştir. </w:t>
      </w:r>
    </w:p>
    <w:p w14:paraId="21989F8B" w14:textId="2E244A5A" w:rsidR="00CB2C5A" w:rsidRDefault="00CB2C5A" w:rsidP="005D1D45">
      <w:r>
        <w:t>İlaç aktif maddelerinin ektraksiyonunda uygulanan başlıca e</w:t>
      </w:r>
      <w:r w:rsidR="007155CD">
        <w:t>ks</w:t>
      </w:r>
      <w:r>
        <w:t>traksiyon prosesleri aşağıda tanımlanmaktadır.</w:t>
      </w:r>
    </w:p>
    <w:p w14:paraId="788573CA" w14:textId="1F15DB8B" w:rsidR="00CB2C5A" w:rsidRDefault="00CB2C5A" w:rsidP="00EC7C64">
      <w:pPr>
        <w:pStyle w:val="Balk4"/>
      </w:pPr>
      <w:r>
        <w:t>III.1.2.1.</w:t>
      </w:r>
      <w:r w:rsidR="0084020C">
        <w:t>1</w:t>
      </w:r>
      <w:r>
        <w:t xml:space="preserve"> </w:t>
      </w:r>
      <w:r w:rsidR="00BF3D0A">
        <w:t>Katı-Sıvı Ekstraksiyonu</w:t>
      </w:r>
    </w:p>
    <w:p w14:paraId="13A45F39" w14:textId="77777777" w:rsidR="00082F67" w:rsidRDefault="00BF3D0A" w:rsidP="005D1D45">
      <w:r>
        <w:t xml:space="preserve">Çeşitli bitkilerden yağların ya da morfin gibi pekçok aktif maddelerin eldesi için uygulanır. Bitki ya da hayvan dokusu doğrudan bir solvent ile muamele edilerek, aktif madde ayrılır. </w:t>
      </w:r>
    </w:p>
    <w:p w14:paraId="5CDCB4E0" w14:textId="0A077691" w:rsidR="00BF3D0A" w:rsidRDefault="00BF3D0A" w:rsidP="005D1D45">
      <w:r>
        <w:t>İşlemde sürekli ya da kesikli reaktörler</w:t>
      </w:r>
      <w:r w:rsidR="00082F67">
        <w:t xml:space="preserve"> (perkolatör)</w:t>
      </w:r>
      <w:r>
        <w:t xml:space="preserve"> kullanılabilir. Perkolatörler</w:t>
      </w:r>
      <w:r w:rsidR="00082F67">
        <w:t>e toz halde bitki dokuları yüklenir, ardından n-hegzan ya da alkoller gibi bir solvent</w:t>
      </w:r>
      <w:r>
        <w:t xml:space="preserve"> </w:t>
      </w:r>
      <w:r w:rsidR="00082F67">
        <w:t>eklenir ve belirli bir süre iki fazın teması sağlanır. Süreç sonunda</w:t>
      </w:r>
      <w:r w:rsidR="000B6900">
        <w:t>;</w:t>
      </w:r>
      <w:r w:rsidR="00082F67">
        <w:t xml:space="preserve"> sızı faz katı fazdan ayrılır ve aktif maddenin ayrılmasına yönelik olarak işlemler uygulanır. </w:t>
      </w:r>
      <w:r w:rsidR="000B6900">
        <w:t>Katı faz atık olarak çıkar.</w:t>
      </w:r>
    </w:p>
    <w:p w14:paraId="7B96E27E" w14:textId="0B36EA8C" w:rsidR="000B6900" w:rsidRDefault="00837A70" w:rsidP="00EC7C64">
      <w:pPr>
        <w:jc w:val="center"/>
      </w:pPr>
      <w:r>
        <w:rPr>
          <w:noProof/>
          <w:lang w:eastAsia="tr-TR"/>
        </w:rPr>
        <w:lastRenderedPageBreak/>
        <w:drawing>
          <wp:inline distT="0" distB="0" distL="0" distR="0" wp14:anchorId="7C679AF2" wp14:editId="31D0292C">
            <wp:extent cx="1371600" cy="2167734"/>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97630" cy="2208873"/>
                    </a:xfrm>
                    <a:prstGeom prst="rect">
                      <a:avLst/>
                    </a:prstGeom>
                    <a:noFill/>
                  </pic:spPr>
                </pic:pic>
              </a:graphicData>
            </a:graphic>
          </wp:inline>
        </w:drawing>
      </w:r>
    </w:p>
    <w:p w14:paraId="05715D9D" w14:textId="0DDCEFAD" w:rsidR="00BF3D0A" w:rsidRDefault="000B6900" w:rsidP="00EC7C64">
      <w:pPr>
        <w:pStyle w:val="ResimYazs"/>
        <w:jc w:val="center"/>
      </w:pPr>
      <w:r w:rsidRPr="008E192C">
        <w:t xml:space="preserve">Şekil </w:t>
      </w:r>
      <w:fldSimple w:instr=" SEQ Şekil \* ARABIC ">
        <w:r w:rsidR="00F742FB">
          <w:rPr>
            <w:noProof/>
          </w:rPr>
          <w:t>4</w:t>
        </w:r>
      </w:fldSimple>
      <w:r w:rsidRPr="008E192C">
        <w:t>. Perkolatör</w:t>
      </w:r>
      <w:r>
        <w:t xml:space="preserve"> ekstrak</w:t>
      </w:r>
      <w:r w:rsidR="00E305E6">
        <w:t>siyon</w:t>
      </w:r>
      <w:r w:rsidR="00374F58">
        <w:t xml:space="preserve"> </w:t>
      </w:r>
      <w:r w:rsidR="00374F58">
        <w:fldChar w:fldCharType="begin"/>
      </w:r>
      <w:r w:rsidR="00374F58">
        <w:instrText xml:space="preserve"> REF _Ref502097568 \r \h </w:instrText>
      </w:r>
      <w:r w:rsidR="00374F58">
        <w:fldChar w:fldCharType="separate"/>
      </w:r>
      <w:r w:rsidR="00F742FB">
        <w:t>[4]</w:t>
      </w:r>
      <w:r w:rsidR="00374F58">
        <w:fldChar w:fldCharType="end"/>
      </w:r>
    </w:p>
    <w:p w14:paraId="013F87D2" w14:textId="1C564B4D" w:rsidR="00CB2C5A" w:rsidRDefault="0084020C" w:rsidP="00EC7C64">
      <w:pPr>
        <w:pStyle w:val="Balk4"/>
      </w:pPr>
      <w:r>
        <w:t>IIII.1.2.1.2</w:t>
      </w:r>
      <w:r w:rsidR="00CB2C5A">
        <w:t xml:space="preserve"> Sıvı-Sıvı Ekstraksiyonu</w:t>
      </w:r>
    </w:p>
    <w:p w14:paraId="374FA3EB" w14:textId="4E84B219" w:rsidR="0039296C" w:rsidRDefault="00BF3D0A" w:rsidP="0039296C">
      <w:r>
        <w:t xml:space="preserve">Büyük hacimli sıvılardan (örneğin fermentasyon sıvısı) küçük miktarlarda bulunan aktif maddenin ayrılması için uygulanır. </w:t>
      </w:r>
      <w:r w:rsidR="0039296C">
        <w:t>Sıvı-sıvı ekstraksiyonu veya solvent ekstraksiyonu, aktif maddenin bulunduğu fazdan aktif maddenin bir solvent kullanılarak ayrılması işlemidir. Sıvı-sıvı ekstraksiyonu, damıtma ve kristalleştirme gibi direkt ayırma yöntemlerinin kullanılamadığı veya maliyetinin çok yüksek olduğu durumlarda uygulanır. Sıvı-sıvı ekstraksiyonu, ayrıca bileşenler ısıya hassas olduğunda (örn., antibiyotikler) veya nispeten uçucu olmadığında da kullanılır.</w:t>
      </w:r>
    </w:p>
    <w:p w14:paraId="2AF68623" w14:textId="77777777" w:rsidR="00837A70" w:rsidRDefault="00837A70" w:rsidP="0039296C"/>
    <w:p w14:paraId="5227B055" w14:textId="77777777" w:rsidR="00837A70" w:rsidRDefault="00837A70" w:rsidP="00EC7C64">
      <w:pPr>
        <w:keepNext/>
        <w:jc w:val="center"/>
      </w:pPr>
      <w:r>
        <w:rPr>
          <w:noProof/>
          <w:lang w:eastAsia="tr-TR"/>
        </w:rPr>
        <w:drawing>
          <wp:inline distT="0" distB="0" distL="0" distR="0" wp14:anchorId="3A9741E2" wp14:editId="7025B8D9">
            <wp:extent cx="3144243" cy="1306698"/>
            <wp:effectExtent l="0" t="0" r="0" b="8255"/>
            <wp:docPr id="49" name="Picture 49" descr="Image result for solvent extraction pharmaceut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solvent extraction pharmaceutial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82440" cy="1322572"/>
                    </a:xfrm>
                    <a:prstGeom prst="rect">
                      <a:avLst/>
                    </a:prstGeom>
                    <a:noFill/>
                    <a:ln>
                      <a:noFill/>
                    </a:ln>
                  </pic:spPr>
                </pic:pic>
              </a:graphicData>
            </a:graphic>
          </wp:inline>
        </w:drawing>
      </w:r>
    </w:p>
    <w:p w14:paraId="06F17A5C" w14:textId="66FED780" w:rsidR="0039296C" w:rsidRDefault="00837A70" w:rsidP="00EC7C64">
      <w:pPr>
        <w:pStyle w:val="ResimYazs"/>
        <w:jc w:val="center"/>
      </w:pPr>
      <w:r w:rsidRPr="008E192C">
        <w:t xml:space="preserve">Şekil </w:t>
      </w:r>
      <w:fldSimple w:instr=" SEQ Şekil \* ARABIC ">
        <w:r w:rsidR="00F742FB">
          <w:rPr>
            <w:noProof/>
          </w:rPr>
          <w:t>5</w:t>
        </w:r>
      </w:fldSimple>
      <w:r w:rsidRPr="008E192C">
        <w:t>. Santrifüj</w:t>
      </w:r>
      <w:r>
        <w:t xml:space="preserve"> tip ekstraksiyon ünitesi</w:t>
      </w:r>
      <w:r w:rsidR="00374F58">
        <w:t xml:space="preserve"> </w:t>
      </w:r>
      <w:r w:rsidR="00374F58">
        <w:fldChar w:fldCharType="begin"/>
      </w:r>
      <w:r w:rsidR="00374F58">
        <w:instrText xml:space="preserve"> REF _Ref502097575 \r \h </w:instrText>
      </w:r>
      <w:r w:rsidR="00374F58">
        <w:fldChar w:fldCharType="separate"/>
      </w:r>
      <w:r w:rsidR="00F742FB">
        <w:t>[5]</w:t>
      </w:r>
      <w:r w:rsidR="00374F58">
        <w:fldChar w:fldCharType="end"/>
      </w:r>
    </w:p>
    <w:p w14:paraId="72315AA2" w14:textId="06D3044E" w:rsidR="00837A70" w:rsidRDefault="00837A70" w:rsidP="00AA4099">
      <w:r>
        <w:t>Ekstraksiyon ekipmanı olarak; ters akımlı kolonlar, santrifüj cihazları veya karıştırıcılı çökelticiler kullanılabilir. Tüm bu ekipmalardaki ana amaç, kütle transferini hızlandırmak için faz</w:t>
      </w:r>
      <w:r w:rsidR="00D6367D">
        <w:t>lar arası temas alanını arttırabilmek için</w:t>
      </w:r>
      <w:r>
        <w:t xml:space="preserve"> iki sıvının birbiri iç</w:t>
      </w:r>
      <w:r w:rsidR="00D6367D">
        <w:t>i</w:t>
      </w:r>
      <w:r>
        <w:t>ne dağıtılması esasını kullanmaktadır.</w:t>
      </w:r>
    </w:p>
    <w:p w14:paraId="324A0A6F" w14:textId="17C3A2CE" w:rsidR="00CB2C5A" w:rsidRPr="00AA4099" w:rsidRDefault="00CB2C5A" w:rsidP="00EC7C64">
      <w:pPr>
        <w:pStyle w:val="Balk4"/>
      </w:pPr>
      <w:r>
        <w:t>III.1.2.</w:t>
      </w:r>
      <w:r w:rsidR="0084020C">
        <w:t>1.</w:t>
      </w:r>
      <w:r>
        <w:t xml:space="preserve">3. </w:t>
      </w:r>
      <w:r w:rsidR="00BF3D0A">
        <w:t>Süperkritik CO</w:t>
      </w:r>
      <w:r w:rsidR="00BF3D0A" w:rsidRPr="007A18FE">
        <w:rPr>
          <w:vertAlign w:val="subscript"/>
        </w:rPr>
        <w:t>2</w:t>
      </w:r>
      <w:r w:rsidR="00BF3D0A">
        <w:t xml:space="preserve"> ekstraksiyonu</w:t>
      </w:r>
    </w:p>
    <w:p w14:paraId="019E6A7D" w14:textId="1AB2FC96" w:rsidR="00E305E6" w:rsidRPr="00E305E6" w:rsidRDefault="000B14B0" w:rsidP="00EC7C64">
      <w:pPr>
        <w:rPr>
          <w:lang w:val="en-GB" w:eastAsia="en-GB"/>
        </w:rPr>
      </w:pPr>
      <w:r w:rsidRPr="000B14B0">
        <w:rPr>
          <w:lang w:eastAsia="en-GB"/>
        </w:rPr>
        <w:t>Süperkritik CO</w:t>
      </w:r>
      <w:r w:rsidRPr="00EC7C64">
        <w:rPr>
          <w:vertAlign w:val="subscript"/>
          <w:lang w:eastAsia="en-GB"/>
        </w:rPr>
        <w:t>2</w:t>
      </w:r>
      <w:r>
        <w:rPr>
          <w:lang w:eastAsia="en-GB"/>
        </w:rPr>
        <w:t xml:space="preserve"> (73.8 bar /31°</w:t>
      </w:r>
      <w:r w:rsidRPr="000B14B0">
        <w:rPr>
          <w:lang w:eastAsia="en-GB"/>
        </w:rPr>
        <w:t>C'deki süper kritik nokta)</w:t>
      </w:r>
      <w:r>
        <w:rPr>
          <w:lang w:eastAsia="en-GB"/>
        </w:rPr>
        <w:t xml:space="preserve"> ile ekstraksiyon, solvent ekstraksiyonuna alternatiftir. Süperkritik CO</w:t>
      </w:r>
      <w:r w:rsidRPr="00EC7C64">
        <w:rPr>
          <w:vertAlign w:val="subscript"/>
          <w:lang w:eastAsia="en-GB"/>
        </w:rPr>
        <w:t>2</w:t>
      </w:r>
      <w:r>
        <w:rPr>
          <w:lang w:eastAsia="en-GB"/>
        </w:rPr>
        <w:t>, solventin yerini alır. Bu işlemler, y</w:t>
      </w:r>
      <w:r w:rsidRPr="000B14B0">
        <w:rPr>
          <w:lang w:eastAsia="en-GB"/>
        </w:rPr>
        <w:t>üksek kalite ve saflıktaki ekstraktlar</w:t>
      </w:r>
      <w:r>
        <w:rPr>
          <w:lang w:eastAsia="en-GB"/>
        </w:rPr>
        <w:t xml:space="preserve"> (aktif madde), solvent ayrım problemi olmaksızın </w:t>
      </w:r>
      <w:r w:rsidRPr="000B14B0">
        <w:rPr>
          <w:lang w:eastAsia="en-GB"/>
        </w:rPr>
        <w:t>elde edilebilir</w:t>
      </w:r>
      <w:r>
        <w:rPr>
          <w:lang w:eastAsia="en-GB"/>
        </w:rPr>
        <w:t>. Çünkü,</w:t>
      </w:r>
      <w:r w:rsidRPr="000B14B0">
        <w:rPr>
          <w:lang w:eastAsia="en-GB"/>
        </w:rPr>
        <w:t xml:space="preserve"> </w:t>
      </w:r>
      <w:r>
        <w:rPr>
          <w:lang w:eastAsia="en-GB"/>
        </w:rPr>
        <w:t xml:space="preserve">sıvı haldeki </w:t>
      </w:r>
      <w:r w:rsidRPr="000B14B0">
        <w:rPr>
          <w:lang w:eastAsia="en-GB"/>
        </w:rPr>
        <w:t>CO</w:t>
      </w:r>
      <w:r w:rsidRPr="00EC7C64">
        <w:rPr>
          <w:vertAlign w:val="subscript"/>
          <w:lang w:eastAsia="en-GB"/>
        </w:rPr>
        <w:t>2</w:t>
      </w:r>
      <w:r>
        <w:rPr>
          <w:lang w:eastAsia="en-GB"/>
        </w:rPr>
        <w:t xml:space="preserve"> uygun basınç uygulamasıyla </w:t>
      </w:r>
      <w:r w:rsidRPr="000B14B0">
        <w:rPr>
          <w:lang w:eastAsia="en-GB"/>
        </w:rPr>
        <w:t xml:space="preserve">kolayca </w:t>
      </w:r>
      <w:r>
        <w:rPr>
          <w:lang w:eastAsia="en-GB"/>
        </w:rPr>
        <w:t xml:space="preserve">gaz forma dönüştürülerek aktif maddeden ayrılır. Sonrasında </w:t>
      </w:r>
      <w:r w:rsidR="00E305E6" w:rsidRPr="00E305E6">
        <w:rPr>
          <w:lang w:eastAsia="en-GB"/>
        </w:rPr>
        <w:t>gaz halindeki CO</w:t>
      </w:r>
      <w:r w:rsidR="00E305E6" w:rsidRPr="00EC7C64">
        <w:rPr>
          <w:vertAlign w:val="subscript"/>
          <w:lang w:eastAsia="en-GB"/>
        </w:rPr>
        <w:t>2</w:t>
      </w:r>
      <w:r w:rsidR="00E305E6" w:rsidRPr="00E305E6">
        <w:rPr>
          <w:lang w:eastAsia="en-GB"/>
        </w:rPr>
        <w:t xml:space="preserve"> yoğuşturulur, ara depolanır ve tekrar </w:t>
      </w:r>
      <w:r>
        <w:rPr>
          <w:lang w:eastAsia="en-GB"/>
        </w:rPr>
        <w:t>kullanılı</w:t>
      </w:r>
      <w:r w:rsidRPr="00AA4099">
        <w:rPr>
          <w:lang w:eastAsia="en-GB"/>
        </w:rPr>
        <w:t>r (</w:t>
      </w:r>
      <w:r w:rsidRPr="00AA4099">
        <w:rPr>
          <w:lang w:eastAsia="en-GB"/>
        </w:rPr>
        <w:fldChar w:fldCharType="begin"/>
      </w:r>
      <w:r w:rsidRPr="005D1D45">
        <w:rPr>
          <w:lang w:eastAsia="en-GB"/>
        </w:rPr>
        <w:instrText xml:space="preserve"> REF _Ref501873181 \h </w:instrText>
      </w:r>
      <w:r w:rsidRPr="00EC7C64">
        <w:rPr>
          <w:lang w:eastAsia="en-GB"/>
        </w:rPr>
        <w:instrText xml:space="preserve"> \* MERGEFORMAT </w:instrText>
      </w:r>
      <w:r w:rsidRPr="00AA4099">
        <w:rPr>
          <w:lang w:eastAsia="en-GB"/>
        </w:rPr>
      </w:r>
      <w:r w:rsidRPr="00AA4099">
        <w:rPr>
          <w:lang w:eastAsia="en-GB"/>
        </w:rPr>
        <w:fldChar w:fldCharType="separate"/>
      </w:r>
      <w:r w:rsidR="00F742FB" w:rsidRPr="008E192C">
        <w:t xml:space="preserve">Şekil </w:t>
      </w:r>
      <w:r w:rsidR="00F742FB">
        <w:rPr>
          <w:noProof/>
        </w:rPr>
        <w:t>6</w:t>
      </w:r>
      <w:r w:rsidRPr="00AA4099">
        <w:rPr>
          <w:lang w:eastAsia="en-GB"/>
        </w:rPr>
        <w:fldChar w:fldCharType="end"/>
      </w:r>
      <w:r w:rsidRPr="00AA4099">
        <w:rPr>
          <w:lang w:eastAsia="en-GB"/>
        </w:rPr>
        <w:t>)</w:t>
      </w:r>
      <w:r>
        <w:rPr>
          <w:lang w:eastAsia="en-GB"/>
        </w:rPr>
        <w:t xml:space="preserve">. </w:t>
      </w:r>
    </w:p>
    <w:p w14:paraId="19885176" w14:textId="031835BB" w:rsidR="00E305E6" w:rsidRDefault="00837A70" w:rsidP="00EC7C64">
      <w:pPr>
        <w:pStyle w:val="ListeParagraf"/>
        <w:keepNext/>
        <w:jc w:val="center"/>
      </w:pPr>
      <w:r>
        <w:rPr>
          <w:noProof/>
          <w:lang w:eastAsia="tr-TR"/>
        </w:rPr>
        <w:lastRenderedPageBreak/>
        <w:drawing>
          <wp:inline distT="0" distB="0" distL="0" distR="0" wp14:anchorId="771405D2" wp14:editId="4969464B">
            <wp:extent cx="3717280" cy="216083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38963" cy="2173440"/>
                    </a:xfrm>
                    <a:prstGeom prst="rect">
                      <a:avLst/>
                    </a:prstGeom>
                    <a:noFill/>
                  </pic:spPr>
                </pic:pic>
              </a:graphicData>
            </a:graphic>
          </wp:inline>
        </w:drawing>
      </w:r>
    </w:p>
    <w:p w14:paraId="227864A2" w14:textId="3156C8D6" w:rsidR="004F3349" w:rsidRDefault="00E305E6" w:rsidP="00EC7C64">
      <w:pPr>
        <w:pStyle w:val="ResimYazs"/>
        <w:jc w:val="center"/>
      </w:pPr>
      <w:bookmarkStart w:id="32" w:name="_Ref501873181"/>
      <w:r w:rsidRPr="008E192C">
        <w:t xml:space="preserve">Şekil </w:t>
      </w:r>
      <w:fldSimple w:instr=" SEQ Şekil \* ARABIC ">
        <w:r w:rsidR="00F742FB">
          <w:rPr>
            <w:noProof/>
          </w:rPr>
          <w:t>6</w:t>
        </w:r>
      </w:fldSimple>
      <w:bookmarkEnd w:id="32"/>
      <w:r w:rsidRPr="008E192C">
        <w:t>. Süper</w:t>
      </w:r>
      <w:r>
        <w:t xml:space="preserve"> kritik CO</w:t>
      </w:r>
      <w:r>
        <w:rPr>
          <w:vertAlign w:val="subscript"/>
        </w:rPr>
        <w:t>2</w:t>
      </w:r>
      <w:r>
        <w:t xml:space="preserve"> Ekstraksiyonu</w:t>
      </w:r>
      <w:r w:rsidR="00374F58">
        <w:t xml:space="preserve"> </w:t>
      </w:r>
      <w:r w:rsidR="00374F58">
        <w:fldChar w:fldCharType="begin"/>
      </w:r>
      <w:r w:rsidR="00374F58">
        <w:instrText xml:space="preserve"> REF _Ref502097791 \r \h </w:instrText>
      </w:r>
      <w:r w:rsidR="00374F58">
        <w:fldChar w:fldCharType="separate"/>
      </w:r>
      <w:r w:rsidR="00F742FB">
        <w:t>[6]</w:t>
      </w:r>
      <w:r w:rsidR="00374F58">
        <w:fldChar w:fldCharType="end"/>
      </w:r>
    </w:p>
    <w:p w14:paraId="16280A3F" w14:textId="364D92C9" w:rsidR="0084020C" w:rsidRDefault="0084020C" w:rsidP="0084020C">
      <w:pPr>
        <w:pStyle w:val="Balk4"/>
      </w:pPr>
      <w:r>
        <w:t>III.1.2.2 Damıtma</w:t>
      </w:r>
    </w:p>
    <w:p w14:paraId="79C13666" w14:textId="348BADAB" w:rsidR="002C4037" w:rsidRDefault="00266CB0" w:rsidP="0084020C">
      <w:r>
        <w:t>Bitkilerden ilaç hammaddesi üretme tekniklerinden bir diğeri de damıtmadır. Damıtma, bitkilerin çiçek, meyve, yaprak, gövde, kök ve kabuklarında çok az miktarlarda bulunan uçucu ve eteri yağların elde edilmesinde kullanılan doğal bir yöntemdir.</w:t>
      </w:r>
      <w:r w:rsidR="002C4037">
        <w:t xml:space="preserve"> Suda çözünmeyen bu yağlar oda sıcaklığında genellikle sıvı formda ve uçucu özelliktedir</w:t>
      </w:r>
      <w:r w:rsidR="001C2B03">
        <w:t xml:space="preserve">. </w:t>
      </w:r>
      <w:r w:rsidR="002C4037">
        <w:t xml:space="preserve">Uçucu yağların bileşimleri ve miktarları yetiştikleri yerin coğrafi yapısına, iklimine, cinsine, bitkinin hangi kısmından elde edildiğine ve üreitm yöntemine göre değişmekte olup, temel olarak terpenoidler, asitler, alkoller, ketonlar, asiklik esterler, laktonlar, azotlu ve kükürtlü bileşikler, </w:t>
      </w:r>
      <w:r w:rsidR="002C4037" w:rsidRPr="002C4037">
        <w:t>kumarinler ve fenilpropanoidlerin homologları</w:t>
      </w:r>
      <w:r w:rsidR="002C4037">
        <w:t xml:space="preserve">nı içermektedirler </w:t>
      </w:r>
      <w:r w:rsidR="002C4037">
        <w:fldChar w:fldCharType="begin"/>
      </w:r>
      <w:r w:rsidR="002C4037">
        <w:instrText xml:space="preserve"> REF _Ref502231186 \r \h </w:instrText>
      </w:r>
      <w:r w:rsidR="002C4037">
        <w:fldChar w:fldCharType="separate"/>
      </w:r>
      <w:r w:rsidR="00F742FB">
        <w:t>[7]</w:t>
      </w:r>
      <w:r w:rsidR="002C4037">
        <w:fldChar w:fldCharType="end"/>
      </w:r>
      <w:r w:rsidR="002C4037">
        <w:t xml:space="preserve">. </w:t>
      </w:r>
    </w:p>
    <w:p w14:paraId="06DCDC3E" w14:textId="1D6F281E" w:rsidR="00467688" w:rsidRDefault="00467688" w:rsidP="0084020C">
      <w:r>
        <w:t xml:space="preserve">Elde edilmek istenen ürünün kullanım amacına bağlı olarak kullanılacak yöntem de değişmektedir. Damıtma yoluyla bitkilerden uçucu ve eteri yağ elde etme yöntemleri su ile damıtma (hidro-distilasyon), buhar damıtma (buhar distilasyon) ve vakum damıtmadır (vakum distilasyon) </w:t>
      </w:r>
      <w:r>
        <w:fldChar w:fldCharType="begin"/>
      </w:r>
      <w:r>
        <w:instrText xml:space="preserve"> REF _Ref502231186 \r \h </w:instrText>
      </w:r>
      <w:r>
        <w:fldChar w:fldCharType="separate"/>
      </w:r>
      <w:r w:rsidR="00F742FB">
        <w:t>[7]</w:t>
      </w:r>
      <w:r>
        <w:fldChar w:fldCharType="end"/>
      </w:r>
      <w:r>
        <w:t>.</w:t>
      </w:r>
    </w:p>
    <w:p w14:paraId="6C9A5C6A" w14:textId="13C0DECF" w:rsidR="001C2B03" w:rsidRPr="00AA4099" w:rsidRDefault="001C2B03" w:rsidP="001C2B03">
      <w:pPr>
        <w:pStyle w:val="Balk4"/>
      </w:pPr>
      <w:r>
        <w:t>III.1.2.2.1. Su ile Damıtma</w:t>
      </w:r>
    </w:p>
    <w:p w14:paraId="52E093CD" w14:textId="4A7AEBF9" w:rsidR="007B2F53" w:rsidRDefault="00D52DD0" w:rsidP="0084020C">
      <w:r>
        <w:t xml:space="preserve">Su ile damıtma bitkisel uçucu yağların elde edilmesinde kullanılan en geleneksel yöntemdir. Bir </w:t>
      </w:r>
      <w:r w:rsidR="001455F6">
        <w:t>kabın içerisine su ve bitki mete</w:t>
      </w:r>
      <w:r>
        <w:t xml:space="preserve">ryali eklendikten sonra ortalama 2-8 saat boyunca kaynatılarak bitkisel yağların suya geçmesi sağlanır. Buharlaşan su ve yağ molekülleri damıtma kolonunda yeniden yoğunlaştırıldıktan sonra sıvı-sıvı faz ayrımı yapılarak uçucu ve eteri yağlar elde edilir. </w:t>
      </w:r>
      <w:r w:rsidR="007B2F53">
        <w:t>Ayrılan su aynı yağın elde edilmesinde tekrar kullanılabilmektedir.</w:t>
      </w:r>
    </w:p>
    <w:p w14:paraId="4C56DCC2" w14:textId="031EC058" w:rsidR="001C2B03" w:rsidRDefault="00D52DD0" w:rsidP="0084020C">
      <w:r>
        <w:t xml:space="preserve">Kaynatma sırasında oluşan yüksek sıcaklık sebebiyle </w:t>
      </w:r>
      <w:r w:rsidR="00A94A1A">
        <w:t xml:space="preserve">istenmeyen </w:t>
      </w:r>
      <w:r w:rsidR="005749D3">
        <w:t xml:space="preserve">kimyasal hidroliz, </w:t>
      </w:r>
      <w:r>
        <w:t>izomerizasyon</w:t>
      </w:r>
      <w:r w:rsidR="005749D3">
        <w:t xml:space="preserve"> ve degredasyon</w:t>
      </w:r>
      <w:r>
        <w:t xml:space="preserve"> olayları meydana geldiğinden, bu tip damıtma buhar kullanıldığında birbirine yapışan ve buharın tüm bitkisel met</w:t>
      </w:r>
      <w:r w:rsidR="001455F6">
        <w:t>e</w:t>
      </w:r>
      <w:r>
        <w:t>ryale nüfuz etmesini engelleyen yaprak, bitki tozu gibi kaynaklardan yağ el</w:t>
      </w:r>
      <w:r w:rsidR="005749D3">
        <w:t xml:space="preserve">de etmek için kullanılmaktadır </w:t>
      </w:r>
      <w:r w:rsidR="005749D3">
        <w:fldChar w:fldCharType="begin"/>
      </w:r>
      <w:r w:rsidR="005749D3">
        <w:instrText xml:space="preserve"> REF _Ref502234483 \r \h </w:instrText>
      </w:r>
      <w:r w:rsidR="005749D3">
        <w:fldChar w:fldCharType="separate"/>
      </w:r>
      <w:r w:rsidR="00F742FB">
        <w:t>[8]</w:t>
      </w:r>
      <w:r w:rsidR="005749D3">
        <w:fldChar w:fldCharType="end"/>
      </w:r>
      <w:r w:rsidR="005749D3">
        <w:t>.</w:t>
      </w:r>
    </w:p>
    <w:p w14:paraId="4518B0B7" w14:textId="6DDB232D" w:rsidR="005749D3" w:rsidRPr="00AA4099" w:rsidRDefault="005749D3" w:rsidP="005749D3">
      <w:pPr>
        <w:pStyle w:val="Balk4"/>
      </w:pPr>
      <w:r>
        <w:t>III.1.2.2.2. Buhar Damıtma</w:t>
      </w:r>
    </w:p>
    <w:p w14:paraId="2E83ED06" w14:textId="6B681247" w:rsidR="005749D3" w:rsidRDefault="001D2C1A" w:rsidP="0084020C">
      <w:r>
        <w:t xml:space="preserve">Buhar damıtma </w:t>
      </w:r>
      <w:r w:rsidRPr="001D2C1A">
        <w:t>yöntemi (</w:t>
      </w:r>
      <w:r w:rsidRPr="001D2C1A">
        <w:fldChar w:fldCharType="begin"/>
      </w:r>
      <w:r w:rsidRPr="001D2C1A">
        <w:instrText xml:space="preserve"> REF _Ref502237729 \h  \* MERGEFORMAT </w:instrText>
      </w:r>
      <w:r w:rsidRPr="001D2C1A">
        <w:fldChar w:fldCharType="separate"/>
      </w:r>
      <w:r w:rsidR="00F742FB" w:rsidRPr="008E192C">
        <w:t xml:space="preserve">Şekil </w:t>
      </w:r>
      <w:r w:rsidR="00F742FB">
        <w:rPr>
          <w:noProof/>
        </w:rPr>
        <w:t>7</w:t>
      </w:r>
      <w:r w:rsidRPr="001D2C1A">
        <w:fldChar w:fldCharType="end"/>
      </w:r>
      <w:r w:rsidRPr="001D2C1A">
        <w:t>)</w:t>
      </w:r>
      <w:r w:rsidR="00643247" w:rsidRPr="001D2C1A">
        <w:t>, bitki</w:t>
      </w:r>
      <w:r w:rsidR="00643247">
        <w:t xml:space="preserve"> m</w:t>
      </w:r>
      <w:r w:rsidR="001455F6">
        <w:t>e</w:t>
      </w:r>
      <w:r w:rsidR="00643247">
        <w:t>teryalinin üzerine buhar uygulanarak yağ damlacıklarının buharla birlikte ayrıldıktan sonra yoğunlaştırılması prensibine dayanmaktadır.</w:t>
      </w:r>
      <w:r w:rsidR="001B1BEA">
        <w:t xml:space="preserve"> Yağ ve su birbirine karışmadığından, sıvı-sıvı faz ayırma ile bitkisel yağlar bitki özleri içeren sudan ayrıştırılmaktadır. </w:t>
      </w:r>
      <w:r w:rsidR="00643247">
        <w:t>Buhar damıtma günümüzde en çok kullanılan endüstriyel damıtma metotlarındandır</w:t>
      </w:r>
      <w:r w:rsidR="001B1BEA">
        <w:t xml:space="preserve"> </w:t>
      </w:r>
      <w:r w:rsidR="001B1BEA">
        <w:fldChar w:fldCharType="begin"/>
      </w:r>
      <w:r w:rsidR="001B1BEA">
        <w:instrText xml:space="preserve"> REF _Ref502234483 \r \h </w:instrText>
      </w:r>
      <w:r w:rsidR="001B1BEA">
        <w:fldChar w:fldCharType="separate"/>
      </w:r>
      <w:r w:rsidR="00F742FB">
        <w:t>[8]</w:t>
      </w:r>
      <w:r w:rsidR="001B1BEA">
        <w:fldChar w:fldCharType="end"/>
      </w:r>
      <w:r w:rsidR="001B1BEA">
        <w:fldChar w:fldCharType="begin"/>
      </w:r>
      <w:r w:rsidR="001B1BEA">
        <w:instrText xml:space="preserve"> REF _Ref502236792 \r \h </w:instrText>
      </w:r>
      <w:r w:rsidR="001B1BEA">
        <w:fldChar w:fldCharType="separate"/>
      </w:r>
      <w:r w:rsidR="00F742FB">
        <w:t>[9]</w:t>
      </w:r>
      <w:r w:rsidR="001B1BEA">
        <w:fldChar w:fldCharType="end"/>
      </w:r>
      <w:r w:rsidR="00643247">
        <w:t xml:space="preserve">. </w:t>
      </w:r>
    </w:p>
    <w:p w14:paraId="298ADA8D" w14:textId="6030AC70" w:rsidR="0084020C" w:rsidRDefault="00DF4F30" w:rsidP="00643247">
      <w:pPr>
        <w:jc w:val="center"/>
      </w:pPr>
      <w:r>
        <w:rPr>
          <w:noProof/>
          <w:lang w:eastAsia="tr-TR"/>
        </w:rPr>
        <w:lastRenderedPageBreak/>
        <w:drawing>
          <wp:inline distT="0" distB="0" distL="0" distR="0" wp14:anchorId="2066DAC8" wp14:editId="56ADAF73">
            <wp:extent cx="3788410" cy="2399030"/>
            <wp:effectExtent l="0" t="0" r="2540" b="1270"/>
            <wp:docPr id="3" name="Picture 1" descr="damıt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mıtma"/>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88410" cy="2399030"/>
                    </a:xfrm>
                    <a:prstGeom prst="rect">
                      <a:avLst/>
                    </a:prstGeom>
                    <a:noFill/>
                    <a:ln>
                      <a:noFill/>
                    </a:ln>
                  </pic:spPr>
                </pic:pic>
              </a:graphicData>
            </a:graphic>
          </wp:inline>
        </w:drawing>
      </w:r>
    </w:p>
    <w:p w14:paraId="0CC12004" w14:textId="36033C8D" w:rsidR="00643247" w:rsidRDefault="00643247" w:rsidP="00643247">
      <w:pPr>
        <w:jc w:val="center"/>
      </w:pPr>
      <w:bookmarkStart w:id="33" w:name="_Ref502237729"/>
      <w:r w:rsidRPr="008E192C">
        <w:t xml:space="preserve">Şekil </w:t>
      </w:r>
      <w:fldSimple w:instr=" SEQ Şekil \* ARABIC ">
        <w:r w:rsidR="00F742FB">
          <w:rPr>
            <w:noProof/>
          </w:rPr>
          <w:t>7</w:t>
        </w:r>
      </w:fldSimple>
      <w:bookmarkEnd w:id="33"/>
      <w:r w:rsidRPr="008E192C">
        <w:t>. B</w:t>
      </w:r>
      <w:r w:rsidR="00315F02" w:rsidRPr="008E192C">
        <w:t>uhar</w:t>
      </w:r>
      <w:r w:rsidR="00315F02">
        <w:t xml:space="preserve"> Damıtma </w:t>
      </w:r>
      <w:r w:rsidR="001B1BEA">
        <w:fldChar w:fldCharType="begin"/>
      </w:r>
      <w:r w:rsidR="001B1BEA">
        <w:instrText xml:space="preserve"> REF _Ref502236792 \r \h </w:instrText>
      </w:r>
      <w:r w:rsidR="001B1BEA">
        <w:fldChar w:fldCharType="separate"/>
      </w:r>
      <w:r w:rsidR="00F742FB">
        <w:t>[9]</w:t>
      </w:r>
      <w:r w:rsidR="001B1BEA">
        <w:fldChar w:fldCharType="end"/>
      </w:r>
    </w:p>
    <w:p w14:paraId="7BFBA6C0" w14:textId="492D1DC1" w:rsidR="00F22CBC" w:rsidRPr="00AA4099" w:rsidRDefault="00F22CBC" w:rsidP="00F22CBC">
      <w:pPr>
        <w:pStyle w:val="Balk4"/>
      </w:pPr>
      <w:r>
        <w:t>III.1.2.2.2. Vakum Damıtma</w:t>
      </w:r>
    </w:p>
    <w:p w14:paraId="7E3BDA71" w14:textId="3870DA6B" w:rsidR="00F22CBC" w:rsidRDefault="00F22CBC" w:rsidP="00F22CBC">
      <w:r>
        <w:t xml:space="preserve">Vakum damıtma buhar ya da su damıtma metoduyla elde edilemeyen bazı yağları damıtmak için kullanılmaktadır. Buharlaşma sıcaklığı çok yüksek olan yağları buharlaştırmak için sıcaklığı arttırmak yerine vakum ile basınç düşürülerek kaynama sıcaklığı aşağı çekilmektedir </w:t>
      </w:r>
      <w:r>
        <w:fldChar w:fldCharType="begin"/>
      </w:r>
      <w:r>
        <w:instrText xml:space="preserve"> REF _Ref502234483 \r \h </w:instrText>
      </w:r>
      <w:r>
        <w:fldChar w:fldCharType="separate"/>
      </w:r>
      <w:r w:rsidR="00F742FB">
        <w:t>[8]</w:t>
      </w:r>
      <w:r>
        <w:fldChar w:fldCharType="end"/>
      </w:r>
      <w:r>
        <w:t>.</w:t>
      </w:r>
    </w:p>
    <w:p w14:paraId="15AEEDDB" w14:textId="712576FA" w:rsidR="00F22CBC" w:rsidRDefault="00F22CBC" w:rsidP="00F22CBC">
      <w:pPr>
        <w:pStyle w:val="Balk4"/>
      </w:pPr>
      <w:r>
        <w:t>III.1.2.3 Presleme</w:t>
      </w:r>
    </w:p>
    <w:p w14:paraId="4552424A" w14:textId="3920E68D" w:rsidR="00F22CBC" w:rsidRPr="00F22CBC" w:rsidRDefault="009B20A0" w:rsidP="00F22CBC">
      <w:r>
        <w:t xml:space="preserve">Bazı turunçgillerin kabuklarındaki uçucu yağlar damıtma ve ekstraksiyon uygulandığında bozunmaktadır. Bu tarz bitkilerden </w:t>
      </w:r>
      <w:r w:rsidR="001455F6">
        <w:t xml:space="preserve">yağ elde edebilmek için soğuk pres uygulanmaktadır </w:t>
      </w:r>
      <w:r w:rsidR="001455F6">
        <w:fldChar w:fldCharType="begin"/>
      </w:r>
      <w:r w:rsidR="001455F6">
        <w:instrText xml:space="preserve"> REF _Ref502234483 \r \h </w:instrText>
      </w:r>
      <w:r w:rsidR="001455F6">
        <w:fldChar w:fldCharType="separate"/>
      </w:r>
      <w:r w:rsidR="00F742FB">
        <w:t>[8]</w:t>
      </w:r>
      <w:r w:rsidR="001455F6">
        <w:fldChar w:fldCharType="end"/>
      </w:r>
      <w:r w:rsidR="001455F6">
        <w:t xml:space="preserve">. Mekanik preslerde kabuğun altındaki yağ keseleri parçalanarak yağ ve pigmentlerin açığa çıkması sağlanır. Sprey yıkama sonra santrifüj ile bitkinin katı ve sıvı fazı birbirinden ayrılır. Daha sonra yağ ve su birbirine karışmadığından sıvı kısımda sıvı-sıvı faz ayırma uygulanarak bitkisel yağlar elde edilir </w:t>
      </w:r>
      <w:r w:rsidR="001455F6">
        <w:fldChar w:fldCharType="begin"/>
      </w:r>
      <w:r w:rsidR="001455F6">
        <w:instrText xml:space="preserve"> REF _Ref502236792 \r \h </w:instrText>
      </w:r>
      <w:r w:rsidR="001455F6">
        <w:fldChar w:fldCharType="separate"/>
      </w:r>
      <w:r w:rsidR="00F742FB">
        <w:t>[9]</w:t>
      </w:r>
      <w:r w:rsidR="001455F6">
        <w:fldChar w:fldCharType="end"/>
      </w:r>
      <w:r w:rsidR="001455F6">
        <w:t>.</w:t>
      </w:r>
    </w:p>
    <w:p w14:paraId="065D1765" w14:textId="77777777" w:rsidR="009A0D30" w:rsidRDefault="009A0D30" w:rsidP="009607CD">
      <w:pPr>
        <w:pStyle w:val="Balk3"/>
      </w:pPr>
      <w:bookmarkStart w:id="34" w:name="_Toc508139554"/>
      <w:r>
        <w:t xml:space="preserve">III.1.3. </w:t>
      </w:r>
      <w:r w:rsidRPr="009A0D30">
        <w:t>Kimyasal Sentez</w:t>
      </w:r>
      <w:bookmarkEnd w:id="34"/>
    </w:p>
    <w:p w14:paraId="46684484" w14:textId="3D01C261" w:rsidR="00F80DD7" w:rsidRDefault="004F3349" w:rsidP="0055049A">
      <w:r>
        <w:rPr>
          <w:rFonts w:cs="Arial"/>
        </w:rPr>
        <w:t xml:space="preserve">Kimyasal sentez </w:t>
      </w:r>
      <w:r w:rsidR="004169CD" w:rsidRPr="009A4D93">
        <w:rPr>
          <w:rFonts w:cs="Arial"/>
        </w:rPr>
        <w:t xml:space="preserve">organik ve inorganik kimyasal reaksiyonları kullanarak </w:t>
      </w:r>
      <w:r w:rsidR="0055049A">
        <w:rPr>
          <w:rFonts w:cs="Arial"/>
        </w:rPr>
        <w:t>aktif madde</w:t>
      </w:r>
      <w:r w:rsidR="004169CD" w:rsidRPr="009A4D93">
        <w:rPr>
          <w:rFonts w:cs="Arial"/>
        </w:rPr>
        <w:t xml:space="preserve"> üretim sürecidir</w:t>
      </w:r>
      <w:r w:rsidR="00F80DD7" w:rsidRPr="009A4D93">
        <w:rPr>
          <w:rFonts w:cs="Arial"/>
        </w:rPr>
        <w:t>.</w:t>
      </w:r>
      <w:r w:rsidR="00F80DD7">
        <w:rPr>
          <w:rFonts w:cs="Arial"/>
        </w:rPr>
        <w:t xml:space="preserve"> </w:t>
      </w:r>
      <w:r w:rsidR="00F80DD7">
        <w:t>Bugün</w:t>
      </w:r>
      <w:r w:rsidR="00E06921">
        <w:t xml:space="preserve"> </w:t>
      </w:r>
      <w:r w:rsidR="00F80DD7">
        <w:t>ilaç sanayiinde ilaçların büyük bir kısmı kimyasal sentez ile üretilmektedir</w:t>
      </w:r>
      <w:r w:rsidR="00374F58">
        <w:t xml:space="preserve"> </w:t>
      </w:r>
      <w:r w:rsidR="00374F58">
        <w:fldChar w:fldCharType="begin"/>
      </w:r>
      <w:r w:rsidR="00374F58">
        <w:instrText xml:space="preserve"> REF _Ref502097850 \r \h </w:instrText>
      </w:r>
      <w:r w:rsidR="00374F58">
        <w:fldChar w:fldCharType="separate"/>
      </w:r>
      <w:r w:rsidR="00F742FB">
        <w:t>[10]</w:t>
      </w:r>
      <w:r w:rsidR="00374F58">
        <w:fldChar w:fldCharType="end"/>
      </w:r>
      <w:r w:rsidR="00F80DD7">
        <w:t>.</w:t>
      </w:r>
    </w:p>
    <w:p w14:paraId="28B8DEAA" w14:textId="72399D80" w:rsidR="00CC6B42" w:rsidRDefault="00CC6B42" w:rsidP="00CC6B42">
      <w:r>
        <w:t>Kimyasal sentez yöntemi ile üretilen farmasötiklere a</w:t>
      </w:r>
      <w:r w:rsidRPr="00D43B53">
        <w:rPr>
          <w:rFonts w:cs="Arial"/>
        </w:rPr>
        <w:t>ntibiyotikler (</w:t>
      </w:r>
      <w:r>
        <w:rPr>
          <w:rFonts w:cs="Arial"/>
        </w:rPr>
        <w:t>Aztreonam, Clindamycin), a</w:t>
      </w:r>
      <w:r w:rsidRPr="00D43B53">
        <w:rPr>
          <w:rFonts w:cs="Arial"/>
        </w:rPr>
        <w:t>ntihistamin</w:t>
      </w:r>
      <w:r>
        <w:rPr>
          <w:rFonts w:cs="Arial"/>
        </w:rPr>
        <w:t>ler (Mecfizune dihydrochloride), k</w:t>
      </w:r>
      <w:r w:rsidRPr="00D43B53">
        <w:rPr>
          <w:rFonts w:cs="Arial"/>
        </w:rPr>
        <w:t>ardiyovasküler ajanlar (Methy</w:t>
      </w:r>
      <w:r>
        <w:rPr>
          <w:rFonts w:cs="Arial"/>
        </w:rPr>
        <w:t>ldopa), m</w:t>
      </w:r>
      <w:r w:rsidRPr="00D43B53">
        <w:rPr>
          <w:rFonts w:cs="Arial"/>
        </w:rPr>
        <w:t>erkezi uyarı</w:t>
      </w:r>
      <w:r>
        <w:rPr>
          <w:rFonts w:cs="Arial"/>
        </w:rPr>
        <w:t>cılar (Amitriptyline, Caffeine), m</w:t>
      </w:r>
      <w:r w:rsidRPr="00D43B53">
        <w:rPr>
          <w:rFonts w:cs="Arial"/>
        </w:rPr>
        <w:t>erkezi yatıştırıcılar (Acetaminophen, A</w:t>
      </w:r>
      <w:r>
        <w:rPr>
          <w:rFonts w:cs="Arial"/>
        </w:rPr>
        <w:t>spirin (acetyl salicylic acid)), h</w:t>
      </w:r>
      <w:r w:rsidRPr="00D43B53">
        <w:rPr>
          <w:rFonts w:cs="Arial"/>
        </w:rPr>
        <w:t>ormonlar (Cortisone acetate, Dexamethasone acetate, Fluorometholone</w:t>
      </w:r>
      <w:r>
        <w:rPr>
          <w:rFonts w:cs="Arial"/>
        </w:rPr>
        <w:t>, Hydrocortisone, Testosterone)</w:t>
      </w:r>
      <w:r w:rsidRPr="00D43B53">
        <w:rPr>
          <w:rFonts w:cs="Arial"/>
        </w:rPr>
        <w:t xml:space="preserve"> </w:t>
      </w:r>
      <w:r>
        <w:rPr>
          <w:rFonts w:cs="Arial"/>
        </w:rPr>
        <w:t>ve v</w:t>
      </w:r>
      <w:r w:rsidRPr="00D43B53">
        <w:rPr>
          <w:rFonts w:cs="Arial"/>
        </w:rPr>
        <w:t>itaminler (Niacinamide)</w:t>
      </w:r>
      <w:r w:rsidRPr="00B1704A">
        <w:t xml:space="preserve"> </w:t>
      </w:r>
      <w:r>
        <w:t xml:space="preserve">örnek verilebilir </w:t>
      </w:r>
      <w:r w:rsidR="00D05F88">
        <w:fldChar w:fldCharType="begin"/>
      </w:r>
      <w:r w:rsidR="00D05F88">
        <w:instrText xml:space="preserve"> REF _Ref502095684 \r \h </w:instrText>
      </w:r>
      <w:r w:rsidR="00D05F88">
        <w:fldChar w:fldCharType="separate"/>
      </w:r>
      <w:r w:rsidR="00F742FB">
        <w:t>[12]</w:t>
      </w:r>
      <w:r w:rsidR="00D05F88">
        <w:fldChar w:fldCharType="end"/>
      </w:r>
      <w:r>
        <w:t>.</w:t>
      </w:r>
    </w:p>
    <w:p w14:paraId="39F7A2D0" w14:textId="30C85E6B" w:rsidR="00576678" w:rsidRDefault="00E06921" w:rsidP="00AA4099">
      <w:r>
        <w:t>Kimyasal sentez işlemlerinde (</w:t>
      </w:r>
      <w:r>
        <w:fldChar w:fldCharType="begin"/>
      </w:r>
      <w:r>
        <w:instrText xml:space="preserve"> REF _Ref501874815 \h  \* MERGEFORMAT </w:instrText>
      </w:r>
      <w:r>
        <w:fldChar w:fldCharType="separate"/>
      </w:r>
      <w:r w:rsidR="00F742FB" w:rsidRPr="008E192C">
        <w:t>Şekil</w:t>
      </w:r>
      <w:r w:rsidR="00F742FB" w:rsidRPr="00F742FB">
        <w:rPr>
          <w:b/>
        </w:rPr>
        <w:t xml:space="preserve"> </w:t>
      </w:r>
      <w:r w:rsidR="00F742FB">
        <w:rPr>
          <w:noProof/>
        </w:rPr>
        <w:t>8</w:t>
      </w:r>
      <w:r>
        <w:fldChar w:fldCharType="end"/>
      </w:r>
      <w:r>
        <w:t xml:space="preserve">), genellikle bir ya da daha fazla aşamalı kesikli reaktörlerde </w:t>
      </w:r>
      <w:r w:rsidR="00576678">
        <w:t>(</w:t>
      </w:r>
      <w:r w:rsidR="00576678" w:rsidRPr="00AA4099">
        <w:fldChar w:fldCharType="begin"/>
      </w:r>
      <w:r w:rsidR="00576678" w:rsidRPr="005D1D45">
        <w:instrText xml:space="preserve"> REF _Ref501875320 \h </w:instrText>
      </w:r>
      <w:r w:rsidR="00576678" w:rsidRPr="00EC7C64">
        <w:instrText xml:space="preserve"> \* MERGEFORMAT </w:instrText>
      </w:r>
      <w:r w:rsidR="00576678" w:rsidRPr="00AA4099">
        <w:fldChar w:fldCharType="separate"/>
      </w:r>
      <w:r w:rsidR="00F742FB" w:rsidRPr="008E192C">
        <w:t xml:space="preserve">Şekil </w:t>
      </w:r>
      <w:r w:rsidR="00F742FB">
        <w:rPr>
          <w:noProof/>
        </w:rPr>
        <w:t>9</w:t>
      </w:r>
      <w:r w:rsidR="00576678" w:rsidRPr="00AA4099">
        <w:fldChar w:fldCharType="end"/>
      </w:r>
      <w:r w:rsidR="00576678" w:rsidRPr="00AA4099">
        <w:t xml:space="preserve">) </w:t>
      </w:r>
      <w:r w:rsidRPr="00AA4099">
        <w:t>çeşitli hammaddelerin kullanılmasıyla kimyasal reaksiyonlarla üretim gerçekleştirilmekte, ardın</w:t>
      </w:r>
      <w:r>
        <w:t xml:space="preserve">dan reaktör sıvısına çeşitli ayırma ve saflaştırma adımları uygulanmaktadır. Sentez aşamasında, </w:t>
      </w:r>
      <w:r>
        <w:rPr>
          <w:rFonts w:cs="Arial"/>
        </w:rPr>
        <w:t>r</w:t>
      </w:r>
      <w:r w:rsidR="004169CD">
        <w:rPr>
          <w:rFonts w:cs="Arial"/>
        </w:rPr>
        <w:t>eaktörler</w:t>
      </w:r>
      <w:r>
        <w:rPr>
          <w:rFonts w:cs="Arial"/>
        </w:rPr>
        <w:t>e</w:t>
      </w:r>
      <w:r w:rsidR="004169CD">
        <w:rPr>
          <w:rFonts w:cs="Arial"/>
        </w:rPr>
        <w:t xml:space="preserve"> ısıtma, soğutma, geri akı</w:t>
      </w:r>
      <w:r w:rsidR="00F854F2">
        <w:rPr>
          <w:rFonts w:cs="Arial"/>
        </w:rPr>
        <w:t>şlı yoğunlaştırma</w:t>
      </w:r>
      <w:r w:rsidR="004169CD">
        <w:rPr>
          <w:rFonts w:cs="Arial"/>
        </w:rPr>
        <w:t>, buharlaştır</w:t>
      </w:r>
      <w:r>
        <w:rPr>
          <w:rFonts w:cs="Arial"/>
        </w:rPr>
        <w:t>ma</w:t>
      </w:r>
      <w:r w:rsidR="004169CD">
        <w:rPr>
          <w:rFonts w:cs="Arial"/>
        </w:rPr>
        <w:t>, karıştır</w:t>
      </w:r>
      <w:r w:rsidR="005D592C">
        <w:rPr>
          <w:rFonts w:cs="Arial"/>
        </w:rPr>
        <w:t>ma</w:t>
      </w:r>
      <w:r>
        <w:rPr>
          <w:rFonts w:cs="Arial"/>
        </w:rPr>
        <w:t xml:space="preserve"> gibi </w:t>
      </w:r>
      <w:r w:rsidR="004169CD">
        <w:rPr>
          <w:rFonts w:cs="Arial"/>
        </w:rPr>
        <w:t xml:space="preserve">farklı cihazlar </w:t>
      </w:r>
      <w:r>
        <w:rPr>
          <w:rFonts w:cs="Arial"/>
        </w:rPr>
        <w:t xml:space="preserve">eklenerek, </w:t>
      </w:r>
      <w:r w:rsidR="004169CD">
        <w:rPr>
          <w:rFonts w:cs="Arial"/>
        </w:rPr>
        <w:t>kullanım am</w:t>
      </w:r>
      <w:r w:rsidR="00F854F2">
        <w:rPr>
          <w:rFonts w:cs="Arial"/>
        </w:rPr>
        <w:t xml:space="preserve">acına göre </w:t>
      </w:r>
      <w:r>
        <w:rPr>
          <w:rFonts w:cs="Arial"/>
        </w:rPr>
        <w:t xml:space="preserve">reaktörler </w:t>
      </w:r>
      <w:r w:rsidR="00F854F2">
        <w:rPr>
          <w:rFonts w:cs="Arial"/>
        </w:rPr>
        <w:t>modifiye edilebil</w:t>
      </w:r>
      <w:r>
        <w:rPr>
          <w:rFonts w:cs="Arial"/>
        </w:rPr>
        <w:t>mektedir</w:t>
      </w:r>
      <w:r w:rsidR="00F854F2">
        <w:rPr>
          <w:rFonts w:cs="Arial"/>
        </w:rPr>
        <w:t xml:space="preserve"> </w:t>
      </w:r>
      <w:r w:rsidR="00D05F88">
        <w:rPr>
          <w:rFonts w:cs="Arial"/>
        </w:rPr>
        <w:fldChar w:fldCharType="begin"/>
      </w:r>
      <w:r w:rsidR="00D05F88">
        <w:rPr>
          <w:rFonts w:cs="Arial"/>
        </w:rPr>
        <w:instrText xml:space="preserve"> REF _Ref502095684 \r \h </w:instrText>
      </w:r>
      <w:r w:rsidR="00D05F88">
        <w:rPr>
          <w:rFonts w:cs="Arial"/>
        </w:rPr>
      </w:r>
      <w:r w:rsidR="00D05F88">
        <w:rPr>
          <w:rFonts w:cs="Arial"/>
        </w:rPr>
        <w:fldChar w:fldCharType="separate"/>
      </w:r>
      <w:r w:rsidR="00F742FB">
        <w:rPr>
          <w:rFonts w:cs="Arial"/>
        </w:rPr>
        <w:t>[12]</w:t>
      </w:r>
      <w:r w:rsidR="00D05F88">
        <w:rPr>
          <w:rFonts w:cs="Arial"/>
        </w:rPr>
        <w:fldChar w:fldCharType="end"/>
      </w:r>
      <w:r w:rsidR="00F854F2">
        <w:t>.</w:t>
      </w:r>
      <w:r w:rsidR="00576678">
        <w:t xml:space="preserve"> </w:t>
      </w:r>
    </w:p>
    <w:p w14:paraId="4C52FE73" w14:textId="28C074A9" w:rsidR="00774EC7" w:rsidRDefault="00774EC7" w:rsidP="00774EC7">
      <w:r>
        <w:t xml:space="preserve">Tarım ilaçları ve farmasötik maddelerin sentezinin tipik birim işlemleri ve ilişkili </w:t>
      </w:r>
      <w:r w:rsidRPr="001D2C1A">
        <w:t xml:space="preserve">emisyonları </w:t>
      </w:r>
      <w:r w:rsidR="001D2C1A" w:rsidRPr="001D2C1A">
        <w:fldChar w:fldCharType="begin"/>
      </w:r>
      <w:r w:rsidR="001D2C1A" w:rsidRPr="001D2C1A">
        <w:instrText xml:space="preserve"> REF _Ref501874815 \h  \* MERGEFORMAT </w:instrText>
      </w:r>
      <w:r w:rsidR="001D2C1A" w:rsidRPr="001D2C1A">
        <w:fldChar w:fldCharType="separate"/>
      </w:r>
      <w:r w:rsidR="00F742FB" w:rsidRPr="008E192C">
        <w:t xml:space="preserve">Şekil </w:t>
      </w:r>
      <w:r w:rsidR="00F742FB">
        <w:rPr>
          <w:noProof/>
        </w:rPr>
        <w:t>8</w:t>
      </w:r>
      <w:r w:rsidR="001D2C1A" w:rsidRPr="001D2C1A">
        <w:fldChar w:fldCharType="end"/>
      </w:r>
      <w:r w:rsidRPr="001D2C1A">
        <w:t>'de</w:t>
      </w:r>
      <w:r>
        <w:t xml:space="preserve"> gösterilmiş ve aşağıdaki bölümlerde açıklanmıştır. </w:t>
      </w:r>
    </w:p>
    <w:p w14:paraId="7FF12BC0" w14:textId="12B43E45" w:rsidR="005256D4" w:rsidRDefault="005256D4" w:rsidP="005256D4">
      <w:pPr>
        <w:rPr>
          <w:rFonts w:cs="Arial"/>
        </w:rPr>
      </w:pPr>
      <w:r>
        <w:rPr>
          <w:rFonts w:cs="Arial"/>
        </w:rPr>
        <w:t xml:space="preserve">Verilen tarife göre, operatör (veya </w:t>
      </w:r>
      <w:r w:rsidRPr="009A4D93">
        <w:rPr>
          <w:rFonts w:cs="Arial"/>
        </w:rPr>
        <w:t>programlı bir bilgisayar) reaktifleri ekler; soğutma suyunu</w:t>
      </w:r>
      <w:r>
        <w:rPr>
          <w:rFonts w:cs="Arial"/>
        </w:rPr>
        <w:t xml:space="preserve"> veya buharın</w:t>
      </w:r>
      <w:r w:rsidRPr="009A4D93">
        <w:rPr>
          <w:rFonts w:cs="Arial"/>
        </w:rPr>
        <w:t xml:space="preserve"> </w:t>
      </w:r>
      <w:r>
        <w:rPr>
          <w:rFonts w:cs="Arial"/>
        </w:rPr>
        <w:t xml:space="preserve">hızını azaltıp arttırır </w:t>
      </w:r>
      <w:r w:rsidRPr="009A4D93">
        <w:rPr>
          <w:rFonts w:cs="Arial"/>
        </w:rPr>
        <w:t xml:space="preserve">ve reaktör içeriğini başka bir </w:t>
      </w:r>
      <w:r>
        <w:rPr>
          <w:rFonts w:cs="Arial"/>
        </w:rPr>
        <w:t>reaktöre</w:t>
      </w:r>
      <w:r w:rsidRPr="009A4D93">
        <w:rPr>
          <w:rFonts w:cs="Arial"/>
        </w:rPr>
        <w:t xml:space="preserve"> aktaran pompaları başlatır</w:t>
      </w:r>
      <w:r>
        <w:rPr>
          <w:rFonts w:cs="Arial"/>
        </w:rPr>
        <w:t>.</w:t>
      </w:r>
      <w:r w:rsidRPr="009A4D93">
        <w:rPr>
          <w:rFonts w:cs="Arial"/>
        </w:rPr>
        <w:t xml:space="preserve"> İşlemdeki uygun basamaklarda, </w:t>
      </w:r>
      <w:r>
        <w:rPr>
          <w:rFonts w:cs="Arial"/>
        </w:rPr>
        <w:t>çözeltiler</w:t>
      </w:r>
      <w:r w:rsidRPr="009A4D93">
        <w:rPr>
          <w:rFonts w:cs="Arial"/>
        </w:rPr>
        <w:t xml:space="preserve"> filtrel</w:t>
      </w:r>
      <w:r>
        <w:rPr>
          <w:rFonts w:cs="Arial"/>
        </w:rPr>
        <w:t>erden veya santrifüjlerden solvent</w:t>
      </w:r>
      <w:r w:rsidRPr="009A4D93">
        <w:rPr>
          <w:rFonts w:cs="Arial"/>
        </w:rPr>
        <w:t xml:space="preserve"> geri</w:t>
      </w:r>
      <w:r>
        <w:rPr>
          <w:rFonts w:cs="Arial"/>
        </w:rPr>
        <w:t xml:space="preserve"> kazanım basamağına veya atıksu hattına</w:t>
      </w:r>
      <w:r w:rsidRPr="009A4D93">
        <w:rPr>
          <w:rFonts w:cs="Arial"/>
        </w:rPr>
        <w:t xml:space="preserve"> pompalanır</w:t>
      </w:r>
      <w:r>
        <w:rPr>
          <w:rFonts w:cs="Arial"/>
        </w:rPr>
        <w:t xml:space="preserve"> </w:t>
      </w:r>
      <w:r w:rsidR="00D05F88">
        <w:rPr>
          <w:rFonts w:cs="Arial"/>
        </w:rPr>
        <w:fldChar w:fldCharType="begin"/>
      </w:r>
      <w:r w:rsidR="00D05F88">
        <w:rPr>
          <w:rFonts w:cs="Arial"/>
        </w:rPr>
        <w:instrText xml:space="preserve"> REF _Ref502095684 \r \h </w:instrText>
      </w:r>
      <w:r w:rsidR="00D05F88">
        <w:rPr>
          <w:rFonts w:cs="Arial"/>
        </w:rPr>
      </w:r>
      <w:r w:rsidR="00D05F88">
        <w:rPr>
          <w:rFonts w:cs="Arial"/>
        </w:rPr>
        <w:fldChar w:fldCharType="separate"/>
      </w:r>
      <w:r w:rsidR="00F742FB">
        <w:rPr>
          <w:rFonts w:cs="Arial"/>
        </w:rPr>
        <w:t>[12]</w:t>
      </w:r>
      <w:r w:rsidR="00D05F88">
        <w:rPr>
          <w:rFonts w:cs="Arial"/>
        </w:rPr>
        <w:fldChar w:fldCharType="end"/>
      </w:r>
      <w:r>
        <w:rPr>
          <w:rFonts w:cs="Arial"/>
        </w:rPr>
        <w:t xml:space="preserve">. Kimyasal sentez yöntemi ile aktif madde sentezi </w:t>
      </w:r>
      <w:r>
        <w:rPr>
          <w:rFonts w:cs="Arial"/>
        </w:rPr>
        <w:lastRenderedPageBreak/>
        <w:t>sırasında uygulanan t</w:t>
      </w:r>
      <w:r>
        <w:t xml:space="preserve">emel prosesler ve </w:t>
      </w:r>
      <w:r w:rsidRPr="00214622">
        <w:t xml:space="preserve">işlemler </w:t>
      </w:r>
      <w:r w:rsidRPr="00214622">
        <w:fldChar w:fldCharType="begin"/>
      </w:r>
      <w:r w:rsidRPr="00214622">
        <w:instrText xml:space="preserve"> REF _Ref500173314 \h </w:instrText>
      </w:r>
      <w:r w:rsidR="00214622" w:rsidRPr="00214622">
        <w:instrText xml:space="preserve"> \* MERGEFORMAT </w:instrText>
      </w:r>
      <w:r w:rsidRPr="00214622">
        <w:fldChar w:fldCharType="separate"/>
      </w:r>
      <w:r w:rsidR="00F742FB" w:rsidRPr="008E192C">
        <w:t xml:space="preserve">Tablo </w:t>
      </w:r>
      <w:r w:rsidR="00F742FB">
        <w:rPr>
          <w:noProof/>
        </w:rPr>
        <w:t>2</w:t>
      </w:r>
      <w:r w:rsidRPr="00214622">
        <w:fldChar w:fldCharType="end"/>
      </w:r>
      <w:r w:rsidRPr="00214622">
        <w:t>'de verilmiştir</w:t>
      </w:r>
      <w:r>
        <w:t xml:space="preserve">. Genellikle, temel organik hammaddenin hedef ürüne dönüşümü için izlenen yol, birkaç temel prosesin arka arkaya uygulanması ile gerçekleşir </w:t>
      </w:r>
      <w:r w:rsidR="00D05F88">
        <w:fldChar w:fldCharType="begin"/>
      </w:r>
      <w:r w:rsidR="00D05F88">
        <w:instrText xml:space="preserve"> REF _Ref502095653 \r \h </w:instrText>
      </w:r>
      <w:r w:rsidR="00D05F88">
        <w:fldChar w:fldCharType="separate"/>
      </w:r>
      <w:r w:rsidR="00F742FB">
        <w:t>[1]</w:t>
      </w:r>
      <w:r w:rsidR="00D05F88">
        <w:fldChar w:fldCharType="end"/>
      </w:r>
      <w:r>
        <w:t>.</w:t>
      </w:r>
      <w:r w:rsidRPr="0055049A">
        <w:rPr>
          <w:rFonts w:cs="Arial"/>
        </w:rPr>
        <w:t xml:space="preserve"> </w:t>
      </w:r>
      <w:r>
        <w:t xml:space="preserve">Tarım ilaçları ve farmasötik maddelerin üretiminde kullanılan bu temel işlemler ve prosesler aşağıdaki bölümlerde detaylı açıklanmıştır. </w:t>
      </w:r>
      <w:r>
        <w:rPr>
          <w:rFonts w:cs="Arial"/>
        </w:rPr>
        <w:t>Bir ürünün belirlenen üretim süresi sona erdiğinde ekipman temizlenerek başka bir ürün üretilmeye hazır hale getirilir.</w:t>
      </w:r>
    </w:p>
    <w:p w14:paraId="26F866C8" w14:textId="77777777" w:rsidR="00774EC7" w:rsidRDefault="00774EC7" w:rsidP="00C72256">
      <w:pPr>
        <w:jc w:val="center"/>
      </w:pPr>
      <w:r>
        <w:rPr>
          <w:noProof/>
          <w:lang w:eastAsia="tr-TR"/>
        </w:rPr>
        <w:drawing>
          <wp:inline distT="0" distB="0" distL="0" distR="0" wp14:anchorId="773F23E5" wp14:editId="4325C877">
            <wp:extent cx="4726940" cy="35488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43634" cy="3561386"/>
                    </a:xfrm>
                    <a:prstGeom prst="rect">
                      <a:avLst/>
                    </a:prstGeom>
                  </pic:spPr>
                </pic:pic>
              </a:graphicData>
            </a:graphic>
          </wp:inline>
        </w:drawing>
      </w:r>
    </w:p>
    <w:p w14:paraId="228BDACE" w14:textId="26C7D12A" w:rsidR="00774EC7" w:rsidRDefault="00774EC7" w:rsidP="00C72256">
      <w:pPr>
        <w:pStyle w:val="ResimYazs"/>
        <w:jc w:val="center"/>
      </w:pPr>
      <w:bookmarkStart w:id="35" w:name="_Ref501874815"/>
      <w:r w:rsidRPr="008E192C">
        <w:t xml:space="preserve">Şekil </w:t>
      </w:r>
      <w:fldSimple w:instr=" SEQ Şekil \* ARABIC ">
        <w:r w:rsidR="00F742FB">
          <w:rPr>
            <w:noProof/>
          </w:rPr>
          <w:t>8</w:t>
        </w:r>
      </w:fldSimple>
      <w:bookmarkEnd w:id="35"/>
      <w:r w:rsidRPr="008E192C">
        <w:t>.</w:t>
      </w:r>
      <w:r w:rsidR="001D2C1A" w:rsidRPr="008E192C">
        <w:t xml:space="preserve"> </w:t>
      </w:r>
      <w:r w:rsidRPr="008E192C">
        <w:t>Tarım</w:t>
      </w:r>
      <w:r w:rsidRPr="004B7C9E">
        <w:t xml:space="preserve"> ilacı ve farmasötiklerin </w:t>
      </w:r>
      <w:r>
        <w:t>s</w:t>
      </w:r>
      <w:r w:rsidRPr="004B7C9E">
        <w:t>entezinde kullanıla</w:t>
      </w:r>
      <w:r>
        <w:t xml:space="preserve">n tipik temel işlemler </w:t>
      </w:r>
      <w:r w:rsidR="00D05F88">
        <w:fldChar w:fldCharType="begin"/>
      </w:r>
      <w:r w:rsidR="00D05F88">
        <w:instrText xml:space="preserve"> REF _Ref502095795 \r \h </w:instrText>
      </w:r>
      <w:r w:rsidR="00D05F88">
        <w:fldChar w:fldCharType="separate"/>
      </w:r>
      <w:r w:rsidR="00F742FB">
        <w:t>[3]</w:t>
      </w:r>
      <w:r w:rsidR="00D05F88">
        <w:fldChar w:fldCharType="end"/>
      </w:r>
    </w:p>
    <w:p w14:paraId="00DAC1A1" w14:textId="77777777" w:rsidR="00576678" w:rsidRDefault="00576678" w:rsidP="00576678"/>
    <w:p w14:paraId="6342E280" w14:textId="77777777" w:rsidR="00576678" w:rsidRDefault="00576678" w:rsidP="00576678">
      <w:pPr>
        <w:jc w:val="center"/>
      </w:pPr>
      <w:r>
        <w:rPr>
          <w:noProof/>
          <w:lang w:eastAsia="tr-TR"/>
        </w:rPr>
        <w:drawing>
          <wp:inline distT="0" distB="0" distL="0" distR="0" wp14:anchorId="47813D81" wp14:editId="27413445">
            <wp:extent cx="2628712" cy="1706052"/>
            <wp:effectExtent l="0" t="0" r="63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44696" cy="1716426"/>
                    </a:xfrm>
                    <a:prstGeom prst="rect">
                      <a:avLst/>
                    </a:prstGeom>
                    <a:noFill/>
                    <a:ln>
                      <a:noFill/>
                    </a:ln>
                  </pic:spPr>
                </pic:pic>
              </a:graphicData>
            </a:graphic>
          </wp:inline>
        </w:drawing>
      </w:r>
    </w:p>
    <w:p w14:paraId="17F83E5E" w14:textId="1A5F3CCD" w:rsidR="00576678" w:rsidRDefault="00576678" w:rsidP="00576678">
      <w:pPr>
        <w:pStyle w:val="ResimYazs"/>
        <w:jc w:val="center"/>
      </w:pPr>
      <w:bookmarkStart w:id="36" w:name="_Ref501875320"/>
      <w:r w:rsidRPr="008E192C">
        <w:t xml:space="preserve">Şekil </w:t>
      </w:r>
      <w:fldSimple w:instr=" SEQ Şekil \* ARABIC ">
        <w:r w:rsidR="00F742FB">
          <w:rPr>
            <w:noProof/>
          </w:rPr>
          <w:t>9</w:t>
        </w:r>
      </w:fldSimple>
      <w:bookmarkEnd w:id="36"/>
      <w:r w:rsidRPr="008E192C">
        <w:t>.</w:t>
      </w:r>
      <w:r>
        <w:t xml:space="preserve"> Kimyasal sentez reaktörleri</w:t>
      </w:r>
      <w:r w:rsidR="00F566A4">
        <w:t xml:space="preserve"> </w:t>
      </w:r>
      <w:r w:rsidR="00F566A4">
        <w:fldChar w:fldCharType="begin"/>
      </w:r>
      <w:r w:rsidR="00F566A4">
        <w:instrText xml:space="preserve"> REF _Ref502098001 \r \h </w:instrText>
      </w:r>
      <w:r w:rsidR="00F566A4">
        <w:fldChar w:fldCharType="separate"/>
      </w:r>
      <w:r w:rsidR="00F742FB">
        <w:t>[11]</w:t>
      </w:r>
      <w:r w:rsidR="00F566A4">
        <w:fldChar w:fldCharType="end"/>
      </w:r>
    </w:p>
    <w:p w14:paraId="671C8624" w14:textId="009EA364" w:rsidR="00774EC7" w:rsidRDefault="00774EC7" w:rsidP="00C72256">
      <w:pPr>
        <w:pStyle w:val="ResimYazs"/>
        <w:jc w:val="center"/>
      </w:pPr>
    </w:p>
    <w:p w14:paraId="60EEF257" w14:textId="77777777" w:rsidR="009E3B50" w:rsidRPr="009E3B50" w:rsidRDefault="009E3B50" w:rsidP="009E3B50"/>
    <w:p w14:paraId="7262E926" w14:textId="77777777" w:rsidR="00B13A8C" w:rsidRPr="00B13A8C" w:rsidRDefault="00B13A8C" w:rsidP="00B13A8C"/>
    <w:p w14:paraId="20F6312F" w14:textId="58DB4A12" w:rsidR="00B25646" w:rsidRDefault="00B1704A" w:rsidP="00C72256">
      <w:pPr>
        <w:pStyle w:val="ResimYazs"/>
        <w:jc w:val="center"/>
      </w:pPr>
      <w:bookmarkStart w:id="37" w:name="_Ref500173314"/>
      <w:r w:rsidRPr="008E192C">
        <w:t xml:space="preserve">Tablo </w:t>
      </w:r>
      <w:fldSimple w:instr=" SEQ Tablo \* ARABIC ">
        <w:r w:rsidR="00F742FB">
          <w:rPr>
            <w:noProof/>
          </w:rPr>
          <w:t>2</w:t>
        </w:r>
      </w:fldSimple>
      <w:bookmarkEnd w:id="37"/>
      <w:r w:rsidR="00B25646" w:rsidRPr="008E192C">
        <w:t>. Tarım</w:t>
      </w:r>
      <w:r w:rsidR="00B25646">
        <w:t xml:space="preserve"> ilaçları ve farmasötiklerin </w:t>
      </w:r>
      <w:r w:rsidR="007A18FE">
        <w:t>sentezinde</w:t>
      </w:r>
      <w:r w:rsidR="00B25646">
        <w:t xml:space="preserve"> kullanılan temel işlem ve prosesler</w:t>
      </w:r>
      <w:r w:rsidR="00462030">
        <w:t xml:space="preserve"> </w:t>
      </w:r>
      <w:r w:rsidR="00D05F88">
        <w:fldChar w:fldCharType="begin"/>
      </w:r>
      <w:r w:rsidR="00D05F88">
        <w:instrText xml:space="preserve"> REF _Ref502095795 \r \h </w:instrText>
      </w:r>
      <w:r w:rsidR="00D05F88">
        <w:fldChar w:fldCharType="separate"/>
      </w:r>
      <w:r w:rsidR="00F742FB">
        <w:t>[3]</w:t>
      </w:r>
      <w:r w:rsidR="00D05F88">
        <w:fldChar w:fldCharType="end"/>
      </w:r>
    </w:p>
    <w:tbl>
      <w:tblPr>
        <w:tblStyle w:val="TabloKlavuzu"/>
        <w:tblW w:w="9184" w:type="dxa"/>
        <w:jc w:val="center"/>
        <w:tblLook w:val="04A0" w:firstRow="1" w:lastRow="0" w:firstColumn="1" w:lastColumn="0" w:noHBand="0" w:noVBand="1"/>
      </w:tblPr>
      <w:tblGrid>
        <w:gridCol w:w="4592"/>
        <w:gridCol w:w="4592"/>
      </w:tblGrid>
      <w:tr w:rsidR="00B30869" w:rsidRPr="00B30869" w14:paraId="0933031E" w14:textId="77777777" w:rsidTr="00A9669F">
        <w:trPr>
          <w:trHeight w:val="57"/>
          <w:tblHeader/>
          <w:jc w:val="center"/>
        </w:trPr>
        <w:tc>
          <w:tcPr>
            <w:tcW w:w="4592" w:type="dxa"/>
            <w:vAlign w:val="center"/>
          </w:tcPr>
          <w:p w14:paraId="1FC9AB66" w14:textId="77777777" w:rsidR="00B25646" w:rsidRPr="00B30869" w:rsidRDefault="006F3FD8" w:rsidP="00BF270A">
            <w:pPr>
              <w:spacing w:before="0" w:after="0" w:line="240" w:lineRule="auto"/>
              <w:jc w:val="left"/>
              <w:rPr>
                <w:b/>
              </w:rPr>
            </w:pPr>
            <w:r>
              <w:rPr>
                <w:b/>
              </w:rPr>
              <w:t>Temel P</w:t>
            </w:r>
            <w:r w:rsidR="00B25646" w:rsidRPr="00B30869">
              <w:rPr>
                <w:b/>
              </w:rPr>
              <w:t>rosesler</w:t>
            </w:r>
          </w:p>
        </w:tc>
        <w:tc>
          <w:tcPr>
            <w:tcW w:w="4592" w:type="dxa"/>
            <w:vAlign w:val="center"/>
          </w:tcPr>
          <w:p w14:paraId="16C11AEF" w14:textId="77777777" w:rsidR="00B25646" w:rsidRPr="00B30869" w:rsidRDefault="006F3FD8" w:rsidP="00BF270A">
            <w:pPr>
              <w:spacing w:before="0" w:after="0" w:line="240" w:lineRule="auto"/>
              <w:jc w:val="left"/>
              <w:rPr>
                <w:b/>
              </w:rPr>
            </w:pPr>
            <w:r>
              <w:rPr>
                <w:b/>
              </w:rPr>
              <w:t>Temel İ</w:t>
            </w:r>
            <w:r w:rsidR="00B25646" w:rsidRPr="00B30869">
              <w:rPr>
                <w:b/>
              </w:rPr>
              <w:t>şlemler</w:t>
            </w:r>
          </w:p>
        </w:tc>
      </w:tr>
      <w:tr w:rsidR="00B30869" w:rsidRPr="00FF51F3" w14:paraId="2608C5C7" w14:textId="77777777" w:rsidTr="00A9669F">
        <w:trPr>
          <w:trHeight w:val="57"/>
          <w:jc w:val="center"/>
        </w:trPr>
        <w:tc>
          <w:tcPr>
            <w:tcW w:w="4592" w:type="dxa"/>
            <w:vAlign w:val="center"/>
          </w:tcPr>
          <w:p w14:paraId="050B4389" w14:textId="374903C5" w:rsidR="00B30869" w:rsidRPr="00FF51F3" w:rsidRDefault="007A18FE" w:rsidP="009C4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
              <w:rPr>
                <w:rFonts w:eastAsiaTheme="minorHAnsi" w:cstheme="minorBidi"/>
                <w:szCs w:val="22"/>
                <w:lang w:eastAsia="en-US"/>
              </w:rPr>
              <w:t>Açilleme</w:t>
            </w:r>
            <w:r w:rsidRPr="00FF51F3">
              <w:rPr>
                <w:rFonts w:eastAsiaTheme="minorHAnsi" w:cstheme="minorBidi"/>
                <w:szCs w:val="22"/>
                <w:lang w:eastAsia="en-US"/>
              </w:rPr>
              <w:t xml:space="preserve"> </w:t>
            </w:r>
            <w:r>
              <w:rPr>
                <w:rFonts w:eastAsiaTheme="minorHAnsi" w:cstheme="minorBidi"/>
                <w:szCs w:val="22"/>
                <w:lang w:eastAsia="en-US"/>
              </w:rPr>
              <w:t>(</w:t>
            </w:r>
            <w:r w:rsidRPr="00FF51F3">
              <w:rPr>
                <w:rFonts w:eastAsiaTheme="minorHAnsi" w:cstheme="minorBidi"/>
                <w:szCs w:val="22"/>
                <w:lang w:eastAsia="en-US"/>
              </w:rPr>
              <w:t>Asilasyon</w:t>
            </w:r>
            <w:r>
              <w:rPr>
                <w:rFonts w:eastAsiaTheme="minorHAnsi" w:cstheme="minorBidi"/>
                <w:szCs w:val="22"/>
                <w:lang w:eastAsia="en-US"/>
              </w:rPr>
              <w:t>)</w:t>
            </w:r>
          </w:p>
        </w:tc>
        <w:tc>
          <w:tcPr>
            <w:tcW w:w="4592" w:type="dxa"/>
            <w:vAlign w:val="center"/>
          </w:tcPr>
          <w:p w14:paraId="1C2A83A3" w14:textId="77777777" w:rsidR="00B30869" w:rsidRPr="00FF51F3" w:rsidRDefault="00B30869" w:rsidP="00A0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 w:rsidRPr="00FF51F3">
              <w:t>İnertleştirme</w:t>
            </w:r>
          </w:p>
        </w:tc>
      </w:tr>
      <w:tr w:rsidR="00B30869" w:rsidRPr="00FF51F3" w14:paraId="02C9002E" w14:textId="77777777" w:rsidTr="00A9669F">
        <w:trPr>
          <w:trHeight w:val="57"/>
          <w:jc w:val="center"/>
        </w:trPr>
        <w:tc>
          <w:tcPr>
            <w:tcW w:w="4592" w:type="dxa"/>
            <w:vAlign w:val="center"/>
          </w:tcPr>
          <w:p w14:paraId="39983AA9" w14:textId="77777777" w:rsidR="00B30869" w:rsidRPr="00FF51F3" w:rsidRDefault="00B30869" w:rsidP="006F3FD8">
            <w:pPr>
              <w:spacing w:before="0" w:after="0" w:line="240" w:lineRule="auto"/>
            </w:pPr>
            <w:r w:rsidRPr="00FF51F3">
              <w:t>Katılma, Düzenleme, Yer Değiştirme</w:t>
            </w:r>
          </w:p>
        </w:tc>
        <w:tc>
          <w:tcPr>
            <w:tcW w:w="4592" w:type="dxa"/>
            <w:vAlign w:val="center"/>
          </w:tcPr>
          <w:p w14:paraId="200F374B" w14:textId="77777777" w:rsidR="00B30869" w:rsidRPr="00FF51F3" w:rsidRDefault="00B30869" w:rsidP="006F3FD8">
            <w:pPr>
              <w:spacing w:before="0" w:after="0" w:line="240" w:lineRule="auto"/>
            </w:pPr>
            <w:r w:rsidRPr="00FF51F3">
              <w:t>Reaksiyon</w:t>
            </w:r>
          </w:p>
        </w:tc>
      </w:tr>
      <w:tr w:rsidR="00B30869" w:rsidRPr="00FF51F3" w14:paraId="561EFCA5" w14:textId="77777777" w:rsidTr="00A9669F">
        <w:trPr>
          <w:trHeight w:val="57"/>
          <w:jc w:val="center"/>
        </w:trPr>
        <w:tc>
          <w:tcPr>
            <w:tcW w:w="4592" w:type="dxa"/>
            <w:vAlign w:val="center"/>
          </w:tcPr>
          <w:p w14:paraId="7418A692" w14:textId="77777777" w:rsidR="00B30869" w:rsidRPr="00FF51F3" w:rsidRDefault="00B30869" w:rsidP="00A0457B">
            <w:pPr>
              <w:spacing w:before="0" w:after="0" w:line="240" w:lineRule="auto"/>
              <w:jc w:val="left"/>
            </w:pPr>
            <w:r w:rsidRPr="00FF51F3">
              <w:lastRenderedPageBreak/>
              <w:t>Alkilasyon</w:t>
            </w:r>
          </w:p>
        </w:tc>
        <w:tc>
          <w:tcPr>
            <w:tcW w:w="4592" w:type="dxa"/>
            <w:vAlign w:val="center"/>
          </w:tcPr>
          <w:p w14:paraId="70BB2247" w14:textId="77777777" w:rsidR="00B30869" w:rsidRPr="00FF51F3" w:rsidRDefault="00B30869" w:rsidP="00A0457B">
            <w:pPr>
              <w:spacing w:before="0" w:after="0" w:line="240" w:lineRule="auto"/>
              <w:jc w:val="left"/>
            </w:pPr>
            <w:r w:rsidRPr="00FF51F3">
              <w:t xml:space="preserve">Kristalleşme </w:t>
            </w:r>
          </w:p>
        </w:tc>
      </w:tr>
      <w:tr w:rsidR="00B30869" w:rsidRPr="00FF51F3" w14:paraId="3B4D2FD2" w14:textId="77777777" w:rsidTr="00A9669F">
        <w:trPr>
          <w:trHeight w:val="57"/>
          <w:jc w:val="center"/>
        </w:trPr>
        <w:tc>
          <w:tcPr>
            <w:tcW w:w="4592" w:type="dxa"/>
            <w:vAlign w:val="center"/>
          </w:tcPr>
          <w:p w14:paraId="7DCF33B5" w14:textId="77777777" w:rsidR="00B30869" w:rsidRPr="00FF51F3" w:rsidRDefault="00B30869" w:rsidP="00A0457B">
            <w:pPr>
              <w:spacing w:before="0" w:after="0" w:line="240" w:lineRule="auto"/>
              <w:jc w:val="left"/>
            </w:pPr>
            <w:r w:rsidRPr="00FF51F3">
              <w:t xml:space="preserve">Karboksilasyon </w:t>
            </w:r>
          </w:p>
        </w:tc>
        <w:tc>
          <w:tcPr>
            <w:tcW w:w="4592" w:type="dxa"/>
            <w:vAlign w:val="center"/>
          </w:tcPr>
          <w:p w14:paraId="10FFAAEE" w14:textId="77777777" w:rsidR="00B30869" w:rsidRPr="00FF51F3" w:rsidRDefault="00B30869" w:rsidP="00A0457B">
            <w:pPr>
              <w:spacing w:before="0" w:after="0" w:line="240" w:lineRule="auto"/>
              <w:jc w:val="left"/>
            </w:pPr>
            <w:r w:rsidRPr="00FF51F3">
              <w:t>Filtreleme</w:t>
            </w:r>
          </w:p>
        </w:tc>
      </w:tr>
      <w:tr w:rsidR="00B30869" w:rsidRPr="00FF51F3" w14:paraId="0DA4C647" w14:textId="77777777" w:rsidTr="00A9669F">
        <w:trPr>
          <w:trHeight w:val="57"/>
          <w:jc w:val="center"/>
        </w:trPr>
        <w:tc>
          <w:tcPr>
            <w:tcW w:w="4592" w:type="dxa"/>
            <w:vAlign w:val="center"/>
          </w:tcPr>
          <w:p w14:paraId="1B307072" w14:textId="77777777" w:rsidR="00B30869" w:rsidRPr="00FF51F3" w:rsidRDefault="00B30869" w:rsidP="00A0457B">
            <w:pPr>
              <w:spacing w:before="0" w:after="0" w:line="240" w:lineRule="auto"/>
              <w:jc w:val="left"/>
            </w:pPr>
            <w:r w:rsidRPr="00FF51F3">
              <w:t>Karboksimetilasyon</w:t>
            </w:r>
          </w:p>
        </w:tc>
        <w:tc>
          <w:tcPr>
            <w:tcW w:w="4592" w:type="dxa"/>
            <w:vAlign w:val="center"/>
          </w:tcPr>
          <w:p w14:paraId="2C568122" w14:textId="77777777" w:rsidR="00B30869" w:rsidRPr="00FF51F3" w:rsidRDefault="00B30869" w:rsidP="00A0457B">
            <w:pPr>
              <w:spacing w:before="0" w:after="0" w:line="240" w:lineRule="auto"/>
              <w:jc w:val="left"/>
            </w:pPr>
            <w:r w:rsidRPr="00FF51F3">
              <w:t>Ürün yıkama</w:t>
            </w:r>
          </w:p>
        </w:tc>
      </w:tr>
      <w:tr w:rsidR="00B30869" w:rsidRPr="00FF51F3" w14:paraId="652D476D" w14:textId="77777777" w:rsidTr="00A9669F">
        <w:trPr>
          <w:trHeight w:val="57"/>
          <w:jc w:val="center"/>
        </w:trPr>
        <w:tc>
          <w:tcPr>
            <w:tcW w:w="4592" w:type="dxa"/>
            <w:vAlign w:val="center"/>
          </w:tcPr>
          <w:p w14:paraId="05574BDE" w14:textId="77777777" w:rsidR="00B30869" w:rsidRPr="00FF51F3" w:rsidRDefault="00B30869" w:rsidP="00A0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eastAsiaTheme="minorHAnsi" w:cstheme="minorBidi"/>
                <w:szCs w:val="22"/>
                <w:lang w:eastAsia="en-US"/>
              </w:rPr>
            </w:pPr>
            <w:r w:rsidRPr="00FF51F3">
              <w:rPr>
                <w:rFonts w:eastAsiaTheme="minorHAnsi" w:cstheme="minorBidi"/>
                <w:szCs w:val="22"/>
                <w:lang w:eastAsia="en-US"/>
              </w:rPr>
              <w:t xml:space="preserve">Kondensasyon </w:t>
            </w:r>
          </w:p>
        </w:tc>
        <w:tc>
          <w:tcPr>
            <w:tcW w:w="4592" w:type="dxa"/>
            <w:vAlign w:val="center"/>
          </w:tcPr>
          <w:p w14:paraId="01062E5D" w14:textId="77777777" w:rsidR="00B30869" w:rsidRPr="00FF51F3" w:rsidRDefault="00B30869" w:rsidP="00A0457B">
            <w:pPr>
              <w:spacing w:before="0" w:after="0" w:line="240" w:lineRule="auto"/>
              <w:jc w:val="left"/>
            </w:pPr>
            <w:r w:rsidRPr="00FF51F3">
              <w:t xml:space="preserve">Kurutma </w:t>
            </w:r>
          </w:p>
        </w:tc>
      </w:tr>
      <w:tr w:rsidR="00B30869" w:rsidRPr="00FF51F3" w14:paraId="64CA8DDD" w14:textId="77777777" w:rsidTr="00A9669F">
        <w:trPr>
          <w:trHeight w:val="57"/>
          <w:jc w:val="center"/>
        </w:trPr>
        <w:tc>
          <w:tcPr>
            <w:tcW w:w="4592" w:type="dxa"/>
            <w:vAlign w:val="center"/>
          </w:tcPr>
          <w:p w14:paraId="151A0FCC" w14:textId="77777777" w:rsidR="00B30869" w:rsidRPr="00FF51F3" w:rsidRDefault="00B30869" w:rsidP="00A0457B">
            <w:pPr>
              <w:spacing w:before="0" w:after="0" w:line="240" w:lineRule="auto"/>
              <w:jc w:val="left"/>
            </w:pPr>
            <w:r w:rsidRPr="00FF51F3">
              <w:t>Diazolama ve diazo gruplarının modifikasyonu</w:t>
            </w:r>
          </w:p>
        </w:tc>
        <w:tc>
          <w:tcPr>
            <w:tcW w:w="4592" w:type="dxa"/>
            <w:vAlign w:val="center"/>
          </w:tcPr>
          <w:p w14:paraId="23DCB2F8" w14:textId="77777777" w:rsidR="00B30869" w:rsidRPr="00FF51F3" w:rsidRDefault="00B30869" w:rsidP="00A0457B">
            <w:pPr>
              <w:spacing w:before="0" w:after="0" w:line="240" w:lineRule="auto"/>
              <w:jc w:val="left"/>
            </w:pPr>
            <w:r w:rsidRPr="00FF51F3">
              <w:t xml:space="preserve">Ekstraksiyon </w:t>
            </w:r>
          </w:p>
        </w:tc>
      </w:tr>
      <w:tr w:rsidR="00B30869" w:rsidRPr="00FF51F3" w14:paraId="326C427C" w14:textId="77777777" w:rsidTr="00A9669F">
        <w:trPr>
          <w:trHeight w:val="57"/>
          <w:jc w:val="center"/>
        </w:trPr>
        <w:tc>
          <w:tcPr>
            <w:tcW w:w="4592" w:type="dxa"/>
            <w:vAlign w:val="center"/>
          </w:tcPr>
          <w:p w14:paraId="49B132D9" w14:textId="77777777" w:rsidR="00B30869" w:rsidRPr="00FF51F3" w:rsidRDefault="00B30869" w:rsidP="00A0457B">
            <w:pPr>
              <w:spacing w:before="0" w:after="0" w:line="240" w:lineRule="auto"/>
              <w:jc w:val="left"/>
            </w:pPr>
            <w:r w:rsidRPr="00FF51F3">
              <w:t>Esterleşme</w:t>
            </w:r>
          </w:p>
        </w:tc>
        <w:tc>
          <w:tcPr>
            <w:tcW w:w="4592" w:type="dxa"/>
            <w:vAlign w:val="center"/>
          </w:tcPr>
          <w:p w14:paraId="2DF88753" w14:textId="77777777" w:rsidR="00B30869" w:rsidRPr="00FF51F3" w:rsidRDefault="00B30869" w:rsidP="00A0457B">
            <w:pPr>
              <w:spacing w:before="0" w:after="0" w:line="240" w:lineRule="auto"/>
              <w:jc w:val="left"/>
            </w:pPr>
            <w:r w:rsidRPr="00FF51F3">
              <w:t>Elektodiyaliz</w:t>
            </w:r>
          </w:p>
        </w:tc>
      </w:tr>
      <w:tr w:rsidR="00B30869" w:rsidRPr="00FF51F3" w14:paraId="3B69F2A1" w14:textId="77777777" w:rsidTr="00A9669F">
        <w:trPr>
          <w:trHeight w:val="57"/>
          <w:jc w:val="center"/>
        </w:trPr>
        <w:tc>
          <w:tcPr>
            <w:tcW w:w="4592" w:type="dxa"/>
            <w:vAlign w:val="center"/>
          </w:tcPr>
          <w:p w14:paraId="7E3F65E3" w14:textId="77777777" w:rsidR="00B30869" w:rsidRPr="00FF51F3" w:rsidRDefault="00B30869" w:rsidP="00A0457B">
            <w:pPr>
              <w:spacing w:before="0" w:after="0" w:line="240" w:lineRule="auto"/>
              <w:jc w:val="left"/>
            </w:pPr>
            <w:r w:rsidRPr="00FF51F3">
              <w:t xml:space="preserve">Halojenleme </w:t>
            </w:r>
          </w:p>
        </w:tc>
        <w:tc>
          <w:tcPr>
            <w:tcW w:w="4592" w:type="dxa"/>
            <w:vAlign w:val="center"/>
          </w:tcPr>
          <w:p w14:paraId="6134A34F" w14:textId="495E5BD2" w:rsidR="00B30869" w:rsidRPr="00FF51F3" w:rsidRDefault="00B30869" w:rsidP="00A0457B">
            <w:pPr>
              <w:spacing w:before="0" w:after="0" w:line="240" w:lineRule="auto"/>
              <w:jc w:val="left"/>
            </w:pPr>
            <w:r w:rsidRPr="00FF51F3">
              <w:t>Ab</w:t>
            </w:r>
            <w:r w:rsidR="00323F1A">
              <w:t>s</w:t>
            </w:r>
            <w:r w:rsidRPr="00FF51F3">
              <w:t>orpsiyon</w:t>
            </w:r>
          </w:p>
        </w:tc>
      </w:tr>
      <w:tr w:rsidR="00B30869" w:rsidRPr="00FF51F3" w14:paraId="72FEEF4D" w14:textId="77777777" w:rsidTr="00A9669F">
        <w:trPr>
          <w:trHeight w:val="57"/>
          <w:jc w:val="center"/>
        </w:trPr>
        <w:tc>
          <w:tcPr>
            <w:tcW w:w="4592" w:type="dxa"/>
            <w:vAlign w:val="center"/>
          </w:tcPr>
          <w:p w14:paraId="6A8DD7AA" w14:textId="77777777" w:rsidR="00B30869" w:rsidRPr="00FF51F3" w:rsidRDefault="00B30869" w:rsidP="00A0457B">
            <w:pPr>
              <w:spacing w:before="0" w:after="0" w:line="240" w:lineRule="auto"/>
              <w:jc w:val="left"/>
            </w:pPr>
            <w:r w:rsidRPr="00FF51F3">
              <w:t xml:space="preserve">Nitrasyon </w:t>
            </w:r>
          </w:p>
        </w:tc>
        <w:tc>
          <w:tcPr>
            <w:tcW w:w="4592" w:type="dxa"/>
            <w:vAlign w:val="center"/>
          </w:tcPr>
          <w:p w14:paraId="5E97720B" w14:textId="77777777" w:rsidR="00B30869" w:rsidRPr="00FF51F3" w:rsidRDefault="00B30869" w:rsidP="00A0457B">
            <w:pPr>
              <w:spacing w:before="0" w:after="0" w:line="240" w:lineRule="auto"/>
              <w:jc w:val="left"/>
            </w:pPr>
            <w:r w:rsidRPr="00FF51F3">
              <w:t xml:space="preserve">Faz ayırma </w:t>
            </w:r>
          </w:p>
        </w:tc>
      </w:tr>
      <w:tr w:rsidR="00B30869" w:rsidRPr="00FF51F3" w14:paraId="6FFEBB73" w14:textId="77777777" w:rsidTr="00A9669F">
        <w:trPr>
          <w:trHeight w:val="57"/>
          <w:jc w:val="center"/>
        </w:trPr>
        <w:tc>
          <w:tcPr>
            <w:tcW w:w="4592" w:type="dxa"/>
            <w:vAlign w:val="center"/>
          </w:tcPr>
          <w:p w14:paraId="392F5EF9" w14:textId="77777777" w:rsidR="00B30869" w:rsidRPr="00FF51F3" w:rsidRDefault="00B30869" w:rsidP="00A0457B">
            <w:pPr>
              <w:spacing w:before="0" w:after="0" w:line="240" w:lineRule="auto"/>
              <w:jc w:val="left"/>
            </w:pPr>
            <w:r w:rsidRPr="00FF51F3">
              <w:t xml:space="preserve">Oksidasyon </w:t>
            </w:r>
            <w:r w:rsidRPr="00FF51F3">
              <w:rPr>
                <w:rFonts w:eastAsiaTheme="minorHAnsi" w:cstheme="minorBidi"/>
                <w:szCs w:val="22"/>
                <w:lang w:eastAsia="en-US"/>
              </w:rPr>
              <w:t>ve İndirgeme</w:t>
            </w:r>
          </w:p>
        </w:tc>
        <w:tc>
          <w:tcPr>
            <w:tcW w:w="4592" w:type="dxa"/>
            <w:vAlign w:val="center"/>
          </w:tcPr>
          <w:p w14:paraId="695B55FD" w14:textId="77777777" w:rsidR="00B30869" w:rsidRPr="00FF51F3" w:rsidRDefault="00B30869" w:rsidP="00A0457B">
            <w:pPr>
              <w:spacing w:before="0" w:after="0" w:line="240" w:lineRule="auto"/>
              <w:jc w:val="left"/>
            </w:pPr>
            <w:r w:rsidRPr="00FF51F3">
              <w:t>Adzorpsiyon</w:t>
            </w:r>
          </w:p>
        </w:tc>
      </w:tr>
      <w:tr w:rsidR="00B30869" w:rsidRPr="00FF51F3" w14:paraId="287240A9" w14:textId="77777777" w:rsidTr="00A9669F">
        <w:trPr>
          <w:trHeight w:val="57"/>
          <w:jc w:val="center"/>
        </w:trPr>
        <w:tc>
          <w:tcPr>
            <w:tcW w:w="4592" w:type="dxa"/>
            <w:vAlign w:val="center"/>
          </w:tcPr>
          <w:p w14:paraId="1A6A243D" w14:textId="77777777" w:rsidR="00B30869" w:rsidRPr="00FF51F3" w:rsidRDefault="00B30869" w:rsidP="00A0457B">
            <w:pPr>
              <w:spacing w:before="0" w:after="0" w:line="240" w:lineRule="auto"/>
              <w:jc w:val="left"/>
            </w:pPr>
            <w:r w:rsidRPr="00FF51F3">
              <w:t>Sülfonlama</w:t>
            </w:r>
          </w:p>
        </w:tc>
        <w:tc>
          <w:tcPr>
            <w:tcW w:w="4592" w:type="dxa"/>
            <w:vAlign w:val="center"/>
          </w:tcPr>
          <w:p w14:paraId="74FCFC91" w14:textId="77777777" w:rsidR="00B30869" w:rsidRPr="00FF51F3" w:rsidRDefault="00B30869" w:rsidP="00A0457B">
            <w:pPr>
              <w:spacing w:before="0" w:after="0" w:line="240" w:lineRule="auto"/>
              <w:jc w:val="left"/>
            </w:pPr>
            <w:r w:rsidRPr="00FF51F3">
              <w:t xml:space="preserve">Damıtma </w:t>
            </w:r>
          </w:p>
        </w:tc>
      </w:tr>
      <w:tr w:rsidR="00B30869" w:rsidRPr="00FF51F3" w14:paraId="4D7D652A" w14:textId="77777777" w:rsidTr="00A9669F">
        <w:trPr>
          <w:trHeight w:val="57"/>
          <w:jc w:val="center"/>
        </w:trPr>
        <w:tc>
          <w:tcPr>
            <w:tcW w:w="4592" w:type="dxa"/>
            <w:vAlign w:val="center"/>
          </w:tcPr>
          <w:p w14:paraId="42276225" w14:textId="77777777" w:rsidR="00B30869" w:rsidRPr="00FF51F3" w:rsidRDefault="00B30869" w:rsidP="00A0457B">
            <w:pPr>
              <w:spacing w:before="0" w:after="0" w:line="240" w:lineRule="auto"/>
              <w:jc w:val="left"/>
            </w:pPr>
          </w:p>
        </w:tc>
        <w:tc>
          <w:tcPr>
            <w:tcW w:w="4592" w:type="dxa"/>
            <w:vAlign w:val="center"/>
          </w:tcPr>
          <w:p w14:paraId="7BECFB9B" w14:textId="77777777" w:rsidR="00B30869" w:rsidRPr="00FF51F3" w:rsidRDefault="00B30869" w:rsidP="00A0457B">
            <w:pPr>
              <w:spacing w:before="0" w:after="0" w:line="240" w:lineRule="auto"/>
              <w:jc w:val="left"/>
            </w:pPr>
            <w:r w:rsidRPr="00FF51F3">
              <w:t xml:space="preserve">Öğütme </w:t>
            </w:r>
          </w:p>
        </w:tc>
      </w:tr>
      <w:tr w:rsidR="00647CC2" w:rsidRPr="00FF51F3" w14:paraId="47EA44CA" w14:textId="77777777" w:rsidTr="00A9669F">
        <w:trPr>
          <w:trHeight w:val="57"/>
          <w:jc w:val="center"/>
        </w:trPr>
        <w:tc>
          <w:tcPr>
            <w:tcW w:w="4592" w:type="dxa"/>
            <w:vAlign w:val="center"/>
          </w:tcPr>
          <w:p w14:paraId="071315E5" w14:textId="77777777" w:rsidR="00647CC2" w:rsidRPr="00FF51F3" w:rsidRDefault="00647CC2" w:rsidP="00A0457B">
            <w:pPr>
              <w:spacing w:before="0" w:after="0" w:line="240" w:lineRule="auto"/>
              <w:jc w:val="left"/>
            </w:pPr>
          </w:p>
        </w:tc>
        <w:tc>
          <w:tcPr>
            <w:tcW w:w="4592" w:type="dxa"/>
            <w:vAlign w:val="center"/>
          </w:tcPr>
          <w:p w14:paraId="023BB70E" w14:textId="50E1DAE9" w:rsidR="00647CC2" w:rsidRPr="00FF51F3" w:rsidRDefault="00647CC2" w:rsidP="00A0457B">
            <w:pPr>
              <w:spacing w:before="0" w:after="0" w:line="240" w:lineRule="auto"/>
              <w:jc w:val="left"/>
            </w:pPr>
            <w:r>
              <w:t>Soğutma</w:t>
            </w:r>
          </w:p>
        </w:tc>
      </w:tr>
      <w:tr w:rsidR="00647CC2" w:rsidRPr="00FF51F3" w14:paraId="04310429" w14:textId="77777777" w:rsidTr="00A9669F">
        <w:trPr>
          <w:trHeight w:val="57"/>
          <w:jc w:val="center"/>
        </w:trPr>
        <w:tc>
          <w:tcPr>
            <w:tcW w:w="4592" w:type="dxa"/>
            <w:vAlign w:val="center"/>
          </w:tcPr>
          <w:p w14:paraId="565DEEB0" w14:textId="77777777" w:rsidR="00647CC2" w:rsidRPr="00FF51F3" w:rsidRDefault="00647CC2" w:rsidP="00A0457B">
            <w:pPr>
              <w:spacing w:before="0" w:after="0" w:line="240" w:lineRule="auto"/>
              <w:jc w:val="left"/>
            </w:pPr>
          </w:p>
        </w:tc>
        <w:tc>
          <w:tcPr>
            <w:tcW w:w="4592" w:type="dxa"/>
            <w:vAlign w:val="center"/>
          </w:tcPr>
          <w:p w14:paraId="6C9AA822" w14:textId="4DE6D1E5" w:rsidR="00647CC2" w:rsidRPr="00FF51F3" w:rsidRDefault="00647CC2" w:rsidP="00A0457B">
            <w:pPr>
              <w:spacing w:before="0" w:after="0" w:line="240" w:lineRule="auto"/>
              <w:jc w:val="left"/>
            </w:pPr>
            <w:r>
              <w:t>Temizleme</w:t>
            </w:r>
          </w:p>
        </w:tc>
      </w:tr>
    </w:tbl>
    <w:p w14:paraId="5E9EDFD6" w14:textId="77777777" w:rsidR="00B1704A" w:rsidRDefault="00B1704A" w:rsidP="00B1704A">
      <w:pPr>
        <w:rPr>
          <w:rFonts w:cs="Arial"/>
          <w:lang w:val="en-US"/>
        </w:rPr>
      </w:pPr>
    </w:p>
    <w:p w14:paraId="0FFDFDF2" w14:textId="20DE105F" w:rsidR="00B1704A" w:rsidRPr="0055049A" w:rsidRDefault="00B1704A" w:rsidP="00B1704A">
      <w:r w:rsidRPr="0055049A">
        <w:rPr>
          <w:rFonts w:cs="Arial"/>
          <w:lang w:val="en-US"/>
        </w:rPr>
        <w:t xml:space="preserve">Kimyasal sentez sırasında reaksiyon ve </w:t>
      </w:r>
      <w:r>
        <w:rPr>
          <w:rFonts w:cs="Arial"/>
          <w:lang w:val="en-US"/>
        </w:rPr>
        <w:t>saflaştırma</w:t>
      </w:r>
      <w:r w:rsidRPr="0055049A">
        <w:rPr>
          <w:rFonts w:cs="Arial"/>
          <w:lang w:val="en-US"/>
        </w:rPr>
        <w:t xml:space="preserve"> </w:t>
      </w:r>
      <w:r w:rsidR="001674BA">
        <w:rPr>
          <w:rFonts w:cs="Arial"/>
          <w:lang w:val="en-US"/>
        </w:rPr>
        <w:t>solvent</w:t>
      </w:r>
      <w:r w:rsidR="002F7D6F">
        <w:rPr>
          <w:rFonts w:cs="Arial"/>
          <w:lang w:val="en-US"/>
        </w:rPr>
        <w:t>i</w:t>
      </w:r>
      <w:r w:rsidRPr="0055049A">
        <w:rPr>
          <w:rFonts w:cs="Arial"/>
          <w:lang w:val="en-US"/>
        </w:rPr>
        <w:t xml:space="preserve"> olarak </w:t>
      </w:r>
      <w:r>
        <w:rPr>
          <w:rFonts w:cs="Arial"/>
          <w:lang w:val="en-US"/>
        </w:rPr>
        <w:t>benzen</w:t>
      </w:r>
      <w:r w:rsidRPr="0055049A">
        <w:rPr>
          <w:rFonts w:cs="Arial"/>
          <w:lang w:val="en-US"/>
        </w:rPr>
        <w:t>, klorobenzen, kloroform, klorometan, o-diklorobenzen, 1,2-dikloroetan,</w:t>
      </w:r>
      <w:r w:rsidR="008910B0">
        <w:rPr>
          <w:rFonts w:cs="Arial"/>
          <w:lang w:val="en-US"/>
        </w:rPr>
        <w:t xml:space="preserve"> metilen klorit, fenol , toluen</w:t>
      </w:r>
      <w:r w:rsidRPr="0055049A">
        <w:rPr>
          <w:rFonts w:cs="Arial"/>
          <w:lang w:val="en-US"/>
        </w:rPr>
        <w:t xml:space="preserve"> ve siyanit</w:t>
      </w:r>
      <w:r>
        <w:rPr>
          <w:rFonts w:cs="Arial"/>
          <w:lang w:val="en-US"/>
        </w:rPr>
        <w:t xml:space="preserve"> gibi </w:t>
      </w:r>
      <w:r w:rsidRPr="0055049A">
        <w:rPr>
          <w:rFonts w:cs="Arial"/>
          <w:lang w:val="en-US"/>
        </w:rPr>
        <w:t xml:space="preserve">birçok öncelikli kirletici kullanılmaktadır. Bazı </w:t>
      </w:r>
      <w:r w:rsidR="001674BA">
        <w:rPr>
          <w:rFonts w:cs="Arial"/>
          <w:lang w:val="en-US"/>
        </w:rPr>
        <w:t>solvent</w:t>
      </w:r>
      <w:r w:rsidRPr="0055049A">
        <w:rPr>
          <w:rFonts w:cs="Arial"/>
          <w:lang w:val="en-US"/>
        </w:rPr>
        <w:t xml:space="preserve">ler reaksiyon sıcaklığını </w:t>
      </w:r>
      <w:r>
        <w:rPr>
          <w:rFonts w:cs="Arial"/>
          <w:lang w:val="en-US"/>
        </w:rPr>
        <w:t>k</w:t>
      </w:r>
      <w:r w:rsidRPr="0055049A">
        <w:rPr>
          <w:rFonts w:cs="Arial"/>
          <w:lang w:val="en-US"/>
        </w:rPr>
        <w:t>ontrol etmek için kullanılır</w:t>
      </w:r>
      <w:r>
        <w:rPr>
          <w:rFonts w:cs="Arial"/>
          <w:lang w:val="en-US"/>
        </w:rPr>
        <w:t>.</w:t>
      </w:r>
      <w:r w:rsidRPr="0055049A">
        <w:rPr>
          <w:rFonts w:cs="Arial"/>
          <w:lang w:val="en-US"/>
        </w:rPr>
        <w:t xml:space="preserve"> Kimyasal sentez </w:t>
      </w:r>
      <w:r w:rsidR="00300638">
        <w:rPr>
          <w:rFonts w:cs="Arial"/>
          <w:lang w:val="en-US"/>
        </w:rPr>
        <w:t xml:space="preserve">yöntemi ile farmasötiklerin hazırlanmasında </w:t>
      </w:r>
      <w:r w:rsidRPr="0055049A">
        <w:rPr>
          <w:rFonts w:cs="Arial"/>
          <w:lang w:val="en-US"/>
        </w:rPr>
        <w:t xml:space="preserve">kullanılan </w:t>
      </w:r>
      <w:r>
        <w:rPr>
          <w:rFonts w:cs="Arial"/>
          <w:lang w:val="en-US"/>
        </w:rPr>
        <w:t xml:space="preserve">bazı </w:t>
      </w:r>
      <w:r w:rsidR="001674BA">
        <w:rPr>
          <w:rFonts w:cs="Arial"/>
          <w:lang w:val="en-US"/>
        </w:rPr>
        <w:t>solvent</w:t>
      </w:r>
      <w:r w:rsidRPr="0055049A">
        <w:rPr>
          <w:rFonts w:cs="Arial"/>
          <w:lang w:val="en-US"/>
        </w:rPr>
        <w:t>ler</w:t>
      </w:r>
      <w:r>
        <w:rPr>
          <w:rFonts w:cs="Arial"/>
          <w:lang w:val="en-US"/>
        </w:rPr>
        <w:t xml:space="preserve"> </w:t>
      </w:r>
      <w:r w:rsidRPr="00AA4099">
        <w:rPr>
          <w:rFonts w:cs="Arial"/>
          <w:lang w:val="en-US"/>
        </w:rPr>
        <w:fldChar w:fldCharType="begin"/>
      </w:r>
      <w:r w:rsidRPr="005D1D45">
        <w:rPr>
          <w:rFonts w:cs="Arial"/>
          <w:lang w:val="en-US"/>
        </w:rPr>
        <w:instrText xml:space="preserve"> REF _Ref500072425 \h </w:instrText>
      </w:r>
      <w:r w:rsidR="005256D4" w:rsidRPr="005D1D45">
        <w:rPr>
          <w:rFonts w:cs="Arial"/>
          <w:lang w:val="en-US"/>
        </w:rPr>
        <w:instrText xml:space="preserve"> \* MERGEFORMAT </w:instrText>
      </w:r>
      <w:r w:rsidRPr="00AA4099">
        <w:rPr>
          <w:rFonts w:cs="Arial"/>
          <w:lang w:val="en-US"/>
        </w:rPr>
      </w:r>
      <w:r w:rsidRPr="00AA4099">
        <w:rPr>
          <w:rFonts w:cs="Arial"/>
          <w:lang w:val="en-US"/>
        </w:rPr>
        <w:fldChar w:fldCharType="separate"/>
      </w:r>
      <w:r w:rsidR="00F742FB" w:rsidRPr="008E192C">
        <w:t xml:space="preserve">Tablo </w:t>
      </w:r>
      <w:r w:rsidR="00F742FB">
        <w:rPr>
          <w:noProof/>
        </w:rPr>
        <w:t>1</w:t>
      </w:r>
      <w:r w:rsidRPr="00AA4099">
        <w:rPr>
          <w:rFonts w:cs="Arial"/>
          <w:lang w:val="en-US"/>
        </w:rPr>
        <w:fldChar w:fldCharType="end"/>
      </w:r>
      <w:r w:rsidRPr="00AA4099">
        <w:rPr>
          <w:rFonts w:cs="Arial"/>
          <w:lang w:val="en-US"/>
        </w:rPr>
        <w:t>’</w:t>
      </w:r>
      <w:r>
        <w:rPr>
          <w:rFonts w:cs="Arial"/>
          <w:lang w:val="en-US"/>
        </w:rPr>
        <w:t>de</w:t>
      </w:r>
      <w:r w:rsidR="00300638">
        <w:rPr>
          <w:rFonts w:cs="Arial"/>
          <w:lang w:val="en-US"/>
        </w:rPr>
        <w:t xml:space="preserve">, tarım ilaçlarının hazırlanmasında kullanılan </w:t>
      </w:r>
      <w:r w:rsidR="001674BA">
        <w:rPr>
          <w:rFonts w:cs="Arial"/>
          <w:lang w:val="en-US"/>
        </w:rPr>
        <w:t>solvent</w:t>
      </w:r>
      <w:r w:rsidR="00300638">
        <w:rPr>
          <w:rFonts w:cs="Arial"/>
          <w:lang w:val="en-US"/>
        </w:rPr>
        <w:t xml:space="preserve">ler </w:t>
      </w:r>
      <w:r w:rsidR="008910B0" w:rsidRPr="00214622">
        <w:rPr>
          <w:rFonts w:cs="Arial"/>
          <w:lang w:val="en-US"/>
        </w:rPr>
        <w:t xml:space="preserve">ise </w:t>
      </w:r>
      <w:r w:rsidR="00300638" w:rsidRPr="00214622">
        <w:rPr>
          <w:rFonts w:cs="Arial"/>
          <w:lang w:val="en-US"/>
        </w:rPr>
        <w:fldChar w:fldCharType="begin"/>
      </w:r>
      <w:r w:rsidR="00300638" w:rsidRPr="00214622">
        <w:rPr>
          <w:rFonts w:cs="Arial"/>
          <w:lang w:val="en-US"/>
        </w:rPr>
        <w:instrText xml:space="preserve"> REF _Ref499572578 \h </w:instrText>
      </w:r>
      <w:r w:rsidR="00214622" w:rsidRPr="00214622">
        <w:rPr>
          <w:rFonts w:cs="Arial"/>
          <w:lang w:val="en-US"/>
        </w:rPr>
        <w:instrText xml:space="preserve"> \* MERGEFORMAT </w:instrText>
      </w:r>
      <w:r w:rsidR="00300638" w:rsidRPr="00214622">
        <w:rPr>
          <w:rFonts w:cs="Arial"/>
          <w:lang w:val="en-US"/>
        </w:rPr>
      </w:r>
      <w:r w:rsidR="00300638" w:rsidRPr="00214622">
        <w:rPr>
          <w:rFonts w:cs="Arial"/>
          <w:lang w:val="en-US"/>
        </w:rPr>
        <w:fldChar w:fldCharType="separate"/>
      </w:r>
      <w:r w:rsidR="00F742FB" w:rsidRPr="008E192C">
        <w:t xml:space="preserve">Tablo </w:t>
      </w:r>
      <w:r w:rsidR="00F742FB">
        <w:rPr>
          <w:noProof/>
        </w:rPr>
        <w:t>3</w:t>
      </w:r>
      <w:r w:rsidR="00300638" w:rsidRPr="00214622">
        <w:rPr>
          <w:rFonts w:cs="Arial"/>
          <w:lang w:val="en-US"/>
        </w:rPr>
        <w:fldChar w:fldCharType="end"/>
      </w:r>
      <w:r w:rsidR="00300638">
        <w:rPr>
          <w:rFonts w:cs="Arial"/>
          <w:lang w:val="en-US"/>
        </w:rPr>
        <w:t>’</w:t>
      </w:r>
      <w:r w:rsidR="005D592C">
        <w:rPr>
          <w:rFonts w:cs="Arial"/>
          <w:lang w:val="en-US"/>
        </w:rPr>
        <w:t>t</w:t>
      </w:r>
      <w:r w:rsidR="00300638">
        <w:rPr>
          <w:rFonts w:cs="Arial"/>
          <w:lang w:val="en-US"/>
        </w:rPr>
        <w:t xml:space="preserve">e </w:t>
      </w:r>
      <w:r w:rsidR="008910B0">
        <w:rPr>
          <w:rFonts w:cs="Arial"/>
          <w:lang w:val="en-US"/>
        </w:rPr>
        <w:t xml:space="preserve">verilmiştir </w:t>
      </w:r>
      <w:r w:rsidR="00D05F88">
        <w:rPr>
          <w:rFonts w:cs="Arial"/>
          <w:lang w:val="en-US"/>
        </w:rPr>
        <w:fldChar w:fldCharType="begin"/>
      </w:r>
      <w:r w:rsidR="00D05F88">
        <w:rPr>
          <w:rFonts w:cs="Arial"/>
          <w:lang w:val="en-US"/>
        </w:rPr>
        <w:instrText xml:space="preserve"> REF _Ref502095684 \r \h </w:instrText>
      </w:r>
      <w:r w:rsidR="00D05F88">
        <w:rPr>
          <w:rFonts w:cs="Arial"/>
          <w:lang w:val="en-US"/>
        </w:rPr>
      </w:r>
      <w:r w:rsidR="00D05F88">
        <w:rPr>
          <w:rFonts w:cs="Arial"/>
          <w:lang w:val="en-US"/>
        </w:rPr>
        <w:fldChar w:fldCharType="separate"/>
      </w:r>
      <w:r w:rsidR="00F742FB">
        <w:rPr>
          <w:rFonts w:cs="Arial"/>
          <w:lang w:val="en-US"/>
        </w:rPr>
        <w:t>[12]</w:t>
      </w:r>
      <w:r w:rsidR="00D05F88">
        <w:rPr>
          <w:rFonts w:cs="Arial"/>
          <w:lang w:val="en-US"/>
        </w:rPr>
        <w:fldChar w:fldCharType="end"/>
      </w:r>
      <w:r w:rsidR="008910B0">
        <w:t>.</w:t>
      </w:r>
    </w:p>
    <w:p w14:paraId="15E6AC73" w14:textId="6E65F8CD" w:rsidR="00300638" w:rsidRDefault="00300638" w:rsidP="00A9669F">
      <w:pPr>
        <w:pStyle w:val="ResimYazs"/>
        <w:jc w:val="center"/>
      </w:pPr>
      <w:bookmarkStart w:id="38" w:name="_Ref499572578"/>
      <w:r w:rsidRPr="008E192C">
        <w:t xml:space="preserve">Tablo </w:t>
      </w:r>
      <w:fldSimple w:instr=" SEQ Tablo \* ARABIC ">
        <w:r w:rsidR="00F742FB">
          <w:rPr>
            <w:noProof/>
          </w:rPr>
          <w:t>3</w:t>
        </w:r>
      </w:fldSimple>
      <w:bookmarkEnd w:id="38"/>
      <w:r w:rsidRPr="008E192C">
        <w:t>. Tarım</w:t>
      </w:r>
      <w:r>
        <w:t xml:space="preserve"> ilacı üretiminde kullanılan </w:t>
      </w:r>
      <w:r w:rsidR="001674BA">
        <w:t>solvent</w:t>
      </w:r>
      <w:r>
        <w:t xml:space="preserve">ler </w:t>
      </w:r>
      <w:r w:rsidR="00D05F88">
        <w:fldChar w:fldCharType="begin"/>
      </w:r>
      <w:r w:rsidR="00D05F88">
        <w:instrText xml:space="preserve"> REF _Ref502095653 \r \h </w:instrText>
      </w:r>
      <w:r w:rsidR="00D05F88">
        <w:fldChar w:fldCharType="separate"/>
      </w:r>
      <w:r w:rsidR="00F742FB">
        <w:t>[1]</w:t>
      </w:r>
      <w:r w:rsidR="00D05F88">
        <w:fldChar w:fldCharType="end"/>
      </w:r>
      <w:r w:rsidR="00D05F88">
        <w:fldChar w:fldCharType="begin"/>
      </w:r>
      <w:r w:rsidR="00D05F88">
        <w:instrText xml:space="preserve"> REF _Ref502095814 \r \h </w:instrText>
      </w:r>
      <w:r w:rsidR="00D05F88">
        <w:fldChar w:fldCharType="separate"/>
      </w:r>
      <w:r w:rsidR="00F742FB">
        <w:t>[28]</w:t>
      </w:r>
      <w:r w:rsidR="00D05F88">
        <w:fldChar w:fldCharType="end"/>
      </w:r>
    </w:p>
    <w:tbl>
      <w:tblPr>
        <w:tblStyle w:val="TabloKlavuzu"/>
        <w:tblW w:w="8959" w:type="dxa"/>
        <w:jc w:val="center"/>
        <w:tblLook w:val="04A0" w:firstRow="1" w:lastRow="0" w:firstColumn="1" w:lastColumn="0" w:noHBand="0" w:noVBand="1"/>
      </w:tblPr>
      <w:tblGrid>
        <w:gridCol w:w="2014"/>
        <w:gridCol w:w="6945"/>
      </w:tblGrid>
      <w:tr w:rsidR="00300638" w:rsidRPr="009C33E5" w14:paraId="1ED0D4C5" w14:textId="77777777" w:rsidTr="00A9669F">
        <w:trPr>
          <w:cantSplit/>
          <w:trHeight w:val="20"/>
          <w:tblHeader/>
          <w:jc w:val="center"/>
        </w:trPr>
        <w:tc>
          <w:tcPr>
            <w:tcW w:w="2014" w:type="dxa"/>
            <w:vAlign w:val="center"/>
          </w:tcPr>
          <w:p w14:paraId="4D728614" w14:textId="77777777" w:rsidR="00300638" w:rsidRPr="009C33E5" w:rsidRDefault="001674BA" w:rsidP="00610EF9">
            <w:pPr>
              <w:spacing w:before="0" w:after="0" w:line="240" w:lineRule="auto"/>
              <w:jc w:val="left"/>
              <w:rPr>
                <w:rFonts w:cs="Arial"/>
                <w:b/>
              </w:rPr>
            </w:pPr>
            <w:r>
              <w:rPr>
                <w:rFonts w:cs="Arial"/>
                <w:b/>
              </w:rPr>
              <w:t>Solvent</w:t>
            </w:r>
            <w:r w:rsidR="00B439AE">
              <w:rPr>
                <w:rFonts w:cs="Arial"/>
                <w:b/>
              </w:rPr>
              <w:t>i</w:t>
            </w:r>
            <w:r w:rsidR="00300638">
              <w:rPr>
                <w:rFonts w:cs="Arial"/>
                <w:b/>
              </w:rPr>
              <w:t>n</w:t>
            </w:r>
            <w:r w:rsidR="00300638" w:rsidRPr="009C33E5">
              <w:rPr>
                <w:rFonts w:cs="Arial"/>
                <w:b/>
              </w:rPr>
              <w:t xml:space="preserve"> Adı</w:t>
            </w:r>
          </w:p>
        </w:tc>
        <w:tc>
          <w:tcPr>
            <w:tcW w:w="6945" w:type="dxa"/>
            <w:vAlign w:val="center"/>
          </w:tcPr>
          <w:p w14:paraId="3D8E7FFD" w14:textId="77777777" w:rsidR="00300638" w:rsidRPr="009C33E5" w:rsidRDefault="00300638" w:rsidP="00610EF9">
            <w:pPr>
              <w:spacing w:before="0" w:after="0" w:line="240" w:lineRule="auto"/>
              <w:jc w:val="left"/>
              <w:rPr>
                <w:rFonts w:cs="Arial"/>
                <w:b/>
                <w:lang w:val="en-US"/>
              </w:rPr>
            </w:pPr>
            <w:r w:rsidRPr="009C33E5">
              <w:rPr>
                <w:rFonts w:cs="Arial"/>
                <w:b/>
                <w:lang w:val="en-US"/>
              </w:rPr>
              <w:t>Kullanıldığı Ürünlerin Listesi</w:t>
            </w:r>
          </w:p>
        </w:tc>
      </w:tr>
      <w:tr w:rsidR="00300638" w:rsidRPr="009C33E5" w14:paraId="3D3C8CB0" w14:textId="77777777" w:rsidTr="00A9669F">
        <w:trPr>
          <w:cantSplit/>
          <w:trHeight w:val="20"/>
          <w:jc w:val="center"/>
        </w:trPr>
        <w:tc>
          <w:tcPr>
            <w:tcW w:w="2014" w:type="dxa"/>
            <w:vAlign w:val="center"/>
          </w:tcPr>
          <w:p w14:paraId="4C7F4476" w14:textId="77777777" w:rsidR="00300638" w:rsidRPr="009C33E5" w:rsidRDefault="00300638" w:rsidP="00344116">
            <w:pPr>
              <w:spacing w:before="0" w:after="0" w:line="240" w:lineRule="auto"/>
              <w:jc w:val="left"/>
              <w:rPr>
                <w:rFonts w:cs="Arial"/>
              </w:rPr>
            </w:pPr>
            <w:r w:rsidRPr="009C33E5">
              <w:rPr>
                <w:rFonts w:cs="Arial"/>
              </w:rPr>
              <w:t>A</w:t>
            </w:r>
            <w:r w:rsidR="00344116">
              <w:rPr>
                <w:rFonts w:cs="Arial"/>
              </w:rPr>
              <w:t>s</w:t>
            </w:r>
            <w:r w:rsidRPr="009C33E5">
              <w:rPr>
                <w:rFonts w:cs="Arial"/>
              </w:rPr>
              <w:t>eton</w:t>
            </w:r>
          </w:p>
        </w:tc>
        <w:tc>
          <w:tcPr>
            <w:tcW w:w="6945" w:type="dxa"/>
            <w:vAlign w:val="center"/>
          </w:tcPr>
          <w:p w14:paraId="497233DD" w14:textId="77777777" w:rsidR="00300638" w:rsidRPr="009C33E5" w:rsidRDefault="00FF51F3" w:rsidP="00FF51F3">
            <w:pPr>
              <w:spacing w:before="0" w:after="0" w:line="240" w:lineRule="auto"/>
              <w:jc w:val="left"/>
              <w:rPr>
                <w:rFonts w:cs="Arial"/>
              </w:rPr>
            </w:pPr>
            <w:r>
              <w:rPr>
                <w:rFonts w:cs="Arial"/>
                <w:lang w:val="en-US"/>
              </w:rPr>
              <w:t>K</w:t>
            </w:r>
            <w:r w:rsidR="00344116" w:rsidRPr="00344116">
              <w:rPr>
                <w:rFonts w:cs="Arial"/>
                <w:lang w:val="en-US"/>
              </w:rPr>
              <w:t>inal</w:t>
            </w:r>
            <w:r>
              <w:rPr>
                <w:rFonts w:cs="Arial"/>
                <w:lang w:val="en-US"/>
              </w:rPr>
              <w:t>f</w:t>
            </w:r>
            <w:r w:rsidR="00344116" w:rsidRPr="00344116">
              <w:rPr>
                <w:rFonts w:cs="Arial"/>
                <w:lang w:val="en-US"/>
              </w:rPr>
              <w:t>os, A</w:t>
            </w:r>
            <w:r>
              <w:rPr>
                <w:rFonts w:cs="Arial"/>
                <w:lang w:val="en-US"/>
              </w:rPr>
              <w:t>s</w:t>
            </w:r>
            <w:r w:rsidR="00344116" w:rsidRPr="00344116">
              <w:rPr>
                <w:rFonts w:cs="Arial"/>
                <w:lang w:val="en-US"/>
              </w:rPr>
              <w:t>etamiprid, Triazofos, Pendimetalin</w:t>
            </w:r>
          </w:p>
        </w:tc>
      </w:tr>
      <w:tr w:rsidR="00300638" w:rsidRPr="009C33E5" w14:paraId="68016BEC" w14:textId="77777777" w:rsidTr="00A9669F">
        <w:trPr>
          <w:cantSplit/>
          <w:trHeight w:val="20"/>
          <w:jc w:val="center"/>
        </w:trPr>
        <w:tc>
          <w:tcPr>
            <w:tcW w:w="2014" w:type="dxa"/>
            <w:vAlign w:val="center"/>
          </w:tcPr>
          <w:p w14:paraId="56EE08E3" w14:textId="77777777" w:rsidR="00300638" w:rsidRPr="009C33E5" w:rsidRDefault="00300638" w:rsidP="00344116">
            <w:pPr>
              <w:spacing w:before="0" w:after="0" w:line="240" w:lineRule="auto"/>
              <w:jc w:val="left"/>
              <w:rPr>
                <w:rFonts w:cs="Arial"/>
              </w:rPr>
            </w:pPr>
            <w:r w:rsidRPr="009C33E5">
              <w:rPr>
                <w:rFonts w:cs="Arial"/>
              </w:rPr>
              <w:t>A</w:t>
            </w:r>
            <w:r w:rsidR="00344116">
              <w:rPr>
                <w:rFonts w:cs="Arial"/>
              </w:rPr>
              <w:t>setonitril</w:t>
            </w:r>
          </w:p>
        </w:tc>
        <w:tc>
          <w:tcPr>
            <w:tcW w:w="6945" w:type="dxa"/>
            <w:vAlign w:val="center"/>
          </w:tcPr>
          <w:p w14:paraId="04D7DB36" w14:textId="77777777" w:rsidR="00300638" w:rsidRPr="009C33E5" w:rsidRDefault="00344116" w:rsidP="00FF51F3">
            <w:pPr>
              <w:spacing w:before="0" w:after="0" w:line="240" w:lineRule="auto"/>
              <w:jc w:val="left"/>
              <w:rPr>
                <w:rFonts w:cs="Arial"/>
              </w:rPr>
            </w:pPr>
            <w:r w:rsidRPr="00344116">
              <w:rPr>
                <w:rFonts w:cs="Arial"/>
                <w:lang w:val="en-US"/>
              </w:rPr>
              <w:t>Divenil asit klorür, Asetamiprid, Imida</w:t>
            </w:r>
            <w:r w:rsidR="00FF51F3">
              <w:rPr>
                <w:rFonts w:cs="Arial"/>
                <w:lang w:val="en-US"/>
              </w:rPr>
              <w:t>k</w:t>
            </w:r>
            <w:r w:rsidRPr="00344116">
              <w:rPr>
                <w:rFonts w:cs="Arial"/>
                <w:lang w:val="en-US"/>
              </w:rPr>
              <w:t>lorprid, Tetrakloro butironitril, Sipermetrin, Alfametrin, Permetrin</w:t>
            </w:r>
          </w:p>
        </w:tc>
      </w:tr>
      <w:tr w:rsidR="00300638" w:rsidRPr="009C33E5" w14:paraId="5F514E53" w14:textId="77777777" w:rsidTr="00A9669F">
        <w:trPr>
          <w:cantSplit/>
          <w:trHeight w:val="20"/>
          <w:jc w:val="center"/>
        </w:trPr>
        <w:tc>
          <w:tcPr>
            <w:tcW w:w="2014" w:type="dxa"/>
            <w:vAlign w:val="center"/>
          </w:tcPr>
          <w:p w14:paraId="19963D9D" w14:textId="77777777" w:rsidR="00300638" w:rsidRPr="009C33E5" w:rsidRDefault="00300638" w:rsidP="00344116">
            <w:pPr>
              <w:spacing w:before="0" w:after="0" w:line="240" w:lineRule="auto"/>
              <w:jc w:val="left"/>
              <w:rPr>
                <w:rFonts w:cs="Arial"/>
              </w:rPr>
            </w:pPr>
            <w:r w:rsidRPr="009C33E5">
              <w:rPr>
                <w:rFonts w:cs="Arial"/>
              </w:rPr>
              <w:t>A</w:t>
            </w:r>
            <w:r w:rsidR="00344116">
              <w:rPr>
                <w:rFonts w:cs="Arial"/>
              </w:rPr>
              <w:t>s</w:t>
            </w:r>
            <w:r w:rsidRPr="009C33E5">
              <w:rPr>
                <w:rFonts w:cs="Arial"/>
              </w:rPr>
              <w:t>eti</w:t>
            </w:r>
            <w:r w:rsidR="00344116">
              <w:rPr>
                <w:rFonts w:cs="Arial"/>
              </w:rPr>
              <w:t>k</w:t>
            </w:r>
            <w:r w:rsidRPr="009C33E5">
              <w:rPr>
                <w:rFonts w:cs="Arial"/>
              </w:rPr>
              <w:t xml:space="preserve"> a</w:t>
            </w:r>
            <w:r w:rsidR="00344116">
              <w:rPr>
                <w:rFonts w:cs="Arial"/>
              </w:rPr>
              <w:t>sit</w:t>
            </w:r>
          </w:p>
        </w:tc>
        <w:tc>
          <w:tcPr>
            <w:tcW w:w="6945" w:type="dxa"/>
            <w:vAlign w:val="center"/>
          </w:tcPr>
          <w:p w14:paraId="33C673B2" w14:textId="77777777" w:rsidR="00300638" w:rsidRPr="009C33E5" w:rsidRDefault="00344116" w:rsidP="00FF51F3">
            <w:pPr>
              <w:spacing w:before="0" w:after="0" w:line="240" w:lineRule="auto"/>
              <w:jc w:val="left"/>
              <w:rPr>
                <w:rFonts w:cs="Arial"/>
              </w:rPr>
            </w:pPr>
            <w:r w:rsidRPr="00344116">
              <w:rPr>
                <w:rFonts w:cs="Arial"/>
                <w:lang w:val="en-US"/>
              </w:rPr>
              <w:t>A</w:t>
            </w:r>
            <w:r w:rsidR="00FF51F3">
              <w:rPr>
                <w:rFonts w:cs="Arial"/>
                <w:lang w:val="en-US"/>
              </w:rPr>
              <w:t>s</w:t>
            </w:r>
            <w:r w:rsidRPr="00344116">
              <w:rPr>
                <w:rFonts w:cs="Arial"/>
                <w:lang w:val="en-US"/>
              </w:rPr>
              <w:t>e</w:t>
            </w:r>
            <w:r w:rsidR="00FF51F3">
              <w:rPr>
                <w:rFonts w:cs="Arial"/>
                <w:lang w:val="en-US"/>
              </w:rPr>
              <w:t>fat</w:t>
            </w:r>
            <w:r w:rsidRPr="00344116">
              <w:rPr>
                <w:rFonts w:cs="Arial"/>
                <w:lang w:val="en-US"/>
              </w:rPr>
              <w:t>, 2,4-D asit, Man</w:t>
            </w:r>
            <w:r w:rsidR="00FF51F3">
              <w:rPr>
                <w:rFonts w:cs="Arial"/>
                <w:lang w:val="en-US"/>
              </w:rPr>
              <w:t>k</w:t>
            </w:r>
            <w:r w:rsidRPr="00344116">
              <w:rPr>
                <w:rFonts w:cs="Arial"/>
                <w:lang w:val="en-US"/>
              </w:rPr>
              <w:t>ozeb</w:t>
            </w:r>
          </w:p>
        </w:tc>
      </w:tr>
      <w:tr w:rsidR="00300638" w:rsidRPr="009C33E5" w14:paraId="48EAF95A" w14:textId="77777777" w:rsidTr="00A9669F">
        <w:trPr>
          <w:cantSplit/>
          <w:trHeight w:val="20"/>
          <w:jc w:val="center"/>
        </w:trPr>
        <w:tc>
          <w:tcPr>
            <w:tcW w:w="2014" w:type="dxa"/>
            <w:vAlign w:val="center"/>
          </w:tcPr>
          <w:p w14:paraId="4D36BE1D" w14:textId="77777777" w:rsidR="00300638" w:rsidRPr="009C33E5" w:rsidRDefault="00300638" w:rsidP="00344116">
            <w:pPr>
              <w:spacing w:before="0" w:after="0" w:line="240" w:lineRule="auto"/>
              <w:jc w:val="left"/>
              <w:rPr>
                <w:rFonts w:cs="Arial"/>
              </w:rPr>
            </w:pPr>
            <w:r w:rsidRPr="009C33E5">
              <w:rPr>
                <w:rFonts w:cs="Arial"/>
              </w:rPr>
              <w:t>A</w:t>
            </w:r>
            <w:r w:rsidR="00344116">
              <w:rPr>
                <w:rFonts w:cs="Arial"/>
              </w:rPr>
              <w:t>s</w:t>
            </w:r>
            <w:r w:rsidRPr="009C33E5">
              <w:rPr>
                <w:rFonts w:cs="Arial"/>
              </w:rPr>
              <w:t>eti</w:t>
            </w:r>
            <w:r w:rsidR="00344116">
              <w:rPr>
                <w:rFonts w:cs="Arial"/>
              </w:rPr>
              <w:t>k</w:t>
            </w:r>
            <w:r w:rsidRPr="009C33E5">
              <w:rPr>
                <w:rFonts w:cs="Arial"/>
              </w:rPr>
              <w:t xml:space="preserve"> </w:t>
            </w:r>
            <w:r w:rsidR="00344116">
              <w:rPr>
                <w:rFonts w:cs="Arial"/>
              </w:rPr>
              <w:t>anhidrid</w:t>
            </w:r>
          </w:p>
        </w:tc>
        <w:tc>
          <w:tcPr>
            <w:tcW w:w="6945" w:type="dxa"/>
            <w:vAlign w:val="center"/>
          </w:tcPr>
          <w:p w14:paraId="482830F5" w14:textId="77777777" w:rsidR="00300638" w:rsidRPr="009C33E5" w:rsidRDefault="00300638" w:rsidP="00FF51F3">
            <w:pPr>
              <w:tabs>
                <w:tab w:val="left" w:pos="3130"/>
              </w:tabs>
              <w:spacing w:before="0" w:after="0" w:line="240" w:lineRule="auto"/>
              <w:jc w:val="left"/>
              <w:rPr>
                <w:rFonts w:cs="Arial"/>
              </w:rPr>
            </w:pPr>
            <w:r w:rsidRPr="009C33E5">
              <w:rPr>
                <w:rFonts w:cs="Arial"/>
                <w:lang w:val="en-US"/>
              </w:rPr>
              <w:t>A</w:t>
            </w:r>
            <w:r w:rsidR="00FF51F3">
              <w:rPr>
                <w:rFonts w:cs="Arial"/>
                <w:lang w:val="en-US"/>
              </w:rPr>
              <w:t>s</w:t>
            </w:r>
            <w:r w:rsidR="00344116">
              <w:rPr>
                <w:rFonts w:cs="Arial"/>
                <w:lang w:val="en-US"/>
              </w:rPr>
              <w:t>e</w:t>
            </w:r>
            <w:r w:rsidR="00FF51F3">
              <w:rPr>
                <w:rFonts w:cs="Arial"/>
                <w:lang w:val="en-US"/>
              </w:rPr>
              <w:t>f</w:t>
            </w:r>
            <w:r w:rsidR="00344116">
              <w:rPr>
                <w:rFonts w:cs="Arial"/>
                <w:lang w:val="en-US"/>
              </w:rPr>
              <w:t>at, 2,4-D asit</w:t>
            </w:r>
          </w:p>
        </w:tc>
      </w:tr>
      <w:tr w:rsidR="00300638" w:rsidRPr="009C33E5" w14:paraId="63A5AB9E" w14:textId="77777777" w:rsidTr="00A9669F">
        <w:trPr>
          <w:cantSplit/>
          <w:trHeight w:val="20"/>
          <w:jc w:val="center"/>
        </w:trPr>
        <w:tc>
          <w:tcPr>
            <w:tcW w:w="2014" w:type="dxa"/>
            <w:vAlign w:val="center"/>
          </w:tcPr>
          <w:p w14:paraId="796CBD12" w14:textId="77777777" w:rsidR="00300638" w:rsidRPr="009C33E5" w:rsidRDefault="00344116" w:rsidP="00610EF9">
            <w:pPr>
              <w:spacing w:before="0" w:after="0" w:line="240" w:lineRule="auto"/>
              <w:jc w:val="left"/>
              <w:rPr>
                <w:rFonts w:cs="Arial"/>
              </w:rPr>
            </w:pPr>
            <w:r>
              <w:rPr>
                <w:rFonts w:cs="Arial"/>
              </w:rPr>
              <w:t>Benzen</w:t>
            </w:r>
          </w:p>
        </w:tc>
        <w:tc>
          <w:tcPr>
            <w:tcW w:w="6945" w:type="dxa"/>
            <w:vAlign w:val="center"/>
          </w:tcPr>
          <w:p w14:paraId="5B9E5166" w14:textId="77777777" w:rsidR="00300638" w:rsidRPr="009C33E5" w:rsidRDefault="00FF51F3" w:rsidP="00FF51F3">
            <w:pPr>
              <w:spacing w:before="0" w:after="0" w:line="240" w:lineRule="auto"/>
              <w:jc w:val="left"/>
              <w:rPr>
                <w:rFonts w:cs="Arial"/>
              </w:rPr>
            </w:pPr>
            <w:r>
              <w:rPr>
                <w:rFonts w:cs="Arial"/>
                <w:lang w:val="en-US"/>
              </w:rPr>
              <w:t>Malation, Dietil Anilin, Dimdethoat, Lindan</w:t>
            </w:r>
          </w:p>
        </w:tc>
      </w:tr>
      <w:tr w:rsidR="00300638" w:rsidRPr="009C33E5" w14:paraId="3ADEDE19" w14:textId="77777777" w:rsidTr="00A9669F">
        <w:trPr>
          <w:cantSplit/>
          <w:trHeight w:val="20"/>
          <w:jc w:val="center"/>
        </w:trPr>
        <w:tc>
          <w:tcPr>
            <w:tcW w:w="2014" w:type="dxa"/>
            <w:vAlign w:val="center"/>
          </w:tcPr>
          <w:p w14:paraId="65B5A603" w14:textId="77777777" w:rsidR="00300638" w:rsidRPr="009C33E5" w:rsidRDefault="00300638" w:rsidP="00344116">
            <w:pPr>
              <w:spacing w:before="0" w:after="0" w:line="240" w:lineRule="auto"/>
              <w:jc w:val="left"/>
              <w:rPr>
                <w:rFonts w:cs="Arial"/>
              </w:rPr>
            </w:pPr>
            <w:r w:rsidRPr="009C33E5">
              <w:rPr>
                <w:rFonts w:cs="Arial"/>
              </w:rPr>
              <w:t>B</w:t>
            </w:r>
            <w:r w:rsidR="00344116">
              <w:rPr>
                <w:rFonts w:cs="Arial"/>
              </w:rPr>
              <w:t>ü</w:t>
            </w:r>
            <w:r w:rsidRPr="009C33E5">
              <w:rPr>
                <w:rFonts w:cs="Arial"/>
              </w:rPr>
              <w:t>tanol</w:t>
            </w:r>
          </w:p>
        </w:tc>
        <w:tc>
          <w:tcPr>
            <w:tcW w:w="6945" w:type="dxa"/>
            <w:vAlign w:val="center"/>
          </w:tcPr>
          <w:p w14:paraId="04AEA439" w14:textId="77777777" w:rsidR="00300638" w:rsidRPr="009C33E5" w:rsidRDefault="00300638" w:rsidP="00610EF9">
            <w:pPr>
              <w:spacing w:before="0" w:after="0" w:line="240" w:lineRule="auto"/>
              <w:jc w:val="left"/>
              <w:rPr>
                <w:rFonts w:cs="Arial"/>
              </w:rPr>
            </w:pPr>
            <w:r w:rsidRPr="009C33E5">
              <w:rPr>
                <w:rFonts w:cs="Arial"/>
                <w:lang w:val="en-US"/>
              </w:rPr>
              <w:t>Aureofungin</w:t>
            </w:r>
          </w:p>
        </w:tc>
      </w:tr>
      <w:tr w:rsidR="00300638" w:rsidRPr="009C33E5" w14:paraId="0DDEDEC3" w14:textId="77777777" w:rsidTr="00A9669F">
        <w:trPr>
          <w:cantSplit/>
          <w:trHeight w:val="20"/>
          <w:jc w:val="center"/>
        </w:trPr>
        <w:tc>
          <w:tcPr>
            <w:tcW w:w="2014" w:type="dxa"/>
            <w:vAlign w:val="center"/>
          </w:tcPr>
          <w:p w14:paraId="12FB3230" w14:textId="77777777" w:rsidR="00300638" w:rsidRPr="009C33E5" w:rsidRDefault="00344116" w:rsidP="00344116">
            <w:pPr>
              <w:spacing w:before="0" w:after="0" w:line="240" w:lineRule="auto"/>
              <w:jc w:val="left"/>
              <w:rPr>
                <w:rFonts w:cs="Arial"/>
              </w:rPr>
            </w:pPr>
            <w:r>
              <w:rPr>
                <w:rFonts w:eastAsiaTheme="minorEastAsia" w:cs="Arial"/>
                <w:lang w:val="en-US"/>
              </w:rPr>
              <w:t>K</w:t>
            </w:r>
            <w:r w:rsidR="00300638" w:rsidRPr="009C33E5">
              <w:rPr>
                <w:rFonts w:eastAsiaTheme="minorEastAsia" w:cs="Arial"/>
                <w:lang w:val="en-US"/>
              </w:rPr>
              <w:t>arbon</w:t>
            </w:r>
            <w:r w:rsidR="00300638">
              <w:rPr>
                <w:rFonts w:eastAsiaTheme="minorEastAsia" w:cs="Arial"/>
                <w:lang w:val="en-US"/>
              </w:rPr>
              <w:t xml:space="preserve"> </w:t>
            </w:r>
            <w:r w:rsidR="00300638" w:rsidRPr="009C33E5">
              <w:rPr>
                <w:rFonts w:eastAsiaTheme="minorEastAsia" w:cs="Arial"/>
                <w:lang w:val="en-US" w:eastAsia="en-US"/>
              </w:rPr>
              <w:t>tetra</w:t>
            </w:r>
            <w:r>
              <w:rPr>
                <w:rFonts w:eastAsiaTheme="minorEastAsia" w:cs="Arial"/>
                <w:lang w:val="en-US" w:eastAsia="en-US"/>
              </w:rPr>
              <w:t>klorid</w:t>
            </w:r>
          </w:p>
        </w:tc>
        <w:tc>
          <w:tcPr>
            <w:tcW w:w="6945" w:type="dxa"/>
            <w:vAlign w:val="center"/>
          </w:tcPr>
          <w:p w14:paraId="49C10B64" w14:textId="77777777" w:rsidR="00300638" w:rsidRPr="009C33E5" w:rsidRDefault="00344116" w:rsidP="00FF51F3">
            <w:pPr>
              <w:spacing w:before="0" w:after="0" w:line="240" w:lineRule="auto"/>
              <w:jc w:val="left"/>
              <w:rPr>
                <w:rFonts w:cs="Arial"/>
              </w:rPr>
            </w:pPr>
            <w:r w:rsidRPr="00344116">
              <w:rPr>
                <w:rFonts w:cs="Arial"/>
                <w:lang w:val="en-US"/>
              </w:rPr>
              <w:t xml:space="preserve">Endosulfan, 2,6, Dikloro piridin, Divenil asit klorür, </w:t>
            </w:r>
            <w:r w:rsidR="00FF51F3">
              <w:rPr>
                <w:rFonts w:cs="Arial"/>
                <w:lang w:val="en-US"/>
              </w:rPr>
              <w:t>İ</w:t>
            </w:r>
            <w:r w:rsidRPr="00344116">
              <w:rPr>
                <w:rFonts w:cs="Arial"/>
                <w:lang w:val="en-US"/>
              </w:rPr>
              <w:t>zoproturan, Tetrakloro butironitril, Sipermetrin, Alfametrin, Permetrin</w:t>
            </w:r>
          </w:p>
        </w:tc>
      </w:tr>
      <w:tr w:rsidR="00300638" w:rsidRPr="009C33E5" w14:paraId="0EAA1766" w14:textId="77777777" w:rsidTr="00A9669F">
        <w:trPr>
          <w:cantSplit/>
          <w:trHeight w:val="20"/>
          <w:jc w:val="center"/>
        </w:trPr>
        <w:tc>
          <w:tcPr>
            <w:tcW w:w="2014" w:type="dxa"/>
            <w:vAlign w:val="center"/>
          </w:tcPr>
          <w:p w14:paraId="3A1493BD" w14:textId="77777777" w:rsidR="00300638" w:rsidRPr="009C33E5" w:rsidRDefault="00344116" w:rsidP="00610EF9">
            <w:pPr>
              <w:spacing w:before="0" w:after="0" w:line="240" w:lineRule="auto"/>
              <w:jc w:val="left"/>
              <w:rPr>
                <w:rFonts w:cs="Arial"/>
              </w:rPr>
            </w:pPr>
            <w:r>
              <w:rPr>
                <w:rFonts w:cs="Arial"/>
              </w:rPr>
              <w:t>Dioksan</w:t>
            </w:r>
          </w:p>
        </w:tc>
        <w:tc>
          <w:tcPr>
            <w:tcW w:w="6945" w:type="dxa"/>
            <w:vAlign w:val="center"/>
          </w:tcPr>
          <w:p w14:paraId="42749CA4" w14:textId="77777777" w:rsidR="00300638" w:rsidRPr="009C33E5" w:rsidRDefault="00344116" w:rsidP="00610EF9">
            <w:pPr>
              <w:spacing w:before="0" w:after="0" w:line="240" w:lineRule="auto"/>
              <w:jc w:val="left"/>
              <w:rPr>
                <w:rFonts w:cs="Arial"/>
              </w:rPr>
            </w:pPr>
            <w:r>
              <w:rPr>
                <w:rFonts w:cs="Arial"/>
                <w:lang w:val="en-US"/>
              </w:rPr>
              <w:t>Metkonazol</w:t>
            </w:r>
          </w:p>
        </w:tc>
      </w:tr>
      <w:tr w:rsidR="00300638" w:rsidRPr="009C33E5" w14:paraId="217FDD38" w14:textId="77777777" w:rsidTr="00A9669F">
        <w:trPr>
          <w:cantSplit/>
          <w:trHeight w:val="20"/>
          <w:jc w:val="center"/>
        </w:trPr>
        <w:tc>
          <w:tcPr>
            <w:tcW w:w="2014" w:type="dxa"/>
            <w:vAlign w:val="center"/>
          </w:tcPr>
          <w:p w14:paraId="2E505309" w14:textId="77777777" w:rsidR="00300638" w:rsidRPr="009C33E5" w:rsidRDefault="00344116" w:rsidP="00344116">
            <w:pPr>
              <w:spacing w:before="0" w:after="0" w:line="240" w:lineRule="auto"/>
              <w:jc w:val="left"/>
              <w:rPr>
                <w:rFonts w:cs="Arial"/>
              </w:rPr>
            </w:pPr>
            <w:r>
              <w:rPr>
                <w:rFonts w:cs="Arial"/>
              </w:rPr>
              <w:t>Dieti</w:t>
            </w:r>
            <w:r w:rsidR="00300638" w:rsidRPr="009C33E5">
              <w:rPr>
                <w:rFonts w:cs="Arial"/>
              </w:rPr>
              <w:t>l Amin</w:t>
            </w:r>
          </w:p>
        </w:tc>
        <w:tc>
          <w:tcPr>
            <w:tcW w:w="6945" w:type="dxa"/>
            <w:vAlign w:val="center"/>
          </w:tcPr>
          <w:p w14:paraId="5A8E55D6" w14:textId="77777777" w:rsidR="00300638" w:rsidRPr="009C33E5" w:rsidRDefault="00344116" w:rsidP="00610EF9">
            <w:pPr>
              <w:spacing w:before="0" w:after="0" w:line="240" w:lineRule="auto"/>
              <w:jc w:val="left"/>
              <w:rPr>
                <w:rFonts w:cs="Arial"/>
              </w:rPr>
            </w:pPr>
            <w:r w:rsidRPr="00344116">
              <w:rPr>
                <w:rFonts w:cs="Arial"/>
                <w:lang w:val="en-US"/>
              </w:rPr>
              <w:t>Sipermetrin, Alfametrin, Permetrin, Devrinol</w:t>
            </w:r>
          </w:p>
        </w:tc>
      </w:tr>
      <w:tr w:rsidR="00300638" w:rsidRPr="009C33E5" w14:paraId="4C7D2F86" w14:textId="77777777" w:rsidTr="00A9669F">
        <w:trPr>
          <w:cantSplit/>
          <w:trHeight w:val="20"/>
          <w:jc w:val="center"/>
        </w:trPr>
        <w:tc>
          <w:tcPr>
            <w:tcW w:w="2014" w:type="dxa"/>
            <w:vAlign w:val="center"/>
          </w:tcPr>
          <w:p w14:paraId="41566517" w14:textId="77777777" w:rsidR="00300638" w:rsidRPr="009C33E5" w:rsidRDefault="00344116" w:rsidP="00344116">
            <w:pPr>
              <w:spacing w:before="0" w:after="0" w:line="240" w:lineRule="auto"/>
              <w:jc w:val="left"/>
              <w:rPr>
                <w:rFonts w:cs="Arial"/>
              </w:rPr>
            </w:pPr>
            <w:r>
              <w:rPr>
                <w:rFonts w:eastAsiaTheme="minorEastAsia" w:cs="Arial"/>
                <w:lang w:val="en-US"/>
              </w:rPr>
              <w:t>Di Methi</w:t>
            </w:r>
            <w:r w:rsidR="00300638" w:rsidRPr="009C33E5">
              <w:rPr>
                <w:rFonts w:eastAsiaTheme="minorEastAsia" w:cs="Arial"/>
                <w:lang w:val="en-US"/>
              </w:rPr>
              <w:t>l</w:t>
            </w:r>
            <w:r w:rsidR="00300638">
              <w:rPr>
                <w:rFonts w:eastAsiaTheme="minorEastAsia" w:cs="Arial"/>
                <w:lang w:val="en-US"/>
              </w:rPr>
              <w:t xml:space="preserve"> </w:t>
            </w:r>
            <w:r>
              <w:rPr>
                <w:rFonts w:eastAsiaTheme="minorEastAsia" w:cs="Arial"/>
                <w:lang w:val="en-US"/>
              </w:rPr>
              <w:t>Formamid</w:t>
            </w:r>
          </w:p>
        </w:tc>
        <w:tc>
          <w:tcPr>
            <w:tcW w:w="6945" w:type="dxa"/>
            <w:vAlign w:val="center"/>
          </w:tcPr>
          <w:p w14:paraId="2A710297" w14:textId="77777777" w:rsidR="00300638" w:rsidRPr="009C33E5" w:rsidRDefault="00344116" w:rsidP="00610EF9">
            <w:pPr>
              <w:spacing w:before="0" w:after="0" w:line="240" w:lineRule="auto"/>
              <w:jc w:val="left"/>
              <w:rPr>
                <w:rFonts w:cs="Arial"/>
              </w:rPr>
            </w:pPr>
            <w:r w:rsidRPr="00344116">
              <w:rPr>
                <w:rFonts w:cs="Arial"/>
                <w:lang w:val="en-US"/>
              </w:rPr>
              <w:t>Fenvalerat, Heksakonazol, Propikonazol, Heksakonazol</w:t>
            </w:r>
          </w:p>
        </w:tc>
      </w:tr>
      <w:tr w:rsidR="00300638" w:rsidRPr="009C33E5" w14:paraId="08EEB517" w14:textId="77777777" w:rsidTr="00A9669F">
        <w:trPr>
          <w:cantSplit/>
          <w:trHeight w:val="20"/>
          <w:jc w:val="center"/>
        </w:trPr>
        <w:tc>
          <w:tcPr>
            <w:tcW w:w="2014" w:type="dxa"/>
            <w:vAlign w:val="center"/>
          </w:tcPr>
          <w:p w14:paraId="79950B42" w14:textId="77777777" w:rsidR="00300638" w:rsidRPr="009C33E5" w:rsidRDefault="00344116" w:rsidP="00610EF9">
            <w:pPr>
              <w:spacing w:before="0" w:after="0" w:line="240" w:lineRule="auto"/>
              <w:jc w:val="left"/>
              <w:rPr>
                <w:rFonts w:cs="Arial"/>
              </w:rPr>
            </w:pPr>
            <w:r>
              <w:rPr>
                <w:rFonts w:cs="Arial"/>
              </w:rPr>
              <w:t>Et</w:t>
            </w:r>
            <w:r w:rsidR="00300638" w:rsidRPr="009C33E5">
              <w:rPr>
                <w:rFonts w:cs="Arial"/>
              </w:rPr>
              <w:t>anol</w:t>
            </w:r>
          </w:p>
        </w:tc>
        <w:tc>
          <w:tcPr>
            <w:tcW w:w="6945" w:type="dxa"/>
            <w:vAlign w:val="center"/>
          </w:tcPr>
          <w:p w14:paraId="65DDCC2D" w14:textId="77777777" w:rsidR="00300638" w:rsidRPr="009C33E5" w:rsidRDefault="00FF51F3" w:rsidP="00FF51F3">
            <w:pPr>
              <w:spacing w:before="0" w:after="0" w:line="240" w:lineRule="auto"/>
              <w:jc w:val="left"/>
              <w:rPr>
                <w:rFonts w:cs="Arial"/>
              </w:rPr>
            </w:pPr>
            <w:r>
              <w:rPr>
                <w:rFonts w:cs="Arial"/>
                <w:lang w:val="en-US"/>
              </w:rPr>
              <w:t>Malat</w:t>
            </w:r>
            <w:r w:rsidR="00344116" w:rsidRPr="00344116">
              <w:rPr>
                <w:rFonts w:cs="Arial"/>
                <w:lang w:val="en-US"/>
              </w:rPr>
              <w:t xml:space="preserve">ion, </w:t>
            </w:r>
            <w:r>
              <w:rPr>
                <w:rFonts w:cs="Arial"/>
                <w:lang w:val="en-US"/>
              </w:rPr>
              <w:t>Forat, Et</w:t>
            </w:r>
            <w:r w:rsidR="00344116" w:rsidRPr="00344116">
              <w:rPr>
                <w:rFonts w:cs="Arial"/>
                <w:lang w:val="en-US"/>
              </w:rPr>
              <w:t xml:space="preserve">ion, Terbufos, Dietil Anilin, Etil klorür, </w:t>
            </w:r>
            <w:r>
              <w:rPr>
                <w:rFonts w:cs="Arial"/>
                <w:lang w:val="en-US"/>
              </w:rPr>
              <w:t>F</w:t>
            </w:r>
            <w:r w:rsidR="00344116" w:rsidRPr="00344116">
              <w:rPr>
                <w:rFonts w:cs="Arial"/>
                <w:lang w:val="en-US"/>
              </w:rPr>
              <w:t>ent</w:t>
            </w:r>
            <w:r>
              <w:rPr>
                <w:rFonts w:cs="Arial"/>
                <w:lang w:val="en-US"/>
              </w:rPr>
              <w:t>oat, Lindan</w:t>
            </w:r>
          </w:p>
        </w:tc>
      </w:tr>
      <w:tr w:rsidR="00300638" w:rsidRPr="009C33E5" w14:paraId="6AC002F8" w14:textId="77777777" w:rsidTr="00A9669F">
        <w:trPr>
          <w:cantSplit/>
          <w:trHeight w:val="20"/>
          <w:jc w:val="center"/>
        </w:trPr>
        <w:tc>
          <w:tcPr>
            <w:tcW w:w="2014" w:type="dxa"/>
            <w:vAlign w:val="center"/>
          </w:tcPr>
          <w:p w14:paraId="48A5E58F" w14:textId="77777777" w:rsidR="00300638" w:rsidRPr="009C33E5" w:rsidRDefault="00344116" w:rsidP="00344116">
            <w:pPr>
              <w:spacing w:before="0" w:after="0" w:line="240" w:lineRule="auto"/>
              <w:jc w:val="left"/>
              <w:rPr>
                <w:rFonts w:cs="Arial"/>
              </w:rPr>
            </w:pPr>
            <w:r>
              <w:rPr>
                <w:rFonts w:cs="Arial"/>
              </w:rPr>
              <w:t>Etil asetat</w:t>
            </w:r>
          </w:p>
        </w:tc>
        <w:tc>
          <w:tcPr>
            <w:tcW w:w="6945" w:type="dxa"/>
            <w:vAlign w:val="center"/>
          </w:tcPr>
          <w:p w14:paraId="1F646D40" w14:textId="77777777" w:rsidR="00300638" w:rsidRPr="009C33E5" w:rsidRDefault="00344116" w:rsidP="00610EF9">
            <w:pPr>
              <w:tabs>
                <w:tab w:val="left" w:pos="1553"/>
              </w:tabs>
              <w:spacing w:before="0" w:after="0" w:line="240" w:lineRule="auto"/>
              <w:jc w:val="left"/>
              <w:rPr>
                <w:rFonts w:cs="Arial"/>
              </w:rPr>
            </w:pPr>
            <w:r>
              <w:rPr>
                <w:rFonts w:cs="Arial"/>
                <w:lang w:val="en-US"/>
              </w:rPr>
              <w:t>Asefat</w:t>
            </w:r>
          </w:p>
        </w:tc>
      </w:tr>
      <w:tr w:rsidR="00300638" w:rsidRPr="009C33E5" w14:paraId="1F72A2CA" w14:textId="77777777" w:rsidTr="00A9669F">
        <w:trPr>
          <w:cantSplit/>
          <w:trHeight w:val="20"/>
          <w:jc w:val="center"/>
        </w:trPr>
        <w:tc>
          <w:tcPr>
            <w:tcW w:w="2014" w:type="dxa"/>
            <w:vAlign w:val="center"/>
          </w:tcPr>
          <w:p w14:paraId="633ED250" w14:textId="77777777" w:rsidR="00300638" w:rsidRPr="009C33E5" w:rsidRDefault="00344116" w:rsidP="00344116">
            <w:pPr>
              <w:spacing w:before="0" w:after="0" w:line="240" w:lineRule="auto"/>
              <w:jc w:val="left"/>
              <w:rPr>
                <w:rFonts w:cs="Arial"/>
              </w:rPr>
            </w:pPr>
            <w:r>
              <w:rPr>
                <w:rFonts w:eastAsiaTheme="minorEastAsia" w:cs="Arial"/>
                <w:lang w:val="en-US"/>
              </w:rPr>
              <w:t>Etilen</w:t>
            </w:r>
            <w:r w:rsidR="00300638" w:rsidRPr="009C33E5">
              <w:rPr>
                <w:rFonts w:eastAsiaTheme="minorEastAsia" w:cs="Arial"/>
                <w:lang w:val="en-US"/>
              </w:rPr>
              <w:t xml:space="preserve"> Di</w:t>
            </w:r>
            <w:r>
              <w:rPr>
                <w:rFonts w:eastAsiaTheme="minorEastAsia" w:cs="Arial"/>
                <w:lang w:val="en-US"/>
              </w:rPr>
              <w:t>klorür</w:t>
            </w:r>
          </w:p>
        </w:tc>
        <w:tc>
          <w:tcPr>
            <w:tcW w:w="6945" w:type="dxa"/>
            <w:vAlign w:val="center"/>
          </w:tcPr>
          <w:p w14:paraId="7C172851" w14:textId="77777777" w:rsidR="00300638" w:rsidRPr="009C33E5" w:rsidRDefault="00FF51F3" w:rsidP="00610EF9">
            <w:pPr>
              <w:spacing w:before="0" w:after="0" w:line="240" w:lineRule="auto"/>
              <w:jc w:val="left"/>
              <w:rPr>
                <w:rFonts w:cs="Arial"/>
              </w:rPr>
            </w:pPr>
            <w:r>
              <w:rPr>
                <w:rFonts w:cs="Arial"/>
                <w:lang w:val="en-US"/>
              </w:rPr>
              <w:t>Captan, Dimethot</w:t>
            </w:r>
            <w:r w:rsidR="00344116" w:rsidRPr="00344116">
              <w:rPr>
                <w:rFonts w:cs="Arial"/>
                <w:lang w:val="en-US"/>
              </w:rPr>
              <w:t>, Monokrotofos, Meta Bromo Benzaldehit, Fenvelerat, Sipermetrin, Fosfamidon</w:t>
            </w:r>
          </w:p>
        </w:tc>
      </w:tr>
      <w:tr w:rsidR="00300638" w:rsidRPr="009C33E5" w14:paraId="744CCFB5" w14:textId="77777777" w:rsidTr="00A9669F">
        <w:trPr>
          <w:cantSplit/>
          <w:trHeight w:val="20"/>
          <w:jc w:val="center"/>
        </w:trPr>
        <w:tc>
          <w:tcPr>
            <w:tcW w:w="2014" w:type="dxa"/>
            <w:vAlign w:val="center"/>
          </w:tcPr>
          <w:p w14:paraId="0BDBE080" w14:textId="77777777" w:rsidR="00300638" w:rsidRPr="009C33E5" w:rsidRDefault="00344116" w:rsidP="00610EF9">
            <w:pPr>
              <w:spacing w:before="0" w:after="0" w:line="240" w:lineRule="auto"/>
              <w:jc w:val="left"/>
              <w:rPr>
                <w:rFonts w:cs="Arial"/>
              </w:rPr>
            </w:pPr>
            <w:r>
              <w:rPr>
                <w:rFonts w:cs="Arial"/>
              </w:rPr>
              <w:t>Formaldehid</w:t>
            </w:r>
          </w:p>
        </w:tc>
        <w:tc>
          <w:tcPr>
            <w:tcW w:w="6945" w:type="dxa"/>
            <w:vAlign w:val="center"/>
          </w:tcPr>
          <w:p w14:paraId="0D403C0F" w14:textId="77777777" w:rsidR="00300638" w:rsidRPr="009C33E5" w:rsidRDefault="00FF51F3" w:rsidP="00610EF9">
            <w:pPr>
              <w:spacing w:before="0" w:after="0" w:line="240" w:lineRule="auto"/>
              <w:jc w:val="left"/>
              <w:rPr>
                <w:rFonts w:cs="Arial"/>
              </w:rPr>
            </w:pPr>
            <w:r>
              <w:rPr>
                <w:rFonts w:cs="Arial"/>
                <w:lang w:val="en-US"/>
              </w:rPr>
              <w:t>Forat</w:t>
            </w:r>
            <w:r w:rsidR="00300638" w:rsidRPr="009C33E5">
              <w:rPr>
                <w:rFonts w:cs="Arial"/>
                <w:lang w:val="en-US"/>
              </w:rPr>
              <w:t>, Tebufos</w:t>
            </w:r>
          </w:p>
        </w:tc>
      </w:tr>
      <w:tr w:rsidR="00300638" w:rsidRPr="009C33E5" w14:paraId="6CF90B63" w14:textId="77777777" w:rsidTr="00A9669F">
        <w:trPr>
          <w:cantSplit/>
          <w:trHeight w:val="20"/>
          <w:jc w:val="center"/>
        </w:trPr>
        <w:tc>
          <w:tcPr>
            <w:tcW w:w="2014" w:type="dxa"/>
            <w:vAlign w:val="center"/>
          </w:tcPr>
          <w:p w14:paraId="41C93ECD" w14:textId="77777777" w:rsidR="00300638" w:rsidRPr="009C33E5" w:rsidRDefault="00344116" w:rsidP="00610EF9">
            <w:pPr>
              <w:spacing w:before="0" w:after="0" w:line="240" w:lineRule="auto"/>
              <w:jc w:val="left"/>
              <w:rPr>
                <w:rFonts w:cs="Arial"/>
              </w:rPr>
            </w:pPr>
            <w:r>
              <w:rPr>
                <w:rFonts w:cs="Arial"/>
              </w:rPr>
              <w:t>Hekzan</w:t>
            </w:r>
          </w:p>
        </w:tc>
        <w:tc>
          <w:tcPr>
            <w:tcW w:w="6945" w:type="dxa"/>
            <w:vAlign w:val="center"/>
          </w:tcPr>
          <w:p w14:paraId="607B159D" w14:textId="77777777" w:rsidR="00300638" w:rsidRPr="009C33E5" w:rsidRDefault="00344116" w:rsidP="00610EF9">
            <w:pPr>
              <w:spacing w:before="0" w:after="0" w:line="240" w:lineRule="auto"/>
              <w:jc w:val="left"/>
              <w:rPr>
                <w:rFonts w:cs="Arial"/>
              </w:rPr>
            </w:pPr>
            <w:r w:rsidRPr="00344116">
              <w:rPr>
                <w:rFonts w:cs="Arial"/>
                <w:lang w:val="en-US"/>
              </w:rPr>
              <w:t>Sipermetrin, Alfametrin, Permetrin, Deltametrin, Fenvalerat, Sipermetrin, Divenil asit klorür, Iso proturon</w:t>
            </w:r>
          </w:p>
        </w:tc>
      </w:tr>
      <w:tr w:rsidR="00300638" w:rsidRPr="009C33E5" w14:paraId="2EFFEE99" w14:textId="77777777" w:rsidTr="00A9669F">
        <w:trPr>
          <w:cantSplit/>
          <w:trHeight w:val="20"/>
          <w:jc w:val="center"/>
        </w:trPr>
        <w:tc>
          <w:tcPr>
            <w:tcW w:w="2014" w:type="dxa"/>
            <w:vAlign w:val="center"/>
          </w:tcPr>
          <w:p w14:paraId="2936CFA0" w14:textId="77777777" w:rsidR="00300638" w:rsidRPr="009C33E5" w:rsidRDefault="00300638" w:rsidP="00344116">
            <w:pPr>
              <w:spacing w:before="0" w:after="0" w:line="240" w:lineRule="auto"/>
              <w:jc w:val="left"/>
              <w:rPr>
                <w:rFonts w:cs="Arial"/>
              </w:rPr>
            </w:pPr>
            <w:r w:rsidRPr="009C33E5">
              <w:rPr>
                <w:rFonts w:cs="Arial"/>
              </w:rPr>
              <w:t>I</w:t>
            </w:r>
            <w:r w:rsidR="00344116">
              <w:rPr>
                <w:rFonts w:cs="Arial"/>
              </w:rPr>
              <w:t>z</w:t>
            </w:r>
            <w:r w:rsidRPr="009C33E5">
              <w:rPr>
                <w:rFonts w:cs="Arial"/>
              </w:rPr>
              <w:t>oprop</w:t>
            </w:r>
            <w:r w:rsidR="00344116">
              <w:rPr>
                <w:rFonts w:cs="Arial"/>
              </w:rPr>
              <w:t>il alkol</w:t>
            </w:r>
          </w:p>
        </w:tc>
        <w:tc>
          <w:tcPr>
            <w:tcW w:w="6945" w:type="dxa"/>
            <w:vAlign w:val="center"/>
          </w:tcPr>
          <w:p w14:paraId="36C7EDF0" w14:textId="77777777" w:rsidR="00300638" w:rsidRPr="009C33E5" w:rsidRDefault="00344116" w:rsidP="00610EF9">
            <w:pPr>
              <w:spacing w:before="0" w:after="0" w:line="240" w:lineRule="auto"/>
              <w:jc w:val="left"/>
              <w:rPr>
                <w:rFonts w:cs="Arial"/>
              </w:rPr>
            </w:pPr>
            <w:r w:rsidRPr="00344116">
              <w:rPr>
                <w:rFonts w:cs="Arial"/>
                <w:lang w:val="en-US"/>
              </w:rPr>
              <w:t>Delatametrin, Fosfamidon, İmidaklorprid</w:t>
            </w:r>
          </w:p>
        </w:tc>
      </w:tr>
      <w:tr w:rsidR="00300638" w:rsidRPr="009C33E5" w14:paraId="30F6621B" w14:textId="77777777" w:rsidTr="00A9669F">
        <w:trPr>
          <w:cantSplit/>
          <w:trHeight w:val="20"/>
          <w:jc w:val="center"/>
        </w:trPr>
        <w:tc>
          <w:tcPr>
            <w:tcW w:w="2014" w:type="dxa"/>
            <w:vAlign w:val="center"/>
          </w:tcPr>
          <w:p w14:paraId="2B713854" w14:textId="77777777" w:rsidR="00300638" w:rsidRPr="009C33E5" w:rsidRDefault="00344116" w:rsidP="00610EF9">
            <w:pPr>
              <w:spacing w:before="0" w:after="0" w:line="240" w:lineRule="auto"/>
              <w:jc w:val="left"/>
              <w:rPr>
                <w:rFonts w:cs="Arial"/>
              </w:rPr>
            </w:pPr>
            <w:r>
              <w:rPr>
                <w:rFonts w:cs="Arial"/>
              </w:rPr>
              <w:t>Met</w:t>
            </w:r>
            <w:r w:rsidR="00300638" w:rsidRPr="009C33E5">
              <w:rPr>
                <w:rFonts w:cs="Arial"/>
              </w:rPr>
              <w:t>anol</w:t>
            </w:r>
          </w:p>
        </w:tc>
        <w:tc>
          <w:tcPr>
            <w:tcW w:w="6945" w:type="dxa"/>
            <w:vAlign w:val="center"/>
          </w:tcPr>
          <w:p w14:paraId="318AB2B4" w14:textId="77777777" w:rsidR="00300638" w:rsidRPr="009C33E5" w:rsidRDefault="00344116" w:rsidP="00FF51F3">
            <w:pPr>
              <w:spacing w:before="0" w:after="0" w:line="240" w:lineRule="auto"/>
              <w:jc w:val="left"/>
              <w:rPr>
                <w:rFonts w:cs="Arial"/>
              </w:rPr>
            </w:pPr>
            <w:r w:rsidRPr="00344116">
              <w:rPr>
                <w:rFonts w:cs="Arial"/>
                <w:lang w:val="en-US"/>
              </w:rPr>
              <w:t xml:space="preserve">Dimeto, Malation, Metil Bromür, Heksakonazol, </w:t>
            </w:r>
            <w:r w:rsidR="00FF51F3">
              <w:rPr>
                <w:rFonts w:cs="Arial"/>
                <w:lang w:val="en-US"/>
              </w:rPr>
              <w:t>K</w:t>
            </w:r>
            <w:r w:rsidRPr="00344116">
              <w:rPr>
                <w:rFonts w:cs="Arial"/>
                <w:lang w:val="en-US"/>
              </w:rPr>
              <w:t>uinal</w:t>
            </w:r>
            <w:r w:rsidR="00FF51F3">
              <w:rPr>
                <w:rFonts w:cs="Arial"/>
                <w:lang w:val="en-US"/>
              </w:rPr>
              <w:t>f</w:t>
            </w:r>
            <w:r w:rsidRPr="00344116">
              <w:rPr>
                <w:rFonts w:cs="Arial"/>
                <w:lang w:val="en-US"/>
              </w:rPr>
              <w:t>os, Metamitron, Fentoat, Metil Parathion, Teme</w:t>
            </w:r>
            <w:r w:rsidR="00FF51F3">
              <w:rPr>
                <w:rFonts w:cs="Arial"/>
                <w:lang w:val="en-US"/>
              </w:rPr>
              <w:t>f</w:t>
            </w:r>
            <w:r w:rsidRPr="00344116">
              <w:rPr>
                <w:rFonts w:cs="Arial"/>
                <w:lang w:val="en-US"/>
              </w:rPr>
              <w:t>os</w:t>
            </w:r>
          </w:p>
        </w:tc>
      </w:tr>
      <w:tr w:rsidR="00300638" w:rsidRPr="009C33E5" w14:paraId="2E8B5C6D" w14:textId="77777777" w:rsidTr="00A9669F">
        <w:trPr>
          <w:cantSplit/>
          <w:trHeight w:val="20"/>
          <w:jc w:val="center"/>
        </w:trPr>
        <w:tc>
          <w:tcPr>
            <w:tcW w:w="2014" w:type="dxa"/>
            <w:vAlign w:val="center"/>
          </w:tcPr>
          <w:p w14:paraId="771E80EB" w14:textId="77777777" w:rsidR="00300638" w:rsidRPr="009C33E5" w:rsidRDefault="00344116" w:rsidP="00344116">
            <w:pPr>
              <w:spacing w:before="0" w:after="0" w:line="240" w:lineRule="auto"/>
              <w:jc w:val="left"/>
              <w:rPr>
                <w:rFonts w:cs="Arial"/>
              </w:rPr>
            </w:pPr>
            <w:r>
              <w:rPr>
                <w:rFonts w:eastAsiaTheme="minorEastAsia" w:cs="Arial"/>
                <w:lang w:val="en-US"/>
              </w:rPr>
              <w:t>Meti</w:t>
            </w:r>
            <w:r w:rsidR="00300638" w:rsidRPr="009C33E5">
              <w:rPr>
                <w:rFonts w:eastAsiaTheme="minorEastAsia" w:cs="Arial"/>
                <w:lang w:val="en-US"/>
              </w:rPr>
              <w:t>len</w:t>
            </w:r>
            <w:r>
              <w:rPr>
                <w:rFonts w:eastAsiaTheme="minorEastAsia" w:cs="Arial"/>
                <w:lang w:val="en-US"/>
              </w:rPr>
              <w:t xml:space="preserve"> Klorür</w:t>
            </w:r>
          </w:p>
        </w:tc>
        <w:tc>
          <w:tcPr>
            <w:tcW w:w="6945" w:type="dxa"/>
            <w:vAlign w:val="center"/>
          </w:tcPr>
          <w:p w14:paraId="6844B2C7" w14:textId="77777777" w:rsidR="00300638" w:rsidRPr="009C33E5" w:rsidRDefault="00344116" w:rsidP="00FF51F3">
            <w:pPr>
              <w:spacing w:before="0" w:after="0" w:line="240" w:lineRule="auto"/>
              <w:jc w:val="left"/>
              <w:rPr>
                <w:rFonts w:cs="Arial"/>
              </w:rPr>
            </w:pPr>
            <w:r w:rsidRPr="00344116">
              <w:rPr>
                <w:rFonts w:cs="Arial"/>
                <w:lang w:val="en-US"/>
              </w:rPr>
              <w:t>A</w:t>
            </w:r>
            <w:r w:rsidR="00FF51F3">
              <w:rPr>
                <w:rFonts w:cs="Arial"/>
                <w:lang w:val="en-US"/>
              </w:rPr>
              <w:t>s</w:t>
            </w:r>
            <w:r w:rsidRPr="00344116">
              <w:rPr>
                <w:rFonts w:cs="Arial"/>
                <w:lang w:val="en-US"/>
              </w:rPr>
              <w:t>e</w:t>
            </w:r>
            <w:r w:rsidR="00FF51F3">
              <w:rPr>
                <w:rFonts w:cs="Arial"/>
                <w:lang w:val="en-US"/>
              </w:rPr>
              <w:t>fat, Diklorvos, Mepikuat klorür, Hekzakonazol</w:t>
            </w:r>
          </w:p>
        </w:tc>
      </w:tr>
      <w:tr w:rsidR="00300638" w:rsidRPr="009C33E5" w14:paraId="4540CB4C" w14:textId="77777777" w:rsidTr="00A9669F">
        <w:trPr>
          <w:cantSplit/>
          <w:trHeight w:val="20"/>
          <w:jc w:val="center"/>
        </w:trPr>
        <w:tc>
          <w:tcPr>
            <w:tcW w:w="2014" w:type="dxa"/>
            <w:vAlign w:val="center"/>
          </w:tcPr>
          <w:p w14:paraId="33659D29" w14:textId="77777777" w:rsidR="00300638" w:rsidRPr="009C33E5" w:rsidRDefault="00344116" w:rsidP="00344116">
            <w:pPr>
              <w:spacing w:before="0" w:after="0" w:line="240" w:lineRule="auto"/>
              <w:jc w:val="left"/>
              <w:rPr>
                <w:rFonts w:cs="Arial"/>
              </w:rPr>
            </w:pPr>
            <w:r>
              <w:rPr>
                <w:rFonts w:eastAsiaTheme="minorEastAsia" w:cs="Arial"/>
                <w:lang w:val="en-US"/>
              </w:rPr>
              <w:t>Metilen</w:t>
            </w:r>
            <w:r w:rsidR="00300638">
              <w:rPr>
                <w:rFonts w:eastAsiaTheme="minorEastAsia" w:cs="Arial"/>
                <w:lang w:val="en-US"/>
              </w:rPr>
              <w:t xml:space="preserve"> </w:t>
            </w:r>
            <w:r>
              <w:rPr>
                <w:rFonts w:eastAsiaTheme="minorEastAsia" w:cs="Arial"/>
                <w:lang w:val="en-US" w:eastAsia="en-US"/>
              </w:rPr>
              <w:t>Diklorür</w:t>
            </w:r>
          </w:p>
        </w:tc>
        <w:tc>
          <w:tcPr>
            <w:tcW w:w="6945" w:type="dxa"/>
            <w:vAlign w:val="center"/>
          </w:tcPr>
          <w:p w14:paraId="5C4B0662" w14:textId="77777777" w:rsidR="00300638" w:rsidRPr="009C33E5" w:rsidRDefault="00300638" w:rsidP="00FF51F3">
            <w:pPr>
              <w:spacing w:before="0" w:after="0" w:line="240" w:lineRule="auto"/>
              <w:jc w:val="left"/>
              <w:rPr>
                <w:rFonts w:cs="Arial"/>
              </w:rPr>
            </w:pPr>
            <w:r w:rsidRPr="009C33E5">
              <w:rPr>
                <w:rFonts w:cs="Arial"/>
                <w:lang w:val="en-US"/>
              </w:rPr>
              <w:t>A</w:t>
            </w:r>
            <w:r w:rsidR="00FF51F3">
              <w:rPr>
                <w:rFonts w:cs="Arial"/>
                <w:lang w:val="en-US"/>
              </w:rPr>
              <w:t>s</w:t>
            </w:r>
            <w:r w:rsidRPr="009C33E5">
              <w:rPr>
                <w:rFonts w:cs="Arial"/>
                <w:lang w:val="en-US"/>
              </w:rPr>
              <w:t>e</w:t>
            </w:r>
            <w:r w:rsidR="00FF51F3">
              <w:rPr>
                <w:rFonts w:cs="Arial"/>
                <w:lang w:val="en-US"/>
              </w:rPr>
              <w:t>fat</w:t>
            </w:r>
            <w:r w:rsidRPr="009C33E5">
              <w:rPr>
                <w:rFonts w:cs="Arial"/>
                <w:lang w:val="en-US"/>
              </w:rPr>
              <w:t>, De</w:t>
            </w:r>
            <w:r w:rsidR="00FF51F3">
              <w:rPr>
                <w:rFonts w:cs="Arial"/>
                <w:lang w:val="en-US"/>
              </w:rPr>
              <w:t>ltametrin, Propikonazol</w:t>
            </w:r>
          </w:p>
        </w:tc>
      </w:tr>
      <w:tr w:rsidR="00300638" w:rsidRPr="009C33E5" w14:paraId="27E31E8B" w14:textId="77777777" w:rsidTr="00A9669F">
        <w:trPr>
          <w:cantSplit/>
          <w:trHeight w:val="20"/>
          <w:jc w:val="center"/>
        </w:trPr>
        <w:tc>
          <w:tcPr>
            <w:tcW w:w="2014" w:type="dxa"/>
            <w:vAlign w:val="center"/>
          </w:tcPr>
          <w:p w14:paraId="61C3F973" w14:textId="77777777" w:rsidR="00300638" w:rsidRPr="009C33E5" w:rsidRDefault="00344116" w:rsidP="00610EF9">
            <w:pPr>
              <w:spacing w:before="0" w:after="0" w:line="240" w:lineRule="auto"/>
              <w:jc w:val="left"/>
              <w:rPr>
                <w:rFonts w:cs="Arial"/>
              </w:rPr>
            </w:pPr>
            <w:r>
              <w:rPr>
                <w:rFonts w:cs="Arial"/>
              </w:rPr>
              <w:t>Piperidin</w:t>
            </w:r>
          </w:p>
        </w:tc>
        <w:tc>
          <w:tcPr>
            <w:tcW w:w="6945" w:type="dxa"/>
            <w:vAlign w:val="center"/>
          </w:tcPr>
          <w:p w14:paraId="36459EA0" w14:textId="77777777" w:rsidR="00300638" w:rsidRPr="009C33E5" w:rsidRDefault="00344116" w:rsidP="00610EF9">
            <w:pPr>
              <w:spacing w:before="0" w:after="0" w:line="240" w:lineRule="auto"/>
              <w:jc w:val="left"/>
              <w:rPr>
                <w:rFonts w:cs="Arial"/>
              </w:rPr>
            </w:pPr>
            <w:r w:rsidRPr="00344116">
              <w:rPr>
                <w:rFonts w:cs="Arial"/>
                <w:lang w:val="en-US"/>
              </w:rPr>
              <w:t>Mepikat klorür</w:t>
            </w:r>
          </w:p>
        </w:tc>
      </w:tr>
      <w:tr w:rsidR="00300638" w:rsidRPr="009C33E5" w14:paraId="4660AB36" w14:textId="77777777" w:rsidTr="00A9669F">
        <w:trPr>
          <w:cantSplit/>
          <w:trHeight w:val="20"/>
          <w:jc w:val="center"/>
        </w:trPr>
        <w:tc>
          <w:tcPr>
            <w:tcW w:w="2014" w:type="dxa"/>
            <w:vAlign w:val="center"/>
          </w:tcPr>
          <w:p w14:paraId="4F1779BC" w14:textId="77777777" w:rsidR="00300638" w:rsidRPr="009C33E5" w:rsidRDefault="00344116" w:rsidP="00610EF9">
            <w:pPr>
              <w:spacing w:before="0" w:after="0" w:line="240" w:lineRule="auto"/>
              <w:jc w:val="left"/>
              <w:rPr>
                <w:rFonts w:cs="Arial"/>
              </w:rPr>
            </w:pPr>
            <w:r>
              <w:rPr>
                <w:rFonts w:cs="Arial"/>
              </w:rPr>
              <w:t>F</w:t>
            </w:r>
            <w:r w:rsidR="00300638" w:rsidRPr="009C33E5">
              <w:rPr>
                <w:rFonts w:cs="Arial"/>
              </w:rPr>
              <w:t>enol</w:t>
            </w:r>
          </w:p>
        </w:tc>
        <w:tc>
          <w:tcPr>
            <w:tcW w:w="6945" w:type="dxa"/>
            <w:vAlign w:val="center"/>
          </w:tcPr>
          <w:p w14:paraId="52A606D3" w14:textId="77777777" w:rsidR="00300638" w:rsidRPr="009C33E5" w:rsidRDefault="0097488D" w:rsidP="00610EF9">
            <w:pPr>
              <w:spacing w:before="0" w:after="0" w:line="240" w:lineRule="auto"/>
              <w:jc w:val="left"/>
              <w:rPr>
                <w:rFonts w:cs="Arial"/>
              </w:rPr>
            </w:pPr>
            <w:r w:rsidRPr="0097488D">
              <w:rPr>
                <w:rFonts w:cs="Arial"/>
                <w:lang w:val="en-US"/>
              </w:rPr>
              <w:t>2,4-D asit, Meta Fenoksi Denzaldehit</w:t>
            </w:r>
          </w:p>
        </w:tc>
      </w:tr>
      <w:tr w:rsidR="00300638" w:rsidRPr="009C33E5" w14:paraId="29C4A8D6" w14:textId="77777777" w:rsidTr="00A9669F">
        <w:trPr>
          <w:cantSplit/>
          <w:trHeight w:val="20"/>
          <w:jc w:val="center"/>
        </w:trPr>
        <w:tc>
          <w:tcPr>
            <w:tcW w:w="2014" w:type="dxa"/>
            <w:vAlign w:val="center"/>
          </w:tcPr>
          <w:p w14:paraId="0595194D" w14:textId="77777777" w:rsidR="00300638" w:rsidRPr="009C33E5" w:rsidRDefault="00300638" w:rsidP="00344116">
            <w:pPr>
              <w:spacing w:before="0" w:after="0" w:line="240" w:lineRule="auto"/>
              <w:jc w:val="left"/>
              <w:rPr>
                <w:rFonts w:cs="Arial"/>
              </w:rPr>
            </w:pPr>
            <w:r w:rsidRPr="009C33E5">
              <w:rPr>
                <w:rFonts w:cs="Arial"/>
              </w:rPr>
              <w:t>P</w:t>
            </w:r>
            <w:r w:rsidR="00344116">
              <w:rPr>
                <w:rFonts w:cs="Arial"/>
              </w:rPr>
              <w:t>iridin</w:t>
            </w:r>
          </w:p>
        </w:tc>
        <w:tc>
          <w:tcPr>
            <w:tcW w:w="6945" w:type="dxa"/>
            <w:vAlign w:val="center"/>
          </w:tcPr>
          <w:p w14:paraId="43F85AEA" w14:textId="77777777" w:rsidR="00300638" w:rsidRPr="009C33E5" w:rsidRDefault="00FF51F3" w:rsidP="00610EF9">
            <w:pPr>
              <w:spacing w:before="0" w:after="0" w:line="240" w:lineRule="auto"/>
              <w:jc w:val="left"/>
              <w:rPr>
                <w:rFonts w:cs="Arial"/>
              </w:rPr>
            </w:pPr>
            <w:r>
              <w:rPr>
                <w:rFonts w:cs="Arial"/>
                <w:lang w:val="en-US"/>
              </w:rPr>
              <w:t>D-Allet</w:t>
            </w:r>
            <w:r w:rsidR="00300638" w:rsidRPr="009C33E5">
              <w:rPr>
                <w:rFonts w:cs="Arial"/>
                <w:lang w:val="en-US"/>
              </w:rPr>
              <w:t>rin, Carbendazin</w:t>
            </w:r>
          </w:p>
        </w:tc>
      </w:tr>
      <w:tr w:rsidR="00300638" w:rsidRPr="009C33E5" w14:paraId="441AF45B" w14:textId="77777777" w:rsidTr="00A9669F">
        <w:trPr>
          <w:cantSplit/>
          <w:trHeight w:val="20"/>
          <w:jc w:val="center"/>
        </w:trPr>
        <w:tc>
          <w:tcPr>
            <w:tcW w:w="2014" w:type="dxa"/>
            <w:vAlign w:val="center"/>
          </w:tcPr>
          <w:p w14:paraId="788DEDCF" w14:textId="77777777" w:rsidR="00300638" w:rsidRPr="009C33E5" w:rsidRDefault="00344116" w:rsidP="00610EF9">
            <w:pPr>
              <w:spacing w:before="0" w:after="0" w:line="240" w:lineRule="auto"/>
              <w:jc w:val="left"/>
              <w:rPr>
                <w:rFonts w:cs="Arial"/>
              </w:rPr>
            </w:pPr>
            <w:r>
              <w:rPr>
                <w:rFonts w:cs="Arial"/>
              </w:rPr>
              <w:t>Renin</w:t>
            </w:r>
          </w:p>
        </w:tc>
        <w:tc>
          <w:tcPr>
            <w:tcW w:w="6945" w:type="dxa"/>
            <w:vAlign w:val="center"/>
          </w:tcPr>
          <w:p w14:paraId="77E916C1" w14:textId="77777777" w:rsidR="00300638" w:rsidRPr="009C33E5" w:rsidRDefault="00344116" w:rsidP="00610EF9">
            <w:pPr>
              <w:spacing w:before="0" w:after="0" w:line="240" w:lineRule="auto"/>
              <w:jc w:val="left"/>
              <w:rPr>
                <w:rFonts w:cs="Arial"/>
              </w:rPr>
            </w:pPr>
            <w:r>
              <w:rPr>
                <w:rFonts w:cs="Arial"/>
                <w:lang w:val="en-US"/>
              </w:rPr>
              <w:t>Formülasyonlar için</w:t>
            </w:r>
          </w:p>
        </w:tc>
      </w:tr>
      <w:tr w:rsidR="00300638" w:rsidRPr="009C33E5" w14:paraId="46BE7C3E" w14:textId="77777777" w:rsidTr="00A9669F">
        <w:trPr>
          <w:cantSplit/>
          <w:trHeight w:val="20"/>
          <w:jc w:val="center"/>
        </w:trPr>
        <w:tc>
          <w:tcPr>
            <w:tcW w:w="2014" w:type="dxa"/>
            <w:vAlign w:val="center"/>
          </w:tcPr>
          <w:p w14:paraId="591D25D7" w14:textId="77777777" w:rsidR="00300638" w:rsidRPr="009C33E5" w:rsidRDefault="00300638" w:rsidP="00610EF9">
            <w:pPr>
              <w:spacing w:before="0" w:after="0" w:line="240" w:lineRule="auto"/>
              <w:jc w:val="left"/>
              <w:rPr>
                <w:rFonts w:cs="Arial"/>
              </w:rPr>
            </w:pPr>
            <w:r w:rsidRPr="009C33E5">
              <w:rPr>
                <w:rFonts w:cs="Arial"/>
              </w:rPr>
              <w:t>Toluene</w:t>
            </w:r>
          </w:p>
        </w:tc>
        <w:tc>
          <w:tcPr>
            <w:tcW w:w="6945" w:type="dxa"/>
            <w:vAlign w:val="center"/>
          </w:tcPr>
          <w:p w14:paraId="4E41A0B1" w14:textId="77777777" w:rsidR="00300638" w:rsidRPr="009C33E5" w:rsidRDefault="0097488D" w:rsidP="00610EF9">
            <w:pPr>
              <w:spacing w:before="0" w:after="0" w:line="240" w:lineRule="auto"/>
              <w:jc w:val="left"/>
              <w:rPr>
                <w:rFonts w:cs="Arial"/>
              </w:rPr>
            </w:pPr>
            <w:r w:rsidRPr="0097488D">
              <w:rPr>
                <w:rFonts w:cs="Arial"/>
                <w:lang w:val="en-US"/>
              </w:rPr>
              <w:t>Captafol, Captan, Sipermetrin, Etiyon, Malaton, Dimetot, Fenvalerat, 5-Amino Salisilik asit, Andpa, M</w:t>
            </w:r>
            <w:r w:rsidR="00FF51F3">
              <w:rPr>
                <w:rFonts w:cs="Arial"/>
                <w:lang w:val="en-US"/>
              </w:rPr>
              <w:t>eta Fenoksi Denzaldehid, Permetrin, Benfuresat, d-Alletrin, Penpropatrin, Tenefos, Metkonazol</w:t>
            </w:r>
          </w:p>
        </w:tc>
      </w:tr>
      <w:tr w:rsidR="00300638" w:rsidRPr="009C33E5" w14:paraId="2E2D91C3" w14:textId="77777777" w:rsidTr="00A9669F">
        <w:trPr>
          <w:cantSplit/>
          <w:trHeight w:val="20"/>
          <w:jc w:val="center"/>
        </w:trPr>
        <w:tc>
          <w:tcPr>
            <w:tcW w:w="2014" w:type="dxa"/>
            <w:vAlign w:val="center"/>
          </w:tcPr>
          <w:p w14:paraId="14B13D7A" w14:textId="77777777" w:rsidR="00300638" w:rsidRPr="009C33E5" w:rsidRDefault="00344116" w:rsidP="00610EF9">
            <w:pPr>
              <w:spacing w:before="0" w:after="0" w:line="240" w:lineRule="auto"/>
              <w:jc w:val="left"/>
              <w:rPr>
                <w:rFonts w:cs="Arial"/>
              </w:rPr>
            </w:pPr>
            <w:r>
              <w:rPr>
                <w:rFonts w:cs="Arial"/>
              </w:rPr>
              <w:t>Trietil amin</w:t>
            </w:r>
          </w:p>
        </w:tc>
        <w:tc>
          <w:tcPr>
            <w:tcW w:w="6945" w:type="dxa"/>
            <w:vAlign w:val="center"/>
          </w:tcPr>
          <w:p w14:paraId="6E903AD3" w14:textId="77777777" w:rsidR="00300638" w:rsidRPr="009C33E5" w:rsidRDefault="0097488D" w:rsidP="00610EF9">
            <w:pPr>
              <w:spacing w:before="0" w:after="0" w:line="240" w:lineRule="auto"/>
              <w:jc w:val="left"/>
              <w:rPr>
                <w:rFonts w:cs="Arial"/>
              </w:rPr>
            </w:pPr>
            <w:r w:rsidRPr="0097488D">
              <w:rPr>
                <w:rFonts w:cs="Arial"/>
                <w:lang w:val="en-US"/>
              </w:rPr>
              <w:t>Sipermetrin, Divenil asit klorür, Benfuresat, Permetrin, Deltametrin</w:t>
            </w:r>
          </w:p>
        </w:tc>
      </w:tr>
      <w:tr w:rsidR="00300638" w:rsidRPr="009C33E5" w14:paraId="1F07C3BB" w14:textId="77777777" w:rsidTr="00A9669F">
        <w:trPr>
          <w:cantSplit/>
          <w:trHeight w:val="20"/>
          <w:jc w:val="center"/>
        </w:trPr>
        <w:tc>
          <w:tcPr>
            <w:tcW w:w="2014" w:type="dxa"/>
            <w:vAlign w:val="center"/>
          </w:tcPr>
          <w:p w14:paraId="253DA8E7" w14:textId="6206B825" w:rsidR="00300638" w:rsidRPr="009C33E5" w:rsidRDefault="00344116" w:rsidP="00C72256">
            <w:pPr>
              <w:spacing w:before="0" w:after="0" w:line="240" w:lineRule="auto"/>
              <w:jc w:val="left"/>
              <w:rPr>
                <w:rFonts w:cs="Arial"/>
              </w:rPr>
            </w:pPr>
            <w:r>
              <w:rPr>
                <w:rFonts w:cs="Arial"/>
              </w:rPr>
              <w:lastRenderedPageBreak/>
              <w:t>Ksilen</w:t>
            </w:r>
          </w:p>
        </w:tc>
        <w:tc>
          <w:tcPr>
            <w:tcW w:w="6945" w:type="dxa"/>
            <w:vAlign w:val="center"/>
          </w:tcPr>
          <w:p w14:paraId="49856F33" w14:textId="77777777" w:rsidR="00300638" w:rsidRPr="009C33E5" w:rsidRDefault="00FF51F3" w:rsidP="00610EF9">
            <w:pPr>
              <w:spacing w:before="0" w:after="0" w:line="240" w:lineRule="auto"/>
              <w:jc w:val="left"/>
              <w:rPr>
                <w:rFonts w:cs="Arial"/>
              </w:rPr>
            </w:pPr>
            <w:r>
              <w:rPr>
                <w:rFonts w:cs="Arial"/>
                <w:lang w:val="en-US"/>
              </w:rPr>
              <w:t>Kuinalf</w:t>
            </w:r>
            <w:r w:rsidR="0097488D" w:rsidRPr="0097488D">
              <w:rPr>
                <w:rFonts w:cs="Arial"/>
                <w:lang w:val="en-US"/>
              </w:rPr>
              <w:t>os, Triazo</w:t>
            </w:r>
            <w:r w:rsidR="005066ED">
              <w:rPr>
                <w:rFonts w:cs="Arial"/>
                <w:lang w:val="en-US"/>
              </w:rPr>
              <w:t>fos, Simoksanil, Melalksil, Mark</w:t>
            </w:r>
            <w:r w:rsidR="0097488D" w:rsidRPr="0097488D">
              <w:rPr>
                <w:rFonts w:cs="Arial"/>
                <w:lang w:val="en-US"/>
              </w:rPr>
              <w:t>ozeb, Anilofos, DMTA, Oksadiargil, Benfuresat, Fosfamidon, Pendimetalin</w:t>
            </w:r>
          </w:p>
        </w:tc>
      </w:tr>
    </w:tbl>
    <w:p w14:paraId="54BBEBF4" w14:textId="77777777" w:rsidR="00564E0D" w:rsidRDefault="00564E0D" w:rsidP="005D1D45">
      <w:pPr>
        <w:rPr>
          <w:lang w:val="en-US"/>
        </w:rPr>
      </w:pPr>
    </w:p>
    <w:p w14:paraId="1E023CFC" w14:textId="5BF89431" w:rsidR="005256D4" w:rsidRPr="00AA4099" w:rsidRDefault="00CC6B42" w:rsidP="005D1D45">
      <w:pPr>
        <w:rPr>
          <w:lang w:val="en-US"/>
        </w:rPr>
      </w:pPr>
      <w:r>
        <w:rPr>
          <w:rFonts w:cs="Arial"/>
        </w:rPr>
        <w:t xml:space="preserve">Aşağıdaki bölümlerde kimyasal sentez </w:t>
      </w:r>
      <w:r w:rsidR="007C4D9B">
        <w:rPr>
          <w:rFonts w:cs="Arial"/>
        </w:rPr>
        <w:t>yöntemi ile aktif madde üretimi</w:t>
      </w:r>
      <w:r>
        <w:rPr>
          <w:rFonts w:cs="Arial"/>
        </w:rPr>
        <w:t xml:space="preserve"> sırasında uygulanan t</w:t>
      </w:r>
      <w:r>
        <w:t xml:space="preserve">emel prosesler ve işlemler anlatılmaktadır. </w:t>
      </w:r>
    </w:p>
    <w:p w14:paraId="1D9D0D95" w14:textId="69AC78B9" w:rsidR="009A0D30" w:rsidRDefault="00CC6B42" w:rsidP="005D1D45">
      <w:pPr>
        <w:pStyle w:val="Balk4"/>
      </w:pPr>
      <w:r>
        <w:t xml:space="preserve">III.1.3.1. </w:t>
      </w:r>
      <w:r w:rsidR="009A0D30">
        <w:t>Açilleme</w:t>
      </w:r>
    </w:p>
    <w:p w14:paraId="2D1EBD89" w14:textId="130D425A" w:rsidR="009A0D30" w:rsidRDefault="009A0D30" w:rsidP="009A0D30">
      <w:r>
        <w:t>A</w:t>
      </w:r>
      <w:r w:rsidR="00CC6B42">
        <w:t>çilleme</w:t>
      </w:r>
      <w:r>
        <w:t>, bir moleküle asil grubun (RCO) eklenmes</w:t>
      </w:r>
      <w:r w:rsidR="00526D28">
        <w:t>i işlemidir. Asetik anhidrat ve</w:t>
      </w:r>
      <w:r>
        <w:t xml:space="preserve"> klorobütiril klorid ve tetraklorometan gibi </w:t>
      </w:r>
      <w:r w:rsidR="00CC6B42">
        <w:t>açilleme</w:t>
      </w:r>
      <w:r>
        <w:t xml:space="preserve"> ajanları farmasötik üretiminde, dikloroasetil klorid ve tetraklorometan ise pestisit üretiminde kullanılan başlıca aromatik bileşik a</w:t>
      </w:r>
      <w:r w:rsidR="00CC6B42">
        <w:t xml:space="preserve">çilleme </w:t>
      </w:r>
      <w:r>
        <w:t>ajanlarındandır. Bu ajanların aromatik bileşiklerle girdiği reaksiyonlar sonucu ilaç ve pestisit üretiminde kullanılan çeşitli hammaddeler elde edilmektedir. Benzer şekilde parafin ve olefin gibi alifatik hidrokarbonlar da a</w:t>
      </w:r>
      <w:r w:rsidR="00CC6B42">
        <w:t>çilleme</w:t>
      </w:r>
      <w:r w:rsidR="00810DAB">
        <w:t xml:space="preserve"> işlemine tabi tutulabilir </w:t>
      </w:r>
      <w:r w:rsidR="00D05F88">
        <w:fldChar w:fldCharType="begin"/>
      </w:r>
      <w:r w:rsidR="00D05F88">
        <w:instrText xml:space="preserve"> REF _Ref502095839 \r \h </w:instrText>
      </w:r>
      <w:r w:rsidR="00D05F88">
        <w:fldChar w:fldCharType="separate"/>
      </w:r>
      <w:r w:rsidR="00F742FB">
        <w:t>[13]</w:t>
      </w:r>
      <w:r w:rsidR="00D05F88">
        <w:fldChar w:fldCharType="end"/>
      </w:r>
      <w:r>
        <w:t xml:space="preserve">. </w:t>
      </w:r>
    </w:p>
    <w:p w14:paraId="0F59F149" w14:textId="7510125B" w:rsidR="009A0D30" w:rsidRDefault="009A0D30" w:rsidP="009A0D30">
      <w:r>
        <w:t>Klorlama, nitratlama ya da sülfonlama işlemlerinden önce anilinik amino gruplarını korumak amacıyla yaygın olarak uygulanmakta olan yöntem N-a</w:t>
      </w:r>
      <w:r w:rsidR="00CC6B42">
        <w:t>çilleme</w:t>
      </w:r>
      <w:r>
        <w:t>’d</w:t>
      </w:r>
      <w:r w:rsidR="00CC6B42">
        <w:t>i</w:t>
      </w:r>
      <w:r>
        <w:t>r. Bu işlemdeki en önemli a</w:t>
      </w:r>
      <w:r w:rsidR="00CC6B42">
        <w:t>çilleme</w:t>
      </w:r>
      <w:r>
        <w:t xml:space="preserve"> ajanları asetik asit, asetik anhidrat, diketen, asetoasetik ester, asetik klorid </w:t>
      </w:r>
      <w:r w:rsidR="00810DAB">
        <w:t xml:space="preserve">ve N-karboksi anhidratlardır </w:t>
      </w:r>
      <w:r w:rsidR="00D05F88">
        <w:fldChar w:fldCharType="begin"/>
      </w:r>
      <w:r w:rsidR="00D05F88">
        <w:instrText xml:space="preserve"> REF _Ref502095653 \r \h </w:instrText>
      </w:r>
      <w:r w:rsidR="00D05F88">
        <w:fldChar w:fldCharType="separate"/>
      </w:r>
      <w:r w:rsidR="00F742FB">
        <w:t>[1]</w:t>
      </w:r>
      <w:r w:rsidR="00D05F88">
        <w:fldChar w:fldCharType="end"/>
      </w:r>
      <w:r>
        <w:t xml:space="preserve">. </w:t>
      </w:r>
      <w:r>
        <w:fldChar w:fldCharType="begin"/>
      </w:r>
      <w:r>
        <w:instrText xml:space="preserve"> REF _Ref499631273 \h </w:instrText>
      </w:r>
      <w:r>
        <w:fldChar w:fldCharType="separate"/>
      </w:r>
      <w:r w:rsidR="00F742FB">
        <w:t xml:space="preserve">Şekil </w:t>
      </w:r>
      <w:r w:rsidR="00F742FB">
        <w:rPr>
          <w:noProof/>
        </w:rPr>
        <w:t>10</w:t>
      </w:r>
      <w:r>
        <w:fldChar w:fldCharType="end"/>
      </w:r>
      <w:r w:rsidR="00214622">
        <w:t>’da</w:t>
      </w:r>
      <w:r>
        <w:t xml:space="preserve"> N-a</w:t>
      </w:r>
      <w:r w:rsidR="00CC6B42">
        <w:t>çillem</w:t>
      </w:r>
      <w:r w:rsidR="0099189A">
        <w:t>e</w:t>
      </w:r>
      <w:r>
        <w:t xml:space="preserve"> işleminin akım şeması ve temel atık oluşum noktaları verilmiştir. </w:t>
      </w:r>
    </w:p>
    <w:p w14:paraId="088A400F" w14:textId="77777777" w:rsidR="009A0D30" w:rsidRDefault="00BF59A2" w:rsidP="009A0D30">
      <w:pPr>
        <w:keepNext/>
        <w:jc w:val="center"/>
      </w:pPr>
      <w:r>
        <w:rPr>
          <w:noProof/>
          <w:lang w:eastAsia="tr-TR"/>
        </w:rPr>
        <w:drawing>
          <wp:inline distT="0" distB="0" distL="0" distR="0" wp14:anchorId="584BC414" wp14:editId="6DAE17D1">
            <wp:extent cx="3095625" cy="2036773"/>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47856" cy="2071139"/>
                    </a:xfrm>
                    <a:prstGeom prst="rect">
                      <a:avLst/>
                    </a:prstGeom>
                  </pic:spPr>
                </pic:pic>
              </a:graphicData>
            </a:graphic>
          </wp:inline>
        </w:drawing>
      </w:r>
    </w:p>
    <w:p w14:paraId="3AC83E51" w14:textId="43BFDF38" w:rsidR="009A0D30" w:rsidRDefault="009A0D30" w:rsidP="009A0D30">
      <w:pPr>
        <w:pStyle w:val="ResimYazs"/>
        <w:jc w:val="center"/>
      </w:pPr>
      <w:bookmarkStart w:id="39" w:name="_Ref499631273"/>
      <w:r>
        <w:t xml:space="preserve">Şekil </w:t>
      </w:r>
      <w:fldSimple w:instr=" SEQ Şekil \* ARABIC ">
        <w:r w:rsidR="00F742FB">
          <w:rPr>
            <w:noProof/>
          </w:rPr>
          <w:t>10</w:t>
        </w:r>
      </w:fldSimple>
      <w:bookmarkEnd w:id="39"/>
      <w:r>
        <w:t>. N-</w:t>
      </w:r>
      <w:r w:rsidR="00CC6B42">
        <w:t xml:space="preserve">açilleme </w:t>
      </w:r>
      <w:r>
        <w:t xml:space="preserve">akım şeması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2F0B6C1D" w14:textId="77777777" w:rsidR="009A0D30" w:rsidRDefault="009A0D30" w:rsidP="009A0D30"/>
    <w:p w14:paraId="643F6156" w14:textId="32D3EF12" w:rsidR="009A0D30" w:rsidRDefault="00CC6B42" w:rsidP="009607CD">
      <w:pPr>
        <w:pStyle w:val="Balk4"/>
      </w:pPr>
      <w:r>
        <w:t xml:space="preserve">III.1.3.2. </w:t>
      </w:r>
      <w:r w:rsidR="009A0D30">
        <w:t>Katılma, Düzenleme, Yer Değiştirme</w:t>
      </w:r>
    </w:p>
    <w:p w14:paraId="6E86010C" w14:textId="6E47ED5C" w:rsidR="009A0D30" w:rsidRDefault="009A0D30" w:rsidP="009A0D30">
      <w:r>
        <w:t xml:space="preserve">Katılma, düzenleme ve yer değiştirme reaksiyonları moleküllerde gerçekleşen yapısal değişikliklerdir. Katılma tepkimeleri iki </w:t>
      </w:r>
      <w:r w:rsidRPr="00D723E0">
        <w:t>molekülün birbirine katılarak yeni ve tek bir molekül oluşturmasıdır. Düzenleme tepkimeleri kara</w:t>
      </w:r>
      <w:r w:rsidR="00810DAB" w:rsidRPr="00D723E0">
        <w:t>r</w:t>
      </w:r>
      <w:r w:rsidRPr="00D723E0">
        <w:t>sız olan bir maddenin kararlı yapısına geçişinde izomerini oluşturmasıdır. Yer değiştirme reaksiyonları ise molekül üzerindeki bir atom ya da grubun, bir başka atom ya da grup ile değiştirilmesi reaksiyonudur</w:t>
      </w:r>
      <w:r w:rsidR="00EB5610" w:rsidRPr="00D723E0">
        <w:t xml:space="preserve">. </w:t>
      </w:r>
      <w:r w:rsidR="00EB5610" w:rsidRPr="00D723E0">
        <w:fldChar w:fldCharType="begin"/>
      </w:r>
      <w:r w:rsidR="00EB5610" w:rsidRPr="00D723E0">
        <w:instrText xml:space="preserve"> REF _Ref500186781 \h </w:instrText>
      </w:r>
      <w:r w:rsidR="00D723E0" w:rsidRPr="00D723E0">
        <w:instrText xml:space="preserve"> \* MERGEFORMAT </w:instrText>
      </w:r>
      <w:r w:rsidR="00EB5610" w:rsidRPr="00D723E0">
        <w:fldChar w:fldCharType="separate"/>
      </w:r>
      <w:r w:rsidR="00F742FB" w:rsidRPr="008E192C">
        <w:t xml:space="preserve">Şekil </w:t>
      </w:r>
      <w:r w:rsidR="00F742FB">
        <w:rPr>
          <w:noProof/>
        </w:rPr>
        <w:t>11</w:t>
      </w:r>
      <w:r w:rsidR="00EB5610" w:rsidRPr="00D723E0">
        <w:fldChar w:fldCharType="end"/>
      </w:r>
      <w:r w:rsidR="00EB5610" w:rsidRPr="00D723E0">
        <w:t>’</w:t>
      </w:r>
      <w:r w:rsidR="0099189A" w:rsidRPr="00D723E0">
        <w:t>d</w:t>
      </w:r>
      <w:r w:rsidR="001D2C1A">
        <w:t>e</w:t>
      </w:r>
      <w:r w:rsidR="00EB5610">
        <w:t xml:space="preserve"> katılma, düzenleme ve yer değiştirme tepkimeleri birer örnek ile gösterilmiştir</w:t>
      </w:r>
      <w:r w:rsidR="00810DAB">
        <w:t xml:space="preserve"> </w:t>
      </w:r>
      <w:r w:rsidR="00D05F88">
        <w:fldChar w:fldCharType="begin"/>
      </w:r>
      <w:r w:rsidR="00D05F88">
        <w:instrText xml:space="preserve"> REF _Ref502095857 \r \h </w:instrText>
      </w:r>
      <w:r w:rsidR="00D05F88">
        <w:fldChar w:fldCharType="separate"/>
      </w:r>
      <w:r w:rsidR="00F742FB">
        <w:t>[14]</w:t>
      </w:r>
      <w:r w:rsidR="00D05F88">
        <w:fldChar w:fldCharType="end"/>
      </w:r>
      <w:r>
        <w:t>.</w:t>
      </w:r>
    </w:p>
    <w:p w14:paraId="5869E5D8" w14:textId="77777777" w:rsidR="00B13A8C" w:rsidRPr="00B13A8C" w:rsidRDefault="00B13A8C" w:rsidP="009A0D30">
      <w:pPr>
        <w:rPr>
          <w:sz w:val="4"/>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3020"/>
        <w:gridCol w:w="3021"/>
        <w:gridCol w:w="3021"/>
      </w:tblGrid>
      <w:tr w:rsidR="00EB5610" w14:paraId="5F28940C" w14:textId="77777777" w:rsidTr="00610EF9">
        <w:tc>
          <w:tcPr>
            <w:tcW w:w="3020" w:type="dxa"/>
          </w:tcPr>
          <w:p w14:paraId="25E31D46" w14:textId="77777777" w:rsidR="00EB5610" w:rsidRDefault="00EB5610" w:rsidP="00610EF9">
            <w:pPr>
              <w:spacing w:after="0"/>
              <w:jc w:val="center"/>
            </w:pPr>
            <w:r>
              <w:rPr>
                <w:noProof/>
                <w:lang w:val="en-US"/>
              </w:rPr>
              <w:t>Katılma</w:t>
            </w:r>
            <w:r>
              <w:rPr>
                <w:noProof/>
              </w:rPr>
              <w:drawing>
                <wp:inline distT="0" distB="0" distL="0" distR="0" wp14:anchorId="4AD4A3FD" wp14:editId="5AA3EC83">
                  <wp:extent cx="1689230" cy="5400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40909"/>
                          <a:stretch/>
                        </pic:blipFill>
                        <pic:spPr bwMode="auto">
                          <a:xfrm>
                            <a:off x="0" y="0"/>
                            <a:ext cx="168923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3021" w:type="dxa"/>
          </w:tcPr>
          <w:p w14:paraId="14E6E046" w14:textId="77777777" w:rsidR="00EB5610" w:rsidRDefault="00EB5610" w:rsidP="00610EF9">
            <w:pPr>
              <w:spacing w:after="0"/>
              <w:jc w:val="center"/>
            </w:pPr>
            <w:r>
              <w:rPr>
                <w:noProof/>
                <w:lang w:val="en-US"/>
              </w:rPr>
              <w:t>Düzenleme</w:t>
            </w:r>
            <w:r>
              <w:rPr>
                <w:noProof/>
              </w:rPr>
              <w:drawing>
                <wp:inline distT="0" distB="0" distL="0" distR="0" wp14:anchorId="5DB541FE" wp14:editId="0DB19667">
                  <wp:extent cx="1571625" cy="5398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1912"/>
                          <a:stretch/>
                        </pic:blipFill>
                        <pic:spPr bwMode="auto">
                          <a:xfrm>
                            <a:off x="0" y="0"/>
                            <a:ext cx="1588350" cy="545564"/>
                          </a:xfrm>
                          <a:prstGeom prst="rect">
                            <a:avLst/>
                          </a:prstGeom>
                          <a:ln>
                            <a:noFill/>
                          </a:ln>
                          <a:extLst>
                            <a:ext uri="{53640926-AAD7-44D8-BBD7-CCE9431645EC}">
                              <a14:shadowObscured xmlns:a14="http://schemas.microsoft.com/office/drawing/2010/main"/>
                            </a:ext>
                          </a:extLst>
                        </pic:spPr>
                      </pic:pic>
                    </a:graphicData>
                  </a:graphic>
                </wp:inline>
              </w:drawing>
            </w:r>
          </w:p>
        </w:tc>
        <w:tc>
          <w:tcPr>
            <w:tcW w:w="3021" w:type="dxa"/>
          </w:tcPr>
          <w:p w14:paraId="783688BC" w14:textId="77777777" w:rsidR="00EB5610" w:rsidRDefault="00EB5610" w:rsidP="00610EF9">
            <w:pPr>
              <w:spacing w:after="0"/>
              <w:jc w:val="center"/>
            </w:pPr>
            <w:r>
              <w:rPr>
                <w:noProof/>
                <w:lang w:val="en-US"/>
              </w:rPr>
              <w:t>Yer Değiştirme</w:t>
            </w:r>
            <w:r>
              <w:rPr>
                <w:noProof/>
              </w:rPr>
              <w:drawing>
                <wp:inline distT="0" distB="0" distL="0" distR="0" wp14:anchorId="70E39AD2" wp14:editId="66B76D56">
                  <wp:extent cx="1647343" cy="54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1481"/>
                          <a:stretch/>
                        </pic:blipFill>
                        <pic:spPr bwMode="auto">
                          <a:xfrm>
                            <a:off x="0" y="0"/>
                            <a:ext cx="1647343" cy="54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2C48506" w14:textId="67D4F3CD" w:rsidR="00EB5610" w:rsidRDefault="00EB5610" w:rsidP="00EB5610">
      <w:pPr>
        <w:pStyle w:val="ResimYazs"/>
        <w:jc w:val="center"/>
      </w:pPr>
      <w:bookmarkStart w:id="40" w:name="_Ref500186781"/>
      <w:r w:rsidRPr="008E192C">
        <w:t xml:space="preserve">Şekil </w:t>
      </w:r>
      <w:fldSimple w:instr=" SEQ Şekil \* ARABIC ">
        <w:r w:rsidR="00F742FB">
          <w:rPr>
            <w:noProof/>
          </w:rPr>
          <w:t>11</w:t>
        </w:r>
      </w:fldSimple>
      <w:bookmarkEnd w:id="40"/>
      <w:r w:rsidRPr="008E192C">
        <w:t>. Katılma</w:t>
      </w:r>
      <w:r w:rsidRPr="0099189A">
        <w:t>, düzenleme ve yer değiştirme reaksiyonları</w:t>
      </w:r>
    </w:p>
    <w:p w14:paraId="383009E7" w14:textId="77777777" w:rsidR="009A0D30" w:rsidRDefault="009A0D30" w:rsidP="009A0D30"/>
    <w:p w14:paraId="25F8AAC7" w14:textId="07875245" w:rsidR="009A0D30" w:rsidRDefault="00CC6B42" w:rsidP="009607CD">
      <w:pPr>
        <w:pStyle w:val="Balk4"/>
      </w:pPr>
      <w:r>
        <w:t xml:space="preserve">III.1.3.3. </w:t>
      </w:r>
      <w:r w:rsidR="009A0D30">
        <w:t>Alkilasyon</w:t>
      </w:r>
    </w:p>
    <w:p w14:paraId="4FBC4F30" w14:textId="19D130D1" w:rsidR="009A0D30" w:rsidRDefault="009A0D30" w:rsidP="009A0D30">
      <w:r>
        <w:t>Alkilasyon, bir moleküle alkil grubun (R) eklenmesi işlemidir. Asilasyon işleminde olduğu gibi aromatik bileşiklerin ve alifatik hidrokarbonların alkilasyonu sonucu farmasötik ve pestisit üretiminde kullanılan ara ürünler elde edili</w:t>
      </w:r>
      <w:r w:rsidR="00810DAB">
        <w:t>r. Etilbenzen, alkilbenzen, o-kr</w:t>
      </w:r>
      <w:r>
        <w:t>esol, bisfenol(a) ve metil ter-bütil eter gibi aromatiklerin üretimi çeşitli ajanla</w:t>
      </w:r>
      <w:r w:rsidR="00810DAB">
        <w:t xml:space="preserve">rın eklenmesiyle elde edilir </w:t>
      </w:r>
      <w:r w:rsidR="00D05F88">
        <w:fldChar w:fldCharType="begin"/>
      </w:r>
      <w:r w:rsidR="00D05F88">
        <w:instrText xml:space="preserve"> REF _Ref502095839 \r \h </w:instrText>
      </w:r>
      <w:r w:rsidR="00D05F88">
        <w:fldChar w:fldCharType="separate"/>
      </w:r>
      <w:r w:rsidR="00F742FB">
        <w:t>[13]</w:t>
      </w:r>
      <w:r w:rsidR="00D05F88">
        <w:fldChar w:fldCharType="end"/>
      </w:r>
      <w:r>
        <w:t>.</w:t>
      </w:r>
    </w:p>
    <w:p w14:paraId="0636B570" w14:textId="0B750057" w:rsidR="009A0D30" w:rsidRDefault="009A0D30" w:rsidP="009A0D30">
      <w:r>
        <w:t xml:space="preserve">Alkil </w:t>
      </w:r>
      <w:r w:rsidRPr="00D723E0">
        <w:rPr>
          <w:shd w:val="clear" w:color="auto" w:fill="FFFFFF" w:themeFill="background1"/>
        </w:rPr>
        <w:t>halojenürler ile alkilasyon işlemi endüstriyel düzeydeki kimyasal üretiminde önemli bir reaksiyon basamağıdır. Başlıca farmasötik ve pestisit sentezinde kullanılırlar. Başlıca kullanılan alkil halojenler metil klori</w:t>
      </w:r>
      <w:r w:rsidR="00810DAB" w:rsidRPr="00D723E0">
        <w:rPr>
          <w:shd w:val="clear" w:color="auto" w:fill="FFFFFF" w:themeFill="background1"/>
        </w:rPr>
        <w:t>t</w:t>
      </w:r>
      <w:r w:rsidRPr="00D723E0">
        <w:rPr>
          <w:shd w:val="clear" w:color="auto" w:fill="FFFFFF" w:themeFill="background1"/>
        </w:rPr>
        <w:t>, metil iodit, etil klorit, izopropil klorit, ter-büti</w:t>
      </w:r>
      <w:r w:rsidR="00810DAB" w:rsidRPr="00D723E0">
        <w:rPr>
          <w:shd w:val="clear" w:color="auto" w:fill="FFFFFF" w:themeFill="background1"/>
        </w:rPr>
        <w:t>l klorit ve benzil klorittir</w:t>
      </w:r>
      <w:r w:rsidR="00810DAB">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r>
        <w:t xml:space="preserve">. Alkilasyon reaksiyonları doğada çok farklı şekillerde gerçekleşebildiğinden, belirli bir ürünü üretmek için kullanılan metotlar birbirinden oldukça farklıdır. </w:t>
      </w:r>
    </w:p>
    <w:p w14:paraId="26CE8E86" w14:textId="536624A8" w:rsidR="009A0D30" w:rsidRDefault="00CC6B42" w:rsidP="005D1D45">
      <w:pPr>
        <w:pStyle w:val="Balk4"/>
      </w:pPr>
      <w:r>
        <w:t>III.1.3.4. K</w:t>
      </w:r>
      <w:r w:rsidR="009A0D30" w:rsidRPr="00AA4099">
        <w:t>ondensasyon</w:t>
      </w:r>
      <w:r w:rsidR="007723C4">
        <w:t xml:space="preserve"> (Yoğunlaşma)</w:t>
      </w:r>
    </w:p>
    <w:p w14:paraId="5A8DE7C0" w14:textId="50C4C4A8" w:rsidR="00C72256" w:rsidRPr="00D723E0" w:rsidRDefault="009A0D30" w:rsidP="00D723E0">
      <w:pPr>
        <w:shd w:val="clear" w:color="auto" w:fill="FFFFFF" w:themeFill="background1"/>
      </w:pPr>
      <w:r>
        <w:t>Endüstriyel organik kimyada kullanılan en yaygın metotlardan biri kondensasyondur. Boya ve pigmentlerin ara ürünü olan aromatik azo ve poli azo bileşiklerin üretimi ya da triazol, pirimidin, tiazol gibi heterosiklik bileşiklerin üretiminde kullanılan üretim yöntemidir. Kondensasyon reaksi</w:t>
      </w:r>
      <w:r w:rsidR="00810DAB">
        <w:t>yonlarının ortak özelliği su ya</w:t>
      </w:r>
      <w:r w:rsidR="007723C4">
        <w:t xml:space="preserve"> </w:t>
      </w:r>
      <w:r>
        <w:t>da amonyak gibi bir molekülün ayrılmasıyl</w:t>
      </w:r>
      <w:r w:rsidR="00810DAB">
        <w:t xml:space="preserve">a yeni ürün elde edilmesidir </w:t>
      </w:r>
      <w:r w:rsidR="00D05F88">
        <w:fldChar w:fldCharType="begin"/>
      </w:r>
      <w:r w:rsidR="00D05F88">
        <w:instrText xml:space="preserve"> REF _Ref502095653 \r \h </w:instrText>
      </w:r>
      <w:r w:rsidR="00D05F88">
        <w:fldChar w:fldCharType="separate"/>
      </w:r>
      <w:r w:rsidR="00F742FB">
        <w:t>[1]</w:t>
      </w:r>
      <w:r w:rsidR="00D05F88">
        <w:fldChar w:fldCharType="end"/>
      </w:r>
      <w:r>
        <w:t xml:space="preserve">. Farmasötik ve pestisit üretiminde de kullanılan bu yöntemin uygulamaları arasında </w:t>
      </w:r>
      <w:r w:rsidR="0099189A">
        <w:t>f</w:t>
      </w:r>
      <w:r>
        <w:t xml:space="preserve">udostein, </w:t>
      </w:r>
      <w:r w:rsidR="0099189A">
        <w:t>d</w:t>
      </w:r>
      <w:r>
        <w:t xml:space="preserve">-penisilinamin ve </w:t>
      </w:r>
      <w:r w:rsidRPr="00D723E0">
        <w:t>valinamid fungusitler gibi amino asitler</w:t>
      </w:r>
      <w:r w:rsidR="00810DAB" w:rsidRPr="00D723E0">
        <w:t xml:space="preserve">in sentezi örnek verilebilir </w:t>
      </w:r>
      <w:r w:rsidR="00D05F88" w:rsidRPr="00D723E0">
        <w:fldChar w:fldCharType="begin"/>
      </w:r>
      <w:r w:rsidR="00D05F88" w:rsidRPr="00D723E0">
        <w:instrText xml:space="preserve"> REF _Ref502095888 \r \h </w:instrText>
      </w:r>
      <w:r w:rsidR="00D723E0" w:rsidRPr="00D723E0">
        <w:instrText xml:space="preserve"> \* MERGEFORMAT </w:instrText>
      </w:r>
      <w:r w:rsidR="00D05F88" w:rsidRPr="00D723E0">
        <w:fldChar w:fldCharType="separate"/>
      </w:r>
      <w:r w:rsidR="00F742FB">
        <w:t>[15]</w:t>
      </w:r>
      <w:r w:rsidR="00D05F88" w:rsidRPr="00D723E0">
        <w:fldChar w:fldCharType="end"/>
      </w:r>
      <w:r w:rsidRPr="00D723E0">
        <w:t xml:space="preserve">. Temel üretim yöntemi </w:t>
      </w:r>
      <w:r w:rsidR="00CC6B42" w:rsidRPr="00D723E0">
        <w:t>aşağıda verilen</w:t>
      </w:r>
      <w:r w:rsidRPr="00D723E0">
        <w:t xml:space="preserve"> kondensasyon reaksiyonları doğada çok farklı şekillerde gerçekleşebildiğinden, belirli bir ürünü üretmek için kullanılan metotlar b</w:t>
      </w:r>
      <w:r w:rsidR="00810DAB" w:rsidRPr="00D723E0">
        <w:t xml:space="preserve">irbirinden oldukça farklıdır </w:t>
      </w:r>
      <w:r w:rsidR="00D05F88" w:rsidRPr="00D723E0">
        <w:fldChar w:fldCharType="begin"/>
      </w:r>
      <w:r w:rsidR="00D05F88" w:rsidRPr="00D723E0">
        <w:instrText xml:space="preserve"> REF _Ref502095653 \r \h </w:instrText>
      </w:r>
      <w:r w:rsidR="00D723E0" w:rsidRPr="00D723E0">
        <w:instrText xml:space="preserve"> \* MERGEFORMAT </w:instrText>
      </w:r>
      <w:r w:rsidR="00D05F88" w:rsidRPr="00D723E0">
        <w:fldChar w:fldCharType="separate"/>
      </w:r>
      <w:r w:rsidR="00F742FB">
        <w:t>[1]</w:t>
      </w:r>
      <w:r w:rsidR="00D05F88" w:rsidRPr="00D723E0">
        <w:fldChar w:fldCharType="end"/>
      </w:r>
      <w:r w:rsidRPr="00D723E0">
        <w:t>.</w:t>
      </w:r>
    </w:p>
    <w:p w14:paraId="1EE920A5" w14:textId="37475326" w:rsidR="00C72256" w:rsidRDefault="00C72256" w:rsidP="00D723E0">
      <w:pPr>
        <w:shd w:val="clear" w:color="auto" w:fill="FFFFFF" w:themeFill="background1"/>
      </w:pPr>
      <m:oMathPara>
        <m:oMath>
          <m:r>
            <w:rPr>
              <w:rFonts w:ascii="Cambria Math" w:hAnsi="Cambria Math"/>
            </w:rPr>
            <m:t>R-COOH+</m:t>
          </m:r>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NH</m:t>
              </m:r>
            </m:e>
            <m:sub>
              <m:r>
                <w:rPr>
                  <w:rFonts w:ascii="Cambria Math" w:hAnsi="Cambria Math"/>
                </w:rPr>
                <m:t>2</m:t>
              </m:r>
            </m:sub>
          </m:sSub>
          <m:r>
            <w:rPr>
              <w:rFonts w:ascii="Cambria Math" w:hAnsi="Cambria Math"/>
            </w:rPr>
            <m:t>→</m:t>
          </m:r>
          <m:r>
            <w:rPr>
              <w:rFonts w:ascii="Cambria Math" w:eastAsiaTheme="minorEastAsia" w:hAnsi="Cambria Math"/>
            </w:rPr>
            <m:t>R-CO-NH-</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p w14:paraId="310CD4AD" w14:textId="5EF61221" w:rsidR="009A0D30" w:rsidRDefault="00CC6B42" w:rsidP="009607CD">
      <w:pPr>
        <w:pStyle w:val="Balk4"/>
      </w:pPr>
      <w:r>
        <w:t xml:space="preserve">III.1.3.5. </w:t>
      </w:r>
      <w:r w:rsidR="00B10DEE">
        <w:t>Dia</w:t>
      </w:r>
      <w:r w:rsidR="009A0D30">
        <w:t>zolama ve diazo gruplarının modifikasyonu</w:t>
      </w:r>
    </w:p>
    <w:p w14:paraId="5447ADEA" w14:textId="58185D38" w:rsidR="009A0D30" w:rsidRDefault="009A0D30" w:rsidP="009A0D30">
      <w:r>
        <w:t>Nitrasyon kimyası, özellikle kompleks farmasötiklerin üretiminde üstün bir araç sağlamaktadır. Diazolama ve diazo grupların modifikasyonu nitrasyon kimyası kullanılarak yeni bileşiklerin üretiminde ku</w:t>
      </w:r>
      <w:r w:rsidR="00810DAB">
        <w:t xml:space="preserve">llanılan yöntemlerden biridir </w:t>
      </w:r>
      <w:r w:rsidR="00D05F88">
        <w:fldChar w:fldCharType="begin"/>
      </w:r>
      <w:r w:rsidR="00D05F88">
        <w:instrText xml:space="preserve"> REF _Ref502095895 \r \h </w:instrText>
      </w:r>
      <w:r w:rsidR="00D05F88">
        <w:fldChar w:fldCharType="separate"/>
      </w:r>
      <w:r w:rsidR="00F742FB">
        <w:t>[16]</w:t>
      </w:r>
      <w:r w:rsidR="00D05F88">
        <w:fldChar w:fldCharType="end"/>
      </w:r>
      <w:r>
        <w:t xml:space="preserve">. Diazolama, birincil arilaminlerin tercihen sodyum nitrit gibi nitritler ile mineral asit solüsyonunda reaksiyona girerek diazonyum bileşiklerine dönüşmesidir. Diazonyum bileşiklerinin seyreltik asit çözeltileri ile hazırlanması, zayıf asit ortamında kolayca hidroliz olmalarına ve diazoamino bileşikleri oluşturmalarına sebep olduğundan, genellikle derişik asidik çözeltiler kullanılarak sentezlenmektedir. Elde edilen diazonyum bileşiklerinin R’H kuplaj bileşeni kullanılarak elektrofilik yer değiştirme reaksiyonuna girmesi işlemine ise azo kuplaj denilmektedir. Kuplaj bileşenleri genellikle fenoller, naftoller ve aminlerden oluşmaktadır. </w:t>
      </w:r>
      <w:r>
        <w:fldChar w:fldCharType="begin"/>
      </w:r>
      <w:r>
        <w:instrText xml:space="preserve"> REF _Ref499640120 \h </w:instrText>
      </w:r>
      <w:r>
        <w:fldChar w:fldCharType="separate"/>
      </w:r>
      <w:r w:rsidR="00F742FB">
        <w:t xml:space="preserve">Şekil </w:t>
      </w:r>
      <w:r w:rsidR="00F742FB">
        <w:rPr>
          <w:noProof/>
        </w:rPr>
        <w:t>12</w:t>
      </w:r>
      <w:r>
        <w:fldChar w:fldCharType="end"/>
      </w:r>
      <w:r>
        <w:t>’d</w:t>
      </w:r>
      <w:r w:rsidR="00214622">
        <w:t>e</w:t>
      </w:r>
      <w:r>
        <w:t xml:space="preserve"> diazolama ve azo kuplaj işlemlerinin tipik uygulaması ve temel gir</w:t>
      </w:r>
      <w:r w:rsidR="006722E9">
        <w:t xml:space="preserve">diler ve atıklar verilmişti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5CE7C545" w14:textId="77777777" w:rsidR="009A0D30" w:rsidRDefault="00BF59A2" w:rsidP="009A0D30">
      <w:pPr>
        <w:keepNext/>
        <w:jc w:val="center"/>
      </w:pPr>
      <w:r>
        <w:rPr>
          <w:noProof/>
          <w:lang w:eastAsia="tr-TR"/>
        </w:rPr>
        <w:lastRenderedPageBreak/>
        <w:drawing>
          <wp:inline distT="0" distB="0" distL="0" distR="0" wp14:anchorId="3C6911A8" wp14:editId="25D739CB">
            <wp:extent cx="4400550" cy="3536156"/>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08067" cy="3542197"/>
                    </a:xfrm>
                    <a:prstGeom prst="rect">
                      <a:avLst/>
                    </a:prstGeom>
                  </pic:spPr>
                </pic:pic>
              </a:graphicData>
            </a:graphic>
          </wp:inline>
        </w:drawing>
      </w:r>
    </w:p>
    <w:p w14:paraId="4287CB0C" w14:textId="436CC3B6" w:rsidR="009A0D30" w:rsidRDefault="009A0D30" w:rsidP="009A0D30">
      <w:pPr>
        <w:pStyle w:val="ResimYazs"/>
        <w:jc w:val="center"/>
      </w:pPr>
      <w:bookmarkStart w:id="41" w:name="_Ref499640120"/>
      <w:r>
        <w:t xml:space="preserve">Şekil </w:t>
      </w:r>
      <w:fldSimple w:instr=" SEQ Şekil \* ARABIC ">
        <w:r w:rsidR="00F742FB">
          <w:rPr>
            <w:noProof/>
          </w:rPr>
          <w:t>12</w:t>
        </w:r>
      </w:fldSimple>
      <w:bookmarkEnd w:id="41"/>
      <w:r>
        <w:t xml:space="preserve">. Tipik diazolama ve azo kuplaj işlemleri dizisi ve atık </w:t>
      </w:r>
      <w:r w:rsidRPr="00BB133C">
        <w:t>oluşum noktaları</w:t>
      </w:r>
      <w:r w:rsidR="00D05F88">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p>
    <w:p w14:paraId="6E85632C" w14:textId="0CEB3D3C" w:rsidR="009A0D30" w:rsidRPr="00C0361E" w:rsidRDefault="009A0D30" w:rsidP="009A0D30"/>
    <w:p w14:paraId="0E3A8AB2" w14:textId="382DC8EF" w:rsidR="009A0D30" w:rsidRDefault="00CC6B42" w:rsidP="009607CD">
      <w:pPr>
        <w:pStyle w:val="Balk4"/>
      </w:pPr>
      <w:r>
        <w:t xml:space="preserve">III.1.3.6. </w:t>
      </w:r>
      <w:r w:rsidR="009A0D30">
        <w:t>Esterleşme</w:t>
      </w:r>
    </w:p>
    <w:p w14:paraId="315E0155" w14:textId="554691C8" w:rsidR="002655A6" w:rsidRDefault="009A0D30" w:rsidP="009A0D30">
      <w:r>
        <w:t>Organik esterlerin lipofilik ve hidrofilik yapıda olmaları sebebiyle solvent, özütleyici ve seyreltici olarak kulla</w:t>
      </w:r>
      <w:r w:rsidR="007723C4">
        <w:t>nımları yaygındır. Esterler bir</w:t>
      </w:r>
      <w:r>
        <w:t xml:space="preserve">çok türeve dönüştürülebileceği gibi sentezlerde ara hammadde olarak da kullanımları yaygındır. Bu sebeple esterler, farmasötik ve vitaminlerin sentezinde kullanılmaktadır. Karboksilik </w:t>
      </w:r>
      <w:r w:rsidR="007723C4">
        <w:t>asit esterleri oluşturmanın bir</w:t>
      </w:r>
      <w:r>
        <w:t xml:space="preserve">çok yolu olmakla birlikte, en basit ve en yaygın esterleştirme metodu </w:t>
      </w:r>
      <w:r w:rsidR="006F7FC8">
        <w:t xml:space="preserve">aşağıdaki esterleşme reaksiyonunda da gösterildiği gibi </w:t>
      </w:r>
      <w:r>
        <w:t xml:space="preserve">bir alkolün karboksilik asitle reaksiyona girmesi sonucu su kaybetmesidir. Suyun ortamdan </w:t>
      </w:r>
      <w:r w:rsidRPr="007723C4">
        <w:t>uzaklaştırılabilmesi için, genellikle düşük kaynama sıcaklığına ve yüksek su içeriğine sahip toluen, ksilen, siklohekzan, benzen ve CCl</w:t>
      </w:r>
      <w:r w:rsidRPr="007723C4">
        <w:rPr>
          <w:vertAlign w:val="subscript"/>
        </w:rPr>
        <w:t>4</w:t>
      </w:r>
      <w:r w:rsidRPr="007723C4">
        <w:t xml:space="preserve"> gibi uzaklaştıcı kimyasalların eklenmesi gerekmektedir </w:t>
      </w:r>
      <w:r w:rsidR="00D05F88">
        <w:fldChar w:fldCharType="begin"/>
      </w:r>
      <w:r w:rsidR="00D05F88">
        <w:instrText xml:space="preserve"> REF _Ref502095653 \r \h </w:instrText>
      </w:r>
      <w:r w:rsidR="00D05F88">
        <w:fldChar w:fldCharType="separate"/>
      </w:r>
      <w:r w:rsidR="00F742FB">
        <w:t>[1]</w:t>
      </w:r>
      <w:r w:rsidR="00D05F88">
        <w:fldChar w:fldCharType="end"/>
      </w:r>
      <w:r w:rsidRPr="007723C4">
        <w:t xml:space="preserve">. Esterleşmenin farmasötik alanında kullanımlarına örnek olarak analjezik aspirin, lokal anestezik benzokain ve antiparazitik fenil salisilat verilebilir </w:t>
      </w:r>
      <w:r w:rsidR="00D05F88">
        <w:fldChar w:fldCharType="begin"/>
      </w:r>
      <w:r w:rsidR="00D05F88">
        <w:instrText xml:space="preserve"> REF _Ref502095922 \r \h </w:instrText>
      </w:r>
      <w:r w:rsidR="00D05F88">
        <w:fldChar w:fldCharType="separate"/>
      </w:r>
      <w:r w:rsidR="00F742FB">
        <w:t>[17]</w:t>
      </w:r>
      <w:r w:rsidR="00D05F88">
        <w:fldChar w:fldCharType="end"/>
      </w:r>
      <w:r w:rsidRPr="007723C4">
        <w:t>. Tipik bir esterleşme reaksiyonu sonucunda açığa çıkan atıklar başlıca uçucu organik karbonlar ve ana çözelti ile birlikte atılan alkol ve uzaklaştırıcılardır (</w:t>
      </w:r>
      <w:r w:rsidRPr="007723C4">
        <w:fldChar w:fldCharType="begin"/>
      </w:r>
      <w:r w:rsidRPr="007723C4">
        <w:instrText xml:space="preserve"> REF _Ref499646609 \h </w:instrText>
      </w:r>
      <w:r w:rsidR="007723C4" w:rsidRPr="007723C4">
        <w:instrText xml:space="preserve"> \* MERGEFORMAT </w:instrText>
      </w:r>
      <w:r w:rsidRPr="007723C4">
        <w:fldChar w:fldCharType="separate"/>
      </w:r>
      <w:r w:rsidR="00F742FB">
        <w:t xml:space="preserve">Şekil </w:t>
      </w:r>
      <w:r w:rsidR="00F742FB">
        <w:rPr>
          <w:noProof/>
        </w:rPr>
        <w:t>13</w:t>
      </w:r>
      <w:r w:rsidRPr="007723C4">
        <w:fldChar w:fldCharType="end"/>
      </w:r>
      <w:r w:rsidRPr="007723C4">
        <w:t>).</w:t>
      </w:r>
      <w:r>
        <w:t xml:space="preserve"> </w:t>
      </w:r>
    </w:p>
    <w:p w14:paraId="29D777FE" w14:textId="77777777" w:rsidR="009A0D30" w:rsidRDefault="009A0D30" w:rsidP="006E0A75">
      <w:pPr>
        <w:keepNext/>
        <w:jc w:val="center"/>
      </w:pPr>
      <w:r>
        <w:rPr>
          <w:noProof/>
          <w:lang w:eastAsia="tr-TR"/>
        </w:rPr>
        <w:drawing>
          <wp:inline distT="0" distB="0" distL="0" distR="0" wp14:anchorId="4CD0D977" wp14:editId="03339755">
            <wp:extent cx="3388659" cy="4953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31535" cy="501567"/>
                    </a:xfrm>
                    <a:prstGeom prst="rect">
                      <a:avLst/>
                    </a:prstGeom>
                  </pic:spPr>
                </pic:pic>
              </a:graphicData>
            </a:graphic>
          </wp:inline>
        </w:drawing>
      </w:r>
    </w:p>
    <w:p w14:paraId="4A232569" w14:textId="3386B50B" w:rsidR="009A0D30" w:rsidRDefault="009A0D30" w:rsidP="00610EF9">
      <w:pPr>
        <w:pStyle w:val="ResimYazs"/>
        <w:jc w:val="center"/>
      </w:pPr>
    </w:p>
    <w:p w14:paraId="415F1AB1" w14:textId="77777777" w:rsidR="009A0D30" w:rsidRDefault="009A0D30" w:rsidP="009A0D30"/>
    <w:p w14:paraId="788FC134" w14:textId="77777777" w:rsidR="009A0D30" w:rsidRDefault="00BF59A2" w:rsidP="00610EF9">
      <w:pPr>
        <w:keepNext/>
        <w:jc w:val="center"/>
      </w:pPr>
      <w:r>
        <w:rPr>
          <w:noProof/>
          <w:lang w:eastAsia="tr-TR"/>
        </w:rPr>
        <w:lastRenderedPageBreak/>
        <w:drawing>
          <wp:inline distT="0" distB="0" distL="0" distR="0" wp14:anchorId="6D4136F9" wp14:editId="79E6D6E8">
            <wp:extent cx="4676775" cy="13965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24452" cy="1410774"/>
                    </a:xfrm>
                    <a:prstGeom prst="rect">
                      <a:avLst/>
                    </a:prstGeom>
                  </pic:spPr>
                </pic:pic>
              </a:graphicData>
            </a:graphic>
          </wp:inline>
        </w:drawing>
      </w:r>
    </w:p>
    <w:p w14:paraId="3DF3DDFA" w14:textId="3E2D4BFD" w:rsidR="009A0D30" w:rsidRPr="00A238DE" w:rsidRDefault="009A0D30" w:rsidP="00610EF9">
      <w:pPr>
        <w:pStyle w:val="ResimYazs"/>
        <w:jc w:val="center"/>
      </w:pPr>
      <w:bookmarkStart w:id="42" w:name="_Ref499646609"/>
      <w:r>
        <w:t xml:space="preserve">Şekil </w:t>
      </w:r>
      <w:fldSimple w:instr=" SEQ Şekil \* ARABIC ">
        <w:r w:rsidR="00F742FB">
          <w:rPr>
            <w:noProof/>
          </w:rPr>
          <w:t>13</w:t>
        </w:r>
      </w:fldSimple>
      <w:bookmarkEnd w:id="42"/>
      <w:r>
        <w:t>. Tipik esterleşme dizi</w:t>
      </w:r>
      <w:r w:rsidR="00D05F88">
        <w:t xml:space="preserve">si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4F97A3D9" w14:textId="77777777" w:rsidR="009A0D30" w:rsidRDefault="009A0D30" w:rsidP="009A0D30"/>
    <w:p w14:paraId="0775A87B" w14:textId="4F824207" w:rsidR="009A0D30" w:rsidRDefault="00CC6B42" w:rsidP="009607CD">
      <w:pPr>
        <w:pStyle w:val="Balk4"/>
      </w:pPr>
      <w:r>
        <w:t xml:space="preserve">III.1.3.7. </w:t>
      </w:r>
      <w:r w:rsidR="009A0D30">
        <w:t>Halojenleme</w:t>
      </w:r>
    </w:p>
    <w:p w14:paraId="47CD38B2" w14:textId="25CA3BB3" w:rsidR="009A0D30" w:rsidRDefault="009A0D30" w:rsidP="009A0D30">
      <w:r>
        <w:t>Halojenlemenin endüstriyel kullanımında, bromin, iodin ve florinin maliyetinin yüksek olması sebebiyle kl</w:t>
      </w:r>
      <w:r w:rsidR="006722E9">
        <w:t>orlama yaygın olarak kullanılan metottur</w:t>
      </w:r>
      <w:r>
        <w:t xml:space="preserve">. Farmasötik ve pestisit üretiminde kullanılan yan halka klorlu alkil aromatiklerden özellikle toluen ve ksilen bazlı olanlar önemli bir yere sahiptir. Bromlama, organik alev geciktiricilerin üretimindeki kilit prosesti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2704DF7B" w14:textId="599C6F26" w:rsidR="009A0D30" w:rsidRDefault="009A0D30" w:rsidP="009A0D30">
      <w:r>
        <w:t xml:space="preserve">Ağır halojenli aromatik hidrokarbonların (ağır klorlu benzen, toluen ve bifenil) çevresel kalıcılığının bir sonucu olarak son yıllarda bu kimyasalların üretimi, kullanımı ve bertarafına yönelik sıkı önlemler alınmıştır. Klorlama prosesinin muhtemel yan ürünleri arasında poliklorlu bifeniller ya da hakzaklorobenzenler yer almaktadır. Aromatik bileşiklerin yakılması sonucunda ise poliklorodibenzo dioksin/furan (PCDD/PCDF) açığa çıkmaktadı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00FE2ADC" w14:textId="77E797A9" w:rsidR="009A0D30" w:rsidRDefault="009A0D30" w:rsidP="009A0D30">
      <w:r>
        <w:t xml:space="preserve">Halojenli bileşiklerin sentezlenme şekli moleküldeki mevcut hidrojenin bir halojen ile değiştirilerek, hidrojen halojenür açığa çıkmasıdır. Çeşitli organik ve sıvı çözeltiler kullanılabilmekle birlikte, yaygın olarak kullanılan ve tavsiye edilenler tetraklorometan, tetrakloroetan, diklorobenzen ve triklorobenzen’dir </w:t>
      </w:r>
      <w:r w:rsidR="00D05F88">
        <w:fldChar w:fldCharType="begin"/>
      </w:r>
      <w:r w:rsidR="00D05F88">
        <w:instrText xml:space="preserve"> REF _Ref502095653 \r \h </w:instrText>
      </w:r>
      <w:r w:rsidR="00D05F88">
        <w:fldChar w:fldCharType="separate"/>
      </w:r>
      <w:r w:rsidR="00F742FB">
        <w:t>[1]</w:t>
      </w:r>
      <w:r w:rsidR="00D05F88">
        <w:fldChar w:fldCharType="end"/>
      </w:r>
      <w:r>
        <w:t xml:space="preserve">. Temel halojenleme dizileri ve muhtemel atık üretim noktaları </w:t>
      </w:r>
      <w:r>
        <w:fldChar w:fldCharType="begin"/>
      </w:r>
      <w:r>
        <w:instrText xml:space="preserve"> REF _Ref499649844 \h </w:instrText>
      </w:r>
      <w:r>
        <w:fldChar w:fldCharType="separate"/>
      </w:r>
      <w:r w:rsidR="00F742FB">
        <w:t xml:space="preserve">Şekil </w:t>
      </w:r>
      <w:r w:rsidR="00F742FB">
        <w:rPr>
          <w:noProof/>
        </w:rPr>
        <w:t>14</w:t>
      </w:r>
      <w:r>
        <w:fldChar w:fldCharType="end"/>
      </w:r>
      <w:r>
        <w:t xml:space="preserve"> ve </w:t>
      </w:r>
      <w:r>
        <w:fldChar w:fldCharType="begin"/>
      </w:r>
      <w:r>
        <w:instrText xml:space="preserve"> REF _Ref499649849 \h </w:instrText>
      </w:r>
      <w:r>
        <w:fldChar w:fldCharType="separate"/>
      </w:r>
      <w:r w:rsidR="00F742FB">
        <w:t xml:space="preserve">Şekil </w:t>
      </w:r>
      <w:r w:rsidR="00F742FB">
        <w:rPr>
          <w:noProof/>
        </w:rPr>
        <w:t>15</w:t>
      </w:r>
      <w:r>
        <w:fldChar w:fldCharType="end"/>
      </w:r>
      <w:r w:rsidR="001D2C1A">
        <w:t>’t</w:t>
      </w:r>
      <w:r w:rsidR="00214622">
        <w:t>e</w:t>
      </w:r>
      <w:r>
        <w:t xml:space="preserve"> verilmiştir.</w:t>
      </w:r>
    </w:p>
    <w:p w14:paraId="31BEDDBD" w14:textId="7D992108" w:rsidR="009A0D30" w:rsidRDefault="009A0D30" w:rsidP="009A0D30">
      <w:r>
        <w:t xml:space="preserve">Dezenfektanların üretiminde kullanılan </w:t>
      </w:r>
      <w:r w:rsidRPr="00D810D9">
        <w:t>4-Benz</w:t>
      </w:r>
      <w:r w:rsidR="006722E9">
        <w:t>il-2-kloro-6-methi</w:t>
      </w:r>
      <w:r w:rsidRPr="00D810D9">
        <w:t>l</w:t>
      </w:r>
      <w:r w:rsidR="006722E9">
        <w:t>f</w:t>
      </w:r>
      <w:r w:rsidRPr="00D810D9">
        <w:t>enol</w:t>
      </w:r>
      <w:r>
        <w:t xml:space="preserve">, </w:t>
      </w:r>
      <w:r w:rsidRPr="00D810D9">
        <w:t>4-Bromo-2,6-dimeth</w:t>
      </w:r>
      <w:r w:rsidR="006722E9">
        <w:t>i</w:t>
      </w:r>
      <w:r w:rsidRPr="00D810D9">
        <w:t>l</w:t>
      </w:r>
      <w:r w:rsidR="006722E9">
        <w:t>f</w:t>
      </w:r>
      <w:r w:rsidRPr="00D810D9">
        <w:t>enol</w:t>
      </w:r>
      <w:r>
        <w:t xml:space="preserve">, kozmetik ve sabun üretiminde kullanılan </w:t>
      </w:r>
      <w:r w:rsidRPr="00D810D9">
        <w:t>He</w:t>
      </w:r>
      <w:r w:rsidR="006722E9">
        <w:t>kzak</w:t>
      </w:r>
      <w:r w:rsidRPr="00D810D9">
        <w:t>loro</w:t>
      </w:r>
      <w:r w:rsidR="006722E9">
        <w:t>fen</w:t>
      </w:r>
      <w:r>
        <w:t xml:space="preserve"> ve biosit üretiminde kullanılan </w:t>
      </w:r>
      <w:r w:rsidR="006722E9">
        <w:t>k</w:t>
      </w:r>
      <w:r w:rsidRPr="00D810D9">
        <w:t>loro</w:t>
      </w:r>
      <w:r w:rsidR="006722E9">
        <w:t>ksilenol</w:t>
      </w:r>
      <w:r>
        <w:t xml:space="preserve">, </w:t>
      </w:r>
      <w:r w:rsidR="001D751F">
        <w:t>k</w:t>
      </w:r>
      <w:r w:rsidRPr="00D810D9">
        <w:t>loro</w:t>
      </w:r>
      <w:r w:rsidR="001D751F">
        <w:t>k</w:t>
      </w:r>
      <w:r w:rsidRPr="00D810D9">
        <w:t>resol</w:t>
      </w:r>
      <w:r>
        <w:t xml:space="preserve"> ve </w:t>
      </w:r>
      <w:r w:rsidR="001D751F">
        <w:t>klorofen</w:t>
      </w:r>
      <w:r>
        <w:t>, farmasötik ve pestisit üretiminde kullanılan halojenli ara ürünlere örnek olarak verilebilir</w:t>
      </w:r>
      <w:r w:rsidR="00D05F88">
        <w:t xml:space="preserve"> </w:t>
      </w:r>
      <w:r w:rsidR="00D05F88">
        <w:fldChar w:fldCharType="begin"/>
      </w:r>
      <w:r w:rsidR="00D05F88">
        <w:instrText xml:space="preserve"> REF _Ref502095958 \r \h </w:instrText>
      </w:r>
      <w:r w:rsidR="00D05F88">
        <w:fldChar w:fldCharType="separate"/>
      </w:r>
      <w:r w:rsidR="00F742FB">
        <w:t>[18]</w:t>
      </w:r>
      <w:r w:rsidR="00D05F88">
        <w:fldChar w:fldCharType="end"/>
      </w:r>
      <w:r w:rsidR="00D05F88">
        <w:fldChar w:fldCharType="begin"/>
      </w:r>
      <w:r w:rsidR="00D05F88">
        <w:instrText xml:space="preserve"> REF _Ref502095959 \r \h </w:instrText>
      </w:r>
      <w:r w:rsidR="00D05F88">
        <w:fldChar w:fldCharType="separate"/>
      </w:r>
      <w:r w:rsidR="00F742FB">
        <w:t>[19]</w:t>
      </w:r>
      <w:r w:rsidR="00D05F88">
        <w:fldChar w:fldCharType="end"/>
      </w:r>
      <w:r>
        <w:t>.</w:t>
      </w:r>
    </w:p>
    <w:p w14:paraId="024D6EC3" w14:textId="77777777" w:rsidR="009A0D30" w:rsidRDefault="00BF59A2" w:rsidP="00BF59A2">
      <w:pPr>
        <w:jc w:val="center"/>
      </w:pPr>
      <w:r>
        <w:rPr>
          <w:noProof/>
          <w:lang w:eastAsia="tr-TR"/>
        </w:rPr>
        <w:drawing>
          <wp:inline distT="0" distB="0" distL="0" distR="0" wp14:anchorId="27CF7B24" wp14:editId="5DB3ED77">
            <wp:extent cx="4667250" cy="12223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92100" cy="1228883"/>
                    </a:xfrm>
                    <a:prstGeom prst="rect">
                      <a:avLst/>
                    </a:prstGeom>
                  </pic:spPr>
                </pic:pic>
              </a:graphicData>
            </a:graphic>
          </wp:inline>
        </w:drawing>
      </w:r>
    </w:p>
    <w:p w14:paraId="6F9ED84F" w14:textId="257BB810" w:rsidR="009A0D30" w:rsidRPr="00A238DE" w:rsidRDefault="009A0D30" w:rsidP="003913B7">
      <w:pPr>
        <w:pStyle w:val="ResimYazs"/>
        <w:jc w:val="center"/>
      </w:pPr>
      <w:bookmarkStart w:id="43" w:name="_Ref499649844"/>
      <w:r>
        <w:t xml:space="preserve">Şekil </w:t>
      </w:r>
      <w:fldSimple w:instr=" SEQ Şekil \* ARABIC ">
        <w:r w:rsidR="00F742FB">
          <w:rPr>
            <w:noProof/>
          </w:rPr>
          <w:t>14</w:t>
        </w:r>
      </w:fldSimple>
      <w:bookmarkEnd w:id="43"/>
      <w:r>
        <w:t xml:space="preserve">. </w:t>
      </w:r>
      <w:r w:rsidR="005E3FF0">
        <w:t>Damıtma</w:t>
      </w:r>
      <w:r>
        <w:t xml:space="preserve"> yapılabilen ürünler için tipik halojenleme diz</w:t>
      </w:r>
      <w:r w:rsidR="00D05F88">
        <w:t xml:space="preserve">isi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3BDD505E" w14:textId="77777777" w:rsidR="009A0D30" w:rsidRPr="00A32874" w:rsidRDefault="009A0D30" w:rsidP="009A0D30"/>
    <w:p w14:paraId="3460EA1C" w14:textId="77777777" w:rsidR="009A0D30" w:rsidRDefault="00BF59A2" w:rsidP="00BF59A2">
      <w:pPr>
        <w:jc w:val="center"/>
      </w:pPr>
      <w:r>
        <w:rPr>
          <w:noProof/>
          <w:lang w:eastAsia="tr-TR"/>
        </w:rPr>
        <w:lastRenderedPageBreak/>
        <w:drawing>
          <wp:inline distT="0" distB="0" distL="0" distR="0" wp14:anchorId="5AA9E2D1" wp14:editId="426F5E0B">
            <wp:extent cx="4276725" cy="211102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3690" cy="2119394"/>
                    </a:xfrm>
                    <a:prstGeom prst="rect">
                      <a:avLst/>
                    </a:prstGeom>
                  </pic:spPr>
                </pic:pic>
              </a:graphicData>
            </a:graphic>
          </wp:inline>
        </w:drawing>
      </w:r>
    </w:p>
    <w:p w14:paraId="05020459" w14:textId="33EE6F6E" w:rsidR="009A0D30" w:rsidRPr="00A238DE" w:rsidRDefault="009A0D30" w:rsidP="003913B7">
      <w:pPr>
        <w:pStyle w:val="ResimYazs"/>
        <w:jc w:val="center"/>
      </w:pPr>
      <w:bookmarkStart w:id="44" w:name="_Ref499649849"/>
      <w:r>
        <w:t xml:space="preserve">Şekil </w:t>
      </w:r>
      <w:fldSimple w:instr=" SEQ Şekil \* ARABIC ">
        <w:r w:rsidR="00F742FB">
          <w:rPr>
            <w:noProof/>
          </w:rPr>
          <w:t>15</w:t>
        </w:r>
      </w:fldSimple>
      <w:bookmarkEnd w:id="44"/>
      <w:r>
        <w:t>. Çökeltiyle oluşturulan ürünler için tipik halojenleme diz</w:t>
      </w:r>
      <w:r w:rsidR="00D05F88">
        <w:t xml:space="preserve">isi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396D8B72" w14:textId="77777777" w:rsidR="009A0D30" w:rsidRDefault="009A0D30" w:rsidP="009A0D30"/>
    <w:p w14:paraId="3A8B6856" w14:textId="51389C13" w:rsidR="009A0D30" w:rsidRDefault="00CC6B42" w:rsidP="009607CD">
      <w:pPr>
        <w:pStyle w:val="Balk4"/>
      </w:pPr>
      <w:r>
        <w:t xml:space="preserve">III.1.3.8. </w:t>
      </w:r>
      <w:r w:rsidR="009A0D30">
        <w:t>Nitr</w:t>
      </w:r>
      <w:r>
        <w:t>olama</w:t>
      </w:r>
    </w:p>
    <w:p w14:paraId="112E6F81" w14:textId="7A96AB10" w:rsidR="009A0D30" w:rsidRPr="00335B21" w:rsidRDefault="009A0D30" w:rsidP="009A0D30">
      <w:r>
        <w:t>Nitr</w:t>
      </w:r>
      <w:r w:rsidR="00CC6B42">
        <w:t>olama</w:t>
      </w:r>
      <w:r>
        <w:t xml:space="preserve">, </w:t>
      </w:r>
      <w:r w:rsidR="006F7FC8">
        <w:t xml:space="preserve">aşağıdaki reaksiyonda da gösterildiği gibi </w:t>
      </w:r>
      <w:r>
        <w:t xml:space="preserve">bir moleküle nitro </w:t>
      </w:r>
      <w:r w:rsidR="00B10DEE">
        <w:t xml:space="preserve">grubunun </w:t>
      </w:r>
      <w:r>
        <w:t>(</w:t>
      </w:r>
      <w:r w:rsidR="008376BE">
        <w:t>-</w:t>
      </w:r>
      <w:r>
        <w:t>NO</w:t>
      </w:r>
      <w:r w:rsidRPr="00335B21">
        <w:rPr>
          <w:vertAlign w:val="subscript"/>
        </w:rPr>
        <w:t>2</w:t>
      </w:r>
      <w:r>
        <w:t xml:space="preserve">) </w:t>
      </w:r>
      <w:r w:rsidR="00564E0D">
        <w:t xml:space="preserve">eklenmesi </w:t>
      </w:r>
      <w:r>
        <w:t>işlemidir. En yaygın proses ise nitr</w:t>
      </w:r>
      <w:r w:rsidR="00B10DEE">
        <w:t>it</w:t>
      </w:r>
      <w:r>
        <w:t xml:space="preserve"> iyonunun (NO</w:t>
      </w:r>
      <w:r w:rsidRPr="00335B21">
        <w:rPr>
          <w:vertAlign w:val="subscript"/>
        </w:rPr>
        <w:t>2</w:t>
      </w:r>
      <w:r w:rsidRPr="00291DE7">
        <w:rPr>
          <w:vertAlign w:val="superscript"/>
        </w:rPr>
        <w:t>+</w:t>
      </w:r>
      <w:r>
        <w:t>) elektrofilik reaksiyonudur. Patlayıcılardan boya hammaddelerine, aktif farmasötik ürünlerden biosit hammaddelerine kadar geniş bir yelpazede hammadde üretimi için 100 yılı aşkın bir süredir kullanılmaktadır. Nitr</w:t>
      </w:r>
      <w:r w:rsidR="00B10DEE">
        <w:t xml:space="preserve">it </w:t>
      </w:r>
      <w:r>
        <w:t>iyonu kaynağı</w:t>
      </w:r>
      <w:r w:rsidR="00B10DEE">
        <w:t>;</w:t>
      </w:r>
      <w:r>
        <w:t xml:space="preserve"> nitrik asit, metal nitratlar, alkil nitratlar, asil nitratlar, nitrojen oksitler ve nitrosil halojenler olabilir. Reaksiyonların gerçekleşmesi için kullanılan asit katalistler ise kullanılan nitr</w:t>
      </w:r>
      <w:r w:rsidR="003F15BA">
        <w:t xml:space="preserve">it </w:t>
      </w:r>
      <w:r>
        <w:t>iyonunun çeşidine bağlı olarak sülfirik asit, (poli)fosforik asit, perklorik asit, asetik asit, hidrojen halojenürler, sülfonik asit ya da Lewis asidi gib</w:t>
      </w:r>
      <w:r w:rsidR="008376BE">
        <w:t xml:space="preserve">i çeşitli asit çözeltileridir </w:t>
      </w:r>
      <w:r w:rsidR="00D05F88">
        <w:fldChar w:fldCharType="begin"/>
      </w:r>
      <w:r w:rsidR="00D05F88">
        <w:instrText xml:space="preserve"> REF _Ref502095895 \r \h </w:instrText>
      </w:r>
      <w:r w:rsidR="00D05F88">
        <w:fldChar w:fldCharType="separate"/>
      </w:r>
      <w:r w:rsidR="00F742FB">
        <w:t>[16]</w:t>
      </w:r>
      <w:r w:rsidR="00D05F88">
        <w:fldChar w:fldCharType="end"/>
      </w:r>
      <w:r>
        <w:t>.</w:t>
      </w:r>
    </w:p>
    <w:p w14:paraId="3D786D8C" w14:textId="77777777" w:rsidR="009A0D30" w:rsidRDefault="009A0D30" w:rsidP="003913B7">
      <w:pPr>
        <w:jc w:val="center"/>
      </w:pPr>
      <w:r>
        <w:rPr>
          <w:noProof/>
          <w:lang w:eastAsia="tr-TR"/>
        </w:rPr>
        <w:drawing>
          <wp:inline distT="0" distB="0" distL="0" distR="0" wp14:anchorId="457797F9" wp14:editId="180E0C58">
            <wp:extent cx="3259758" cy="609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36771" cy="624002"/>
                    </a:xfrm>
                    <a:prstGeom prst="rect">
                      <a:avLst/>
                    </a:prstGeom>
                  </pic:spPr>
                </pic:pic>
              </a:graphicData>
            </a:graphic>
          </wp:inline>
        </w:drawing>
      </w:r>
    </w:p>
    <w:p w14:paraId="0F081D93" w14:textId="0462E01B" w:rsidR="009A0D30" w:rsidRDefault="009A0D30" w:rsidP="009A0D30">
      <w:r>
        <w:t>Tek bir nitr</w:t>
      </w:r>
      <w:r w:rsidR="00B10DEE">
        <w:t>it</w:t>
      </w:r>
      <w:r>
        <w:t xml:space="preserve"> grubun eklendiği büyük ölçekli tipik bir nitrasyon ajanı %20 nitrik asit, %60 sülfirik asit ve %20 su içermektedir. Genellikle, aromatik substrat ve nitratlanmış ürün asit çözeltisi içerisi</w:t>
      </w:r>
      <w:r w:rsidR="008376BE">
        <w:t>nde ayrı bir katman oluşturur</w:t>
      </w:r>
      <w:r>
        <w:t xml:space="preserve">. Katı substratlar en iyi sülfirik asit fazında çözündükleri için etkili bir karıştırma mekanizması ile kontak süresinin arttırılması gerekmektedir. Kuvvetli nitrik asit oksidatif yan ürünlere, yüksek sıcaklık ise düşük nitronyum iyonu konsantrasyonuna sebep olmaktadır. Elde edilmek istenen ürüne göre sistem parametreleri ve yan ürün </w:t>
      </w:r>
      <w:r w:rsidR="008376BE">
        <w:t xml:space="preserve">miktarı optimize edilmelidir </w:t>
      </w:r>
      <w:r w:rsidR="00D05F88">
        <w:fldChar w:fldCharType="begin"/>
      </w:r>
      <w:r w:rsidR="00D05F88">
        <w:instrText xml:space="preserve"> REF _Ref502095981 \r \h </w:instrText>
      </w:r>
      <w:r w:rsidR="00D05F88">
        <w:fldChar w:fldCharType="separate"/>
      </w:r>
      <w:r w:rsidR="00F742FB">
        <w:t>[20]</w:t>
      </w:r>
      <w:r w:rsidR="00D05F88">
        <w:fldChar w:fldCharType="end"/>
      </w:r>
      <w:r>
        <w:t xml:space="preserve">. Tipik </w:t>
      </w:r>
      <w:r w:rsidR="00647CC2">
        <w:t>nitrolama</w:t>
      </w:r>
      <w:r>
        <w:t xml:space="preserve"> dizisi ve muhtemel atık üretim noktaları </w:t>
      </w:r>
      <w:r>
        <w:fldChar w:fldCharType="begin"/>
      </w:r>
      <w:r>
        <w:instrText xml:space="preserve"> REF _Ref499653551 \h </w:instrText>
      </w:r>
      <w:r>
        <w:fldChar w:fldCharType="separate"/>
      </w:r>
      <w:r w:rsidR="00F742FB">
        <w:t xml:space="preserve">Şekil </w:t>
      </w:r>
      <w:r w:rsidR="00F742FB">
        <w:rPr>
          <w:noProof/>
        </w:rPr>
        <w:t>16</w:t>
      </w:r>
      <w:r>
        <w:fldChar w:fldCharType="end"/>
      </w:r>
      <w:r w:rsidR="001D2C1A">
        <w:t>’da</w:t>
      </w:r>
      <w:r>
        <w:t xml:space="preserve"> verilmiştir.</w:t>
      </w:r>
    </w:p>
    <w:p w14:paraId="45635077" w14:textId="77777777" w:rsidR="009A0D30" w:rsidRDefault="009A0D30" w:rsidP="009A0D30"/>
    <w:p w14:paraId="0E12CAB0" w14:textId="77777777" w:rsidR="009A0D30" w:rsidRDefault="00BF59A2" w:rsidP="003913B7">
      <w:pPr>
        <w:jc w:val="center"/>
      </w:pPr>
      <w:r>
        <w:rPr>
          <w:noProof/>
          <w:lang w:eastAsia="tr-TR"/>
        </w:rPr>
        <w:lastRenderedPageBreak/>
        <w:drawing>
          <wp:inline distT="0" distB="0" distL="0" distR="0" wp14:anchorId="6DFC3A1F" wp14:editId="004EB346">
            <wp:extent cx="4333875" cy="259545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41640" cy="2600102"/>
                    </a:xfrm>
                    <a:prstGeom prst="rect">
                      <a:avLst/>
                    </a:prstGeom>
                  </pic:spPr>
                </pic:pic>
              </a:graphicData>
            </a:graphic>
          </wp:inline>
        </w:drawing>
      </w:r>
    </w:p>
    <w:p w14:paraId="01F6732B" w14:textId="0214637B" w:rsidR="009A0D30" w:rsidRPr="00A238DE" w:rsidRDefault="009A0D30" w:rsidP="003913B7">
      <w:pPr>
        <w:pStyle w:val="ResimYazs"/>
        <w:jc w:val="center"/>
      </w:pPr>
      <w:bookmarkStart w:id="45" w:name="_Ref499653551"/>
      <w:r>
        <w:t xml:space="preserve">Şekil </w:t>
      </w:r>
      <w:fldSimple w:instr=" SEQ Şekil \* ARABIC ">
        <w:r w:rsidR="00F742FB">
          <w:rPr>
            <w:noProof/>
          </w:rPr>
          <w:t>16</w:t>
        </w:r>
      </w:fldSimple>
      <w:bookmarkEnd w:id="45"/>
      <w:r>
        <w:t xml:space="preserve">. Tipik nitrasyon dizisi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66ACF90F" w14:textId="77777777" w:rsidR="00BF59A2" w:rsidRDefault="00BF59A2" w:rsidP="00BF59A2">
      <w:pPr>
        <w:rPr>
          <w:b/>
        </w:rPr>
      </w:pPr>
      <w:bookmarkStart w:id="46" w:name="_Toc499718819"/>
    </w:p>
    <w:p w14:paraId="14DB9663" w14:textId="229E09E6" w:rsidR="00BF59A2" w:rsidRPr="00BF59A2" w:rsidRDefault="00B10DEE" w:rsidP="003F15BA">
      <w:pPr>
        <w:pStyle w:val="Balk4"/>
      </w:pPr>
      <w:r>
        <w:t xml:space="preserve">III.1.3.9. </w:t>
      </w:r>
      <w:r w:rsidR="00BF59A2" w:rsidRPr="00BF59A2">
        <w:t>Oksidasyon</w:t>
      </w:r>
      <w:bookmarkEnd w:id="46"/>
      <w:r w:rsidR="00BF59A2" w:rsidRPr="00BF59A2">
        <w:t xml:space="preserve"> ve İndirgeme</w:t>
      </w:r>
    </w:p>
    <w:p w14:paraId="47250797" w14:textId="16D7E895" w:rsidR="00BF59A2" w:rsidRPr="00BF59A2" w:rsidRDefault="00BF59A2" w:rsidP="00BF59A2">
      <w:r w:rsidRPr="00BF59A2">
        <w:t xml:space="preserve">Oksidasyon, düşük oksidasyon halinde bulunan ve aksi halde kullanılması mümkün olmayan bir pozisyonu istenen fonksiyonelliğe dönüştürmek için kullanılan reaksiyon çeşididir. </w:t>
      </w:r>
      <w:r w:rsidR="00B10DEE">
        <w:t>F</w:t>
      </w:r>
      <w:r w:rsidRPr="00BF59A2">
        <w:t xml:space="preserve">armasötik endüstrisinde kullanılan tepkimeler arasında %3’lük bir paya sahiptir. Bu kadar az rastlanır olmasının sebepleri arasında güvenlik ve sağlık etmenleri vardır. Oksidanların yan ürünleri çoğunlukla çevresel açıdan zararsızken, oluşan ürünlerin çoğu istenmeyen atıklardır. Yanıcı organik çözeltilerin bulunduğu tesislerde yangın ve patlamalara sebep olabileceğinden güvenlik sebebiyle de tercih edilmemektedir </w:t>
      </w:r>
      <w:r w:rsidR="00D05F88">
        <w:fldChar w:fldCharType="begin"/>
      </w:r>
      <w:r w:rsidR="00D05F88">
        <w:instrText xml:space="preserve"> REF _Ref502095994 \r \h </w:instrText>
      </w:r>
      <w:r w:rsidR="00D05F88">
        <w:fldChar w:fldCharType="separate"/>
      </w:r>
      <w:r w:rsidR="00F742FB">
        <w:t>[21]</w:t>
      </w:r>
      <w:r w:rsidR="00D05F88">
        <w:fldChar w:fldCharType="end"/>
      </w:r>
      <w:r w:rsidRPr="00BF59A2">
        <w:t xml:space="preserve">. </w:t>
      </w:r>
    </w:p>
    <w:p w14:paraId="72A10B76" w14:textId="2056AF61" w:rsidR="00BF59A2" w:rsidRPr="00BF59A2" w:rsidRDefault="00BF59A2" w:rsidP="00BF59A2">
      <w:r w:rsidRPr="00BF59A2">
        <w:t>Genellikle en çok tercih edilen oksidan hava ya da saf halde O</w:t>
      </w:r>
      <w:r w:rsidRPr="00BF59A2">
        <w:rPr>
          <w:vertAlign w:val="subscript"/>
        </w:rPr>
        <w:t>2</w:t>
      </w:r>
      <w:r w:rsidRPr="00BF59A2">
        <w:t xml:space="preserve"> olduğu gibi, genellikle O</w:t>
      </w:r>
      <w:r w:rsidRPr="00BF59A2">
        <w:rPr>
          <w:vertAlign w:val="subscript"/>
        </w:rPr>
        <w:t>3</w:t>
      </w:r>
      <w:r w:rsidRPr="00BF59A2">
        <w:t>, H</w:t>
      </w:r>
      <w:r w:rsidRPr="00BF59A2">
        <w:rPr>
          <w:vertAlign w:val="subscript"/>
        </w:rPr>
        <w:t>2</w:t>
      </w:r>
      <w:r w:rsidRPr="00BF59A2">
        <w:t>O</w:t>
      </w:r>
      <w:r w:rsidRPr="00BF59A2">
        <w:rPr>
          <w:vertAlign w:val="subscript"/>
        </w:rPr>
        <w:t>2</w:t>
      </w:r>
      <w:r w:rsidRPr="00BF59A2">
        <w:t>, NO</w:t>
      </w:r>
      <w:r w:rsidRPr="00BF59A2">
        <w:rPr>
          <w:vertAlign w:val="subscript"/>
        </w:rPr>
        <w:t>2</w:t>
      </w:r>
      <w:r w:rsidRPr="00BF59A2">
        <w:t>, HNO</w:t>
      </w:r>
      <w:r w:rsidRPr="00BF59A2">
        <w:rPr>
          <w:vertAlign w:val="subscript"/>
        </w:rPr>
        <w:t>3</w:t>
      </w:r>
      <w:r w:rsidRPr="00BF59A2">
        <w:t>, MnO</w:t>
      </w:r>
      <w:r w:rsidRPr="00BF59A2">
        <w:rPr>
          <w:vertAlign w:val="subscript"/>
        </w:rPr>
        <w:t>2</w:t>
      </w:r>
      <w:r w:rsidRPr="00BF59A2">
        <w:t>, Cl</w:t>
      </w:r>
      <w:r w:rsidRPr="00BF59A2">
        <w:rPr>
          <w:vertAlign w:val="subscript"/>
        </w:rPr>
        <w:t>2</w:t>
      </w:r>
      <w:r w:rsidRPr="00BF59A2">
        <w:t>, N</w:t>
      </w:r>
      <w:r w:rsidRPr="00BF59A2">
        <w:rPr>
          <w:vertAlign w:val="subscript"/>
        </w:rPr>
        <w:t>2</w:t>
      </w:r>
      <w:r w:rsidRPr="00BF59A2">
        <w:t>O, ROOH, Cr</w:t>
      </w:r>
      <w:r w:rsidRPr="00BF59A2">
        <w:rPr>
          <w:vertAlign w:val="superscript"/>
        </w:rPr>
        <w:t>+6</w:t>
      </w:r>
      <w:r w:rsidRPr="00BF59A2">
        <w:t xml:space="preserve"> ya da bunların karışımı kullanılmaktadır </w:t>
      </w:r>
      <w:r w:rsidR="00D05F88">
        <w:fldChar w:fldCharType="begin"/>
      </w:r>
      <w:r w:rsidR="00D05F88">
        <w:instrText xml:space="preserve"> REF _Ref502096008 \r \h </w:instrText>
      </w:r>
      <w:r w:rsidR="00D05F88">
        <w:fldChar w:fldCharType="separate"/>
      </w:r>
      <w:r w:rsidR="00F742FB">
        <w:t>[22]</w:t>
      </w:r>
      <w:r w:rsidR="00D05F88">
        <w:fldChar w:fldCharType="end"/>
      </w:r>
      <w:r w:rsidRPr="00BF59A2">
        <w:t>. Karbon-karbon, karbon-hidrojen, azot, karbon-azot, karbon-oksijen ya da sülfür bağlarının oksidasyonu sonucunda farmasötik endüstrisinde kullanılan yüzlerce ara üründen birini elde etmek mümkündür. Her tepkime kullanılan hammadde ve yönteme göre değiştiğinden, belirli bir ürünü üretmek için kullanılan metotlar birbirinden oldukça farklıdır</w:t>
      </w:r>
      <w:r w:rsidR="00D05F88">
        <w:t xml:space="preserve"> </w:t>
      </w:r>
      <w:r w:rsidR="00D05F88">
        <w:fldChar w:fldCharType="begin"/>
      </w:r>
      <w:r w:rsidR="00D05F88">
        <w:instrText xml:space="preserve"> REF _Ref502095994 \r \h </w:instrText>
      </w:r>
      <w:r w:rsidR="00D05F88">
        <w:fldChar w:fldCharType="separate"/>
      </w:r>
      <w:r w:rsidR="00F742FB">
        <w:t>[21]</w:t>
      </w:r>
      <w:r w:rsidR="00D05F88">
        <w:fldChar w:fldCharType="end"/>
      </w:r>
      <w:r w:rsidRPr="00BF59A2">
        <w:t>.</w:t>
      </w:r>
    </w:p>
    <w:p w14:paraId="2741A561" w14:textId="51AEBF1E" w:rsidR="00BF59A2" w:rsidRPr="00BF59A2" w:rsidRDefault="00BF59A2" w:rsidP="00BF59A2">
      <w:r w:rsidRPr="00BF59A2">
        <w:t>Oksidasyon reaksiyonlarındaki güvenlik ve sağlık etmenleri dolayısıyla, büyük ölçekli tesislerde daha güvenli ve verimli bir yol olan indirgeme reaksiyonları tercih edilmektedir. LiAlH</w:t>
      </w:r>
      <w:r w:rsidRPr="00BF59A2">
        <w:rPr>
          <w:vertAlign w:val="subscript"/>
        </w:rPr>
        <w:t>4</w:t>
      </w:r>
      <w:r w:rsidRPr="00BF59A2">
        <w:t>, NaBH</w:t>
      </w:r>
      <w:r w:rsidRPr="00BF59A2">
        <w:rPr>
          <w:vertAlign w:val="subscript"/>
        </w:rPr>
        <w:t>4</w:t>
      </w:r>
      <w:r w:rsidRPr="00BF59A2">
        <w:t xml:space="preserve"> gibi kimyasal seçici indirgeyicilerin sentezinden sonra indirgeme tepkimelerinin kullanım alanı genişlemiştir. Farmasötik üretiminde kullanılan karbonil indirgeme tepkimeleri genel olarak aldehit, keton, karboksilik asit, ester, amid, imid ve asit kloritlerin, alkol, alkan, laktol, diol ve aminlere indirgenmesini içermektedir </w:t>
      </w:r>
      <w:r w:rsidR="00D05F88">
        <w:fldChar w:fldCharType="begin"/>
      </w:r>
      <w:r w:rsidR="00D05F88">
        <w:instrText xml:space="preserve"> REF _Ref502096014 \r \h </w:instrText>
      </w:r>
      <w:r w:rsidR="00D05F88">
        <w:fldChar w:fldCharType="separate"/>
      </w:r>
      <w:r w:rsidR="00F742FB">
        <w:t>[23]</w:t>
      </w:r>
      <w:r w:rsidR="00D05F88">
        <w:fldChar w:fldCharType="end"/>
      </w:r>
      <w:r w:rsidRPr="00BF59A2">
        <w:t>. İndirgeyicilerin ve indirgeme tepkimelerinin tamamını yazmak mümkün olmamakla birlikte en çok kullanılan indirgeyiciler H</w:t>
      </w:r>
      <w:r w:rsidRPr="00BF59A2">
        <w:rPr>
          <w:vertAlign w:val="subscript"/>
        </w:rPr>
        <w:t>2</w:t>
      </w:r>
      <w:r w:rsidRPr="00BF59A2">
        <w:t>, LiAlH</w:t>
      </w:r>
      <w:r w:rsidRPr="00BF59A2">
        <w:rPr>
          <w:vertAlign w:val="subscript"/>
        </w:rPr>
        <w:t>4</w:t>
      </w:r>
      <w:r w:rsidRPr="00BF59A2">
        <w:t>, NaBH</w:t>
      </w:r>
      <w:r w:rsidRPr="00BF59A2">
        <w:rPr>
          <w:vertAlign w:val="subscript"/>
        </w:rPr>
        <w:t>4</w:t>
      </w:r>
      <w:r w:rsidRPr="00BF59A2">
        <w:t>, N</w:t>
      </w:r>
      <w:r w:rsidRPr="00BF59A2">
        <w:rPr>
          <w:vertAlign w:val="subscript"/>
        </w:rPr>
        <w:t>2</w:t>
      </w:r>
      <w:r w:rsidRPr="00BF59A2">
        <w:t>H</w:t>
      </w:r>
      <w:r w:rsidRPr="00BF59A2">
        <w:rPr>
          <w:vertAlign w:val="subscript"/>
        </w:rPr>
        <w:t>2</w:t>
      </w:r>
      <w:r w:rsidRPr="00BF59A2">
        <w:t>, Li/NH</w:t>
      </w:r>
      <w:r w:rsidRPr="00BF59A2">
        <w:rPr>
          <w:vertAlign w:val="subscript"/>
        </w:rPr>
        <w:t>3</w:t>
      </w:r>
      <w:r w:rsidRPr="00BF59A2">
        <w:t>, Na</w:t>
      </w:r>
      <w:r w:rsidRPr="00BF59A2">
        <w:rPr>
          <w:vertAlign w:val="subscript"/>
        </w:rPr>
        <w:t>2</w:t>
      </w:r>
      <w:r w:rsidRPr="00BF59A2">
        <w:t>S</w:t>
      </w:r>
      <w:r w:rsidRPr="00BF59A2">
        <w:rPr>
          <w:vertAlign w:val="subscript"/>
        </w:rPr>
        <w:t>2</w:t>
      </w:r>
      <w:r w:rsidRPr="00BF59A2">
        <w:t>, NaSH, Na</w:t>
      </w:r>
      <w:r w:rsidRPr="00BF59A2">
        <w:rPr>
          <w:vertAlign w:val="subscript"/>
        </w:rPr>
        <w:t>2</w:t>
      </w:r>
      <w:r w:rsidRPr="00BF59A2">
        <w:t>S</w:t>
      </w:r>
      <w:r w:rsidRPr="00BF59A2">
        <w:rPr>
          <w:vertAlign w:val="subscript"/>
        </w:rPr>
        <w:t>2</w:t>
      </w:r>
      <w:r w:rsidRPr="00BF59A2">
        <w:t>O</w:t>
      </w:r>
      <w:r w:rsidRPr="00BF59A2">
        <w:rPr>
          <w:vertAlign w:val="subscript"/>
        </w:rPr>
        <w:t>3</w:t>
      </w:r>
      <w:r w:rsidRPr="00BF59A2">
        <w:t>, TiCl</w:t>
      </w:r>
      <w:r w:rsidRPr="00BF59A2">
        <w:rPr>
          <w:vertAlign w:val="subscript"/>
        </w:rPr>
        <w:t>3</w:t>
      </w:r>
      <w:r w:rsidRPr="00BF59A2">
        <w:t xml:space="preserve">, Li, Na, Fe, K, Cs, Zn ve elektroliz olarak tanımlanabilir </w:t>
      </w:r>
      <w:r w:rsidR="00D05F88">
        <w:fldChar w:fldCharType="begin"/>
      </w:r>
      <w:r w:rsidR="00D05F88">
        <w:instrText xml:space="preserve"> REF _Ref502096019 \r \h </w:instrText>
      </w:r>
      <w:r w:rsidR="00D05F88">
        <w:fldChar w:fldCharType="separate"/>
      </w:r>
      <w:r w:rsidR="00F742FB">
        <w:t>[24]</w:t>
      </w:r>
      <w:r w:rsidR="00D05F88">
        <w:fldChar w:fldCharType="end"/>
      </w:r>
      <w:r w:rsidRPr="00BF59A2">
        <w:t>.</w:t>
      </w:r>
    </w:p>
    <w:p w14:paraId="1C72494A" w14:textId="7D588D91" w:rsidR="00BF59A2" w:rsidRPr="00BF59A2" w:rsidRDefault="00BF59A2" w:rsidP="00BF59A2">
      <w:r w:rsidRPr="00BF59A2">
        <w:t xml:space="preserve">Farmasötik ve pestisit üretiminde en çok kullanılan indirgeme tepkimeleri arasında aromatik nitro bileşiklerin hidrojen, demir ya da alkali sülfir indirgenleri aracılığıyla arilamin ve arilen diamin bileşiklerine indirgeme tepkimeleri yer almaktadır. Her üç metot da halojenli nitro bileşiklere </w:t>
      </w:r>
      <w:r w:rsidRPr="00214622">
        <w:t xml:space="preserve">uygulandığından atıksu sistemlerinde adsorblanabilir organik halojenür (AOX) kirliliğine yol açmaktadır </w:t>
      </w:r>
      <w:r w:rsidR="00D05F88" w:rsidRPr="00214622">
        <w:fldChar w:fldCharType="begin"/>
      </w:r>
      <w:r w:rsidR="00D05F88" w:rsidRPr="00214622">
        <w:instrText xml:space="preserve"> REF _Ref502095653 \r \h </w:instrText>
      </w:r>
      <w:r w:rsidR="00214622" w:rsidRPr="00214622">
        <w:instrText xml:space="preserve"> \* MERGEFORMAT </w:instrText>
      </w:r>
      <w:r w:rsidR="00D05F88" w:rsidRPr="00214622">
        <w:fldChar w:fldCharType="separate"/>
      </w:r>
      <w:r w:rsidR="00F742FB">
        <w:t>[1]</w:t>
      </w:r>
      <w:r w:rsidR="00D05F88" w:rsidRPr="00214622">
        <w:fldChar w:fldCharType="end"/>
      </w:r>
      <w:r w:rsidRPr="00214622">
        <w:t xml:space="preserve">. </w:t>
      </w:r>
      <w:r w:rsidRPr="00214622">
        <w:fldChar w:fldCharType="begin"/>
      </w:r>
      <w:r w:rsidRPr="00214622">
        <w:instrText xml:space="preserve"> REF _Ref499740628 \h </w:instrText>
      </w:r>
      <w:r w:rsidR="00214622" w:rsidRPr="00214622">
        <w:instrText xml:space="preserve"> \* MERGEFORMAT </w:instrText>
      </w:r>
      <w:r w:rsidRPr="00214622">
        <w:fldChar w:fldCharType="separate"/>
      </w:r>
      <w:r w:rsidR="00F742FB" w:rsidRPr="008E192C">
        <w:rPr>
          <w:iCs/>
        </w:rPr>
        <w:t xml:space="preserve">Şekil </w:t>
      </w:r>
      <w:r w:rsidR="00F742FB">
        <w:rPr>
          <w:iCs/>
          <w:noProof/>
        </w:rPr>
        <w:t>17</w:t>
      </w:r>
      <w:r w:rsidRPr="00214622">
        <w:fldChar w:fldCharType="end"/>
      </w:r>
      <w:r w:rsidR="001D2C1A">
        <w:t>’de</w:t>
      </w:r>
      <w:r w:rsidRPr="00BF59A2">
        <w:t xml:space="preserve"> aromatik nitro bileşiklerin tipik indirgenme dizisi ve muhtemel atık oluşum noktaları verilmiştir. </w:t>
      </w:r>
    </w:p>
    <w:p w14:paraId="6772678F" w14:textId="77777777" w:rsidR="00BF59A2" w:rsidRPr="00BF59A2" w:rsidRDefault="00BF59A2" w:rsidP="003913B7">
      <w:pPr>
        <w:jc w:val="center"/>
      </w:pPr>
      <w:r w:rsidRPr="00BF59A2">
        <w:rPr>
          <w:noProof/>
          <w:lang w:eastAsia="tr-TR"/>
        </w:rPr>
        <w:lastRenderedPageBreak/>
        <w:drawing>
          <wp:inline distT="0" distB="0" distL="0" distR="0" wp14:anchorId="66402938" wp14:editId="1EE0FD0B">
            <wp:extent cx="4930451" cy="26924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47170" cy="2701530"/>
                    </a:xfrm>
                    <a:prstGeom prst="rect">
                      <a:avLst/>
                    </a:prstGeom>
                  </pic:spPr>
                </pic:pic>
              </a:graphicData>
            </a:graphic>
          </wp:inline>
        </w:drawing>
      </w:r>
    </w:p>
    <w:p w14:paraId="2AFBC453" w14:textId="68A857A6" w:rsidR="00BF59A2" w:rsidRPr="00BF59A2" w:rsidRDefault="00BF59A2" w:rsidP="003913B7">
      <w:pPr>
        <w:jc w:val="center"/>
        <w:rPr>
          <w:iCs/>
        </w:rPr>
      </w:pPr>
      <w:bookmarkStart w:id="47" w:name="_Ref499740628"/>
      <w:r w:rsidRPr="008E192C">
        <w:rPr>
          <w:iCs/>
        </w:rPr>
        <w:t xml:space="preserve">Şekil </w:t>
      </w:r>
      <w:r w:rsidRPr="008E192C">
        <w:rPr>
          <w:iCs/>
        </w:rPr>
        <w:fldChar w:fldCharType="begin"/>
      </w:r>
      <w:r w:rsidRPr="008E192C">
        <w:rPr>
          <w:iCs/>
        </w:rPr>
        <w:instrText xml:space="preserve"> SEQ Şekil \* ARABIC </w:instrText>
      </w:r>
      <w:r w:rsidRPr="008E192C">
        <w:rPr>
          <w:iCs/>
        </w:rPr>
        <w:fldChar w:fldCharType="separate"/>
      </w:r>
      <w:r w:rsidR="00F742FB">
        <w:rPr>
          <w:iCs/>
          <w:noProof/>
        </w:rPr>
        <w:t>17</w:t>
      </w:r>
      <w:r w:rsidRPr="008E192C">
        <w:fldChar w:fldCharType="end"/>
      </w:r>
      <w:bookmarkEnd w:id="47"/>
      <w:r w:rsidRPr="008E192C">
        <w:rPr>
          <w:iCs/>
        </w:rPr>
        <w:t>. Aromatik</w:t>
      </w:r>
      <w:r w:rsidRPr="00BF59A2">
        <w:rPr>
          <w:iCs/>
        </w:rPr>
        <w:t xml:space="preserve"> nitro bileşikl</w:t>
      </w:r>
      <w:r w:rsidR="00497E8A">
        <w:rPr>
          <w:iCs/>
        </w:rPr>
        <w:t>erin tipik indirgenme dizisi</w:t>
      </w:r>
      <w:r w:rsidR="007723C4">
        <w:rPr>
          <w:iCs/>
        </w:rPr>
        <w:t xml:space="preserve"> ve atık oluşum noktaları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17A762CC" w14:textId="77777777" w:rsidR="00BF59A2" w:rsidRPr="00BF59A2" w:rsidRDefault="00BF59A2" w:rsidP="00BF59A2"/>
    <w:p w14:paraId="0B85D9E5" w14:textId="38585CD9" w:rsidR="00BF59A2" w:rsidRPr="00BF59A2" w:rsidRDefault="00F75CCC" w:rsidP="003F15BA">
      <w:pPr>
        <w:pStyle w:val="Balk4"/>
      </w:pPr>
      <w:r>
        <w:t xml:space="preserve">III.1.3.10. </w:t>
      </w:r>
      <w:r w:rsidR="00BF59A2" w:rsidRPr="00BF59A2">
        <w:t>Sülfonlama</w:t>
      </w:r>
    </w:p>
    <w:p w14:paraId="2904D8FF" w14:textId="3323E4F2" w:rsidR="00BF59A2" w:rsidRPr="00BF59A2" w:rsidRDefault="00BF59A2" w:rsidP="00BF59A2">
      <w:r w:rsidRPr="00BF59A2">
        <w:t xml:space="preserve">Farmasötik ve pestisitlerin hammaddelerinin üretiminde tercih edilen bir diğer tepkime çeşidi sülfonlama reaksiyonlarıdır. Asidik ortamda (sülfirik asit) ve oleum eklenerek aromatik bileşiklerin tepkimeye girmesi sonucu sülfonların oluşması sağlanır. Bu nedenle atıksu sistemlerinde AOX kirliliğine yol açmaktadır. Tepkime çift yönlü olduğundan elde edilen izomer ve ürünlerin miktarı tepkimenin koşullarına bağlı olarak değişmektedir. Kullanılan sülfirik asit ya da sülfür trioksitin oksidatif etkileri sebebiyle istenmeyen oksidasyon ürünleri elde edilmesi de muhtemeldir. </w:t>
      </w:r>
      <w:r w:rsidRPr="00BF59A2">
        <w:fldChar w:fldCharType="begin"/>
      </w:r>
      <w:r w:rsidRPr="00BF59A2">
        <w:instrText xml:space="preserve"> REF _Ref499742566 \h </w:instrText>
      </w:r>
      <w:r w:rsidRPr="00BF59A2">
        <w:fldChar w:fldCharType="separate"/>
      </w:r>
      <w:r w:rsidR="00F742FB" w:rsidRPr="00BF59A2">
        <w:rPr>
          <w:iCs/>
        </w:rPr>
        <w:t xml:space="preserve">Şekil </w:t>
      </w:r>
      <w:r w:rsidR="00F742FB">
        <w:rPr>
          <w:iCs/>
          <w:noProof/>
        </w:rPr>
        <w:t>18</w:t>
      </w:r>
      <w:r w:rsidRPr="00BF59A2">
        <w:fldChar w:fldCharType="end"/>
      </w:r>
      <w:r w:rsidR="00214622">
        <w:t>’d</w:t>
      </w:r>
      <w:r w:rsidRPr="00BF59A2">
        <w:t xml:space="preserve">e tipik sülfonlama tepkimesi dizisi ve muhtemel atık </w:t>
      </w:r>
      <w:r w:rsidR="005E3FF0">
        <w:t xml:space="preserve">üretim noktaları verilmiştir </w:t>
      </w:r>
      <w:r w:rsidR="00D05F88">
        <w:fldChar w:fldCharType="begin"/>
      </w:r>
      <w:r w:rsidR="00D05F88">
        <w:instrText xml:space="preserve"> REF _Ref502095653 \r \h </w:instrText>
      </w:r>
      <w:r w:rsidR="00D05F88">
        <w:fldChar w:fldCharType="separate"/>
      </w:r>
      <w:r w:rsidR="00F742FB">
        <w:t>[1]</w:t>
      </w:r>
      <w:r w:rsidR="00D05F88">
        <w:fldChar w:fldCharType="end"/>
      </w:r>
      <w:r w:rsidRPr="00BF59A2">
        <w:t>.</w:t>
      </w:r>
    </w:p>
    <w:p w14:paraId="3A0567F5" w14:textId="77777777" w:rsidR="00BF59A2" w:rsidRPr="00BF59A2" w:rsidRDefault="00BF59A2" w:rsidP="003913B7">
      <w:pPr>
        <w:jc w:val="center"/>
      </w:pPr>
      <w:r w:rsidRPr="00BF59A2">
        <w:rPr>
          <w:noProof/>
          <w:lang w:eastAsia="tr-TR"/>
        </w:rPr>
        <w:drawing>
          <wp:inline distT="0" distB="0" distL="0" distR="0" wp14:anchorId="57B5B5D8" wp14:editId="2CFA8E99">
            <wp:extent cx="3916680" cy="2402592"/>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53205" cy="2424998"/>
                    </a:xfrm>
                    <a:prstGeom prst="rect">
                      <a:avLst/>
                    </a:prstGeom>
                  </pic:spPr>
                </pic:pic>
              </a:graphicData>
            </a:graphic>
          </wp:inline>
        </w:drawing>
      </w:r>
    </w:p>
    <w:p w14:paraId="7C71FA1E" w14:textId="7C1202F6" w:rsidR="00BF59A2" w:rsidRPr="00BF59A2" w:rsidRDefault="00BF59A2" w:rsidP="003913B7">
      <w:pPr>
        <w:jc w:val="center"/>
        <w:rPr>
          <w:iCs/>
        </w:rPr>
      </w:pPr>
      <w:bookmarkStart w:id="48" w:name="_Ref499742566"/>
      <w:r w:rsidRPr="00BF59A2">
        <w:rPr>
          <w:iCs/>
        </w:rPr>
        <w:t xml:space="preserve">Şekil </w:t>
      </w:r>
      <w:r w:rsidRPr="00BF59A2">
        <w:rPr>
          <w:iCs/>
        </w:rPr>
        <w:fldChar w:fldCharType="begin"/>
      </w:r>
      <w:r w:rsidRPr="00BF59A2">
        <w:rPr>
          <w:iCs/>
        </w:rPr>
        <w:instrText xml:space="preserve"> SEQ Şekil \* ARABIC </w:instrText>
      </w:r>
      <w:r w:rsidRPr="00BF59A2">
        <w:rPr>
          <w:iCs/>
        </w:rPr>
        <w:fldChar w:fldCharType="separate"/>
      </w:r>
      <w:r w:rsidR="00F742FB">
        <w:rPr>
          <w:iCs/>
          <w:noProof/>
        </w:rPr>
        <w:t>18</w:t>
      </w:r>
      <w:r w:rsidRPr="00BF59A2">
        <w:fldChar w:fldCharType="end"/>
      </w:r>
      <w:bookmarkEnd w:id="48"/>
      <w:r w:rsidR="005E3FF0">
        <w:rPr>
          <w:iCs/>
        </w:rPr>
        <w:t xml:space="preserve">. Tipik sülfonlama dizisi </w:t>
      </w:r>
      <w:r w:rsidR="007723C4">
        <w:rPr>
          <w:iCs/>
        </w:rPr>
        <w:t xml:space="preserve">ve atık oluşum noktaları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3B95421E" w14:textId="77777777" w:rsidR="00BF59A2" w:rsidRPr="00BF59A2" w:rsidRDefault="00BF59A2" w:rsidP="00BF59A2"/>
    <w:p w14:paraId="68163E0E" w14:textId="5072C488" w:rsidR="00BF59A2" w:rsidRDefault="00BF59A2" w:rsidP="00BF59A2">
      <w:r w:rsidRPr="00BF59A2">
        <w:t>Daha düşük mi</w:t>
      </w:r>
      <w:r w:rsidR="005E3FF0">
        <w:t>ktarla</w:t>
      </w:r>
      <w:r w:rsidR="007723C4">
        <w:t>r</w:t>
      </w:r>
      <w:r w:rsidR="005E3FF0">
        <w:t>daki üretimler için terch</w:t>
      </w:r>
      <w:r w:rsidRPr="00BF59A2">
        <w:t xml:space="preserve"> edilen yöntem ise SO</w:t>
      </w:r>
      <w:r w:rsidRPr="00BF59A2">
        <w:rPr>
          <w:vertAlign w:val="subscript"/>
        </w:rPr>
        <w:t>3</w:t>
      </w:r>
      <w:r w:rsidRPr="00BF59A2">
        <w:t xml:space="preserve"> kullanarak sülfonlama tepkimesinin gerçekleşmesidir. Bu tepkime sıvı ortamın yanı sıra gaz-sıvı karışımı ortamlarda da gerçekleştirilebilir. Yalnızca sıvı fazda gerçekleştirildiğinde halojenli bileşikler kullanıldığından atıksuya metilen klorit ve dikloroetan gibi AOX bileşiklerinin geçmesine sebep olmaktadır. Her iki tepkimenin gerçekleşme dizisi ve muhtemel atık oluşum noktaları </w:t>
      </w:r>
      <w:r w:rsidRPr="00BF59A2">
        <w:fldChar w:fldCharType="begin"/>
      </w:r>
      <w:r w:rsidRPr="00BF59A2">
        <w:instrText xml:space="preserve"> REF _Ref499744822 \h </w:instrText>
      </w:r>
      <w:r w:rsidRPr="00BF59A2">
        <w:fldChar w:fldCharType="separate"/>
      </w:r>
      <w:r w:rsidR="00F742FB" w:rsidRPr="00BF59A2">
        <w:rPr>
          <w:iCs/>
        </w:rPr>
        <w:t xml:space="preserve">Şekil </w:t>
      </w:r>
      <w:r w:rsidR="00F742FB">
        <w:rPr>
          <w:iCs/>
          <w:noProof/>
        </w:rPr>
        <w:t>19</w:t>
      </w:r>
      <w:r w:rsidRPr="00BF59A2">
        <w:fldChar w:fldCharType="end"/>
      </w:r>
      <w:r w:rsidRPr="00BF59A2">
        <w:t xml:space="preserve"> ve </w:t>
      </w:r>
      <w:r w:rsidRPr="00BF59A2">
        <w:fldChar w:fldCharType="begin"/>
      </w:r>
      <w:r w:rsidRPr="00BF59A2">
        <w:instrText xml:space="preserve"> REF _Ref499744827 \h </w:instrText>
      </w:r>
      <w:r w:rsidRPr="00BF59A2">
        <w:fldChar w:fldCharType="separate"/>
      </w:r>
      <w:r w:rsidR="00F742FB" w:rsidRPr="00BF59A2">
        <w:rPr>
          <w:iCs/>
        </w:rPr>
        <w:t xml:space="preserve">Şekil </w:t>
      </w:r>
      <w:r w:rsidR="00F742FB">
        <w:rPr>
          <w:iCs/>
          <w:noProof/>
        </w:rPr>
        <w:t>20</w:t>
      </w:r>
      <w:r w:rsidRPr="00BF59A2">
        <w:fldChar w:fldCharType="end"/>
      </w:r>
      <w:r w:rsidR="005E3FF0">
        <w:t>’d</w:t>
      </w:r>
      <w:r w:rsidR="001D2C1A">
        <w:t>e</w:t>
      </w:r>
      <w:r w:rsidRPr="00BF59A2">
        <w:t xml:space="preserve"> verilmiştir.</w:t>
      </w:r>
    </w:p>
    <w:p w14:paraId="5DEA8054" w14:textId="77777777" w:rsidR="00B13A8C" w:rsidRPr="00BF59A2" w:rsidRDefault="00B13A8C" w:rsidP="00BF59A2"/>
    <w:p w14:paraId="38579207" w14:textId="77777777" w:rsidR="00BF59A2" w:rsidRPr="00BF59A2" w:rsidRDefault="00BF59A2" w:rsidP="003913B7">
      <w:pPr>
        <w:jc w:val="center"/>
      </w:pPr>
      <w:r w:rsidRPr="00BF59A2">
        <w:rPr>
          <w:noProof/>
          <w:lang w:eastAsia="tr-TR"/>
        </w:rPr>
        <w:drawing>
          <wp:inline distT="0" distB="0" distL="0" distR="0" wp14:anchorId="43EAD1CA" wp14:editId="227F0422">
            <wp:extent cx="3730752" cy="1947624"/>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53889" cy="1959702"/>
                    </a:xfrm>
                    <a:prstGeom prst="rect">
                      <a:avLst/>
                    </a:prstGeom>
                  </pic:spPr>
                </pic:pic>
              </a:graphicData>
            </a:graphic>
          </wp:inline>
        </w:drawing>
      </w:r>
    </w:p>
    <w:p w14:paraId="1289E273" w14:textId="71454D23" w:rsidR="00BF59A2" w:rsidRPr="00BF59A2" w:rsidRDefault="00BF59A2" w:rsidP="003913B7">
      <w:pPr>
        <w:jc w:val="center"/>
        <w:rPr>
          <w:iCs/>
        </w:rPr>
      </w:pPr>
      <w:bookmarkStart w:id="49" w:name="_Ref499744822"/>
      <w:r w:rsidRPr="00BF59A2">
        <w:rPr>
          <w:iCs/>
        </w:rPr>
        <w:t xml:space="preserve">Şekil </w:t>
      </w:r>
      <w:r w:rsidRPr="00BF59A2">
        <w:rPr>
          <w:iCs/>
        </w:rPr>
        <w:fldChar w:fldCharType="begin"/>
      </w:r>
      <w:r w:rsidRPr="00BF59A2">
        <w:rPr>
          <w:iCs/>
        </w:rPr>
        <w:instrText xml:space="preserve"> SEQ Şekil \* ARABIC </w:instrText>
      </w:r>
      <w:r w:rsidRPr="00BF59A2">
        <w:rPr>
          <w:iCs/>
        </w:rPr>
        <w:fldChar w:fldCharType="separate"/>
      </w:r>
      <w:r w:rsidR="00F742FB">
        <w:rPr>
          <w:iCs/>
          <w:noProof/>
        </w:rPr>
        <w:t>19</w:t>
      </w:r>
      <w:r w:rsidRPr="00BF59A2">
        <w:fldChar w:fldCharType="end"/>
      </w:r>
      <w:bookmarkEnd w:id="49"/>
      <w:r w:rsidRPr="00BF59A2">
        <w:rPr>
          <w:iCs/>
        </w:rPr>
        <w:t>. Sıvı fazda SO</w:t>
      </w:r>
      <w:r w:rsidRPr="00BF59A2">
        <w:rPr>
          <w:iCs/>
          <w:vertAlign w:val="subscript"/>
        </w:rPr>
        <w:t>3</w:t>
      </w:r>
      <w:r w:rsidRPr="00BF59A2">
        <w:rPr>
          <w:iCs/>
        </w:rPr>
        <w:t xml:space="preserve"> ile sülfonlama dizisi</w:t>
      </w:r>
      <w:r w:rsidR="007723C4">
        <w:rPr>
          <w:iCs/>
        </w:rPr>
        <w:t xml:space="preserve"> ve atık oluşum noktaları</w:t>
      </w:r>
      <w:r w:rsidRPr="00BF59A2">
        <w:rPr>
          <w:iCs/>
        </w:rPr>
        <w:t xml:space="preserve">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4EC10954" w14:textId="77777777" w:rsidR="00BF59A2" w:rsidRPr="00BF59A2" w:rsidRDefault="00BF59A2" w:rsidP="00BF59A2"/>
    <w:p w14:paraId="5E8FB427" w14:textId="77777777" w:rsidR="00BF59A2" w:rsidRPr="00BF59A2" w:rsidRDefault="00BF59A2" w:rsidP="003913B7">
      <w:pPr>
        <w:jc w:val="center"/>
      </w:pPr>
      <w:r w:rsidRPr="00BF59A2">
        <w:rPr>
          <w:noProof/>
          <w:lang w:eastAsia="tr-TR"/>
        </w:rPr>
        <w:drawing>
          <wp:inline distT="0" distB="0" distL="0" distR="0" wp14:anchorId="7DCE4658" wp14:editId="6D6D8E6F">
            <wp:extent cx="3803904" cy="927914"/>
            <wp:effectExtent l="0" t="0" r="635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74764" cy="945199"/>
                    </a:xfrm>
                    <a:prstGeom prst="rect">
                      <a:avLst/>
                    </a:prstGeom>
                  </pic:spPr>
                </pic:pic>
              </a:graphicData>
            </a:graphic>
          </wp:inline>
        </w:drawing>
      </w:r>
    </w:p>
    <w:p w14:paraId="49FF37CD" w14:textId="73F782B1" w:rsidR="00BF59A2" w:rsidRDefault="00BF59A2" w:rsidP="003913B7">
      <w:pPr>
        <w:jc w:val="center"/>
        <w:rPr>
          <w:iCs/>
        </w:rPr>
      </w:pPr>
      <w:bookmarkStart w:id="50" w:name="_Ref499744827"/>
      <w:r w:rsidRPr="00BF59A2">
        <w:rPr>
          <w:iCs/>
        </w:rPr>
        <w:t xml:space="preserve">Şekil </w:t>
      </w:r>
      <w:r w:rsidRPr="00BF59A2">
        <w:rPr>
          <w:iCs/>
        </w:rPr>
        <w:fldChar w:fldCharType="begin"/>
      </w:r>
      <w:r w:rsidRPr="00BF59A2">
        <w:rPr>
          <w:iCs/>
        </w:rPr>
        <w:instrText xml:space="preserve"> SEQ Şekil \* ARABIC </w:instrText>
      </w:r>
      <w:r w:rsidRPr="00BF59A2">
        <w:rPr>
          <w:iCs/>
        </w:rPr>
        <w:fldChar w:fldCharType="separate"/>
      </w:r>
      <w:r w:rsidR="00F742FB">
        <w:rPr>
          <w:iCs/>
          <w:noProof/>
        </w:rPr>
        <w:t>20</w:t>
      </w:r>
      <w:r w:rsidRPr="00BF59A2">
        <w:fldChar w:fldCharType="end"/>
      </w:r>
      <w:bookmarkEnd w:id="50"/>
      <w:r w:rsidRPr="00BF59A2">
        <w:rPr>
          <w:iCs/>
        </w:rPr>
        <w:t>. Sıvı-Gaz fazda SO</w:t>
      </w:r>
      <w:r w:rsidRPr="00BF59A2">
        <w:rPr>
          <w:iCs/>
          <w:vertAlign w:val="subscript"/>
        </w:rPr>
        <w:t>3</w:t>
      </w:r>
      <w:r w:rsidR="005E3FF0">
        <w:rPr>
          <w:iCs/>
        </w:rPr>
        <w:t xml:space="preserve"> ile sülfonlama dizisi</w:t>
      </w:r>
      <w:r w:rsidR="007723C4">
        <w:rPr>
          <w:iCs/>
        </w:rPr>
        <w:t xml:space="preserve"> ve atık oluşum noktaları</w:t>
      </w:r>
      <w:r w:rsidR="005E3FF0">
        <w:rPr>
          <w:iCs/>
        </w:rPr>
        <w:t xml:space="preserve">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45A147FA" w14:textId="77777777" w:rsidR="00E01BFE" w:rsidRPr="00BF59A2" w:rsidRDefault="00E01BFE" w:rsidP="00E01BFE"/>
    <w:p w14:paraId="7DE6DB21" w14:textId="3EB022E7" w:rsidR="00BF59A2" w:rsidRDefault="00BF59A2" w:rsidP="00BF59A2">
      <w:r w:rsidRPr="00BF59A2">
        <w:t xml:space="preserve">Sülfonamid, sülfonik ester, sülfinik asit, sülfonlar ve tiofenoller gibi sülfokloritlerin sentezinde kullanılan metot ise klorosülfonik asit ile sülfoklorlama işlemidir. Önceden sülfonlanmış bir bileşiğe uygulanan geri döndürülebilir bir tepkimedir. Yan ürün olarak elde edilmek istenen ürünün izomerleri ve halojenli bileşikler açığa çıkmaktadır. Tipik sülfoklorlama dizisi ve muhtemel atık üretim noktaları </w:t>
      </w:r>
      <w:r w:rsidRPr="00BF59A2">
        <w:fldChar w:fldCharType="begin"/>
      </w:r>
      <w:r w:rsidRPr="00BF59A2">
        <w:instrText xml:space="preserve"> REF _Ref499745266 \h </w:instrText>
      </w:r>
      <w:r w:rsidRPr="00BF59A2">
        <w:fldChar w:fldCharType="separate"/>
      </w:r>
      <w:r w:rsidR="00F742FB" w:rsidRPr="00BF59A2">
        <w:rPr>
          <w:iCs/>
        </w:rPr>
        <w:t xml:space="preserve">Şekil </w:t>
      </w:r>
      <w:r w:rsidR="00F742FB">
        <w:rPr>
          <w:iCs/>
          <w:noProof/>
        </w:rPr>
        <w:t>21</w:t>
      </w:r>
      <w:r w:rsidRPr="00BF59A2">
        <w:fldChar w:fldCharType="end"/>
      </w:r>
      <w:r w:rsidRPr="00BF59A2">
        <w:t>’de verilmiştir.</w:t>
      </w:r>
    </w:p>
    <w:p w14:paraId="1C718517" w14:textId="77777777" w:rsidR="00BF59A2" w:rsidRPr="00BF59A2" w:rsidRDefault="00BF59A2" w:rsidP="003913B7">
      <w:pPr>
        <w:jc w:val="center"/>
      </w:pPr>
      <w:r w:rsidRPr="00BF59A2">
        <w:rPr>
          <w:noProof/>
          <w:lang w:eastAsia="tr-TR"/>
        </w:rPr>
        <w:drawing>
          <wp:inline distT="0" distB="0" distL="0" distR="0" wp14:anchorId="1EFE2AE4" wp14:editId="17C03C54">
            <wp:extent cx="4886553" cy="217234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4193" cy="2184628"/>
                    </a:xfrm>
                    <a:prstGeom prst="rect">
                      <a:avLst/>
                    </a:prstGeom>
                  </pic:spPr>
                </pic:pic>
              </a:graphicData>
            </a:graphic>
          </wp:inline>
        </w:drawing>
      </w:r>
    </w:p>
    <w:p w14:paraId="4A0B7FD3" w14:textId="202E26B6" w:rsidR="00BF59A2" w:rsidRDefault="00BF59A2" w:rsidP="003913B7">
      <w:pPr>
        <w:jc w:val="center"/>
        <w:rPr>
          <w:iCs/>
        </w:rPr>
      </w:pPr>
      <w:bookmarkStart w:id="51" w:name="_Ref499745266"/>
      <w:r w:rsidRPr="00BF59A2">
        <w:rPr>
          <w:iCs/>
        </w:rPr>
        <w:t xml:space="preserve">Şekil </w:t>
      </w:r>
      <w:r w:rsidRPr="00BF59A2">
        <w:rPr>
          <w:iCs/>
        </w:rPr>
        <w:fldChar w:fldCharType="begin"/>
      </w:r>
      <w:r w:rsidRPr="00BF59A2">
        <w:rPr>
          <w:iCs/>
        </w:rPr>
        <w:instrText xml:space="preserve"> SEQ Şekil \* ARABIC </w:instrText>
      </w:r>
      <w:r w:rsidRPr="00BF59A2">
        <w:rPr>
          <w:iCs/>
        </w:rPr>
        <w:fldChar w:fldCharType="separate"/>
      </w:r>
      <w:r w:rsidR="00F742FB">
        <w:rPr>
          <w:iCs/>
          <w:noProof/>
        </w:rPr>
        <w:t>21</w:t>
      </w:r>
      <w:r w:rsidRPr="00BF59A2">
        <w:fldChar w:fldCharType="end"/>
      </w:r>
      <w:bookmarkEnd w:id="51"/>
      <w:r w:rsidR="005E3FF0">
        <w:rPr>
          <w:iCs/>
        </w:rPr>
        <w:t xml:space="preserve">. Tipik sülfoklorlama dizisi </w:t>
      </w:r>
      <w:r w:rsidR="007723C4">
        <w:rPr>
          <w:iCs/>
        </w:rPr>
        <w:t>ve atık oluşum noktaları</w:t>
      </w:r>
      <w:r w:rsidR="00D05F88">
        <w:rPr>
          <w:iCs/>
        </w:rPr>
        <w:t xml:space="preserve">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032F3EF8" w14:textId="77777777" w:rsidR="00811DD5" w:rsidRDefault="00811DD5" w:rsidP="003913B7">
      <w:pPr>
        <w:jc w:val="center"/>
        <w:rPr>
          <w:iCs/>
        </w:rPr>
      </w:pPr>
    </w:p>
    <w:p w14:paraId="727CBDFD" w14:textId="7E92B752" w:rsidR="00B8489B" w:rsidRDefault="00F75CCC" w:rsidP="003F15BA">
      <w:pPr>
        <w:pStyle w:val="Balk4"/>
      </w:pPr>
      <w:r>
        <w:t xml:space="preserve">III.1.3.11. </w:t>
      </w:r>
      <w:r w:rsidR="00E021D7">
        <w:t>İnertleştirme</w:t>
      </w:r>
    </w:p>
    <w:p w14:paraId="0904F9E0" w14:textId="6EFB2288" w:rsidR="00663F93" w:rsidRDefault="00E021D7" w:rsidP="00B8489B">
      <w:r w:rsidRPr="00E021D7">
        <w:t>Patlama ve</w:t>
      </w:r>
      <w:r>
        <w:t xml:space="preserve"> yangından korunmak için ortam havasının kimyasal olarak tepkimesiz olan azot gibi inert gazlarla doldurulması/değiştirilmesi işlemidir.</w:t>
      </w:r>
    </w:p>
    <w:p w14:paraId="1EF2C0F9" w14:textId="3368B4B7" w:rsidR="00E021D7" w:rsidRDefault="00F75CCC" w:rsidP="003F15BA">
      <w:pPr>
        <w:pStyle w:val="Balk4"/>
      </w:pPr>
      <w:r>
        <w:lastRenderedPageBreak/>
        <w:t xml:space="preserve">III.1.3.12. </w:t>
      </w:r>
      <w:r w:rsidR="00E021D7">
        <w:t>Kristal</w:t>
      </w:r>
      <w:r>
        <w:t>izasyon</w:t>
      </w:r>
    </w:p>
    <w:p w14:paraId="2D65B6A7" w14:textId="482AF076" w:rsidR="00663F93" w:rsidRDefault="00E021D7" w:rsidP="00E021D7">
      <w:r>
        <w:t xml:space="preserve">Solüsyonlarda yer alan maddelerin farklı sıcaklık, basınç vb. </w:t>
      </w:r>
      <w:r w:rsidR="00922A0D">
        <w:t>F</w:t>
      </w:r>
      <w:r>
        <w:t xml:space="preserve">iziksel koşullarda sahip oldukları çözünürlük farklarından yararlanılarak maddenin </w:t>
      </w:r>
      <w:r w:rsidR="00725603">
        <w:t xml:space="preserve">kristal </w:t>
      </w:r>
      <w:r>
        <w:t xml:space="preserve">katı hale geçişini sağlayan ayırma yöntemidir </w:t>
      </w:r>
      <w:r w:rsidR="00D05F88">
        <w:fldChar w:fldCharType="begin"/>
      </w:r>
      <w:r w:rsidR="00D05F88">
        <w:instrText xml:space="preserve"> REF _Ref502096067 \r \h </w:instrText>
      </w:r>
      <w:r w:rsidR="00D05F88">
        <w:fldChar w:fldCharType="separate"/>
      </w:r>
      <w:r w:rsidR="00F742FB">
        <w:t>[25]</w:t>
      </w:r>
      <w:r w:rsidR="00D05F88">
        <w:fldChar w:fldCharType="end"/>
      </w:r>
      <w:r>
        <w:t>.</w:t>
      </w:r>
    </w:p>
    <w:p w14:paraId="5B34FEE6" w14:textId="4313ECF5" w:rsidR="00647CC2" w:rsidRDefault="00647CC2" w:rsidP="00647CC2">
      <w:pPr>
        <w:pStyle w:val="Balk4"/>
      </w:pPr>
      <w:r>
        <w:t xml:space="preserve">III.1.3.13. </w:t>
      </w:r>
      <w:r w:rsidRPr="009B26A3">
        <w:t>Soğutma</w:t>
      </w:r>
    </w:p>
    <w:p w14:paraId="1B23A03D" w14:textId="61D1C327" w:rsidR="00647CC2" w:rsidRDefault="00647CC2" w:rsidP="00647CC2">
      <w:r>
        <w:t>Soğutma işlemi doğrudan ya da dolaylı olarak uygulanabilmektedir. Soğutma sistemleri tepkime sıcaklıklarını sağlamak, korumak ya da azaltmakta kullanıldığı gibi, acil durumlarda tepkimeleri sonlandırmak için de kullanılmaktadır. Doğrudan ya da dolaylı soğutma sistemlerinin atıkları farklılık göstermektedir (</w:t>
      </w:r>
      <w:r>
        <w:fldChar w:fldCharType="begin"/>
      </w:r>
      <w:r>
        <w:instrText xml:space="preserve"> REF _Ref499847169 \h </w:instrText>
      </w:r>
      <w:r>
        <w:fldChar w:fldCharType="separate"/>
      </w:r>
      <w:r w:rsidR="00F742FB">
        <w:t xml:space="preserve">Tablo </w:t>
      </w:r>
      <w:r w:rsidR="00F742FB">
        <w:rPr>
          <w:noProof/>
        </w:rPr>
        <w:t>4</w:t>
      </w:r>
      <w:r>
        <w:fldChar w:fldCharType="end"/>
      </w:r>
      <w:r>
        <w:t xml:space="preserve">). Dolaylı sistemlerde atıksu miktarı önemli ölçüde azaltılabildiğinden çevresel açıdan daha avantajlı olmakla birlikte ekonomik koşullar ve işletme yöntemine de bağlıdır. Ani sıcaklık düşüşlerinin kullanıldığı tepkimelerde dolaylı sistemlerin kullanılması mümkün değildir. Ayrıca kazaları engellemek ve kontrol altına alabilmek için doğrudan soğutma uygulamalarına ihtiyaç vardır </w:t>
      </w:r>
      <w:r>
        <w:fldChar w:fldCharType="begin"/>
      </w:r>
      <w:r>
        <w:instrText xml:space="preserve"> REF _Ref502095653 \r \h </w:instrText>
      </w:r>
      <w:r>
        <w:fldChar w:fldCharType="separate"/>
      </w:r>
      <w:r w:rsidR="00F742FB">
        <w:t>[1]</w:t>
      </w:r>
      <w:r>
        <w:fldChar w:fldCharType="end"/>
      </w:r>
      <w:r>
        <w:t>.</w:t>
      </w:r>
    </w:p>
    <w:p w14:paraId="40C7001A" w14:textId="6B72916C" w:rsidR="00647CC2" w:rsidRDefault="00647CC2" w:rsidP="00A9669F">
      <w:pPr>
        <w:pStyle w:val="ResimYazs"/>
        <w:keepNext/>
        <w:jc w:val="center"/>
      </w:pPr>
      <w:bookmarkStart w:id="52" w:name="_Ref499847169"/>
      <w:r>
        <w:t xml:space="preserve">Tablo </w:t>
      </w:r>
      <w:fldSimple w:instr=" SEQ Tablo \* ARABIC ">
        <w:r w:rsidR="00F742FB">
          <w:rPr>
            <w:noProof/>
          </w:rPr>
          <w:t>4</w:t>
        </w:r>
      </w:fldSimple>
      <w:bookmarkEnd w:id="52"/>
      <w:r>
        <w:t xml:space="preserve">. Tepkime hızlarını kontrol etmek için uygulanan soğutma türleri ve çevresel etkileri </w:t>
      </w:r>
      <w:r>
        <w:fldChar w:fldCharType="begin"/>
      </w:r>
      <w:r>
        <w:instrText xml:space="preserve"> REF _Ref502095653 \r \h </w:instrText>
      </w:r>
      <w:r>
        <w:fldChar w:fldCharType="separate"/>
      </w:r>
      <w:r w:rsidR="00F742FB">
        <w:t>[1]</w:t>
      </w:r>
      <w:r>
        <w:fldChar w:fldCharType="end"/>
      </w:r>
    </w:p>
    <w:tbl>
      <w:tblPr>
        <w:tblStyle w:val="TabloKlavuzu"/>
        <w:tblW w:w="0" w:type="auto"/>
        <w:jc w:val="center"/>
        <w:tblLook w:val="04A0" w:firstRow="1" w:lastRow="0" w:firstColumn="1" w:lastColumn="0" w:noHBand="0" w:noVBand="1"/>
      </w:tblPr>
      <w:tblGrid>
        <w:gridCol w:w="1101"/>
        <w:gridCol w:w="1275"/>
        <w:gridCol w:w="4590"/>
        <w:gridCol w:w="2322"/>
      </w:tblGrid>
      <w:tr w:rsidR="00647CC2" w:rsidRPr="005D1D45" w14:paraId="1C587356" w14:textId="77777777" w:rsidTr="00A9669F">
        <w:trPr>
          <w:cantSplit/>
          <w:trHeight w:val="283"/>
          <w:tblHeader/>
          <w:jc w:val="center"/>
        </w:trPr>
        <w:tc>
          <w:tcPr>
            <w:tcW w:w="1101" w:type="dxa"/>
            <w:vAlign w:val="center"/>
          </w:tcPr>
          <w:p w14:paraId="2D5BCB46" w14:textId="77777777" w:rsidR="00647CC2" w:rsidRPr="005D1D45" w:rsidRDefault="00647CC2" w:rsidP="00647CC2">
            <w:pPr>
              <w:spacing w:before="0" w:after="0" w:line="240" w:lineRule="auto"/>
              <w:jc w:val="center"/>
              <w:rPr>
                <w:b/>
              </w:rPr>
            </w:pPr>
            <w:r w:rsidRPr="005D1D45">
              <w:rPr>
                <w:b/>
              </w:rPr>
              <w:t>Türü</w:t>
            </w:r>
          </w:p>
        </w:tc>
        <w:tc>
          <w:tcPr>
            <w:tcW w:w="1275" w:type="dxa"/>
          </w:tcPr>
          <w:p w14:paraId="35921080" w14:textId="77777777" w:rsidR="00647CC2" w:rsidRPr="005D1D45" w:rsidRDefault="00647CC2" w:rsidP="00647CC2">
            <w:pPr>
              <w:spacing w:before="0" w:after="0" w:line="240" w:lineRule="auto"/>
              <w:jc w:val="center"/>
              <w:rPr>
                <w:b/>
              </w:rPr>
            </w:pPr>
            <w:r w:rsidRPr="005D1D45">
              <w:rPr>
                <w:b/>
              </w:rPr>
              <w:t>İşlem</w:t>
            </w:r>
          </w:p>
        </w:tc>
        <w:tc>
          <w:tcPr>
            <w:tcW w:w="4590" w:type="dxa"/>
          </w:tcPr>
          <w:p w14:paraId="3F8FD0B2" w14:textId="77777777" w:rsidR="00647CC2" w:rsidRPr="005D1D45" w:rsidRDefault="00647CC2" w:rsidP="00647CC2">
            <w:pPr>
              <w:spacing w:before="0" w:after="0" w:line="240" w:lineRule="auto"/>
              <w:jc w:val="center"/>
              <w:rPr>
                <w:b/>
              </w:rPr>
            </w:pPr>
            <w:r w:rsidRPr="005D1D45">
              <w:rPr>
                <w:b/>
              </w:rPr>
              <w:t>Uygulama</w:t>
            </w:r>
          </w:p>
        </w:tc>
        <w:tc>
          <w:tcPr>
            <w:tcW w:w="2322" w:type="dxa"/>
          </w:tcPr>
          <w:p w14:paraId="0B462079" w14:textId="77777777" w:rsidR="00647CC2" w:rsidRPr="005D1D45" w:rsidRDefault="00647CC2" w:rsidP="00647CC2">
            <w:pPr>
              <w:spacing w:before="0" w:after="0" w:line="240" w:lineRule="auto"/>
              <w:jc w:val="center"/>
              <w:rPr>
                <w:b/>
              </w:rPr>
            </w:pPr>
            <w:r w:rsidRPr="005D1D45">
              <w:rPr>
                <w:b/>
              </w:rPr>
              <w:t>Çevresel Etkiler</w:t>
            </w:r>
          </w:p>
        </w:tc>
      </w:tr>
      <w:tr w:rsidR="00647CC2" w:rsidRPr="005D1D45" w14:paraId="26C0DF63" w14:textId="77777777" w:rsidTr="00A9669F">
        <w:trPr>
          <w:cantSplit/>
          <w:trHeight w:val="283"/>
          <w:jc w:val="center"/>
        </w:trPr>
        <w:tc>
          <w:tcPr>
            <w:tcW w:w="1101" w:type="dxa"/>
            <w:vMerge w:val="restart"/>
            <w:vAlign w:val="center"/>
          </w:tcPr>
          <w:p w14:paraId="084D789F" w14:textId="77777777" w:rsidR="00647CC2" w:rsidRPr="005D1D45" w:rsidRDefault="00647CC2" w:rsidP="00647CC2">
            <w:pPr>
              <w:spacing w:before="0" w:after="0" w:line="240" w:lineRule="auto"/>
              <w:jc w:val="center"/>
            </w:pPr>
            <w:r w:rsidRPr="005D1D45">
              <w:t>Doğrudan</w:t>
            </w:r>
          </w:p>
        </w:tc>
        <w:tc>
          <w:tcPr>
            <w:tcW w:w="1275" w:type="dxa"/>
            <w:vAlign w:val="center"/>
          </w:tcPr>
          <w:p w14:paraId="1F191F17" w14:textId="77777777" w:rsidR="00647CC2" w:rsidRPr="005D1D45" w:rsidRDefault="00647CC2" w:rsidP="00647CC2">
            <w:pPr>
              <w:spacing w:before="0" w:after="0" w:line="240" w:lineRule="auto"/>
              <w:jc w:val="left"/>
            </w:pPr>
            <w:r w:rsidRPr="005D1D45">
              <w:t>Su Püskürtme</w:t>
            </w:r>
          </w:p>
        </w:tc>
        <w:tc>
          <w:tcPr>
            <w:tcW w:w="4590" w:type="dxa"/>
            <w:vAlign w:val="center"/>
          </w:tcPr>
          <w:p w14:paraId="21CA7918" w14:textId="77777777" w:rsidR="00647CC2" w:rsidRPr="005D1D45" w:rsidRDefault="00647CC2" w:rsidP="00647CC2">
            <w:pPr>
              <w:spacing w:before="0" w:after="0" w:line="240" w:lineRule="auto"/>
              <w:jc w:val="left"/>
            </w:pPr>
            <w:r w:rsidRPr="005D1D45">
              <w:t>Genellikle buhar fazlarını soğutmak için doğrudan su püskürtülmesi</w:t>
            </w:r>
          </w:p>
        </w:tc>
        <w:tc>
          <w:tcPr>
            <w:tcW w:w="2322" w:type="dxa"/>
            <w:vAlign w:val="center"/>
          </w:tcPr>
          <w:p w14:paraId="6F9448FC" w14:textId="77777777" w:rsidR="00647CC2" w:rsidRPr="005D1D45" w:rsidRDefault="00647CC2" w:rsidP="00647CC2">
            <w:pPr>
              <w:spacing w:before="0" w:after="0" w:line="240" w:lineRule="auto"/>
              <w:jc w:val="left"/>
            </w:pPr>
            <w:r w:rsidRPr="005D1D45">
              <w:t>Buhardaki kirleticileri içeren atıksu</w:t>
            </w:r>
          </w:p>
        </w:tc>
      </w:tr>
      <w:tr w:rsidR="00647CC2" w:rsidRPr="005D1D45" w14:paraId="4AEFC4EE" w14:textId="77777777" w:rsidTr="00A9669F">
        <w:trPr>
          <w:cantSplit/>
          <w:trHeight w:val="283"/>
          <w:jc w:val="center"/>
        </w:trPr>
        <w:tc>
          <w:tcPr>
            <w:tcW w:w="1101" w:type="dxa"/>
            <w:vMerge/>
          </w:tcPr>
          <w:p w14:paraId="5046ABE9" w14:textId="77777777" w:rsidR="00647CC2" w:rsidRPr="005D1D45" w:rsidRDefault="00647CC2" w:rsidP="00647CC2">
            <w:pPr>
              <w:spacing w:before="0" w:after="0" w:line="240" w:lineRule="auto"/>
            </w:pPr>
          </w:p>
        </w:tc>
        <w:tc>
          <w:tcPr>
            <w:tcW w:w="1275" w:type="dxa"/>
            <w:vAlign w:val="center"/>
          </w:tcPr>
          <w:p w14:paraId="423DE668" w14:textId="77777777" w:rsidR="00647CC2" w:rsidRPr="005D1D45" w:rsidRDefault="00647CC2" w:rsidP="00647CC2">
            <w:pPr>
              <w:spacing w:before="0" w:after="0" w:line="240" w:lineRule="auto"/>
              <w:jc w:val="left"/>
            </w:pPr>
            <w:r w:rsidRPr="005D1D45">
              <w:t>Buz ya da Su Ekleme</w:t>
            </w:r>
          </w:p>
        </w:tc>
        <w:tc>
          <w:tcPr>
            <w:tcW w:w="4590" w:type="dxa"/>
            <w:vAlign w:val="center"/>
          </w:tcPr>
          <w:p w14:paraId="5BBCF8AC" w14:textId="77777777" w:rsidR="00647CC2" w:rsidRPr="005D1D45" w:rsidRDefault="00647CC2" w:rsidP="00647CC2">
            <w:pPr>
              <w:spacing w:before="0" w:after="0" w:line="240" w:lineRule="auto"/>
              <w:jc w:val="left"/>
            </w:pPr>
            <w:r w:rsidRPr="005D1D45">
              <w:t>Proseslerin sıcaklığını kontrol etmek amacıyla doğrudan buz ya da su eklenmesi</w:t>
            </w:r>
          </w:p>
        </w:tc>
        <w:tc>
          <w:tcPr>
            <w:tcW w:w="2322" w:type="dxa"/>
            <w:vAlign w:val="center"/>
          </w:tcPr>
          <w:p w14:paraId="7B9CD6F7" w14:textId="77777777" w:rsidR="00647CC2" w:rsidRPr="005D1D45" w:rsidRDefault="00647CC2" w:rsidP="00647CC2">
            <w:pPr>
              <w:spacing w:before="0" w:after="0" w:line="240" w:lineRule="auto"/>
              <w:jc w:val="left"/>
            </w:pPr>
            <w:r w:rsidRPr="005D1D45">
              <w:t>Atıksu miktarında artış</w:t>
            </w:r>
          </w:p>
        </w:tc>
      </w:tr>
      <w:tr w:rsidR="00647CC2" w:rsidRPr="005D1D45" w14:paraId="025822AE" w14:textId="77777777" w:rsidTr="00A9669F">
        <w:trPr>
          <w:cantSplit/>
          <w:trHeight w:val="283"/>
          <w:jc w:val="center"/>
        </w:trPr>
        <w:tc>
          <w:tcPr>
            <w:tcW w:w="1101" w:type="dxa"/>
            <w:vAlign w:val="center"/>
          </w:tcPr>
          <w:p w14:paraId="6B62BA65" w14:textId="77777777" w:rsidR="00647CC2" w:rsidRPr="005D1D45" w:rsidRDefault="00647CC2" w:rsidP="00647CC2">
            <w:pPr>
              <w:spacing w:before="0" w:after="0" w:line="240" w:lineRule="auto"/>
              <w:jc w:val="center"/>
            </w:pPr>
            <w:r w:rsidRPr="005D1D45">
              <w:t>Dolaylı</w:t>
            </w:r>
          </w:p>
        </w:tc>
        <w:tc>
          <w:tcPr>
            <w:tcW w:w="1275" w:type="dxa"/>
            <w:vAlign w:val="center"/>
          </w:tcPr>
          <w:p w14:paraId="4595B006" w14:textId="77777777" w:rsidR="00647CC2" w:rsidRPr="005D1D45" w:rsidRDefault="00647CC2" w:rsidP="00647CC2">
            <w:pPr>
              <w:spacing w:before="0" w:after="0" w:line="240" w:lineRule="auto"/>
              <w:jc w:val="left"/>
            </w:pPr>
            <w:r w:rsidRPr="005D1D45">
              <w:t>Yüzey Isı Alışverişi</w:t>
            </w:r>
          </w:p>
        </w:tc>
        <w:tc>
          <w:tcPr>
            <w:tcW w:w="4590" w:type="dxa"/>
            <w:vAlign w:val="center"/>
          </w:tcPr>
          <w:p w14:paraId="1A8EAF6C" w14:textId="77777777" w:rsidR="00647CC2" w:rsidRPr="005D1D45" w:rsidRDefault="00647CC2" w:rsidP="00647CC2">
            <w:pPr>
              <w:spacing w:before="0" w:after="0" w:line="240" w:lineRule="auto"/>
              <w:jc w:val="left"/>
            </w:pPr>
            <w:r w:rsidRPr="005D1D45">
              <w:t>Su, tuzlu su yada yağ içeren kapalı devre soğutucular aracılığıyla yüzey soğutma uygulanması</w:t>
            </w:r>
          </w:p>
        </w:tc>
        <w:tc>
          <w:tcPr>
            <w:tcW w:w="2322" w:type="dxa"/>
            <w:vAlign w:val="center"/>
          </w:tcPr>
          <w:p w14:paraId="6EEC8285" w14:textId="77777777" w:rsidR="00647CC2" w:rsidRPr="005D1D45" w:rsidRDefault="00647CC2" w:rsidP="00647CC2">
            <w:pPr>
              <w:spacing w:before="0" w:after="0" w:line="240" w:lineRule="auto"/>
              <w:jc w:val="left"/>
            </w:pPr>
            <w:r w:rsidRPr="005D1D45">
              <w:t xml:space="preserve">Atık </w:t>
            </w:r>
            <w:r>
              <w:t>blöf, atık yağlar ve atık tuzlu su</w:t>
            </w:r>
          </w:p>
        </w:tc>
      </w:tr>
    </w:tbl>
    <w:p w14:paraId="0A371227" w14:textId="77777777" w:rsidR="00647CC2" w:rsidRPr="00BC363F" w:rsidRDefault="00647CC2" w:rsidP="00647CC2"/>
    <w:p w14:paraId="7DC02AB3" w14:textId="68D2A5C2" w:rsidR="00647CC2" w:rsidRDefault="00647CC2" w:rsidP="00647CC2">
      <w:pPr>
        <w:pStyle w:val="Balk4"/>
      </w:pPr>
      <w:r>
        <w:t xml:space="preserve">III.1.3.14. </w:t>
      </w:r>
      <w:r w:rsidRPr="009B26A3">
        <w:t>Temizleme</w:t>
      </w:r>
    </w:p>
    <w:p w14:paraId="5032FF44" w14:textId="51EA9DFC" w:rsidR="00647CC2" w:rsidRDefault="00647CC2" w:rsidP="00647CC2">
      <w:r>
        <w:t xml:space="preserve">Reaktörlerin, santrifüj ve elekler gibi ekipmanların belirli aralıklarla temizlenmesi gerekmektedir. Temizlik için genellikle suyla birlikte bazik ya da asidik çözeltiler kullanılmaktadır. Temizlikten sonra su ile durulama yapılmakta, ortamda su kalması istenmiyorsa da genellikle uçucu organik maddeler kullanılarak durulama yapılmaktadır. Temizlik sonrası proses kalıntılarını ve temizlik maddelerini içeren atıksu ya da solvent oluşmaktadır. Uçucu organik maddeler ile temizlik yapıldığı durumlarda ise havaya VOC geçişi olmaktadır </w:t>
      </w:r>
      <w:r>
        <w:fldChar w:fldCharType="begin"/>
      </w:r>
      <w:r>
        <w:instrText xml:space="preserve"> REF _Ref502095653 \r \h </w:instrText>
      </w:r>
      <w:r>
        <w:fldChar w:fldCharType="separate"/>
      </w:r>
      <w:r w:rsidR="00F742FB">
        <w:t>[1]</w:t>
      </w:r>
      <w:r>
        <w:fldChar w:fldCharType="end"/>
      </w:r>
      <w:r>
        <w:t>.</w:t>
      </w:r>
    </w:p>
    <w:p w14:paraId="342D2595" w14:textId="5C6D6A52" w:rsidR="00647CC2" w:rsidRDefault="00647CC2" w:rsidP="00A9669F">
      <w:pPr>
        <w:pStyle w:val="Balk4"/>
      </w:pPr>
      <w:r>
        <w:t xml:space="preserve">III.1.3.15. </w:t>
      </w:r>
      <w:r w:rsidRPr="009B26A3">
        <w:t>Vakum</w:t>
      </w:r>
    </w:p>
    <w:p w14:paraId="4307A437" w14:textId="21FA4971" w:rsidR="00647CC2" w:rsidRDefault="00647CC2" w:rsidP="00647CC2">
      <w:r>
        <w:t xml:space="preserve">Kimyasal tepkimelerin birçoğu vakum altında gerçekleştirilmektedir. Tepkime sıcaklığı, tepkimeye giren maddelerin hacmi ve vakumla elde edilmesi gereken basınç farkı gibi faktörler de göz önünde bulundurularak vakum pompasının türü ve çeşidine karar verilmektedir. Vakum pompaları, vakum sisteminin bir sıvının akışıyla sağlandığı sıvı halkalı vakum pompaları ve vakumun hava ile sağlandığı kuru vakum pompaları olmak üzere iki kategoride değerlendirilirler. </w:t>
      </w:r>
      <w:r>
        <w:fldChar w:fldCharType="begin"/>
      </w:r>
      <w:r>
        <w:instrText xml:space="preserve"> REF _Ref500345439 \h </w:instrText>
      </w:r>
      <w:r>
        <w:fldChar w:fldCharType="separate"/>
      </w:r>
      <w:r w:rsidR="00F742FB">
        <w:t xml:space="preserve">Tablo </w:t>
      </w:r>
      <w:r w:rsidR="00F742FB">
        <w:rPr>
          <w:noProof/>
        </w:rPr>
        <w:t>5</w:t>
      </w:r>
      <w:r>
        <w:fldChar w:fldCharType="end"/>
      </w:r>
      <w:r>
        <w:t xml:space="preserve">’te gösterildiği gibi kullanılan vakum pompasının çeşidine göre çevresel etkileri ve düzeyleri değişmektedir </w:t>
      </w:r>
      <w:r>
        <w:fldChar w:fldCharType="begin"/>
      </w:r>
      <w:r>
        <w:instrText xml:space="preserve"> REF _Ref502095653 \r \h </w:instrText>
      </w:r>
      <w:r>
        <w:fldChar w:fldCharType="separate"/>
      </w:r>
      <w:r w:rsidR="00F742FB">
        <w:t>[1]</w:t>
      </w:r>
      <w:r>
        <w:fldChar w:fldCharType="end"/>
      </w:r>
      <w:r>
        <w:t>.</w:t>
      </w:r>
    </w:p>
    <w:p w14:paraId="173398B7" w14:textId="08B23288" w:rsidR="00647CC2" w:rsidRDefault="00647CC2" w:rsidP="00A9669F">
      <w:pPr>
        <w:pStyle w:val="ResimYazs"/>
        <w:keepNext/>
        <w:jc w:val="center"/>
      </w:pPr>
      <w:bookmarkStart w:id="53" w:name="_Ref500345439"/>
      <w:r>
        <w:t xml:space="preserve">Tablo </w:t>
      </w:r>
      <w:fldSimple w:instr=" SEQ Tablo \* ARABIC ">
        <w:r w:rsidR="00F742FB">
          <w:rPr>
            <w:noProof/>
          </w:rPr>
          <w:t>5</w:t>
        </w:r>
      </w:fldSimple>
      <w:bookmarkEnd w:id="53"/>
      <w:r>
        <w:t xml:space="preserve">. Vakum sistemleri ve çevresel etkileri </w:t>
      </w:r>
      <w:r>
        <w:fldChar w:fldCharType="begin"/>
      </w:r>
      <w:r>
        <w:instrText xml:space="preserve"> REF _Ref502095653 \r \h </w:instrText>
      </w:r>
      <w:r>
        <w:fldChar w:fldCharType="separate"/>
      </w:r>
      <w:r w:rsidR="00F742FB">
        <w:t>[1]</w:t>
      </w:r>
      <w:r>
        <w:fldChar w:fldCharType="end"/>
      </w:r>
    </w:p>
    <w:tbl>
      <w:tblPr>
        <w:tblStyle w:val="TabloKlavuzu"/>
        <w:tblW w:w="0" w:type="auto"/>
        <w:jc w:val="center"/>
        <w:tblLook w:val="04A0" w:firstRow="1" w:lastRow="0" w:firstColumn="1" w:lastColumn="0" w:noHBand="0" w:noVBand="1"/>
      </w:tblPr>
      <w:tblGrid>
        <w:gridCol w:w="1560"/>
        <w:gridCol w:w="1984"/>
        <w:gridCol w:w="5528"/>
      </w:tblGrid>
      <w:tr w:rsidR="00647CC2" w14:paraId="54AE8C0C" w14:textId="77777777" w:rsidTr="00A9669F">
        <w:trPr>
          <w:cantSplit/>
          <w:trHeight w:val="20"/>
          <w:tblHeader/>
          <w:jc w:val="center"/>
        </w:trPr>
        <w:tc>
          <w:tcPr>
            <w:tcW w:w="1560" w:type="dxa"/>
            <w:vAlign w:val="center"/>
          </w:tcPr>
          <w:p w14:paraId="317669F1" w14:textId="77777777" w:rsidR="00647CC2" w:rsidRPr="00C57468" w:rsidRDefault="00647CC2" w:rsidP="00647CC2">
            <w:pPr>
              <w:spacing w:before="0" w:after="0" w:line="240" w:lineRule="auto"/>
              <w:jc w:val="center"/>
              <w:rPr>
                <w:b/>
              </w:rPr>
            </w:pPr>
            <w:r w:rsidRPr="00C57468">
              <w:rPr>
                <w:b/>
              </w:rPr>
              <w:t>Pompa Çeşidi</w:t>
            </w:r>
          </w:p>
        </w:tc>
        <w:tc>
          <w:tcPr>
            <w:tcW w:w="1984" w:type="dxa"/>
            <w:vAlign w:val="center"/>
          </w:tcPr>
          <w:p w14:paraId="26CB04A4" w14:textId="77777777" w:rsidR="00647CC2" w:rsidRPr="00C57468" w:rsidRDefault="00647CC2" w:rsidP="00647CC2">
            <w:pPr>
              <w:spacing w:before="0" w:after="0" w:line="240" w:lineRule="auto"/>
              <w:jc w:val="center"/>
              <w:rPr>
                <w:b/>
              </w:rPr>
            </w:pPr>
            <w:r w:rsidRPr="00C57468">
              <w:rPr>
                <w:b/>
              </w:rPr>
              <w:t>Vakum Ortamı</w:t>
            </w:r>
          </w:p>
        </w:tc>
        <w:tc>
          <w:tcPr>
            <w:tcW w:w="5528" w:type="dxa"/>
            <w:vAlign w:val="center"/>
          </w:tcPr>
          <w:p w14:paraId="557DC2FF" w14:textId="77777777" w:rsidR="00647CC2" w:rsidRPr="00C57468" w:rsidRDefault="00647CC2" w:rsidP="00647CC2">
            <w:pPr>
              <w:spacing w:before="0" w:after="0" w:line="240" w:lineRule="auto"/>
              <w:jc w:val="center"/>
              <w:rPr>
                <w:b/>
              </w:rPr>
            </w:pPr>
            <w:r w:rsidRPr="00C57468">
              <w:rPr>
                <w:b/>
              </w:rPr>
              <w:t>Çevresel Etki</w:t>
            </w:r>
          </w:p>
        </w:tc>
      </w:tr>
      <w:tr w:rsidR="00647CC2" w14:paraId="03FC1D21" w14:textId="77777777" w:rsidTr="00A9669F">
        <w:trPr>
          <w:cantSplit/>
          <w:trHeight w:val="20"/>
          <w:jc w:val="center"/>
        </w:trPr>
        <w:tc>
          <w:tcPr>
            <w:tcW w:w="1560" w:type="dxa"/>
            <w:vMerge w:val="restart"/>
            <w:vAlign w:val="center"/>
          </w:tcPr>
          <w:p w14:paraId="473F9947" w14:textId="77777777" w:rsidR="00647CC2" w:rsidRDefault="00647CC2" w:rsidP="00647CC2">
            <w:pPr>
              <w:spacing w:before="0" w:after="0" w:line="240" w:lineRule="auto"/>
              <w:jc w:val="left"/>
            </w:pPr>
            <w:r>
              <w:t>Sıvı Halkalı Vakum Pompası</w:t>
            </w:r>
          </w:p>
        </w:tc>
        <w:tc>
          <w:tcPr>
            <w:tcW w:w="1984" w:type="dxa"/>
            <w:vAlign w:val="center"/>
          </w:tcPr>
          <w:p w14:paraId="6DE8085D" w14:textId="77777777" w:rsidR="00647CC2" w:rsidRDefault="00647CC2" w:rsidP="00647CC2">
            <w:pPr>
              <w:spacing w:before="0" w:after="0" w:line="240" w:lineRule="auto"/>
              <w:jc w:val="center"/>
            </w:pPr>
            <w:r>
              <w:t>Su</w:t>
            </w:r>
          </w:p>
        </w:tc>
        <w:tc>
          <w:tcPr>
            <w:tcW w:w="5528" w:type="dxa"/>
            <w:vAlign w:val="center"/>
          </w:tcPr>
          <w:p w14:paraId="7995D43D" w14:textId="77777777" w:rsidR="00647CC2" w:rsidRDefault="00647CC2" w:rsidP="00647CC2">
            <w:pPr>
              <w:spacing w:before="0" w:after="0" w:line="240" w:lineRule="auto"/>
              <w:jc w:val="left"/>
            </w:pPr>
            <w:r>
              <w:t>Ortam sıvısı olarak su kullanan sistemlerde vakum sağlanan ortamdaki gazlardan suya kirletici madde geçişi</w:t>
            </w:r>
          </w:p>
        </w:tc>
      </w:tr>
      <w:tr w:rsidR="00647CC2" w14:paraId="689CCC8D" w14:textId="77777777" w:rsidTr="00A9669F">
        <w:trPr>
          <w:cantSplit/>
          <w:trHeight w:val="20"/>
          <w:jc w:val="center"/>
        </w:trPr>
        <w:tc>
          <w:tcPr>
            <w:tcW w:w="1560" w:type="dxa"/>
            <w:vMerge/>
            <w:vAlign w:val="center"/>
          </w:tcPr>
          <w:p w14:paraId="79F61CED" w14:textId="77777777" w:rsidR="00647CC2" w:rsidRDefault="00647CC2" w:rsidP="00647CC2">
            <w:pPr>
              <w:spacing w:before="0" w:after="0" w:line="240" w:lineRule="auto"/>
              <w:jc w:val="left"/>
            </w:pPr>
          </w:p>
        </w:tc>
        <w:tc>
          <w:tcPr>
            <w:tcW w:w="1984" w:type="dxa"/>
            <w:vAlign w:val="center"/>
          </w:tcPr>
          <w:p w14:paraId="71C0BB29" w14:textId="77777777" w:rsidR="00647CC2" w:rsidRDefault="00647CC2" w:rsidP="00647CC2">
            <w:pPr>
              <w:spacing w:before="0" w:after="0" w:line="240" w:lineRule="auto"/>
              <w:jc w:val="center"/>
            </w:pPr>
            <w:r>
              <w:t>Solvent</w:t>
            </w:r>
          </w:p>
        </w:tc>
        <w:tc>
          <w:tcPr>
            <w:tcW w:w="5528" w:type="dxa"/>
            <w:vAlign w:val="center"/>
          </w:tcPr>
          <w:p w14:paraId="09D918E5" w14:textId="77777777" w:rsidR="00647CC2" w:rsidRDefault="00647CC2" w:rsidP="00647CC2">
            <w:pPr>
              <w:spacing w:before="0" w:after="0" w:line="240" w:lineRule="auto"/>
              <w:jc w:val="left"/>
            </w:pPr>
            <w:r>
              <w:t>Solvente kirletici madde geçişi, solvent geri kazanma atıkları</w:t>
            </w:r>
          </w:p>
        </w:tc>
      </w:tr>
      <w:tr w:rsidR="00647CC2" w14:paraId="08457D89" w14:textId="77777777" w:rsidTr="00A9669F">
        <w:trPr>
          <w:cantSplit/>
          <w:trHeight w:val="20"/>
          <w:jc w:val="center"/>
        </w:trPr>
        <w:tc>
          <w:tcPr>
            <w:tcW w:w="1560" w:type="dxa"/>
            <w:vMerge w:val="restart"/>
            <w:vAlign w:val="center"/>
          </w:tcPr>
          <w:p w14:paraId="62602260" w14:textId="77777777" w:rsidR="00647CC2" w:rsidRDefault="00647CC2" w:rsidP="00647CC2">
            <w:pPr>
              <w:spacing w:before="0" w:after="0" w:line="240" w:lineRule="auto"/>
              <w:jc w:val="left"/>
            </w:pPr>
            <w:r>
              <w:t>Kuru Vakum Pompası</w:t>
            </w:r>
          </w:p>
        </w:tc>
        <w:tc>
          <w:tcPr>
            <w:tcW w:w="1984" w:type="dxa"/>
            <w:vAlign w:val="center"/>
          </w:tcPr>
          <w:p w14:paraId="1D139EF5" w14:textId="77777777" w:rsidR="00647CC2" w:rsidRDefault="00647CC2" w:rsidP="00647CC2">
            <w:pPr>
              <w:spacing w:before="0" w:after="0" w:line="240" w:lineRule="auto"/>
              <w:jc w:val="center"/>
            </w:pPr>
            <w:r>
              <w:t>Ortam sıvısı yok, yağsız tip</w:t>
            </w:r>
          </w:p>
        </w:tc>
        <w:tc>
          <w:tcPr>
            <w:tcW w:w="5528" w:type="dxa"/>
            <w:vAlign w:val="center"/>
          </w:tcPr>
          <w:p w14:paraId="14C5EDEE" w14:textId="77777777" w:rsidR="00647CC2" w:rsidRDefault="00647CC2" w:rsidP="00647CC2">
            <w:pPr>
              <w:spacing w:before="0" w:after="0" w:line="240" w:lineRule="auto"/>
              <w:jc w:val="left"/>
            </w:pPr>
            <w:r>
              <w:t>-</w:t>
            </w:r>
          </w:p>
        </w:tc>
      </w:tr>
      <w:tr w:rsidR="00647CC2" w14:paraId="7131E10D" w14:textId="77777777" w:rsidTr="00A9669F">
        <w:trPr>
          <w:cantSplit/>
          <w:trHeight w:val="20"/>
          <w:jc w:val="center"/>
        </w:trPr>
        <w:tc>
          <w:tcPr>
            <w:tcW w:w="1560" w:type="dxa"/>
            <w:vMerge/>
            <w:vAlign w:val="center"/>
          </w:tcPr>
          <w:p w14:paraId="6CED9B7A" w14:textId="77777777" w:rsidR="00647CC2" w:rsidRDefault="00647CC2" w:rsidP="00647CC2">
            <w:pPr>
              <w:spacing w:before="0" w:after="0" w:line="240" w:lineRule="auto"/>
              <w:jc w:val="left"/>
            </w:pPr>
          </w:p>
        </w:tc>
        <w:tc>
          <w:tcPr>
            <w:tcW w:w="1984" w:type="dxa"/>
            <w:vAlign w:val="center"/>
          </w:tcPr>
          <w:p w14:paraId="727285B0" w14:textId="77777777" w:rsidR="00647CC2" w:rsidRDefault="00647CC2" w:rsidP="00647CC2">
            <w:pPr>
              <w:spacing w:before="0" w:after="0" w:line="240" w:lineRule="auto"/>
              <w:jc w:val="center"/>
            </w:pPr>
            <w:r>
              <w:t>Ortam sıvısı yok, yağlı tip</w:t>
            </w:r>
          </w:p>
        </w:tc>
        <w:tc>
          <w:tcPr>
            <w:tcW w:w="5528" w:type="dxa"/>
            <w:vAlign w:val="center"/>
          </w:tcPr>
          <w:p w14:paraId="2E7FA035" w14:textId="77777777" w:rsidR="00647CC2" w:rsidRDefault="00647CC2" w:rsidP="00647CC2">
            <w:pPr>
              <w:spacing w:before="0" w:after="0" w:line="240" w:lineRule="auto"/>
              <w:jc w:val="left"/>
            </w:pPr>
            <w:r>
              <w:t>Yağlama yağı atıkları</w:t>
            </w:r>
          </w:p>
        </w:tc>
      </w:tr>
    </w:tbl>
    <w:p w14:paraId="21939AB9" w14:textId="77777777" w:rsidR="00647CC2" w:rsidRPr="003B23AD" w:rsidRDefault="00647CC2" w:rsidP="00647CC2"/>
    <w:p w14:paraId="321CF01F" w14:textId="69AAD849" w:rsidR="00725603" w:rsidRDefault="00F75CCC" w:rsidP="003F15BA">
      <w:pPr>
        <w:pStyle w:val="Balk4"/>
      </w:pPr>
      <w:r>
        <w:t xml:space="preserve">III.1.3.13. </w:t>
      </w:r>
      <w:r w:rsidR="001F36CE">
        <w:t>Diğer İşlemler</w:t>
      </w:r>
    </w:p>
    <w:p w14:paraId="3F364C84" w14:textId="736B3EA7" w:rsidR="00F90E4E" w:rsidRDefault="001F36CE" w:rsidP="005D1D45">
      <w:r>
        <w:t>Aktif madde üretiminde yukarıda verilenlere ek olarak</w:t>
      </w:r>
      <w:r w:rsidR="00F90E4E">
        <w:t xml:space="preserve"> aşağıda kıs</w:t>
      </w:r>
      <w:r w:rsidR="00647CC2">
        <w:t>a</w:t>
      </w:r>
      <w:r w:rsidR="00F90E4E">
        <w:t xml:space="preserve">ca tanımlanan işlemler uygulanabilmektedir. </w:t>
      </w:r>
    </w:p>
    <w:p w14:paraId="7345ECDE" w14:textId="77777777" w:rsidR="00F90E4E" w:rsidRDefault="00F90E4E" w:rsidP="003F15BA">
      <w:pPr>
        <w:pStyle w:val="ListeParagraf"/>
        <w:numPr>
          <w:ilvl w:val="0"/>
          <w:numId w:val="56"/>
        </w:numPr>
      </w:pPr>
      <w:r w:rsidRPr="003F15BA">
        <w:rPr>
          <w:b/>
        </w:rPr>
        <w:t>Filtrasyon</w:t>
      </w:r>
      <w:r w:rsidRPr="00F90E4E">
        <w:t xml:space="preserve"> </w:t>
      </w:r>
      <w:r>
        <w:t>(Sıvı ve gazlardan partikül maddeleri ayırmak için kullanılan teknikler)</w:t>
      </w:r>
    </w:p>
    <w:p w14:paraId="3F33B3F2" w14:textId="481D848F" w:rsidR="00F90E4E" w:rsidRDefault="00F90E4E" w:rsidP="003F15BA">
      <w:pPr>
        <w:pStyle w:val="ListeParagraf"/>
        <w:numPr>
          <w:ilvl w:val="0"/>
          <w:numId w:val="56"/>
        </w:numPr>
      </w:pPr>
      <w:r w:rsidRPr="003F15BA">
        <w:rPr>
          <w:b/>
        </w:rPr>
        <w:t>Ürün yıkama</w:t>
      </w:r>
      <w:r>
        <w:t xml:space="preserve"> (</w:t>
      </w:r>
      <w:r w:rsidR="005C3FC8">
        <w:t>Ürünlerdeki safsızlıkları azaltmak amacıyla ürünün su ya da solüsyonlar ile yıkanması</w:t>
      </w:r>
      <w:r>
        <w:t>)</w:t>
      </w:r>
    </w:p>
    <w:p w14:paraId="270FC6E8" w14:textId="0476740F" w:rsidR="00F90E4E" w:rsidRPr="006F7FC8" w:rsidRDefault="005C3FC8" w:rsidP="003F15BA">
      <w:pPr>
        <w:pStyle w:val="ListeParagraf"/>
        <w:numPr>
          <w:ilvl w:val="0"/>
          <w:numId w:val="56"/>
        </w:numPr>
      </w:pPr>
      <w:r w:rsidRPr="00AA4099">
        <w:rPr>
          <w:b/>
        </w:rPr>
        <w:t>Kurutma</w:t>
      </w:r>
      <w:r w:rsidR="00F90E4E">
        <w:t xml:space="preserve"> (</w:t>
      </w:r>
      <w:r>
        <w:t xml:space="preserve">Üründeki </w:t>
      </w:r>
      <w:r w:rsidRPr="006F7FC8">
        <w:t>su miktarının buharlaştırma ile uzaklaştırılması</w:t>
      </w:r>
    </w:p>
    <w:p w14:paraId="4B706524" w14:textId="255B3C4D" w:rsidR="00663F93" w:rsidRPr="006F7FC8" w:rsidRDefault="00F75CCC" w:rsidP="003F15BA">
      <w:pPr>
        <w:pStyle w:val="ListeParagraf"/>
        <w:numPr>
          <w:ilvl w:val="0"/>
          <w:numId w:val="56"/>
        </w:numPr>
      </w:pPr>
      <w:r w:rsidRPr="006F7FC8">
        <w:rPr>
          <w:b/>
        </w:rPr>
        <w:t>E</w:t>
      </w:r>
      <w:r w:rsidR="005C3FC8" w:rsidRPr="006F7FC8">
        <w:rPr>
          <w:b/>
        </w:rPr>
        <w:t>kstraksiyon</w:t>
      </w:r>
      <w:r w:rsidR="00F90E4E" w:rsidRPr="006F7FC8">
        <w:t xml:space="preserve"> (</w:t>
      </w:r>
      <w:r w:rsidRPr="006F7FC8">
        <w:t>Bkz.</w:t>
      </w:r>
      <w:r w:rsidR="00F90E4E" w:rsidRPr="006F7FC8">
        <w:t xml:space="preserve"> Bölüm 3.1.2)</w:t>
      </w:r>
    </w:p>
    <w:p w14:paraId="3926B555" w14:textId="00BD08E2" w:rsidR="00F90E4E" w:rsidRDefault="005C3FC8" w:rsidP="003F15BA">
      <w:pPr>
        <w:pStyle w:val="ListeParagraf"/>
        <w:numPr>
          <w:ilvl w:val="0"/>
          <w:numId w:val="56"/>
        </w:numPr>
      </w:pPr>
      <w:r w:rsidRPr="006F7FC8">
        <w:rPr>
          <w:b/>
        </w:rPr>
        <w:t>Elektrodiyaliz</w:t>
      </w:r>
      <w:r w:rsidR="00F90E4E" w:rsidRPr="006F7FC8">
        <w:t xml:space="preserve"> (</w:t>
      </w:r>
      <w:r w:rsidR="00CA447D" w:rsidRPr="006F7FC8">
        <w:t>Elektrik potansiyel</w:t>
      </w:r>
      <w:r w:rsidR="00CA447D">
        <w:t xml:space="preserve"> farkı kullanılarak bir membran ile ayrılmış çözeltilerdeki iyonların bir çözeltiden diğerine geçirilmesi</w:t>
      </w:r>
      <w:r w:rsidR="00F90E4E">
        <w:t>)</w:t>
      </w:r>
    </w:p>
    <w:p w14:paraId="63A47436" w14:textId="6542DEB3" w:rsidR="00663F93" w:rsidRDefault="00CA447D" w:rsidP="003F15BA">
      <w:pPr>
        <w:pStyle w:val="ListeParagraf"/>
        <w:numPr>
          <w:ilvl w:val="0"/>
          <w:numId w:val="56"/>
        </w:numPr>
      </w:pPr>
      <w:r w:rsidRPr="00AA4099">
        <w:rPr>
          <w:b/>
        </w:rPr>
        <w:t>Ab</w:t>
      </w:r>
      <w:r w:rsidR="001007CF">
        <w:rPr>
          <w:b/>
        </w:rPr>
        <w:t>z</w:t>
      </w:r>
      <w:r w:rsidRPr="005D1D45">
        <w:rPr>
          <w:b/>
        </w:rPr>
        <w:t>orpsiyon</w:t>
      </w:r>
      <w:r w:rsidR="00F90E4E">
        <w:t xml:space="preserve"> (</w:t>
      </w:r>
      <w:r>
        <w:t>B</w:t>
      </w:r>
      <w:r w:rsidRPr="009F1DA6">
        <w:t xml:space="preserve">ir akışkanın başka bir sıvı veya katı </w:t>
      </w:r>
      <w:r>
        <w:t>madde</w:t>
      </w:r>
      <w:r w:rsidRPr="009F1DA6">
        <w:t xml:space="preserve"> ile çözülmesi</w:t>
      </w:r>
      <w:r w:rsidR="00F90E4E">
        <w:t>)</w:t>
      </w:r>
    </w:p>
    <w:p w14:paraId="25F3454B" w14:textId="74E15933" w:rsidR="00F90E4E" w:rsidRDefault="00CA447D" w:rsidP="003F15BA">
      <w:pPr>
        <w:pStyle w:val="ListeParagraf"/>
        <w:numPr>
          <w:ilvl w:val="0"/>
          <w:numId w:val="56"/>
        </w:numPr>
      </w:pPr>
      <w:r w:rsidRPr="00AA4099">
        <w:rPr>
          <w:b/>
        </w:rPr>
        <w:t>Ad</w:t>
      </w:r>
      <w:r w:rsidR="001007CF">
        <w:rPr>
          <w:b/>
        </w:rPr>
        <w:t>z</w:t>
      </w:r>
      <w:r w:rsidRPr="005D1D45">
        <w:rPr>
          <w:b/>
        </w:rPr>
        <w:t>orpsiyon</w:t>
      </w:r>
      <w:r w:rsidR="00F90E4E" w:rsidRPr="003F15BA">
        <w:t xml:space="preserve"> (</w:t>
      </w:r>
      <w:r>
        <w:t>B</w:t>
      </w:r>
      <w:r w:rsidRPr="009F1DA6">
        <w:t>ir maddedeki</w:t>
      </w:r>
      <w:r>
        <w:t xml:space="preserve"> </w:t>
      </w:r>
      <w:r w:rsidRPr="009F1DA6">
        <w:t>atom, iyon veya moleküllerin emici maddenin yüzeyine yapışması, tutunması</w:t>
      </w:r>
      <w:r w:rsidR="00F90E4E">
        <w:t>)</w:t>
      </w:r>
    </w:p>
    <w:p w14:paraId="3597F019" w14:textId="2E045EBA" w:rsidR="00F90E4E" w:rsidRDefault="00CA447D" w:rsidP="003F15BA">
      <w:pPr>
        <w:pStyle w:val="ListeParagraf"/>
        <w:numPr>
          <w:ilvl w:val="0"/>
          <w:numId w:val="56"/>
        </w:numPr>
      </w:pPr>
      <w:r w:rsidRPr="00AA4099">
        <w:rPr>
          <w:b/>
        </w:rPr>
        <w:t>Damıtma</w:t>
      </w:r>
      <w:r w:rsidR="00F90E4E" w:rsidRPr="003F15BA">
        <w:t xml:space="preserve"> (</w:t>
      </w:r>
      <w:r>
        <w:t>Bir çözeltideki maddeleri bu</w:t>
      </w:r>
      <w:r w:rsidR="005E3FF0">
        <w:t>harlaşma sıcaklıklarındaki farkt</w:t>
      </w:r>
      <w:r>
        <w:t>an yararlanarak ayırma/saflaştırma yöntemi</w:t>
      </w:r>
      <w:r w:rsidR="00F90E4E">
        <w:t>)</w:t>
      </w:r>
    </w:p>
    <w:p w14:paraId="79C95001" w14:textId="2C92F0F0" w:rsidR="005C3FC8" w:rsidRDefault="00F90E4E" w:rsidP="003F15BA">
      <w:pPr>
        <w:pStyle w:val="ListeParagraf"/>
        <w:numPr>
          <w:ilvl w:val="0"/>
          <w:numId w:val="56"/>
        </w:numPr>
      </w:pPr>
      <w:r w:rsidRPr="003F15BA">
        <w:rPr>
          <w:b/>
        </w:rPr>
        <w:t>Ö</w:t>
      </w:r>
      <w:r w:rsidR="00CA447D" w:rsidRPr="003F15BA">
        <w:rPr>
          <w:b/>
        </w:rPr>
        <w:t>ğütme</w:t>
      </w:r>
      <w:r>
        <w:t xml:space="preserve"> (</w:t>
      </w:r>
      <w:r w:rsidR="00CA447D">
        <w:t xml:space="preserve">Katı fazdaki maddelerin fiziksel işlemlerde </w:t>
      </w:r>
      <w:r w:rsidR="001F36CE">
        <w:t xml:space="preserve">öğütülmesi ve </w:t>
      </w:r>
      <w:r w:rsidR="00CA447D">
        <w:t>toz hale getirilmesi</w:t>
      </w:r>
      <w:r>
        <w:t>).</w:t>
      </w:r>
    </w:p>
    <w:p w14:paraId="4DF5B527" w14:textId="77777777" w:rsidR="004E7889" w:rsidRPr="009A0D30" w:rsidRDefault="009A0D30" w:rsidP="009607CD">
      <w:pPr>
        <w:pStyle w:val="Balk2"/>
      </w:pPr>
      <w:bookmarkStart w:id="54" w:name="_Toc508139555"/>
      <w:r w:rsidRPr="009A0D30">
        <w:t>III.2. Formülasyon</w:t>
      </w:r>
      <w:bookmarkEnd w:id="54"/>
    </w:p>
    <w:p w14:paraId="663387E9" w14:textId="7E9C5434" w:rsidR="00526D28" w:rsidRDefault="00B40E24" w:rsidP="00526D28">
      <w:r>
        <w:t xml:space="preserve">Formülasyon işlemleri aktif maddenin diğer maddelerle karışırılarak tüketici kullanımı için uygun forma dönüştürülmesi işlemlerinden oluşur. Genellikle formülasyon işlemleri arasında kimyasal reaksiyonlar bulunmaz. </w:t>
      </w:r>
      <w:r w:rsidR="00752618" w:rsidRPr="00526D28">
        <w:t xml:space="preserve">Tüketici için yaygın dozaj biçimleri </w:t>
      </w:r>
      <w:r w:rsidR="005616CE">
        <w:t>katı formlar (</w:t>
      </w:r>
      <w:r w:rsidR="005616CE" w:rsidRPr="005616CE">
        <w:t>toz, granül, pastil, tablet, draje ve kapsüller)</w:t>
      </w:r>
      <w:r w:rsidR="00526D28" w:rsidRPr="00526D28">
        <w:t xml:space="preserve">, </w:t>
      </w:r>
      <w:r w:rsidR="005616CE">
        <w:t>yarı katı formlar (</w:t>
      </w:r>
      <w:r w:rsidR="005616CE" w:rsidRPr="005616CE">
        <w:t>pomad, merhem, suppozituvar, krem, ovul ve jel) ve likit formlardır (steril (ampul, damla ve serumlar) ve nonsteril (şurup veya diğer solusyonlar))</w:t>
      </w:r>
      <w:r w:rsidR="00526D28" w:rsidRPr="00526D28">
        <w:t>. Bunlara</w:t>
      </w:r>
      <w:r w:rsidR="00752618" w:rsidRPr="00526D28">
        <w:t xml:space="preserve"> etken maddeler, yamala</w:t>
      </w:r>
      <w:r w:rsidR="00526D28" w:rsidRPr="00526D28">
        <w:t>r ve zaman salınımlı kapsüller</w:t>
      </w:r>
      <w:r w:rsidR="005E3FF0">
        <w:t xml:space="preserve"> de eklenebilir</w:t>
      </w:r>
      <w:r w:rsidR="00D05F88">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D05F88">
        <w:fldChar w:fldCharType="begin"/>
      </w:r>
      <w:r w:rsidR="00D05F88">
        <w:instrText xml:space="preserve"> REF _Ref502096102 \r \h </w:instrText>
      </w:r>
      <w:r w:rsidR="00D05F88">
        <w:fldChar w:fldCharType="separate"/>
      </w:r>
      <w:r w:rsidR="00F742FB">
        <w:t>[30]</w:t>
      </w:r>
      <w:r w:rsidR="00D05F88">
        <w:fldChar w:fldCharType="end"/>
      </w:r>
      <w:r w:rsidR="00D05F88">
        <w:fldChar w:fldCharType="begin"/>
      </w:r>
      <w:r w:rsidR="00D05F88">
        <w:instrText xml:space="preserve"> REF _Ref502096103 \r \h </w:instrText>
      </w:r>
      <w:r w:rsidR="00D05F88">
        <w:fldChar w:fldCharType="separate"/>
      </w:r>
      <w:r w:rsidR="00F742FB">
        <w:t>[31]</w:t>
      </w:r>
      <w:r w:rsidR="00D05F88">
        <w:fldChar w:fldCharType="end"/>
      </w:r>
      <w:r w:rsidR="00D05F88">
        <w:fldChar w:fldCharType="begin"/>
      </w:r>
      <w:r w:rsidR="00D05F88">
        <w:instrText xml:space="preserve"> REF _Ref502096104 \r \h </w:instrText>
      </w:r>
      <w:r w:rsidR="00D05F88">
        <w:fldChar w:fldCharType="separate"/>
      </w:r>
      <w:r w:rsidR="00F742FB">
        <w:t>[32]</w:t>
      </w:r>
      <w:r w:rsidR="00D05F88">
        <w:fldChar w:fldCharType="end"/>
      </w:r>
      <w:r w:rsidR="005E3FF0">
        <w:t>.</w:t>
      </w:r>
    </w:p>
    <w:p w14:paraId="61F1E151" w14:textId="05F263F0" w:rsidR="00526D28" w:rsidRDefault="00752618" w:rsidP="00526D28">
      <w:r w:rsidRPr="00526D28">
        <w:t>Tabletler, aktif madde, dolgu maddesi ve bağlayıcının harmanlanmasıyla tablet pres makinesinde oluşturulur. A</w:t>
      </w:r>
      <w:r w:rsidR="00526D28">
        <w:t>ktif</w:t>
      </w:r>
      <w:r w:rsidRPr="00526D28">
        <w:t xml:space="preserve"> maddenin uygun konsantra</w:t>
      </w:r>
      <w:r w:rsidR="005E3FF0">
        <w:t>syonda dolgu maddesiyle (örn., n</w:t>
      </w:r>
      <w:r w:rsidRPr="00526D28">
        <w:t xml:space="preserve">işasta, şeker), seyreltilmesi gerekmekte ve tablet parçacıklarını birbirine bağlamak için bir </w:t>
      </w:r>
      <w:r w:rsidRPr="00526D28">
        <w:rPr>
          <w:iCs/>
        </w:rPr>
        <w:t>bağlayıcı</w:t>
      </w:r>
      <w:r w:rsidRPr="00526D28">
        <w:t xml:space="preserve"> (örneğin, mısır şu</w:t>
      </w:r>
      <w:r w:rsidR="00526D28">
        <w:t>rubu veya nişasta) kullanılmaktadır</w:t>
      </w:r>
      <w:r w:rsidRPr="00526D28">
        <w:t>. Uygun bir ta</w:t>
      </w:r>
      <w:r w:rsidR="00526D28">
        <w:t>blet makinesi çalışması için</w:t>
      </w:r>
      <w:r w:rsidR="007723C4">
        <w:t xml:space="preserve"> kayganlaştırı</w:t>
      </w:r>
      <w:r w:rsidRPr="00526D28">
        <w:t>cı</w:t>
      </w:r>
      <w:r w:rsidR="00526D28">
        <w:t>lar</w:t>
      </w:r>
      <w:r w:rsidRPr="00526D28">
        <w:t xml:space="preserve"> (örneğin, magnezyum stearat) eklenebilir.</w:t>
      </w:r>
      <w:r w:rsidR="00526D28" w:rsidRPr="00526D28">
        <w:t xml:space="preserve"> Tablet üretimi sırasında oluşan toz genellikle </w:t>
      </w:r>
      <w:r w:rsidR="00526D28">
        <w:t xml:space="preserve">üretim hattına geri döndürülür. </w:t>
      </w:r>
      <w:r w:rsidR="00526D28" w:rsidRPr="00526D28">
        <w:t xml:space="preserve">Tablet kaplama işlemleri sırasında </w:t>
      </w:r>
      <w:r w:rsidR="001674BA">
        <w:t>solvent</w:t>
      </w:r>
      <w:r w:rsidR="00526D28" w:rsidRPr="00526D28">
        <w:t xml:space="preserve"> bazlı kaplamalar kullanılıyorsa </w:t>
      </w:r>
      <w:r w:rsidR="001674BA">
        <w:t>solvent</w:t>
      </w:r>
      <w:r w:rsidR="00526D28" w:rsidRPr="00526D28">
        <w:t xml:space="preserve">ler hava emisyonlarının önemli bir kaynağı olabilir. Islak sıyırıcı, aktif karbon gibi hava kirliliği </w:t>
      </w:r>
      <w:r w:rsidR="00526D28">
        <w:t>k</w:t>
      </w:r>
      <w:r w:rsidR="00526D28" w:rsidRPr="00526D28">
        <w:t xml:space="preserve">ontrol ekipmanı kullanılıyorsa </w:t>
      </w:r>
      <w:r w:rsidR="001674BA">
        <w:t>solvent</w:t>
      </w:r>
      <w:r w:rsidR="00526D28" w:rsidRPr="00526D28">
        <w:t>le</w:t>
      </w:r>
      <w:r w:rsidR="00526D28">
        <w:t xml:space="preserve">r atıksuya </w:t>
      </w:r>
      <w:r w:rsidR="00686823">
        <w:t>dahil olabilir</w:t>
      </w:r>
      <w:r w:rsidR="005E3FF0">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5E3FF0">
        <w:t>.</w:t>
      </w:r>
    </w:p>
    <w:p w14:paraId="175DBAF1" w14:textId="2DD346D3" w:rsidR="00686823" w:rsidRDefault="00686823" w:rsidP="00526D28">
      <w:r w:rsidRPr="00686823">
        <w:t xml:space="preserve">Kapsül üretimindeki ilk adım sert jelatin kabuğu oluşturmaktır. Kabuklar </w:t>
      </w:r>
      <w:r>
        <w:t xml:space="preserve">kapsül üretim cihazlarında üretilir. </w:t>
      </w:r>
      <w:r w:rsidRPr="00686823">
        <w:t xml:space="preserve">Kusurlu kapsüller yeniden eritilir ve mümkünse tekrar kullanılır veya tutkal üretimi için satılır. Çoğu </w:t>
      </w:r>
      <w:r>
        <w:t>üretici</w:t>
      </w:r>
      <w:r w:rsidRPr="00686823">
        <w:t>, boş kapsü</w:t>
      </w:r>
      <w:r>
        <w:t xml:space="preserve">leri dışarıdan atın almaktadır. </w:t>
      </w:r>
      <w:r w:rsidRPr="00686823">
        <w:t>Aktif bileşen ve</w:t>
      </w:r>
      <w:r w:rsidR="00300638">
        <w:t xml:space="preserve"> dolgu maddesi, boş jelatin kapsüller</w:t>
      </w:r>
      <w:r w:rsidRPr="00686823">
        <w:t xml:space="preserve">e dökülmeden önce karıştırılır. </w:t>
      </w:r>
      <w:r w:rsidR="00300638">
        <w:t xml:space="preserve">Doldurulan </w:t>
      </w:r>
      <w:r w:rsidRPr="00686823">
        <w:t xml:space="preserve">kapsüller şişelenir ve ambalajlanır. Tablet üretiminde olduğu gibi, </w:t>
      </w:r>
      <w:r w:rsidR="00300638">
        <w:t xml:space="preserve">kapsül üretiminde de </w:t>
      </w:r>
      <w:r w:rsidRPr="00686823">
        <w:t xml:space="preserve">üretim hattına geri dönüştürülen bir miktar toz oluşur. Sıvı </w:t>
      </w:r>
      <w:r w:rsidR="00300638">
        <w:t>hazırlanan ilaçlar enjeksiyon</w:t>
      </w:r>
      <w:r w:rsidRPr="00686823">
        <w:t xml:space="preserve"> veya oral kullanım için formüle edilmiştir. Her iki durumda da, sıvı aktif bileşen önce tartılır ve da</w:t>
      </w:r>
      <w:r w:rsidR="00300638">
        <w:t>ha sonra su içerisinde çözü</w:t>
      </w:r>
      <w:r w:rsidRPr="00686823">
        <w:t>lür.</w:t>
      </w:r>
      <w:r>
        <w:t xml:space="preserve"> </w:t>
      </w:r>
      <w:r w:rsidR="00300638">
        <w:t>Enjeksiyon</w:t>
      </w:r>
      <w:r w:rsidRPr="00686823">
        <w:t xml:space="preserve"> solüsyonlar</w:t>
      </w:r>
      <w:r w:rsidR="00300638">
        <w:t>ı</w:t>
      </w:r>
      <w:r w:rsidRPr="00686823">
        <w:t xml:space="preserve"> ısı veya filtrasyon yoluyla toplu </w:t>
      </w:r>
      <w:r w:rsidR="00300638">
        <w:t xml:space="preserve">olarak sterilize edildikten sonra </w:t>
      </w:r>
      <w:r w:rsidRPr="00686823">
        <w:t xml:space="preserve">sterilize edilmiş şişelere </w:t>
      </w:r>
      <w:r w:rsidR="00300638">
        <w:t>koyulur</w:t>
      </w:r>
      <w:r w:rsidRPr="00686823">
        <w:t xml:space="preserve">. Oral sıvı </w:t>
      </w:r>
      <w:r w:rsidR="00300638">
        <w:t>ilaçlar</w:t>
      </w:r>
      <w:r w:rsidRPr="00686823">
        <w:t xml:space="preserve"> </w:t>
      </w:r>
      <w:r w:rsidR="00300638">
        <w:t xml:space="preserve">doğrudan sterilize edilmeden </w:t>
      </w:r>
      <w:r w:rsidR="007723C4">
        <w:t>şişelenebilir. Atık</w:t>
      </w:r>
      <w:r w:rsidRPr="00686823">
        <w:t>su, genel temizleme işlemleri, dökülmeler ve kırılmalar sonucu oluşur</w:t>
      </w:r>
      <w:r w:rsidR="00300638">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93383C">
        <w:t>.</w:t>
      </w:r>
    </w:p>
    <w:p w14:paraId="01D97337" w14:textId="3F3D9445" w:rsidR="00300638" w:rsidRDefault="00300638" w:rsidP="00526D28">
      <w:r w:rsidRPr="00300638">
        <w:lastRenderedPageBreak/>
        <w:t xml:space="preserve">Merhemler, </w:t>
      </w:r>
      <w:r>
        <w:t xml:space="preserve">aktif maddenin </w:t>
      </w:r>
      <w:r w:rsidRPr="00300638">
        <w:t xml:space="preserve">polietilen glikol gibi </w:t>
      </w:r>
      <w:r>
        <w:t>bir merhem bazıyla harmanlanmasıyla</w:t>
      </w:r>
      <w:r w:rsidRPr="00300638">
        <w:t xml:space="preserve"> üretilir. Harmanlanmış ürün daha sonra tüplere dökülüp paketlenir. Bu işlemler sonucunda ortaya çıkan atıksuların hepsi </w:t>
      </w:r>
      <w:r>
        <w:t>ekipman</w:t>
      </w:r>
      <w:r w:rsidRPr="00300638">
        <w:t xml:space="preserve"> temizleme </w:t>
      </w:r>
      <w:r w:rsidR="0093383C">
        <w:t xml:space="preserve">işlemlerinden kaynaklanmaktadır </w:t>
      </w:r>
      <w:r w:rsidR="00D05F88">
        <w:fldChar w:fldCharType="begin"/>
      </w:r>
      <w:r w:rsidR="00D05F88">
        <w:instrText xml:space="preserve"> REF _Ref502095684 \r \h </w:instrText>
      </w:r>
      <w:r w:rsidR="00D05F88">
        <w:fldChar w:fldCharType="separate"/>
      </w:r>
      <w:r w:rsidR="00F742FB">
        <w:t>[12]</w:t>
      </w:r>
      <w:r w:rsidR="00D05F88">
        <w:fldChar w:fldCharType="end"/>
      </w:r>
      <w:r w:rsidR="0093383C">
        <w:t>.</w:t>
      </w:r>
    </w:p>
    <w:p w14:paraId="6FF26589" w14:textId="77777777" w:rsidR="003227A7" w:rsidRDefault="003227A7" w:rsidP="009607CD">
      <w:pPr>
        <w:pStyle w:val="Balk2"/>
      </w:pPr>
      <w:bookmarkStart w:id="55" w:name="_Toc508139556"/>
      <w:r>
        <w:t>III.</w:t>
      </w:r>
      <w:r w:rsidR="00CD5DE1">
        <w:t>3</w:t>
      </w:r>
      <w:r>
        <w:t xml:space="preserve">. </w:t>
      </w:r>
      <w:r w:rsidRPr="009607CD">
        <w:t>Yardımcı</w:t>
      </w:r>
      <w:r>
        <w:t xml:space="preserve"> İşletmeler</w:t>
      </w:r>
      <w:bookmarkEnd w:id="55"/>
    </w:p>
    <w:p w14:paraId="52CD1E0F" w14:textId="52B50206" w:rsidR="006E0A75" w:rsidRDefault="006E0A75" w:rsidP="006E0A75">
      <w:pPr>
        <w:pStyle w:val="Balk3"/>
      </w:pPr>
      <w:bookmarkStart w:id="56" w:name="_Toc508139557"/>
      <w:r>
        <w:t>III.3.</w:t>
      </w:r>
      <w:r w:rsidR="001007CF">
        <w:t>1</w:t>
      </w:r>
      <w:r>
        <w:t xml:space="preserve">. </w:t>
      </w:r>
      <w:r w:rsidRPr="009B26A3">
        <w:t>Enerji</w:t>
      </w:r>
      <w:r w:rsidRPr="00CF45BC">
        <w:t xml:space="preserve"> </w:t>
      </w:r>
      <w:r>
        <w:t>ve Buhar</w:t>
      </w:r>
      <w:bookmarkEnd w:id="56"/>
    </w:p>
    <w:p w14:paraId="0542601B" w14:textId="77777777" w:rsidR="006E0A75" w:rsidRDefault="006E0A75" w:rsidP="006E0A75">
      <w:r>
        <w:t xml:space="preserve">Kimyasal tepkimelerin gerçekleşmesi için belirli sıcaklıklar gerektiğinden, farmasötik ve pestisit üretim tesislerinde ihtiyaca göre buhar üretimi yapılması gerekmektedir. </w:t>
      </w:r>
      <w:r w:rsidRPr="00952B7B">
        <w:t>Gereken buhar, fosil yakıt ya da doğal gaz kullanan buhar kazanları ile üretilebilmektedir. Kazan sistemleri, temel olarak yakma sistemi ve buhar kazanı bileşenlerini içermektedir. Başlıca çevresel etkileri, baca gazı emis</w:t>
      </w:r>
      <w:r>
        <w:t>yonları ve cüruf ile</w:t>
      </w:r>
      <w:r w:rsidRPr="00952B7B">
        <w:t xml:space="preserve"> ilişkili olan buhar kazanlarının çevresel etkilerinin detaylı değerlendirilebilmesi için ilişkin sektörel kılavuzdan yararlanılması gerekmektedir.</w:t>
      </w:r>
    </w:p>
    <w:p w14:paraId="2DE94C2D" w14:textId="51E95B80" w:rsidR="00663F93" w:rsidRDefault="006E0A75" w:rsidP="006E0A75">
      <w:r>
        <w:t>Kazan ve eşanjörlerde kullanılan suların belli bir pH, iletkenlik, sertlik ve tuzluluk değeri olması gerektiğinden, buhar üretimi yapan tesislerde kazan suyu hazırlamak için ön arıtma tesisi yer almaktadır.</w:t>
      </w:r>
    </w:p>
    <w:p w14:paraId="6A1C2C18" w14:textId="1DA41E5D" w:rsidR="006E0A75" w:rsidRPr="00952B7B" w:rsidRDefault="006E0A75" w:rsidP="006E0A75">
      <w:pPr>
        <w:pStyle w:val="Balk3"/>
      </w:pPr>
      <w:bookmarkStart w:id="57" w:name="_Toc499633894"/>
      <w:bookmarkStart w:id="58" w:name="_Toc508139558"/>
      <w:r>
        <w:t>III.3</w:t>
      </w:r>
      <w:r w:rsidRPr="00952B7B">
        <w:t>.</w:t>
      </w:r>
      <w:r w:rsidR="001007CF">
        <w:t>2</w:t>
      </w:r>
      <w:r w:rsidRPr="00952B7B">
        <w:t>. Su Yumuşatma Tesisleri</w:t>
      </w:r>
      <w:bookmarkEnd w:id="57"/>
      <w:bookmarkEnd w:id="58"/>
    </w:p>
    <w:p w14:paraId="55D47513" w14:textId="77777777" w:rsidR="006E0A75" w:rsidRDefault="006E0A75" w:rsidP="006E0A75">
      <w:r>
        <w:t xml:space="preserve">Proseste, temizlikte ve kazanlarda kullanılması gereken </w:t>
      </w:r>
      <w:r w:rsidRPr="00952B7B">
        <w:t>yumuşak su ihtiyacının karşılanması amacıyla su arıtma tesisleri işletilmektedir. Bu tesislerde farklı prosesler uyg</w:t>
      </w:r>
      <w:r>
        <w:t>u</w:t>
      </w:r>
      <w:r w:rsidRPr="00952B7B">
        <w:t xml:space="preserve">lanması ihtimali söz konusu olmakla birlikte, genellikle iyon değiştirme ve ters ozmoz proseslerinden ibaret arıtma uygulanmaktadır.  </w:t>
      </w:r>
    </w:p>
    <w:p w14:paraId="50DDEAA3" w14:textId="001A69C6" w:rsidR="006E0A75" w:rsidRPr="00C4524E" w:rsidRDefault="00906411" w:rsidP="00C4524E">
      <w:pPr>
        <w:pStyle w:val="Balk4"/>
      </w:pPr>
      <w:r>
        <w:t>III.3.</w:t>
      </w:r>
      <w:r w:rsidR="001007CF">
        <w:t>2.1</w:t>
      </w:r>
      <w:r>
        <w:t xml:space="preserve">. </w:t>
      </w:r>
      <w:r w:rsidR="006E0A75" w:rsidRPr="0031447B">
        <w:t>İyon Değiştirme</w:t>
      </w:r>
    </w:p>
    <w:p w14:paraId="6C7F5E08" w14:textId="77777777" w:rsidR="006E0A75" w:rsidRDefault="006E0A75" w:rsidP="006E0A75">
      <w:r w:rsidRPr="00952B7B">
        <w:t>İyon değiştirme prosesinde, suda bulunan sertlik yapıcı Ca ve Mg iyonları, suyun reçine dolu kolonlardan geçirilmesi ile reçine üzerinde tutulur. Reçinenin iyon değiştirme kapasitesi tükendiğinde, rejenere edilmesi gerekir. Rejenerasyon amacıyla, kolonlardan gerektiği kadar tuz çözeltisi geçirilir ve ardından kolonlar yumuşak su ile yıkanır. Dolayısıyla, iyon değiştiriciler; atık tuz çözeltisi ve atık yıkama suları olmak üzere iki tip atıksu üretir. Ayrıca, kullanım ömrü dolduğunda atık reçine şeklinde katı atık da üretilir.</w:t>
      </w:r>
    </w:p>
    <w:p w14:paraId="632A1066" w14:textId="6864E7FD" w:rsidR="006E0A75" w:rsidRPr="0031447B" w:rsidRDefault="00906411" w:rsidP="00C4524E">
      <w:pPr>
        <w:pStyle w:val="Balk4"/>
      </w:pPr>
      <w:r>
        <w:t>III.3.</w:t>
      </w:r>
      <w:r w:rsidR="001007CF">
        <w:t>2.2</w:t>
      </w:r>
      <w:r>
        <w:t xml:space="preserve">. </w:t>
      </w:r>
      <w:r w:rsidR="006E0A75" w:rsidRPr="0031447B">
        <w:t>Ters Ozmoz Tesisleri</w:t>
      </w:r>
    </w:p>
    <w:p w14:paraId="5FC41176" w14:textId="77777777" w:rsidR="006E0A75" w:rsidRPr="00952B7B" w:rsidRDefault="006E0A75" w:rsidP="006E0A75">
      <w:r w:rsidRPr="00952B7B">
        <w:t xml:space="preserve">Ters osmozda, yoğunluğu fazla olan sert su içerisinde bulunan mineraller, tuzlar ve organik maddeler, membranın bir tarafında bırakılarak diğer tarafa, yoğunluğu daha az, tuzlar ve minerallerden arındırılmış yumuşak sıvı geçirilir. Pratikte, sisteme verilen sert suyun, sadece belli bir yüzdesi membranı geçebilir ve geride içinde mineraller, tuzlar ve organik maddelerin biriktiği yoğunluğu çok daha fazla olan, uygun bir şekilde bertaraf edilmesi gereken konsantre kalır. </w:t>
      </w:r>
    </w:p>
    <w:p w14:paraId="23151711" w14:textId="6E870C5F" w:rsidR="006E0A75" w:rsidRPr="00F965CC" w:rsidRDefault="008D1848" w:rsidP="006E0A75">
      <w:r>
        <w:t>Konsantrasyon polarizasyon</w:t>
      </w:r>
      <w:r w:rsidR="006E0A75" w:rsidRPr="00952B7B">
        <w:t xml:space="preserve"> olarak bilinen polarize olmuş moleküllerin membran üzerinde birikerek da</w:t>
      </w:r>
      <w:r>
        <w:t>ha fazla akışa geçiş vermemesi tıkanmaya neden olur. T</w:t>
      </w:r>
      <w:r w:rsidR="006E0A75" w:rsidRPr="00952B7B">
        <w:t>ıkanma sorununun önüne geçilmesi için membranların periyodik olarak basınç altında temiz su ile ve daha seyrek aralıkla kimyasallarla yıkanması gerekir</w:t>
      </w:r>
      <w:r w:rsidR="006E0A75">
        <w:t xml:space="preserve"> </w:t>
      </w:r>
      <w:r w:rsidR="00D05F88">
        <w:fldChar w:fldCharType="begin"/>
      </w:r>
      <w:r w:rsidR="00D05F88">
        <w:instrText xml:space="preserve"> REF _Ref502096154 \r \h </w:instrText>
      </w:r>
      <w:r w:rsidR="00D05F88">
        <w:fldChar w:fldCharType="separate"/>
      </w:r>
      <w:r w:rsidR="00F742FB">
        <w:t>[26]</w:t>
      </w:r>
      <w:r w:rsidR="00D05F88">
        <w:fldChar w:fldCharType="end"/>
      </w:r>
      <w:r w:rsidR="006E0A75" w:rsidRPr="00952B7B">
        <w:t xml:space="preserve">. Dolayısıyla, bu yıkanma süreçleri, bertaraf edilmesi gereken atıksular üretmektedir.  </w:t>
      </w:r>
    </w:p>
    <w:p w14:paraId="0301B3E9" w14:textId="023ADAC4" w:rsidR="006E0A75" w:rsidRDefault="00906411" w:rsidP="006E0A75">
      <w:pPr>
        <w:pStyle w:val="Balk3"/>
      </w:pPr>
      <w:bookmarkStart w:id="59" w:name="_Toc508139559"/>
      <w:r>
        <w:t>III.3.</w:t>
      </w:r>
      <w:r w:rsidR="001007CF">
        <w:t>3</w:t>
      </w:r>
      <w:r w:rsidR="006E0A75">
        <w:t>. Atık Gaz Geri Kazanım/Kontrol</w:t>
      </w:r>
      <w:bookmarkEnd w:id="59"/>
    </w:p>
    <w:p w14:paraId="735FB5C1" w14:textId="71CDA10E" w:rsidR="006E0A75" w:rsidRDefault="006E0A75" w:rsidP="006E0A75">
      <w:r>
        <w:t xml:space="preserve">Farmasötik ve pestisit üretimi sırasında kimyasal reaksiyonlardan kaynaklı atık gazlar oluşmaktadır. Bu gazlar atmosfere verilmeden önce baca gazı arıtma sistemleri ile </w:t>
      </w:r>
      <w:r w:rsidR="008D1848">
        <w:t>arıtılmalıdır</w:t>
      </w:r>
      <w:r>
        <w:t>. Baca gazı arıtma sistemlerinin kapsamında belirleyici olan faktör içerisindeki VOC miktarıdır. Yüksek miktarda VOC içeren atık gazlar oksidasyon, yoğunlaştırma, filtreleme, yıkama ve ad</w:t>
      </w:r>
      <w:r w:rsidR="008D1848">
        <w:t>z</w:t>
      </w:r>
      <w:r>
        <w:t xml:space="preserve">orbsiyon gibi kontrol </w:t>
      </w:r>
      <w:r>
        <w:lastRenderedPageBreak/>
        <w:t>mekanizmalarından bir ya da birkaçının beraber kullanımı ile arıtılmalıdır (</w:t>
      </w:r>
      <w:r>
        <w:fldChar w:fldCharType="begin"/>
      </w:r>
      <w:r>
        <w:instrText xml:space="preserve"> REF _Ref500186338 \h </w:instrText>
      </w:r>
      <w:r>
        <w:fldChar w:fldCharType="separate"/>
      </w:r>
      <w:r w:rsidR="00F742FB">
        <w:t xml:space="preserve">Şekil </w:t>
      </w:r>
      <w:r w:rsidR="00F742FB">
        <w:rPr>
          <w:noProof/>
        </w:rPr>
        <w:t>22</w:t>
      </w:r>
      <w:r>
        <w:fldChar w:fldCharType="end"/>
      </w:r>
      <w:r>
        <w:t xml:space="preserve">). Gaz atıkların yanı sıra, kullanılan tekniğe göre baca gazı kontrol sistemlerinden katı ve sıvı atıkların oluşması muhtemeldir. Yanıcı gazları içerek atık gazlarda “Alt Patlama Sınırı” belirlenerek </w:t>
      </w:r>
      <w:r w:rsidR="007723C4">
        <w:t>gaz miktarı</w:t>
      </w:r>
      <w:r>
        <w:t xml:space="preserve"> sürekli kontrol edilmelidi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572B90E2" w14:textId="635E56A7" w:rsidR="004B1E7F" w:rsidRDefault="004B1E7F" w:rsidP="004B1E7F">
      <w:pPr>
        <w:jc w:val="center"/>
      </w:pPr>
      <w:r>
        <w:rPr>
          <w:noProof/>
          <w:lang w:eastAsia="tr-TR"/>
        </w:rPr>
        <w:drawing>
          <wp:inline distT="0" distB="0" distL="0" distR="0" wp14:anchorId="5B91F5B1" wp14:editId="098B7574">
            <wp:extent cx="5217991" cy="229552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62986" cy="2315319"/>
                    </a:xfrm>
                    <a:prstGeom prst="rect">
                      <a:avLst/>
                    </a:prstGeom>
                  </pic:spPr>
                </pic:pic>
              </a:graphicData>
            </a:graphic>
          </wp:inline>
        </w:drawing>
      </w:r>
    </w:p>
    <w:p w14:paraId="0516428F" w14:textId="49FDECF6" w:rsidR="004B1E7F" w:rsidRPr="00A238DE" w:rsidRDefault="004B1E7F" w:rsidP="004B1E7F">
      <w:pPr>
        <w:pStyle w:val="ResimYazs"/>
        <w:jc w:val="center"/>
      </w:pPr>
      <w:bookmarkStart w:id="60" w:name="_Ref500186338"/>
      <w:r>
        <w:t xml:space="preserve">Şekil </w:t>
      </w:r>
      <w:fldSimple w:instr=" SEQ Şekil \* ARABIC ">
        <w:r w:rsidR="00F742FB">
          <w:rPr>
            <w:noProof/>
          </w:rPr>
          <w:t>22</w:t>
        </w:r>
      </w:fldSimple>
      <w:bookmarkEnd w:id="60"/>
      <w:r>
        <w:t xml:space="preserve">. Tipik baca gazı geri kazanımı/kontol teknikleri akış şeması </w:t>
      </w:r>
      <w:r>
        <w:fldChar w:fldCharType="begin"/>
      </w:r>
      <w:r>
        <w:instrText xml:space="preserve"> REF _Ref502095653 \r \h </w:instrText>
      </w:r>
      <w:r>
        <w:fldChar w:fldCharType="separate"/>
      </w:r>
      <w:r w:rsidR="00F742FB">
        <w:t>[1]</w:t>
      </w:r>
      <w:r>
        <w:fldChar w:fldCharType="end"/>
      </w:r>
    </w:p>
    <w:p w14:paraId="352F28A0" w14:textId="77777777" w:rsidR="004B1E7F" w:rsidRDefault="004B1E7F" w:rsidP="006E0A75"/>
    <w:p w14:paraId="78BF0E32" w14:textId="61E1E24C" w:rsidR="000618B6" w:rsidRDefault="000618B6" w:rsidP="000618B6">
      <w:pPr>
        <w:pStyle w:val="Balk3"/>
      </w:pPr>
      <w:bookmarkStart w:id="61" w:name="_Toc508139560"/>
      <w:r>
        <w:t>III.3.</w:t>
      </w:r>
      <w:r w:rsidR="001007CF">
        <w:t>4</w:t>
      </w:r>
      <w:r>
        <w:t>. Atıksu Arıtma Tesisleri</w:t>
      </w:r>
      <w:bookmarkEnd w:id="61"/>
    </w:p>
    <w:p w14:paraId="54908FF2" w14:textId="568B108E" w:rsidR="000618B6" w:rsidRDefault="000618B6" w:rsidP="000618B6">
      <w:r>
        <w:t xml:space="preserve">Farmasötik ve pestisit üretim tesislerinin atıksuları genellikle biyolojik atıksu arıtma tesisleri ile arıtılmaktadır. Tesisin bulunduğu bölgeye ve atıksu kompozisyonuna göre kentsel ve endüstriyel arıtma tesislerine doğrudan deşarj sağlayabildikleri gibi, ön arıtma tesisinde belli bir miktar arıtılması da istenebilmektedir. Herhangi bir ortak atıksu arıtma tesisine deşarj etmeyen tesislerin deşarj etmeden önce atıksularını </w:t>
      </w:r>
      <w:r w:rsidRPr="003A531F">
        <w:t>arıtarak (Su Kirliliği Kontorlü Yönetmeliği (SKKY) Tablo 14.6)</w:t>
      </w:r>
      <w:r>
        <w:t xml:space="preserve"> deşarj etmeleri gerekmektedir. Arıtma aşamasından önce atıksu içerisinde yer alan ekonomik değeri bulunan madde ve solüsyonları geri kazanabilmek ya da tekrar kullanabilmek için ön arıtma uygulanabilmektedir. Geri kazanımın mümkün olmadığı durumlarda eğer atıksu kompozisyonu biyolojik arıtım için elverişli değilse, bir ön arıtmaya tabi tutularak içerisindeki toksik maddelerin giderimi sağlanmalıdır. Atıksu arıtma tesislerinde uygulanabilecek alternatif prosesler </w:t>
      </w:r>
      <w:r>
        <w:fldChar w:fldCharType="begin"/>
      </w:r>
      <w:r>
        <w:instrText xml:space="preserve"> REF _Ref500164096 \h </w:instrText>
      </w:r>
      <w:r>
        <w:fldChar w:fldCharType="separate"/>
      </w:r>
      <w:r w:rsidR="00F742FB">
        <w:t xml:space="preserve">Şekil </w:t>
      </w:r>
      <w:r w:rsidR="00F742FB">
        <w:rPr>
          <w:noProof/>
        </w:rPr>
        <w:t>23</w:t>
      </w:r>
      <w:r>
        <w:fldChar w:fldCharType="end"/>
      </w:r>
      <w:r w:rsidR="001D2C1A">
        <w:t>’t</w:t>
      </w:r>
      <w:r w:rsidR="00214622">
        <w:t>e</w:t>
      </w:r>
      <w:r>
        <w:t xml:space="preserve"> verilmiştir. Atıksuların arıtılması mümkün değilse, alternatif olarak yakma tesislerine gönderilmeleri gerekmektedi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12254DBF" w14:textId="77777777" w:rsidR="004B1E7F" w:rsidRDefault="004B1E7F" w:rsidP="000618B6"/>
    <w:p w14:paraId="5A7CEC8C" w14:textId="77777777" w:rsidR="006E0A75" w:rsidRDefault="006E0A75" w:rsidP="006E0A75">
      <w:pPr>
        <w:jc w:val="center"/>
      </w:pPr>
      <w:r>
        <w:rPr>
          <w:noProof/>
          <w:lang w:eastAsia="tr-TR"/>
        </w:rPr>
        <w:lastRenderedPageBreak/>
        <w:drawing>
          <wp:inline distT="0" distB="0" distL="0" distR="0" wp14:anchorId="7FF1F8F4" wp14:editId="00E8B463">
            <wp:extent cx="3581400" cy="38166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85509" cy="3820998"/>
                    </a:xfrm>
                    <a:prstGeom prst="rect">
                      <a:avLst/>
                    </a:prstGeom>
                  </pic:spPr>
                </pic:pic>
              </a:graphicData>
            </a:graphic>
          </wp:inline>
        </w:drawing>
      </w:r>
    </w:p>
    <w:p w14:paraId="058B9C51" w14:textId="306E026C" w:rsidR="006E0A75" w:rsidRPr="00A238DE" w:rsidRDefault="006E0A75" w:rsidP="003913B7">
      <w:pPr>
        <w:pStyle w:val="ResimYazs"/>
        <w:jc w:val="center"/>
      </w:pPr>
      <w:bookmarkStart w:id="62" w:name="_Ref500164096"/>
      <w:r>
        <w:t xml:space="preserve">Şekil </w:t>
      </w:r>
      <w:fldSimple w:instr=" SEQ Şekil \* ARABIC ">
        <w:r w:rsidR="00F742FB">
          <w:rPr>
            <w:noProof/>
          </w:rPr>
          <w:t>23</w:t>
        </w:r>
      </w:fldSimple>
      <w:bookmarkEnd w:id="62"/>
      <w:r>
        <w:t>. Tipik atıksu geri k</w:t>
      </w:r>
      <w:r w:rsidR="00D05F88">
        <w:t xml:space="preserve">azanımı/arıtımı akış şeması </w:t>
      </w:r>
      <w:r w:rsidR="00D05F88">
        <w:fldChar w:fldCharType="begin"/>
      </w:r>
      <w:r w:rsidR="00D05F88">
        <w:instrText xml:space="preserve"> REF _Ref502095653 \r \h </w:instrText>
      </w:r>
      <w:r w:rsidR="00D05F88">
        <w:fldChar w:fldCharType="separate"/>
      </w:r>
      <w:r w:rsidR="00F742FB">
        <w:t>[1]</w:t>
      </w:r>
      <w:r w:rsidR="00D05F88">
        <w:fldChar w:fldCharType="end"/>
      </w:r>
    </w:p>
    <w:p w14:paraId="57F880A7" w14:textId="77777777" w:rsidR="006E0A75" w:rsidRDefault="006E0A75" w:rsidP="009607CD"/>
    <w:p w14:paraId="736C6D77" w14:textId="5BCDB4A9" w:rsidR="009B26A3" w:rsidRPr="009B26A3" w:rsidRDefault="009607CD" w:rsidP="009607CD">
      <w:pPr>
        <w:pStyle w:val="Balk3"/>
      </w:pPr>
      <w:bookmarkStart w:id="63" w:name="_Toc508139561"/>
      <w:r>
        <w:t>III.</w:t>
      </w:r>
      <w:r w:rsidR="00CD5DE1">
        <w:t>3</w:t>
      </w:r>
      <w:r>
        <w:t>.</w:t>
      </w:r>
      <w:r w:rsidR="001007CF">
        <w:t>5</w:t>
      </w:r>
      <w:r>
        <w:t xml:space="preserve">. </w:t>
      </w:r>
      <w:r w:rsidR="009B26A3" w:rsidRPr="009B26A3">
        <w:t xml:space="preserve">Solvent </w:t>
      </w:r>
      <w:r w:rsidR="003F477F">
        <w:t>G</w:t>
      </w:r>
      <w:r w:rsidR="009B26A3" w:rsidRPr="009B26A3">
        <w:t xml:space="preserve">eri </w:t>
      </w:r>
      <w:r w:rsidR="003F477F">
        <w:t>K</w:t>
      </w:r>
      <w:r w:rsidR="009B26A3" w:rsidRPr="009B26A3">
        <w:t>azanımı</w:t>
      </w:r>
      <w:bookmarkEnd w:id="63"/>
    </w:p>
    <w:p w14:paraId="21B07687" w14:textId="5EDE68E5" w:rsidR="006E0A75" w:rsidRDefault="006E0A75" w:rsidP="006E0A75">
      <w:r>
        <w:t xml:space="preserve">Solvent geri kazanım üniteleri tesis dışında olabileceği gibi tesis içerisinde de </w:t>
      </w:r>
      <w:r w:rsidR="00F962F2">
        <w:t>bulunabilmektedir.</w:t>
      </w:r>
      <w:r>
        <w:t xml:space="preserve"> </w:t>
      </w:r>
      <w:r>
        <w:fldChar w:fldCharType="begin"/>
      </w:r>
      <w:r>
        <w:instrText xml:space="preserve"> REF _Ref500183992 \h </w:instrText>
      </w:r>
      <w:r>
        <w:fldChar w:fldCharType="separate"/>
      </w:r>
      <w:r w:rsidR="00F742FB">
        <w:t xml:space="preserve">Şekil </w:t>
      </w:r>
      <w:r w:rsidR="00F742FB">
        <w:rPr>
          <w:noProof/>
        </w:rPr>
        <w:t>24</w:t>
      </w:r>
      <w:r>
        <w:fldChar w:fldCharType="end"/>
      </w:r>
      <w:r w:rsidR="001D2C1A">
        <w:t>’t</w:t>
      </w:r>
      <w:r>
        <w:t>e tipi</w:t>
      </w:r>
      <w:r w:rsidR="009B7441">
        <w:t>k</w:t>
      </w:r>
      <w:r>
        <w:t xml:space="preserve"> solvent geri kazanım ünitesi akış şeması verilmiştir. Atık solventlerin geri kazanımı</w:t>
      </w:r>
      <w:r w:rsidR="001B09E2">
        <w:t>nın yapılıp yapılmayacağı</w:t>
      </w:r>
      <w:r>
        <w:t xml:space="preserve"> hakkında belirleyici olan fa</w:t>
      </w:r>
      <w:r w:rsidR="000618B6">
        <w:t xml:space="preserve">ktörlerden bazıları şunlardı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09BFDC1C" w14:textId="77777777" w:rsidR="006E0A75" w:rsidRDefault="006E0A75" w:rsidP="006E0A75">
      <w:pPr>
        <w:pStyle w:val="ListeParagraf"/>
        <w:numPr>
          <w:ilvl w:val="0"/>
          <w:numId w:val="40"/>
        </w:numPr>
      </w:pPr>
      <w:r>
        <w:t>Yeniden kullanımda istenen saflık düzeyi</w:t>
      </w:r>
    </w:p>
    <w:p w14:paraId="206BC117" w14:textId="77777777" w:rsidR="006E0A75" w:rsidRDefault="006E0A75" w:rsidP="006E0A75">
      <w:pPr>
        <w:pStyle w:val="ListeParagraf"/>
        <w:numPr>
          <w:ilvl w:val="0"/>
          <w:numId w:val="40"/>
        </w:numPr>
      </w:pPr>
      <w:r>
        <w:t>Satışı için gerekli olan saflık düzeyi</w:t>
      </w:r>
    </w:p>
    <w:p w14:paraId="60DB5B8E" w14:textId="77777777" w:rsidR="006E0A75" w:rsidRDefault="006E0A75" w:rsidP="006E0A75">
      <w:pPr>
        <w:pStyle w:val="ListeParagraf"/>
        <w:numPr>
          <w:ilvl w:val="0"/>
          <w:numId w:val="40"/>
        </w:numPr>
      </w:pPr>
      <w:r>
        <w:t>Saflaştırma prosesinin kolaylığı</w:t>
      </w:r>
    </w:p>
    <w:p w14:paraId="5A544C5F" w14:textId="77777777" w:rsidR="006E0A75" w:rsidRDefault="006E0A75" w:rsidP="006E0A75">
      <w:pPr>
        <w:pStyle w:val="ListeParagraf"/>
        <w:numPr>
          <w:ilvl w:val="0"/>
          <w:numId w:val="40"/>
        </w:numPr>
      </w:pPr>
      <w:r>
        <w:t>Solvent ve içerisindeki maddelerin kaynama sıcaklıkları arasındaki fark</w:t>
      </w:r>
    </w:p>
    <w:p w14:paraId="6F02C707" w14:textId="77777777" w:rsidR="006E0A75" w:rsidRDefault="006E0A75" w:rsidP="006E0A75">
      <w:pPr>
        <w:pStyle w:val="ListeParagraf"/>
        <w:numPr>
          <w:ilvl w:val="0"/>
          <w:numId w:val="40"/>
        </w:numPr>
      </w:pPr>
      <w:r>
        <w:t>Yeni solventin maliyeti</w:t>
      </w:r>
    </w:p>
    <w:p w14:paraId="589A54AC" w14:textId="77777777" w:rsidR="006E0A75" w:rsidRDefault="006E0A75" w:rsidP="006E0A75">
      <w:pPr>
        <w:pStyle w:val="ListeParagraf"/>
        <w:numPr>
          <w:ilvl w:val="0"/>
          <w:numId w:val="40"/>
        </w:numPr>
      </w:pPr>
      <w:r>
        <w:t>Açığa çıkan atık miktarı</w:t>
      </w:r>
    </w:p>
    <w:p w14:paraId="33AF3183" w14:textId="7365A1A9" w:rsidR="006E0A75" w:rsidRDefault="001B09E2" w:rsidP="006E0A75">
      <w:pPr>
        <w:pStyle w:val="ListeParagraf"/>
        <w:numPr>
          <w:ilvl w:val="0"/>
          <w:numId w:val="40"/>
        </w:numPr>
      </w:pPr>
      <w:r>
        <w:t>Geri kazanım prosesinin risk değeri</w:t>
      </w:r>
    </w:p>
    <w:p w14:paraId="1CF7CF1A" w14:textId="3EEA440D" w:rsidR="008D2970" w:rsidRDefault="00F47EC5" w:rsidP="008D2970">
      <w:r>
        <w:t>Solvent geri kazanım teknikleri geri kazanılmak istenen solventin içeriğine ve kazanılmak istenen solventin çözeltideki oranına göre değişmektedir. Geri kazanım sırasında çözeltideki yabancı maddelerin (su, çözünmüş organik maddeler, tuz</w:t>
      </w:r>
      <w:r w:rsidR="005E3387">
        <w:t>, diğer solventler</w:t>
      </w:r>
      <w:r>
        <w:t xml:space="preserve"> vb.) uzaklaştırılması gerektiğinden çözeltide yer alan maddelerin buharlaşma sıcaklıkları arasındaki fark kullanılarak damıtma</w:t>
      </w:r>
      <w:r w:rsidR="005E3387">
        <w:t xml:space="preserve"> ve ekstraksiyon</w:t>
      </w:r>
      <w:r>
        <w:t xml:space="preserve"> tekni</w:t>
      </w:r>
      <w:r w:rsidR="005E3387">
        <w:t>kleri</w:t>
      </w:r>
      <w:r>
        <w:t xml:space="preserve"> ile </w:t>
      </w:r>
      <w:r w:rsidR="005E3387">
        <w:t xml:space="preserve">solvent ya da yabancı maddeler çözeltiden uzaklaştırılmaktadır. </w:t>
      </w:r>
      <w:r w:rsidR="0048176D">
        <w:t>Gaz f</w:t>
      </w:r>
      <w:r w:rsidR="00B35A4F">
        <w:t>azındaki organiklerin gideriminde</w:t>
      </w:r>
      <w:r w:rsidR="0048176D">
        <w:t xml:space="preserve"> kullanılan kolonlardan ve gaz yıkama sistemlerinden kaynaklı </w:t>
      </w:r>
      <w:r w:rsidR="00B35A4F">
        <w:t>atıksu</w:t>
      </w:r>
      <w:r w:rsidR="0048176D">
        <w:t xml:space="preserve"> ve </w:t>
      </w:r>
      <w:r w:rsidR="00B35A4F">
        <w:t>katı atık</w:t>
      </w:r>
      <w:r w:rsidR="0048176D">
        <w:t xml:space="preserve"> oluşumu söz konusudur. </w:t>
      </w:r>
      <w:r w:rsidR="00B35A4F">
        <w:t xml:space="preserve">Uzaklaştırılamayan uçucu organik maddelerden kaynaklı olarka ise baca gazı emisyonları oluşmaktadır </w:t>
      </w:r>
      <w:r w:rsidR="00B35A4F">
        <w:fldChar w:fldCharType="begin"/>
      </w:r>
      <w:r w:rsidR="00B35A4F">
        <w:instrText xml:space="preserve"> REF _Ref502147626 \r \h </w:instrText>
      </w:r>
      <w:r w:rsidR="00B35A4F">
        <w:fldChar w:fldCharType="separate"/>
      </w:r>
      <w:r w:rsidR="00F742FB">
        <w:t>[27]</w:t>
      </w:r>
      <w:r w:rsidR="00B35A4F">
        <w:fldChar w:fldCharType="end"/>
      </w:r>
      <w:r w:rsidR="00B35A4F">
        <w:t xml:space="preserve">. </w:t>
      </w:r>
    </w:p>
    <w:p w14:paraId="630B3F10" w14:textId="77777777" w:rsidR="006E0A75" w:rsidRDefault="006E0A75" w:rsidP="006E0A75">
      <w:pPr>
        <w:jc w:val="center"/>
      </w:pPr>
      <w:r>
        <w:rPr>
          <w:noProof/>
          <w:lang w:eastAsia="tr-TR"/>
        </w:rPr>
        <w:lastRenderedPageBreak/>
        <w:drawing>
          <wp:inline distT="0" distB="0" distL="0" distR="0" wp14:anchorId="7A5CE44C" wp14:editId="58AF2980">
            <wp:extent cx="4455795" cy="2490176"/>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75835" cy="2501376"/>
                    </a:xfrm>
                    <a:prstGeom prst="rect">
                      <a:avLst/>
                    </a:prstGeom>
                  </pic:spPr>
                </pic:pic>
              </a:graphicData>
            </a:graphic>
          </wp:inline>
        </w:drawing>
      </w:r>
    </w:p>
    <w:p w14:paraId="417F25CC" w14:textId="0E1CDD3E" w:rsidR="006E0A75" w:rsidRPr="00A238DE" w:rsidRDefault="006E0A75" w:rsidP="003913B7">
      <w:pPr>
        <w:pStyle w:val="ResimYazs"/>
        <w:jc w:val="center"/>
      </w:pPr>
      <w:bookmarkStart w:id="64" w:name="_Ref500183992"/>
      <w:r>
        <w:t xml:space="preserve">Şekil </w:t>
      </w:r>
      <w:fldSimple w:instr=" SEQ Şekil \* ARABIC ">
        <w:r w:rsidR="00F742FB">
          <w:rPr>
            <w:noProof/>
          </w:rPr>
          <w:t>24</w:t>
        </w:r>
      </w:fldSimple>
      <w:bookmarkEnd w:id="64"/>
      <w:r>
        <w:t>. Tipik solvent geri k</w:t>
      </w:r>
      <w:r w:rsidR="004B1E7F">
        <w:t>azanım</w:t>
      </w:r>
      <w:r w:rsidR="009B7441">
        <w:t xml:space="preserve"> ünitesi akış şeması </w:t>
      </w:r>
      <w:r w:rsidR="00D05F88">
        <w:fldChar w:fldCharType="begin"/>
      </w:r>
      <w:r w:rsidR="00D05F88">
        <w:instrText xml:space="preserve"> REF _Ref502095653 \r \h </w:instrText>
      </w:r>
      <w:r w:rsidR="00D05F88">
        <w:fldChar w:fldCharType="separate"/>
      </w:r>
      <w:r w:rsidR="00F742FB">
        <w:t>[1]</w:t>
      </w:r>
      <w:r w:rsidR="00D05F88">
        <w:fldChar w:fldCharType="end"/>
      </w:r>
    </w:p>
    <w:p w14:paraId="093ED154" w14:textId="77777777" w:rsidR="003F477F" w:rsidRDefault="003F477F">
      <w:pPr>
        <w:spacing w:before="0" w:after="160" w:line="259" w:lineRule="auto"/>
        <w:jc w:val="left"/>
      </w:pPr>
    </w:p>
    <w:p w14:paraId="29572379" w14:textId="2B826EF0" w:rsidR="003F477F" w:rsidRPr="009B26A3" w:rsidRDefault="003F477F" w:rsidP="003F477F">
      <w:pPr>
        <w:pStyle w:val="Balk3"/>
      </w:pPr>
      <w:bookmarkStart w:id="65" w:name="_Toc508139562"/>
      <w:r>
        <w:t>III.3.6. Soğutma Yapıları</w:t>
      </w:r>
      <w:bookmarkEnd w:id="65"/>
    </w:p>
    <w:p w14:paraId="2F5D5084" w14:textId="0E034A22" w:rsidR="003F477F" w:rsidRDefault="003F477F" w:rsidP="003F477F">
      <w:pPr>
        <w:rPr>
          <w:noProof/>
        </w:rPr>
      </w:pPr>
      <w:r>
        <w:rPr>
          <w:noProof/>
        </w:rPr>
        <w:t>Soğutma yapıları, tesiste ihtiyaç duyulan soğutma suyunun devamlılığının sağlanması için gerekli olan yapılardır. Proseste açığa çıkan ısı soğutma suyuna geçtikten sonra, kullanılan soğutma sisteminin tipine bağlı olarak soğutma suyunda kalabileceği gibi atmosfere de iletilebilmektedir.</w:t>
      </w:r>
    </w:p>
    <w:p w14:paraId="29E69C40" w14:textId="77777777" w:rsidR="003F477F" w:rsidRDefault="003F477F" w:rsidP="003F477F">
      <w:pPr>
        <w:rPr>
          <w:noProof/>
        </w:rPr>
      </w:pPr>
      <w:r>
        <w:rPr>
          <w:noProof/>
        </w:rPr>
        <w:t>Soğutma yapıları tek geçişli sistemler, açık ve kapalı devre soğutma sistemleri olmak üzere üç ana gruba ayrılabilir. Tek geçişli sistemlerde soğutma suyu kaynaktan alınıp ısı transferi gerçekleştirildikten sonra tekrar kaynağa deşarj edildiğinden, yüksek hacimli su kaynaklarının bulunduğu bölgelerde tercih edilmektedir. Soğutma suyuna herhangi bir kimyasal madde eklemesi yapılmadığından ya da proses kirleticileri ile kontamine olmadığından, yalnızca su kütlesinde sebep olunabilecek azami sıcaklık farkı gözetilerek deşarj edilebilir.</w:t>
      </w:r>
    </w:p>
    <w:p w14:paraId="0F051F9A" w14:textId="77777777" w:rsidR="003F477F" w:rsidRDefault="003F477F" w:rsidP="003F477F">
      <w:pPr>
        <w:rPr>
          <w:noProof/>
        </w:rPr>
      </w:pPr>
      <w:r>
        <w:rPr>
          <w:noProof/>
        </w:rPr>
        <w:t xml:space="preserve">Açık ve kapalı devre sistemlerde ise soğutma suları kapalı bir devre içerisinde çevrilerek proseste açığa çıkan ısıyı atmosfere atmaktadır. Açık devre sistemlerde sıcak su soğutma kulelerinde hava ve fanlar kullanılarak buharlaşmayla soğutma sağlanır. Kapalı devre soğutmada ise sıcak su soğutma kulelerinde serpantin yapıdaki borulardan geçirilirken, önceden soğutulmuş su serpantin yapının üzerinde püskürtülerek soğutma sağlanır. </w:t>
      </w:r>
    </w:p>
    <w:p w14:paraId="54626C67" w14:textId="529A18B2" w:rsidR="003C2F07" w:rsidRDefault="003F477F" w:rsidP="003F477F">
      <w:r>
        <w:rPr>
          <w:noProof/>
        </w:rPr>
        <w:t>Hem kapalı hem açık devre sistemlerde buharlaşan suyla birlikte ısı atmosfere atılır. Bu nedenle belirli aralıklarla soğutma suyunda azalma meydana geleceğinden su içerisindeki çözünmüş madde konsantrasyonları da artacaktır. Belirli aralıklarla bu suyun belirli bir kısmı atılarak (blöf suyu) yerine temiz su eklemesi yapılmalıdır. Her iki sistemde de borularda aşınma, kireçlenme ve biyolojik aktivitenin engellenebilmesi için kimyasal ön arıtma (yumuşatma ve dezenfeksiyon) uygulanması gerekmektedir. Ayrıca açık devre sistemler atmosferik kirlilikten de etkilenebilmektedir. Bu sebeple açık ve kapalı devre sistemlerden atılan blöf sularının atıksu arıtma tesisinde arıtıldıktan sonra deşarj edilmeleri gerekmektedir.</w:t>
      </w:r>
      <w:r w:rsidR="003C2F07">
        <w:br w:type="page"/>
      </w:r>
    </w:p>
    <w:p w14:paraId="5EE58960" w14:textId="77777777" w:rsidR="00980655" w:rsidRPr="00A2787D" w:rsidRDefault="00980655" w:rsidP="00980655">
      <w:pPr>
        <w:pStyle w:val="Style1"/>
        <w:rPr>
          <w:color w:val="FF0000"/>
        </w:rPr>
      </w:pPr>
      <w:bookmarkStart w:id="66" w:name="_Toc508139563"/>
      <w:r w:rsidRPr="00A2787D">
        <w:rPr>
          <w:caps w:val="0"/>
        </w:rPr>
        <w:lastRenderedPageBreak/>
        <w:t>ÇEVRESEL ETKİLER VE ALINACAK ÖNLEMLER</w:t>
      </w:r>
      <w:bookmarkEnd w:id="66"/>
    </w:p>
    <w:p w14:paraId="26D41F8A" w14:textId="77777777" w:rsidR="007068E0" w:rsidRPr="00952B7B" w:rsidRDefault="007068E0" w:rsidP="007068E0">
      <w:pPr>
        <w:pStyle w:val="Balk2"/>
      </w:pPr>
      <w:bookmarkStart w:id="67" w:name="_Toc508139564"/>
      <w:r>
        <w:t>I</w:t>
      </w:r>
      <w:r w:rsidRPr="00952B7B">
        <w:t>V.1. Arazi Hazırlık ve İnşaat Aşaması</w:t>
      </w:r>
      <w:bookmarkEnd w:id="67"/>
    </w:p>
    <w:p w14:paraId="32CAA7AF" w14:textId="77777777" w:rsidR="007068E0" w:rsidRPr="00952B7B" w:rsidRDefault="007068E0" w:rsidP="007068E0">
      <w:pPr>
        <w:pStyle w:val="Balk3"/>
      </w:pPr>
      <w:bookmarkStart w:id="68" w:name="_Toc499633900"/>
      <w:bookmarkStart w:id="69" w:name="_Toc508139565"/>
      <w:r>
        <w:t>I</w:t>
      </w:r>
      <w:r w:rsidRPr="00952B7B">
        <w:t>V.1.1. Toprak ve Jeoloji</w:t>
      </w:r>
      <w:bookmarkEnd w:id="68"/>
      <w:bookmarkEnd w:id="69"/>
    </w:p>
    <w:p w14:paraId="238FA10B" w14:textId="77777777" w:rsidR="007068E0" w:rsidRPr="00875FB8" w:rsidRDefault="007068E0" w:rsidP="007068E0">
      <w:pPr>
        <w:pStyle w:val="Balk4"/>
        <w:rPr>
          <w:lang w:eastAsia="en-GB"/>
        </w:rPr>
      </w:pPr>
      <w:r w:rsidRPr="00875FB8">
        <w:rPr>
          <w:lang w:eastAsia="en-GB"/>
        </w:rPr>
        <w:t>Oluşması Muhtemel Etkiler</w:t>
      </w:r>
    </w:p>
    <w:p w14:paraId="5821ECE0" w14:textId="77777777" w:rsidR="007068E0" w:rsidRPr="00952B7B" w:rsidRDefault="007068E0" w:rsidP="007068E0">
      <w:pPr>
        <w:pStyle w:val="ListeParagraf"/>
        <w:numPr>
          <w:ilvl w:val="0"/>
          <w:numId w:val="7"/>
        </w:numPr>
        <w:rPr>
          <w:lang w:eastAsia="en-GB"/>
        </w:rPr>
      </w:pPr>
      <w:r w:rsidRPr="00952B7B">
        <w:rPr>
          <w:lang w:eastAsia="en-GB"/>
        </w:rPr>
        <w:t>Arazinin inşaat amacıyla düzenlenmesi sırasında, toprak profilinin bozulması ve geçici olarak arazinin kullanım amacının değişikliği</w:t>
      </w:r>
      <w:r>
        <w:rPr>
          <w:lang w:eastAsia="en-GB"/>
        </w:rPr>
        <w:t>,</w:t>
      </w:r>
    </w:p>
    <w:p w14:paraId="28892AF6" w14:textId="26E68B48" w:rsidR="007068E0" w:rsidRPr="00952B7B" w:rsidRDefault="007068E0" w:rsidP="007068E0">
      <w:pPr>
        <w:pStyle w:val="ListeParagraf"/>
        <w:numPr>
          <w:ilvl w:val="0"/>
          <w:numId w:val="7"/>
        </w:numPr>
        <w:rPr>
          <w:lang w:eastAsia="en-GB"/>
        </w:rPr>
      </w:pPr>
      <w:r w:rsidRPr="00952B7B">
        <w:rPr>
          <w:lang w:eastAsia="en-GB"/>
        </w:rPr>
        <w:t>Bitki örtüsünün sıyrılması</w:t>
      </w:r>
      <w:r>
        <w:rPr>
          <w:lang w:eastAsia="en-GB"/>
        </w:rPr>
        <w:t>,</w:t>
      </w:r>
      <w:r w:rsidRPr="00952B7B">
        <w:rPr>
          <w:lang w:eastAsia="en-GB"/>
        </w:rPr>
        <w:t xml:space="preserve"> vb</w:t>
      </w:r>
      <w:r>
        <w:rPr>
          <w:lang w:eastAsia="en-GB"/>
        </w:rPr>
        <w:t>.</w:t>
      </w:r>
      <w:r w:rsidRPr="00952B7B">
        <w:rPr>
          <w:lang w:eastAsia="en-GB"/>
        </w:rPr>
        <w:t xml:space="preserve"> </w:t>
      </w:r>
      <w:r w:rsidR="00933F25">
        <w:rPr>
          <w:lang w:eastAsia="en-GB"/>
        </w:rPr>
        <w:t>n</w:t>
      </w:r>
      <w:r w:rsidRPr="00952B7B">
        <w:rPr>
          <w:lang w:eastAsia="en-GB"/>
        </w:rPr>
        <w:t>edenlerle oluşan toprak erozyonu, dik arazilerde toprak kayması ve heyelanlar</w:t>
      </w:r>
      <w:r>
        <w:rPr>
          <w:lang w:eastAsia="en-GB"/>
        </w:rPr>
        <w:t>,</w:t>
      </w:r>
    </w:p>
    <w:p w14:paraId="3141F430" w14:textId="77777777" w:rsidR="007068E0" w:rsidRPr="00952B7B" w:rsidRDefault="007068E0" w:rsidP="007068E0">
      <w:pPr>
        <w:pStyle w:val="ListeParagraf"/>
        <w:numPr>
          <w:ilvl w:val="0"/>
          <w:numId w:val="7"/>
        </w:numPr>
        <w:rPr>
          <w:lang w:eastAsia="en-GB"/>
        </w:rPr>
      </w:pPr>
      <w:r w:rsidRPr="00952B7B">
        <w:rPr>
          <w:lang w:eastAsia="en-GB"/>
        </w:rPr>
        <w:t>Humus katmanının sıyrılarak uzaklaştırılması sonrasında toprağın bozulması</w:t>
      </w:r>
      <w:r>
        <w:rPr>
          <w:lang w:eastAsia="en-GB"/>
        </w:rPr>
        <w:t>,</w:t>
      </w:r>
    </w:p>
    <w:p w14:paraId="4A41A097" w14:textId="77777777" w:rsidR="007068E0" w:rsidRPr="00952B7B" w:rsidRDefault="007068E0" w:rsidP="007068E0">
      <w:pPr>
        <w:pStyle w:val="ListeParagraf"/>
        <w:numPr>
          <w:ilvl w:val="0"/>
          <w:numId w:val="7"/>
        </w:numPr>
        <w:rPr>
          <w:lang w:eastAsia="en-GB"/>
        </w:rPr>
      </w:pPr>
      <w:r w:rsidRPr="00952B7B">
        <w:rPr>
          <w:lang w:eastAsia="en-GB"/>
        </w:rPr>
        <w:t>İnşaat alanında faaliyet gösteren araç ve ekipmanların temizlenmesi, yağlanması ve yakıt ikmali sırasında yakıt ve yağların kazara dökülmesine bağlı kirlilik</w:t>
      </w:r>
      <w:r>
        <w:rPr>
          <w:lang w:eastAsia="en-GB"/>
        </w:rPr>
        <w:t>,</w:t>
      </w:r>
    </w:p>
    <w:p w14:paraId="52BAA1D0" w14:textId="77777777" w:rsidR="007068E0" w:rsidRPr="00952B7B" w:rsidRDefault="007068E0" w:rsidP="007068E0">
      <w:pPr>
        <w:pStyle w:val="ListeParagraf"/>
        <w:numPr>
          <w:ilvl w:val="0"/>
          <w:numId w:val="7"/>
        </w:numPr>
        <w:rPr>
          <w:lang w:eastAsia="en-GB"/>
        </w:rPr>
      </w:pPr>
      <w:r w:rsidRPr="00952B7B">
        <w:rPr>
          <w:lang w:eastAsia="en-GB"/>
        </w:rPr>
        <w:t>İnşaat alanında kimyasalların kazara dökülmesi ve kontrolsüz depolanmış atıklardan kaynaklanan toprak kirliliği</w:t>
      </w:r>
      <w:r>
        <w:rPr>
          <w:lang w:eastAsia="en-GB"/>
        </w:rPr>
        <w:t>,</w:t>
      </w:r>
    </w:p>
    <w:p w14:paraId="5F7CB83E" w14:textId="757A003A" w:rsidR="007068E0" w:rsidRPr="00952B7B" w:rsidRDefault="007068E0" w:rsidP="003F15BA">
      <w:pPr>
        <w:pStyle w:val="ListeParagraf"/>
        <w:numPr>
          <w:ilvl w:val="0"/>
          <w:numId w:val="7"/>
        </w:numPr>
        <w:rPr>
          <w:lang w:eastAsia="en-GB"/>
        </w:rPr>
      </w:pPr>
      <w:r w:rsidRPr="00952B7B">
        <w:rPr>
          <w:lang w:eastAsia="en-GB"/>
        </w:rPr>
        <w:t>Zeminin korozif özelliği nedeniyle boru veya beton temel gibi altyapılarda oluşan bozulmalar</w:t>
      </w:r>
      <w:r>
        <w:rPr>
          <w:lang w:eastAsia="en-GB"/>
        </w:rPr>
        <w:t>.</w:t>
      </w:r>
    </w:p>
    <w:p w14:paraId="4EB51457" w14:textId="77777777" w:rsidR="007068E0" w:rsidRPr="00875FB8" w:rsidRDefault="007068E0" w:rsidP="007068E0">
      <w:pPr>
        <w:pStyle w:val="Balk4"/>
        <w:rPr>
          <w:lang w:eastAsia="en-GB"/>
        </w:rPr>
      </w:pPr>
      <w:r w:rsidRPr="00875FB8">
        <w:rPr>
          <w:lang w:eastAsia="en-GB"/>
        </w:rPr>
        <w:t>Alınması Gereken Önlemler</w:t>
      </w:r>
    </w:p>
    <w:p w14:paraId="13DA2413" w14:textId="77777777" w:rsidR="007068E0" w:rsidRPr="00952B7B" w:rsidRDefault="007068E0" w:rsidP="007068E0">
      <w:pPr>
        <w:rPr>
          <w:lang w:eastAsia="en-GB"/>
        </w:rPr>
      </w:pPr>
      <w:r w:rsidRPr="00952B7B">
        <w:rPr>
          <w:lang w:eastAsia="en-GB"/>
        </w:rPr>
        <w:t>Toprak bozulmalarını ve erozyonunu azaltmak için:</w:t>
      </w:r>
    </w:p>
    <w:p w14:paraId="32A6B7E8" w14:textId="77777777" w:rsidR="007068E0" w:rsidRPr="00952B7B" w:rsidRDefault="007068E0" w:rsidP="007068E0">
      <w:pPr>
        <w:pStyle w:val="ListeParagraf"/>
        <w:numPr>
          <w:ilvl w:val="0"/>
          <w:numId w:val="7"/>
        </w:numPr>
        <w:rPr>
          <w:lang w:eastAsia="en-GB"/>
        </w:rPr>
      </w:pPr>
      <w:r w:rsidRPr="00952B7B">
        <w:rPr>
          <w:lang w:eastAsia="en-GB"/>
        </w:rPr>
        <w:t>Doğal bitki örtüsü ile yeniden bitkilendirme amacı ile üst toprak ayrı yığınlar halinde çıkartılıp saklanmalıdır.</w:t>
      </w:r>
    </w:p>
    <w:p w14:paraId="40EA124D" w14:textId="77777777" w:rsidR="007068E0" w:rsidRPr="00952B7B" w:rsidRDefault="007068E0" w:rsidP="007068E0">
      <w:pPr>
        <w:pStyle w:val="ListeParagraf"/>
        <w:numPr>
          <w:ilvl w:val="0"/>
          <w:numId w:val="7"/>
        </w:numPr>
        <w:rPr>
          <w:lang w:eastAsia="en-GB"/>
        </w:rPr>
      </w:pPr>
      <w:r w:rsidRPr="00952B7B">
        <w:rPr>
          <w:lang w:eastAsia="en-GB"/>
        </w:rPr>
        <w:t>Bitki örtüsü ve toprak, eşyükselti eğrilerine paralel olacak şekilde, yüksek kottan başlanarak sıyrılmalıdır.</w:t>
      </w:r>
    </w:p>
    <w:p w14:paraId="6ECCF7B3" w14:textId="77777777" w:rsidR="007068E0" w:rsidRPr="00952B7B" w:rsidRDefault="007068E0" w:rsidP="007068E0">
      <w:pPr>
        <w:pStyle w:val="ListeParagraf"/>
        <w:numPr>
          <w:ilvl w:val="0"/>
          <w:numId w:val="7"/>
        </w:numPr>
        <w:rPr>
          <w:lang w:eastAsia="en-GB"/>
        </w:rPr>
      </w:pPr>
      <w:r w:rsidRPr="00952B7B">
        <w:rPr>
          <w:lang w:eastAsia="en-GB"/>
        </w:rPr>
        <w:t>Zemine olan etkileri en aza indirmek için, tesviye işlemleri için uygun makinalar kullanılmalıdır.</w:t>
      </w:r>
    </w:p>
    <w:p w14:paraId="4847852A" w14:textId="77777777" w:rsidR="007068E0" w:rsidRPr="00952B7B" w:rsidRDefault="007068E0" w:rsidP="007068E0">
      <w:pPr>
        <w:pStyle w:val="ListeParagraf"/>
        <w:numPr>
          <w:ilvl w:val="0"/>
          <w:numId w:val="7"/>
        </w:numPr>
        <w:rPr>
          <w:lang w:eastAsia="en-GB"/>
        </w:rPr>
      </w:pPr>
      <w:r w:rsidRPr="00952B7B">
        <w:rPr>
          <w:lang w:eastAsia="en-GB"/>
        </w:rPr>
        <w:t>Büyük ölçekli kazı işlerinin yağışlı mevsimlerde yürütülmesi mümkün olduğunca kısıtlanmalıdır.</w:t>
      </w:r>
    </w:p>
    <w:p w14:paraId="7ACC6EE7" w14:textId="77777777" w:rsidR="007068E0" w:rsidRPr="00952B7B" w:rsidRDefault="007068E0" w:rsidP="007068E0">
      <w:pPr>
        <w:pStyle w:val="ListeParagraf"/>
        <w:numPr>
          <w:ilvl w:val="0"/>
          <w:numId w:val="7"/>
        </w:numPr>
        <w:rPr>
          <w:lang w:eastAsia="en-GB"/>
        </w:rPr>
      </w:pPr>
      <w:r w:rsidRPr="00952B7B">
        <w:rPr>
          <w:lang w:eastAsia="en-GB"/>
        </w:rPr>
        <w:t>Yağmur suyunu yönlendirmek için inşaat alanında drenaj çalışması yapılmalı ve mümkünse çöktürme yolu ile silt yüklemesi azaltılmalıdır.</w:t>
      </w:r>
    </w:p>
    <w:p w14:paraId="0FC77B2C" w14:textId="77777777" w:rsidR="007068E0" w:rsidRPr="00952B7B" w:rsidRDefault="007068E0" w:rsidP="007068E0">
      <w:pPr>
        <w:pStyle w:val="ListeParagraf"/>
        <w:numPr>
          <w:ilvl w:val="0"/>
          <w:numId w:val="7"/>
        </w:numPr>
        <w:rPr>
          <w:lang w:eastAsia="en-GB"/>
        </w:rPr>
      </w:pPr>
      <w:r w:rsidRPr="00952B7B">
        <w:rPr>
          <w:lang w:eastAsia="en-GB"/>
        </w:rPr>
        <w:t>Özellikle yamaçlar gibi erozyona yatkın alanlar olmak üzere çalışma sahasında yeniden bitkilendirme çalışmaları yürütülmelidir.</w:t>
      </w:r>
    </w:p>
    <w:p w14:paraId="72CD0625" w14:textId="77777777" w:rsidR="007068E0" w:rsidRPr="00952B7B" w:rsidRDefault="007068E0" w:rsidP="007068E0">
      <w:r w:rsidRPr="00952B7B">
        <w:t>İnşaat alanında kaza ve sızıntı kaynaklı toprak kirliliğini azaltmak için:</w:t>
      </w:r>
    </w:p>
    <w:p w14:paraId="3E71BE5D" w14:textId="77777777" w:rsidR="007068E0" w:rsidRPr="00952B7B" w:rsidRDefault="007068E0" w:rsidP="007068E0">
      <w:pPr>
        <w:pStyle w:val="ListeParagraf"/>
        <w:numPr>
          <w:ilvl w:val="0"/>
          <w:numId w:val="7"/>
        </w:numPr>
        <w:rPr>
          <w:lang w:eastAsia="en-GB"/>
        </w:rPr>
      </w:pPr>
      <w:r w:rsidRPr="00952B7B">
        <w:rPr>
          <w:lang w:eastAsia="en-GB"/>
        </w:rPr>
        <w:t>İnşaat faaliyetlerinde kullanılan ekipman ve araçlar için geçirimsiz yüzeyli park alanı teşkil edilmelidir.</w:t>
      </w:r>
    </w:p>
    <w:p w14:paraId="2CA0D89E" w14:textId="77777777" w:rsidR="007068E0" w:rsidRPr="00952B7B" w:rsidRDefault="007068E0" w:rsidP="007068E0">
      <w:pPr>
        <w:pStyle w:val="ListeParagraf"/>
        <w:numPr>
          <w:ilvl w:val="0"/>
          <w:numId w:val="7"/>
        </w:numPr>
        <w:rPr>
          <w:lang w:eastAsia="en-GB"/>
        </w:rPr>
      </w:pPr>
      <w:r w:rsidRPr="00952B7B">
        <w:rPr>
          <w:lang w:eastAsia="en-GB"/>
        </w:rPr>
        <w:t>Araç ve ekipmanların bakım, temizlik ve yakıt doldurulma işlemleri, sızıntıların önlenmesi için gerekli tedbirlerin alındığı (örn: geçirimsiz yüzey, yağ tutucu, çöktürme tankı) atölye veya sahalarda yapılmalıdır.</w:t>
      </w:r>
    </w:p>
    <w:p w14:paraId="31A2EF47" w14:textId="77777777" w:rsidR="007068E0" w:rsidRPr="00952B7B" w:rsidRDefault="007068E0" w:rsidP="007068E0">
      <w:pPr>
        <w:pStyle w:val="ListeParagraf"/>
        <w:numPr>
          <w:ilvl w:val="0"/>
          <w:numId w:val="7"/>
        </w:numPr>
        <w:rPr>
          <w:lang w:eastAsia="en-GB"/>
        </w:rPr>
      </w:pPr>
      <w:r w:rsidRPr="00952B7B">
        <w:rPr>
          <w:lang w:eastAsia="en-GB"/>
        </w:rPr>
        <w:t>Yağ, yakıt ve kimyasallar sızdırmaz zemini ve kısıtlı erişimi olan uygun depolama alanlarında saklanmalıdır.</w:t>
      </w:r>
    </w:p>
    <w:p w14:paraId="52C25461" w14:textId="77777777" w:rsidR="007068E0" w:rsidRPr="00952B7B" w:rsidRDefault="007068E0" w:rsidP="007068E0">
      <w:pPr>
        <w:pStyle w:val="ListeParagraf"/>
        <w:numPr>
          <w:ilvl w:val="0"/>
          <w:numId w:val="7"/>
        </w:numPr>
        <w:rPr>
          <w:lang w:eastAsia="en-GB"/>
        </w:rPr>
      </w:pPr>
      <w:r w:rsidRPr="00952B7B">
        <w:rPr>
          <w:lang w:eastAsia="en-GB"/>
        </w:rPr>
        <w:t>Akaryakıt tankları sızdırmaz olmalı ve geçirimsiz yüzey üzerine teşkil edilmelidir. Kazara bir sızma durumu için emici malzemeler ve yangın müdahale ekipmanları hazır bulundurulmalıdır.</w:t>
      </w:r>
    </w:p>
    <w:p w14:paraId="042BE210" w14:textId="77777777" w:rsidR="007068E0" w:rsidRPr="00952B7B" w:rsidRDefault="007068E0" w:rsidP="007068E0">
      <w:pPr>
        <w:pStyle w:val="ListeParagraf"/>
        <w:numPr>
          <w:ilvl w:val="0"/>
          <w:numId w:val="7"/>
        </w:numPr>
        <w:rPr>
          <w:lang w:eastAsia="en-GB"/>
        </w:rPr>
      </w:pPr>
      <w:r w:rsidRPr="00952B7B">
        <w:rPr>
          <w:lang w:eastAsia="en-GB"/>
        </w:rPr>
        <w:t>İnşaat ve taşıma ekipmanlarının düzenli olarak bakımı yapılmalıdır.</w:t>
      </w:r>
    </w:p>
    <w:p w14:paraId="228C249B" w14:textId="77777777" w:rsidR="007068E0" w:rsidRPr="00952B7B" w:rsidRDefault="007068E0" w:rsidP="007068E0">
      <w:pPr>
        <w:pStyle w:val="ListeParagraf"/>
        <w:numPr>
          <w:ilvl w:val="0"/>
          <w:numId w:val="7"/>
        </w:numPr>
        <w:rPr>
          <w:lang w:eastAsia="en-GB"/>
        </w:rPr>
      </w:pPr>
      <w:r w:rsidRPr="00952B7B">
        <w:rPr>
          <w:lang w:eastAsia="en-GB"/>
        </w:rPr>
        <w:t>Ekipmanlar ve kontamine toprak için temizleme prosedürleri önceden hazırlanmış olmalıdır.</w:t>
      </w:r>
    </w:p>
    <w:p w14:paraId="756508E6" w14:textId="77777777" w:rsidR="007068E0" w:rsidRDefault="007068E0" w:rsidP="007068E0">
      <w:r w:rsidRPr="00952B7B">
        <w:t>Altyapılarda, zeminin korozif ve bozucu yapısından kaynaklı bozulmaları önlemek için, uygun inşaat malzemeleri seçilmeli ve yine uygun yapım prosedürleri takip edilmelidir.</w:t>
      </w:r>
    </w:p>
    <w:p w14:paraId="428CA461" w14:textId="77777777" w:rsidR="007068E0" w:rsidRPr="00952B7B" w:rsidRDefault="007068E0" w:rsidP="007068E0">
      <w:pPr>
        <w:pStyle w:val="Balk3"/>
      </w:pPr>
      <w:bookmarkStart w:id="70" w:name="_Toc499633901"/>
      <w:bookmarkStart w:id="71" w:name="_Toc508139566"/>
      <w:r>
        <w:lastRenderedPageBreak/>
        <w:t>I</w:t>
      </w:r>
      <w:r w:rsidRPr="00952B7B">
        <w:t>V.1.2. Gürültü ve Titreşim</w:t>
      </w:r>
      <w:bookmarkEnd w:id="70"/>
      <w:bookmarkEnd w:id="71"/>
    </w:p>
    <w:p w14:paraId="288AEFA9" w14:textId="77777777" w:rsidR="007068E0" w:rsidRPr="002E3632" w:rsidRDefault="007068E0" w:rsidP="007068E0">
      <w:pPr>
        <w:pStyle w:val="Balk4"/>
      </w:pPr>
      <w:r w:rsidRPr="002E3632">
        <w:t>Oluşması Muhtemel Etkiler</w:t>
      </w:r>
    </w:p>
    <w:p w14:paraId="7518F8BD" w14:textId="77777777" w:rsidR="007068E0" w:rsidRPr="00952B7B" w:rsidRDefault="007068E0" w:rsidP="007068E0">
      <w:pPr>
        <w:pStyle w:val="ListeParagraf"/>
        <w:numPr>
          <w:ilvl w:val="0"/>
          <w:numId w:val="8"/>
        </w:numPr>
      </w:pPr>
      <w:r w:rsidRPr="00952B7B">
        <w:t>İnşaat çalışmalarında kullanılacak araç ve ekipmanların, çevrede bulunan işçileri, yöre halkını ve hayvanları etkileyebilen gürültüye neden olması</w:t>
      </w:r>
      <w:r>
        <w:t>,</w:t>
      </w:r>
    </w:p>
    <w:p w14:paraId="5A0B5C66" w14:textId="77777777" w:rsidR="007068E0" w:rsidRPr="00952B7B" w:rsidRDefault="007068E0" w:rsidP="007068E0">
      <w:pPr>
        <w:pStyle w:val="ListeParagraf"/>
        <w:numPr>
          <w:ilvl w:val="0"/>
          <w:numId w:val="8"/>
        </w:numPr>
      </w:pPr>
      <w:r w:rsidRPr="00952B7B">
        <w:t>Taş ve kaya çıkarma, yapı temellerinin oluşturulması, kazık çakma ve özellikle bozuk zemin üzerindeki kamyon trafiği gibi faaliyetlerin neden olduğu titreşim sebebiyle:</w:t>
      </w:r>
    </w:p>
    <w:p w14:paraId="00E4AB12" w14:textId="77777777" w:rsidR="007068E0" w:rsidRPr="00952B7B" w:rsidRDefault="007068E0" w:rsidP="007068E0">
      <w:pPr>
        <w:pStyle w:val="ListeParagraf"/>
        <w:numPr>
          <w:ilvl w:val="1"/>
          <w:numId w:val="8"/>
        </w:numPr>
        <w:ind w:left="1134"/>
      </w:pPr>
      <w:r w:rsidRPr="00952B7B">
        <w:t>Binalarda değişik derecelerde yüzeysel ve/veya yapısal hasarlar oluşması,</w:t>
      </w:r>
    </w:p>
    <w:p w14:paraId="5F83883C" w14:textId="77777777" w:rsidR="007068E0" w:rsidRDefault="007068E0" w:rsidP="007068E0">
      <w:pPr>
        <w:pStyle w:val="ListeParagraf"/>
        <w:numPr>
          <w:ilvl w:val="1"/>
          <w:numId w:val="8"/>
        </w:numPr>
        <w:ind w:left="1134"/>
      </w:pPr>
      <w:r w:rsidRPr="00952B7B">
        <w:t>İnsanlar üzerinde rahatsızlığa veya huzursuzluğa neden olması veya daha yüksek seviyelerde, çalışma becerisini etkilenmesi.</w:t>
      </w:r>
    </w:p>
    <w:p w14:paraId="540E5690" w14:textId="77777777" w:rsidR="007068E0" w:rsidRPr="00952B7B" w:rsidRDefault="007068E0" w:rsidP="007068E0">
      <w:pPr>
        <w:pStyle w:val="ListeParagraf"/>
        <w:ind w:left="1134"/>
      </w:pPr>
    </w:p>
    <w:p w14:paraId="451BC5C7" w14:textId="77777777" w:rsidR="007068E0" w:rsidRPr="002E3632" w:rsidRDefault="007068E0" w:rsidP="007068E0">
      <w:pPr>
        <w:pStyle w:val="Balk4"/>
      </w:pPr>
      <w:r w:rsidRPr="002E3632">
        <w:t>Alınması Gereken Önlemler</w:t>
      </w:r>
    </w:p>
    <w:p w14:paraId="557F399C" w14:textId="77777777" w:rsidR="007068E0" w:rsidRPr="00952B7B" w:rsidRDefault="007068E0" w:rsidP="007068E0">
      <w:pPr>
        <w:pStyle w:val="ListeParagraf"/>
        <w:numPr>
          <w:ilvl w:val="0"/>
          <w:numId w:val="8"/>
        </w:numPr>
      </w:pPr>
      <w:r w:rsidRPr="00952B7B">
        <w:t>Kullanılacak makine ve ekipmanların bakımları zamanında ve düzenli olarak yapılmalıdır.</w:t>
      </w:r>
    </w:p>
    <w:p w14:paraId="0CD1F91B" w14:textId="77777777" w:rsidR="007068E0" w:rsidRPr="00952B7B" w:rsidRDefault="007068E0" w:rsidP="007068E0">
      <w:pPr>
        <w:pStyle w:val="ListeParagraf"/>
        <w:numPr>
          <w:ilvl w:val="0"/>
          <w:numId w:val="8"/>
        </w:numPr>
      </w:pPr>
      <w:r w:rsidRPr="00952B7B">
        <w:t>Güzergah üzerindeki inşaat faaliyetlerinin programı etkileri azaltacak şekilde hazırlanmalıdır.</w:t>
      </w:r>
    </w:p>
    <w:p w14:paraId="6E4E35B5" w14:textId="77777777" w:rsidR="007068E0" w:rsidRPr="00952B7B" w:rsidRDefault="007068E0" w:rsidP="007068E0">
      <w:pPr>
        <w:pStyle w:val="ListeParagraf"/>
        <w:numPr>
          <w:ilvl w:val="0"/>
          <w:numId w:val="8"/>
        </w:numPr>
      </w:pPr>
      <w:r w:rsidRPr="00952B7B">
        <w:t>Konut trafiğini ve yerleşim alanlarındaki geçiş sıklığını sınırlayacak şekilde düzenlemeler yapılmalıdır.</w:t>
      </w:r>
    </w:p>
    <w:p w14:paraId="496F43BC" w14:textId="77777777" w:rsidR="007068E0" w:rsidRPr="00952B7B" w:rsidRDefault="007068E0" w:rsidP="007068E0">
      <w:pPr>
        <w:pStyle w:val="ListeParagraf"/>
        <w:numPr>
          <w:ilvl w:val="0"/>
          <w:numId w:val="8"/>
        </w:numPr>
      </w:pPr>
      <w:r w:rsidRPr="00952B7B">
        <w:t>Yerleşim alanlarından geçen kamyonlar için hız sınırına ve tonaja uyulması sağlanmalıdır.</w:t>
      </w:r>
    </w:p>
    <w:p w14:paraId="4C865B30" w14:textId="77777777" w:rsidR="007068E0" w:rsidRDefault="007068E0" w:rsidP="007068E0">
      <w:pPr>
        <w:pStyle w:val="ListeParagraf"/>
        <w:numPr>
          <w:ilvl w:val="0"/>
          <w:numId w:val="8"/>
        </w:numPr>
      </w:pPr>
      <w:r w:rsidRPr="00952B7B">
        <w:t>Gereken yerlerde geçici ses izolasyon bariyerleri kullanılmalıdır.</w:t>
      </w:r>
    </w:p>
    <w:p w14:paraId="59651CBF" w14:textId="77777777" w:rsidR="007068E0" w:rsidRPr="00952B7B" w:rsidRDefault="007068E0" w:rsidP="007068E0">
      <w:pPr>
        <w:pStyle w:val="ListeParagraf"/>
      </w:pPr>
    </w:p>
    <w:p w14:paraId="170CC333" w14:textId="77777777" w:rsidR="007068E0" w:rsidRPr="00952B7B" w:rsidRDefault="007068E0" w:rsidP="007068E0">
      <w:pPr>
        <w:pStyle w:val="Balk3"/>
      </w:pPr>
      <w:bookmarkStart w:id="72" w:name="_Toc499633902"/>
      <w:bookmarkStart w:id="73" w:name="_Toc508139567"/>
      <w:r>
        <w:t>I</w:t>
      </w:r>
      <w:r w:rsidRPr="00952B7B">
        <w:t>V.1.3. Hava Kalitesi</w:t>
      </w:r>
      <w:bookmarkEnd w:id="72"/>
      <w:bookmarkEnd w:id="73"/>
    </w:p>
    <w:p w14:paraId="5FA94003" w14:textId="77777777" w:rsidR="007068E0" w:rsidRPr="002E3632" w:rsidRDefault="007068E0" w:rsidP="007068E0">
      <w:pPr>
        <w:pStyle w:val="Balk4"/>
      </w:pPr>
      <w:r w:rsidRPr="002E3632">
        <w:t>Oluşması Muhtemel Etkiler</w:t>
      </w:r>
    </w:p>
    <w:p w14:paraId="7B098DAD" w14:textId="77777777" w:rsidR="007068E0" w:rsidRPr="00952B7B" w:rsidRDefault="007068E0" w:rsidP="007068E0">
      <w:pPr>
        <w:pStyle w:val="ListeParagraf"/>
        <w:numPr>
          <w:ilvl w:val="0"/>
          <w:numId w:val="8"/>
        </w:numPr>
      </w:pPr>
      <w:r w:rsidRPr="00952B7B">
        <w:t xml:space="preserve">Toprak hafriyatı, kazı çalışması, ulaşım trafiği, asfalt ve beton hazırlama tesisleri, malzemelerin yüklenmesi ve boşaltılması, vb. </w:t>
      </w:r>
      <w:r w:rsidR="00922A0D" w:rsidRPr="00952B7B">
        <w:t>K</w:t>
      </w:r>
      <w:r w:rsidRPr="00952B7B">
        <w:t>aynaklı toz oluşumu</w:t>
      </w:r>
      <w:r>
        <w:t>,</w:t>
      </w:r>
    </w:p>
    <w:p w14:paraId="17B20CA7" w14:textId="64679E50" w:rsidR="007068E0" w:rsidRPr="00952B7B" w:rsidRDefault="007068E0" w:rsidP="003F15BA">
      <w:pPr>
        <w:pStyle w:val="ListeParagraf"/>
        <w:numPr>
          <w:ilvl w:val="0"/>
          <w:numId w:val="8"/>
        </w:numPr>
      </w:pPr>
      <w:r w:rsidRPr="00952B7B">
        <w:t>Nakliye ve inşaat için kullanılan araç ve ekipmanların neden olduğu hava kirletici emisyonları (partikül madde, NO</w:t>
      </w:r>
      <w:r w:rsidRPr="00466DE9">
        <w:rPr>
          <w:vertAlign w:val="subscript"/>
        </w:rPr>
        <w:t>x</w:t>
      </w:r>
      <w:r w:rsidRPr="00952B7B">
        <w:t>, hidrokarbonlar, CO vb.).</w:t>
      </w:r>
    </w:p>
    <w:p w14:paraId="249C0E47" w14:textId="77777777" w:rsidR="007068E0" w:rsidRPr="002E3632" w:rsidRDefault="007068E0" w:rsidP="007068E0">
      <w:pPr>
        <w:pStyle w:val="Balk4"/>
      </w:pPr>
      <w:r w:rsidRPr="002E3632">
        <w:t>Alınması Gereken Önlemler</w:t>
      </w:r>
    </w:p>
    <w:p w14:paraId="11DC88B2" w14:textId="77777777" w:rsidR="007068E0" w:rsidRPr="00952B7B" w:rsidRDefault="007068E0" w:rsidP="007068E0">
      <w:pPr>
        <w:pStyle w:val="ListeParagraf"/>
        <w:numPr>
          <w:ilvl w:val="0"/>
          <w:numId w:val="8"/>
        </w:numPr>
      </w:pPr>
      <w:r w:rsidRPr="00952B7B">
        <w:t>Özellikle kuru mevsimlerde, inşaat alanları arazöz ile ıslatılarak toz oluşumu engellenmelidir.</w:t>
      </w:r>
    </w:p>
    <w:p w14:paraId="5474D267" w14:textId="77777777" w:rsidR="007068E0" w:rsidRPr="00952B7B" w:rsidRDefault="007068E0" w:rsidP="007068E0">
      <w:pPr>
        <w:pStyle w:val="ListeParagraf"/>
        <w:numPr>
          <w:ilvl w:val="0"/>
          <w:numId w:val="8"/>
        </w:numPr>
      </w:pPr>
      <w:r w:rsidRPr="00952B7B">
        <w:t>Kazı malzemesinin taşınması sırasında periyodik olarak su püskürtülmelidir.</w:t>
      </w:r>
    </w:p>
    <w:p w14:paraId="20B8AD09" w14:textId="77777777" w:rsidR="007068E0" w:rsidRPr="00952B7B" w:rsidRDefault="007068E0" w:rsidP="007068E0">
      <w:pPr>
        <w:pStyle w:val="ListeParagraf"/>
        <w:numPr>
          <w:ilvl w:val="0"/>
          <w:numId w:val="8"/>
        </w:numPr>
      </w:pPr>
      <w:r w:rsidRPr="00952B7B">
        <w:t>Kazı fazlası malzemeyi taşıyacak kamyonların üzeri branda ile örtülmelidir.</w:t>
      </w:r>
    </w:p>
    <w:p w14:paraId="67D2F028" w14:textId="77777777" w:rsidR="007068E0" w:rsidRPr="00952B7B" w:rsidRDefault="007068E0" w:rsidP="007068E0">
      <w:pPr>
        <w:pStyle w:val="ListeParagraf"/>
        <w:numPr>
          <w:ilvl w:val="0"/>
          <w:numId w:val="8"/>
        </w:numPr>
      </w:pPr>
      <w:r w:rsidRPr="00952B7B">
        <w:t>İnşaat sahasını terk ederken kamyonların tekerlekleri yıkanmalıdır.</w:t>
      </w:r>
    </w:p>
    <w:p w14:paraId="22543016" w14:textId="77777777" w:rsidR="007068E0" w:rsidRPr="00952B7B" w:rsidRDefault="007068E0" w:rsidP="007068E0">
      <w:pPr>
        <w:pStyle w:val="ListeParagraf"/>
        <w:numPr>
          <w:ilvl w:val="0"/>
          <w:numId w:val="8"/>
        </w:numPr>
      </w:pPr>
      <w:r w:rsidRPr="00952B7B">
        <w:t>Ulaşım yolları günlük olarak temizlenmelidir.</w:t>
      </w:r>
    </w:p>
    <w:p w14:paraId="12C571A5" w14:textId="77777777" w:rsidR="007068E0" w:rsidRPr="00952B7B" w:rsidRDefault="007068E0" w:rsidP="007068E0">
      <w:pPr>
        <w:pStyle w:val="ListeParagraf"/>
        <w:numPr>
          <w:ilvl w:val="0"/>
          <w:numId w:val="8"/>
        </w:numPr>
      </w:pPr>
      <w:r w:rsidRPr="00952B7B">
        <w:t>Araç ve inşaat ekipmanları düzenli aralıklarla kontrol edilmeli ve bakımları yapılmalıdır.</w:t>
      </w:r>
    </w:p>
    <w:p w14:paraId="3BA57C84" w14:textId="77777777" w:rsidR="007068E0" w:rsidRPr="00952B7B" w:rsidRDefault="007068E0" w:rsidP="007068E0">
      <w:pPr>
        <w:pStyle w:val="ListeParagraf"/>
        <w:numPr>
          <w:ilvl w:val="0"/>
          <w:numId w:val="8"/>
        </w:numPr>
      </w:pPr>
      <w:r w:rsidRPr="00952B7B">
        <w:t>Araçların ve inşaat ekipmanlarının yola elverişliliği kontrol edilmelidir.</w:t>
      </w:r>
    </w:p>
    <w:p w14:paraId="52AB3ED3" w14:textId="77777777" w:rsidR="007068E0" w:rsidRPr="00952B7B" w:rsidRDefault="007068E0" w:rsidP="007068E0">
      <w:pPr>
        <w:pStyle w:val="Balk3"/>
      </w:pPr>
      <w:bookmarkStart w:id="74" w:name="_Toc499633903"/>
      <w:bookmarkStart w:id="75" w:name="_Toc508139568"/>
      <w:r>
        <w:t>I</w:t>
      </w:r>
      <w:r w:rsidRPr="00952B7B">
        <w:t>V.1.4. Halk sağlığı etkileri de dahil genel sosyo-ekonomik etkiler</w:t>
      </w:r>
      <w:bookmarkEnd w:id="74"/>
      <w:bookmarkEnd w:id="75"/>
    </w:p>
    <w:p w14:paraId="0E95FD5F" w14:textId="77777777" w:rsidR="007068E0" w:rsidRPr="002E3632" w:rsidRDefault="007068E0" w:rsidP="007068E0">
      <w:pPr>
        <w:pStyle w:val="Balk4"/>
      </w:pPr>
      <w:r w:rsidRPr="002E3632">
        <w:t>Oluşması Muhtemel Etkiler</w:t>
      </w:r>
    </w:p>
    <w:p w14:paraId="2B25DB63" w14:textId="77777777" w:rsidR="007068E0" w:rsidRPr="00952B7B" w:rsidRDefault="007068E0" w:rsidP="007068E0">
      <w:pPr>
        <w:pStyle w:val="ListeParagraf"/>
        <w:numPr>
          <w:ilvl w:val="0"/>
          <w:numId w:val="8"/>
        </w:numPr>
      </w:pPr>
      <w:r w:rsidRPr="00952B7B">
        <w:t>Yerel halkın, yerleşim bölgelerinde geçen inşaat malzemesi nakliye araçlarından rahatsızlık duyması ve kaza riski</w:t>
      </w:r>
      <w:r>
        <w:t>,</w:t>
      </w:r>
    </w:p>
    <w:p w14:paraId="464EF105" w14:textId="76315CF8" w:rsidR="007068E0" w:rsidRPr="00952B7B" w:rsidRDefault="007068E0" w:rsidP="003F15BA">
      <w:pPr>
        <w:pStyle w:val="ListeParagraf"/>
        <w:numPr>
          <w:ilvl w:val="0"/>
          <w:numId w:val="8"/>
        </w:numPr>
      </w:pPr>
      <w:r w:rsidRPr="00952B7B">
        <w:t>İnşaat alanında iş sağlığı ve güvenlik sorunları.</w:t>
      </w:r>
    </w:p>
    <w:p w14:paraId="5D812707" w14:textId="77777777" w:rsidR="007068E0" w:rsidRPr="002E3632" w:rsidRDefault="007068E0" w:rsidP="007068E0">
      <w:pPr>
        <w:pStyle w:val="Balk4"/>
      </w:pPr>
      <w:r w:rsidRPr="002E3632">
        <w:t>Alınması Gereken Önlemler</w:t>
      </w:r>
    </w:p>
    <w:p w14:paraId="3EC32C0F" w14:textId="77777777" w:rsidR="007068E0" w:rsidRPr="00952B7B" w:rsidRDefault="007068E0" w:rsidP="007068E0">
      <w:pPr>
        <w:pStyle w:val="ListeParagraf"/>
        <w:numPr>
          <w:ilvl w:val="0"/>
          <w:numId w:val="8"/>
        </w:numPr>
      </w:pPr>
      <w:r w:rsidRPr="00952B7B">
        <w:t>Yol güzergahlarının mümkün olduğunca yerleşim bölgelerinden geçmesi engellenmelidir.</w:t>
      </w:r>
    </w:p>
    <w:p w14:paraId="607E003B" w14:textId="77777777" w:rsidR="007068E0" w:rsidRPr="00952B7B" w:rsidRDefault="007068E0" w:rsidP="007068E0">
      <w:pPr>
        <w:pStyle w:val="ListeParagraf"/>
        <w:numPr>
          <w:ilvl w:val="0"/>
          <w:numId w:val="8"/>
        </w:numPr>
      </w:pPr>
      <w:r w:rsidRPr="00952B7B">
        <w:t>Çalışan personel için işyeri s</w:t>
      </w:r>
      <w:r>
        <w:t>ağlık riskleri</w:t>
      </w:r>
      <w:r w:rsidRPr="00952B7B">
        <w:t xml:space="preserve"> azaltılmal</w:t>
      </w:r>
      <w:r>
        <w:t>ı</w:t>
      </w:r>
      <w:r w:rsidRPr="00952B7B">
        <w:t>dır.</w:t>
      </w:r>
    </w:p>
    <w:p w14:paraId="5CDBCDE5" w14:textId="77777777" w:rsidR="007068E0" w:rsidRPr="00952B7B" w:rsidRDefault="007068E0" w:rsidP="007068E0">
      <w:pPr>
        <w:pStyle w:val="ListeParagraf"/>
        <w:numPr>
          <w:ilvl w:val="0"/>
          <w:numId w:val="8"/>
        </w:numPr>
      </w:pPr>
      <w:r>
        <w:t>Yerel halka</w:t>
      </w:r>
      <w:r w:rsidRPr="00952B7B">
        <w:t xml:space="preserve"> yönelik sağlık riskleri azaltılmalıdır.</w:t>
      </w:r>
    </w:p>
    <w:p w14:paraId="7776AAB2" w14:textId="77777777" w:rsidR="007068E0" w:rsidRPr="00952B7B" w:rsidRDefault="007068E0" w:rsidP="007068E0">
      <w:pPr>
        <w:pStyle w:val="ListeParagraf"/>
        <w:numPr>
          <w:ilvl w:val="0"/>
          <w:numId w:val="8"/>
        </w:numPr>
      </w:pPr>
      <w:r w:rsidRPr="00952B7B">
        <w:lastRenderedPageBreak/>
        <w:t>İnşaat araç ve ekipmanları için kesin bir güzergah belirlenmeli ve çalışma saatlerine kesin olarak uyulması sağlanmalıdır.</w:t>
      </w:r>
    </w:p>
    <w:p w14:paraId="19880F80" w14:textId="5EC8843D" w:rsidR="007068E0" w:rsidRPr="00952B7B" w:rsidRDefault="007068E0" w:rsidP="003F15BA">
      <w:pPr>
        <w:pStyle w:val="ListeParagraf"/>
        <w:numPr>
          <w:ilvl w:val="0"/>
          <w:numId w:val="8"/>
        </w:numPr>
      </w:pPr>
      <w:r w:rsidRPr="00952B7B">
        <w:t>Servis yolları veya inşaat döneminde kullanılan yolların yakınındaki yerleşimlerde düzenli bilgilendirme toplantıları yapılarak; yerel halk, yürütülmekte olan çalışmalar ve alınması gereken önlemler hakkında bilgilendirilmelidir.</w:t>
      </w:r>
    </w:p>
    <w:p w14:paraId="13C771AD" w14:textId="77777777" w:rsidR="007068E0" w:rsidRPr="00952B7B" w:rsidRDefault="007068E0" w:rsidP="007068E0">
      <w:pPr>
        <w:pStyle w:val="Balk3"/>
      </w:pPr>
      <w:bookmarkStart w:id="76" w:name="_Toc499633904"/>
      <w:bookmarkStart w:id="77" w:name="_Toc508139569"/>
      <w:r>
        <w:t>I</w:t>
      </w:r>
      <w:r w:rsidRPr="00952B7B">
        <w:t>V.1.5. Yüzey ve Yeraltı Sularına Etkiler</w:t>
      </w:r>
      <w:bookmarkEnd w:id="76"/>
      <w:bookmarkEnd w:id="77"/>
    </w:p>
    <w:p w14:paraId="6560BAF5" w14:textId="77777777" w:rsidR="007068E0" w:rsidRPr="002E3632" w:rsidRDefault="007068E0" w:rsidP="007068E0">
      <w:pPr>
        <w:pStyle w:val="Balk4"/>
      </w:pPr>
      <w:r w:rsidRPr="002E3632">
        <w:t>Oluşması Muhtemel Etkiler</w:t>
      </w:r>
    </w:p>
    <w:p w14:paraId="4AF14349" w14:textId="77777777" w:rsidR="007068E0" w:rsidRPr="00952B7B" w:rsidRDefault="007068E0" w:rsidP="007068E0">
      <w:pPr>
        <w:pStyle w:val="ListeParagraf"/>
        <w:numPr>
          <w:ilvl w:val="0"/>
          <w:numId w:val="8"/>
        </w:numPr>
      </w:pPr>
      <w:r w:rsidRPr="00952B7B">
        <w:t>Yüzeysel su kaynaklarının, şantiye sahası ve çalışma alanından gelen ve uygun olmayan depolama koşulları sebebiyle tehlikeli madde, yakıt, yağ ve atık içeren yağmur suları ile kirlenmesi</w:t>
      </w:r>
      <w:r>
        <w:t>,</w:t>
      </w:r>
    </w:p>
    <w:p w14:paraId="24AF3225" w14:textId="77777777" w:rsidR="007068E0" w:rsidRPr="00952B7B" w:rsidRDefault="007068E0" w:rsidP="007068E0">
      <w:pPr>
        <w:pStyle w:val="ListeParagraf"/>
        <w:numPr>
          <w:ilvl w:val="0"/>
          <w:numId w:val="8"/>
        </w:numPr>
      </w:pPr>
      <w:r w:rsidRPr="00952B7B">
        <w:t>Uygun olmayan depolama koşulları, yakıt doldurma veya taşıma işlemleri sırasında kaza sonucu ol</w:t>
      </w:r>
      <w:r>
        <w:t>uşan dökülmeler (örn:</w:t>
      </w:r>
      <w:r w:rsidRPr="00952B7B">
        <w:t xml:space="preserve"> mazot ve yağ) ile yeraltı suyunun kontamine olması</w:t>
      </w:r>
      <w:r>
        <w:t>,</w:t>
      </w:r>
    </w:p>
    <w:p w14:paraId="70237B1F" w14:textId="77777777" w:rsidR="007068E0" w:rsidRPr="00952B7B" w:rsidRDefault="007068E0" w:rsidP="007068E0">
      <w:pPr>
        <w:pStyle w:val="ListeParagraf"/>
        <w:numPr>
          <w:ilvl w:val="0"/>
          <w:numId w:val="8"/>
        </w:numPr>
      </w:pPr>
      <w:r w:rsidRPr="00952B7B">
        <w:t>Şantiye tesislerinden kaynaklanan evsel atıksular</w:t>
      </w:r>
      <w:r>
        <w:t>,</w:t>
      </w:r>
    </w:p>
    <w:p w14:paraId="1142EFE5" w14:textId="4D85F299" w:rsidR="007068E0" w:rsidRPr="00952B7B" w:rsidRDefault="007068E0" w:rsidP="003F15BA">
      <w:pPr>
        <w:pStyle w:val="ListeParagraf"/>
        <w:numPr>
          <w:ilvl w:val="0"/>
          <w:numId w:val="8"/>
        </w:numPr>
      </w:pPr>
      <w:r w:rsidRPr="00952B7B">
        <w:t>Hafriyat çalışmaları nedeniyle yeraltı suyu seviyesinde bozulma.</w:t>
      </w:r>
    </w:p>
    <w:p w14:paraId="4FF9E155" w14:textId="77777777" w:rsidR="007068E0" w:rsidRPr="002E3632" w:rsidRDefault="007068E0" w:rsidP="007068E0">
      <w:pPr>
        <w:pStyle w:val="Balk4"/>
      </w:pPr>
      <w:r w:rsidRPr="002E3632">
        <w:t>Alınması Gereken Önlemler</w:t>
      </w:r>
    </w:p>
    <w:p w14:paraId="40465C1C" w14:textId="77777777" w:rsidR="007068E0" w:rsidRPr="00952B7B" w:rsidRDefault="007068E0" w:rsidP="007068E0">
      <w:pPr>
        <w:pStyle w:val="ListeParagraf"/>
        <w:numPr>
          <w:ilvl w:val="0"/>
          <w:numId w:val="8"/>
        </w:numPr>
      </w:pPr>
      <w:r w:rsidRPr="00952B7B">
        <w:t>İnşaat malzemeleri, tehlikeli maddeler, yakıt, yağ ve atıkları uygun depolama alanlarında saklanmalı, depolanması ve taşınması için prosedürler oluşturulmalıdır.</w:t>
      </w:r>
    </w:p>
    <w:p w14:paraId="66487D07" w14:textId="77777777" w:rsidR="007068E0" w:rsidRPr="00952B7B" w:rsidRDefault="007068E0" w:rsidP="007068E0">
      <w:pPr>
        <w:pStyle w:val="ListeParagraf"/>
        <w:numPr>
          <w:ilvl w:val="0"/>
          <w:numId w:val="8"/>
        </w:numPr>
      </w:pPr>
      <w:r w:rsidRPr="00952B7B">
        <w:t>Akaryakıt tankları sızdırmaz olmalı ve geçirimsiz yüzey üzerine teşkil edilmelidir. Acil durumlar için emici malzemeler ve yangın müdahale ekipmanları hazır bulundurulmalıdır.</w:t>
      </w:r>
    </w:p>
    <w:p w14:paraId="05F1741A" w14:textId="77777777" w:rsidR="007068E0" w:rsidRPr="00952B7B" w:rsidRDefault="007068E0" w:rsidP="007068E0">
      <w:pPr>
        <w:pStyle w:val="ListeParagraf"/>
        <w:numPr>
          <w:ilvl w:val="0"/>
          <w:numId w:val="8"/>
        </w:numPr>
      </w:pPr>
      <w:r w:rsidRPr="00952B7B">
        <w:t>Araç ve ekipmanların bakım, temizlik ve yakıt doldurulma işlemleri, sızıntıların önlenmesi için gerekli tedbirlerin alındığı (örn: geçirimsiz yüzey, yağ tutucu, çöktürme tankı) atölye veya sahalarda yapılmalıdır.</w:t>
      </w:r>
    </w:p>
    <w:p w14:paraId="1AFFB4E8" w14:textId="77777777" w:rsidR="007068E0" w:rsidRPr="00952B7B" w:rsidRDefault="007068E0" w:rsidP="007068E0">
      <w:pPr>
        <w:pStyle w:val="ListeParagraf"/>
        <w:numPr>
          <w:ilvl w:val="0"/>
          <w:numId w:val="8"/>
        </w:numPr>
      </w:pPr>
      <w:r w:rsidRPr="00952B7B">
        <w:t>İnşaat malzeme stoklarının üzeri branda veya benzeri bir malzeme ile örtülmelidir.</w:t>
      </w:r>
    </w:p>
    <w:p w14:paraId="5ECBE93E" w14:textId="77777777" w:rsidR="007068E0" w:rsidRPr="00952B7B" w:rsidRDefault="007068E0" w:rsidP="007068E0">
      <w:pPr>
        <w:pStyle w:val="ListeParagraf"/>
        <w:numPr>
          <w:ilvl w:val="0"/>
          <w:numId w:val="8"/>
        </w:numPr>
      </w:pPr>
      <w:r w:rsidRPr="00952B7B">
        <w:t>Kaza, bozulma, sızıntı</w:t>
      </w:r>
      <w:r>
        <w:t>,</w:t>
      </w:r>
      <w:r w:rsidRPr="00952B7B">
        <w:t xml:space="preserve"> vb. </w:t>
      </w:r>
      <w:r w:rsidR="00922A0D" w:rsidRPr="00952B7B">
        <w:t>O</w:t>
      </w:r>
      <w:r w:rsidRPr="00952B7B">
        <w:t>laylar için acil durum prosedürleri ve müdahale planları önceden hazırlanmış olmalıdır.</w:t>
      </w:r>
    </w:p>
    <w:p w14:paraId="4FBFDBDE" w14:textId="77777777" w:rsidR="007068E0" w:rsidRPr="00952B7B" w:rsidRDefault="007068E0" w:rsidP="007068E0">
      <w:pPr>
        <w:pStyle w:val="ListeParagraf"/>
        <w:numPr>
          <w:ilvl w:val="0"/>
          <w:numId w:val="8"/>
        </w:numPr>
      </w:pPr>
      <w:r w:rsidRPr="00952B7B">
        <w:t>Yakın çevrede kanal bağlantısı mevcut değilse, şantiye içerisine evsel atıksu arıtma tesisi teşkil edilmelidir.</w:t>
      </w:r>
    </w:p>
    <w:p w14:paraId="0E62C684" w14:textId="77777777" w:rsidR="007068E0" w:rsidRPr="00952B7B" w:rsidRDefault="007068E0" w:rsidP="007068E0">
      <w:pPr>
        <w:pStyle w:val="ListeParagraf"/>
        <w:numPr>
          <w:ilvl w:val="0"/>
          <w:numId w:val="8"/>
        </w:numPr>
      </w:pPr>
      <w:r w:rsidRPr="00952B7B">
        <w:t>Yeraltı suyu çıkışı var ise, güvenli bir şekilde pompalanarak drene edilmelidir.</w:t>
      </w:r>
    </w:p>
    <w:p w14:paraId="7E667AE2" w14:textId="77777777" w:rsidR="007068E0" w:rsidRPr="00952B7B" w:rsidRDefault="007068E0" w:rsidP="007068E0">
      <w:pPr>
        <w:pStyle w:val="Balk3"/>
      </w:pPr>
      <w:bookmarkStart w:id="78" w:name="_Toc499633905"/>
      <w:bookmarkStart w:id="79" w:name="_Toc508139570"/>
      <w:r>
        <w:t>I</w:t>
      </w:r>
      <w:r w:rsidRPr="00952B7B">
        <w:t>V.1.6. Peyzaj ve Korunan Alanlar Üzerine Etkiler</w:t>
      </w:r>
      <w:bookmarkEnd w:id="78"/>
      <w:bookmarkEnd w:id="79"/>
    </w:p>
    <w:p w14:paraId="3C853480" w14:textId="77777777" w:rsidR="007068E0" w:rsidRPr="002E3632" w:rsidRDefault="007068E0" w:rsidP="007068E0">
      <w:pPr>
        <w:pStyle w:val="Balk4"/>
      </w:pPr>
      <w:r w:rsidRPr="002E3632">
        <w:t>Oluşması Muhtemel Etkiler</w:t>
      </w:r>
    </w:p>
    <w:p w14:paraId="5D3BEAD7" w14:textId="26B8BAA4" w:rsidR="007068E0" w:rsidRPr="00952B7B" w:rsidRDefault="007068E0" w:rsidP="007068E0">
      <w:pPr>
        <w:pStyle w:val="ListeParagraf"/>
        <w:numPr>
          <w:ilvl w:val="0"/>
          <w:numId w:val="8"/>
        </w:numPr>
      </w:pPr>
      <w:r w:rsidRPr="00952B7B">
        <w:t>Rekreasyon alanı, turizm bölgesi, yerleşim alanı</w:t>
      </w:r>
      <w:r>
        <w:t>,</w:t>
      </w:r>
      <w:r w:rsidRPr="00952B7B">
        <w:t xml:space="preserve"> vb. </w:t>
      </w:r>
      <w:r w:rsidR="00F962F2">
        <w:t>g</w:t>
      </w:r>
      <w:r w:rsidRPr="00952B7B">
        <w:t>ibi bölgelerde oluşan görsel rahatsızlık</w:t>
      </w:r>
      <w:r>
        <w:t>,</w:t>
      </w:r>
    </w:p>
    <w:p w14:paraId="31C6125F" w14:textId="17DCDE00" w:rsidR="007068E0" w:rsidRPr="00952B7B" w:rsidRDefault="007068E0" w:rsidP="003F15BA">
      <w:pPr>
        <w:pStyle w:val="ListeParagraf"/>
        <w:numPr>
          <w:ilvl w:val="0"/>
          <w:numId w:val="8"/>
        </w:numPr>
      </w:pPr>
      <w:r w:rsidRPr="00952B7B">
        <w:t>Araçların neden olduğu titreşimler nedeniyle inşa edilmiş çevrenin hasar görmesi.</w:t>
      </w:r>
    </w:p>
    <w:p w14:paraId="16BB8D3F" w14:textId="77777777" w:rsidR="007068E0" w:rsidRPr="002E3632" w:rsidRDefault="007068E0" w:rsidP="007068E0">
      <w:pPr>
        <w:pStyle w:val="Balk4"/>
      </w:pPr>
      <w:r w:rsidRPr="002E3632">
        <w:t>Alınması Gereken Önlemler</w:t>
      </w:r>
    </w:p>
    <w:p w14:paraId="34266F59" w14:textId="77777777" w:rsidR="007068E0" w:rsidRPr="00952B7B" w:rsidRDefault="007068E0" w:rsidP="007068E0">
      <w:pPr>
        <w:pStyle w:val="ListeParagraf"/>
        <w:numPr>
          <w:ilvl w:val="0"/>
          <w:numId w:val="9"/>
        </w:numPr>
      </w:pPr>
      <w:r w:rsidRPr="00952B7B">
        <w:t>Yollara yakın alanlara görüntü perdesi olarak ağaç dikilmelidir.</w:t>
      </w:r>
    </w:p>
    <w:p w14:paraId="7647C9A6" w14:textId="0F3D773A" w:rsidR="007068E0" w:rsidRPr="00952B7B" w:rsidRDefault="007068E0" w:rsidP="003F15BA">
      <w:pPr>
        <w:pStyle w:val="ListeParagraf"/>
        <w:numPr>
          <w:ilvl w:val="0"/>
          <w:numId w:val="9"/>
        </w:numPr>
      </w:pPr>
      <w:r w:rsidRPr="00952B7B">
        <w:t>Araçların geçiş yolları belirlenirken, kültürel ve arkeolojik sahaların yakınından geçen güzergahlardan mümkün olduğu kadar kaçınılmalıdır.</w:t>
      </w:r>
    </w:p>
    <w:p w14:paraId="3B0FE715" w14:textId="77777777" w:rsidR="007068E0" w:rsidRPr="00952B7B" w:rsidRDefault="007068E0" w:rsidP="007068E0">
      <w:pPr>
        <w:pStyle w:val="Balk3"/>
      </w:pPr>
      <w:bookmarkStart w:id="80" w:name="_Toc499633906"/>
      <w:bookmarkStart w:id="81" w:name="_Toc508139571"/>
      <w:r>
        <w:t>I</w:t>
      </w:r>
      <w:r w:rsidRPr="00952B7B">
        <w:t>V.1.7. Atıklar</w:t>
      </w:r>
      <w:bookmarkEnd w:id="80"/>
      <w:bookmarkEnd w:id="81"/>
    </w:p>
    <w:p w14:paraId="6C20DB2E" w14:textId="77777777" w:rsidR="007068E0" w:rsidRPr="002E3632" w:rsidRDefault="007068E0" w:rsidP="007068E0">
      <w:pPr>
        <w:pStyle w:val="Balk4"/>
      </w:pPr>
      <w:r w:rsidRPr="002E3632">
        <w:t>Oluşması Muhtemel Etkiler</w:t>
      </w:r>
    </w:p>
    <w:p w14:paraId="438569A6" w14:textId="77777777" w:rsidR="007068E0" w:rsidRPr="00952B7B" w:rsidRDefault="007068E0" w:rsidP="007068E0">
      <w:r w:rsidRPr="00952B7B">
        <w:t>Hazırlık ve inşaat aşamasındaki faaliyetlerden kaynaklanacak atıklar şunlardır:</w:t>
      </w:r>
    </w:p>
    <w:p w14:paraId="7032DB8B" w14:textId="77777777" w:rsidR="007068E0" w:rsidRPr="00952B7B" w:rsidRDefault="007068E0" w:rsidP="007068E0">
      <w:pPr>
        <w:pStyle w:val="ListeParagraf"/>
        <w:numPr>
          <w:ilvl w:val="0"/>
          <w:numId w:val="9"/>
        </w:numPr>
      </w:pPr>
      <w:r>
        <w:t>Evsel atıklar,</w:t>
      </w:r>
    </w:p>
    <w:p w14:paraId="6A1D6652" w14:textId="77777777" w:rsidR="007068E0" w:rsidRPr="00952B7B" w:rsidRDefault="007068E0" w:rsidP="007068E0">
      <w:pPr>
        <w:pStyle w:val="ListeParagraf"/>
        <w:numPr>
          <w:ilvl w:val="0"/>
          <w:numId w:val="9"/>
        </w:numPr>
      </w:pPr>
      <w:r w:rsidRPr="00952B7B">
        <w:t>Ekipmanlarına ait ambalaj atıkları</w:t>
      </w:r>
      <w:r>
        <w:t>,</w:t>
      </w:r>
    </w:p>
    <w:p w14:paraId="04EB3754" w14:textId="77777777" w:rsidR="007068E0" w:rsidRPr="00952B7B" w:rsidRDefault="007068E0" w:rsidP="007068E0">
      <w:pPr>
        <w:pStyle w:val="ListeParagraf"/>
        <w:numPr>
          <w:ilvl w:val="0"/>
          <w:numId w:val="9"/>
        </w:numPr>
      </w:pPr>
      <w:r w:rsidRPr="00952B7B">
        <w:lastRenderedPageBreak/>
        <w:t xml:space="preserve">Tehlikeli atıklar (boya ve </w:t>
      </w:r>
      <w:r w:rsidR="001674BA">
        <w:t>solvent</w:t>
      </w:r>
      <w:r w:rsidRPr="00952B7B">
        <w:t>ler gibi kimyasal maddeler, kapları, yağlı ambalaj ve bezler, vb.)</w:t>
      </w:r>
      <w:r>
        <w:t>,</w:t>
      </w:r>
    </w:p>
    <w:p w14:paraId="4EB63555" w14:textId="77777777" w:rsidR="007068E0" w:rsidRPr="00952B7B" w:rsidRDefault="007068E0" w:rsidP="007068E0">
      <w:pPr>
        <w:pStyle w:val="ListeParagraf"/>
        <w:numPr>
          <w:ilvl w:val="0"/>
          <w:numId w:val="9"/>
        </w:numPr>
      </w:pPr>
      <w:r w:rsidRPr="00952B7B">
        <w:t>Özel atıklar (atık yağlar, akü ve piller, filtreler, vb.)</w:t>
      </w:r>
      <w:r>
        <w:t>,</w:t>
      </w:r>
    </w:p>
    <w:p w14:paraId="1BE5CB28" w14:textId="44139BA6" w:rsidR="007068E0" w:rsidRPr="00952B7B" w:rsidRDefault="007068E0" w:rsidP="003F15BA">
      <w:pPr>
        <w:pStyle w:val="ListeParagraf"/>
        <w:numPr>
          <w:ilvl w:val="0"/>
          <w:numId w:val="9"/>
        </w:numPr>
      </w:pPr>
      <w:r w:rsidRPr="00952B7B">
        <w:t>Hafriyat ve inşaat atıkları (ör: hurda metal, ahşap, beton atık</w:t>
      </w:r>
      <w:r>
        <w:t>,</w:t>
      </w:r>
      <w:r w:rsidRPr="00952B7B">
        <w:t xml:space="preserve"> vd.). </w:t>
      </w:r>
    </w:p>
    <w:p w14:paraId="59AF8A2F" w14:textId="77777777" w:rsidR="007068E0" w:rsidRPr="002E3632" w:rsidRDefault="007068E0" w:rsidP="007068E0">
      <w:pPr>
        <w:pStyle w:val="Balk4"/>
      </w:pPr>
      <w:r w:rsidRPr="002E3632">
        <w:t>Alınması Gereken Önlemler</w:t>
      </w:r>
    </w:p>
    <w:p w14:paraId="3E54FFF2" w14:textId="77777777" w:rsidR="007068E0" w:rsidRPr="00952B7B" w:rsidRDefault="007068E0" w:rsidP="007068E0">
      <w:pPr>
        <w:pStyle w:val="ListeParagraf"/>
        <w:numPr>
          <w:ilvl w:val="0"/>
          <w:numId w:val="9"/>
        </w:numPr>
      </w:pPr>
      <w:r w:rsidRPr="00952B7B">
        <w:t>Evsel nitelikli atıklar ayrı olarak üstü kapalı olarak konteynırlarda biriktirilmeli ve ilgili belediye tarafından bertarafı sağlanmalıdır.</w:t>
      </w:r>
    </w:p>
    <w:p w14:paraId="5DEBBCB5" w14:textId="77777777" w:rsidR="007068E0" w:rsidRPr="00952B7B" w:rsidRDefault="007068E0" w:rsidP="007068E0">
      <w:pPr>
        <w:pStyle w:val="ListeParagraf"/>
        <w:numPr>
          <w:ilvl w:val="0"/>
          <w:numId w:val="9"/>
        </w:numPr>
      </w:pPr>
      <w:r w:rsidRPr="00952B7B">
        <w:t>Tehlikesiz nitelikteki ambalaj atıkları diğer atıklardan ayrı olarak toplanarak saha içinde ayrılmış geçici bir alanda biriktirilmeli, lisanslı kuruluş̧/firmalar tarafından toplanması sağlanmalıdır.</w:t>
      </w:r>
    </w:p>
    <w:p w14:paraId="73620B4F" w14:textId="3F471642" w:rsidR="000131EC" w:rsidRPr="00952B7B" w:rsidRDefault="007068E0" w:rsidP="003F15BA">
      <w:pPr>
        <w:pStyle w:val="ListeParagraf"/>
        <w:numPr>
          <w:ilvl w:val="0"/>
          <w:numId w:val="9"/>
        </w:numPr>
      </w:pPr>
      <w:r w:rsidRPr="00952B7B">
        <w:t>Tehlikeli atıklar, saha içinde oluşturulacak geçici depolama alanında tehlikesiz atıklardan ayrı olarak toplanmalı ve lisansı bulunan araçlarla gönderilerek, lisanslı tesislerde geri kazanılması ya da bertaraf edilmesi sağlanmalıdır.</w:t>
      </w:r>
    </w:p>
    <w:p w14:paraId="1358DC6C" w14:textId="5F791A51" w:rsidR="00DE1E4F" w:rsidRDefault="006B21FB" w:rsidP="00DE1E4F">
      <w:pPr>
        <w:pStyle w:val="Balk2"/>
      </w:pPr>
      <w:bookmarkStart w:id="82" w:name="_Toc508139572"/>
      <w:r>
        <w:t>I</w:t>
      </w:r>
      <w:r w:rsidR="00DE1E4F">
        <w:t>V.2. İşletme Aşaması</w:t>
      </w:r>
      <w:bookmarkEnd w:id="82"/>
    </w:p>
    <w:p w14:paraId="530CE57D" w14:textId="442E73E8" w:rsidR="00264C42" w:rsidRPr="006F7FC8" w:rsidRDefault="007068E0" w:rsidP="00C4524E">
      <w:r>
        <w:t>Tarım</w:t>
      </w:r>
      <w:r w:rsidR="00B9460B">
        <w:t xml:space="preserve"> ilaçları ve farmasötiklerin üretimi ve ürünü saflaştırma veya ayırma işlemleri sırasında çeşitli atık akımları (atık gazlar, ana çözelti, yıkama suları, kullanılmış </w:t>
      </w:r>
      <w:r w:rsidR="001674BA">
        <w:t>solvent</w:t>
      </w:r>
      <w:r w:rsidR="00B9460B">
        <w:t xml:space="preserve">ler, kullanılmış katalizörler, yan ürünler) oluşur. Tarım ilaçları ve farmasötik </w:t>
      </w:r>
      <w:r>
        <w:t xml:space="preserve">tesislerinin temel emisyonları </w:t>
      </w:r>
      <w:r w:rsidRPr="007068E0">
        <w:t xml:space="preserve">uçucu organik bileşikler, </w:t>
      </w:r>
      <w:r w:rsidRPr="006F7FC8">
        <w:t xml:space="preserve">yüksek derecede bozunmayan organik bileşikler içerebilen atık sular, nispeten yüksek miktarda kullanılmış </w:t>
      </w:r>
      <w:r w:rsidR="001674BA" w:rsidRPr="006F7FC8">
        <w:t>solvent</w:t>
      </w:r>
      <w:r w:rsidRPr="006F7FC8">
        <w:t>ler ve geri dönüşümsüz atıklardır. Sektörde üretilen kimyasal çeşitlilik göz önüne alındığında çok geniş bir emisyon çeşitliliği söz konusudur</w:t>
      </w:r>
      <w:r w:rsidR="009F6DED" w:rsidRPr="006F7FC8">
        <w:t xml:space="preserve"> </w:t>
      </w:r>
      <w:r w:rsidR="00D05F88" w:rsidRPr="006F7FC8">
        <w:fldChar w:fldCharType="begin"/>
      </w:r>
      <w:r w:rsidR="00D05F88" w:rsidRPr="006F7FC8">
        <w:instrText xml:space="preserve"> REF _Ref502095653 \r \h </w:instrText>
      </w:r>
      <w:r w:rsidR="006F7FC8">
        <w:instrText xml:space="preserve"> \* MERGEFORMAT </w:instrText>
      </w:r>
      <w:r w:rsidR="00D05F88" w:rsidRPr="006F7FC8">
        <w:fldChar w:fldCharType="separate"/>
      </w:r>
      <w:r w:rsidR="00F742FB">
        <w:t>[1]</w:t>
      </w:r>
      <w:r w:rsidR="00D05F88" w:rsidRPr="006F7FC8">
        <w:fldChar w:fldCharType="end"/>
      </w:r>
      <w:r w:rsidR="009F6DED" w:rsidRPr="006F7FC8">
        <w:t>.</w:t>
      </w:r>
    </w:p>
    <w:p w14:paraId="35D5D992" w14:textId="2CA16E67" w:rsidR="00CC6B42" w:rsidRDefault="00CC6B42" w:rsidP="00C4524E">
      <w:r w:rsidRPr="006F7FC8">
        <w:t xml:space="preserve">Her aktif madde üretim reaksiyonu, reaksiyona girmeyen bazı hammaddeler ve bazı istenmeyen yan ürünlerle sona erer. Reaksiyonlardan istenen ürünler sistemin her adımında dikkatli bir şekilde ayrılırken istenmeyen ürünler atır. Bu istenmeyen ürünlerin pekçoğu, atıksu ya da katı atık formunda atılır. Bunlardan gaz formunda olanlar ise atmosfere salınır. Bazı durumlarda geri dönüştürülebilen yan ürünler, sisteme geri döndürülebilir. Hammaddelerde bulunan yabancı maddeler de birbirleriyle reaksiyona girebilir ve birçok durumda köpük veya katran veya tepkimeye girmemiş hammadde olarak ortaya çıkar </w:t>
      </w:r>
      <w:r w:rsidR="00834133" w:rsidRPr="006F7FC8">
        <w:fldChar w:fldCharType="begin"/>
      </w:r>
      <w:r w:rsidR="00834133" w:rsidRPr="006F7FC8">
        <w:instrText xml:space="preserve"> REF _Ref502095795 \r \h </w:instrText>
      </w:r>
      <w:r w:rsidR="006F7FC8">
        <w:instrText xml:space="preserve"> \* MERGEFORMAT </w:instrText>
      </w:r>
      <w:r w:rsidR="00834133" w:rsidRPr="006F7FC8">
        <w:fldChar w:fldCharType="separate"/>
      </w:r>
      <w:r w:rsidR="00F742FB">
        <w:t>[3]</w:t>
      </w:r>
      <w:r w:rsidR="00834133" w:rsidRPr="006F7FC8">
        <w:fldChar w:fldCharType="end"/>
      </w:r>
      <w:r w:rsidRPr="006F7FC8">
        <w:t>.</w:t>
      </w:r>
      <w:r>
        <w:t xml:space="preserve"> </w:t>
      </w:r>
    </w:p>
    <w:p w14:paraId="30CCC67A" w14:textId="5D226CA1" w:rsidR="003C29FC" w:rsidRDefault="006B21FB" w:rsidP="00051223">
      <w:pPr>
        <w:pStyle w:val="Balk3"/>
      </w:pPr>
      <w:bookmarkStart w:id="83" w:name="_Toc508139573"/>
      <w:r>
        <w:t>I</w:t>
      </w:r>
      <w:r w:rsidR="00051223">
        <w:t>V.2.1.</w:t>
      </w:r>
      <w:r w:rsidR="003C29FC">
        <w:t>Toprak ve Je</w:t>
      </w:r>
      <w:r w:rsidR="003C29FC" w:rsidRPr="00051223">
        <w:rPr>
          <w:rStyle w:val="Balk3Char"/>
        </w:rPr>
        <w:t>o</w:t>
      </w:r>
      <w:r w:rsidR="003C29FC">
        <w:t>loji</w:t>
      </w:r>
      <w:bookmarkEnd w:id="83"/>
    </w:p>
    <w:p w14:paraId="3AE6F689" w14:textId="77777777" w:rsidR="003C29FC" w:rsidRDefault="003C29FC" w:rsidP="00051223">
      <w:pPr>
        <w:pStyle w:val="Balk4"/>
      </w:pPr>
      <w:r>
        <w:t>Oluşması Muhtemel Etkiler</w:t>
      </w:r>
    </w:p>
    <w:p w14:paraId="498CB2CC" w14:textId="77777777" w:rsidR="007068E0" w:rsidRPr="00952B7B" w:rsidRDefault="007068E0" w:rsidP="007068E0">
      <w:pPr>
        <w:pStyle w:val="ListeParagraf"/>
        <w:numPr>
          <w:ilvl w:val="0"/>
          <w:numId w:val="10"/>
        </w:numPr>
      </w:pPr>
      <w:r w:rsidRPr="00952B7B">
        <w:t>Dökülme sebebiyle oluşan sızıntılardan kaynaklanabi</w:t>
      </w:r>
      <w:r>
        <w:t>l</w:t>
      </w:r>
      <w:r w:rsidRPr="00952B7B">
        <w:t>ecek toprak kirliliği</w:t>
      </w:r>
      <w:r>
        <w:t>,</w:t>
      </w:r>
    </w:p>
    <w:p w14:paraId="35B40B76" w14:textId="77777777" w:rsidR="007068E0" w:rsidRDefault="007068E0" w:rsidP="007068E0">
      <w:pPr>
        <w:pStyle w:val="ListeParagraf"/>
        <w:numPr>
          <w:ilvl w:val="0"/>
          <w:numId w:val="10"/>
        </w:numPr>
      </w:pPr>
      <w:r w:rsidRPr="00952B7B">
        <w:t>Dökülme sebebiyle oluşan sızıntılardan kaynaklanabi</w:t>
      </w:r>
      <w:r>
        <w:t>l</w:t>
      </w:r>
      <w:r w:rsidRPr="00952B7B">
        <w:t>ecek yeraltı suyu kirliliği.</w:t>
      </w:r>
    </w:p>
    <w:p w14:paraId="453946F9" w14:textId="77777777" w:rsidR="00DE1E4F" w:rsidRDefault="003C29FC" w:rsidP="00051223">
      <w:pPr>
        <w:pStyle w:val="Balk4"/>
      </w:pPr>
      <w:r>
        <w:t>Alınması Gereken Önlemler</w:t>
      </w:r>
    </w:p>
    <w:p w14:paraId="4164A4F6" w14:textId="252DAB7C" w:rsidR="007068E0" w:rsidRPr="00952B7B" w:rsidRDefault="007068E0" w:rsidP="007068E0">
      <w:pPr>
        <w:pStyle w:val="ListeParagraf"/>
        <w:numPr>
          <w:ilvl w:val="0"/>
          <w:numId w:val="10"/>
        </w:numPr>
      </w:pPr>
      <w:r w:rsidRPr="00952B7B">
        <w:t>Kimyasal, yağ</w:t>
      </w:r>
      <w:r>
        <w:t>,</w:t>
      </w:r>
      <w:r w:rsidRPr="00952B7B">
        <w:t xml:space="preserve"> vb</w:t>
      </w:r>
      <w:r>
        <w:t>.</w:t>
      </w:r>
      <w:r w:rsidRPr="00952B7B">
        <w:t xml:space="preserve"> </w:t>
      </w:r>
      <w:r w:rsidR="00F962F2">
        <w:t>m</w:t>
      </w:r>
      <w:r w:rsidRPr="00952B7B">
        <w:t>alzemelerin kullanıldığı ya da depolandığı alanlar, uygun şekilde (beton</w:t>
      </w:r>
      <w:r>
        <w:t>,</w:t>
      </w:r>
      <w:r w:rsidRPr="00952B7B">
        <w:t xml:space="preserve"> vb) kaplanmalı; boru, tesisat</w:t>
      </w:r>
      <w:r>
        <w:t>,</w:t>
      </w:r>
      <w:r w:rsidRPr="00952B7B">
        <w:t xml:space="preserve"> vb</w:t>
      </w:r>
      <w:r>
        <w:t>.</w:t>
      </w:r>
      <w:r w:rsidRPr="00952B7B">
        <w:t xml:space="preserve"> </w:t>
      </w:r>
      <w:r w:rsidR="00922A0D" w:rsidRPr="00952B7B">
        <w:t>Y</w:t>
      </w:r>
      <w:r w:rsidRPr="00952B7B">
        <w:t>apılar düzenli aralıklarla kontrol edilmeli ve bakımı yapılmalıdır.</w:t>
      </w:r>
    </w:p>
    <w:p w14:paraId="5B702411" w14:textId="64186ECA" w:rsidR="007068E0" w:rsidRDefault="007068E0" w:rsidP="003F15BA">
      <w:pPr>
        <w:pStyle w:val="ListeParagraf"/>
        <w:numPr>
          <w:ilvl w:val="0"/>
          <w:numId w:val="10"/>
        </w:numPr>
      </w:pPr>
      <w:r w:rsidRPr="00952B7B">
        <w:t>Kaza, arıza, kaçak ve dökülme durumları için acil durum müdahale planları hazırlanmış olmalıdır.</w:t>
      </w:r>
    </w:p>
    <w:p w14:paraId="78248759" w14:textId="362ABC41" w:rsidR="003C29FC" w:rsidRDefault="006B21FB" w:rsidP="00051223">
      <w:pPr>
        <w:pStyle w:val="Balk3"/>
      </w:pPr>
      <w:bookmarkStart w:id="84" w:name="_Toc508139574"/>
      <w:r>
        <w:t>I</w:t>
      </w:r>
      <w:r w:rsidR="00051223" w:rsidRPr="00E25BC3">
        <w:t xml:space="preserve">V.2.2. </w:t>
      </w:r>
      <w:r w:rsidR="003C29FC" w:rsidRPr="00E25BC3">
        <w:t>Gürültü ve Titreşim</w:t>
      </w:r>
      <w:bookmarkEnd w:id="84"/>
    </w:p>
    <w:p w14:paraId="2C69661B" w14:textId="77777777" w:rsidR="007068E0" w:rsidRPr="002E3632" w:rsidRDefault="007068E0" w:rsidP="007068E0">
      <w:pPr>
        <w:pStyle w:val="Balk4"/>
      </w:pPr>
      <w:r w:rsidRPr="002E3632">
        <w:t>Oluşması Muhtemel Etkiler</w:t>
      </w:r>
    </w:p>
    <w:p w14:paraId="627EEE8D" w14:textId="78438071" w:rsidR="007068E0" w:rsidRDefault="008D10BB" w:rsidP="007068E0">
      <w:pPr>
        <w:pStyle w:val="ListeParagraf"/>
        <w:numPr>
          <w:ilvl w:val="0"/>
          <w:numId w:val="10"/>
        </w:numPr>
      </w:pPr>
      <w:r>
        <w:t xml:space="preserve">Pompa, kompresör, blover, buhar ventleri ve </w:t>
      </w:r>
      <w:r w:rsidR="007068E0" w:rsidRPr="00952B7B">
        <w:t>jeneratörlerin yol açtığı gürültünün çevreye olumsuz etkisi.</w:t>
      </w:r>
    </w:p>
    <w:p w14:paraId="218947A6" w14:textId="185F24CF" w:rsidR="007068E0" w:rsidRPr="00952B7B" w:rsidRDefault="006D20A2" w:rsidP="003F15BA">
      <w:pPr>
        <w:pStyle w:val="ListeParagraf"/>
        <w:numPr>
          <w:ilvl w:val="0"/>
          <w:numId w:val="10"/>
        </w:numPr>
      </w:pPr>
      <w:r>
        <w:lastRenderedPageBreak/>
        <w:t>A</w:t>
      </w:r>
      <w:r w:rsidRPr="006D20A2">
        <w:t>raç hareketleri ve konveyörlerin çalışması</w:t>
      </w:r>
      <w:r>
        <w:t>,</w:t>
      </w:r>
      <w:r w:rsidRPr="006D20A2">
        <w:t xml:space="preserve"> fabrika içi ve dışı paketleme makineleri</w:t>
      </w:r>
      <w:r>
        <w:t>nden kaynaklanan gürültü</w:t>
      </w:r>
    </w:p>
    <w:p w14:paraId="2A8E600E" w14:textId="77777777" w:rsidR="007068E0" w:rsidRPr="002E3632" w:rsidRDefault="007068E0" w:rsidP="007068E0">
      <w:pPr>
        <w:pStyle w:val="Balk4"/>
      </w:pPr>
      <w:r w:rsidRPr="002E3632">
        <w:t>Alınması Gereken Önlemler</w:t>
      </w:r>
    </w:p>
    <w:p w14:paraId="3307CE21" w14:textId="13905287" w:rsidR="007068E0" w:rsidRPr="00952B7B" w:rsidRDefault="008D10BB" w:rsidP="007068E0">
      <w:pPr>
        <w:pStyle w:val="ListeParagraf"/>
        <w:numPr>
          <w:ilvl w:val="0"/>
          <w:numId w:val="10"/>
        </w:numPr>
      </w:pPr>
      <w:r>
        <w:t xml:space="preserve">Pompa, kompresör, blover, buhar ventleri ve </w:t>
      </w:r>
      <w:r w:rsidR="007068E0" w:rsidRPr="00952B7B">
        <w:t>jeneratörler için bir akustik muhafaza sağlanmalı veya bulunduğu mekan akustik olarak muamele edilmelidir.</w:t>
      </w:r>
    </w:p>
    <w:p w14:paraId="1BEAA8F5" w14:textId="13CD1E14" w:rsidR="00407A69" w:rsidRDefault="008D10BB" w:rsidP="003F15BA">
      <w:pPr>
        <w:pStyle w:val="ListeParagraf"/>
        <w:numPr>
          <w:ilvl w:val="0"/>
          <w:numId w:val="10"/>
        </w:numPr>
      </w:pPr>
      <w:r>
        <w:t xml:space="preserve">Pompa, kompresör, blover, buhar ventleri ve </w:t>
      </w:r>
      <w:r w:rsidR="007068E0" w:rsidRPr="00952B7B">
        <w:t>jeneratörler, uygun egzoz susturucusu ile donatılmalıdır.</w:t>
      </w:r>
    </w:p>
    <w:p w14:paraId="14607541" w14:textId="6F5BBADD" w:rsidR="00407A69" w:rsidRDefault="006B21FB" w:rsidP="00407A69">
      <w:pPr>
        <w:pStyle w:val="Balk3"/>
      </w:pPr>
      <w:bookmarkStart w:id="85" w:name="_Toc508139575"/>
      <w:r>
        <w:t>I</w:t>
      </w:r>
      <w:r w:rsidR="00407A69">
        <w:t>V.2.3. Hava Kalitesi</w:t>
      </w:r>
      <w:bookmarkEnd w:id="85"/>
    </w:p>
    <w:p w14:paraId="75EAF4E5" w14:textId="77777777" w:rsidR="00F742FB" w:rsidRDefault="00384231" w:rsidP="00B813F2">
      <w:pPr>
        <w:pStyle w:val="ResimYazs"/>
      </w:pPr>
      <w:r w:rsidRPr="00454564">
        <w:t xml:space="preserve">Hava emisyonları, </w:t>
      </w:r>
      <w:r w:rsidR="007723C4">
        <w:t>tarı</w:t>
      </w:r>
      <w:r>
        <w:t>m ilaçları ve farmasötiklerin üretiminde</w:t>
      </w:r>
      <w:r w:rsidRPr="00454564">
        <w:t xml:space="preserve"> çevresel sorunların başında gelmektedir. </w:t>
      </w:r>
      <w:r>
        <w:t xml:space="preserve">Kimyasal sentez prosesi uygulanarak aktif madde üretimi başlıca hava kirletici kaynağıdır. </w:t>
      </w:r>
      <w:r w:rsidR="00F86B98">
        <w:t xml:space="preserve">Üretim sırasında meydana gelen emisyonları proses kaynaklı ve kaçaklar olmak üzere ikiye ayırmak mümkündür. Proses kaynaklı emisyonlar uygulanan işlemlerden kaynaklanan noktasal kaynaklı emisyonlarken kaçak emisyonlar </w:t>
      </w:r>
      <w:r w:rsidR="00F86B98" w:rsidRPr="00F86B98">
        <w:t>depolama tanklarında</w:t>
      </w:r>
      <w:r w:rsidR="00F86B98">
        <w:t>n</w:t>
      </w:r>
      <w:r w:rsidR="00F86B98" w:rsidRPr="00F86B98">
        <w:t>, dökülmelerde</w:t>
      </w:r>
      <w:r w:rsidR="00F86B98">
        <w:t>n</w:t>
      </w:r>
      <w:r w:rsidR="00F86B98" w:rsidRPr="00F86B98">
        <w:t>, sızıntılarda</w:t>
      </w:r>
      <w:r w:rsidR="00F86B98">
        <w:t>n</w:t>
      </w:r>
      <w:r w:rsidR="00F86B98" w:rsidRPr="00F86B98">
        <w:t>, taşmalarda</w:t>
      </w:r>
      <w:r w:rsidR="00F86B98">
        <w:t>n</w:t>
      </w:r>
      <w:r w:rsidR="00F86B98" w:rsidRPr="00F86B98">
        <w:t xml:space="preserve"> vs </w:t>
      </w:r>
      <w:r w:rsidR="00F86B98">
        <w:t xml:space="preserve">kaynaklı kontrolsüz emisyonlardır. </w:t>
      </w:r>
      <w:r>
        <w:t xml:space="preserve">Tarım ilacı ve farmasötik üretiminde ortaya çıkan başlıca </w:t>
      </w:r>
      <w:r w:rsidR="00C43B1D">
        <w:t xml:space="preserve">hava emisyonları ve kirleticiler </w:t>
      </w:r>
      <w:r w:rsidR="00C43B1D">
        <w:fldChar w:fldCharType="begin"/>
      </w:r>
      <w:r w:rsidR="00C43B1D">
        <w:instrText xml:space="preserve"> REF _Ref500322234 \h </w:instrText>
      </w:r>
      <w:r w:rsidR="00C43B1D">
        <w:fldChar w:fldCharType="separate"/>
      </w:r>
      <w:r w:rsidR="00F742FB">
        <w:t xml:space="preserve">Tablo </w:t>
      </w:r>
      <w:r w:rsidR="00F742FB">
        <w:rPr>
          <w:noProof/>
        </w:rPr>
        <w:t>6</w:t>
      </w:r>
      <w:r w:rsidR="00C43B1D">
        <w:fldChar w:fldCharType="end"/>
      </w:r>
      <w:r w:rsidR="00C43B1D">
        <w:t xml:space="preserve">’da ve spesifik olarak bazı tarım ilaçlarının üretimi sırasında ortaya çıkan hava emisyonları </w:t>
      </w:r>
      <w:r w:rsidR="00C43B1D">
        <w:fldChar w:fldCharType="begin"/>
      </w:r>
      <w:r w:rsidR="00C43B1D">
        <w:instrText xml:space="preserve"> REF _Ref499573358 \h </w:instrText>
      </w:r>
      <w:r w:rsidR="00C43B1D">
        <w:fldChar w:fldCharType="separate"/>
      </w:r>
    </w:p>
    <w:p w14:paraId="537F0592" w14:textId="22CEC669" w:rsidR="00B813F2" w:rsidRDefault="00F742FB" w:rsidP="007068E0">
      <w:r>
        <w:t xml:space="preserve">Tablo </w:t>
      </w:r>
      <w:r>
        <w:rPr>
          <w:noProof/>
        </w:rPr>
        <w:t>7</w:t>
      </w:r>
      <w:r w:rsidR="00C43B1D">
        <w:fldChar w:fldCharType="end"/>
      </w:r>
      <w:r w:rsidR="00C43B1D">
        <w:t xml:space="preserve">’de verilmiştir. </w:t>
      </w:r>
      <w:r w:rsidR="00825A7C">
        <w:t xml:space="preserve">Tarım ilaçları ve farmasötiklerin üretimi sırasında meydana gelebilecek </w:t>
      </w:r>
      <w:r w:rsidR="00D77393">
        <w:t>örnek</w:t>
      </w:r>
      <w:r w:rsidR="00825A7C">
        <w:t xml:space="preserve"> emisyon değerleri ise </w:t>
      </w:r>
      <w:r w:rsidR="00825A7C">
        <w:fldChar w:fldCharType="begin"/>
      </w:r>
      <w:r w:rsidR="00825A7C">
        <w:instrText xml:space="preserve"> REF _Ref500333824 \h </w:instrText>
      </w:r>
      <w:r w:rsidR="00825A7C">
        <w:fldChar w:fldCharType="separate"/>
      </w:r>
      <w:r>
        <w:t xml:space="preserve">Tablo </w:t>
      </w:r>
      <w:r>
        <w:rPr>
          <w:noProof/>
        </w:rPr>
        <w:t>8</w:t>
      </w:r>
      <w:r w:rsidR="00825A7C">
        <w:fldChar w:fldCharType="end"/>
      </w:r>
      <w:r w:rsidR="00825A7C">
        <w:t xml:space="preserve">’de verilmiştir. </w:t>
      </w:r>
    </w:p>
    <w:p w14:paraId="4B058C67" w14:textId="365558A2" w:rsidR="00B813F2" w:rsidRDefault="00B813F2" w:rsidP="00A9669F">
      <w:pPr>
        <w:pStyle w:val="ResimYazs"/>
        <w:jc w:val="center"/>
      </w:pPr>
      <w:bookmarkStart w:id="86" w:name="_Ref500322234"/>
      <w:r>
        <w:t xml:space="preserve">Tablo </w:t>
      </w:r>
      <w:fldSimple w:instr=" SEQ Tablo \* ARABIC ">
        <w:r w:rsidR="00F742FB">
          <w:rPr>
            <w:noProof/>
          </w:rPr>
          <w:t>6</w:t>
        </w:r>
      </w:fldSimple>
      <w:bookmarkEnd w:id="86"/>
      <w:r>
        <w:t>. Tarım ilacı ve farmasötik üretimi sırasında ortaya çıkan hava emisyonları</w:t>
      </w:r>
      <w:r w:rsidR="00904FC1">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D05F88">
        <w:fldChar w:fldCharType="begin"/>
      </w:r>
      <w:r w:rsidR="00D05F88">
        <w:instrText xml:space="preserve"> REF _Ref502095814 \r \h </w:instrText>
      </w:r>
      <w:r w:rsidR="00D05F88">
        <w:fldChar w:fldCharType="separate"/>
      </w:r>
      <w:r w:rsidR="00F742FB">
        <w:t>[28]</w:t>
      </w:r>
      <w:r w:rsidR="00D05F88">
        <w:fldChar w:fldCharType="end"/>
      </w:r>
      <w:r w:rsidR="00D05F88">
        <w:fldChar w:fldCharType="begin"/>
      </w:r>
      <w:r w:rsidR="00D05F88">
        <w:instrText xml:space="preserve"> REF _Ref502096234 \r \h </w:instrText>
      </w:r>
      <w:r w:rsidR="00D05F88">
        <w:fldChar w:fldCharType="separate"/>
      </w:r>
      <w:r w:rsidR="00F742FB">
        <w:t>[29]</w:t>
      </w:r>
      <w:r w:rsidR="00D05F88">
        <w:fldChar w:fldCharType="end"/>
      </w:r>
    </w:p>
    <w:tbl>
      <w:tblPr>
        <w:tblStyle w:val="TabloKlavuzu"/>
        <w:tblW w:w="0" w:type="auto"/>
        <w:tblInd w:w="108" w:type="dxa"/>
        <w:tblLook w:val="04A0" w:firstRow="1" w:lastRow="0" w:firstColumn="1" w:lastColumn="0" w:noHBand="0" w:noVBand="1"/>
      </w:tblPr>
      <w:tblGrid>
        <w:gridCol w:w="2410"/>
        <w:gridCol w:w="6662"/>
      </w:tblGrid>
      <w:tr w:rsidR="00904FC1" w:rsidRPr="00B813F2" w14:paraId="1019F06B" w14:textId="77777777" w:rsidTr="00A9669F">
        <w:trPr>
          <w:trHeight w:val="20"/>
        </w:trPr>
        <w:tc>
          <w:tcPr>
            <w:tcW w:w="2410" w:type="dxa"/>
            <w:vAlign w:val="center"/>
          </w:tcPr>
          <w:p w14:paraId="2EE82782" w14:textId="77777777" w:rsidR="00904FC1" w:rsidRPr="000613E6" w:rsidRDefault="00904FC1" w:rsidP="00A35BD1">
            <w:pPr>
              <w:spacing w:before="0" w:after="0" w:line="240" w:lineRule="auto"/>
              <w:jc w:val="left"/>
              <w:rPr>
                <w:b/>
              </w:rPr>
            </w:pPr>
            <w:r w:rsidRPr="000613E6">
              <w:rPr>
                <w:b/>
              </w:rPr>
              <w:t>İşlem</w:t>
            </w:r>
          </w:p>
        </w:tc>
        <w:tc>
          <w:tcPr>
            <w:tcW w:w="6662" w:type="dxa"/>
            <w:vAlign w:val="center"/>
          </w:tcPr>
          <w:p w14:paraId="1B4062C5" w14:textId="77777777" w:rsidR="00904FC1" w:rsidRPr="00B813F2" w:rsidRDefault="00904FC1" w:rsidP="00A35BD1">
            <w:pPr>
              <w:spacing w:before="0" w:after="0" w:line="240" w:lineRule="auto"/>
              <w:jc w:val="left"/>
              <w:rPr>
                <w:b/>
              </w:rPr>
            </w:pPr>
            <w:r w:rsidRPr="00B813F2">
              <w:rPr>
                <w:b/>
              </w:rPr>
              <w:t>Emisyonlar</w:t>
            </w:r>
          </w:p>
        </w:tc>
      </w:tr>
      <w:tr w:rsidR="00904FC1" w14:paraId="567AC24C" w14:textId="77777777" w:rsidTr="00A9669F">
        <w:trPr>
          <w:trHeight w:val="20"/>
        </w:trPr>
        <w:tc>
          <w:tcPr>
            <w:tcW w:w="2410" w:type="dxa"/>
            <w:vMerge w:val="restart"/>
            <w:vAlign w:val="center"/>
          </w:tcPr>
          <w:p w14:paraId="4E28EBF9" w14:textId="77777777" w:rsidR="00904FC1" w:rsidRPr="000613E6" w:rsidRDefault="00904FC1" w:rsidP="00A35BD1">
            <w:pPr>
              <w:spacing w:before="0" w:after="0" w:line="240" w:lineRule="auto"/>
              <w:jc w:val="left"/>
              <w:rPr>
                <w:b/>
              </w:rPr>
            </w:pPr>
            <w:r w:rsidRPr="000613E6">
              <w:rPr>
                <w:b/>
              </w:rPr>
              <w:t>Fermentasyon</w:t>
            </w:r>
          </w:p>
        </w:tc>
        <w:tc>
          <w:tcPr>
            <w:tcW w:w="6662" w:type="dxa"/>
            <w:vAlign w:val="center"/>
          </w:tcPr>
          <w:p w14:paraId="12F184A7" w14:textId="77777777" w:rsidR="00904FC1" w:rsidRDefault="00904FC1" w:rsidP="00F56CFD">
            <w:pPr>
              <w:spacing w:before="0" w:after="0" w:line="240" w:lineRule="auto"/>
              <w:jc w:val="left"/>
            </w:pPr>
            <w:r>
              <w:t xml:space="preserve">Azot </w:t>
            </w:r>
            <w:r w:rsidR="00F56CFD">
              <w:t>v</w:t>
            </w:r>
            <w:r>
              <w:t>e Sülfür Oksitler</w:t>
            </w:r>
          </w:p>
        </w:tc>
      </w:tr>
      <w:tr w:rsidR="00904FC1" w14:paraId="1A4ED0DF" w14:textId="77777777" w:rsidTr="00A9669F">
        <w:trPr>
          <w:trHeight w:val="20"/>
        </w:trPr>
        <w:tc>
          <w:tcPr>
            <w:tcW w:w="2410" w:type="dxa"/>
            <w:vMerge/>
            <w:vAlign w:val="center"/>
          </w:tcPr>
          <w:p w14:paraId="3E7CD053" w14:textId="77777777" w:rsidR="00904FC1" w:rsidRPr="000613E6" w:rsidRDefault="00904FC1" w:rsidP="00A35BD1">
            <w:pPr>
              <w:spacing w:before="0" w:after="0" w:line="240" w:lineRule="auto"/>
              <w:jc w:val="left"/>
              <w:rPr>
                <w:b/>
              </w:rPr>
            </w:pPr>
          </w:p>
        </w:tc>
        <w:tc>
          <w:tcPr>
            <w:tcW w:w="6662" w:type="dxa"/>
            <w:vAlign w:val="center"/>
          </w:tcPr>
          <w:p w14:paraId="5550DD83" w14:textId="77777777" w:rsidR="00904FC1" w:rsidRDefault="00904FC1" w:rsidP="00A35BD1">
            <w:pPr>
              <w:spacing w:before="0" w:after="0" w:line="240" w:lineRule="auto"/>
              <w:jc w:val="left"/>
              <w:rPr>
                <w:rFonts w:cs="Arial"/>
              </w:rPr>
            </w:pPr>
            <w:r>
              <w:t>Karbon Dioksit</w:t>
            </w:r>
          </w:p>
        </w:tc>
      </w:tr>
      <w:tr w:rsidR="00904FC1" w14:paraId="15530369" w14:textId="77777777" w:rsidTr="00A9669F">
        <w:trPr>
          <w:trHeight w:val="20"/>
        </w:trPr>
        <w:tc>
          <w:tcPr>
            <w:tcW w:w="2410" w:type="dxa"/>
            <w:vMerge w:val="restart"/>
            <w:vAlign w:val="center"/>
          </w:tcPr>
          <w:p w14:paraId="5CAFAC2A" w14:textId="77777777" w:rsidR="00904FC1" w:rsidRPr="000613E6" w:rsidRDefault="00904FC1" w:rsidP="00A35BD1">
            <w:pPr>
              <w:spacing w:before="0" w:after="0" w:line="240" w:lineRule="auto"/>
              <w:jc w:val="left"/>
              <w:rPr>
                <w:b/>
              </w:rPr>
            </w:pPr>
            <w:r w:rsidRPr="000613E6">
              <w:rPr>
                <w:b/>
              </w:rPr>
              <w:t>Kimyasal sentez</w:t>
            </w:r>
          </w:p>
        </w:tc>
        <w:tc>
          <w:tcPr>
            <w:tcW w:w="6662" w:type="dxa"/>
            <w:vAlign w:val="center"/>
          </w:tcPr>
          <w:p w14:paraId="5A6CA717" w14:textId="77777777" w:rsidR="00904FC1" w:rsidRDefault="00BA5896" w:rsidP="00BA5896">
            <w:pPr>
              <w:spacing w:before="0" w:after="0" w:line="240" w:lineRule="auto"/>
              <w:jc w:val="left"/>
            </w:pPr>
            <w:r>
              <w:rPr>
                <w:rFonts w:cs="Arial"/>
              </w:rPr>
              <w:t>VOC</w:t>
            </w:r>
            <w:r w:rsidR="00904FC1">
              <w:rPr>
                <w:rFonts w:cs="Arial"/>
              </w:rPr>
              <w:t xml:space="preserve"> </w:t>
            </w:r>
          </w:p>
        </w:tc>
      </w:tr>
      <w:tr w:rsidR="00904FC1" w14:paraId="41B830A1" w14:textId="77777777" w:rsidTr="00A9669F">
        <w:trPr>
          <w:trHeight w:val="20"/>
        </w:trPr>
        <w:tc>
          <w:tcPr>
            <w:tcW w:w="2410" w:type="dxa"/>
            <w:vMerge/>
            <w:vAlign w:val="center"/>
          </w:tcPr>
          <w:p w14:paraId="2CB695C2" w14:textId="77777777" w:rsidR="00904FC1" w:rsidRPr="000613E6" w:rsidRDefault="00904FC1" w:rsidP="00A35BD1">
            <w:pPr>
              <w:spacing w:before="0" w:after="0" w:line="240" w:lineRule="auto"/>
              <w:jc w:val="left"/>
              <w:rPr>
                <w:b/>
              </w:rPr>
            </w:pPr>
          </w:p>
        </w:tc>
        <w:tc>
          <w:tcPr>
            <w:tcW w:w="6662" w:type="dxa"/>
            <w:vAlign w:val="center"/>
          </w:tcPr>
          <w:p w14:paraId="739BF94F" w14:textId="77777777" w:rsidR="00904FC1" w:rsidRPr="00A35BD1" w:rsidRDefault="00904FC1" w:rsidP="00A35BD1">
            <w:pPr>
              <w:spacing w:before="0" w:after="0" w:line="240" w:lineRule="auto"/>
              <w:jc w:val="left"/>
              <w:rPr>
                <w:rFonts w:cs="Arial"/>
              </w:rPr>
            </w:pPr>
            <w:r>
              <w:rPr>
                <w:rFonts w:cs="Arial"/>
              </w:rPr>
              <w:t>Uçucu İnorganik Bileşikler (Örn. NO</w:t>
            </w:r>
            <w:r>
              <w:rPr>
                <w:rFonts w:cs="Arial"/>
                <w:vertAlign w:val="subscript"/>
              </w:rPr>
              <w:t>x</w:t>
            </w:r>
            <w:r>
              <w:rPr>
                <w:rFonts w:cs="Arial"/>
              </w:rPr>
              <w:t xml:space="preserve">, </w:t>
            </w:r>
            <w:r w:rsidRPr="00C67685">
              <w:rPr>
                <w:rFonts w:cs="Arial"/>
              </w:rPr>
              <w:t>SO</w:t>
            </w:r>
            <w:r w:rsidRPr="00C43B1D">
              <w:rPr>
                <w:rFonts w:cs="Arial"/>
                <w:vertAlign w:val="subscript"/>
              </w:rPr>
              <w:t>2</w:t>
            </w:r>
            <w:r>
              <w:rPr>
                <w:rFonts w:cs="Arial"/>
              </w:rPr>
              <w:t xml:space="preserve">, </w:t>
            </w:r>
            <w:r w:rsidRPr="00C67685">
              <w:rPr>
                <w:rFonts w:cs="Arial"/>
              </w:rPr>
              <w:t>H</w:t>
            </w:r>
            <w:r>
              <w:rPr>
                <w:rFonts w:cs="Arial"/>
              </w:rPr>
              <w:t>C</w:t>
            </w:r>
            <w:r w:rsidRPr="00C67685">
              <w:rPr>
                <w:rFonts w:cs="Arial"/>
              </w:rPr>
              <w:t>l</w:t>
            </w:r>
            <w:r>
              <w:rPr>
                <w:rFonts w:cs="Arial"/>
              </w:rPr>
              <w:t xml:space="preserve">, HF, HBr, </w:t>
            </w:r>
            <w:r w:rsidRPr="00C67685">
              <w:rPr>
                <w:rFonts w:cs="Arial"/>
              </w:rPr>
              <w:t>Cl</w:t>
            </w:r>
            <w:r w:rsidRPr="00C43B1D">
              <w:rPr>
                <w:rFonts w:cs="Arial"/>
                <w:vertAlign w:val="subscript"/>
              </w:rPr>
              <w:t>2</w:t>
            </w:r>
            <w:r>
              <w:rPr>
                <w:rFonts w:cs="Arial"/>
              </w:rPr>
              <w:t>)</w:t>
            </w:r>
          </w:p>
        </w:tc>
      </w:tr>
      <w:tr w:rsidR="00904FC1" w14:paraId="3B3C8F32" w14:textId="77777777" w:rsidTr="00A9669F">
        <w:trPr>
          <w:trHeight w:val="20"/>
        </w:trPr>
        <w:tc>
          <w:tcPr>
            <w:tcW w:w="2410" w:type="dxa"/>
            <w:vMerge/>
            <w:vAlign w:val="center"/>
          </w:tcPr>
          <w:p w14:paraId="522E5DBD" w14:textId="77777777" w:rsidR="00904FC1" w:rsidRPr="000613E6" w:rsidRDefault="00904FC1" w:rsidP="00A35BD1">
            <w:pPr>
              <w:spacing w:before="0" w:after="0" w:line="240" w:lineRule="auto"/>
              <w:jc w:val="left"/>
              <w:rPr>
                <w:b/>
              </w:rPr>
            </w:pPr>
          </w:p>
        </w:tc>
        <w:tc>
          <w:tcPr>
            <w:tcW w:w="6662" w:type="dxa"/>
            <w:vAlign w:val="center"/>
          </w:tcPr>
          <w:p w14:paraId="57CEFFEA" w14:textId="77777777" w:rsidR="00904FC1" w:rsidRDefault="00904FC1" w:rsidP="00A35BD1">
            <w:pPr>
              <w:spacing w:before="0" w:after="0" w:line="240" w:lineRule="auto"/>
              <w:jc w:val="left"/>
              <w:rPr>
                <w:rFonts w:cs="Arial"/>
              </w:rPr>
            </w:pPr>
            <w:r>
              <w:rPr>
                <w:rFonts w:cs="Arial"/>
              </w:rPr>
              <w:t>Partiküller</w:t>
            </w:r>
          </w:p>
        </w:tc>
      </w:tr>
      <w:tr w:rsidR="00BA5896" w14:paraId="1E662C7E" w14:textId="77777777" w:rsidTr="00A9669F">
        <w:trPr>
          <w:trHeight w:val="20"/>
        </w:trPr>
        <w:tc>
          <w:tcPr>
            <w:tcW w:w="2410" w:type="dxa"/>
            <w:vMerge w:val="restart"/>
            <w:vAlign w:val="center"/>
          </w:tcPr>
          <w:p w14:paraId="1D4E4D2E" w14:textId="77777777" w:rsidR="00BA5896" w:rsidRPr="000613E6" w:rsidRDefault="00BA5896" w:rsidP="00A35BD1">
            <w:pPr>
              <w:spacing w:before="0" w:after="0" w:line="240" w:lineRule="auto"/>
              <w:jc w:val="left"/>
              <w:rPr>
                <w:b/>
              </w:rPr>
            </w:pPr>
            <w:r w:rsidRPr="000613E6">
              <w:rPr>
                <w:b/>
              </w:rPr>
              <w:t>Formülasyon</w:t>
            </w:r>
          </w:p>
        </w:tc>
        <w:tc>
          <w:tcPr>
            <w:tcW w:w="6662" w:type="dxa"/>
            <w:vAlign w:val="center"/>
          </w:tcPr>
          <w:p w14:paraId="5FF39348" w14:textId="77777777" w:rsidR="00BA5896" w:rsidRDefault="00BA5896" w:rsidP="00A35BD1">
            <w:pPr>
              <w:spacing w:before="0" w:after="0" w:line="240" w:lineRule="auto"/>
              <w:jc w:val="left"/>
            </w:pPr>
            <w:r>
              <w:t>VOC</w:t>
            </w:r>
          </w:p>
        </w:tc>
      </w:tr>
      <w:tr w:rsidR="00BA5896" w14:paraId="6D2FB537" w14:textId="77777777" w:rsidTr="00A9669F">
        <w:trPr>
          <w:trHeight w:val="20"/>
        </w:trPr>
        <w:tc>
          <w:tcPr>
            <w:tcW w:w="2410" w:type="dxa"/>
            <w:vMerge/>
            <w:vAlign w:val="center"/>
          </w:tcPr>
          <w:p w14:paraId="50C59080" w14:textId="77777777" w:rsidR="00BA5896" w:rsidRPr="000613E6" w:rsidRDefault="00BA5896" w:rsidP="00A35BD1">
            <w:pPr>
              <w:spacing w:before="0" w:after="0" w:line="240" w:lineRule="auto"/>
              <w:jc w:val="left"/>
              <w:rPr>
                <w:b/>
              </w:rPr>
            </w:pPr>
          </w:p>
        </w:tc>
        <w:tc>
          <w:tcPr>
            <w:tcW w:w="6662" w:type="dxa"/>
            <w:vAlign w:val="center"/>
          </w:tcPr>
          <w:p w14:paraId="46455737" w14:textId="77777777" w:rsidR="00BA5896" w:rsidRDefault="00BA5896" w:rsidP="00A35BD1">
            <w:pPr>
              <w:spacing w:before="0" w:after="0" w:line="240" w:lineRule="auto"/>
              <w:jc w:val="left"/>
            </w:pPr>
            <w:r>
              <w:t>Solvent Kullanımı Kaynaklı Gazlar</w:t>
            </w:r>
          </w:p>
        </w:tc>
      </w:tr>
      <w:tr w:rsidR="00904FC1" w14:paraId="60758FEE" w14:textId="77777777" w:rsidTr="00A9669F">
        <w:trPr>
          <w:trHeight w:val="20"/>
        </w:trPr>
        <w:tc>
          <w:tcPr>
            <w:tcW w:w="2410" w:type="dxa"/>
            <w:vMerge w:val="restart"/>
            <w:vAlign w:val="center"/>
          </w:tcPr>
          <w:p w14:paraId="5A47EFD2" w14:textId="77777777" w:rsidR="00904FC1" w:rsidRPr="000613E6" w:rsidRDefault="00904FC1" w:rsidP="00A35BD1">
            <w:pPr>
              <w:spacing w:before="0" w:after="0" w:line="240" w:lineRule="auto"/>
              <w:jc w:val="left"/>
              <w:rPr>
                <w:b/>
              </w:rPr>
            </w:pPr>
            <w:r>
              <w:rPr>
                <w:b/>
              </w:rPr>
              <w:t>Yakma Prosesleri</w:t>
            </w:r>
          </w:p>
        </w:tc>
        <w:tc>
          <w:tcPr>
            <w:tcW w:w="6662" w:type="dxa"/>
            <w:vAlign w:val="center"/>
          </w:tcPr>
          <w:p w14:paraId="14C83A69" w14:textId="77777777" w:rsidR="00904FC1" w:rsidRDefault="00904FC1" w:rsidP="00F56CFD">
            <w:pPr>
              <w:spacing w:before="0" w:after="0" w:line="240" w:lineRule="auto"/>
              <w:jc w:val="left"/>
            </w:pPr>
            <w:r>
              <w:t>SO</w:t>
            </w:r>
            <w:r>
              <w:rPr>
                <w:vertAlign w:val="subscript"/>
              </w:rPr>
              <w:t>2</w:t>
            </w:r>
            <w:r>
              <w:t>, H</w:t>
            </w:r>
            <w:r w:rsidR="00F56CFD">
              <w:t>C</w:t>
            </w:r>
            <w:r>
              <w:t>l, HF, H</w:t>
            </w:r>
            <w:r w:rsidR="00F56CFD">
              <w:t>B</w:t>
            </w:r>
            <w:r>
              <w:t>r, N</w:t>
            </w:r>
            <w:r w:rsidR="00F56CFD">
              <w:t>O</w:t>
            </w:r>
            <w:r>
              <w:rPr>
                <w:vertAlign w:val="subscript"/>
              </w:rPr>
              <w:t>x</w:t>
            </w:r>
          </w:p>
        </w:tc>
      </w:tr>
      <w:tr w:rsidR="00904FC1" w14:paraId="45B9D26F" w14:textId="77777777" w:rsidTr="00A9669F">
        <w:trPr>
          <w:trHeight w:val="20"/>
        </w:trPr>
        <w:tc>
          <w:tcPr>
            <w:tcW w:w="2410" w:type="dxa"/>
            <w:vMerge/>
            <w:vAlign w:val="center"/>
          </w:tcPr>
          <w:p w14:paraId="191F89BC" w14:textId="77777777" w:rsidR="00904FC1" w:rsidRPr="000613E6" w:rsidRDefault="00904FC1" w:rsidP="00A35BD1">
            <w:pPr>
              <w:spacing w:before="0" w:after="0" w:line="240" w:lineRule="auto"/>
              <w:jc w:val="left"/>
              <w:rPr>
                <w:b/>
              </w:rPr>
            </w:pPr>
          </w:p>
        </w:tc>
        <w:tc>
          <w:tcPr>
            <w:tcW w:w="6662" w:type="dxa"/>
            <w:vAlign w:val="center"/>
          </w:tcPr>
          <w:p w14:paraId="69F3B6D4" w14:textId="77777777" w:rsidR="00904FC1" w:rsidRPr="005E4068" w:rsidRDefault="00904FC1" w:rsidP="00A35BD1">
            <w:pPr>
              <w:spacing w:before="0" w:after="0" w:line="240" w:lineRule="auto"/>
              <w:jc w:val="left"/>
            </w:pPr>
            <w:r>
              <w:t>Partiküller</w:t>
            </w:r>
          </w:p>
        </w:tc>
      </w:tr>
    </w:tbl>
    <w:p w14:paraId="206C1AC5" w14:textId="77777777" w:rsidR="00A9669F" w:rsidRDefault="00A9669F" w:rsidP="00B813F2">
      <w:pPr>
        <w:pStyle w:val="ResimYazs"/>
      </w:pPr>
      <w:bookmarkStart w:id="87" w:name="_Ref499573358"/>
    </w:p>
    <w:p w14:paraId="04CAC9FD" w14:textId="464F9606" w:rsidR="00B813F2" w:rsidRDefault="00B813F2" w:rsidP="00A9669F">
      <w:pPr>
        <w:pStyle w:val="ResimYazs"/>
        <w:jc w:val="center"/>
      </w:pPr>
      <w:bookmarkStart w:id="88" w:name="_Ref508197714"/>
      <w:r>
        <w:t xml:space="preserve">Tablo </w:t>
      </w:r>
      <w:fldSimple w:instr=" SEQ Tablo \* ARABIC ">
        <w:r w:rsidR="00F742FB">
          <w:rPr>
            <w:noProof/>
          </w:rPr>
          <w:t>7</w:t>
        </w:r>
      </w:fldSimple>
      <w:bookmarkEnd w:id="87"/>
      <w:bookmarkEnd w:id="88"/>
      <w:r>
        <w:t xml:space="preserve">. Tarım ilacı üretimi sırasında ortaya çıkan birincil hava kirleticileri </w:t>
      </w:r>
      <w:r w:rsidR="00D05F88">
        <w:fldChar w:fldCharType="begin"/>
      </w:r>
      <w:r w:rsidR="00D05F88">
        <w:instrText xml:space="preserve"> REF _Ref502095814 \r \h </w:instrText>
      </w:r>
      <w:r w:rsidR="00D05F88">
        <w:fldChar w:fldCharType="separate"/>
      </w:r>
      <w:r w:rsidR="00F742FB">
        <w:t>[28]</w:t>
      </w:r>
      <w:r w:rsidR="00D05F88">
        <w:fldChar w:fldCharType="end"/>
      </w:r>
    </w:p>
    <w:tbl>
      <w:tblPr>
        <w:tblStyle w:val="TabloKlavuzu"/>
        <w:tblW w:w="0" w:type="auto"/>
        <w:jc w:val="center"/>
        <w:tblLook w:val="04A0" w:firstRow="1" w:lastRow="0" w:firstColumn="1" w:lastColumn="0" w:noHBand="0" w:noVBand="1"/>
      </w:tblPr>
      <w:tblGrid>
        <w:gridCol w:w="2835"/>
        <w:gridCol w:w="3119"/>
      </w:tblGrid>
      <w:tr w:rsidR="00B813F2" w:rsidRPr="00C67685" w14:paraId="4DC5E4C3" w14:textId="77777777" w:rsidTr="00A9669F">
        <w:trPr>
          <w:trHeight w:val="20"/>
          <w:tblHeader/>
          <w:jc w:val="center"/>
        </w:trPr>
        <w:tc>
          <w:tcPr>
            <w:tcW w:w="2835" w:type="dxa"/>
            <w:vAlign w:val="center"/>
          </w:tcPr>
          <w:p w14:paraId="72B3A455" w14:textId="77777777" w:rsidR="00B813F2" w:rsidRPr="00C67685" w:rsidRDefault="00B813F2" w:rsidP="00267FA4">
            <w:pPr>
              <w:spacing w:before="0" w:after="0" w:line="240" w:lineRule="auto"/>
              <w:jc w:val="left"/>
              <w:rPr>
                <w:rFonts w:cs="Arial"/>
                <w:b/>
              </w:rPr>
            </w:pPr>
            <w:r w:rsidRPr="00C67685">
              <w:rPr>
                <w:rFonts w:cs="Arial"/>
                <w:b/>
              </w:rPr>
              <w:t>Tarım ilacı</w:t>
            </w:r>
          </w:p>
        </w:tc>
        <w:tc>
          <w:tcPr>
            <w:tcW w:w="3119" w:type="dxa"/>
            <w:vAlign w:val="center"/>
          </w:tcPr>
          <w:p w14:paraId="70B43E46" w14:textId="77777777" w:rsidR="00B813F2" w:rsidRPr="00C67685" w:rsidRDefault="00B813F2" w:rsidP="00267FA4">
            <w:pPr>
              <w:spacing w:before="0" w:after="0" w:line="240" w:lineRule="auto"/>
              <w:jc w:val="left"/>
              <w:rPr>
                <w:rFonts w:cs="Arial"/>
                <w:b/>
              </w:rPr>
            </w:pPr>
            <w:r w:rsidRPr="00C67685">
              <w:rPr>
                <w:rFonts w:cs="Arial"/>
                <w:b/>
              </w:rPr>
              <w:t>Kirletici Adı</w:t>
            </w:r>
          </w:p>
        </w:tc>
      </w:tr>
      <w:tr w:rsidR="00B813F2" w:rsidRPr="00C67685" w14:paraId="43DD341D" w14:textId="77777777" w:rsidTr="00A9669F">
        <w:trPr>
          <w:trHeight w:val="20"/>
          <w:jc w:val="center"/>
        </w:trPr>
        <w:tc>
          <w:tcPr>
            <w:tcW w:w="2835" w:type="dxa"/>
            <w:vAlign w:val="center"/>
          </w:tcPr>
          <w:p w14:paraId="3BE5E4E2" w14:textId="77777777" w:rsidR="00B813F2" w:rsidRPr="00C67685" w:rsidRDefault="002F3D1A" w:rsidP="00267FA4">
            <w:pPr>
              <w:spacing w:before="0" w:after="0" w:line="240" w:lineRule="auto"/>
              <w:jc w:val="left"/>
              <w:rPr>
                <w:rFonts w:cs="Arial"/>
              </w:rPr>
            </w:pPr>
            <w:r>
              <w:rPr>
                <w:rFonts w:cs="Arial"/>
              </w:rPr>
              <w:t>Asefat</w:t>
            </w:r>
          </w:p>
        </w:tc>
        <w:tc>
          <w:tcPr>
            <w:tcW w:w="3119" w:type="dxa"/>
            <w:vAlign w:val="center"/>
          </w:tcPr>
          <w:p w14:paraId="7D8A75FC" w14:textId="77777777" w:rsidR="00B813F2" w:rsidRPr="00C67685" w:rsidRDefault="00B813F2" w:rsidP="00267FA4">
            <w:pPr>
              <w:spacing w:before="0" w:after="0" w:line="240" w:lineRule="auto"/>
              <w:jc w:val="left"/>
              <w:rPr>
                <w:rFonts w:cs="Arial"/>
              </w:rPr>
            </w:pPr>
            <w:r w:rsidRPr="00C67685">
              <w:rPr>
                <w:rFonts w:cs="Arial"/>
              </w:rPr>
              <w:t>HCl</w:t>
            </w:r>
          </w:p>
        </w:tc>
      </w:tr>
      <w:tr w:rsidR="00B813F2" w:rsidRPr="00C67685" w14:paraId="438E703A" w14:textId="77777777" w:rsidTr="00A9669F">
        <w:trPr>
          <w:trHeight w:val="20"/>
          <w:jc w:val="center"/>
        </w:trPr>
        <w:tc>
          <w:tcPr>
            <w:tcW w:w="2835" w:type="dxa"/>
            <w:vAlign w:val="center"/>
          </w:tcPr>
          <w:p w14:paraId="18252836" w14:textId="77777777" w:rsidR="00B813F2" w:rsidRPr="00C67685" w:rsidRDefault="002F3D1A" w:rsidP="00267FA4">
            <w:pPr>
              <w:spacing w:before="0" w:after="0" w:line="240" w:lineRule="auto"/>
              <w:jc w:val="left"/>
              <w:rPr>
                <w:rFonts w:cs="Arial"/>
              </w:rPr>
            </w:pPr>
            <w:r>
              <w:rPr>
                <w:rFonts w:cs="Arial"/>
              </w:rPr>
              <w:t>Aluminyum fosfid</w:t>
            </w:r>
          </w:p>
        </w:tc>
        <w:tc>
          <w:tcPr>
            <w:tcW w:w="3119" w:type="dxa"/>
            <w:vAlign w:val="center"/>
          </w:tcPr>
          <w:p w14:paraId="648453C4" w14:textId="77777777" w:rsidR="00B813F2" w:rsidRPr="00C67685" w:rsidRDefault="00B813F2" w:rsidP="00A35BD1">
            <w:pPr>
              <w:spacing w:before="0" w:after="0" w:line="240" w:lineRule="auto"/>
              <w:jc w:val="left"/>
              <w:rPr>
                <w:rFonts w:cs="Arial"/>
              </w:rPr>
            </w:pPr>
            <w:r w:rsidRPr="00C67685">
              <w:rPr>
                <w:rFonts w:cs="Arial"/>
              </w:rPr>
              <w:t>P</w:t>
            </w:r>
            <w:r w:rsidRPr="00A35BD1">
              <w:rPr>
                <w:rFonts w:cs="Arial"/>
                <w:vertAlign w:val="subscript"/>
              </w:rPr>
              <w:t>2</w:t>
            </w:r>
            <w:r w:rsidRPr="00C67685">
              <w:rPr>
                <w:rFonts w:cs="Arial"/>
              </w:rPr>
              <w:t>O</w:t>
            </w:r>
            <w:r w:rsidRPr="00A35BD1">
              <w:rPr>
                <w:rFonts w:cs="Arial"/>
                <w:vertAlign w:val="subscript"/>
              </w:rPr>
              <w:t>5</w:t>
            </w:r>
            <w:r w:rsidRPr="00C67685">
              <w:rPr>
                <w:rFonts w:cs="Arial"/>
              </w:rPr>
              <w:t xml:space="preserve"> (</w:t>
            </w:r>
            <w:r w:rsidR="00C43B1D">
              <w:rPr>
                <w:rFonts w:cs="Arial"/>
              </w:rPr>
              <w:t>H</w:t>
            </w:r>
            <w:r w:rsidR="00C43B1D" w:rsidRPr="00A35BD1">
              <w:rPr>
                <w:rFonts w:cs="Arial"/>
                <w:vertAlign w:val="subscript"/>
              </w:rPr>
              <w:t>3</w:t>
            </w:r>
            <w:r w:rsidR="00C43B1D">
              <w:rPr>
                <w:rFonts w:cs="Arial"/>
              </w:rPr>
              <w:t>PO</w:t>
            </w:r>
            <w:r w:rsidR="00C43B1D" w:rsidRPr="00A35BD1">
              <w:rPr>
                <w:rFonts w:cs="Arial"/>
                <w:vertAlign w:val="subscript"/>
              </w:rPr>
              <w:t>4</w:t>
            </w:r>
            <w:r w:rsidR="00C43B1D">
              <w:rPr>
                <w:rFonts w:cs="Arial"/>
              </w:rPr>
              <w:t xml:space="preserve"> olarak</w:t>
            </w:r>
            <w:r w:rsidRPr="00C67685">
              <w:rPr>
                <w:rFonts w:cs="Arial"/>
              </w:rPr>
              <w:t>)</w:t>
            </w:r>
          </w:p>
        </w:tc>
      </w:tr>
      <w:tr w:rsidR="00B813F2" w:rsidRPr="00C67685" w14:paraId="58725F9D" w14:textId="77777777" w:rsidTr="00A9669F">
        <w:trPr>
          <w:trHeight w:val="20"/>
          <w:jc w:val="center"/>
        </w:trPr>
        <w:tc>
          <w:tcPr>
            <w:tcW w:w="2835" w:type="dxa"/>
            <w:vAlign w:val="center"/>
          </w:tcPr>
          <w:p w14:paraId="4A743BBC" w14:textId="77777777" w:rsidR="00B813F2" w:rsidRPr="00C67685" w:rsidRDefault="007723C4" w:rsidP="00267FA4">
            <w:pPr>
              <w:spacing w:before="0" w:after="0" w:line="240" w:lineRule="auto"/>
              <w:jc w:val="left"/>
              <w:rPr>
                <w:rFonts w:cs="Arial"/>
              </w:rPr>
            </w:pPr>
            <w:r>
              <w:rPr>
                <w:rFonts w:cs="Arial"/>
              </w:rPr>
              <w:t>K</w:t>
            </w:r>
            <w:r w:rsidR="00B813F2" w:rsidRPr="00C67685">
              <w:rPr>
                <w:rFonts w:cs="Arial"/>
              </w:rPr>
              <w:t>aptafol</w:t>
            </w:r>
          </w:p>
        </w:tc>
        <w:tc>
          <w:tcPr>
            <w:tcW w:w="3119" w:type="dxa"/>
            <w:vAlign w:val="center"/>
          </w:tcPr>
          <w:p w14:paraId="68246CE4" w14:textId="77777777" w:rsidR="00B813F2" w:rsidRPr="00C67685" w:rsidRDefault="00B813F2" w:rsidP="00A35BD1">
            <w:pPr>
              <w:spacing w:before="0" w:after="0" w:line="240" w:lineRule="auto"/>
              <w:jc w:val="left"/>
              <w:rPr>
                <w:rFonts w:cs="Arial"/>
              </w:rPr>
            </w:pPr>
            <w:r w:rsidRPr="00C67685">
              <w:rPr>
                <w:rFonts w:cs="Arial"/>
              </w:rPr>
              <w:t>Cl</w:t>
            </w:r>
            <w:r w:rsidRPr="00A35BD1">
              <w:rPr>
                <w:rFonts w:cs="Arial"/>
                <w:vertAlign w:val="subscript"/>
              </w:rPr>
              <w:t xml:space="preserve">2 </w:t>
            </w:r>
            <w:r w:rsidR="00A35BD1">
              <w:rPr>
                <w:rFonts w:cs="Arial"/>
              </w:rPr>
              <w:t>ve</w:t>
            </w:r>
            <w:r w:rsidRPr="00C67685">
              <w:rPr>
                <w:rFonts w:cs="Arial"/>
              </w:rPr>
              <w:t xml:space="preserve"> HCl</w:t>
            </w:r>
          </w:p>
        </w:tc>
      </w:tr>
      <w:tr w:rsidR="00B813F2" w:rsidRPr="00C67685" w14:paraId="75FC7AAE" w14:textId="77777777" w:rsidTr="00A9669F">
        <w:trPr>
          <w:trHeight w:val="20"/>
          <w:jc w:val="center"/>
        </w:trPr>
        <w:tc>
          <w:tcPr>
            <w:tcW w:w="2835" w:type="dxa"/>
            <w:vAlign w:val="center"/>
          </w:tcPr>
          <w:p w14:paraId="36CADC62" w14:textId="77777777" w:rsidR="00B813F2" w:rsidRPr="00C67685" w:rsidRDefault="007723C4" w:rsidP="00267FA4">
            <w:pPr>
              <w:spacing w:before="0" w:after="0" w:line="240" w:lineRule="auto"/>
              <w:jc w:val="left"/>
              <w:rPr>
                <w:rFonts w:cs="Arial"/>
              </w:rPr>
            </w:pPr>
            <w:r>
              <w:rPr>
                <w:rFonts w:cs="Arial"/>
              </w:rPr>
              <w:t>K</w:t>
            </w:r>
            <w:r w:rsidR="00B813F2" w:rsidRPr="00C67685">
              <w:rPr>
                <w:rFonts w:cs="Arial"/>
              </w:rPr>
              <w:t>aptan</w:t>
            </w:r>
          </w:p>
        </w:tc>
        <w:tc>
          <w:tcPr>
            <w:tcW w:w="3119" w:type="dxa"/>
            <w:vAlign w:val="center"/>
          </w:tcPr>
          <w:p w14:paraId="1F7566FB" w14:textId="77777777" w:rsidR="00B813F2" w:rsidRPr="00C67685" w:rsidRDefault="00B813F2" w:rsidP="00A35BD1">
            <w:pPr>
              <w:spacing w:before="0" w:after="0" w:line="240" w:lineRule="auto"/>
              <w:jc w:val="left"/>
              <w:rPr>
                <w:rFonts w:cs="Arial"/>
              </w:rPr>
            </w:pPr>
            <w:r w:rsidRPr="00C67685">
              <w:rPr>
                <w:rFonts w:cs="Arial"/>
              </w:rPr>
              <w:t>Cl</w:t>
            </w:r>
            <w:r w:rsidRPr="00A35BD1">
              <w:rPr>
                <w:rFonts w:cs="Arial"/>
                <w:vertAlign w:val="subscript"/>
              </w:rPr>
              <w:t>2</w:t>
            </w:r>
            <w:r w:rsidRPr="00C67685">
              <w:rPr>
                <w:rFonts w:cs="Arial"/>
              </w:rPr>
              <w:t xml:space="preserve"> </w:t>
            </w:r>
            <w:r w:rsidR="00A35BD1">
              <w:rPr>
                <w:rFonts w:cs="Arial"/>
              </w:rPr>
              <w:t>ve</w:t>
            </w:r>
            <w:r w:rsidRPr="00C67685">
              <w:rPr>
                <w:rFonts w:cs="Arial"/>
              </w:rPr>
              <w:t xml:space="preserve"> HCl</w:t>
            </w:r>
          </w:p>
        </w:tc>
      </w:tr>
      <w:tr w:rsidR="00B813F2" w:rsidRPr="00C67685" w14:paraId="10D748D0" w14:textId="77777777" w:rsidTr="00A9669F">
        <w:trPr>
          <w:trHeight w:val="20"/>
          <w:jc w:val="center"/>
        </w:trPr>
        <w:tc>
          <w:tcPr>
            <w:tcW w:w="2835" w:type="dxa"/>
            <w:vAlign w:val="center"/>
          </w:tcPr>
          <w:p w14:paraId="71FB5AB2" w14:textId="77777777" w:rsidR="00B813F2" w:rsidRPr="00C67685" w:rsidRDefault="002F3D1A" w:rsidP="00267FA4">
            <w:pPr>
              <w:spacing w:before="0" w:after="0" w:line="240" w:lineRule="auto"/>
              <w:jc w:val="left"/>
              <w:rPr>
                <w:rFonts w:cs="Arial"/>
              </w:rPr>
            </w:pPr>
            <w:r>
              <w:rPr>
                <w:rFonts w:cs="Arial"/>
              </w:rPr>
              <w:t>Sipermetrin</w:t>
            </w:r>
          </w:p>
        </w:tc>
        <w:tc>
          <w:tcPr>
            <w:tcW w:w="3119" w:type="dxa"/>
            <w:vAlign w:val="center"/>
          </w:tcPr>
          <w:p w14:paraId="52D357AC" w14:textId="77777777" w:rsidR="00B813F2" w:rsidRPr="00C67685" w:rsidRDefault="00B813F2" w:rsidP="00A35BD1">
            <w:pPr>
              <w:spacing w:before="0" w:after="0" w:line="240" w:lineRule="auto"/>
              <w:jc w:val="left"/>
              <w:rPr>
                <w:rFonts w:cs="Arial"/>
              </w:rPr>
            </w:pPr>
            <w:r w:rsidRPr="00C67685">
              <w:rPr>
                <w:rFonts w:cs="Arial"/>
              </w:rPr>
              <w:t>Cl</w:t>
            </w:r>
            <w:r w:rsidRPr="00A35BD1">
              <w:rPr>
                <w:rFonts w:cs="Arial"/>
                <w:vertAlign w:val="subscript"/>
              </w:rPr>
              <w:t>2</w:t>
            </w:r>
            <w:r w:rsidRPr="00C67685">
              <w:rPr>
                <w:rFonts w:cs="Arial"/>
              </w:rPr>
              <w:t xml:space="preserve"> , HCl </w:t>
            </w:r>
            <w:r w:rsidR="00A35BD1">
              <w:rPr>
                <w:rFonts w:cs="Arial"/>
              </w:rPr>
              <w:t>ve</w:t>
            </w:r>
            <w:r w:rsidRPr="00C67685">
              <w:rPr>
                <w:rFonts w:cs="Arial"/>
              </w:rPr>
              <w:t xml:space="preserve"> SO</w:t>
            </w:r>
            <w:r w:rsidRPr="00A35BD1">
              <w:rPr>
                <w:rFonts w:cs="Arial"/>
                <w:vertAlign w:val="subscript"/>
              </w:rPr>
              <w:t>2</w:t>
            </w:r>
          </w:p>
        </w:tc>
      </w:tr>
      <w:tr w:rsidR="00B813F2" w:rsidRPr="00C67685" w14:paraId="6BCBA0B8" w14:textId="77777777" w:rsidTr="00A9669F">
        <w:trPr>
          <w:trHeight w:val="20"/>
          <w:jc w:val="center"/>
        </w:trPr>
        <w:tc>
          <w:tcPr>
            <w:tcW w:w="2835" w:type="dxa"/>
            <w:vAlign w:val="center"/>
          </w:tcPr>
          <w:p w14:paraId="2E11198C" w14:textId="77777777" w:rsidR="002F3D1A" w:rsidRPr="00C67685" w:rsidRDefault="002F3D1A" w:rsidP="00267FA4">
            <w:pPr>
              <w:spacing w:before="0" w:after="0" w:line="240" w:lineRule="auto"/>
              <w:jc w:val="left"/>
              <w:rPr>
                <w:rFonts w:cs="Arial"/>
              </w:rPr>
            </w:pPr>
            <w:r>
              <w:rPr>
                <w:rFonts w:cs="Arial"/>
              </w:rPr>
              <w:t>Dimetoat</w:t>
            </w:r>
          </w:p>
        </w:tc>
        <w:tc>
          <w:tcPr>
            <w:tcW w:w="3119" w:type="dxa"/>
            <w:vAlign w:val="center"/>
          </w:tcPr>
          <w:p w14:paraId="610DDC5C" w14:textId="77777777" w:rsidR="00B813F2" w:rsidRPr="00C67685" w:rsidRDefault="00B813F2" w:rsidP="00267FA4">
            <w:pPr>
              <w:spacing w:before="0" w:after="0" w:line="240" w:lineRule="auto"/>
              <w:jc w:val="left"/>
              <w:rPr>
                <w:rFonts w:cs="Arial"/>
              </w:rPr>
            </w:pPr>
            <w:r w:rsidRPr="00C67685">
              <w:rPr>
                <w:rFonts w:cs="Arial"/>
              </w:rPr>
              <w:t>H</w:t>
            </w:r>
            <w:r w:rsidRPr="00A35BD1">
              <w:rPr>
                <w:rFonts w:cs="Arial"/>
                <w:vertAlign w:val="subscript"/>
              </w:rPr>
              <w:t>2</w:t>
            </w:r>
            <w:r w:rsidRPr="00C67685">
              <w:rPr>
                <w:rFonts w:cs="Arial"/>
              </w:rPr>
              <w:t>S</w:t>
            </w:r>
          </w:p>
        </w:tc>
      </w:tr>
      <w:tr w:rsidR="00B813F2" w:rsidRPr="00C67685" w14:paraId="31C43F1A" w14:textId="77777777" w:rsidTr="00A9669F">
        <w:trPr>
          <w:trHeight w:val="20"/>
          <w:jc w:val="center"/>
        </w:trPr>
        <w:tc>
          <w:tcPr>
            <w:tcW w:w="2835" w:type="dxa"/>
            <w:vAlign w:val="center"/>
          </w:tcPr>
          <w:p w14:paraId="7DE190E0" w14:textId="77777777" w:rsidR="00B813F2" w:rsidRPr="00C67685" w:rsidRDefault="002F3D1A" w:rsidP="00267FA4">
            <w:pPr>
              <w:spacing w:before="0" w:after="0" w:line="240" w:lineRule="auto"/>
              <w:jc w:val="left"/>
              <w:rPr>
                <w:rFonts w:cs="Arial"/>
              </w:rPr>
            </w:pPr>
            <w:r>
              <w:rPr>
                <w:rFonts w:cs="Arial"/>
              </w:rPr>
              <w:t>2, 4 – D Asit</w:t>
            </w:r>
          </w:p>
        </w:tc>
        <w:tc>
          <w:tcPr>
            <w:tcW w:w="3119" w:type="dxa"/>
            <w:vAlign w:val="center"/>
          </w:tcPr>
          <w:p w14:paraId="517FE014" w14:textId="77777777" w:rsidR="00B813F2" w:rsidRPr="00C67685" w:rsidRDefault="00B813F2" w:rsidP="00A35BD1">
            <w:pPr>
              <w:spacing w:before="0" w:after="0" w:line="240" w:lineRule="auto"/>
              <w:jc w:val="left"/>
              <w:rPr>
                <w:rFonts w:cs="Arial"/>
              </w:rPr>
            </w:pPr>
            <w:r w:rsidRPr="00C67685">
              <w:rPr>
                <w:rFonts w:cs="Arial"/>
              </w:rPr>
              <w:t xml:space="preserve">HCl </w:t>
            </w:r>
            <w:r w:rsidR="00A35BD1">
              <w:rPr>
                <w:rFonts w:cs="Arial"/>
              </w:rPr>
              <w:t>ve</w:t>
            </w:r>
            <w:r w:rsidRPr="00C67685">
              <w:rPr>
                <w:rFonts w:cs="Arial"/>
              </w:rPr>
              <w:t xml:space="preserve"> Cl</w:t>
            </w:r>
            <w:r w:rsidRPr="00A35BD1">
              <w:rPr>
                <w:rFonts w:cs="Arial"/>
                <w:vertAlign w:val="subscript"/>
              </w:rPr>
              <w:t>2</w:t>
            </w:r>
          </w:p>
        </w:tc>
      </w:tr>
      <w:tr w:rsidR="00B813F2" w:rsidRPr="00C67685" w14:paraId="78B98158" w14:textId="77777777" w:rsidTr="00A9669F">
        <w:trPr>
          <w:trHeight w:val="20"/>
          <w:jc w:val="center"/>
        </w:trPr>
        <w:tc>
          <w:tcPr>
            <w:tcW w:w="2835" w:type="dxa"/>
            <w:vAlign w:val="center"/>
          </w:tcPr>
          <w:p w14:paraId="50B58822" w14:textId="77777777" w:rsidR="00B813F2" w:rsidRPr="00C67685" w:rsidRDefault="002F3D1A" w:rsidP="00267FA4">
            <w:pPr>
              <w:spacing w:before="0" w:after="0" w:line="240" w:lineRule="auto"/>
              <w:jc w:val="left"/>
              <w:rPr>
                <w:rFonts w:cs="Arial"/>
              </w:rPr>
            </w:pPr>
            <w:r>
              <w:rPr>
                <w:rFonts w:cs="Arial"/>
              </w:rPr>
              <w:t>Diklorvos</w:t>
            </w:r>
          </w:p>
        </w:tc>
        <w:tc>
          <w:tcPr>
            <w:tcW w:w="3119" w:type="dxa"/>
            <w:vAlign w:val="center"/>
          </w:tcPr>
          <w:p w14:paraId="5F346953" w14:textId="77777777" w:rsidR="00B813F2" w:rsidRPr="00C67685" w:rsidRDefault="00B813F2" w:rsidP="00267FA4">
            <w:pPr>
              <w:spacing w:before="0" w:after="0" w:line="240" w:lineRule="auto"/>
              <w:jc w:val="left"/>
              <w:rPr>
                <w:rFonts w:cs="Arial"/>
              </w:rPr>
            </w:pPr>
            <w:r w:rsidRPr="00C67685">
              <w:rPr>
                <w:rFonts w:cs="Arial"/>
              </w:rPr>
              <w:t>CH</w:t>
            </w:r>
            <w:r w:rsidRPr="00A35BD1">
              <w:rPr>
                <w:rFonts w:cs="Arial"/>
                <w:vertAlign w:val="subscript"/>
              </w:rPr>
              <w:t>3</w:t>
            </w:r>
            <w:r w:rsidRPr="00C67685">
              <w:rPr>
                <w:rFonts w:cs="Arial"/>
              </w:rPr>
              <w:t>Cl</w:t>
            </w:r>
          </w:p>
        </w:tc>
      </w:tr>
      <w:tr w:rsidR="00B813F2" w:rsidRPr="00C67685" w14:paraId="1BE87830" w14:textId="77777777" w:rsidTr="00A9669F">
        <w:trPr>
          <w:trHeight w:val="20"/>
          <w:jc w:val="center"/>
        </w:trPr>
        <w:tc>
          <w:tcPr>
            <w:tcW w:w="2835" w:type="dxa"/>
            <w:vAlign w:val="center"/>
          </w:tcPr>
          <w:p w14:paraId="7FA41842" w14:textId="77777777" w:rsidR="00B813F2" w:rsidRPr="00C67685" w:rsidRDefault="00FF51F3" w:rsidP="00267FA4">
            <w:pPr>
              <w:spacing w:before="0" w:after="0" w:line="240" w:lineRule="auto"/>
              <w:jc w:val="left"/>
              <w:rPr>
                <w:rFonts w:cs="Arial"/>
              </w:rPr>
            </w:pPr>
            <w:r>
              <w:rPr>
                <w:rFonts w:cs="Arial"/>
              </w:rPr>
              <w:t>Etiyon</w:t>
            </w:r>
          </w:p>
        </w:tc>
        <w:tc>
          <w:tcPr>
            <w:tcW w:w="3119" w:type="dxa"/>
            <w:vAlign w:val="center"/>
          </w:tcPr>
          <w:p w14:paraId="55438F97" w14:textId="77777777" w:rsidR="00B813F2" w:rsidRPr="00C67685" w:rsidRDefault="00B813F2" w:rsidP="00A35BD1">
            <w:pPr>
              <w:spacing w:before="0" w:after="0" w:line="240" w:lineRule="auto"/>
              <w:jc w:val="left"/>
              <w:rPr>
                <w:rFonts w:cs="Arial"/>
              </w:rPr>
            </w:pPr>
            <w:r w:rsidRPr="00C67685">
              <w:rPr>
                <w:rFonts w:cs="Arial"/>
              </w:rPr>
              <w:t>H</w:t>
            </w:r>
            <w:r w:rsidRPr="00A35BD1">
              <w:rPr>
                <w:rFonts w:cs="Arial"/>
                <w:vertAlign w:val="subscript"/>
              </w:rPr>
              <w:t>2</w:t>
            </w:r>
            <w:r w:rsidRPr="00C67685">
              <w:rPr>
                <w:rFonts w:cs="Arial"/>
              </w:rPr>
              <w:t xml:space="preserve">S </w:t>
            </w:r>
            <w:r w:rsidR="00A35BD1">
              <w:rPr>
                <w:rFonts w:cs="Arial"/>
              </w:rPr>
              <w:t>ve</w:t>
            </w:r>
            <w:r w:rsidRPr="00C67685">
              <w:rPr>
                <w:rFonts w:cs="Arial"/>
              </w:rPr>
              <w:t xml:space="preserve"> C</w:t>
            </w:r>
            <w:r w:rsidRPr="00A35BD1">
              <w:rPr>
                <w:rFonts w:cs="Arial"/>
                <w:vertAlign w:val="subscript"/>
              </w:rPr>
              <w:t>2</w:t>
            </w:r>
            <w:r w:rsidRPr="00C67685">
              <w:rPr>
                <w:rFonts w:cs="Arial"/>
              </w:rPr>
              <w:t>H</w:t>
            </w:r>
            <w:r w:rsidRPr="00A35BD1">
              <w:rPr>
                <w:rFonts w:cs="Arial"/>
                <w:vertAlign w:val="subscript"/>
              </w:rPr>
              <w:t>5</w:t>
            </w:r>
            <w:r w:rsidRPr="00C67685">
              <w:rPr>
                <w:rFonts w:cs="Arial"/>
              </w:rPr>
              <w:t>SH</w:t>
            </w:r>
          </w:p>
        </w:tc>
      </w:tr>
      <w:tr w:rsidR="00B813F2" w:rsidRPr="00C67685" w14:paraId="06DC4C78" w14:textId="77777777" w:rsidTr="00A9669F">
        <w:trPr>
          <w:trHeight w:val="20"/>
          <w:jc w:val="center"/>
        </w:trPr>
        <w:tc>
          <w:tcPr>
            <w:tcW w:w="2835" w:type="dxa"/>
            <w:vAlign w:val="center"/>
          </w:tcPr>
          <w:p w14:paraId="4057853B" w14:textId="77777777" w:rsidR="00B813F2" w:rsidRPr="00C67685" w:rsidRDefault="002F3D1A" w:rsidP="00267FA4">
            <w:pPr>
              <w:spacing w:before="0" w:after="0" w:line="240" w:lineRule="auto"/>
              <w:jc w:val="left"/>
              <w:rPr>
                <w:rFonts w:cs="Arial"/>
              </w:rPr>
            </w:pPr>
            <w:r>
              <w:rPr>
                <w:rFonts w:cs="Arial"/>
              </w:rPr>
              <w:t>Endosulfan</w:t>
            </w:r>
          </w:p>
        </w:tc>
        <w:tc>
          <w:tcPr>
            <w:tcW w:w="3119" w:type="dxa"/>
            <w:vAlign w:val="center"/>
          </w:tcPr>
          <w:p w14:paraId="789F0052" w14:textId="77777777" w:rsidR="00B813F2" w:rsidRPr="00C67685" w:rsidRDefault="00B813F2" w:rsidP="00267FA4">
            <w:pPr>
              <w:spacing w:before="0" w:after="0" w:line="240" w:lineRule="auto"/>
              <w:jc w:val="left"/>
              <w:rPr>
                <w:rFonts w:cs="Arial"/>
              </w:rPr>
            </w:pPr>
            <w:r w:rsidRPr="00C67685">
              <w:rPr>
                <w:rFonts w:cs="Arial"/>
              </w:rPr>
              <w:t>HCl</w:t>
            </w:r>
          </w:p>
        </w:tc>
      </w:tr>
      <w:tr w:rsidR="00B813F2" w:rsidRPr="00C67685" w14:paraId="63797440" w14:textId="77777777" w:rsidTr="00A9669F">
        <w:trPr>
          <w:trHeight w:val="20"/>
          <w:jc w:val="center"/>
        </w:trPr>
        <w:tc>
          <w:tcPr>
            <w:tcW w:w="2835" w:type="dxa"/>
            <w:vAlign w:val="center"/>
          </w:tcPr>
          <w:p w14:paraId="4C6E42AD" w14:textId="77777777" w:rsidR="00B813F2" w:rsidRPr="00C67685" w:rsidRDefault="002F3D1A" w:rsidP="00267FA4">
            <w:pPr>
              <w:spacing w:before="0" w:after="0" w:line="240" w:lineRule="auto"/>
              <w:jc w:val="left"/>
              <w:rPr>
                <w:rFonts w:cs="Arial"/>
              </w:rPr>
            </w:pPr>
            <w:r>
              <w:rPr>
                <w:rFonts w:cs="Arial"/>
              </w:rPr>
              <w:t>Fenvalerat</w:t>
            </w:r>
          </w:p>
        </w:tc>
        <w:tc>
          <w:tcPr>
            <w:tcW w:w="3119" w:type="dxa"/>
            <w:vAlign w:val="center"/>
          </w:tcPr>
          <w:p w14:paraId="3D00D1B2" w14:textId="77777777" w:rsidR="00B813F2" w:rsidRPr="00C67685" w:rsidRDefault="00B813F2" w:rsidP="00A35BD1">
            <w:pPr>
              <w:spacing w:before="0" w:after="0" w:line="240" w:lineRule="auto"/>
              <w:jc w:val="left"/>
              <w:rPr>
                <w:rFonts w:cs="Arial"/>
              </w:rPr>
            </w:pPr>
            <w:r w:rsidRPr="00C67685">
              <w:rPr>
                <w:rFonts w:cs="Arial"/>
              </w:rPr>
              <w:t>HCl, Cl</w:t>
            </w:r>
            <w:r w:rsidRPr="00A35BD1">
              <w:rPr>
                <w:rFonts w:cs="Arial"/>
                <w:vertAlign w:val="subscript"/>
              </w:rPr>
              <w:t>2</w:t>
            </w:r>
            <w:r w:rsidRPr="00C67685">
              <w:rPr>
                <w:rFonts w:cs="Arial"/>
              </w:rPr>
              <w:t xml:space="preserve"> </w:t>
            </w:r>
            <w:r w:rsidR="00A35BD1">
              <w:rPr>
                <w:rFonts w:cs="Arial"/>
              </w:rPr>
              <w:t>ve</w:t>
            </w:r>
            <w:r w:rsidRPr="00C67685">
              <w:rPr>
                <w:rFonts w:cs="Arial"/>
              </w:rPr>
              <w:t xml:space="preserve"> SO</w:t>
            </w:r>
            <w:r w:rsidRPr="00A35BD1">
              <w:rPr>
                <w:rFonts w:cs="Arial"/>
                <w:vertAlign w:val="subscript"/>
              </w:rPr>
              <w:t>2</w:t>
            </w:r>
          </w:p>
        </w:tc>
      </w:tr>
      <w:tr w:rsidR="00B813F2" w:rsidRPr="00C67685" w14:paraId="0A176727" w14:textId="77777777" w:rsidTr="00A9669F">
        <w:trPr>
          <w:trHeight w:val="20"/>
          <w:jc w:val="center"/>
        </w:trPr>
        <w:tc>
          <w:tcPr>
            <w:tcW w:w="2835" w:type="dxa"/>
            <w:vAlign w:val="center"/>
          </w:tcPr>
          <w:p w14:paraId="456DAC3E" w14:textId="77777777" w:rsidR="00B813F2" w:rsidRPr="00C67685" w:rsidRDefault="002F3D1A" w:rsidP="00267FA4">
            <w:pPr>
              <w:spacing w:before="0" w:after="0" w:line="240" w:lineRule="auto"/>
              <w:jc w:val="left"/>
              <w:rPr>
                <w:rFonts w:cs="Arial"/>
              </w:rPr>
            </w:pPr>
            <w:r>
              <w:rPr>
                <w:rFonts w:cs="Arial"/>
              </w:rPr>
              <w:t>Iz</w:t>
            </w:r>
            <w:r w:rsidR="00B813F2" w:rsidRPr="00C67685">
              <w:rPr>
                <w:rFonts w:cs="Arial"/>
              </w:rPr>
              <w:t>oproturon</w:t>
            </w:r>
          </w:p>
        </w:tc>
        <w:tc>
          <w:tcPr>
            <w:tcW w:w="3119" w:type="dxa"/>
            <w:vAlign w:val="center"/>
          </w:tcPr>
          <w:p w14:paraId="1B759D11" w14:textId="77777777" w:rsidR="00B813F2" w:rsidRPr="00C67685" w:rsidRDefault="00B813F2" w:rsidP="00267FA4">
            <w:pPr>
              <w:spacing w:before="0" w:after="0" w:line="240" w:lineRule="auto"/>
              <w:jc w:val="left"/>
              <w:rPr>
                <w:rFonts w:cs="Arial"/>
              </w:rPr>
            </w:pPr>
            <w:r w:rsidRPr="00C67685">
              <w:rPr>
                <w:rFonts w:cs="Arial"/>
              </w:rPr>
              <w:t>NH</w:t>
            </w:r>
            <w:r w:rsidRPr="00A35BD1">
              <w:rPr>
                <w:rFonts w:cs="Arial"/>
                <w:vertAlign w:val="subscript"/>
              </w:rPr>
              <w:t>3</w:t>
            </w:r>
          </w:p>
        </w:tc>
      </w:tr>
      <w:tr w:rsidR="00B813F2" w:rsidRPr="00C67685" w14:paraId="2D5CA164" w14:textId="77777777" w:rsidTr="00A9669F">
        <w:trPr>
          <w:trHeight w:val="20"/>
          <w:jc w:val="center"/>
        </w:trPr>
        <w:tc>
          <w:tcPr>
            <w:tcW w:w="2835" w:type="dxa"/>
            <w:vAlign w:val="center"/>
          </w:tcPr>
          <w:p w14:paraId="3EDCEBB4" w14:textId="77777777" w:rsidR="00B813F2" w:rsidRPr="00C67685" w:rsidRDefault="002F3D1A" w:rsidP="00267FA4">
            <w:pPr>
              <w:spacing w:before="0" w:after="0" w:line="240" w:lineRule="auto"/>
              <w:jc w:val="left"/>
              <w:rPr>
                <w:rFonts w:cs="Arial"/>
              </w:rPr>
            </w:pPr>
            <w:r>
              <w:rPr>
                <w:rFonts w:cs="Arial"/>
              </w:rPr>
              <w:t>Malat</w:t>
            </w:r>
            <w:r w:rsidR="00B813F2" w:rsidRPr="00C67685">
              <w:rPr>
                <w:rFonts w:cs="Arial"/>
              </w:rPr>
              <w:t>ion</w:t>
            </w:r>
          </w:p>
        </w:tc>
        <w:tc>
          <w:tcPr>
            <w:tcW w:w="3119" w:type="dxa"/>
            <w:vAlign w:val="center"/>
          </w:tcPr>
          <w:p w14:paraId="3C4B3C7F" w14:textId="77777777" w:rsidR="00B813F2" w:rsidRPr="00C67685" w:rsidRDefault="00B813F2" w:rsidP="00267FA4">
            <w:pPr>
              <w:spacing w:before="0" w:after="0" w:line="240" w:lineRule="auto"/>
              <w:jc w:val="left"/>
              <w:rPr>
                <w:rFonts w:cs="Arial"/>
              </w:rPr>
            </w:pPr>
            <w:r w:rsidRPr="00C67685">
              <w:rPr>
                <w:rFonts w:cs="Arial"/>
              </w:rPr>
              <w:t>H</w:t>
            </w:r>
            <w:r w:rsidRPr="00A35BD1">
              <w:rPr>
                <w:rFonts w:cs="Arial"/>
                <w:vertAlign w:val="subscript"/>
              </w:rPr>
              <w:t>2</w:t>
            </w:r>
            <w:r w:rsidRPr="00C67685">
              <w:rPr>
                <w:rFonts w:cs="Arial"/>
              </w:rPr>
              <w:t>S</w:t>
            </w:r>
          </w:p>
        </w:tc>
      </w:tr>
      <w:tr w:rsidR="00B813F2" w:rsidRPr="00C67685" w14:paraId="13E14F6C" w14:textId="77777777" w:rsidTr="00A9669F">
        <w:trPr>
          <w:trHeight w:val="20"/>
          <w:jc w:val="center"/>
        </w:trPr>
        <w:tc>
          <w:tcPr>
            <w:tcW w:w="2835" w:type="dxa"/>
            <w:vAlign w:val="center"/>
          </w:tcPr>
          <w:p w14:paraId="55A83738" w14:textId="77777777" w:rsidR="00B813F2" w:rsidRPr="00C67685" w:rsidRDefault="007723C4" w:rsidP="00267FA4">
            <w:pPr>
              <w:spacing w:before="0" w:after="0" w:line="240" w:lineRule="auto"/>
              <w:jc w:val="left"/>
              <w:rPr>
                <w:rFonts w:cs="Arial"/>
              </w:rPr>
            </w:pPr>
            <w:r>
              <w:rPr>
                <w:rFonts w:cs="Arial"/>
              </w:rPr>
              <w:t>Monokrotof</w:t>
            </w:r>
            <w:r w:rsidR="00B813F2" w:rsidRPr="00C67685">
              <w:rPr>
                <w:rFonts w:cs="Arial"/>
              </w:rPr>
              <w:t>os</w:t>
            </w:r>
          </w:p>
        </w:tc>
        <w:tc>
          <w:tcPr>
            <w:tcW w:w="3119" w:type="dxa"/>
            <w:vAlign w:val="center"/>
          </w:tcPr>
          <w:p w14:paraId="315B3A88" w14:textId="77777777" w:rsidR="00B813F2" w:rsidRPr="00C67685" w:rsidRDefault="00B813F2" w:rsidP="00A35BD1">
            <w:pPr>
              <w:spacing w:before="0" w:after="0" w:line="240" w:lineRule="auto"/>
              <w:jc w:val="left"/>
              <w:rPr>
                <w:rFonts w:cs="Arial"/>
              </w:rPr>
            </w:pPr>
            <w:r w:rsidRPr="00C67685">
              <w:rPr>
                <w:rFonts w:cs="Arial"/>
              </w:rPr>
              <w:t xml:space="preserve">HCl </w:t>
            </w:r>
            <w:r w:rsidR="00A35BD1">
              <w:rPr>
                <w:rFonts w:cs="Arial"/>
              </w:rPr>
              <w:t>ve</w:t>
            </w:r>
            <w:r w:rsidRPr="00C67685">
              <w:rPr>
                <w:rFonts w:cs="Arial"/>
              </w:rPr>
              <w:t xml:space="preserve"> CH</w:t>
            </w:r>
            <w:r w:rsidRPr="00A35BD1">
              <w:rPr>
                <w:rFonts w:cs="Arial"/>
                <w:vertAlign w:val="subscript"/>
              </w:rPr>
              <w:t>3</w:t>
            </w:r>
            <w:r w:rsidRPr="00C67685">
              <w:rPr>
                <w:rFonts w:cs="Arial"/>
              </w:rPr>
              <w:t>Cl</w:t>
            </w:r>
          </w:p>
        </w:tc>
      </w:tr>
      <w:tr w:rsidR="00B813F2" w:rsidRPr="00C67685" w14:paraId="3C7F0BB6" w14:textId="77777777" w:rsidTr="00A9669F">
        <w:trPr>
          <w:trHeight w:val="20"/>
          <w:jc w:val="center"/>
        </w:trPr>
        <w:tc>
          <w:tcPr>
            <w:tcW w:w="2835" w:type="dxa"/>
            <w:vAlign w:val="center"/>
          </w:tcPr>
          <w:p w14:paraId="45B097CF" w14:textId="77777777" w:rsidR="00B813F2" w:rsidRPr="00C67685" w:rsidRDefault="002F3D1A" w:rsidP="00267FA4">
            <w:pPr>
              <w:spacing w:before="0" w:after="0" w:line="240" w:lineRule="auto"/>
              <w:jc w:val="left"/>
              <w:rPr>
                <w:rFonts w:cs="Arial"/>
              </w:rPr>
            </w:pPr>
            <w:r>
              <w:rPr>
                <w:rFonts w:cs="Arial"/>
              </w:rPr>
              <w:t>Fosalon</w:t>
            </w:r>
          </w:p>
        </w:tc>
        <w:tc>
          <w:tcPr>
            <w:tcW w:w="3119" w:type="dxa"/>
            <w:vAlign w:val="center"/>
          </w:tcPr>
          <w:p w14:paraId="22BCB52C" w14:textId="77777777" w:rsidR="00B813F2" w:rsidRPr="00C67685" w:rsidRDefault="00B813F2" w:rsidP="00A35BD1">
            <w:pPr>
              <w:spacing w:before="0" w:after="0" w:line="240" w:lineRule="auto"/>
              <w:jc w:val="left"/>
              <w:rPr>
                <w:rFonts w:cs="Arial"/>
              </w:rPr>
            </w:pPr>
            <w:r w:rsidRPr="00C67685">
              <w:rPr>
                <w:rFonts w:cs="Arial"/>
              </w:rPr>
              <w:t>NH</w:t>
            </w:r>
            <w:r w:rsidRPr="00A35BD1">
              <w:rPr>
                <w:rFonts w:cs="Arial"/>
                <w:vertAlign w:val="subscript"/>
              </w:rPr>
              <w:t>3</w:t>
            </w:r>
            <w:r w:rsidRPr="00C67685">
              <w:rPr>
                <w:rFonts w:cs="Arial"/>
              </w:rPr>
              <w:t xml:space="preserve">, HCl </w:t>
            </w:r>
            <w:r w:rsidR="00A35BD1">
              <w:rPr>
                <w:rFonts w:cs="Arial"/>
              </w:rPr>
              <w:t>ve</w:t>
            </w:r>
            <w:r w:rsidRPr="00C67685">
              <w:rPr>
                <w:rFonts w:cs="Arial"/>
              </w:rPr>
              <w:t xml:space="preserve"> H</w:t>
            </w:r>
            <w:r w:rsidRPr="00A35BD1">
              <w:rPr>
                <w:rFonts w:cs="Arial"/>
                <w:vertAlign w:val="subscript"/>
              </w:rPr>
              <w:t>2</w:t>
            </w:r>
            <w:r w:rsidRPr="00C67685">
              <w:rPr>
                <w:rFonts w:cs="Arial"/>
              </w:rPr>
              <w:t>S</w:t>
            </w:r>
          </w:p>
        </w:tc>
      </w:tr>
      <w:tr w:rsidR="00B813F2" w:rsidRPr="00C67685" w14:paraId="72AB87F3" w14:textId="77777777" w:rsidTr="00A9669F">
        <w:trPr>
          <w:trHeight w:val="20"/>
          <w:jc w:val="center"/>
        </w:trPr>
        <w:tc>
          <w:tcPr>
            <w:tcW w:w="2835" w:type="dxa"/>
            <w:vAlign w:val="center"/>
          </w:tcPr>
          <w:p w14:paraId="70F11DD4" w14:textId="77777777" w:rsidR="00B813F2" w:rsidRPr="00C67685" w:rsidRDefault="002F3D1A" w:rsidP="00267FA4">
            <w:pPr>
              <w:spacing w:before="0" w:after="0" w:line="240" w:lineRule="auto"/>
              <w:jc w:val="left"/>
              <w:rPr>
                <w:rFonts w:cs="Arial"/>
              </w:rPr>
            </w:pPr>
            <w:r>
              <w:rPr>
                <w:rFonts w:cs="Arial"/>
              </w:rPr>
              <w:t>Forat</w:t>
            </w:r>
          </w:p>
        </w:tc>
        <w:tc>
          <w:tcPr>
            <w:tcW w:w="3119" w:type="dxa"/>
            <w:vAlign w:val="center"/>
          </w:tcPr>
          <w:p w14:paraId="6D12509D" w14:textId="77777777" w:rsidR="00B813F2" w:rsidRPr="00C67685" w:rsidRDefault="00B813F2" w:rsidP="00A35BD1">
            <w:pPr>
              <w:spacing w:before="0" w:after="0" w:line="240" w:lineRule="auto"/>
              <w:jc w:val="left"/>
              <w:rPr>
                <w:rFonts w:cs="Arial"/>
              </w:rPr>
            </w:pPr>
            <w:r w:rsidRPr="00C67685">
              <w:rPr>
                <w:rFonts w:cs="Arial"/>
              </w:rPr>
              <w:t>H</w:t>
            </w:r>
            <w:r w:rsidRPr="00A35BD1">
              <w:rPr>
                <w:rFonts w:cs="Arial"/>
                <w:vertAlign w:val="subscript"/>
              </w:rPr>
              <w:t>2</w:t>
            </w:r>
            <w:r w:rsidRPr="00C67685">
              <w:rPr>
                <w:rFonts w:cs="Arial"/>
              </w:rPr>
              <w:t xml:space="preserve">S </w:t>
            </w:r>
            <w:r w:rsidR="00A35BD1">
              <w:rPr>
                <w:rFonts w:cs="Arial"/>
              </w:rPr>
              <w:t>ve</w:t>
            </w:r>
            <w:r w:rsidRPr="00C67685">
              <w:rPr>
                <w:rFonts w:cs="Arial"/>
              </w:rPr>
              <w:t xml:space="preserve"> C</w:t>
            </w:r>
            <w:r w:rsidRPr="00A35BD1">
              <w:rPr>
                <w:rFonts w:cs="Arial"/>
                <w:vertAlign w:val="subscript"/>
              </w:rPr>
              <w:t>2</w:t>
            </w:r>
            <w:r w:rsidRPr="00C67685">
              <w:rPr>
                <w:rFonts w:cs="Arial"/>
              </w:rPr>
              <w:t>H</w:t>
            </w:r>
            <w:r w:rsidRPr="00A35BD1">
              <w:rPr>
                <w:rFonts w:cs="Arial"/>
                <w:vertAlign w:val="subscript"/>
              </w:rPr>
              <w:t>5</w:t>
            </w:r>
            <w:r w:rsidRPr="00C67685">
              <w:rPr>
                <w:rFonts w:cs="Arial"/>
              </w:rPr>
              <w:t>SH</w:t>
            </w:r>
          </w:p>
        </w:tc>
      </w:tr>
      <w:tr w:rsidR="00B813F2" w:rsidRPr="00C67685" w14:paraId="726F3830" w14:textId="77777777" w:rsidTr="00A9669F">
        <w:trPr>
          <w:trHeight w:val="20"/>
          <w:jc w:val="center"/>
        </w:trPr>
        <w:tc>
          <w:tcPr>
            <w:tcW w:w="2835" w:type="dxa"/>
            <w:vAlign w:val="center"/>
          </w:tcPr>
          <w:p w14:paraId="398B6B4A" w14:textId="77777777" w:rsidR="00B813F2" w:rsidRPr="00C67685" w:rsidRDefault="002F3D1A" w:rsidP="002F3D1A">
            <w:pPr>
              <w:spacing w:before="0" w:after="0" w:line="240" w:lineRule="auto"/>
              <w:jc w:val="left"/>
              <w:rPr>
                <w:rFonts w:cs="Arial"/>
              </w:rPr>
            </w:pPr>
            <w:r>
              <w:rPr>
                <w:rFonts w:cs="Arial"/>
              </w:rPr>
              <w:t>F</w:t>
            </w:r>
            <w:r w:rsidR="00B813F2" w:rsidRPr="00C67685">
              <w:rPr>
                <w:rFonts w:cs="Arial"/>
              </w:rPr>
              <w:t>os</w:t>
            </w:r>
            <w:r>
              <w:rPr>
                <w:rFonts w:cs="Arial"/>
              </w:rPr>
              <w:t>f</w:t>
            </w:r>
            <w:r w:rsidR="00B813F2" w:rsidRPr="00C67685">
              <w:rPr>
                <w:rFonts w:cs="Arial"/>
              </w:rPr>
              <w:t>amidon</w:t>
            </w:r>
          </w:p>
        </w:tc>
        <w:tc>
          <w:tcPr>
            <w:tcW w:w="3119" w:type="dxa"/>
            <w:vAlign w:val="center"/>
          </w:tcPr>
          <w:p w14:paraId="349FD305" w14:textId="77777777" w:rsidR="00B813F2" w:rsidRPr="00C67685" w:rsidRDefault="00B813F2" w:rsidP="00A35BD1">
            <w:pPr>
              <w:spacing w:before="0" w:after="0" w:line="240" w:lineRule="auto"/>
              <w:jc w:val="left"/>
              <w:rPr>
                <w:rFonts w:cs="Arial"/>
              </w:rPr>
            </w:pPr>
            <w:r w:rsidRPr="00C67685">
              <w:rPr>
                <w:rFonts w:cs="Arial"/>
              </w:rPr>
              <w:t xml:space="preserve">HCl </w:t>
            </w:r>
            <w:r w:rsidR="00A35BD1">
              <w:rPr>
                <w:rFonts w:cs="Arial"/>
              </w:rPr>
              <w:t>ve</w:t>
            </w:r>
            <w:r w:rsidRPr="00C67685">
              <w:rPr>
                <w:rFonts w:cs="Arial"/>
              </w:rPr>
              <w:t xml:space="preserve"> CH</w:t>
            </w:r>
            <w:r w:rsidRPr="00A35BD1">
              <w:rPr>
                <w:rFonts w:cs="Arial"/>
                <w:vertAlign w:val="subscript"/>
              </w:rPr>
              <w:t>3</w:t>
            </w:r>
            <w:r w:rsidRPr="00C67685">
              <w:rPr>
                <w:rFonts w:cs="Arial"/>
              </w:rPr>
              <w:t>Cl</w:t>
            </w:r>
          </w:p>
        </w:tc>
      </w:tr>
      <w:tr w:rsidR="00B813F2" w:rsidRPr="00C67685" w14:paraId="32A837D7" w14:textId="77777777" w:rsidTr="00A9669F">
        <w:trPr>
          <w:trHeight w:val="20"/>
          <w:jc w:val="center"/>
        </w:trPr>
        <w:tc>
          <w:tcPr>
            <w:tcW w:w="2835" w:type="dxa"/>
            <w:vAlign w:val="center"/>
          </w:tcPr>
          <w:p w14:paraId="2FCB6D51" w14:textId="77777777" w:rsidR="00B813F2" w:rsidRPr="00C67685" w:rsidRDefault="002F3D1A" w:rsidP="00267FA4">
            <w:pPr>
              <w:spacing w:before="0" w:after="0" w:line="240" w:lineRule="auto"/>
              <w:jc w:val="left"/>
              <w:rPr>
                <w:rFonts w:cs="Arial"/>
              </w:rPr>
            </w:pPr>
            <w:r>
              <w:rPr>
                <w:rFonts w:cs="Arial"/>
              </w:rPr>
              <w:t>Çinko fosfid</w:t>
            </w:r>
          </w:p>
        </w:tc>
        <w:tc>
          <w:tcPr>
            <w:tcW w:w="3119" w:type="dxa"/>
            <w:vAlign w:val="center"/>
          </w:tcPr>
          <w:p w14:paraId="2A2D9B36" w14:textId="77777777" w:rsidR="00B813F2" w:rsidRPr="00C67685" w:rsidRDefault="00C43B1D" w:rsidP="00267FA4">
            <w:pPr>
              <w:spacing w:before="0" w:after="0" w:line="240" w:lineRule="auto"/>
              <w:jc w:val="left"/>
              <w:rPr>
                <w:rFonts w:cs="Arial"/>
              </w:rPr>
            </w:pPr>
            <w:r>
              <w:rPr>
                <w:rFonts w:cs="Arial"/>
              </w:rPr>
              <w:t>P</w:t>
            </w:r>
            <w:r w:rsidRPr="00A35BD1">
              <w:rPr>
                <w:rFonts w:cs="Arial"/>
                <w:vertAlign w:val="subscript"/>
              </w:rPr>
              <w:t>2</w:t>
            </w:r>
            <w:r>
              <w:rPr>
                <w:rFonts w:cs="Arial"/>
              </w:rPr>
              <w:t>O</w:t>
            </w:r>
            <w:r w:rsidRPr="00A35BD1">
              <w:rPr>
                <w:rFonts w:cs="Arial"/>
                <w:vertAlign w:val="subscript"/>
              </w:rPr>
              <w:t>5</w:t>
            </w:r>
            <w:r>
              <w:rPr>
                <w:rFonts w:cs="Arial"/>
              </w:rPr>
              <w:t xml:space="preserve"> (H</w:t>
            </w:r>
            <w:r w:rsidRPr="00A35BD1">
              <w:rPr>
                <w:rFonts w:cs="Arial"/>
                <w:vertAlign w:val="subscript"/>
              </w:rPr>
              <w:t>3</w:t>
            </w:r>
            <w:r>
              <w:rPr>
                <w:rFonts w:cs="Arial"/>
              </w:rPr>
              <w:t>PO</w:t>
            </w:r>
            <w:r w:rsidRPr="00A35BD1">
              <w:rPr>
                <w:rFonts w:cs="Arial"/>
                <w:vertAlign w:val="subscript"/>
              </w:rPr>
              <w:t>4</w:t>
            </w:r>
            <w:r>
              <w:rPr>
                <w:rFonts w:cs="Arial"/>
              </w:rPr>
              <w:t xml:space="preserve"> olarak)</w:t>
            </w:r>
          </w:p>
        </w:tc>
      </w:tr>
    </w:tbl>
    <w:p w14:paraId="7A73090C" w14:textId="77777777" w:rsidR="00825A7C" w:rsidRDefault="00825A7C" w:rsidP="007068E0"/>
    <w:p w14:paraId="2A2EF850" w14:textId="1FB73F3B" w:rsidR="00825A7C" w:rsidRDefault="00825A7C" w:rsidP="00A9669F">
      <w:pPr>
        <w:pStyle w:val="ResimYazs"/>
        <w:jc w:val="center"/>
      </w:pPr>
      <w:bookmarkStart w:id="89" w:name="_Ref500333824"/>
      <w:r>
        <w:t xml:space="preserve">Tablo </w:t>
      </w:r>
      <w:fldSimple w:instr=" SEQ Tablo \* ARABIC ">
        <w:r w:rsidR="00F742FB">
          <w:rPr>
            <w:noProof/>
          </w:rPr>
          <w:t>8</w:t>
        </w:r>
      </w:fldSimple>
      <w:bookmarkEnd w:id="89"/>
      <w:r>
        <w:t xml:space="preserve">. Tarım ilaçları ve farmasötiklerin üretiminde </w:t>
      </w:r>
      <w:r w:rsidR="00D77393">
        <w:t>örnek</w:t>
      </w:r>
      <w:r>
        <w:t xml:space="preserve"> emisyon değerleri</w:t>
      </w:r>
      <w:r w:rsidR="00D77393">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p>
    <w:tbl>
      <w:tblPr>
        <w:tblStyle w:val="TabloKlavuzu"/>
        <w:tblW w:w="0" w:type="auto"/>
        <w:jc w:val="center"/>
        <w:tblLook w:val="04A0" w:firstRow="1" w:lastRow="0" w:firstColumn="1" w:lastColumn="0" w:noHBand="0" w:noVBand="1"/>
      </w:tblPr>
      <w:tblGrid>
        <w:gridCol w:w="3544"/>
        <w:gridCol w:w="2540"/>
      </w:tblGrid>
      <w:tr w:rsidR="00825A7C" w:rsidRPr="00B439AE" w14:paraId="2D9852DD" w14:textId="77777777" w:rsidTr="00A9669F">
        <w:trPr>
          <w:trHeight w:val="20"/>
          <w:jc w:val="center"/>
        </w:trPr>
        <w:tc>
          <w:tcPr>
            <w:tcW w:w="3544" w:type="dxa"/>
            <w:vAlign w:val="center"/>
          </w:tcPr>
          <w:p w14:paraId="66F8DEB7" w14:textId="77777777" w:rsidR="00825A7C" w:rsidRPr="00B439AE" w:rsidRDefault="00825A7C" w:rsidP="00825A7C">
            <w:pPr>
              <w:spacing w:before="0" w:after="0" w:line="240" w:lineRule="auto"/>
              <w:jc w:val="left"/>
              <w:rPr>
                <w:b/>
              </w:rPr>
            </w:pPr>
            <w:r w:rsidRPr="00B439AE">
              <w:rPr>
                <w:b/>
              </w:rPr>
              <w:t>Emisyon</w:t>
            </w:r>
          </w:p>
        </w:tc>
        <w:tc>
          <w:tcPr>
            <w:tcW w:w="2540" w:type="dxa"/>
            <w:vAlign w:val="center"/>
          </w:tcPr>
          <w:p w14:paraId="74850185" w14:textId="77777777" w:rsidR="00825A7C" w:rsidRPr="00B439AE" w:rsidRDefault="00825A7C" w:rsidP="00825A7C">
            <w:pPr>
              <w:spacing w:before="0" w:after="0" w:line="240" w:lineRule="auto"/>
              <w:jc w:val="left"/>
              <w:rPr>
                <w:b/>
              </w:rPr>
            </w:pPr>
            <w:r w:rsidRPr="00B439AE">
              <w:rPr>
                <w:b/>
              </w:rPr>
              <w:t>Miktar</w:t>
            </w:r>
          </w:p>
        </w:tc>
      </w:tr>
      <w:tr w:rsidR="00825A7C" w14:paraId="6142BAF5" w14:textId="77777777" w:rsidTr="00A9669F">
        <w:trPr>
          <w:trHeight w:val="20"/>
          <w:jc w:val="center"/>
        </w:trPr>
        <w:tc>
          <w:tcPr>
            <w:tcW w:w="3544" w:type="dxa"/>
            <w:vAlign w:val="center"/>
          </w:tcPr>
          <w:p w14:paraId="47AFB264" w14:textId="77777777" w:rsidR="00825A7C" w:rsidRPr="00825A7C" w:rsidRDefault="00825A7C" w:rsidP="00825A7C">
            <w:pPr>
              <w:spacing w:before="0" w:after="0" w:line="240" w:lineRule="auto"/>
              <w:jc w:val="left"/>
              <w:rPr>
                <w:vertAlign w:val="superscript"/>
              </w:rPr>
            </w:pPr>
            <w:r>
              <w:t>HCl, mg/m</w:t>
            </w:r>
            <w:r>
              <w:rPr>
                <w:vertAlign w:val="superscript"/>
              </w:rPr>
              <w:t>3</w:t>
            </w:r>
          </w:p>
        </w:tc>
        <w:tc>
          <w:tcPr>
            <w:tcW w:w="2540" w:type="dxa"/>
            <w:vAlign w:val="center"/>
          </w:tcPr>
          <w:p w14:paraId="3A5B7275" w14:textId="77777777" w:rsidR="00825A7C" w:rsidRDefault="00D77393" w:rsidP="00825A7C">
            <w:pPr>
              <w:spacing w:before="0" w:after="0" w:line="240" w:lineRule="auto"/>
              <w:jc w:val="left"/>
            </w:pPr>
            <w:r>
              <w:t>0,2 – 10,4</w:t>
            </w:r>
          </w:p>
        </w:tc>
      </w:tr>
      <w:tr w:rsidR="00825A7C" w14:paraId="7B7F4A46" w14:textId="77777777" w:rsidTr="00A9669F">
        <w:trPr>
          <w:trHeight w:val="20"/>
          <w:jc w:val="center"/>
        </w:trPr>
        <w:tc>
          <w:tcPr>
            <w:tcW w:w="3544" w:type="dxa"/>
            <w:vAlign w:val="center"/>
          </w:tcPr>
          <w:p w14:paraId="580B3BA5" w14:textId="77777777" w:rsidR="00825A7C" w:rsidRDefault="00825A7C" w:rsidP="00825A7C">
            <w:pPr>
              <w:spacing w:before="0" w:after="0" w:line="240" w:lineRule="auto"/>
              <w:jc w:val="left"/>
            </w:pPr>
            <w:r>
              <w:t>HBr, mg/m</w:t>
            </w:r>
            <w:r>
              <w:rPr>
                <w:vertAlign w:val="superscript"/>
              </w:rPr>
              <w:t>3</w:t>
            </w:r>
          </w:p>
        </w:tc>
        <w:tc>
          <w:tcPr>
            <w:tcW w:w="2540" w:type="dxa"/>
            <w:vAlign w:val="center"/>
          </w:tcPr>
          <w:p w14:paraId="41FBFF55" w14:textId="77777777" w:rsidR="00825A7C" w:rsidRDefault="00D77393" w:rsidP="00825A7C">
            <w:pPr>
              <w:spacing w:before="0" w:after="0" w:line="240" w:lineRule="auto"/>
              <w:jc w:val="left"/>
            </w:pPr>
            <w:r>
              <w:t>0,1 – 0,4</w:t>
            </w:r>
          </w:p>
        </w:tc>
      </w:tr>
      <w:tr w:rsidR="00825A7C" w14:paraId="304D38E1" w14:textId="77777777" w:rsidTr="00A9669F">
        <w:trPr>
          <w:trHeight w:val="20"/>
          <w:jc w:val="center"/>
        </w:trPr>
        <w:tc>
          <w:tcPr>
            <w:tcW w:w="3544" w:type="dxa"/>
            <w:vAlign w:val="center"/>
          </w:tcPr>
          <w:p w14:paraId="5D515CEF" w14:textId="77777777" w:rsidR="00825A7C" w:rsidRPr="00825A7C" w:rsidRDefault="00825A7C" w:rsidP="00825A7C">
            <w:pPr>
              <w:spacing w:before="0" w:after="0" w:line="240" w:lineRule="auto"/>
              <w:jc w:val="left"/>
            </w:pPr>
            <w:r>
              <w:t>Cl</w:t>
            </w:r>
            <w:r>
              <w:rPr>
                <w:vertAlign w:val="subscript"/>
              </w:rPr>
              <w:t>2</w:t>
            </w:r>
            <w:r>
              <w:t>, mg/m</w:t>
            </w:r>
            <w:r>
              <w:rPr>
                <w:vertAlign w:val="superscript"/>
              </w:rPr>
              <w:t>3</w:t>
            </w:r>
          </w:p>
        </w:tc>
        <w:tc>
          <w:tcPr>
            <w:tcW w:w="2540" w:type="dxa"/>
            <w:vAlign w:val="center"/>
          </w:tcPr>
          <w:p w14:paraId="15672042" w14:textId="77777777" w:rsidR="00825A7C" w:rsidRDefault="00D77393" w:rsidP="00825A7C">
            <w:pPr>
              <w:spacing w:before="0" w:after="0" w:line="240" w:lineRule="auto"/>
              <w:jc w:val="left"/>
            </w:pPr>
            <w:r>
              <w:t xml:space="preserve">0,04 - </w:t>
            </w:r>
            <w:r>
              <w:rPr>
                <w:rFonts w:cs="Arial"/>
              </w:rPr>
              <w:t>&lt;</w:t>
            </w:r>
            <w:r>
              <w:t>55</w:t>
            </w:r>
            <w:r w:rsidR="00741F65">
              <w:t xml:space="preserve"> </w:t>
            </w:r>
          </w:p>
        </w:tc>
      </w:tr>
      <w:tr w:rsidR="00825A7C" w14:paraId="7E47E4B7" w14:textId="77777777" w:rsidTr="00A9669F">
        <w:trPr>
          <w:trHeight w:val="20"/>
          <w:jc w:val="center"/>
        </w:trPr>
        <w:tc>
          <w:tcPr>
            <w:tcW w:w="3544" w:type="dxa"/>
            <w:vAlign w:val="center"/>
          </w:tcPr>
          <w:p w14:paraId="1D8BCC5C" w14:textId="77777777" w:rsidR="00825A7C" w:rsidRPr="00825A7C" w:rsidRDefault="00825A7C" w:rsidP="00825A7C">
            <w:pPr>
              <w:spacing w:before="0" w:after="0" w:line="240" w:lineRule="auto"/>
              <w:jc w:val="left"/>
            </w:pPr>
            <w:r>
              <w:t>Br</w:t>
            </w:r>
            <w:r>
              <w:rPr>
                <w:vertAlign w:val="subscript"/>
              </w:rPr>
              <w:t>2</w:t>
            </w:r>
            <w:r>
              <w:t>, mg/m</w:t>
            </w:r>
            <w:r>
              <w:rPr>
                <w:vertAlign w:val="superscript"/>
              </w:rPr>
              <w:t>3</w:t>
            </w:r>
          </w:p>
        </w:tc>
        <w:tc>
          <w:tcPr>
            <w:tcW w:w="2540" w:type="dxa"/>
            <w:vAlign w:val="center"/>
          </w:tcPr>
          <w:p w14:paraId="172B96E1" w14:textId="77777777" w:rsidR="00825A7C" w:rsidRDefault="00D77393" w:rsidP="00825A7C">
            <w:pPr>
              <w:spacing w:before="0" w:after="0" w:line="240" w:lineRule="auto"/>
              <w:jc w:val="left"/>
            </w:pPr>
            <w:r>
              <w:t>-</w:t>
            </w:r>
          </w:p>
        </w:tc>
      </w:tr>
      <w:tr w:rsidR="00825A7C" w14:paraId="023FB541" w14:textId="77777777" w:rsidTr="00A9669F">
        <w:trPr>
          <w:trHeight w:val="20"/>
          <w:jc w:val="center"/>
        </w:trPr>
        <w:tc>
          <w:tcPr>
            <w:tcW w:w="3544" w:type="dxa"/>
            <w:vAlign w:val="center"/>
          </w:tcPr>
          <w:p w14:paraId="271E3C6A" w14:textId="77777777" w:rsidR="00825A7C" w:rsidRPr="00825A7C" w:rsidRDefault="00825A7C" w:rsidP="00825A7C">
            <w:pPr>
              <w:spacing w:before="0" w:after="0" w:line="240" w:lineRule="auto"/>
              <w:jc w:val="left"/>
            </w:pPr>
            <w:r>
              <w:t>SO</w:t>
            </w:r>
            <w:r>
              <w:rPr>
                <w:vertAlign w:val="subscript"/>
              </w:rPr>
              <w:t>2</w:t>
            </w:r>
            <w:r>
              <w:t>, mg/m</w:t>
            </w:r>
            <w:r>
              <w:rPr>
                <w:vertAlign w:val="superscript"/>
              </w:rPr>
              <w:t>3</w:t>
            </w:r>
          </w:p>
        </w:tc>
        <w:tc>
          <w:tcPr>
            <w:tcW w:w="2540" w:type="dxa"/>
            <w:vAlign w:val="center"/>
          </w:tcPr>
          <w:p w14:paraId="4E0072C4" w14:textId="77777777" w:rsidR="00825A7C" w:rsidRDefault="00D77393" w:rsidP="00825A7C">
            <w:pPr>
              <w:spacing w:before="0" w:after="0" w:line="240" w:lineRule="auto"/>
              <w:jc w:val="left"/>
            </w:pPr>
            <w:r>
              <w:t xml:space="preserve">0,08 </w:t>
            </w:r>
            <w:r w:rsidR="00922A0D">
              <w:t>–</w:t>
            </w:r>
            <w:r>
              <w:t xml:space="preserve"> 82</w:t>
            </w:r>
          </w:p>
        </w:tc>
      </w:tr>
      <w:tr w:rsidR="00825A7C" w14:paraId="204D3B18" w14:textId="77777777" w:rsidTr="00A9669F">
        <w:trPr>
          <w:trHeight w:val="20"/>
          <w:jc w:val="center"/>
        </w:trPr>
        <w:tc>
          <w:tcPr>
            <w:tcW w:w="3544" w:type="dxa"/>
            <w:vAlign w:val="center"/>
          </w:tcPr>
          <w:p w14:paraId="61192F3D" w14:textId="77777777" w:rsidR="00825A7C" w:rsidRPr="00825A7C" w:rsidRDefault="00825A7C" w:rsidP="00825A7C">
            <w:pPr>
              <w:spacing w:before="0" w:after="0" w:line="240" w:lineRule="auto"/>
              <w:jc w:val="left"/>
            </w:pPr>
            <w:r>
              <w:t>NO</w:t>
            </w:r>
            <w:r>
              <w:rPr>
                <w:vertAlign w:val="subscript"/>
              </w:rPr>
              <w:t>x</w:t>
            </w:r>
            <w:r>
              <w:t>, mg/m</w:t>
            </w:r>
            <w:r>
              <w:rPr>
                <w:vertAlign w:val="superscript"/>
              </w:rPr>
              <w:t>3</w:t>
            </w:r>
          </w:p>
        </w:tc>
        <w:tc>
          <w:tcPr>
            <w:tcW w:w="2540" w:type="dxa"/>
            <w:vAlign w:val="center"/>
          </w:tcPr>
          <w:p w14:paraId="1E3632F2" w14:textId="77777777" w:rsidR="00825A7C" w:rsidRDefault="00D77393" w:rsidP="00825A7C">
            <w:pPr>
              <w:spacing w:before="0" w:after="0" w:line="240" w:lineRule="auto"/>
              <w:jc w:val="left"/>
            </w:pPr>
            <w:r>
              <w:t xml:space="preserve">1,4 </w:t>
            </w:r>
            <w:r w:rsidR="00922A0D">
              <w:t>–</w:t>
            </w:r>
            <w:r>
              <w:t xml:space="preserve"> 836</w:t>
            </w:r>
          </w:p>
        </w:tc>
      </w:tr>
      <w:tr w:rsidR="00825A7C" w14:paraId="5A70781A" w14:textId="77777777" w:rsidTr="00A9669F">
        <w:trPr>
          <w:trHeight w:val="20"/>
          <w:jc w:val="center"/>
        </w:trPr>
        <w:tc>
          <w:tcPr>
            <w:tcW w:w="3544" w:type="dxa"/>
            <w:vAlign w:val="center"/>
          </w:tcPr>
          <w:p w14:paraId="4DE0BEA4" w14:textId="77777777" w:rsidR="00825A7C" w:rsidRPr="00825A7C" w:rsidRDefault="00825A7C" w:rsidP="00825A7C">
            <w:pPr>
              <w:spacing w:before="0" w:after="0" w:line="240" w:lineRule="auto"/>
              <w:jc w:val="left"/>
            </w:pPr>
            <w:r>
              <w:t>NH</w:t>
            </w:r>
            <w:r>
              <w:rPr>
                <w:vertAlign w:val="subscript"/>
              </w:rPr>
              <w:t>3</w:t>
            </w:r>
            <w:r>
              <w:t>, mg/m</w:t>
            </w:r>
            <w:r>
              <w:rPr>
                <w:vertAlign w:val="superscript"/>
              </w:rPr>
              <w:t>3</w:t>
            </w:r>
          </w:p>
        </w:tc>
        <w:tc>
          <w:tcPr>
            <w:tcW w:w="2540" w:type="dxa"/>
            <w:vAlign w:val="center"/>
          </w:tcPr>
          <w:p w14:paraId="41FE78E3" w14:textId="77777777" w:rsidR="00825A7C" w:rsidRDefault="00D77393" w:rsidP="00825A7C">
            <w:pPr>
              <w:spacing w:before="0" w:after="0" w:line="240" w:lineRule="auto"/>
              <w:jc w:val="left"/>
            </w:pPr>
            <w:r>
              <w:t>0,09 – 6,1</w:t>
            </w:r>
          </w:p>
        </w:tc>
      </w:tr>
      <w:tr w:rsidR="00825A7C" w14:paraId="703DFFFD" w14:textId="77777777" w:rsidTr="00A9669F">
        <w:trPr>
          <w:trHeight w:val="20"/>
          <w:jc w:val="center"/>
        </w:trPr>
        <w:tc>
          <w:tcPr>
            <w:tcW w:w="3544" w:type="dxa"/>
            <w:vAlign w:val="center"/>
          </w:tcPr>
          <w:p w14:paraId="27BC5CE8" w14:textId="77777777" w:rsidR="00825A7C" w:rsidRDefault="00825A7C" w:rsidP="00825A7C">
            <w:pPr>
              <w:spacing w:before="0" w:after="0" w:line="240" w:lineRule="auto"/>
              <w:jc w:val="left"/>
            </w:pPr>
            <w:r>
              <w:t>Partiküller, mg/m</w:t>
            </w:r>
            <w:r>
              <w:rPr>
                <w:vertAlign w:val="superscript"/>
              </w:rPr>
              <w:t>3</w:t>
            </w:r>
          </w:p>
        </w:tc>
        <w:tc>
          <w:tcPr>
            <w:tcW w:w="2540" w:type="dxa"/>
            <w:vAlign w:val="center"/>
          </w:tcPr>
          <w:p w14:paraId="0044F37F" w14:textId="77777777" w:rsidR="00825A7C" w:rsidRDefault="00D77393" w:rsidP="00825A7C">
            <w:pPr>
              <w:spacing w:before="0" w:after="0" w:line="240" w:lineRule="auto"/>
              <w:jc w:val="left"/>
            </w:pPr>
            <w:r>
              <w:t xml:space="preserve">0,05 </w:t>
            </w:r>
            <w:r w:rsidR="00922A0D">
              <w:t>–</w:t>
            </w:r>
            <w:r>
              <w:t xml:space="preserve"> 13</w:t>
            </w:r>
          </w:p>
        </w:tc>
      </w:tr>
      <w:tr w:rsidR="00825A7C" w14:paraId="0B90C09D" w14:textId="77777777" w:rsidTr="00A9669F">
        <w:trPr>
          <w:trHeight w:val="20"/>
          <w:jc w:val="center"/>
        </w:trPr>
        <w:tc>
          <w:tcPr>
            <w:tcW w:w="3544" w:type="dxa"/>
            <w:vAlign w:val="center"/>
          </w:tcPr>
          <w:p w14:paraId="1592773D" w14:textId="77777777" w:rsidR="00825A7C" w:rsidRDefault="00825A7C" w:rsidP="00825A7C">
            <w:pPr>
              <w:spacing w:before="0" w:after="0" w:line="240" w:lineRule="auto"/>
              <w:jc w:val="left"/>
            </w:pPr>
            <w:r>
              <w:t>Uçucu organik bileşikler, mgC/m</w:t>
            </w:r>
            <w:r>
              <w:rPr>
                <w:vertAlign w:val="superscript"/>
              </w:rPr>
              <w:t>3</w:t>
            </w:r>
          </w:p>
        </w:tc>
        <w:tc>
          <w:tcPr>
            <w:tcW w:w="2540" w:type="dxa"/>
            <w:vAlign w:val="center"/>
          </w:tcPr>
          <w:p w14:paraId="2EF5176F" w14:textId="77777777" w:rsidR="00825A7C" w:rsidRDefault="00D77393" w:rsidP="00825A7C">
            <w:pPr>
              <w:spacing w:before="0" w:after="0" w:line="240" w:lineRule="auto"/>
              <w:jc w:val="left"/>
            </w:pPr>
            <w:r>
              <w:t xml:space="preserve">0,04 </w:t>
            </w:r>
            <w:r w:rsidR="00922A0D">
              <w:t>–</w:t>
            </w:r>
            <w:r>
              <w:t xml:space="preserve"> 1688</w:t>
            </w:r>
          </w:p>
        </w:tc>
      </w:tr>
      <w:tr w:rsidR="00825A7C" w14:paraId="26FDF264" w14:textId="77777777" w:rsidTr="00A9669F">
        <w:trPr>
          <w:trHeight w:val="20"/>
          <w:jc w:val="center"/>
        </w:trPr>
        <w:tc>
          <w:tcPr>
            <w:tcW w:w="3544" w:type="dxa"/>
            <w:vAlign w:val="center"/>
          </w:tcPr>
          <w:p w14:paraId="4B39FEDB" w14:textId="77777777" w:rsidR="00825A7C" w:rsidRDefault="00825A7C" w:rsidP="00825A7C">
            <w:pPr>
              <w:spacing w:before="0" w:after="0" w:line="240" w:lineRule="auto"/>
              <w:jc w:val="left"/>
            </w:pPr>
            <w:r>
              <w:t>Dioksinler/Furanlar, ng/m</w:t>
            </w:r>
            <w:r>
              <w:rPr>
                <w:vertAlign w:val="superscript"/>
              </w:rPr>
              <w:t>3</w:t>
            </w:r>
          </w:p>
        </w:tc>
        <w:tc>
          <w:tcPr>
            <w:tcW w:w="2540" w:type="dxa"/>
            <w:vAlign w:val="center"/>
          </w:tcPr>
          <w:p w14:paraId="0AF2FDC4" w14:textId="77777777" w:rsidR="00825A7C" w:rsidRDefault="00D77393" w:rsidP="00825A7C">
            <w:pPr>
              <w:spacing w:before="0" w:after="0" w:line="240" w:lineRule="auto"/>
              <w:jc w:val="left"/>
            </w:pPr>
            <w:r>
              <w:t>0,00 – 0,09</w:t>
            </w:r>
          </w:p>
        </w:tc>
      </w:tr>
    </w:tbl>
    <w:p w14:paraId="7748A3EB" w14:textId="77777777" w:rsidR="00825A7C" w:rsidRDefault="00825A7C" w:rsidP="007068E0"/>
    <w:p w14:paraId="38C5540D" w14:textId="10039600" w:rsidR="001C5D15" w:rsidRDefault="001C5D15" w:rsidP="007068E0">
      <w:r>
        <w:t>Tarım ilacı ve farmasötiklerin üretimi sırasında karıştırma, sentez, formülasyon, hammadde depolanması, paketleme, prosesler arasında nakliye, tesise veya tesisten nakliye işlemleri sırasında toz oluşabilmektedir</w:t>
      </w:r>
      <w:r w:rsidR="00991CEB">
        <w:t>. Tesiste en çok hava emisyonları kurutuculardan, reaktörlerden, damıtma ünitelerinden ve hammadde ve yakıtın depolanması ve nakliyesinden meydana gelmektedir. Bunları filtrasyon, ekstraksiyon, santrifüj ve kristalizasyon takip etmektedir</w:t>
      </w:r>
      <w:r w:rsidR="00277D02">
        <w:t xml:space="preserve"> </w:t>
      </w:r>
      <w:r w:rsidR="00D05F88">
        <w:fldChar w:fldCharType="begin"/>
      </w:r>
      <w:r w:rsidR="00D05F88">
        <w:instrText xml:space="preserve"> REF _Ref502096234 \r \h </w:instrText>
      </w:r>
      <w:r w:rsidR="00D05F88">
        <w:fldChar w:fldCharType="separate"/>
      </w:r>
      <w:r w:rsidR="00F742FB">
        <w:t>[29]</w:t>
      </w:r>
      <w:r w:rsidR="00D05F88">
        <w:fldChar w:fldCharType="end"/>
      </w:r>
      <w:r>
        <w:t>.</w:t>
      </w:r>
    </w:p>
    <w:p w14:paraId="05363CEF" w14:textId="77777777" w:rsidR="00DE2A62" w:rsidRDefault="00DE2A62" w:rsidP="00DE2A62">
      <w:r>
        <w:t>N-asilasyon işleminden kaynaklı atık gazlar genellikle asetik asit, etanol ve ksilen ihtiva etmektedir. Yoğunlaştırma ve saflaştırma işlemleri ile atık gazda bulunan solvent ve VOC’ler geri kazanılarak yeniden kullanılması ya da ticari amaçla satılması mümkündür.</w:t>
      </w:r>
    </w:p>
    <w:p w14:paraId="0CCC57DF" w14:textId="77777777" w:rsidR="00DE2A62" w:rsidRDefault="00DE2A62" w:rsidP="00DE2A62">
      <w:r>
        <w:t>Alkilasyon prosesi sırasında oluşan atık gazlar kullanılan organik maddelerden kaynaklı VOC’lerdir. Atık gaz kullanılan halojene bağlı olarak dimetil eter ve metil klorit gibi halojenür maddeler ihtiva etmektedir. Gaz kompozisyonunda bulunan kirleticilerin suda çözünme oranları yüksek olduğunda gaz yıkama (scrubber) ile temizlenmesi mümkündür. Düşük çözünürlüğe sahip kirleticiler ise genellikle oksidasyon ile arıtılmaktadır.</w:t>
      </w:r>
    </w:p>
    <w:p w14:paraId="1653BE96" w14:textId="77777777" w:rsidR="00DE2A62" w:rsidRDefault="00DE2A62" w:rsidP="00DE2A62">
      <w:r>
        <w:t>Yoğunlaşma tepkimelerinde kullanılan solvent ve uçucu kimyasallardan ötürü atık gazlar VOC ihtiva etmektedir. VOC’lerin kontrol yöntemi suda çözünürlüklerine bağlı olarak gaz yıkama ya da oksidasyondur.</w:t>
      </w:r>
    </w:p>
    <w:p w14:paraId="25C3394A" w14:textId="77777777" w:rsidR="00DE2A62" w:rsidRDefault="00DE2A62" w:rsidP="00DE2A62">
      <w:r>
        <w:t>Diazolama ve azo kuplaj proseslerinden kaynaklanan atık gazlar HCl içermektedir. Atık gazda bulunan kirleticiler gaz yıkama üniteleri ile temizlenebilmektedir.</w:t>
      </w:r>
    </w:p>
    <w:p w14:paraId="4D799995" w14:textId="77777777" w:rsidR="00DE2A62" w:rsidRDefault="00DE2A62" w:rsidP="00DE2A62">
      <w:r>
        <w:t>Halojenleme işleminde halojenürleri içeren atık gazlar oluşmaktadır. Hidrojen halojenür (HX) içeren gazlardan yıkama işlemi ile hidrojen halojenürlerin rejenerasyonu sağlanabilmektedir. Ayrıştırılamayan kısım HHC ve VOC giderimi için yakıldıktan sonra sıyırma ve/veya adzorblama işlemiyle geri kazanılmaktadır. Arıtılamayan gazlar ise kalan HHC, HX ve X</w:t>
      </w:r>
      <w:r w:rsidRPr="005C67EF">
        <w:rPr>
          <w:vertAlign w:val="subscript"/>
        </w:rPr>
        <w:t>2</w:t>
      </w:r>
      <w:r>
        <w:t xml:space="preserve"> arıtımı için yıkama sistemlerinden geçirildikten sonra atmosfere verilebilir konsantrasyonlara düşürülebilmektedir.</w:t>
      </w:r>
    </w:p>
    <w:p w14:paraId="4D05D0D4" w14:textId="77777777" w:rsidR="00DE2A62" w:rsidRDefault="00DE2A62" w:rsidP="00DE2A62">
      <w:r>
        <w:t>Nitratlama prosesi sırasında oluşan atık gazlar SO</w:t>
      </w:r>
      <w:r w:rsidRPr="001D7CB3">
        <w:rPr>
          <w:vertAlign w:val="subscript"/>
        </w:rPr>
        <w:t>X</w:t>
      </w:r>
      <w:r>
        <w:t>, NO</w:t>
      </w:r>
      <w:r w:rsidRPr="001D7CB3">
        <w:rPr>
          <w:vertAlign w:val="subscript"/>
        </w:rPr>
        <w:t>X</w:t>
      </w:r>
      <w:r>
        <w:t xml:space="preserve"> ve VOC içermektedir. Atık gaz içerisindeki kirleticilerin miktarı tepkime sıcaklığına ve kullanılan asidin kuvvetine göre değişmektedir. Gaz yıkama sistemleri ile kirletici miktarını azaltmak mümkündür. Yıkamanın yeterli olmadığı durumlarda oksidasyon da uygulanabilmektedir.</w:t>
      </w:r>
    </w:p>
    <w:p w14:paraId="73293DD6" w14:textId="6E2F72D3" w:rsidR="00DE2A62" w:rsidRDefault="00DE2A62" w:rsidP="00DE2A62">
      <w:r>
        <w:t>Aromatik nitro bileşiklerinin indirgenme tepkimeleri sırasında VOC ve sülfür bileşikleri atık gaza geçebilmek</w:t>
      </w:r>
      <w:r w:rsidR="00F56CFD">
        <w:t>tedir. Atık gaz içerisindeki V</w:t>
      </w:r>
      <w:r w:rsidR="008D10BB">
        <w:t>OC</w:t>
      </w:r>
      <w:r>
        <w:t xml:space="preserve"> miktarına göre yalnızca gaz yıkama ya da yıkama ve yakmanın birlikte kullanılması ile atık gaz arıtımı sağlanmaktadır. </w:t>
      </w:r>
    </w:p>
    <w:p w14:paraId="0C29C01C" w14:textId="36E454E3" w:rsidR="00DE2A62" w:rsidRPr="007068E0" w:rsidRDefault="007723C4" w:rsidP="007068E0">
      <w:r>
        <w:lastRenderedPageBreak/>
        <w:t>Sülfonlama tepkimelerinde açığa çıkan atık gazlar SO</w:t>
      </w:r>
      <w:r w:rsidRPr="00870DF9">
        <w:rPr>
          <w:vertAlign w:val="subscript"/>
        </w:rPr>
        <w:t>2</w:t>
      </w:r>
      <w:r>
        <w:t>, SO</w:t>
      </w:r>
      <w:r w:rsidRPr="00870DF9">
        <w:rPr>
          <w:vertAlign w:val="subscript"/>
        </w:rPr>
        <w:t>3</w:t>
      </w:r>
      <w:r>
        <w:t>, HCl ve VOC ihtiva etmektedir. Atık miktarı kullanılan sülfürik asit ve oleum miktarına göre değişiklik göstermektedir. Sülfoklorlama tepkimelerinde ise HCl, Cl</w:t>
      </w:r>
      <w:r w:rsidRPr="002E7DBD">
        <w:rPr>
          <w:vertAlign w:val="subscript"/>
        </w:rPr>
        <w:t>2</w:t>
      </w:r>
      <w:r>
        <w:t>, SO</w:t>
      </w:r>
      <w:r w:rsidRPr="0079639C">
        <w:rPr>
          <w:vertAlign w:val="subscript"/>
        </w:rPr>
        <w:t>2</w:t>
      </w:r>
      <w:r>
        <w:t xml:space="preserve"> ve VOC ihtiva eden atık gazlar açığa çıkmaktadır. Atık gaz içerisindeki gazlardan abzorblama, sıyırma, yoğunlaştırma ve yıkama işlemler kullanılarak sülfürik asit, HCl, Cl</w:t>
      </w:r>
      <w:r w:rsidRPr="002E7DBD">
        <w:rPr>
          <w:vertAlign w:val="subscript"/>
        </w:rPr>
        <w:t>2</w:t>
      </w:r>
      <w:r>
        <w:t xml:space="preserve"> ve bazı solventlerin rejenerasyonu mümkündür. Geri kalan atık gaz ise içerisindeki kirletici organik miktarına bağlı olarak yıkama ya da yakma işlemlerine tabi tutularak bertaraf edilmektedir.</w:t>
      </w:r>
    </w:p>
    <w:p w14:paraId="38BBA62C" w14:textId="77777777" w:rsidR="00407A69" w:rsidRDefault="00407A69" w:rsidP="00407A69">
      <w:pPr>
        <w:pStyle w:val="Balk4"/>
      </w:pPr>
      <w:r>
        <w:t>Oluşması Muhtemel Etkiler</w:t>
      </w:r>
    </w:p>
    <w:p w14:paraId="11E2C213" w14:textId="77777777" w:rsidR="00407A69" w:rsidRDefault="00407A69" w:rsidP="00AC69F3">
      <w:pPr>
        <w:pStyle w:val="ListeParagraf"/>
        <w:numPr>
          <w:ilvl w:val="0"/>
          <w:numId w:val="10"/>
        </w:numPr>
      </w:pPr>
      <w:r>
        <w:t>Baca gazı emisyonu sebebiyle hava kalitesinin bozulması (</w:t>
      </w:r>
      <w:r w:rsidR="005965D8">
        <w:t xml:space="preserve">özellikle </w:t>
      </w:r>
      <w:r>
        <w:t>fosil yakıtların kullanıldığı tesisler)</w:t>
      </w:r>
    </w:p>
    <w:p w14:paraId="433C0F72" w14:textId="50C2BF79" w:rsidR="00EA7E8D" w:rsidRDefault="00C43B1D" w:rsidP="00AC69F3">
      <w:pPr>
        <w:pStyle w:val="ListeParagraf"/>
        <w:numPr>
          <w:ilvl w:val="0"/>
          <w:numId w:val="10"/>
        </w:numPr>
      </w:pPr>
      <w:r>
        <w:t>Üretim prosesleri sır</w:t>
      </w:r>
      <w:r w:rsidR="00F86B98">
        <w:t>asında kullanılan solventlerden kaynaklı</w:t>
      </w:r>
      <w:r w:rsidR="008D10BB">
        <w:t xml:space="preserve"> organik ve inorganik kirleticileri içeren</w:t>
      </w:r>
      <w:r w:rsidR="00F86B98">
        <w:t xml:space="preserve"> emisyonlar</w:t>
      </w:r>
    </w:p>
    <w:p w14:paraId="72295942" w14:textId="3062BBB0" w:rsidR="00C43B1D" w:rsidRDefault="00F86B98" w:rsidP="00AC69F3">
      <w:pPr>
        <w:pStyle w:val="ListeParagraf"/>
        <w:numPr>
          <w:ilvl w:val="0"/>
          <w:numId w:val="10"/>
        </w:numPr>
      </w:pPr>
      <w:r>
        <w:t xml:space="preserve">Üretim sırasında </w:t>
      </w:r>
      <w:r w:rsidR="005E4068">
        <w:t xml:space="preserve">meydana gelebilecek </w:t>
      </w:r>
      <w:r w:rsidR="005E4068" w:rsidRPr="00F86B98">
        <w:t>depolama tanklarında</w:t>
      </w:r>
      <w:r w:rsidR="005E4068">
        <w:t>n</w:t>
      </w:r>
      <w:r w:rsidR="005E4068" w:rsidRPr="00F86B98">
        <w:t>, dökülmelerde</w:t>
      </w:r>
      <w:r w:rsidR="005E4068">
        <w:t>n</w:t>
      </w:r>
      <w:r w:rsidR="005E4068" w:rsidRPr="00F86B98">
        <w:t>, sızıntılarda</w:t>
      </w:r>
      <w:r w:rsidR="005E4068">
        <w:t>n</w:t>
      </w:r>
      <w:r w:rsidR="008D10BB">
        <w:t xml:space="preserve"> ve </w:t>
      </w:r>
      <w:r w:rsidR="005E4068" w:rsidRPr="00F86B98">
        <w:t>taşmalarda</w:t>
      </w:r>
      <w:r w:rsidR="00F56CFD">
        <w:t>n kaynaklanan kaçak emisyonlar</w:t>
      </w:r>
    </w:p>
    <w:p w14:paraId="685A0C2D" w14:textId="709957E3" w:rsidR="00DE2A62" w:rsidRDefault="001C5D15" w:rsidP="003F15BA">
      <w:pPr>
        <w:pStyle w:val="ListeParagraf"/>
        <w:numPr>
          <w:ilvl w:val="0"/>
          <w:numId w:val="10"/>
        </w:numPr>
      </w:pPr>
      <w:r>
        <w:t>Üretim, depolama ve nakliye sırasında ortaya çıkan tozlar</w:t>
      </w:r>
    </w:p>
    <w:p w14:paraId="61921647" w14:textId="77777777" w:rsidR="00407A69" w:rsidRDefault="00407A69" w:rsidP="00407A69">
      <w:pPr>
        <w:pStyle w:val="Balk4"/>
      </w:pPr>
      <w:r>
        <w:t>Alınması Gereken Önlemler</w:t>
      </w:r>
    </w:p>
    <w:p w14:paraId="3C6D8C44" w14:textId="77777777" w:rsidR="005965D8" w:rsidRDefault="00407A69" w:rsidP="00AC69F3">
      <w:pPr>
        <w:pStyle w:val="ListeParagraf"/>
        <w:numPr>
          <w:ilvl w:val="0"/>
          <w:numId w:val="10"/>
        </w:numPr>
      </w:pPr>
      <w:r>
        <w:t>Baca gazı arıtma sistemi, her koşulda ilişkin yönetmelikte belirtilen emisyon limit değerlerini sağlayacak şekilde tasarlanmalıdır.</w:t>
      </w:r>
    </w:p>
    <w:p w14:paraId="51AAEAD0" w14:textId="77777777" w:rsidR="001B3B41" w:rsidRDefault="00407A69" w:rsidP="00F56CFD">
      <w:pPr>
        <w:pStyle w:val="ListeParagraf"/>
        <w:numPr>
          <w:ilvl w:val="0"/>
          <w:numId w:val="10"/>
        </w:numPr>
      </w:pPr>
      <w:r>
        <w:t>Hava Kalitesi Dağılım Modellemesi yapılarak, tesisten çıkan emisyonların hava kalitesi</w:t>
      </w:r>
      <w:r w:rsidR="00F56CFD">
        <w:t xml:space="preserve"> </w:t>
      </w:r>
      <w:r>
        <w:t xml:space="preserve">ile ilgili tüm mevzuatları </w:t>
      </w:r>
      <w:r w:rsidR="005965D8">
        <w:t>ihlal etmediği gösterilmelidir.</w:t>
      </w:r>
    </w:p>
    <w:p w14:paraId="372F2FE0" w14:textId="77777777" w:rsidR="007068E0" w:rsidRPr="002250D4" w:rsidRDefault="00C43B1D" w:rsidP="007068E0">
      <w:pPr>
        <w:pStyle w:val="ListeParagraf"/>
        <w:numPr>
          <w:ilvl w:val="0"/>
          <w:numId w:val="10"/>
        </w:numPr>
      </w:pPr>
      <w:r>
        <w:t>Fosfidli aktif maddelerin üretimi sırasında ortaya H</w:t>
      </w:r>
      <w:r w:rsidRPr="00F86B98">
        <w:rPr>
          <w:vertAlign w:val="subscript"/>
        </w:rPr>
        <w:t>3</w:t>
      </w:r>
      <w:r>
        <w:t>PO</w:t>
      </w:r>
      <w:r w:rsidRPr="00F86B98">
        <w:rPr>
          <w:vertAlign w:val="subscript"/>
        </w:rPr>
        <w:t>4</w:t>
      </w:r>
      <w:r w:rsidR="00F86B98" w:rsidRPr="00F86B98">
        <w:rPr>
          <w:vertAlign w:val="subscript"/>
        </w:rPr>
        <w:t xml:space="preserve"> </w:t>
      </w:r>
      <w:r w:rsidR="00F86B98">
        <w:t>buharı</w:t>
      </w:r>
      <w:r>
        <w:t xml:space="preserve"> olarak ortaya çıkan </w:t>
      </w:r>
      <w:r w:rsidRPr="00F86B98">
        <w:rPr>
          <w:rFonts w:cs="Arial"/>
        </w:rPr>
        <w:t>P</w:t>
      </w:r>
      <w:r w:rsidRPr="00F86B98">
        <w:rPr>
          <w:rFonts w:cs="Arial"/>
          <w:vertAlign w:val="subscript"/>
        </w:rPr>
        <w:t>2</w:t>
      </w:r>
      <w:r w:rsidRPr="00F86B98">
        <w:rPr>
          <w:rFonts w:cs="Arial"/>
        </w:rPr>
        <w:t>O</w:t>
      </w:r>
      <w:r w:rsidRPr="00F86B98">
        <w:rPr>
          <w:rFonts w:cs="Arial"/>
          <w:vertAlign w:val="subscript"/>
        </w:rPr>
        <w:t>5</w:t>
      </w:r>
      <w:r w:rsidRPr="00F86B98">
        <w:rPr>
          <w:rFonts w:cs="Arial"/>
        </w:rPr>
        <w:t xml:space="preserve"> gazı </w:t>
      </w:r>
      <w:r w:rsidR="00F86B98" w:rsidRPr="00F86B98">
        <w:rPr>
          <w:rFonts w:cs="Arial"/>
        </w:rPr>
        <w:t>sıyırıcıdan geçtiği için bu emisyonu kontrol etmek için buhar giderici (mist eliminator) kullanılmalıdır.</w:t>
      </w:r>
    </w:p>
    <w:p w14:paraId="284C6736" w14:textId="77777777" w:rsidR="002250D4" w:rsidRPr="00D77393" w:rsidRDefault="002250D4" w:rsidP="007068E0">
      <w:pPr>
        <w:pStyle w:val="ListeParagraf"/>
        <w:numPr>
          <w:ilvl w:val="0"/>
          <w:numId w:val="10"/>
        </w:numPr>
      </w:pPr>
      <w:r>
        <w:rPr>
          <w:rFonts w:cs="Arial"/>
        </w:rPr>
        <w:t xml:space="preserve">Kullanılan solventler geri dönüştürülmeli veya geri kazanılmalıdır. </w:t>
      </w:r>
    </w:p>
    <w:p w14:paraId="16205D5C" w14:textId="77777777" w:rsidR="00D77393" w:rsidRPr="005E4068" w:rsidRDefault="00D77393" w:rsidP="007068E0">
      <w:pPr>
        <w:pStyle w:val="ListeParagraf"/>
        <w:numPr>
          <w:ilvl w:val="0"/>
          <w:numId w:val="10"/>
        </w:numPr>
      </w:pPr>
      <w:r>
        <w:rPr>
          <w:rFonts w:cs="Arial"/>
        </w:rPr>
        <w:t>Proses izin verdiği sürece daha çevre dostu solventler seçilmelidir.</w:t>
      </w:r>
    </w:p>
    <w:p w14:paraId="72AA449F" w14:textId="77777777" w:rsidR="005E4068" w:rsidRDefault="005E4068" w:rsidP="007068E0">
      <w:pPr>
        <w:pStyle w:val="ListeParagraf"/>
        <w:numPr>
          <w:ilvl w:val="0"/>
          <w:numId w:val="10"/>
        </w:numPr>
      </w:pPr>
      <w:r>
        <w:t>Kaçak emisyonların kontrolü için sızıntı tespit ve onarım programı uygulanmalıdır.</w:t>
      </w:r>
    </w:p>
    <w:p w14:paraId="09177C6E" w14:textId="77777777" w:rsidR="00CB0FD7" w:rsidRPr="00952B7B" w:rsidRDefault="00CB0FD7" w:rsidP="00CB0FD7">
      <w:pPr>
        <w:pStyle w:val="ListeParagraf"/>
        <w:numPr>
          <w:ilvl w:val="0"/>
          <w:numId w:val="10"/>
        </w:numPr>
      </w:pPr>
      <w:r>
        <w:t>Kimyasal sentez sırasında ortaya çıkan</w:t>
      </w:r>
      <w:r w:rsidRPr="00952B7B">
        <w:t xml:space="preserve"> emisyonunun azaltılması için:</w:t>
      </w:r>
    </w:p>
    <w:p w14:paraId="650D3464" w14:textId="77777777" w:rsidR="00CB0FD7" w:rsidRDefault="00CB0FD7" w:rsidP="00CB0FD7">
      <w:pPr>
        <w:pStyle w:val="ListeParagraf"/>
        <w:numPr>
          <w:ilvl w:val="1"/>
          <w:numId w:val="10"/>
        </w:numPr>
      </w:pPr>
      <w:r>
        <w:t>ayırma teknikler (örn. Siklonlar,buhar filtreleri, ıslak sıyırıcılar)</w:t>
      </w:r>
    </w:p>
    <w:p w14:paraId="469FD584" w14:textId="77777777" w:rsidR="00CB0FD7" w:rsidRDefault="00CB0FD7" w:rsidP="00CB0FD7">
      <w:pPr>
        <w:pStyle w:val="ListeParagraf"/>
        <w:numPr>
          <w:ilvl w:val="1"/>
          <w:numId w:val="10"/>
        </w:numPr>
      </w:pPr>
      <w:r w:rsidRPr="00952B7B">
        <w:t>oksidasyon teknikleri (</w:t>
      </w:r>
      <w:r>
        <w:t xml:space="preserve">örn. </w:t>
      </w:r>
      <w:r w:rsidR="00922A0D" w:rsidRPr="00952B7B">
        <w:t>I</w:t>
      </w:r>
      <w:r w:rsidRPr="00952B7B">
        <w:t>sıl yakma, katalitik yakma)</w:t>
      </w:r>
    </w:p>
    <w:p w14:paraId="7CCF0616" w14:textId="77777777" w:rsidR="00CB0FD7" w:rsidRDefault="00CB0FD7" w:rsidP="00CB0FD7">
      <w:pPr>
        <w:pStyle w:val="ListeParagraf"/>
        <w:numPr>
          <w:ilvl w:val="1"/>
          <w:numId w:val="10"/>
        </w:numPr>
      </w:pPr>
      <w:r>
        <w:t>tehlikesiz ürünlere dönüştürme (örn. Biyofiltrasyon, biyosıyırma)</w:t>
      </w:r>
    </w:p>
    <w:p w14:paraId="2D2971BB" w14:textId="77777777" w:rsidR="00CB0FD7" w:rsidRDefault="00CB0FD7" w:rsidP="00CB0FD7">
      <w:pPr>
        <w:pStyle w:val="ListeParagraf"/>
      </w:pPr>
      <w:r w:rsidRPr="00952B7B">
        <w:t>uygulanmalıdır.</w:t>
      </w:r>
    </w:p>
    <w:p w14:paraId="29FCD09A" w14:textId="48CC2E7C" w:rsidR="001C5D15" w:rsidRPr="00CC3D41" w:rsidRDefault="00277D02" w:rsidP="00A031D5">
      <w:pPr>
        <w:pStyle w:val="ListeParagraf"/>
        <w:numPr>
          <w:ilvl w:val="0"/>
          <w:numId w:val="50"/>
        </w:numPr>
      </w:pPr>
      <w:r>
        <w:t xml:space="preserve">Ortaya </w:t>
      </w:r>
      <w:r w:rsidR="00010685">
        <w:t>çıkan tozlar mümkü</w:t>
      </w:r>
      <w:r>
        <w:t>n olduğunca toplanarak eğer mümkünse sentez aşamasına geri dödürülme</w:t>
      </w:r>
      <w:r w:rsidR="008D10BB">
        <w:t>l</w:t>
      </w:r>
      <w:r>
        <w:t>i</w:t>
      </w:r>
      <w:r w:rsidR="008D10BB">
        <w:t>,</w:t>
      </w:r>
      <w:r>
        <w:t xml:space="preserve"> </w:t>
      </w:r>
      <w:r w:rsidR="00CC3D41">
        <w:t xml:space="preserve">mümkün </w:t>
      </w:r>
      <w:r w:rsidRPr="00CC3D41">
        <w:t xml:space="preserve">değilse </w:t>
      </w:r>
      <w:r w:rsidR="00CC3D41" w:rsidRPr="00CC3D41">
        <w:t xml:space="preserve">bertaraf edilmelidir. </w:t>
      </w:r>
    </w:p>
    <w:p w14:paraId="62DB6A3A" w14:textId="16B4AE39" w:rsidR="00737F45" w:rsidRDefault="00737F45" w:rsidP="00A031D5">
      <w:pPr>
        <w:pStyle w:val="ListeParagraf"/>
        <w:numPr>
          <w:ilvl w:val="0"/>
          <w:numId w:val="50"/>
        </w:numPr>
      </w:pPr>
      <w:r>
        <w:t xml:space="preserve">Mümkün olduğunca alternatif sentez ve reaksiyon </w:t>
      </w:r>
      <w:r w:rsidRPr="00CC3D41">
        <w:t>şartları</w:t>
      </w:r>
      <w:r>
        <w:t xml:space="preserve"> kullanımı</w:t>
      </w:r>
      <w:r w:rsidR="00CC3D41">
        <w:t xml:space="preserve"> sağlanmalıdır</w:t>
      </w:r>
      <w:r>
        <w:t xml:space="preserve"> (örn. mikro yapılandırılmış reaktör sistemleri kullanımı, kimyasal prosesler yerine enzimatik proseslerin tercih edilmesi, reaksiyonların iyonik sıvılarda gerçekleştirilmesi, vs) </w:t>
      </w:r>
    </w:p>
    <w:p w14:paraId="16871B73" w14:textId="10E55782" w:rsidR="00436321" w:rsidRDefault="00436321" w:rsidP="00A031D5">
      <w:pPr>
        <w:pStyle w:val="ListeParagraf"/>
        <w:numPr>
          <w:ilvl w:val="0"/>
          <w:numId w:val="50"/>
        </w:numPr>
      </w:pPr>
      <w:r>
        <w:t>Emisyonların oluştuğu kimyasal depolama alanları, reaksiyon tankları vb birimlerin kapalı alanlar içine alınarak emisyonlar</w:t>
      </w:r>
      <w:r w:rsidR="008D10BB">
        <w:t xml:space="preserve"> kontrol edilmelidir.</w:t>
      </w:r>
    </w:p>
    <w:p w14:paraId="7A98F39A" w14:textId="0D9C5CCC" w:rsidR="00264C42" w:rsidRDefault="00ED2E1F" w:rsidP="003F15BA">
      <w:pPr>
        <w:pStyle w:val="ListeParagraf"/>
        <w:numPr>
          <w:ilvl w:val="0"/>
          <w:numId w:val="50"/>
        </w:numPr>
      </w:pPr>
      <w:r>
        <w:t>Tesisteki havalandırma kanalları baca gazı arıtım sistemlerine bağlanmalıdır.</w:t>
      </w:r>
    </w:p>
    <w:p w14:paraId="58C64B7D" w14:textId="386EC5F7" w:rsidR="003B75DD" w:rsidRDefault="006B21FB" w:rsidP="003B75DD">
      <w:pPr>
        <w:pStyle w:val="Balk3"/>
      </w:pPr>
      <w:bookmarkStart w:id="90" w:name="_Toc508139576"/>
      <w:r>
        <w:t>I</w:t>
      </w:r>
      <w:r w:rsidR="00E9675D">
        <w:t>V.2.4</w:t>
      </w:r>
      <w:r w:rsidR="003B75DD">
        <w:t>. Atıklar</w:t>
      </w:r>
      <w:bookmarkEnd w:id="90"/>
    </w:p>
    <w:p w14:paraId="325D754F" w14:textId="2A4CBD94" w:rsidR="00CB2C5A" w:rsidRDefault="00CB0FD7" w:rsidP="00B54121">
      <w:pPr>
        <w:spacing w:before="0" w:after="160" w:line="259" w:lineRule="auto"/>
      </w:pPr>
      <w:r>
        <w:t xml:space="preserve">Tarım ilaçları ve farmasötiklerin üretimi işlemlerinden aktif madde sentezinde fermentasyon, kimyasal sentez ve formülasyon işlemlerinde oluşması muhtemel tehlikeli ve tehlikesiz atıklar miktar ve çevresel etkiler açısından üçüncü sırada yer alırken ekstraksiyon işlemlerinde </w:t>
      </w:r>
      <w:r w:rsidR="006F7FC8">
        <w:t>e</w:t>
      </w:r>
      <w:r w:rsidR="006F7FC8" w:rsidRPr="004F3349">
        <w:t>kstrakt</w:t>
      </w:r>
      <w:r w:rsidR="006F7FC8">
        <w:t>e</w:t>
      </w:r>
      <w:r w:rsidR="006F7FC8" w:rsidRPr="004F3349">
        <w:t xml:space="preserve"> edilen aktif maddeler genellikle </w:t>
      </w:r>
      <w:r w:rsidR="006F7FC8">
        <w:t xml:space="preserve">hammaddede </w:t>
      </w:r>
      <w:r w:rsidR="006F7FC8" w:rsidRPr="004F3349">
        <w:t xml:space="preserve">çok düşük seviyelerde </w:t>
      </w:r>
      <w:r w:rsidR="006F7FC8">
        <w:t xml:space="preserve">bulunduğundan bu </w:t>
      </w:r>
      <w:r w:rsidR="005F30A9">
        <w:t xml:space="preserve">atıklar </w:t>
      </w:r>
      <w:r>
        <w:t xml:space="preserve">miktar bakımından </w:t>
      </w:r>
      <w:r w:rsidR="006F7FC8" w:rsidRPr="004F3349">
        <w:t>neredeyse hammadde ağırlığı</w:t>
      </w:r>
      <w:r w:rsidR="006F7FC8">
        <w:t xml:space="preserve"> kadardır</w:t>
      </w:r>
      <w:r w:rsidR="005F30A9">
        <w:t xml:space="preserve">. </w:t>
      </w:r>
      <w:r w:rsidR="000F792B">
        <w:t xml:space="preserve">Bu atıklar, artık kullanılmayan veya standartları sağlamayan hammadde veya ürünler, </w:t>
      </w:r>
      <w:r w:rsidR="000F792B" w:rsidRPr="000F792B">
        <w:t xml:space="preserve">harcanmış solventler, </w:t>
      </w:r>
      <w:r w:rsidR="000F792B">
        <w:t>reaksiyon kalıntıları olan filtreler, k</w:t>
      </w:r>
      <w:r w:rsidR="000F792B" w:rsidRPr="000F792B">
        <w:t xml:space="preserve">ullanılmış kimyasal reaktifler, </w:t>
      </w:r>
      <w:r w:rsidR="000F792B">
        <w:t>filtre</w:t>
      </w:r>
      <w:r w:rsidR="000F792B" w:rsidRPr="000F792B">
        <w:t xml:space="preserve"> ve hava kirliliği kontrol ekipmanları</w:t>
      </w:r>
      <w:r w:rsidR="000F792B">
        <w:t xml:space="preserve">ndan tozlar, </w:t>
      </w:r>
      <w:r w:rsidR="000F792B" w:rsidRPr="000F792B">
        <w:t>hammadde paketleme atıkları</w:t>
      </w:r>
      <w:r w:rsidR="000F792B">
        <w:t xml:space="preserve">, </w:t>
      </w:r>
      <w:r w:rsidR="000F792B" w:rsidRPr="000F792B">
        <w:lastRenderedPageBreak/>
        <w:t>laboratuar atıkları</w:t>
      </w:r>
      <w:r w:rsidR="000F792B">
        <w:t xml:space="preserve">, döküntüler, ürünlerin paketlenmesi sırasında oluşan atıklardır </w:t>
      </w:r>
      <w:r w:rsidR="00085082">
        <w:fldChar w:fldCharType="begin"/>
      </w:r>
      <w:r w:rsidR="00085082">
        <w:instrText xml:space="preserve"> REF _Ref502096234 \r \h </w:instrText>
      </w:r>
      <w:r w:rsidR="00085082">
        <w:fldChar w:fldCharType="separate"/>
      </w:r>
      <w:r w:rsidR="00F742FB">
        <w:t>[29]</w:t>
      </w:r>
      <w:r w:rsidR="00085082">
        <w:fldChar w:fldCharType="end"/>
      </w:r>
      <w:r w:rsidR="000F792B">
        <w:t xml:space="preserve">. </w:t>
      </w:r>
      <w:r w:rsidRPr="00CB0FD7">
        <w:t>Atık üreten proses aşamaları ve atıklar</w:t>
      </w:r>
      <w:r w:rsidR="007723C4">
        <w:t xml:space="preserve"> </w:t>
      </w:r>
      <w:r w:rsidR="005F30A9">
        <w:fldChar w:fldCharType="begin"/>
      </w:r>
      <w:r w:rsidR="005F30A9">
        <w:instrText xml:space="preserve"> REF _Ref500325974 \h </w:instrText>
      </w:r>
      <w:r w:rsidR="005F30A9">
        <w:fldChar w:fldCharType="separate"/>
      </w:r>
      <w:r w:rsidR="00F742FB">
        <w:t xml:space="preserve">Tablo </w:t>
      </w:r>
      <w:r w:rsidR="00F742FB">
        <w:rPr>
          <w:noProof/>
        </w:rPr>
        <w:t>9</w:t>
      </w:r>
      <w:r w:rsidR="005F30A9">
        <w:fldChar w:fldCharType="end"/>
      </w:r>
      <w:r w:rsidRPr="00CB0FD7">
        <w:t>’d</w:t>
      </w:r>
      <w:r w:rsidR="00F56CFD">
        <w:t>a</w:t>
      </w:r>
      <w:r w:rsidRPr="00CB0FD7">
        <w:t xml:space="preserve"> özetlenmektedir.</w:t>
      </w:r>
    </w:p>
    <w:p w14:paraId="32C0784E" w14:textId="78B69EA4" w:rsidR="003B75DD" w:rsidRDefault="009A49F6" w:rsidP="00A9669F">
      <w:pPr>
        <w:pStyle w:val="ResimYazs"/>
        <w:jc w:val="center"/>
      </w:pPr>
      <w:bookmarkStart w:id="91" w:name="_Ref500325974"/>
      <w:r>
        <w:t xml:space="preserve">Tablo </w:t>
      </w:r>
      <w:fldSimple w:instr=" SEQ Tablo \* ARABIC ">
        <w:r w:rsidR="00F742FB">
          <w:rPr>
            <w:noProof/>
          </w:rPr>
          <w:t>9</w:t>
        </w:r>
      </w:fldSimple>
      <w:bookmarkEnd w:id="91"/>
      <w:r>
        <w:t>. Tarım ilaçları ve farmasötiklerin üretimi sırasında ortaya çıkan atıklar</w:t>
      </w:r>
      <w:r w:rsidR="00D05F88">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r w:rsidR="00D05F88">
        <w:fldChar w:fldCharType="begin"/>
      </w:r>
      <w:r w:rsidR="00D05F88">
        <w:instrText xml:space="preserve"> REF _Ref502095684 \r \h </w:instrText>
      </w:r>
      <w:r w:rsidR="00D05F88">
        <w:fldChar w:fldCharType="separate"/>
      </w:r>
      <w:r w:rsidR="00F742FB">
        <w:t>[12]</w:t>
      </w:r>
      <w:r w:rsidR="00D05F88">
        <w:fldChar w:fldCharType="end"/>
      </w:r>
      <w:r w:rsidR="00D05F88">
        <w:fldChar w:fldCharType="begin"/>
      </w:r>
      <w:r w:rsidR="00D05F88">
        <w:instrText xml:space="preserve"> REF _Ref502096234 \r \h </w:instrText>
      </w:r>
      <w:r w:rsidR="00D05F88">
        <w:fldChar w:fldCharType="separate"/>
      </w:r>
      <w:r w:rsidR="00F742FB">
        <w:t>[29]</w:t>
      </w:r>
      <w:r w:rsidR="00D05F88">
        <w:fldChar w:fldCharType="end"/>
      </w:r>
      <w:r w:rsidR="00D05F88">
        <w:fldChar w:fldCharType="begin"/>
      </w:r>
      <w:r w:rsidR="00D05F88">
        <w:instrText xml:space="preserve"> REF _Ref502096102 \r \h </w:instrText>
      </w:r>
      <w:r w:rsidR="00D05F88">
        <w:fldChar w:fldCharType="separate"/>
      </w:r>
      <w:r w:rsidR="00F742FB">
        <w:t>[30]</w:t>
      </w:r>
      <w:r w:rsidR="00D05F88">
        <w:fldChar w:fldCharType="end"/>
      </w:r>
    </w:p>
    <w:tbl>
      <w:tblPr>
        <w:tblStyle w:val="TabloKlavuzu"/>
        <w:tblW w:w="9322" w:type="dxa"/>
        <w:jc w:val="center"/>
        <w:tblLook w:val="04A0" w:firstRow="1" w:lastRow="0" w:firstColumn="1" w:lastColumn="0" w:noHBand="0" w:noVBand="1"/>
      </w:tblPr>
      <w:tblGrid>
        <w:gridCol w:w="2518"/>
        <w:gridCol w:w="6804"/>
      </w:tblGrid>
      <w:tr w:rsidR="00904FC1" w14:paraId="43874E7A" w14:textId="77777777" w:rsidTr="00A9669F">
        <w:trPr>
          <w:cantSplit/>
          <w:trHeight w:val="20"/>
          <w:tblHeader/>
          <w:jc w:val="center"/>
        </w:trPr>
        <w:tc>
          <w:tcPr>
            <w:tcW w:w="2518" w:type="dxa"/>
            <w:vAlign w:val="center"/>
          </w:tcPr>
          <w:p w14:paraId="1CD40CBF" w14:textId="77777777" w:rsidR="00904FC1" w:rsidRPr="000613E6" w:rsidRDefault="00904FC1" w:rsidP="00660F17">
            <w:pPr>
              <w:spacing w:before="0" w:after="0" w:line="240" w:lineRule="auto"/>
              <w:jc w:val="left"/>
              <w:rPr>
                <w:b/>
              </w:rPr>
            </w:pPr>
            <w:r w:rsidRPr="000613E6">
              <w:rPr>
                <w:b/>
              </w:rPr>
              <w:t>İşlem</w:t>
            </w:r>
          </w:p>
        </w:tc>
        <w:tc>
          <w:tcPr>
            <w:tcW w:w="6804" w:type="dxa"/>
            <w:vAlign w:val="center"/>
          </w:tcPr>
          <w:p w14:paraId="0DF9CF03" w14:textId="77777777" w:rsidR="00904FC1" w:rsidRPr="00B813F2" w:rsidRDefault="00904FC1" w:rsidP="00660F17">
            <w:pPr>
              <w:spacing w:before="0" w:after="0" w:line="240" w:lineRule="auto"/>
              <w:jc w:val="left"/>
              <w:rPr>
                <w:b/>
              </w:rPr>
            </w:pPr>
            <w:r>
              <w:rPr>
                <w:b/>
              </w:rPr>
              <w:t>Atıklar</w:t>
            </w:r>
          </w:p>
        </w:tc>
      </w:tr>
      <w:tr w:rsidR="00904FC1" w14:paraId="1C2FE56D" w14:textId="77777777" w:rsidTr="00A9669F">
        <w:trPr>
          <w:cantSplit/>
          <w:trHeight w:val="20"/>
          <w:jc w:val="center"/>
        </w:trPr>
        <w:tc>
          <w:tcPr>
            <w:tcW w:w="2518" w:type="dxa"/>
            <w:vAlign w:val="center"/>
          </w:tcPr>
          <w:p w14:paraId="38DA747D" w14:textId="77777777" w:rsidR="00904FC1" w:rsidRPr="000613E6" w:rsidRDefault="00904FC1" w:rsidP="00660F17">
            <w:pPr>
              <w:spacing w:before="0" w:after="0" w:line="240" w:lineRule="auto"/>
              <w:jc w:val="left"/>
              <w:rPr>
                <w:b/>
              </w:rPr>
            </w:pPr>
            <w:r>
              <w:rPr>
                <w:b/>
              </w:rPr>
              <w:t>F</w:t>
            </w:r>
            <w:r w:rsidRPr="000613E6">
              <w:rPr>
                <w:b/>
              </w:rPr>
              <w:t>ermentasyon</w:t>
            </w:r>
          </w:p>
        </w:tc>
        <w:tc>
          <w:tcPr>
            <w:tcW w:w="6804" w:type="dxa"/>
            <w:vAlign w:val="center"/>
          </w:tcPr>
          <w:p w14:paraId="2FB3B4E8" w14:textId="77777777" w:rsidR="00904FC1" w:rsidRDefault="00660F17" w:rsidP="00660F17">
            <w:pPr>
              <w:spacing w:before="0" w:after="0" w:line="240" w:lineRule="auto"/>
              <w:jc w:val="left"/>
            </w:pPr>
            <w:r>
              <w:t>Filtre kekleri, kullanılmış hammadde, b</w:t>
            </w:r>
            <w:r w:rsidR="000F792B">
              <w:t>akır ve çinko tuzları</w:t>
            </w:r>
          </w:p>
        </w:tc>
      </w:tr>
      <w:tr w:rsidR="00904FC1" w14:paraId="292680B3" w14:textId="77777777" w:rsidTr="00A9669F">
        <w:trPr>
          <w:cantSplit/>
          <w:trHeight w:val="20"/>
          <w:jc w:val="center"/>
        </w:trPr>
        <w:tc>
          <w:tcPr>
            <w:tcW w:w="2518" w:type="dxa"/>
            <w:vAlign w:val="center"/>
          </w:tcPr>
          <w:p w14:paraId="74814276" w14:textId="77777777" w:rsidR="00904FC1" w:rsidRPr="000613E6" w:rsidRDefault="00904FC1" w:rsidP="00660F17">
            <w:pPr>
              <w:spacing w:before="0" w:after="0" w:line="240" w:lineRule="auto"/>
              <w:jc w:val="left"/>
              <w:rPr>
                <w:b/>
              </w:rPr>
            </w:pPr>
            <w:r w:rsidRPr="000613E6">
              <w:rPr>
                <w:b/>
              </w:rPr>
              <w:t>Biyolojik ekstraksiyon</w:t>
            </w:r>
          </w:p>
        </w:tc>
        <w:tc>
          <w:tcPr>
            <w:tcW w:w="6804" w:type="dxa"/>
            <w:vAlign w:val="center"/>
          </w:tcPr>
          <w:p w14:paraId="1DDFAE18" w14:textId="77777777" w:rsidR="00904FC1" w:rsidRDefault="00660F17" w:rsidP="00660F17">
            <w:pPr>
              <w:spacing w:before="0" w:after="0" w:line="240" w:lineRule="auto"/>
              <w:jc w:val="left"/>
            </w:pPr>
            <w:r>
              <w:t>Filtre kekleri, a</w:t>
            </w:r>
            <w:r w:rsidR="000F792B" w:rsidRPr="004F3349">
              <w:t>tık plazma fraksiyonları, kullanılmış besiyer, bitki kalıntıları</w:t>
            </w:r>
            <w:r w:rsidR="00904FC1">
              <w:t xml:space="preserve"> gibi hammaddeler</w:t>
            </w:r>
          </w:p>
        </w:tc>
      </w:tr>
      <w:tr w:rsidR="00904FC1" w14:paraId="1EE49286" w14:textId="77777777" w:rsidTr="00A9669F">
        <w:trPr>
          <w:cantSplit/>
          <w:trHeight w:val="20"/>
          <w:jc w:val="center"/>
        </w:trPr>
        <w:tc>
          <w:tcPr>
            <w:tcW w:w="2518" w:type="dxa"/>
            <w:vAlign w:val="center"/>
          </w:tcPr>
          <w:p w14:paraId="45240C6C" w14:textId="77777777" w:rsidR="00904FC1" w:rsidRPr="000613E6" w:rsidRDefault="00904FC1" w:rsidP="00660F17">
            <w:pPr>
              <w:spacing w:before="0" w:after="0" w:line="240" w:lineRule="auto"/>
              <w:jc w:val="left"/>
              <w:rPr>
                <w:b/>
              </w:rPr>
            </w:pPr>
            <w:r w:rsidRPr="000613E6">
              <w:rPr>
                <w:b/>
              </w:rPr>
              <w:t>Formülasyon</w:t>
            </w:r>
          </w:p>
        </w:tc>
        <w:tc>
          <w:tcPr>
            <w:tcW w:w="6804" w:type="dxa"/>
            <w:vAlign w:val="center"/>
          </w:tcPr>
          <w:p w14:paraId="12FD6A52" w14:textId="77777777" w:rsidR="00904FC1" w:rsidRDefault="00904FC1" w:rsidP="00660F17">
            <w:pPr>
              <w:spacing w:before="0" w:after="0" w:line="240" w:lineRule="auto"/>
              <w:jc w:val="left"/>
            </w:pPr>
            <w:r>
              <w:t>Üretim sırasında oluşan toz (üretim hattına geri gönderilir)</w:t>
            </w:r>
          </w:p>
        </w:tc>
      </w:tr>
      <w:tr w:rsidR="00904FC1" w14:paraId="58B95C0A" w14:textId="77777777" w:rsidTr="00A9669F">
        <w:trPr>
          <w:cantSplit/>
          <w:trHeight w:val="20"/>
          <w:jc w:val="center"/>
        </w:trPr>
        <w:tc>
          <w:tcPr>
            <w:tcW w:w="2518" w:type="dxa"/>
            <w:vAlign w:val="center"/>
          </w:tcPr>
          <w:p w14:paraId="41D5E423" w14:textId="77777777" w:rsidR="00904FC1" w:rsidRPr="000613E6" w:rsidRDefault="00904FC1" w:rsidP="00660F17">
            <w:pPr>
              <w:spacing w:before="0" w:after="0" w:line="240" w:lineRule="auto"/>
              <w:jc w:val="left"/>
              <w:rPr>
                <w:b/>
              </w:rPr>
            </w:pPr>
            <w:r>
              <w:rPr>
                <w:b/>
              </w:rPr>
              <w:t>Kimyasal sentez</w:t>
            </w:r>
          </w:p>
        </w:tc>
        <w:tc>
          <w:tcPr>
            <w:tcW w:w="6804" w:type="dxa"/>
            <w:vAlign w:val="center"/>
          </w:tcPr>
          <w:p w14:paraId="459DFB2A" w14:textId="77777777" w:rsidR="00904FC1" w:rsidRDefault="00F56CFD" w:rsidP="00660F17">
            <w:pPr>
              <w:spacing w:before="0" w:after="0" w:line="240" w:lineRule="auto"/>
              <w:jc w:val="left"/>
            </w:pPr>
            <w:r>
              <w:t>Reaksiyon kalıntıları</w:t>
            </w:r>
            <w:r w:rsidR="00660F17">
              <w:t xml:space="preserve"> ve filtratlar, </w:t>
            </w:r>
          </w:p>
        </w:tc>
      </w:tr>
      <w:tr w:rsidR="000F792B" w14:paraId="35B39D95" w14:textId="77777777" w:rsidTr="00A9669F">
        <w:trPr>
          <w:cantSplit/>
          <w:trHeight w:val="20"/>
          <w:jc w:val="center"/>
        </w:trPr>
        <w:tc>
          <w:tcPr>
            <w:tcW w:w="2518" w:type="dxa"/>
            <w:vAlign w:val="center"/>
          </w:tcPr>
          <w:p w14:paraId="5A0CC70B" w14:textId="77777777" w:rsidR="000F792B" w:rsidRDefault="00010685" w:rsidP="00660F17">
            <w:pPr>
              <w:spacing w:before="0" w:after="0" w:line="240" w:lineRule="auto"/>
              <w:jc w:val="left"/>
              <w:rPr>
                <w:b/>
              </w:rPr>
            </w:pPr>
            <w:r>
              <w:rPr>
                <w:b/>
              </w:rPr>
              <w:t>Tesis geneli</w:t>
            </w:r>
          </w:p>
        </w:tc>
        <w:tc>
          <w:tcPr>
            <w:tcW w:w="6804" w:type="dxa"/>
            <w:vAlign w:val="center"/>
          </w:tcPr>
          <w:p w14:paraId="373CE1EA" w14:textId="77777777" w:rsidR="000F792B" w:rsidRDefault="0003403A" w:rsidP="00660F17">
            <w:pPr>
              <w:spacing w:before="0" w:after="0" w:line="240" w:lineRule="auto"/>
              <w:jc w:val="left"/>
            </w:pPr>
            <w:r>
              <w:t xml:space="preserve">Artık kullanılmayan veya standartları sağlamayan hammadde veya ürünler, </w:t>
            </w:r>
            <w:r w:rsidRPr="000F792B">
              <w:t xml:space="preserve">harcanmış solventler, </w:t>
            </w:r>
            <w:r>
              <w:t>reaksiyon kalıntıları olan filtreler, k</w:t>
            </w:r>
            <w:r w:rsidRPr="000F792B">
              <w:t xml:space="preserve">ullanılmış kimyasal reaktifler, </w:t>
            </w:r>
            <w:r>
              <w:t>filtre</w:t>
            </w:r>
            <w:r w:rsidRPr="000F792B">
              <w:t xml:space="preserve"> ve hava kirliliği kontrol ekipmanları</w:t>
            </w:r>
            <w:r>
              <w:t xml:space="preserve">ndan tozlar, </w:t>
            </w:r>
            <w:r w:rsidRPr="000F792B">
              <w:t>hammadde paketleme atıkları</w:t>
            </w:r>
            <w:r>
              <w:t xml:space="preserve">, </w:t>
            </w:r>
            <w:r w:rsidRPr="000F792B">
              <w:t>laboratuar atıkları</w:t>
            </w:r>
            <w:r>
              <w:t>, döküntüler, ürünlerin paketlenmesi sırasında oluşan atıklar</w:t>
            </w:r>
            <w:r w:rsidR="00660F17">
              <w:t>, Ekipman bakımından kaynaklı atıklar (yağlar ve diğer yağlama atıkları, kullanılmış organik solventler, boya ve kaplamalardan kaynaklanan çamur ve katılar)</w:t>
            </w:r>
          </w:p>
        </w:tc>
      </w:tr>
    </w:tbl>
    <w:p w14:paraId="46B13339" w14:textId="77777777" w:rsidR="00DE2A62" w:rsidRDefault="00DE2A62" w:rsidP="00DE2A62">
      <w:pPr>
        <w:spacing w:before="0" w:after="160" w:line="259" w:lineRule="auto"/>
      </w:pPr>
    </w:p>
    <w:p w14:paraId="1706E03C" w14:textId="77777777" w:rsidR="00DE2A62" w:rsidRDefault="00DE2A62" w:rsidP="00D05F88">
      <w:r>
        <w:t>Alkilasyon prosesinde kullanılan katalizörler ve filtreleme ekipmanlarından kaynaklı atık oluşumu söz konusudur. Rejenerasyonu mümkün olmayan katalizörler ve filre ekipmanları halojenli maddeler ile kontamine olabildikleri için genel bertaraf yöntemi yakmadır. Üretilen her ton ürün başına ortalama 50 kg atık oluşmaktadır.</w:t>
      </w:r>
    </w:p>
    <w:p w14:paraId="7DD51F0E" w14:textId="77777777" w:rsidR="00DE2A62" w:rsidRDefault="00DE2A62" w:rsidP="00D05F88">
      <w:r>
        <w:t>Yoğunlaşma tepkimelerinde kullanılan ekstraksiyon ve ürün yıkama işlemlerinden kaynaklı çözeltiler oluşmaktadır. Çözeltilerde bulunan organik maddeleri fiziksel işlemler kullanarak geri kazanmak mümkündür. Bu çözeltilerin içerisindeki organik maddelerin biyobozunurluğu düşük olduğundan en uygun bertaraf yöntemi yakmadır.</w:t>
      </w:r>
    </w:p>
    <w:p w14:paraId="7415644D" w14:textId="77777777" w:rsidR="00DE2A62" w:rsidRDefault="00DE2A62" w:rsidP="00DE2A62">
      <w:r>
        <w:t xml:space="preserve">Halojenleme işleminde kullanılan saflaştırma ekipmanlarından kaynaklı halojenürleri ve VOC içeren filtre ve atık solventler oluşmaktadır. Bu atıklar tehlikeli madde içeriklerine göre yakma ya da depolama ile bertaraf edilmelidir. Damıtma işleminden kaynaklı atıklar ve istenmeyen yan ürünlerin bertaraf yöntemi ise genellikle yakmadır. 100 ton ürün için ortalama 6 ton atık açığa çıkmaktadır. </w:t>
      </w:r>
    </w:p>
    <w:p w14:paraId="73B5E6DD" w14:textId="77777777" w:rsidR="00DE2A62" w:rsidRDefault="00DE2A62" w:rsidP="00DE2A62">
      <w:r>
        <w:t>Nitratlama sırasında açığa çıkan atık solventlerin büyük bir kısmı geri kazanılabilmektedir. Geri kazanılamayan solventlerin, damıtma işleminden kaynaklı atıkların ve istenmeyen yan ürünlerin bertaraf yöntemi ise yakmadır. Kristalleşme ve filreleme işlemlerinden kaynaklanan atıklar ise yakma ya da depolama ile bertaraf edilebilmektedir.</w:t>
      </w:r>
    </w:p>
    <w:p w14:paraId="2466A718" w14:textId="77777777" w:rsidR="007723C4" w:rsidRDefault="00DE2A62" w:rsidP="007723C4">
      <w:r>
        <w:t xml:space="preserve">Aromatik nitro bileşiklerinin indirgenme tepkimeleri sırasında kullanılan asidik solventlerin geri dönüştürülemeyen kısımları, demir oksitler ve katalizörlerden kaynaklı atıklar oluşmaktadır. </w:t>
      </w:r>
      <w:r w:rsidR="007723C4">
        <w:t xml:space="preserve">Ortalama olarak üretilen ton ürün başına 2,2 ton atık demir oksit ve diğer organiklerin karışımı açığa çıkmaktadır. </w:t>
      </w:r>
    </w:p>
    <w:p w14:paraId="11251279" w14:textId="77777777" w:rsidR="00EC7B49" w:rsidRPr="006444AD" w:rsidRDefault="007723C4" w:rsidP="00EC7B49">
      <w:r>
        <w:t>Sülfonlama ve sülfoklorlama tepkimelerinde kullanılan jips, Na</w:t>
      </w:r>
      <w:r w:rsidRPr="0079639C">
        <w:rPr>
          <w:vertAlign w:val="subscript"/>
        </w:rPr>
        <w:t>2</w:t>
      </w:r>
      <w:r>
        <w:t>SO</w:t>
      </w:r>
      <w:r w:rsidRPr="0079639C">
        <w:rPr>
          <w:vertAlign w:val="subscript"/>
        </w:rPr>
        <w:t>4</w:t>
      </w:r>
      <w:r>
        <w:t xml:space="preserve"> ve CaCO</w:t>
      </w:r>
      <w:r w:rsidRPr="0079639C">
        <w:rPr>
          <w:vertAlign w:val="subscript"/>
        </w:rPr>
        <w:t>3</w:t>
      </w:r>
      <w:r>
        <w:t xml:space="preserve"> kaynaklı kontamine atıklar açığa çıkmaktadır. Bu atıkların tek bertaraf yöntemi düzenli depolamadır. Diğer atıklar ise filtreleme ve abzorbanlarda kullanılan ekipmanların ömrünü tamamlamış atıklarıdır. </w:t>
      </w:r>
      <w:r w:rsidR="00EC7B49">
        <w:t xml:space="preserve">Bu atıkların bertaraf yöntemi genellikle yakmadır. </w:t>
      </w:r>
    </w:p>
    <w:p w14:paraId="4AC71D55" w14:textId="77777777" w:rsidR="005F30A9" w:rsidRPr="002512B3" w:rsidRDefault="005F30A9" w:rsidP="005F30A9">
      <w:pPr>
        <w:rPr>
          <w:b/>
        </w:rPr>
      </w:pPr>
      <w:r w:rsidRPr="002512B3">
        <w:rPr>
          <w:b/>
        </w:rPr>
        <w:t>Oluşması Muhtemel Atıklar/Etkiler</w:t>
      </w:r>
    </w:p>
    <w:p w14:paraId="53BD2962" w14:textId="77777777" w:rsidR="005F30A9" w:rsidRPr="008F008B" w:rsidRDefault="005F30A9" w:rsidP="005F30A9">
      <w:pPr>
        <w:pStyle w:val="ListeParagraf"/>
        <w:numPr>
          <w:ilvl w:val="0"/>
          <w:numId w:val="49"/>
        </w:numPr>
      </w:pPr>
      <w:r w:rsidRPr="008F008B">
        <w:t>Kimyasal madde ambalajları</w:t>
      </w:r>
      <w:r>
        <w:t>,</w:t>
      </w:r>
    </w:p>
    <w:p w14:paraId="1AE976D6" w14:textId="77777777" w:rsidR="005F30A9" w:rsidRPr="008F008B" w:rsidRDefault="005F30A9" w:rsidP="005F30A9">
      <w:pPr>
        <w:pStyle w:val="ListeParagraf"/>
        <w:numPr>
          <w:ilvl w:val="0"/>
          <w:numId w:val="49"/>
        </w:numPr>
      </w:pPr>
      <w:r w:rsidRPr="008F008B">
        <w:t>Atık mamul ambalajları</w:t>
      </w:r>
      <w:r>
        <w:t>,</w:t>
      </w:r>
    </w:p>
    <w:p w14:paraId="0980A83E" w14:textId="77777777" w:rsidR="005F30A9" w:rsidRPr="008F008B" w:rsidRDefault="005F30A9" w:rsidP="005F30A9">
      <w:pPr>
        <w:pStyle w:val="ListeParagraf"/>
        <w:numPr>
          <w:ilvl w:val="0"/>
          <w:numId w:val="49"/>
        </w:numPr>
      </w:pPr>
      <w:r w:rsidRPr="008F008B">
        <w:t xml:space="preserve">Mutfak vb. </w:t>
      </w:r>
      <w:r w:rsidR="00922A0D" w:rsidRPr="008F008B">
        <w:t>B</w:t>
      </w:r>
      <w:r w:rsidRPr="008F008B">
        <w:t>irimlerden kaynaklanan evsel atıklar</w:t>
      </w:r>
      <w:r>
        <w:t>,</w:t>
      </w:r>
    </w:p>
    <w:p w14:paraId="27C3045A" w14:textId="77777777" w:rsidR="005F30A9" w:rsidRPr="008F008B" w:rsidRDefault="005F30A9" w:rsidP="005F30A9">
      <w:pPr>
        <w:pStyle w:val="ListeParagraf"/>
        <w:numPr>
          <w:ilvl w:val="0"/>
          <w:numId w:val="49"/>
        </w:numPr>
      </w:pPr>
      <w:r w:rsidRPr="008F008B">
        <w:lastRenderedPageBreak/>
        <w:t>Atıksu arıtma tesisinden kaynaklanan arıtma çamurları (birincil ya da ikincil arıtma olmasına bağlı olarak niteliği değişecektir)</w:t>
      </w:r>
      <w:r>
        <w:t>,</w:t>
      </w:r>
    </w:p>
    <w:p w14:paraId="7F8AC283" w14:textId="1860B6E0" w:rsidR="005F30A9" w:rsidRPr="008F008B" w:rsidRDefault="005F30A9" w:rsidP="005F30A9">
      <w:pPr>
        <w:pStyle w:val="ListeParagraf"/>
        <w:numPr>
          <w:ilvl w:val="0"/>
          <w:numId w:val="49"/>
        </w:numPr>
      </w:pPr>
      <w:r w:rsidRPr="008F008B">
        <w:t xml:space="preserve">Ofis vb. </w:t>
      </w:r>
      <w:r w:rsidR="005C64F8">
        <w:t>b</w:t>
      </w:r>
      <w:r w:rsidRPr="008F008B">
        <w:t xml:space="preserve">irimlerden kaynaklanan baskı toneri, atık floresan, pil, vb. </w:t>
      </w:r>
      <w:r w:rsidR="005C64F8">
        <w:t>a</w:t>
      </w:r>
      <w:r w:rsidRPr="008F008B">
        <w:t>tıklar</w:t>
      </w:r>
      <w:r>
        <w:t>,</w:t>
      </w:r>
    </w:p>
    <w:p w14:paraId="09552948" w14:textId="77777777" w:rsidR="005F30A9" w:rsidRPr="008F008B" w:rsidRDefault="005F30A9" w:rsidP="005F30A9">
      <w:pPr>
        <w:pStyle w:val="ListeParagraf"/>
        <w:numPr>
          <w:ilvl w:val="0"/>
          <w:numId w:val="49"/>
        </w:numPr>
      </w:pPr>
      <w:r w:rsidRPr="008F008B">
        <w:t>Baca gazı arıtma çamurları</w:t>
      </w:r>
      <w:r>
        <w:t>,</w:t>
      </w:r>
    </w:p>
    <w:p w14:paraId="231D7537" w14:textId="77777777" w:rsidR="005F30A9" w:rsidRDefault="00F56CFD" w:rsidP="005F30A9">
      <w:pPr>
        <w:pStyle w:val="ListeParagraf"/>
        <w:numPr>
          <w:ilvl w:val="0"/>
          <w:numId w:val="49"/>
        </w:numPr>
      </w:pPr>
      <w:r>
        <w:t xml:space="preserve">Laboratuvar atıkları </w:t>
      </w:r>
      <w:r w:rsidR="005F30A9" w:rsidRPr="008F008B">
        <w:t>ve diğer kimyasallar</w:t>
      </w:r>
      <w:r w:rsidR="005F30A9">
        <w:t>.</w:t>
      </w:r>
    </w:p>
    <w:p w14:paraId="3C269273" w14:textId="0C4DE872" w:rsidR="00171C92" w:rsidRDefault="00171C92" w:rsidP="005F30A9">
      <w:pPr>
        <w:pStyle w:val="ListeParagraf"/>
        <w:numPr>
          <w:ilvl w:val="0"/>
          <w:numId w:val="49"/>
        </w:numPr>
      </w:pPr>
      <w:r>
        <w:t>Kimyasal sentez proseslerinden kaynaklanan kalıntılar</w:t>
      </w:r>
    </w:p>
    <w:p w14:paraId="23DB0A99" w14:textId="716BD0CA" w:rsidR="005C64F8" w:rsidRDefault="005C64F8" w:rsidP="005F30A9">
      <w:pPr>
        <w:pStyle w:val="ListeParagraf"/>
        <w:numPr>
          <w:ilvl w:val="0"/>
          <w:numId w:val="49"/>
        </w:numPr>
      </w:pPr>
      <w:r>
        <w:t>Kristalleşme, ekstraksiyon, damıtma gibi ünitelerde gerçekleşen reaksiyonlar sonucu tank diplerinde biriken ve periyodik olarak tank diplerinden uzaklaştırılan tortu, çamur ve reaksiyon kalıntıları,</w:t>
      </w:r>
    </w:p>
    <w:p w14:paraId="2ECD2CF4" w14:textId="77777777" w:rsidR="00171C92" w:rsidRDefault="00171C92" w:rsidP="005F30A9">
      <w:pPr>
        <w:pStyle w:val="ListeParagraf"/>
        <w:numPr>
          <w:ilvl w:val="0"/>
          <w:numId w:val="49"/>
        </w:numPr>
      </w:pPr>
      <w:r>
        <w:t>Kullanılmış asit, baz, solvent, aktif madde bileşenleri, siyanit ve mettallerle kontamine olmuş katı veya yarı katı atıklar</w:t>
      </w:r>
    </w:p>
    <w:p w14:paraId="10426B0E" w14:textId="77777777" w:rsidR="00171C92" w:rsidRDefault="00171C92" w:rsidP="005F30A9">
      <w:pPr>
        <w:pStyle w:val="ListeParagraf"/>
        <w:numPr>
          <w:ilvl w:val="0"/>
          <w:numId w:val="49"/>
        </w:numPr>
      </w:pPr>
      <w:r>
        <w:t>Paketleme şartlarına uymayan ürünler</w:t>
      </w:r>
    </w:p>
    <w:p w14:paraId="5F11A677" w14:textId="77777777" w:rsidR="00171C92" w:rsidRDefault="00171C92" w:rsidP="005F30A9">
      <w:pPr>
        <w:pStyle w:val="ListeParagraf"/>
        <w:numPr>
          <w:ilvl w:val="0"/>
          <w:numId w:val="49"/>
        </w:numPr>
      </w:pPr>
      <w:r>
        <w:t>Kullanılmış hava filtresi parçaları (örn. Kullanılmış aktif karbın vs)</w:t>
      </w:r>
    </w:p>
    <w:p w14:paraId="432C0DC7" w14:textId="77777777" w:rsidR="00171C92" w:rsidRDefault="00171C92" w:rsidP="005F30A9">
      <w:pPr>
        <w:pStyle w:val="ListeParagraf"/>
        <w:numPr>
          <w:ilvl w:val="0"/>
          <w:numId w:val="49"/>
        </w:numPr>
      </w:pPr>
      <w:r>
        <w:t>Fermentasyon ve kimyasal sentez kaynaklı filtre kekleri</w:t>
      </w:r>
    </w:p>
    <w:p w14:paraId="46F8C7A0" w14:textId="025C3D63" w:rsidR="005F30A9" w:rsidRDefault="00171C92" w:rsidP="00485F33">
      <w:pPr>
        <w:pStyle w:val="ListeParagraf"/>
        <w:numPr>
          <w:ilvl w:val="0"/>
          <w:numId w:val="49"/>
        </w:numPr>
      </w:pPr>
      <w:r>
        <w:t>Proseslerde oluşan kullanılmış katılar (örn. Ara ürünler, inorganik tuzlar, organik yan ürünler, metal bilekişikleri)</w:t>
      </w:r>
    </w:p>
    <w:p w14:paraId="27ABA09C" w14:textId="5E94F3DA" w:rsidR="005C64F8" w:rsidRDefault="005C64F8" w:rsidP="00485F33">
      <w:pPr>
        <w:pStyle w:val="ListeParagraf"/>
        <w:numPr>
          <w:ilvl w:val="0"/>
          <w:numId w:val="49"/>
        </w:numPr>
      </w:pPr>
      <w:r>
        <w:t>Bitik katalizörler/ajanlar,</w:t>
      </w:r>
    </w:p>
    <w:p w14:paraId="135BEA02" w14:textId="26887316" w:rsidR="005C64F8" w:rsidRPr="008F008B" w:rsidRDefault="005C64F8" w:rsidP="00485F33">
      <w:pPr>
        <w:pStyle w:val="ListeParagraf"/>
        <w:numPr>
          <w:ilvl w:val="0"/>
          <w:numId w:val="49"/>
        </w:numPr>
      </w:pPr>
      <w:r>
        <w:t>Proseslerde kullanılan çözeltilerin depolanması sırasında tanklardan sızan ya da proseste kullanım sırasında dökülen, saçılan ya da raf ömrünü tamamladığı için atık konumuna geçen miktarları</w:t>
      </w:r>
    </w:p>
    <w:p w14:paraId="510F1A2B" w14:textId="77777777" w:rsidR="005F30A9" w:rsidRPr="002512B3" w:rsidRDefault="005F30A9" w:rsidP="005F30A9">
      <w:pPr>
        <w:rPr>
          <w:b/>
        </w:rPr>
      </w:pPr>
      <w:r w:rsidRPr="002512B3">
        <w:rPr>
          <w:b/>
        </w:rPr>
        <w:t>Alınması Gereken Önlemler</w:t>
      </w:r>
    </w:p>
    <w:p w14:paraId="003EBECF" w14:textId="6A9E2692" w:rsidR="005F30A9" w:rsidRPr="00160600" w:rsidRDefault="00CC3D41" w:rsidP="005F30A9">
      <w:pPr>
        <w:pStyle w:val="ListeParagraf"/>
        <w:numPr>
          <w:ilvl w:val="0"/>
          <w:numId w:val="12"/>
        </w:numPr>
      </w:pPr>
      <w:r>
        <w:t>Ambalajlama hataları azaltılmalıdır.</w:t>
      </w:r>
    </w:p>
    <w:p w14:paraId="022AC174" w14:textId="3BD72D18" w:rsidR="005F30A9" w:rsidRDefault="005F30A9" w:rsidP="00F56CFD">
      <w:pPr>
        <w:pStyle w:val="ListeParagraf"/>
        <w:numPr>
          <w:ilvl w:val="0"/>
          <w:numId w:val="12"/>
        </w:numPr>
      </w:pPr>
      <w:r w:rsidRPr="002512B3">
        <w:t xml:space="preserve">Atık gazların temizleme vb. </w:t>
      </w:r>
      <w:r w:rsidR="005C64F8">
        <w:t>s</w:t>
      </w:r>
      <w:r w:rsidRPr="002512B3">
        <w:t>üreçler</w:t>
      </w:r>
      <w:r w:rsidR="005C64F8">
        <w:t>inden</w:t>
      </w:r>
      <w:r w:rsidRPr="002512B3">
        <w:t xml:space="preserve"> kaynaklanan yağla kirletilmiş atıklar önlenme</w:t>
      </w:r>
      <w:r w:rsidR="005C64F8">
        <w:t>lidir</w:t>
      </w:r>
      <w:r w:rsidR="00CC3D41">
        <w:t>.</w:t>
      </w:r>
    </w:p>
    <w:p w14:paraId="2C6A5809" w14:textId="56E97650" w:rsidR="00171C92" w:rsidRDefault="00737F45" w:rsidP="00AA4099">
      <w:pPr>
        <w:pStyle w:val="ListeParagraf"/>
        <w:numPr>
          <w:ilvl w:val="0"/>
          <w:numId w:val="12"/>
        </w:numPr>
      </w:pPr>
      <w:r>
        <w:t xml:space="preserve">Mümkün olduğunca alternatif sentez ve reaksiyon </w:t>
      </w:r>
      <w:r w:rsidRPr="00CC3D41">
        <w:t>şartları</w:t>
      </w:r>
      <w:r w:rsidR="00CC3D41">
        <w:t xml:space="preserve"> kullanılmalıdır</w:t>
      </w:r>
      <w:r>
        <w:t xml:space="preserve"> (örn. mikro yapılandırılmış reaktör sistemleri kullanımı, vs)</w:t>
      </w:r>
    </w:p>
    <w:p w14:paraId="32189634" w14:textId="77777777" w:rsidR="005C64F8" w:rsidRPr="00FF389D" w:rsidRDefault="005C64F8" w:rsidP="005C64F8">
      <w:pPr>
        <w:pStyle w:val="ListeParagraf"/>
        <w:numPr>
          <w:ilvl w:val="0"/>
          <w:numId w:val="12"/>
        </w:numPr>
      </w:pPr>
      <w:r w:rsidRPr="00FF389D">
        <w:t>Atıkların (katalizörler, ad</w:t>
      </w:r>
      <w:r>
        <w:t>z</w:t>
      </w:r>
      <w:r w:rsidRPr="00FF389D">
        <w:t xml:space="preserve">orbanlar, filtreler, iyon değiştirici reçineleri, </w:t>
      </w:r>
      <w:r>
        <w:t>vb.</w:t>
      </w:r>
      <w:r w:rsidRPr="00FF389D">
        <w:t>) rejenerasyonu ve geri dönüşümü</w:t>
      </w:r>
      <w:r>
        <w:t xml:space="preserve"> sağlanmalı, geri dönüşümü mümkün olmayan atıklar ise bertaraf edilmelidir.</w:t>
      </w:r>
    </w:p>
    <w:p w14:paraId="33003A8E" w14:textId="74471A69" w:rsidR="005C64F8" w:rsidRPr="002512B3" w:rsidRDefault="005C64F8" w:rsidP="005C64F8">
      <w:pPr>
        <w:pStyle w:val="ListeParagraf"/>
        <w:numPr>
          <w:ilvl w:val="0"/>
          <w:numId w:val="12"/>
        </w:numPr>
      </w:pPr>
      <w:r>
        <w:t>Kalorifik değeri yüksek olan atık solventler, organik kirleticiler ve atık çamurlar içerisindeki tehlikeli madde içeriğine göre yakıt olarak değerlendirilmeli ya da bertaraf edilmelidir.</w:t>
      </w:r>
    </w:p>
    <w:p w14:paraId="14E3C71D" w14:textId="489E7DFC" w:rsidR="001B3B41" w:rsidRDefault="006B21FB" w:rsidP="0090242D">
      <w:pPr>
        <w:pStyle w:val="Balk3"/>
      </w:pPr>
      <w:bookmarkStart w:id="92" w:name="_Toc508139577"/>
      <w:r>
        <w:t>I</w:t>
      </w:r>
      <w:r w:rsidR="0090242D">
        <w:t>V.2.5. Atıksular</w:t>
      </w:r>
      <w:bookmarkEnd w:id="92"/>
    </w:p>
    <w:p w14:paraId="3F5F92FB" w14:textId="24E380D6" w:rsidR="00CB2C5A" w:rsidRDefault="006E1894" w:rsidP="006E1894">
      <w:r>
        <w:t xml:space="preserve">Tarım ilaçları ve farmasötiklerin üretimi, ürün saflaştırma ve ayırma işlemleri sırasında kullanılan kimyasal proseslerden kaynaklı </w:t>
      </w:r>
      <w:r w:rsidR="009B04B1">
        <w:t>konv</w:t>
      </w:r>
      <w:r w:rsidR="00245162">
        <w:t>ansiyonel parametreler (örn. BOİ, TAK</w:t>
      </w:r>
      <w:r w:rsidR="009B04B1">
        <w:t xml:space="preserve"> ve pH) ile birlikte farklı kimyasal bileşenler</w:t>
      </w:r>
      <w:r w:rsidR="005D1D45">
        <w:t xml:space="preserve"> (aktif madde, hammadde kalıntıları)</w:t>
      </w:r>
      <w:r w:rsidR="009B04B1">
        <w:t xml:space="preserve"> içeren </w:t>
      </w:r>
      <w:r>
        <w:t>atıksu oluşmaktadır</w:t>
      </w:r>
      <w:r w:rsidR="00BE3681">
        <w:t>. Bunun dışında zemin ve ekipman temizlenmesinden, dökülmelerden</w:t>
      </w:r>
      <w:r w:rsidR="009B04B1">
        <w:t xml:space="preserve"> vs. </w:t>
      </w:r>
      <w:r w:rsidR="005D1D45">
        <w:t>a</w:t>
      </w:r>
      <w:r w:rsidR="00BE3681">
        <w:t>tıksular oluşmaktadır.</w:t>
      </w:r>
      <w:r w:rsidR="009658C7">
        <w:t xml:space="preserve"> </w:t>
      </w:r>
      <w:r w:rsidR="009B04B1">
        <w:t xml:space="preserve">Farmasötiklerin üretimi sırasında en çok </w:t>
      </w:r>
      <w:r w:rsidR="001834E2">
        <w:t>kullanılan</w:t>
      </w:r>
      <w:r w:rsidR="009B04B1">
        <w:t xml:space="preserve"> on kimyasal </w:t>
      </w:r>
      <w:r w:rsidR="009B04B1" w:rsidRPr="009B04B1">
        <w:t xml:space="preserve">metanol, etanol, aseton, izopropanol, asetik asit, metilen klorür, formik asit, amonyum hidroksit, N, N-dimetilasetamid ve toluen </w:t>
      </w:r>
      <w:r w:rsidR="009B04B1">
        <w:t xml:space="preserve">olarak sayılabilir </w:t>
      </w:r>
      <w:r w:rsidR="00D05F88">
        <w:fldChar w:fldCharType="begin"/>
      </w:r>
      <w:r w:rsidR="00D05F88">
        <w:instrText xml:space="preserve"> REF _Ref502096234 \r \h </w:instrText>
      </w:r>
      <w:r w:rsidR="00D05F88">
        <w:fldChar w:fldCharType="separate"/>
      </w:r>
      <w:r w:rsidR="00F742FB">
        <w:t>[29]</w:t>
      </w:r>
      <w:r w:rsidR="00D05F88">
        <w:fldChar w:fldCharType="end"/>
      </w:r>
      <w:r w:rsidR="009B04B1" w:rsidRPr="009B04B1">
        <w:t>.</w:t>
      </w:r>
    </w:p>
    <w:p w14:paraId="46329DE9" w14:textId="0F931A88" w:rsidR="005D592C" w:rsidRDefault="00F125E9" w:rsidP="005D592C">
      <w:pPr>
        <w:rPr>
          <w:rFonts w:cs="Arial"/>
          <w:lang w:val="en-US"/>
        </w:rPr>
      </w:pPr>
      <w:r>
        <w:rPr>
          <w:rFonts w:cs="Arial"/>
          <w:lang w:val="en-US"/>
        </w:rPr>
        <w:t xml:space="preserve">Kimyasal sentez işlemleri sırasında kullanılan </w:t>
      </w:r>
      <w:r w:rsidRPr="00D43B53">
        <w:rPr>
          <w:rFonts w:cs="Arial"/>
          <w:lang w:val="en-US"/>
        </w:rPr>
        <w:t xml:space="preserve">kontamine olmuş </w:t>
      </w:r>
      <w:r>
        <w:rPr>
          <w:rFonts w:cs="Arial"/>
          <w:lang w:val="en-US"/>
        </w:rPr>
        <w:t>solventler</w:t>
      </w:r>
      <w:r w:rsidR="003D62EC">
        <w:rPr>
          <w:rFonts w:cs="Arial"/>
          <w:lang w:val="en-US"/>
        </w:rPr>
        <w:t>i</w:t>
      </w:r>
      <w:r w:rsidRPr="00D43B53">
        <w:rPr>
          <w:rFonts w:cs="Arial"/>
          <w:lang w:val="en-US"/>
        </w:rPr>
        <w:t xml:space="preserve"> arındırarak tekrar kullanmak </w:t>
      </w:r>
      <w:r w:rsidR="003D62EC">
        <w:rPr>
          <w:rFonts w:cs="Arial"/>
          <w:lang w:val="en-US"/>
        </w:rPr>
        <w:t>için b</w:t>
      </w:r>
      <w:r w:rsidR="003D62EC" w:rsidRPr="00D43B53">
        <w:rPr>
          <w:rFonts w:cs="Arial"/>
          <w:lang w:val="en-US"/>
        </w:rPr>
        <w:t xml:space="preserve">irçok tesis </w:t>
      </w:r>
      <w:r>
        <w:rPr>
          <w:rFonts w:cs="Arial"/>
          <w:lang w:val="en-US"/>
        </w:rPr>
        <w:t>solvent</w:t>
      </w:r>
      <w:r w:rsidRPr="00D43B53">
        <w:rPr>
          <w:rFonts w:cs="Arial"/>
          <w:lang w:val="en-US"/>
        </w:rPr>
        <w:t xml:space="preserve"> geri kazanım üniteleri işletir. Bu işlemler</w:t>
      </w:r>
      <w:r>
        <w:rPr>
          <w:rFonts w:cs="Arial"/>
          <w:lang w:val="en-US"/>
        </w:rPr>
        <w:t>, kullanılmış</w:t>
      </w:r>
      <w:r w:rsidRPr="00D43B53">
        <w:rPr>
          <w:rFonts w:cs="Arial"/>
          <w:lang w:val="en-US"/>
        </w:rPr>
        <w:t xml:space="preserve"> </w:t>
      </w:r>
      <w:r>
        <w:rPr>
          <w:rFonts w:cs="Arial"/>
          <w:lang w:val="en-US"/>
        </w:rPr>
        <w:t>solventle</w:t>
      </w:r>
      <w:r w:rsidRPr="00D43B53">
        <w:rPr>
          <w:rFonts w:cs="Arial"/>
          <w:lang w:val="en-US"/>
        </w:rPr>
        <w:t xml:space="preserve"> ta</w:t>
      </w:r>
      <w:r>
        <w:rPr>
          <w:rFonts w:cs="Arial"/>
          <w:lang w:val="en-US"/>
        </w:rPr>
        <w:t>mamen veya kısmen doymuş sıvı atıklarla sonuçlanabilmektedir. Atık</w:t>
      </w:r>
      <w:r w:rsidRPr="00D43B53">
        <w:rPr>
          <w:rFonts w:cs="Arial"/>
          <w:lang w:val="en-US"/>
        </w:rPr>
        <w:t>su genellikle</w:t>
      </w:r>
      <w:r>
        <w:rPr>
          <w:rFonts w:cs="Arial"/>
          <w:lang w:val="en-US"/>
        </w:rPr>
        <w:t xml:space="preserve"> kesikli</w:t>
      </w:r>
      <w:r w:rsidRPr="00D43B53">
        <w:rPr>
          <w:rFonts w:cs="Arial"/>
          <w:lang w:val="en-US"/>
        </w:rPr>
        <w:t xml:space="preserve"> reaktörlerin doldurulması ve boşaltılmasını gerektiren kimyasal değişiklikler sonucunda ortaya çıkar. Bu atıksu, reaksiyona girmemiş hammadde, bazı </w:t>
      </w:r>
      <w:r>
        <w:rPr>
          <w:rFonts w:cs="Arial"/>
          <w:lang w:val="en-US"/>
        </w:rPr>
        <w:t>solvent</w:t>
      </w:r>
      <w:r w:rsidRPr="00D43B53">
        <w:rPr>
          <w:rFonts w:cs="Arial"/>
          <w:lang w:val="en-US"/>
        </w:rPr>
        <w:t>ler ve gerçekleştirilen kimyasal reaksiyona (örn., ami</w:t>
      </w:r>
      <w:r>
        <w:rPr>
          <w:rFonts w:cs="Arial"/>
          <w:lang w:val="en-US"/>
        </w:rPr>
        <w:t>nasyon, halojenleme, sülfonlama</w:t>
      </w:r>
      <w:r w:rsidRPr="00D43B53">
        <w:rPr>
          <w:rFonts w:cs="Arial"/>
          <w:lang w:val="en-US"/>
        </w:rPr>
        <w:t>, alkilasyon) bağlı olarak ç</w:t>
      </w:r>
      <w:r>
        <w:rPr>
          <w:rFonts w:cs="Arial"/>
          <w:lang w:val="en-US"/>
        </w:rPr>
        <w:t>ok çeşitli bileşikler içerir. Ki</w:t>
      </w:r>
      <w:r w:rsidRPr="00D43B53">
        <w:rPr>
          <w:rFonts w:cs="Arial"/>
          <w:lang w:val="en-US"/>
        </w:rPr>
        <w:t>myasal sentez atıksuyu genellikle yüksek BOİ</w:t>
      </w:r>
      <w:r w:rsidRPr="00D43B53">
        <w:rPr>
          <w:rFonts w:cs="Arial"/>
          <w:vertAlign w:val="subscript"/>
          <w:lang w:val="en-US"/>
        </w:rPr>
        <w:t>5</w:t>
      </w:r>
      <w:r w:rsidRPr="00D43B53">
        <w:rPr>
          <w:rFonts w:cs="Arial"/>
          <w:lang w:val="en-US"/>
        </w:rPr>
        <w:t xml:space="preserve"> ve KOİ atık yüküne sahiptir ve atıksudaki kirleticiler toksisite ve biyolojik bozunurluk açısından farklılık gösterir. Üretim basamaklarında asitler, bazlar, siyanürler, metaller ve diğer kirleticiler oluşabilirken, atık proses çözeltileri </w:t>
      </w:r>
      <w:r>
        <w:rPr>
          <w:rFonts w:cs="Arial"/>
          <w:lang w:val="en-US"/>
        </w:rPr>
        <w:t>ve küvet yıkama suyu a</w:t>
      </w:r>
      <w:r w:rsidRPr="00D43B53">
        <w:rPr>
          <w:rFonts w:cs="Arial"/>
          <w:lang w:val="en-US"/>
        </w:rPr>
        <w:t xml:space="preserve">tık organik </w:t>
      </w:r>
      <w:r>
        <w:rPr>
          <w:rFonts w:cs="Arial"/>
          <w:lang w:val="en-US"/>
        </w:rPr>
        <w:lastRenderedPageBreak/>
        <w:t>solventler içerebilir. Bazen</w:t>
      </w:r>
      <w:r w:rsidRPr="00D43B53">
        <w:rPr>
          <w:rFonts w:cs="Arial"/>
          <w:lang w:val="en-US"/>
        </w:rPr>
        <w:t xml:space="preserve"> kimyasal sentez atık suyu arıtım sistemindeki biyokütle için çok konsantre veya çok toksik</w:t>
      </w:r>
      <w:r>
        <w:rPr>
          <w:rFonts w:cs="Arial"/>
          <w:lang w:val="en-US"/>
        </w:rPr>
        <w:t xml:space="preserve"> olabildiği için </w:t>
      </w:r>
      <w:r w:rsidRPr="00D43B53">
        <w:rPr>
          <w:rFonts w:cs="Arial"/>
          <w:lang w:val="en-US"/>
        </w:rPr>
        <w:t>biyolojik arıtma s</w:t>
      </w:r>
      <w:r>
        <w:rPr>
          <w:rFonts w:cs="Arial"/>
          <w:lang w:val="en-US"/>
        </w:rPr>
        <w:t>istemlerinde arıtılamaz</w:t>
      </w:r>
      <w:r w:rsidRPr="00D43B53">
        <w:rPr>
          <w:rFonts w:cs="Arial"/>
          <w:lang w:val="en-US"/>
        </w:rPr>
        <w:t>. Bu nedenle,</w:t>
      </w:r>
      <w:r>
        <w:rPr>
          <w:rFonts w:cs="Arial"/>
          <w:lang w:val="en-US"/>
        </w:rPr>
        <w:t xml:space="preserve"> biyolojik arıtma öncesinde bazen</w:t>
      </w:r>
      <w:r w:rsidRPr="00D43B53">
        <w:rPr>
          <w:rFonts w:cs="Arial"/>
          <w:lang w:val="en-US"/>
        </w:rPr>
        <w:t xml:space="preserve"> kimyasal sentez atık suyunu dengel</w:t>
      </w:r>
      <w:r>
        <w:rPr>
          <w:rFonts w:cs="Arial"/>
          <w:lang w:val="en-US"/>
        </w:rPr>
        <w:t>emek ve/</w:t>
      </w:r>
      <w:r w:rsidRPr="00D43B53">
        <w:rPr>
          <w:rFonts w:cs="Arial"/>
          <w:lang w:val="en-US"/>
        </w:rPr>
        <w:t>veya kimyasal olarak ön işleme tabi tutmak gerekebilir</w:t>
      </w:r>
      <w:r>
        <w:rPr>
          <w:rFonts w:cs="Arial"/>
          <w:lang w:val="en-US"/>
        </w:rPr>
        <w:t xml:space="preserve"> </w:t>
      </w:r>
      <w:r w:rsidR="00D05F88">
        <w:rPr>
          <w:rFonts w:cs="Arial"/>
          <w:lang w:val="en-US"/>
        </w:rPr>
        <w:fldChar w:fldCharType="begin"/>
      </w:r>
      <w:r w:rsidR="00D05F88">
        <w:rPr>
          <w:rFonts w:cs="Arial"/>
          <w:lang w:val="en-US"/>
        </w:rPr>
        <w:instrText xml:space="preserve"> REF _Ref502095684 \r \h </w:instrText>
      </w:r>
      <w:r w:rsidR="00D05F88">
        <w:rPr>
          <w:rFonts w:cs="Arial"/>
          <w:lang w:val="en-US"/>
        </w:rPr>
      </w:r>
      <w:r w:rsidR="00D05F88">
        <w:rPr>
          <w:rFonts w:cs="Arial"/>
          <w:lang w:val="en-US"/>
        </w:rPr>
        <w:fldChar w:fldCharType="separate"/>
      </w:r>
      <w:r w:rsidR="00F742FB">
        <w:rPr>
          <w:rFonts w:cs="Arial"/>
          <w:lang w:val="en-US"/>
        </w:rPr>
        <w:t>[12]</w:t>
      </w:r>
      <w:r w:rsidR="00D05F88">
        <w:rPr>
          <w:rFonts w:cs="Arial"/>
          <w:lang w:val="en-US"/>
        </w:rPr>
        <w:fldChar w:fldCharType="end"/>
      </w:r>
      <w:r w:rsidRPr="00D43B53">
        <w:rPr>
          <w:rFonts w:cs="Arial"/>
          <w:lang w:val="en-US"/>
        </w:rPr>
        <w:t>.</w:t>
      </w:r>
      <w:r w:rsidR="003D62EC">
        <w:rPr>
          <w:rFonts w:cs="Arial"/>
          <w:lang w:val="en-US"/>
        </w:rPr>
        <w:t xml:space="preserve"> </w:t>
      </w:r>
      <w:r w:rsidR="005D592C" w:rsidRPr="00D43B53">
        <w:rPr>
          <w:rFonts w:cs="Arial"/>
          <w:lang w:val="en-US"/>
        </w:rPr>
        <w:t>Kimyasal sentez işlemlerinden kaynaklanan</w:t>
      </w:r>
      <w:r w:rsidR="005D592C">
        <w:rPr>
          <w:rFonts w:cs="Arial"/>
          <w:lang w:val="en-US"/>
        </w:rPr>
        <w:t xml:space="preserve"> atıksuların başlıca kaynakları şunlardır:</w:t>
      </w:r>
    </w:p>
    <w:p w14:paraId="415A350C" w14:textId="77777777" w:rsidR="005D592C" w:rsidRPr="005D592C" w:rsidRDefault="005D592C" w:rsidP="005D592C">
      <w:pPr>
        <w:pStyle w:val="ListeParagraf"/>
        <w:numPr>
          <w:ilvl w:val="0"/>
          <w:numId w:val="57"/>
        </w:numPr>
      </w:pPr>
      <w:r>
        <w:rPr>
          <w:rFonts w:cs="Arial"/>
          <w:lang w:val="en-US"/>
        </w:rPr>
        <w:t>K</w:t>
      </w:r>
      <w:r w:rsidRPr="005D592C">
        <w:rPr>
          <w:rFonts w:cs="Arial"/>
          <w:lang w:val="en-US"/>
        </w:rPr>
        <w:t xml:space="preserve">ullanılmış solventler, filtratlar ve konsantreler gibi proses atıkları; </w:t>
      </w:r>
    </w:p>
    <w:p w14:paraId="113B92FA" w14:textId="53F4DBD0" w:rsidR="005D592C" w:rsidRPr="001834E2" w:rsidRDefault="005D592C" w:rsidP="005D592C">
      <w:pPr>
        <w:pStyle w:val="ListeParagraf"/>
        <w:numPr>
          <w:ilvl w:val="0"/>
          <w:numId w:val="57"/>
        </w:numPr>
      </w:pPr>
      <w:r w:rsidRPr="001834E2">
        <w:rPr>
          <w:rFonts w:cs="Arial"/>
          <w:lang w:val="en-US"/>
        </w:rPr>
        <w:t xml:space="preserve">Zemin ve ekipman yıkama suları; </w:t>
      </w:r>
    </w:p>
    <w:p w14:paraId="3AA5F143" w14:textId="77777777" w:rsidR="005D592C" w:rsidRPr="001834E2" w:rsidRDefault="005D592C" w:rsidP="005D592C">
      <w:pPr>
        <w:pStyle w:val="ListeParagraf"/>
        <w:numPr>
          <w:ilvl w:val="0"/>
          <w:numId w:val="57"/>
        </w:numPr>
      </w:pPr>
      <w:r w:rsidRPr="001834E2">
        <w:rPr>
          <w:rFonts w:cs="Arial"/>
          <w:lang w:val="en-US"/>
        </w:rPr>
        <w:t xml:space="preserve">Pompa sızdırmazlık suyu; </w:t>
      </w:r>
    </w:p>
    <w:p w14:paraId="7B73D1EE" w14:textId="77777777" w:rsidR="005D592C" w:rsidRPr="001834E2" w:rsidRDefault="005D592C" w:rsidP="005D592C">
      <w:pPr>
        <w:pStyle w:val="ListeParagraf"/>
        <w:numPr>
          <w:ilvl w:val="0"/>
          <w:numId w:val="57"/>
        </w:numPr>
      </w:pPr>
      <w:r w:rsidRPr="001834E2">
        <w:rPr>
          <w:rFonts w:cs="Arial"/>
          <w:lang w:val="en-US"/>
        </w:rPr>
        <w:t>Islak gaz sıyırıcı atıksuyu;</w:t>
      </w:r>
    </w:p>
    <w:p w14:paraId="6749412C" w14:textId="1A101B73" w:rsidR="009476EB" w:rsidRPr="001834E2" w:rsidRDefault="005D592C" w:rsidP="00B67105">
      <w:pPr>
        <w:pStyle w:val="ListeParagraf"/>
        <w:numPr>
          <w:ilvl w:val="0"/>
          <w:numId w:val="57"/>
        </w:numPr>
      </w:pPr>
      <w:r w:rsidRPr="001834E2">
        <w:rPr>
          <w:rFonts w:cs="Arial"/>
          <w:lang w:val="en-US"/>
        </w:rPr>
        <w:t xml:space="preserve">Dökülmelerin temizlenmesi </w:t>
      </w:r>
      <w:r w:rsidR="00D05F88" w:rsidRPr="001834E2">
        <w:rPr>
          <w:rFonts w:cs="Arial"/>
          <w:lang w:val="en-US"/>
        </w:rPr>
        <w:fldChar w:fldCharType="begin"/>
      </w:r>
      <w:r w:rsidR="00D05F88" w:rsidRPr="001834E2">
        <w:rPr>
          <w:rFonts w:cs="Arial"/>
          <w:lang w:val="en-US"/>
        </w:rPr>
        <w:instrText xml:space="preserve"> REF _Ref502095684 \r \h </w:instrText>
      </w:r>
      <w:r w:rsidR="001834E2">
        <w:rPr>
          <w:rFonts w:cs="Arial"/>
          <w:lang w:val="en-US"/>
        </w:rPr>
        <w:instrText xml:space="preserve"> \* MERGEFORMAT </w:instrText>
      </w:r>
      <w:r w:rsidR="00D05F88" w:rsidRPr="001834E2">
        <w:rPr>
          <w:rFonts w:cs="Arial"/>
          <w:lang w:val="en-US"/>
        </w:rPr>
      </w:r>
      <w:r w:rsidR="00D05F88" w:rsidRPr="001834E2">
        <w:rPr>
          <w:rFonts w:cs="Arial"/>
          <w:lang w:val="en-US"/>
        </w:rPr>
        <w:fldChar w:fldCharType="separate"/>
      </w:r>
      <w:r w:rsidR="00F742FB">
        <w:rPr>
          <w:rFonts w:cs="Arial"/>
          <w:lang w:val="en-US"/>
        </w:rPr>
        <w:t>[12]</w:t>
      </w:r>
      <w:r w:rsidR="00D05F88" w:rsidRPr="001834E2">
        <w:rPr>
          <w:rFonts w:cs="Arial"/>
          <w:lang w:val="en-US"/>
        </w:rPr>
        <w:fldChar w:fldCharType="end"/>
      </w:r>
      <w:r w:rsidRPr="001834E2">
        <w:t>.</w:t>
      </w:r>
    </w:p>
    <w:p w14:paraId="3FA52A12" w14:textId="77777777" w:rsidR="003D62EC" w:rsidRPr="001834E2" w:rsidRDefault="003D62EC" w:rsidP="003D62EC">
      <w:r w:rsidRPr="001834E2">
        <w:t xml:space="preserve">Aktif madde üretiminde en yaygın olarak uygulanan ekstraksiyon işlemlerinden kaynaklanan atıksuların başlıca kaynakları şunlardır: </w:t>
      </w:r>
    </w:p>
    <w:p w14:paraId="3E4BDD84" w14:textId="77777777" w:rsidR="003D62EC" w:rsidRPr="001834E2" w:rsidRDefault="003D62EC" w:rsidP="003D62EC">
      <w:pPr>
        <w:pStyle w:val="ListeParagraf"/>
        <w:numPr>
          <w:ilvl w:val="0"/>
          <w:numId w:val="51"/>
        </w:numPr>
      </w:pPr>
      <w:r w:rsidRPr="001834E2">
        <w:t>Kullanılan ham maddeler (örneğin, atık plazma fraksiyonları, kullanılmış besiyerler (fermentör sıvıları, bitki kalıntıları);</w:t>
      </w:r>
    </w:p>
    <w:p w14:paraId="7F7DD6C8" w14:textId="77777777" w:rsidR="003D62EC" w:rsidRPr="001834E2" w:rsidRDefault="003D62EC" w:rsidP="003D62EC">
      <w:pPr>
        <w:pStyle w:val="ListeParagraf"/>
        <w:numPr>
          <w:ilvl w:val="0"/>
          <w:numId w:val="51"/>
        </w:numPr>
      </w:pPr>
      <w:r w:rsidRPr="001834E2">
        <w:t>Zemin ve ekipman yıkama suları;</w:t>
      </w:r>
    </w:p>
    <w:p w14:paraId="19A5C1F3" w14:textId="77777777" w:rsidR="003D62EC" w:rsidRPr="001834E2" w:rsidRDefault="003D62EC" w:rsidP="003D62EC">
      <w:pPr>
        <w:pStyle w:val="ListeParagraf"/>
        <w:numPr>
          <w:ilvl w:val="0"/>
          <w:numId w:val="51"/>
        </w:numPr>
      </w:pPr>
      <w:r w:rsidRPr="001834E2">
        <w:t xml:space="preserve">Kimyasal atıklar (örneğin, kullanılmış solventler); </w:t>
      </w:r>
    </w:p>
    <w:p w14:paraId="070E5488" w14:textId="665511A9" w:rsidR="003D62EC" w:rsidRDefault="003D62EC" w:rsidP="003D62EC">
      <w:pPr>
        <w:pStyle w:val="ListeParagraf"/>
        <w:numPr>
          <w:ilvl w:val="0"/>
          <w:numId w:val="51"/>
        </w:numPr>
      </w:pPr>
      <w:r>
        <w:t>D</w:t>
      </w:r>
      <w:r w:rsidRPr="004F3349">
        <w:t>öküntülerin temizlenmesi</w:t>
      </w:r>
      <w:r>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t>.</w:t>
      </w:r>
    </w:p>
    <w:p w14:paraId="4E474958" w14:textId="77777777" w:rsidR="00B67105" w:rsidRDefault="00B67105" w:rsidP="00B67105">
      <w:r>
        <w:t>Formülasyon işlemlerinden</w:t>
      </w:r>
      <w:r w:rsidRPr="00B67105">
        <w:rPr>
          <w:rFonts w:cs="Arial"/>
          <w:lang w:val="en-US"/>
        </w:rPr>
        <w:t xml:space="preserve"> </w:t>
      </w:r>
      <w:r w:rsidRPr="00D43B53">
        <w:rPr>
          <w:rFonts w:cs="Arial"/>
          <w:lang w:val="en-US"/>
        </w:rPr>
        <w:t>kaynaklanan</w:t>
      </w:r>
      <w:r>
        <w:rPr>
          <w:rFonts w:cs="Arial"/>
          <w:lang w:val="en-US"/>
        </w:rPr>
        <w:t xml:space="preserve"> atıksuların başlıca kaynakları şunlardır:</w:t>
      </w:r>
      <w:r w:rsidRPr="00526D28">
        <w:t xml:space="preserve"> </w:t>
      </w:r>
    </w:p>
    <w:p w14:paraId="09DDEE58" w14:textId="77777777" w:rsidR="00B67105" w:rsidRDefault="00B67105" w:rsidP="00B67105">
      <w:pPr>
        <w:pStyle w:val="ListeParagraf"/>
        <w:numPr>
          <w:ilvl w:val="0"/>
          <w:numId w:val="58"/>
        </w:numPr>
      </w:pPr>
      <w:r>
        <w:t>Z</w:t>
      </w:r>
      <w:r w:rsidRPr="002512B3">
        <w:t>emin ve ekipman yıkama suyu,</w:t>
      </w:r>
    </w:p>
    <w:p w14:paraId="7C176A64" w14:textId="77777777" w:rsidR="00B67105" w:rsidRDefault="00B67105" w:rsidP="00B67105">
      <w:pPr>
        <w:pStyle w:val="ListeParagraf"/>
        <w:numPr>
          <w:ilvl w:val="0"/>
          <w:numId w:val="58"/>
        </w:numPr>
      </w:pPr>
      <w:r>
        <w:t>I</w:t>
      </w:r>
      <w:r w:rsidRPr="002512B3">
        <w:t xml:space="preserve">slak sıyırıcılar, </w:t>
      </w:r>
    </w:p>
    <w:p w14:paraId="5294DC42" w14:textId="7DA24049" w:rsidR="00B67105" w:rsidRDefault="00B67105" w:rsidP="00B67105">
      <w:pPr>
        <w:pStyle w:val="ListeParagraf"/>
        <w:numPr>
          <w:ilvl w:val="0"/>
          <w:numId w:val="58"/>
        </w:numPr>
      </w:pPr>
      <w:r>
        <w:t>D</w:t>
      </w:r>
      <w:r w:rsidRPr="002512B3">
        <w:t>öküntüler</w:t>
      </w:r>
      <w:r>
        <w:t xml:space="preserve">in temizlenmesi </w:t>
      </w:r>
      <w:r w:rsidR="00D05F88">
        <w:fldChar w:fldCharType="begin"/>
      </w:r>
      <w:r w:rsidR="00D05F88">
        <w:instrText xml:space="preserve"> REF _Ref502095684 \r \h </w:instrText>
      </w:r>
      <w:r w:rsidR="00D05F88">
        <w:fldChar w:fldCharType="separate"/>
      </w:r>
      <w:r w:rsidR="00F742FB">
        <w:t>[12]</w:t>
      </w:r>
      <w:r w:rsidR="00D05F88">
        <w:fldChar w:fldCharType="end"/>
      </w:r>
      <w:r w:rsidRPr="002512B3">
        <w:t xml:space="preserve">. </w:t>
      </w:r>
    </w:p>
    <w:p w14:paraId="6189CCA7" w14:textId="6D12F089" w:rsidR="00B67105" w:rsidRDefault="00B67105" w:rsidP="00B67105">
      <w:r>
        <w:t>Formülasyon işlemleri için kullanılan k</w:t>
      </w:r>
      <w:r w:rsidRPr="002512B3">
        <w:t xml:space="preserve">arıştırma tanklarını temizlemek için kullanılan su nedeni ile alışılmadık bileşimdeki seyreltik atık sular periyodik olarak kanalizasyon sistemine boşaltılır. </w:t>
      </w:r>
      <w:r>
        <w:t>İ</w:t>
      </w:r>
      <w:r w:rsidRPr="00526D28">
        <w:t>norganik tuzl</w:t>
      </w:r>
      <w:r>
        <w:t>ar, şekerler ve şurup içerebilen</w:t>
      </w:r>
      <w:r w:rsidRPr="002512B3">
        <w:t xml:space="preserve"> </w:t>
      </w:r>
      <w:r>
        <w:t>k</w:t>
      </w:r>
      <w:r w:rsidRPr="002512B3">
        <w:t>arıştırma tanklarından çıkan yıkama suları, farmasötik</w:t>
      </w:r>
      <w:r w:rsidRPr="00526D28">
        <w:t xml:space="preserve"> bileşiklerin ana partilerini hazırlamak için kullanılabilir</w:t>
      </w:r>
      <w:r>
        <w:t>.</w:t>
      </w:r>
      <w:r w:rsidRPr="00526D28">
        <w:t xml:space="preserve"> </w:t>
      </w:r>
      <w:r>
        <w:t>Formülasyon işlemlerinden kaynaklanan a</w:t>
      </w:r>
      <w:r w:rsidRPr="00526D28">
        <w:t xml:space="preserve">tık suyun diğer kaynakları, bina havalandırma sistemlerinde veya spesifik teçhizatta bulunan gaz yıkayıcılardan gelen toz ve dumanlardır. Genel olarak, bu atıksu biyolojik arıtma sistemleri ile </w:t>
      </w:r>
      <w:r>
        <w:t xml:space="preserve">kolaylıkla arıtılabilir </w:t>
      </w:r>
      <w:r w:rsidR="00D05F88">
        <w:fldChar w:fldCharType="begin"/>
      </w:r>
      <w:r w:rsidR="00D05F88">
        <w:instrText xml:space="preserve"> REF _Ref502095684 \r \h </w:instrText>
      </w:r>
      <w:r w:rsidR="00D05F88">
        <w:fldChar w:fldCharType="separate"/>
      </w:r>
      <w:r w:rsidR="00F742FB">
        <w:t>[12]</w:t>
      </w:r>
      <w:r w:rsidR="00D05F88">
        <w:fldChar w:fldCharType="end"/>
      </w:r>
      <w:r>
        <w:t>.</w:t>
      </w:r>
    </w:p>
    <w:p w14:paraId="04D99C76" w14:textId="0DA20C7F" w:rsidR="006E1894" w:rsidRDefault="006E1894" w:rsidP="006E1894">
      <w:r>
        <w:t>Tarım ilaçları ve farmasötiklerin üretimi sırasında ortaya çıkan atıksular</w:t>
      </w:r>
      <w:r w:rsidR="005D1D45">
        <w:t xml:space="preserve"> ve kaynakları</w:t>
      </w:r>
      <w:r>
        <w:t xml:space="preserve"> </w:t>
      </w:r>
      <w:r>
        <w:fldChar w:fldCharType="begin"/>
      </w:r>
      <w:r>
        <w:instrText xml:space="preserve"> REF _Ref500363643 \h </w:instrText>
      </w:r>
      <w:r>
        <w:fldChar w:fldCharType="separate"/>
      </w:r>
      <w:r w:rsidR="00F742FB">
        <w:t xml:space="preserve">Tablo </w:t>
      </w:r>
      <w:r w:rsidR="00F742FB">
        <w:rPr>
          <w:noProof/>
        </w:rPr>
        <w:t>10</w:t>
      </w:r>
      <w:r>
        <w:fldChar w:fldCharType="end"/>
      </w:r>
      <w:r>
        <w:t>’da</w:t>
      </w:r>
      <w:r w:rsidR="005D1D45">
        <w:t>,</w:t>
      </w:r>
      <w:r>
        <w:t xml:space="preserve"> bazı tarım ilaçlarının üretiminde meydana gelen atıksu</w:t>
      </w:r>
      <w:r w:rsidR="005D1D45">
        <w:t>lar ve</w:t>
      </w:r>
      <w:r>
        <w:t xml:space="preserve"> kaynakları ise </w:t>
      </w:r>
      <w:r>
        <w:fldChar w:fldCharType="begin"/>
      </w:r>
      <w:r>
        <w:instrText xml:space="preserve"> REF _Ref500267592 \h </w:instrText>
      </w:r>
      <w:r>
        <w:fldChar w:fldCharType="separate"/>
      </w:r>
      <w:r w:rsidR="00F742FB">
        <w:t xml:space="preserve">Tablo </w:t>
      </w:r>
      <w:r w:rsidR="00F742FB">
        <w:rPr>
          <w:noProof/>
        </w:rPr>
        <w:t>11</w:t>
      </w:r>
      <w:r>
        <w:fldChar w:fldCharType="end"/>
      </w:r>
      <w:r>
        <w:t xml:space="preserve">’de özetlenmiştir. </w:t>
      </w:r>
      <w:r w:rsidR="00741F65">
        <w:t xml:space="preserve">Tarım ilaçları ve farmasötiklerin üretiminden kaynaklanan örnek atıksu değerleri </w:t>
      </w:r>
      <w:r w:rsidR="00741F65">
        <w:fldChar w:fldCharType="begin"/>
      </w:r>
      <w:r w:rsidR="00741F65">
        <w:instrText xml:space="preserve"> REF _Ref500409317 \h </w:instrText>
      </w:r>
      <w:r w:rsidR="00741F65">
        <w:fldChar w:fldCharType="separate"/>
      </w:r>
      <w:r w:rsidR="00F742FB">
        <w:t xml:space="preserve">Tablo </w:t>
      </w:r>
      <w:r w:rsidR="00F742FB">
        <w:rPr>
          <w:noProof/>
        </w:rPr>
        <w:t>12</w:t>
      </w:r>
      <w:r w:rsidR="00741F65">
        <w:fldChar w:fldCharType="end"/>
      </w:r>
      <w:r w:rsidR="00741F65">
        <w:t>’de verilmiştir.</w:t>
      </w:r>
    </w:p>
    <w:p w14:paraId="2B540162" w14:textId="5BCADF5C" w:rsidR="004255D8" w:rsidRDefault="00B813F2" w:rsidP="00A9669F">
      <w:pPr>
        <w:pStyle w:val="ResimYazs"/>
        <w:jc w:val="center"/>
      </w:pPr>
      <w:bookmarkStart w:id="93" w:name="_Ref500363643"/>
      <w:r>
        <w:t xml:space="preserve">Tablo </w:t>
      </w:r>
      <w:fldSimple w:instr=" SEQ Tablo \* ARABIC ">
        <w:r w:rsidR="00F742FB">
          <w:rPr>
            <w:noProof/>
          </w:rPr>
          <w:t>10</w:t>
        </w:r>
      </w:fldSimple>
      <w:bookmarkEnd w:id="93"/>
      <w:r>
        <w:t xml:space="preserve">. Tarim ilaçları ve farmasötiklerin üretimi sırasında </w:t>
      </w:r>
      <w:r w:rsidR="009A49F6">
        <w:t>ortaya çıkan</w:t>
      </w:r>
      <w:r>
        <w:t xml:space="preserve"> </w:t>
      </w:r>
      <w:r w:rsidR="009A49F6">
        <w:t>sıvı atıklar</w:t>
      </w:r>
      <w:r w:rsidR="00904FC1">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D05F88">
        <w:fldChar w:fldCharType="begin"/>
      </w:r>
      <w:r w:rsidR="00D05F88">
        <w:instrText xml:space="preserve"> REF _Ref502096344 \r \h </w:instrText>
      </w:r>
      <w:r w:rsidR="00D05F88">
        <w:fldChar w:fldCharType="separate"/>
      </w:r>
      <w:r w:rsidR="00F742FB">
        <w:t>[33]</w:t>
      </w:r>
      <w:r w:rsidR="00D05F88">
        <w:fldChar w:fldCharType="end"/>
      </w:r>
    </w:p>
    <w:tbl>
      <w:tblPr>
        <w:tblStyle w:val="TabloKlavuzu"/>
        <w:tblW w:w="8789" w:type="dxa"/>
        <w:jc w:val="center"/>
        <w:tblLook w:val="04A0" w:firstRow="1" w:lastRow="0" w:firstColumn="1" w:lastColumn="0" w:noHBand="0" w:noVBand="1"/>
      </w:tblPr>
      <w:tblGrid>
        <w:gridCol w:w="2268"/>
        <w:gridCol w:w="6521"/>
      </w:tblGrid>
      <w:tr w:rsidR="00904FC1" w14:paraId="2A4F9DD4" w14:textId="77777777" w:rsidTr="00A9669F">
        <w:trPr>
          <w:cantSplit/>
          <w:trHeight w:val="20"/>
          <w:tblHeader/>
          <w:jc w:val="center"/>
        </w:trPr>
        <w:tc>
          <w:tcPr>
            <w:tcW w:w="2268" w:type="dxa"/>
            <w:vAlign w:val="center"/>
          </w:tcPr>
          <w:p w14:paraId="50C5D983" w14:textId="77777777" w:rsidR="00904FC1" w:rsidRPr="000613E6" w:rsidRDefault="00904FC1" w:rsidP="00922A0D">
            <w:pPr>
              <w:spacing w:before="0" w:after="0" w:line="240" w:lineRule="auto"/>
              <w:jc w:val="left"/>
              <w:rPr>
                <w:b/>
              </w:rPr>
            </w:pPr>
            <w:r w:rsidRPr="000613E6">
              <w:rPr>
                <w:b/>
              </w:rPr>
              <w:t>İşlem</w:t>
            </w:r>
          </w:p>
        </w:tc>
        <w:tc>
          <w:tcPr>
            <w:tcW w:w="6521" w:type="dxa"/>
            <w:vAlign w:val="center"/>
          </w:tcPr>
          <w:p w14:paraId="51364706" w14:textId="77777777" w:rsidR="00904FC1" w:rsidRPr="00B813F2" w:rsidRDefault="00904FC1" w:rsidP="00922A0D">
            <w:pPr>
              <w:spacing w:before="0" w:after="0" w:line="240" w:lineRule="auto"/>
              <w:jc w:val="left"/>
              <w:rPr>
                <w:b/>
              </w:rPr>
            </w:pPr>
            <w:r w:rsidRPr="00B813F2">
              <w:rPr>
                <w:b/>
              </w:rPr>
              <w:t>Emisyonlar</w:t>
            </w:r>
          </w:p>
        </w:tc>
      </w:tr>
      <w:tr w:rsidR="00904FC1" w14:paraId="5B487D97" w14:textId="77777777" w:rsidTr="00A9669F">
        <w:trPr>
          <w:cantSplit/>
          <w:trHeight w:val="20"/>
          <w:jc w:val="center"/>
        </w:trPr>
        <w:tc>
          <w:tcPr>
            <w:tcW w:w="2268" w:type="dxa"/>
            <w:vMerge w:val="restart"/>
            <w:vAlign w:val="center"/>
          </w:tcPr>
          <w:p w14:paraId="4B669007" w14:textId="77777777" w:rsidR="00904FC1" w:rsidRPr="000613E6" w:rsidRDefault="00904FC1" w:rsidP="00922A0D">
            <w:pPr>
              <w:spacing w:before="0" w:after="0" w:line="240" w:lineRule="auto"/>
              <w:jc w:val="left"/>
              <w:rPr>
                <w:b/>
              </w:rPr>
            </w:pPr>
            <w:r w:rsidRPr="000613E6">
              <w:rPr>
                <w:b/>
              </w:rPr>
              <w:t>Kimyasal sentez</w:t>
            </w:r>
          </w:p>
        </w:tc>
        <w:tc>
          <w:tcPr>
            <w:tcW w:w="6521" w:type="dxa"/>
            <w:vAlign w:val="center"/>
          </w:tcPr>
          <w:p w14:paraId="38B0375B" w14:textId="77777777" w:rsidR="00904FC1" w:rsidRDefault="006E1894" w:rsidP="00922A0D">
            <w:pPr>
              <w:spacing w:before="0" w:after="0" w:line="240" w:lineRule="auto"/>
              <w:jc w:val="left"/>
            </w:pPr>
            <w:r>
              <w:t>Zemin ve ekipman yıkama suyu</w:t>
            </w:r>
          </w:p>
        </w:tc>
      </w:tr>
      <w:tr w:rsidR="00904FC1" w14:paraId="517D1280" w14:textId="77777777" w:rsidTr="00A9669F">
        <w:trPr>
          <w:cantSplit/>
          <w:trHeight w:val="20"/>
          <w:jc w:val="center"/>
        </w:trPr>
        <w:tc>
          <w:tcPr>
            <w:tcW w:w="2268" w:type="dxa"/>
            <w:vMerge/>
            <w:vAlign w:val="center"/>
          </w:tcPr>
          <w:p w14:paraId="0706FA67" w14:textId="77777777" w:rsidR="00904FC1" w:rsidRPr="000613E6" w:rsidRDefault="00904FC1" w:rsidP="00922A0D">
            <w:pPr>
              <w:spacing w:before="0" w:after="0" w:line="240" w:lineRule="auto"/>
              <w:jc w:val="left"/>
              <w:rPr>
                <w:b/>
              </w:rPr>
            </w:pPr>
          </w:p>
        </w:tc>
        <w:tc>
          <w:tcPr>
            <w:tcW w:w="6521" w:type="dxa"/>
            <w:vAlign w:val="center"/>
          </w:tcPr>
          <w:p w14:paraId="31C0EE27" w14:textId="77777777" w:rsidR="00904FC1" w:rsidRDefault="006E1894" w:rsidP="00922A0D">
            <w:pPr>
              <w:spacing w:before="0" w:after="0" w:line="240" w:lineRule="auto"/>
              <w:jc w:val="left"/>
            </w:pPr>
            <w:r>
              <w:t>Pompa sızdırmazlık suyu</w:t>
            </w:r>
          </w:p>
        </w:tc>
      </w:tr>
      <w:tr w:rsidR="00904FC1" w14:paraId="13F8A973" w14:textId="77777777" w:rsidTr="00A9669F">
        <w:trPr>
          <w:cantSplit/>
          <w:trHeight w:val="20"/>
          <w:jc w:val="center"/>
        </w:trPr>
        <w:tc>
          <w:tcPr>
            <w:tcW w:w="2268" w:type="dxa"/>
            <w:vMerge/>
            <w:vAlign w:val="center"/>
          </w:tcPr>
          <w:p w14:paraId="463BAB84" w14:textId="77777777" w:rsidR="00904FC1" w:rsidRPr="000613E6" w:rsidRDefault="00904FC1" w:rsidP="00922A0D">
            <w:pPr>
              <w:spacing w:before="0" w:after="0" w:line="240" w:lineRule="auto"/>
              <w:jc w:val="left"/>
              <w:rPr>
                <w:b/>
              </w:rPr>
            </w:pPr>
          </w:p>
        </w:tc>
        <w:tc>
          <w:tcPr>
            <w:tcW w:w="6521" w:type="dxa"/>
            <w:vAlign w:val="center"/>
          </w:tcPr>
          <w:p w14:paraId="7A2FB9D2" w14:textId="77777777" w:rsidR="00904FC1" w:rsidRDefault="006E1894" w:rsidP="00922A0D">
            <w:pPr>
              <w:spacing w:before="0" w:after="0" w:line="240" w:lineRule="auto"/>
              <w:jc w:val="left"/>
            </w:pPr>
            <w:r>
              <w:t>Islak gaz sıyırıcı atıksuyu</w:t>
            </w:r>
          </w:p>
        </w:tc>
      </w:tr>
      <w:tr w:rsidR="00904FC1" w14:paraId="249A8E01" w14:textId="77777777" w:rsidTr="00A9669F">
        <w:trPr>
          <w:cantSplit/>
          <w:trHeight w:val="20"/>
          <w:jc w:val="center"/>
        </w:trPr>
        <w:tc>
          <w:tcPr>
            <w:tcW w:w="2268" w:type="dxa"/>
            <w:vMerge/>
            <w:vAlign w:val="center"/>
          </w:tcPr>
          <w:p w14:paraId="45895381" w14:textId="77777777" w:rsidR="00904FC1" w:rsidRPr="000613E6" w:rsidRDefault="00904FC1" w:rsidP="00922A0D">
            <w:pPr>
              <w:spacing w:before="0" w:after="0" w:line="240" w:lineRule="auto"/>
              <w:jc w:val="left"/>
              <w:rPr>
                <w:b/>
              </w:rPr>
            </w:pPr>
          </w:p>
        </w:tc>
        <w:tc>
          <w:tcPr>
            <w:tcW w:w="6521" w:type="dxa"/>
            <w:vAlign w:val="center"/>
          </w:tcPr>
          <w:p w14:paraId="40555494" w14:textId="77777777" w:rsidR="00904FC1" w:rsidRDefault="006E1894" w:rsidP="00922A0D">
            <w:pPr>
              <w:spacing w:before="0" w:after="0" w:line="240" w:lineRule="auto"/>
              <w:jc w:val="left"/>
            </w:pPr>
            <w:r>
              <w:t>Kulla</w:t>
            </w:r>
            <w:r w:rsidR="00904FC1">
              <w:t>nılmış solventler, filtratlar ve konsantreler gibi proses atıkları</w:t>
            </w:r>
          </w:p>
        </w:tc>
      </w:tr>
      <w:tr w:rsidR="00904FC1" w14:paraId="088E141F" w14:textId="77777777" w:rsidTr="00A9669F">
        <w:trPr>
          <w:cantSplit/>
          <w:trHeight w:val="20"/>
          <w:jc w:val="center"/>
        </w:trPr>
        <w:tc>
          <w:tcPr>
            <w:tcW w:w="2268" w:type="dxa"/>
            <w:vMerge/>
            <w:vAlign w:val="center"/>
          </w:tcPr>
          <w:p w14:paraId="584686D7" w14:textId="77777777" w:rsidR="00904FC1" w:rsidRPr="000613E6" w:rsidRDefault="00904FC1" w:rsidP="00922A0D">
            <w:pPr>
              <w:spacing w:before="0" w:after="0" w:line="240" w:lineRule="auto"/>
              <w:jc w:val="left"/>
              <w:rPr>
                <w:b/>
              </w:rPr>
            </w:pPr>
          </w:p>
        </w:tc>
        <w:tc>
          <w:tcPr>
            <w:tcW w:w="6521" w:type="dxa"/>
            <w:vAlign w:val="center"/>
          </w:tcPr>
          <w:p w14:paraId="24AFD514" w14:textId="77777777" w:rsidR="00904FC1" w:rsidRDefault="006E1894" w:rsidP="00922A0D">
            <w:pPr>
              <w:spacing w:before="0" w:after="0" w:line="240" w:lineRule="auto"/>
              <w:jc w:val="left"/>
            </w:pPr>
            <w:r>
              <w:t>Dökülmeler</w:t>
            </w:r>
          </w:p>
        </w:tc>
      </w:tr>
      <w:tr w:rsidR="00904FC1" w14:paraId="3E779F53" w14:textId="77777777" w:rsidTr="00A9669F">
        <w:trPr>
          <w:cantSplit/>
          <w:trHeight w:val="20"/>
          <w:jc w:val="center"/>
        </w:trPr>
        <w:tc>
          <w:tcPr>
            <w:tcW w:w="2268" w:type="dxa"/>
            <w:vMerge w:val="restart"/>
            <w:vAlign w:val="center"/>
          </w:tcPr>
          <w:p w14:paraId="4DA6910C" w14:textId="77777777" w:rsidR="00904FC1" w:rsidRPr="000613E6" w:rsidRDefault="00904FC1" w:rsidP="00922A0D">
            <w:pPr>
              <w:spacing w:before="0" w:after="0" w:line="240" w:lineRule="auto"/>
              <w:jc w:val="left"/>
              <w:rPr>
                <w:b/>
              </w:rPr>
            </w:pPr>
            <w:r w:rsidRPr="000613E6">
              <w:rPr>
                <w:b/>
              </w:rPr>
              <w:t>Fermentasyon</w:t>
            </w:r>
          </w:p>
        </w:tc>
        <w:tc>
          <w:tcPr>
            <w:tcW w:w="6521" w:type="dxa"/>
            <w:vAlign w:val="center"/>
          </w:tcPr>
          <w:p w14:paraId="0A176483" w14:textId="77777777" w:rsidR="00904FC1" w:rsidRPr="00D13CCD" w:rsidRDefault="006E1894" w:rsidP="00922A0D">
            <w:pPr>
              <w:spacing w:before="0" w:after="0" w:line="240" w:lineRule="auto"/>
              <w:jc w:val="left"/>
              <w:rPr>
                <w:rFonts w:cs="Arial"/>
              </w:rPr>
            </w:pPr>
            <w:r>
              <w:rPr>
                <w:rFonts w:cs="Arial"/>
              </w:rPr>
              <w:t>Abz</w:t>
            </w:r>
            <w:r w:rsidR="00904FC1" w:rsidRPr="00B813F2">
              <w:rPr>
                <w:rFonts w:cs="Arial"/>
              </w:rPr>
              <w:t xml:space="preserve">orblanan kimyasallar, çözünmüş organik </w:t>
            </w:r>
            <w:r w:rsidR="00904FC1">
              <w:rPr>
                <w:rFonts w:cs="Arial"/>
              </w:rPr>
              <w:t>bileşikler ve çözünmeyen organik</w:t>
            </w:r>
            <w:r w:rsidR="00904FC1" w:rsidRPr="00B813F2">
              <w:rPr>
                <w:rFonts w:cs="Arial"/>
              </w:rPr>
              <w:t xml:space="preserve"> yağlar ve mum</w:t>
            </w:r>
            <w:r w:rsidR="00904FC1">
              <w:rPr>
                <w:rFonts w:cs="Arial"/>
              </w:rPr>
              <w:t xml:space="preserve"> içeren atıksular</w:t>
            </w:r>
          </w:p>
        </w:tc>
      </w:tr>
      <w:tr w:rsidR="00904FC1" w14:paraId="02DB1694" w14:textId="77777777" w:rsidTr="00A9669F">
        <w:trPr>
          <w:cantSplit/>
          <w:trHeight w:val="20"/>
          <w:jc w:val="center"/>
        </w:trPr>
        <w:tc>
          <w:tcPr>
            <w:tcW w:w="2268" w:type="dxa"/>
            <w:vMerge/>
            <w:vAlign w:val="center"/>
          </w:tcPr>
          <w:p w14:paraId="0E2813AA" w14:textId="77777777" w:rsidR="00904FC1" w:rsidRPr="000613E6" w:rsidRDefault="00904FC1" w:rsidP="00922A0D">
            <w:pPr>
              <w:spacing w:before="0" w:after="0" w:line="240" w:lineRule="auto"/>
              <w:jc w:val="left"/>
              <w:rPr>
                <w:b/>
              </w:rPr>
            </w:pPr>
          </w:p>
        </w:tc>
        <w:tc>
          <w:tcPr>
            <w:tcW w:w="6521" w:type="dxa"/>
            <w:vAlign w:val="center"/>
          </w:tcPr>
          <w:p w14:paraId="32871270" w14:textId="77777777" w:rsidR="00904FC1" w:rsidRDefault="009C759F" w:rsidP="00922A0D">
            <w:pPr>
              <w:spacing w:before="0" w:after="0" w:line="240" w:lineRule="auto"/>
              <w:jc w:val="left"/>
            </w:pPr>
            <w:r>
              <w:rPr>
                <w:rFonts w:cs="Arial"/>
              </w:rPr>
              <w:t>Fermentasyon</w:t>
            </w:r>
            <w:r w:rsidR="006E1894" w:rsidRPr="00B813F2">
              <w:rPr>
                <w:rFonts w:cs="Arial"/>
              </w:rPr>
              <w:t xml:space="preserve"> besiyeri, şeker, nişasta, protein, azot, </w:t>
            </w:r>
            <w:r w:rsidR="00904FC1" w:rsidRPr="00B813F2">
              <w:rPr>
                <w:rFonts w:cs="Arial"/>
              </w:rPr>
              <w:t>fosfat ve diğer besin maddeleri içeren atıksu</w:t>
            </w:r>
            <w:r w:rsidR="00904FC1">
              <w:rPr>
                <w:rFonts w:cs="Arial"/>
              </w:rPr>
              <w:t>lar</w:t>
            </w:r>
          </w:p>
        </w:tc>
      </w:tr>
      <w:tr w:rsidR="00904FC1" w14:paraId="602BDDD4" w14:textId="77777777" w:rsidTr="00A9669F">
        <w:trPr>
          <w:cantSplit/>
          <w:trHeight w:val="20"/>
          <w:jc w:val="center"/>
        </w:trPr>
        <w:tc>
          <w:tcPr>
            <w:tcW w:w="2268" w:type="dxa"/>
            <w:vMerge/>
            <w:vAlign w:val="center"/>
          </w:tcPr>
          <w:p w14:paraId="29FDCE9C" w14:textId="77777777" w:rsidR="00904FC1" w:rsidRPr="000613E6" w:rsidRDefault="00904FC1" w:rsidP="00922A0D">
            <w:pPr>
              <w:spacing w:before="0" w:after="0" w:line="240" w:lineRule="auto"/>
              <w:jc w:val="left"/>
              <w:rPr>
                <w:b/>
              </w:rPr>
            </w:pPr>
          </w:p>
        </w:tc>
        <w:tc>
          <w:tcPr>
            <w:tcW w:w="6521" w:type="dxa"/>
            <w:vAlign w:val="center"/>
          </w:tcPr>
          <w:p w14:paraId="08EBFBE9" w14:textId="77777777" w:rsidR="00904FC1" w:rsidRDefault="00904FC1" w:rsidP="00922A0D">
            <w:pPr>
              <w:spacing w:before="0" w:after="0" w:line="240" w:lineRule="auto"/>
              <w:jc w:val="left"/>
            </w:pPr>
            <w:r w:rsidRPr="00B813F2">
              <w:rPr>
                <w:rFonts w:cs="Arial"/>
              </w:rPr>
              <w:t>Feneol gibi dezenfektanlar</w:t>
            </w:r>
            <w:r>
              <w:rPr>
                <w:rFonts w:cs="Arial"/>
              </w:rPr>
              <w:t xml:space="preserve"> içeren atıksular</w:t>
            </w:r>
          </w:p>
        </w:tc>
      </w:tr>
      <w:tr w:rsidR="00904FC1" w14:paraId="534F526C" w14:textId="77777777" w:rsidTr="00A9669F">
        <w:trPr>
          <w:cantSplit/>
          <w:trHeight w:val="20"/>
          <w:jc w:val="center"/>
        </w:trPr>
        <w:tc>
          <w:tcPr>
            <w:tcW w:w="2268" w:type="dxa"/>
            <w:vMerge/>
            <w:vAlign w:val="center"/>
          </w:tcPr>
          <w:p w14:paraId="0DE9F319" w14:textId="77777777" w:rsidR="00904FC1" w:rsidRPr="000613E6" w:rsidRDefault="00904FC1" w:rsidP="00922A0D">
            <w:pPr>
              <w:spacing w:before="0" w:after="0" w:line="240" w:lineRule="auto"/>
              <w:jc w:val="left"/>
              <w:rPr>
                <w:b/>
              </w:rPr>
            </w:pPr>
          </w:p>
        </w:tc>
        <w:tc>
          <w:tcPr>
            <w:tcW w:w="6521" w:type="dxa"/>
            <w:vAlign w:val="center"/>
          </w:tcPr>
          <w:p w14:paraId="631FBAD4" w14:textId="77777777" w:rsidR="00904FC1" w:rsidRDefault="00904FC1" w:rsidP="00922A0D">
            <w:pPr>
              <w:spacing w:before="0" w:after="0" w:line="240" w:lineRule="auto"/>
              <w:jc w:val="left"/>
            </w:pPr>
            <w:r>
              <w:rPr>
                <w:rFonts w:cs="Arial"/>
              </w:rPr>
              <w:t>Solvent geri kazanımı kaynaklı atıksular</w:t>
            </w:r>
          </w:p>
        </w:tc>
      </w:tr>
      <w:tr w:rsidR="00904FC1" w14:paraId="22F1A2B8" w14:textId="77777777" w:rsidTr="00A9669F">
        <w:trPr>
          <w:cantSplit/>
          <w:trHeight w:val="20"/>
          <w:jc w:val="center"/>
        </w:trPr>
        <w:tc>
          <w:tcPr>
            <w:tcW w:w="2268" w:type="dxa"/>
            <w:vMerge w:val="restart"/>
            <w:vAlign w:val="center"/>
          </w:tcPr>
          <w:p w14:paraId="2519D94B" w14:textId="77777777" w:rsidR="00904FC1" w:rsidRPr="000613E6" w:rsidRDefault="00904FC1" w:rsidP="00922A0D">
            <w:pPr>
              <w:spacing w:before="0" w:after="0" w:line="240" w:lineRule="auto"/>
              <w:jc w:val="left"/>
              <w:rPr>
                <w:b/>
              </w:rPr>
            </w:pPr>
            <w:r w:rsidRPr="000613E6">
              <w:rPr>
                <w:b/>
              </w:rPr>
              <w:t xml:space="preserve">Biyolojik </w:t>
            </w:r>
            <w:r w:rsidRPr="000613E6">
              <w:rPr>
                <w:b/>
              </w:rPr>
              <w:lastRenderedPageBreak/>
              <w:t>Ekstraksiyon</w:t>
            </w:r>
          </w:p>
        </w:tc>
        <w:tc>
          <w:tcPr>
            <w:tcW w:w="6521" w:type="dxa"/>
            <w:vAlign w:val="center"/>
          </w:tcPr>
          <w:p w14:paraId="6BB1E6D6" w14:textId="77777777" w:rsidR="00904FC1" w:rsidRDefault="006E1894" w:rsidP="00922A0D">
            <w:pPr>
              <w:spacing w:before="0" w:after="0" w:line="240" w:lineRule="auto"/>
              <w:jc w:val="left"/>
            </w:pPr>
            <w:r>
              <w:lastRenderedPageBreak/>
              <w:t>Zemin ve ekipman yıkama suyu</w:t>
            </w:r>
          </w:p>
        </w:tc>
      </w:tr>
      <w:tr w:rsidR="00904FC1" w14:paraId="705802D4" w14:textId="77777777" w:rsidTr="00A9669F">
        <w:trPr>
          <w:cantSplit/>
          <w:trHeight w:val="20"/>
          <w:jc w:val="center"/>
        </w:trPr>
        <w:tc>
          <w:tcPr>
            <w:tcW w:w="2268" w:type="dxa"/>
            <w:vMerge/>
            <w:vAlign w:val="center"/>
          </w:tcPr>
          <w:p w14:paraId="2AFC33CD" w14:textId="77777777" w:rsidR="00904FC1" w:rsidRPr="000613E6" w:rsidRDefault="00904FC1" w:rsidP="00922A0D">
            <w:pPr>
              <w:spacing w:before="0" w:after="0" w:line="240" w:lineRule="auto"/>
              <w:jc w:val="left"/>
              <w:rPr>
                <w:b/>
              </w:rPr>
            </w:pPr>
          </w:p>
        </w:tc>
        <w:tc>
          <w:tcPr>
            <w:tcW w:w="6521" w:type="dxa"/>
            <w:vAlign w:val="center"/>
          </w:tcPr>
          <w:p w14:paraId="285C19D7" w14:textId="77777777" w:rsidR="00904FC1" w:rsidRDefault="00904FC1" w:rsidP="00922A0D">
            <w:pPr>
              <w:spacing w:before="0" w:after="0" w:line="240" w:lineRule="auto"/>
              <w:jc w:val="left"/>
              <w:rPr>
                <w:rFonts w:cs="Arial"/>
              </w:rPr>
            </w:pPr>
            <w:r>
              <w:t>Solventler gibi kullanılmış kimyasallar, atık plazma fraksiyonları, kullanılmış besiyer, bitki kalıntıları içeren atıksular</w:t>
            </w:r>
          </w:p>
        </w:tc>
      </w:tr>
      <w:tr w:rsidR="00904FC1" w14:paraId="221A0CAC" w14:textId="77777777" w:rsidTr="00A9669F">
        <w:trPr>
          <w:cantSplit/>
          <w:trHeight w:val="20"/>
          <w:jc w:val="center"/>
        </w:trPr>
        <w:tc>
          <w:tcPr>
            <w:tcW w:w="2268" w:type="dxa"/>
            <w:vMerge/>
            <w:vAlign w:val="center"/>
          </w:tcPr>
          <w:p w14:paraId="7B7161EB" w14:textId="77777777" w:rsidR="00904FC1" w:rsidRPr="000613E6" w:rsidRDefault="00904FC1" w:rsidP="00922A0D">
            <w:pPr>
              <w:spacing w:before="0" w:after="0" w:line="240" w:lineRule="auto"/>
              <w:jc w:val="left"/>
              <w:rPr>
                <w:b/>
              </w:rPr>
            </w:pPr>
          </w:p>
        </w:tc>
        <w:tc>
          <w:tcPr>
            <w:tcW w:w="6521" w:type="dxa"/>
            <w:vAlign w:val="center"/>
          </w:tcPr>
          <w:p w14:paraId="47C66B95" w14:textId="77777777" w:rsidR="00904FC1" w:rsidRDefault="006E1894" w:rsidP="00922A0D">
            <w:pPr>
              <w:spacing w:before="0" w:after="0" w:line="240" w:lineRule="auto"/>
              <w:jc w:val="left"/>
              <w:rPr>
                <w:rFonts w:cs="Arial"/>
              </w:rPr>
            </w:pPr>
            <w:r>
              <w:t>Döküntülerden kaynaklanan atıksu</w:t>
            </w:r>
          </w:p>
        </w:tc>
      </w:tr>
      <w:tr w:rsidR="00904FC1" w14:paraId="1E07FBA3" w14:textId="77777777" w:rsidTr="00A9669F">
        <w:trPr>
          <w:cantSplit/>
          <w:trHeight w:val="20"/>
          <w:jc w:val="center"/>
        </w:trPr>
        <w:tc>
          <w:tcPr>
            <w:tcW w:w="2268" w:type="dxa"/>
            <w:vMerge w:val="restart"/>
            <w:vAlign w:val="center"/>
          </w:tcPr>
          <w:p w14:paraId="5C64D848" w14:textId="77777777" w:rsidR="00904FC1" w:rsidRPr="000613E6" w:rsidRDefault="00904FC1" w:rsidP="00922A0D">
            <w:pPr>
              <w:spacing w:before="0" w:after="0" w:line="240" w:lineRule="auto"/>
              <w:jc w:val="left"/>
              <w:rPr>
                <w:b/>
              </w:rPr>
            </w:pPr>
            <w:r w:rsidRPr="000613E6">
              <w:rPr>
                <w:b/>
              </w:rPr>
              <w:t>Formülasyon</w:t>
            </w:r>
          </w:p>
        </w:tc>
        <w:tc>
          <w:tcPr>
            <w:tcW w:w="6521" w:type="dxa"/>
            <w:vAlign w:val="center"/>
          </w:tcPr>
          <w:p w14:paraId="23CA2C08" w14:textId="77777777" w:rsidR="00904FC1" w:rsidRPr="00D13CCD" w:rsidRDefault="00904FC1" w:rsidP="00922A0D">
            <w:pPr>
              <w:spacing w:before="0" w:after="0" w:line="240" w:lineRule="auto"/>
              <w:jc w:val="left"/>
              <w:rPr>
                <w:rFonts w:cs="Arial"/>
              </w:rPr>
            </w:pPr>
            <w:r>
              <w:rPr>
                <w:rFonts w:cs="Arial"/>
              </w:rPr>
              <w:t xml:space="preserve">Islak sıyırıcı yıkama atıksuyu, </w:t>
            </w:r>
            <w:r>
              <w:t>genel temizleme işlemleri</w:t>
            </w:r>
          </w:p>
        </w:tc>
      </w:tr>
      <w:tr w:rsidR="00904FC1" w14:paraId="1B6CCBD9" w14:textId="77777777" w:rsidTr="00A9669F">
        <w:trPr>
          <w:cantSplit/>
          <w:trHeight w:val="20"/>
          <w:jc w:val="center"/>
        </w:trPr>
        <w:tc>
          <w:tcPr>
            <w:tcW w:w="2268" w:type="dxa"/>
            <w:vMerge/>
            <w:vAlign w:val="center"/>
          </w:tcPr>
          <w:p w14:paraId="334D4FB1" w14:textId="77777777" w:rsidR="00904FC1" w:rsidRPr="000613E6" w:rsidRDefault="00904FC1" w:rsidP="00922A0D">
            <w:pPr>
              <w:spacing w:before="0" w:after="0" w:line="240" w:lineRule="auto"/>
              <w:jc w:val="left"/>
              <w:rPr>
                <w:b/>
              </w:rPr>
            </w:pPr>
          </w:p>
        </w:tc>
        <w:tc>
          <w:tcPr>
            <w:tcW w:w="6521" w:type="dxa"/>
            <w:vAlign w:val="center"/>
          </w:tcPr>
          <w:p w14:paraId="37F70AF9" w14:textId="77777777" w:rsidR="00904FC1" w:rsidRDefault="006E1894" w:rsidP="00922A0D">
            <w:pPr>
              <w:spacing w:before="0" w:after="0" w:line="240" w:lineRule="auto"/>
              <w:jc w:val="left"/>
              <w:rPr>
                <w:rFonts w:cs="Arial"/>
              </w:rPr>
            </w:pPr>
            <w:r w:rsidRPr="00686823">
              <w:t>Dökülmeler ve kırılmalar sonucu</w:t>
            </w:r>
            <w:r w:rsidR="00904FC1">
              <w:t xml:space="preserve"> meydana gelen atıksu</w:t>
            </w:r>
          </w:p>
        </w:tc>
      </w:tr>
      <w:tr w:rsidR="00904FC1" w14:paraId="3DC2B7DE" w14:textId="77777777" w:rsidTr="00A9669F">
        <w:trPr>
          <w:cantSplit/>
          <w:trHeight w:val="20"/>
          <w:jc w:val="center"/>
        </w:trPr>
        <w:tc>
          <w:tcPr>
            <w:tcW w:w="2268" w:type="dxa"/>
            <w:vMerge/>
            <w:vAlign w:val="center"/>
          </w:tcPr>
          <w:p w14:paraId="37D5120F" w14:textId="77777777" w:rsidR="00904FC1" w:rsidRPr="000613E6" w:rsidRDefault="00904FC1" w:rsidP="00922A0D">
            <w:pPr>
              <w:spacing w:before="0" w:after="0" w:line="240" w:lineRule="auto"/>
              <w:jc w:val="left"/>
              <w:rPr>
                <w:b/>
              </w:rPr>
            </w:pPr>
          </w:p>
        </w:tc>
        <w:tc>
          <w:tcPr>
            <w:tcW w:w="6521" w:type="dxa"/>
            <w:vAlign w:val="center"/>
          </w:tcPr>
          <w:p w14:paraId="04229535" w14:textId="77777777" w:rsidR="00904FC1" w:rsidRDefault="006E1894" w:rsidP="00922A0D">
            <w:pPr>
              <w:spacing w:before="0" w:after="0" w:line="240" w:lineRule="auto"/>
              <w:jc w:val="left"/>
              <w:rPr>
                <w:rFonts w:cs="Arial"/>
              </w:rPr>
            </w:pPr>
            <w:r>
              <w:t>Ekipman temizleme atıksuyu</w:t>
            </w:r>
          </w:p>
        </w:tc>
      </w:tr>
      <w:tr w:rsidR="00922A0D" w14:paraId="10703ABE" w14:textId="77777777" w:rsidTr="00A9669F">
        <w:trPr>
          <w:cantSplit/>
          <w:trHeight w:val="20"/>
          <w:jc w:val="center"/>
        </w:trPr>
        <w:tc>
          <w:tcPr>
            <w:tcW w:w="2268" w:type="dxa"/>
            <w:vAlign w:val="center"/>
          </w:tcPr>
          <w:p w14:paraId="7214A087" w14:textId="77777777" w:rsidR="00922A0D" w:rsidRPr="000613E6" w:rsidRDefault="00922A0D" w:rsidP="00922A0D">
            <w:pPr>
              <w:spacing w:before="0" w:after="0" w:line="240" w:lineRule="auto"/>
              <w:jc w:val="left"/>
              <w:rPr>
                <w:b/>
              </w:rPr>
            </w:pPr>
            <w:r>
              <w:rPr>
                <w:b/>
              </w:rPr>
              <w:t>Tesis geneli</w:t>
            </w:r>
          </w:p>
        </w:tc>
        <w:tc>
          <w:tcPr>
            <w:tcW w:w="6521" w:type="dxa"/>
            <w:vAlign w:val="center"/>
          </w:tcPr>
          <w:p w14:paraId="1C5F55EE" w14:textId="77777777" w:rsidR="00922A0D" w:rsidRDefault="00300F2F" w:rsidP="00922A0D">
            <w:pPr>
              <w:spacing w:before="0" w:after="0" w:line="240" w:lineRule="auto"/>
              <w:jc w:val="left"/>
            </w:pPr>
            <w:r>
              <w:t>Tesisdeki duşlar (İlaçla temas eden çalışanların tesis çıkışı öncesi kullanımı)</w:t>
            </w:r>
          </w:p>
        </w:tc>
      </w:tr>
    </w:tbl>
    <w:p w14:paraId="3C8A561A" w14:textId="77777777" w:rsidR="00B813F2" w:rsidRDefault="00B813F2" w:rsidP="00B813F2"/>
    <w:p w14:paraId="2215FD70" w14:textId="268DF437" w:rsidR="00267FA4" w:rsidRDefault="00267FA4" w:rsidP="00A9669F">
      <w:pPr>
        <w:pStyle w:val="ResimYazs"/>
        <w:jc w:val="center"/>
      </w:pPr>
      <w:bookmarkStart w:id="94" w:name="_Ref500267592"/>
      <w:r>
        <w:t xml:space="preserve">Tablo </w:t>
      </w:r>
      <w:fldSimple w:instr=" SEQ Tablo \* ARABIC ">
        <w:r w:rsidR="00F742FB">
          <w:rPr>
            <w:noProof/>
          </w:rPr>
          <w:t>11</w:t>
        </w:r>
      </w:fldSimple>
      <w:bookmarkEnd w:id="94"/>
      <w:r>
        <w:t>.Tarım ilaçlarının üretimi sırasında</w:t>
      </w:r>
      <w:r w:rsidR="00904FC1">
        <w:t xml:space="preserve"> meydana gelen </w:t>
      </w:r>
      <w:r w:rsidR="005D1D45">
        <w:t xml:space="preserve">atık </w:t>
      </w:r>
      <w:r w:rsidR="00904FC1">
        <w:t xml:space="preserve">sıvılar </w:t>
      </w:r>
      <w:r w:rsidR="00D05F88">
        <w:fldChar w:fldCharType="begin"/>
      </w:r>
      <w:r w:rsidR="00D05F88">
        <w:instrText xml:space="preserve"> REF _Ref502095814 \r \h </w:instrText>
      </w:r>
      <w:r w:rsidR="00D05F88">
        <w:fldChar w:fldCharType="separate"/>
      </w:r>
      <w:r w:rsidR="00F742FB">
        <w:t>[28]</w:t>
      </w:r>
      <w:r w:rsidR="00D05F88">
        <w:fldChar w:fldCharType="end"/>
      </w:r>
    </w:p>
    <w:tbl>
      <w:tblPr>
        <w:tblStyle w:val="TabloKlavuzu"/>
        <w:tblW w:w="8789" w:type="dxa"/>
        <w:jc w:val="center"/>
        <w:tblLook w:val="04A0" w:firstRow="1" w:lastRow="0" w:firstColumn="1" w:lastColumn="0" w:noHBand="0" w:noVBand="1"/>
      </w:tblPr>
      <w:tblGrid>
        <w:gridCol w:w="2127"/>
        <w:gridCol w:w="2414"/>
        <w:gridCol w:w="4248"/>
      </w:tblGrid>
      <w:tr w:rsidR="00A0092D" w:rsidRPr="0097488D" w14:paraId="0012250A" w14:textId="77777777" w:rsidTr="00A9669F">
        <w:trPr>
          <w:cantSplit/>
          <w:trHeight w:val="20"/>
          <w:tblHeader/>
          <w:jc w:val="center"/>
        </w:trPr>
        <w:tc>
          <w:tcPr>
            <w:tcW w:w="2127" w:type="dxa"/>
            <w:vAlign w:val="center"/>
          </w:tcPr>
          <w:p w14:paraId="40A86AEF" w14:textId="77777777" w:rsidR="00A0092D" w:rsidRPr="0097488D" w:rsidRDefault="00A0092D" w:rsidP="000613E6">
            <w:pPr>
              <w:spacing w:before="0" w:after="0" w:line="240" w:lineRule="auto"/>
              <w:jc w:val="left"/>
              <w:rPr>
                <w:rFonts w:cs="Arial"/>
                <w:b/>
              </w:rPr>
            </w:pPr>
            <w:r w:rsidRPr="0097488D">
              <w:rPr>
                <w:rFonts w:cs="Arial"/>
                <w:b/>
              </w:rPr>
              <w:t>Aktif Madde</w:t>
            </w:r>
          </w:p>
        </w:tc>
        <w:tc>
          <w:tcPr>
            <w:tcW w:w="2414" w:type="dxa"/>
            <w:vAlign w:val="center"/>
          </w:tcPr>
          <w:p w14:paraId="181B23F9" w14:textId="77777777" w:rsidR="00A0092D" w:rsidRPr="0097488D" w:rsidRDefault="00A0092D" w:rsidP="000613E6">
            <w:pPr>
              <w:spacing w:before="0" w:after="0" w:line="240" w:lineRule="auto"/>
              <w:jc w:val="left"/>
              <w:rPr>
                <w:rFonts w:cs="Arial"/>
                <w:b/>
              </w:rPr>
            </w:pPr>
            <w:r w:rsidRPr="0097488D">
              <w:rPr>
                <w:rFonts w:cs="Arial"/>
                <w:b/>
              </w:rPr>
              <w:t>Uygulanan Proses</w:t>
            </w:r>
          </w:p>
        </w:tc>
        <w:tc>
          <w:tcPr>
            <w:tcW w:w="4248" w:type="dxa"/>
            <w:vAlign w:val="center"/>
          </w:tcPr>
          <w:p w14:paraId="643FD66E" w14:textId="77777777" w:rsidR="00A0092D" w:rsidRPr="0097488D" w:rsidRDefault="00A0092D" w:rsidP="000613E6">
            <w:pPr>
              <w:spacing w:before="0" w:after="0" w:line="240" w:lineRule="auto"/>
              <w:jc w:val="left"/>
              <w:rPr>
                <w:rFonts w:cs="Arial"/>
                <w:b/>
              </w:rPr>
            </w:pPr>
            <w:r w:rsidRPr="0097488D">
              <w:rPr>
                <w:rFonts w:cs="Arial"/>
                <w:b/>
              </w:rPr>
              <w:t>Atık</w:t>
            </w:r>
          </w:p>
        </w:tc>
      </w:tr>
      <w:tr w:rsidR="00F77B7C" w:rsidRPr="002F3D1A" w14:paraId="03BA9B66" w14:textId="77777777" w:rsidTr="00A9669F">
        <w:trPr>
          <w:cantSplit/>
          <w:trHeight w:val="20"/>
          <w:jc w:val="center"/>
        </w:trPr>
        <w:tc>
          <w:tcPr>
            <w:tcW w:w="2127" w:type="dxa"/>
            <w:vMerge w:val="restart"/>
            <w:vAlign w:val="center"/>
          </w:tcPr>
          <w:p w14:paraId="53239366" w14:textId="77777777" w:rsidR="00F77B7C" w:rsidRPr="0097488D" w:rsidRDefault="00BC6482" w:rsidP="003564E7">
            <w:pPr>
              <w:spacing w:before="0" w:after="0" w:line="240" w:lineRule="auto"/>
              <w:jc w:val="left"/>
              <w:rPr>
                <w:rFonts w:cs="Arial"/>
              </w:rPr>
            </w:pPr>
            <w:r w:rsidRPr="0097488D">
              <w:rPr>
                <w:rFonts w:cs="Arial"/>
              </w:rPr>
              <w:t>Asefat</w:t>
            </w:r>
          </w:p>
        </w:tc>
        <w:tc>
          <w:tcPr>
            <w:tcW w:w="2414" w:type="dxa"/>
            <w:vAlign w:val="center"/>
          </w:tcPr>
          <w:p w14:paraId="16DA94B0" w14:textId="77777777" w:rsidR="00F77B7C" w:rsidRPr="002F3D1A" w:rsidRDefault="00F77B7C" w:rsidP="000613E6">
            <w:pPr>
              <w:spacing w:before="0" w:after="0" w:line="240" w:lineRule="auto"/>
              <w:jc w:val="left"/>
              <w:rPr>
                <w:rFonts w:cs="Arial"/>
              </w:rPr>
            </w:pPr>
            <w:r w:rsidRPr="002F3D1A">
              <w:rPr>
                <w:rFonts w:cs="Arial"/>
              </w:rPr>
              <w:t>Ekstraksiyon</w:t>
            </w:r>
          </w:p>
        </w:tc>
        <w:tc>
          <w:tcPr>
            <w:tcW w:w="4248" w:type="dxa"/>
            <w:vAlign w:val="center"/>
          </w:tcPr>
          <w:p w14:paraId="5A86E2E0" w14:textId="77777777" w:rsidR="00F77B7C" w:rsidRPr="002F3D1A" w:rsidRDefault="00F77B7C" w:rsidP="000613E6">
            <w:pPr>
              <w:spacing w:before="0" w:after="0" w:line="240" w:lineRule="auto"/>
              <w:jc w:val="left"/>
              <w:rPr>
                <w:rFonts w:cs="Arial"/>
              </w:rPr>
            </w:pPr>
            <w:r w:rsidRPr="002F3D1A">
              <w:rPr>
                <w:rFonts w:cs="Arial"/>
              </w:rPr>
              <w:t>Asetik asit (50%) ve amonyum sülfat içeren sıvı faz</w:t>
            </w:r>
          </w:p>
        </w:tc>
      </w:tr>
      <w:tr w:rsidR="00F77B7C" w:rsidRPr="002F3D1A" w14:paraId="4B8D36D3" w14:textId="77777777" w:rsidTr="00A9669F">
        <w:trPr>
          <w:cantSplit/>
          <w:trHeight w:val="20"/>
          <w:jc w:val="center"/>
        </w:trPr>
        <w:tc>
          <w:tcPr>
            <w:tcW w:w="2127" w:type="dxa"/>
            <w:vMerge/>
            <w:vAlign w:val="center"/>
          </w:tcPr>
          <w:p w14:paraId="28E83A60" w14:textId="77777777" w:rsidR="00F77B7C" w:rsidRPr="0097488D" w:rsidRDefault="00F77B7C" w:rsidP="000613E6">
            <w:pPr>
              <w:spacing w:before="0" w:after="0" w:line="240" w:lineRule="auto"/>
              <w:jc w:val="left"/>
              <w:rPr>
                <w:rFonts w:cs="Arial"/>
              </w:rPr>
            </w:pPr>
          </w:p>
        </w:tc>
        <w:tc>
          <w:tcPr>
            <w:tcW w:w="2414" w:type="dxa"/>
            <w:vAlign w:val="center"/>
          </w:tcPr>
          <w:p w14:paraId="70142FB1" w14:textId="77777777" w:rsidR="00F77B7C" w:rsidRPr="002F3D1A" w:rsidRDefault="00F77B7C" w:rsidP="000613E6">
            <w:pPr>
              <w:spacing w:before="0" w:after="0" w:line="240" w:lineRule="auto"/>
              <w:jc w:val="left"/>
              <w:rPr>
                <w:rFonts w:cs="Arial"/>
              </w:rPr>
            </w:pPr>
            <w:r w:rsidRPr="002F3D1A">
              <w:rPr>
                <w:rFonts w:cs="Arial"/>
              </w:rPr>
              <w:t>İzomerizasyon</w:t>
            </w:r>
          </w:p>
        </w:tc>
        <w:tc>
          <w:tcPr>
            <w:tcW w:w="4248" w:type="dxa"/>
            <w:vAlign w:val="center"/>
          </w:tcPr>
          <w:p w14:paraId="517689B1" w14:textId="77777777" w:rsidR="00F77B7C" w:rsidRPr="002F3D1A" w:rsidRDefault="00F77B7C" w:rsidP="000613E6">
            <w:pPr>
              <w:spacing w:before="0" w:after="0" w:line="240" w:lineRule="auto"/>
              <w:jc w:val="left"/>
              <w:rPr>
                <w:rFonts w:cs="Arial"/>
              </w:rPr>
            </w:pPr>
            <w:r w:rsidRPr="002F3D1A">
              <w:rPr>
                <w:rFonts w:cs="Arial"/>
              </w:rPr>
              <w:t>MeCl</w:t>
            </w:r>
            <w:r w:rsidRPr="006E1894">
              <w:rPr>
                <w:rFonts w:cs="Arial"/>
                <w:vertAlign w:val="subscript"/>
              </w:rPr>
              <w:t>2</w:t>
            </w:r>
            <w:r w:rsidRPr="002F3D1A">
              <w:rPr>
                <w:rFonts w:cs="Arial"/>
              </w:rPr>
              <w:t xml:space="preserve"> (geri dönüşüm)</w:t>
            </w:r>
          </w:p>
        </w:tc>
      </w:tr>
      <w:tr w:rsidR="00F77B7C" w:rsidRPr="002F3D1A" w14:paraId="4B47A82C" w14:textId="77777777" w:rsidTr="00A9669F">
        <w:trPr>
          <w:cantSplit/>
          <w:trHeight w:val="20"/>
          <w:jc w:val="center"/>
        </w:trPr>
        <w:tc>
          <w:tcPr>
            <w:tcW w:w="2127" w:type="dxa"/>
            <w:vMerge w:val="restart"/>
            <w:vAlign w:val="center"/>
          </w:tcPr>
          <w:p w14:paraId="037D093C" w14:textId="77777777" w:rsidR="00F77B7C" w:rsidRPr="0097488D" w:rsidRDefault="003564E7" w:rsidP="003564E7">
            <w:pPr>
              <w:spacing w:before="0" w:after="0" w:line="240" w:lineRule="auto"/>
              <w:jc w:val="left"/>
              <w:rPr>
                <w:rFonts w:cs="Arial"/>
              </w:rPr>
            </w:pPr>
            <w:r>
              <w:rPr>
                <w:rFonts w:cs="Arial"/>
              </w:rPr>
              <w:t xml:space="preserve">Aluminyum fosfid </w:t>
            </w:r>
          </w:p>
        </w:tc>
        <w:tc>
          <w:tcPr>
            <w:tcW w:w="2414" w:type="dxa"/>
            <w:vAlign w:val="center"/>
          </w:tcPr>
          <w:p w14:paraId="6ED7E855" w14:textId="77777777" w:rsidR="00F77B7C" w:rsidRPr="002F3D1A" w:rsidRDefault="00F77B7C" w:rsidP="000613E6">
            <w:pPr>
              <w:spacing w:before="0" w:after="0" w:line="240" w:lineRule="auto"/>
              <w:jc w:val="left"/>
              <w:rPr>
                <w:rFonts w:cs="Arial"/>
              </w:rPr>
            </w:pPr>
            <w:r w:rsidRPr="002F3D1A">
              <w:rPr>
                <w:rFonts w:cs="Arial"/>
              </w:rPr>
              <w:t>Abzorber, Fosfor eritme</w:t>
            </w:r>
          </w:p>
        </w:tc>
        <w:tc>
          <w:tcPr>
            <w:tcW w:w="4248" w:type="dxa"/>
            <w:vAlign w:val="center"/>
          </w:tcPr>
          <w:p w14:paraId="6BF90527" w14:textId="01149B25" w:rsidR="00F77B7C" w:rsidRPr="002F3D1A" w:rsidRDefault="00F77B7C" w:rsidP="00C43B1D">
            <w:pPr>
              <w:spacing w:before="0" w:after="0" w:line="240" w:lineRule="auto"/>
              <w:jc w:val="left"/>
              <w:rPr>
                <w:rFonts w:cs="Arial"/>
              </w:rPr>
            </w:pPr>
            <w:r w:rsidRPr="002F3D1A">
              <w:rPr>
                <w:rFonts w:cs="Arial"/>
              </w:rPr>
              <w:t>Abs</w:t>
            </w:r>
            <w:r w:rsidR="00C43B1D">
              <w:rPr>
                <w:rFonts w:cs="Arial"/>
              </w:rPr>
              <w:t>o</w:t>
            </w:r>
            <w:r w:rsidRPr="002F3D1A">
              <w:rPr>
                <w:rFonts w:cs="Arial"/>
              </w:rPr>
              <w:t>rber ve fosfor eritme kaynaklı atıksu</w:t>
            </w:r>
          </w:p>
        </w:tc>
      </w:tr>
      <w:tr w:rsidR="00F77B7C" w:rsidRPr="002F3D1A" w14:paraId="4799A88E" w14:textId="77777777" w:rsidTr="00A9669F">
        <w:trPr>
          <w:cantSplit/>
          <w:trHeight w:val="20"/>
          <w:jc w:val="center"/>
        </w:trPr>
        <w:tc>
          <w:tcPr>
            <w:tcW w:w="2127" w:type="dxa"/>
            <w:vMerge/>
            <w:vAlign w:val="center"/>
          </w:tcPr>
          <w:p w14:paraId="170B7555" w14:textId="77777777" w:rsidR="00F77B7C" w:rsidRPr="0097488D" w:rsidRDefault="00F77B7C" w:rsidP="000613E6">
            <w:pPr>
              <w:spacing w:before="0" w:after="0" w:line="240" w:lineRule="auto"/>
              <w:jc w:val="left"/>
              <w:rPr>
                <w:rFonts w:cs="Arial"/>
              </w:rPr>
            </w:pPr>
          </w:p>
        </w:tc>
        <w:tc>
          <w:tcPr>
            <w:tcW w:w="2414" w:type="dxa"/>
            <w:vAlign w:val="center"/>
          </w:tcPr>
          <w:p w14:paraId="2DA0ED16" w14:textId="77777777" w:rsidR="00F77B7C" w:rsidRPr="002F3D1A" w:rsidRDefault="00F77B7C" w:rsidP="000613E6">
            <w:pPr>
              <w:spacing w:before="0" w:after="0" w:line="240" w:lineRule="auto"/>
              <w:jc w:val="left"/>
              <w:rPr>
                <w:rFonts w:cs="Arial"/>
              </w:rPr>
            </w:pPr>
            <w:r w:rsidRPr="002F3D1A">
              <w:rPr>
                <w:rFonts w:cs="Arial"/>
              </w:rPr>
              <w:t>Abzorber</w:t>
            </w:r>
          </w:p>
        </w:tc>
        <w:tc>
          <w:tcPr>
            <w:tcW w:w="4248" w:type="dxa"/>
            <w:vAlign w:val="center"/>
          </w:tcPr>
          <w:p w14:paraId="11B4291B" w14:textId="77777777" w:rsidR="00F77B7C" w:rsidRPr="002F3D1A" w:rsidRDefault="00F77B7C" w:rsidP="000613E6">
            <w:pPr>
              <w:spacing w:before="0" w:after="0" w:line="240" w:lineRule="auto"/>
              <w:jc w:val="left"/>
              <w:rPr>
                <w:rFonts w:cs="Arial"/>
              </w:rPr>
            </w:pPr>
            <w:r w:rsidRPr="002F3D1A">
              <w:rPr>
                <w:rFonts w:cs="Arial"/>
              </w:rPr>
              <w:t>H</w:t>
            </w:r>
            <w:r w:rsidRPr="006E1894">
              <w:rPr>
                <w:rFonts w:cs="Arial"/>
                <w:vertAlign w:val="subscript"/>
              </w:rPr>
              <w:t>3</w:t>
            </w:r>
            <w:r w:rsidRPr="002F3D1A">
              <w:rPr>
                <w:rFonts w:cs="Arial"/>
              </w:rPr>
              <w:t>PO</w:t>
            </w:r>
            <w:r w:rsidRPr="006E1894">
              <w:rPr>
                <w:rFonts w:cs="Arial"/>
                <w:vertAlign w:val="subscript"/>
              </w:rPr>
              <w:t>4</w:t>
            </w:r>
            <w:r w:rsidRPr="002F3D1A">
              <w:rPr>
                <w:rFonts w:cs="Arial"/>
              </w:rPr>
              <w:t xml:space="preserve"> (Yan ürün)</w:t>
            </w:r>
          </w:p>
        </w:tc>
      </w:tr>
      <w:tr w:rsidR="00F77B7C" w:rsidRPr="002F3D1A" w14:paraId="65528111" w14:textId="77777777" w:rsidTr="00A9669F">
        <w:trPr>
          <w:cantSplit/>
          <w:trHeight w:val="20"/>
          <w:jc w:val="center"/>
        </w:trPr>
        <w:tc>
          <w:tcPr>
            <w:tcW w:w="2127" w:type="dxa"/>
            <w:vMerge/>
            <w:vAlign w:val="center"/>
          </w:tcPr>
          <w:p w14:paraId="6CE42ED1" w14:textId="77777777" w:rsidR="00F77B7C" w:rsidRPr="0097488D" w:rsidRDefault="00F77B7C" w:rsidP="000613E6">
            <w:pPr>
              <w:spacing w:before="0" w:after="0" w:line="240" w:lineRule="auto"/>
              <w:jc w:val="left"/>
              <w:rPr>
                <w:rFonts w:cs="Arial"/>
              </w:rPr>
            </w:pPr>
          </w:p>
        </w:tc>
        <w:tc>
          <w:tcPr>
            <w:tcW w:w="2414" w:type="dxa"/>
            <w:vAlign w:val="center"/>
          </w:tcPr>
          <w:p w14:paraId="08E502F6" w14:textId="77777777" w:rsidR="00F77B7C" w:rsidRPr="002F3D1A" w:rsidRDefault="00F77B7C" w:rsidP="000613E6">
            <w:pPr>
              <w:spacing w:before="0" w:after="0" w:line="240" w:lineRule="auto"/>
              <w:jc w:val="left"/>
              <w:rPr>
                <w:rFonts w:cs="Arial"/>
              </w:rPr>
            </w:pPr>
            <w:r w:rsidRPr="002F3D1A">
              <w:rPr>
                <w:rFonts w:cs="Arial"/>
              </w:rPr>
              <w:t>Elek</w:t>
            </w:r>
          </w:p>
        </w:tc>
        <w:tc>
          <w:tcPr>
            <w:tcW w:w="4248" w:type="dxa"/>
            <w:vAlign w:val="center"/>
          </w:tcPr>
          <w:p w14:paraId="54AF54BC" w14:textId="77777777" w:rsidR="00F77B7C" w:rsidRPr="002F3D1A" w:rsidRDefault="00F77B7C" w:rsidP="000613E6">
            <w:pPr>
              <w:spacing w:before="0" w:after="0" w:line="240" w:lineRule="auto"/>
              <w:jc w:val="left"/>
              <w:rPr>
                <w:rFonts w:cs="Arial"/>
              </w:rPr>
            </w:pPr>
            <w:r w:rsidRPr="002F3D1A">
              <w:rPr>
                <w:rFonts w:cs="Arial"/>
              </w:rPr>
              <w:t>Büyük parçalar kırmaya geri gönderilir</w:t>
            </w:r>
          </w:p>
        </w:tc>
      </w:tr>
      <w:tr w:rsidR="00F77B7C" w:rsidRPr="002F3D1A" w14:paraId="0A255EB4" w14:textId="77777777" w:rsidTr="00A9669F">
        <w:trPr>
          <w:cantSplit/>
          <w:trHeight w:val="20"/>
          <w:jc w:val="center"/>
        </w:trPr>
        <w:tc>
          <w:tcPr>
            <w:tcW w:w="2127" w:type="dxa"/>
            <w:vAlign w:val="center"/>
          </w:tcPr>
          <w:p w14:paraId="292E6209" w14:textId="77777777" w:rsidR="00F77B7C" w:rsidRPr="0097488D" w:rsidRDefault="00C35E7C" w:rsidP="003564E7">
            <w:pPr>
              <w:spacing w:before="0" w:after="0" w:line="240" w:lineRule="auto"/>
              <w:jc w:val="left"/>
              <w:rPr>
                <w:rFonts w:cs="Arial"/>
              </w:rPr>
            </w:pPr>
            <w:r>
              <w:rPr>
                <w:rFonts w:cs="Arial"/>
              </w:rPr>
              <w:t>K</w:t>
            </w:r>
            <w:r w:rsidR="00F77B7C" w:rsidRPr="0097488D">
              <w:rPr>
                <w:rFonts w:cs="Arial"/>
              </w:rPr>
              <w:t>aptafol</w:t>
            </w:r>
            <w:r w:rsidR="00BC6482" w:rsidRPr="0097488D">
              <w:rPr>
                <w:rFonts w:cs="Arial"/>
              </w:rPr>
              <w:t xml:space="preserve"> </w:t>
            </w:r>
          </w:p>
        </w:tc>
        <w:tc>
          <w:tcPr>
            <w:tcW w:w="2414" w:type="dxa"/>
            <w:vAlign w:val="center"/>
          </w:tcPr>
          <w:p w14:paraId="7373CC95" w14:textId="77777777" w:rsidR="00F77B7C" w:rsidRPr="002F3D1A" w:rsidRDefault="00F77B7C" w:rsidP="000613E6">
            <w:pPr>
              <w:spacing w:before="0" w:after="0" w:line="240" w:lineRule="auto"/>
              <w:jc w:val="left"/>
              <w:rPr>
                <w:rFonts w:cs="Arial"/>
              </w:rPr>
            </w:pPr>
            <w:r w:rsidRPr="002F3D1A">
              <w:rPr>
                <w:rFonts w:cs="Arial"/>
              </w:rPr>
              <w:t>Yıkama</w:t>
            </w:r>
          </w:p>
        </w:tc>
        <w:tc>
          <w:tcPr>
            <w:tcW w:w="4248" w:type="dxa"/>
            <w:vAlign w:val="center"/>
          </w:tcPr>
          <w:p w14:paraId="3C7C5DC0" w14:textId="77777777" w:rsidR="00F77B7C" w:rsidRPr="002F3D1A" w:rsidRDefault="00F77B7C" w:rsidP="000613E6">
            <w:pPr>
              <w:spacing w:before="0" w:after="0" w:line="240" w:lineRule="auto"/>
              <w:jc w:val="left"/>
              <w:rPr>
                <w:rFonts w:cs="Arial"/>
              </w:rPr>
            </w:pPr>
            <w:r w:rsidRPr="002F3D1A">
              <w:rPr>
                <w:rFonts w:cs="Arial"/>
              </w:rPr>
              <w:t>Atıksu</w:t>
            </w:r>
          </w:p>
        </w:tc>
      </w:tr>
      <w:tr w:rsidR="00F77B7C" w:rsidRPr="002F3D1A" w14:paraId="11646645" w14:textId="77777777" w:rsidTr="00A9669F">
        <w:trPr>
          <w:cantSplit/>
          <w:trHeight w:val="20"/>
          <w:jc w:val="center"/>
        </w:trPr>
        <w:tc>
          <w:tcPr>
            <w:tcW w:w="2127" w:type="dxa"/>
            <w:vAlign w:val="center"/>
          </w:tcPr>
          <w:p w14:paraId="56AECB99" w14:textId="77777777" w:rsidR="00F77B7C" w:rsidRPr="0097488D" w:rsidRDefault="00C35E7C" w:rsidP="003564E7">
            <w:pPr>
              <w:spacing w:before="0" w:after="0" w:line="240" w:lineRule="auto"/>
              <w:jc w:val="left"/>
              <w:rPr>
                <w:rFonts w:cs="Arial"/>
              </w:rPr>
            </w:pPr>
            <w:r>
              <w:rPr>
                <w:rFonts w:cs="Arial"/>
              </w:rPr>
              <w:t>K</w:t>
            </w:r>
            <w:r w:rsidR="00F77B7C" w:rsidRPr="0097488D">
              <w:rPr>
                <w:rFonts w:cs="Arial"/>
              </w:rPr>
              <w:t>aptan</w:t>
            </w:r>
            <w:r w:rsidR="002F3D1A" w:rsidRPr="0097488D">
              <w:rPr>
                <w:rFonts w:cs="Arial"/>
                <w:bCs/>
              </w:rPr>
              <w:t xml:space="preserve"> </w:t>
            </w:r>
          </w:p>
        </w:tc>
        <w:tc>
          <w:tcPr>
            <w:tcW w:w="2414" w:type="dxa"/>
            <w:vAlign w:val="center"/>
          </w:tcPr>
          <w:p w14:paraId="0AC58CDE" w14:textId="77777777" w:rsidR="00F77B7C" w:rsidRPr="002F3D1A" w:rsidRDefault="00F77B7C" w:rsidP="000613E6">
            <w:pPr>
              <w:spacing w:before="0" w:after="0" w:line="240" w:lineRule="auto"/>
              <w:jc w:val="left"/>
              <w:rPr>
                <w:rFonts w:cs="Arial"/>
              </w:rPr>
            </w:pPr>
            <w:r w:rsidRPr="002F3D1A">
              <w:rPr>
                <w:rFonts w:cs="Arial"/>
              </w:rPr>
              <w:t>Yıkama, Sıyırıcı</w:t>
            </w:r>
          </w:p>
        </w:tc>
        <w:tc>
          <w:tcPr>
            <w:tcW w:w="4248" w:type="dxa"/>
            <w:vAlign w:val="center"/>
          </w:tcPr>
          <w:p w14:paraId="57B9E3C8" w14:textId="77777777" w:rsidR="00F77B7C" w:rsidRPr="002F3D1A" w:rsidRDefault="00F77B7C" w:rsidP="000613E6">
            <w:pPr>
              <w:spacing w:before="0" w:after="0" w:line="240" w:lineRule="auto"/>
              <w:jc w:val="left"/>
              <w:rPr>
                <w:rFonts w:cs="Arial"/>
              </w:rPr>
            </w:pPr>
            <w:r w:rsidRPr="002F3D1A">
              <w:rPr>
                <w:rFonts w:cs="Arial"/>
              </w:rPr>
              <w:t>Atıksu</w:t>
            </w:r>
          </w:p>
        </w:tc>
      </w:tr>
      <w:tr w:rsidR="00F77B7C" w:rsidRPr="002F3D1A" w14:paraId="75697613" w14:textId="77777777" w:rsidTr="00A9669F">
        <w:trPr>
          <w:cantSplit/>
          <w:trHeight w:val="20"/>
          <w:jc w:val="center"/>
        </w:trPr>
        <w:tc>
          <w:tcPr>
            <w:tcW w:w="2127" w:type="dxa"/>
            <w:vMerge w:val="restart"/>
            <w:vAlign w:val="center"/>
          </w:tcPr>
          <w:p w14:paraId="53B42D26" w14:textId="77777777" w:rsidR="00BC6482" w:rsidRPr="0097488D" w:rsidRDefault="00BC6482" w:rsidP="003564E7">
            <w:pPr>
              <w:spacing w:before="0" w:after="0" w:line="240" w:lineRule="auto"/>
              <w:jc w:val="left"/>
              <w:rPr>
                <w:rFonts w:cs="Arial"/>
              </w:rPr>
            </w:pPr>
            <w:r w:rsidRPr="0097488D">
              <w:rPr>
                <w:rFonts w:cs="Arial"/>
              </w:rPr>
              <w:t>Sipermetrin</w:t>
            </w:r>
            <w:r w:rsidR="002F3D1A" w:rsidRPr="0097488D">
              <w:rPr>
                <w:rFonts w:cs="Arial"/>
                <w:bCs/>
              </w:rPr>
              <w:t xml:space="preserve"> </w:t>
            </w:r>
          </w:p>
        </w:tc>
        <w:tc>
          <w:tcPr>
            <w:tcW w:w="2414" w:type="dxa"/>
            <w:vAlign w:val="center"/>
          </w:tcPr>
          <w:p w14:paraId="4234DA9A" w14:textId="77777777" w:rsidR="00F77B7C" w:rsidRPr="002F3D1A" w:rsidRDefault="00F77B7C" w:rsidP="000613E6">
            <w:pPr>
              <w:spacing w:before="0" w:after="0" w:line="240" w:lineRule="auto"/>
              <w:jc w:val="left"/>
              <w:rPr>
                <w:rFonts w:cs="Arial"/>
              </w:rPr>
            </w:pPr>
            <w:r w:rsidRPr="002F3D1A">
              <w:rPr>
                <w:rFonts w:cs="Arial"/>
              </w:rPr>
              <w:t>Reaksiyon, Yıkama</w:t>
            </w:r>
          </w:p>
        </w:tc>
        <w:tc>
          <w:tcPr>
            <w:tcW w:w="4248" w:type="dxa"/>
            <w:vAlign w:val="center"/>
          </w:tcPr>
          <w:p w14:paraId="00B330F2" w14:textId="77777777" w:rsidR="00F77B7C" w:rsidRPr="002F3D1A" w:rsidRDefault="00F77B7C" w:rsidP="000613E6">
            <w:pPr>
              <w:spacing w:before="0" w:after="0" w:line="240" w:lineRule="auto"/>
              <w:jc w:val="left"/>
              <w:rPr>
                <w:rFonts w:cs="Arial"/>
              </w:rPr>
            </w:pPr>
            <w:r w:rsidRPr="002F3D1A">
              <w:rPr>
                <w:rFonts w:cs="Arial"/>
              </w:rPr>
              <w:t>Siyanür içeren sıvı atık</w:t>
            </w:r>
          </w:p>
        </w:tc>
      </w:tr>
      <w:tr w:rsidR="00F77B7C" w:rsidRPr="002F3D1A" w14:paraId="4BFB8AD3" w14:textId="77777777" w:rsidTr="00A9669F">
        <w:trPr>
          <w:cantSplit/>
          <w:trHeight w:val="20"/>
          <w:jc w:val="center"/>
        </w:trPr>
        <w:tc>
          <w:tcPr>
            <w:tcW w:w="2127" w:type="dxa"/>
            <w:vMerge/>
            <w:vAlign w:val="center"/>
          </w:tcPr>
          <w:p w14:paraId="69E39FA7" w14:textId="77777777" w:rsidR="00F77B7C" w:rsidRPr="0097488D" w:rsidRDefault="00F77B7C" w:rsidP="000613E6">
            <w:pPr>
              <w:spacing w:before="0" w:after="0" w:line="240" w:lineRule="auto"/>
              <w:jc w:val="left"/>
              <w:rPr>
                <w:rFonts w:cs="Arial"/>
              </w:rPr>
            </w:pPr>
          </w:p>
        </w:tc>
        <w:tc>
          <w:tcPr>
            <w:tcW w:w="2414" w:type="dxa"/>
            <w:vAlign w:val="center"/>
          </w:tcPr>
          <w:p w14:paraId="5C70AC7F" w14:textId="77777777" w:rsidR="00F77B7C" w:rsidRPr="002F3D1A" w:rsidRDefault="00F77B7C" w:rsidP="000613E6">
            <w:pPr>
              <w:spacing w:before="0" w:after="0" w:line="240" w:lineRule="auto"/>
              <w:jc w:val="left"/>
              <w:rPr>
                <w:rFonts w:cs="Arial"/>
              </w:rPr>
            </w:pPr>
            <w:r w:rsidRPr="002F3D1A">
              <w:rPr>
                <w:rFonts w:cs="Arial"/>
              </w:rPr>
              <w:t>Yoğunlaşma</w:t>
            </w:r>
          </w:p>
        </w:tc>
        <w:tc>
          <w:tcPr>
            <w:tcW w:w="4248" w:type="dxa"/>
            <w:vAlign w:val="center"/>
          </w:tcPr>
          <w:p w14:paraId="69967461" w14:textId="77777777" w:rsidR="00F77B7C" w:rsidRPr="002F3D1A" w:rsidRDefault="00F77B7C" w:rsidP="000613E6">
            <w:pPr>
              <w:spacing w:before="0" w:after="0" w:line="240" w:lineRule="auto"/>
              <w:jc w:val="left"/>
              <w:rPr>
                <w:rFonts w:cs="Arial"/>
              </w:rPr>
            </w:pPr>
            <w:r w:rsidRPr="002F3D1A">
              <w:rPr>
                <w:rFonts w:cs="Arial"/>
              </w:rPr>
              <w:t>Hekzan (geri dönüşüm)</w:t>
            </w:r>
          </w:p>
        </w:tc>
      </w:tr>
      <w:tr w:rsidR="00F77B7C" w:rsidRPr="002F3D1A" w14:paraId="73F0B279" w14:textId="77777777" w:rsidTr="00A9669F">
        <w:trPr>
          <w:cantSplit/>
          <w:trHeight w:val="20"/>
          <w:jc w:val="center"/>
        </w:trPr>
        <w:tc>
          <w:tcPr>
            <w:tcW w:w="2127" w:type="dxa"/>
            <w:vMerge/>
            <w:vAlign w:val="center"/>
          </w:tcPr>
          <w:p w14:paraId="0C09957A" w14:textId="77777777" w:rsidR="00F77B7C" w:rsidRPr="0097488D" w:rsidRDefault="00F77B7C" w:rsidP="000613E6">
            <w:pPr>
              <w:spacing w:before="0" w:after="0" w:line="240" w:lineRule="auto"/>
              <w:jc w:val="left"/>
              <w:rPr>
                <w:rFonts w:cs="Arial"/>
              </w:rPr>
            </w:pPr>
          </w:p>
        </w:tc>
        <w:tc>
          <w:tcPr>
            <w:tcW w:w="2414" w:type="dxa"/>
            <w:vMerge w:val="restart"/>
            <w:vAlign w:val="center"/>
          </w:tcPr>
          <w:p w14:paraId="66B80E1C" w14:textId="77777777" w:rsidR="00F77B7C" w:rsidRPr="002F3D1A" w:rsidRDefault="00F77B7C" w:rsidP="000613E6">
            <w:pPr>
              <w:spacing w:before="0" w:after="0" w:line="240" w:lineRule="auto"/>
              <w:jc w:val="left"/>
              <w:rPr>
                <w:rFonts w:cs="Arial"/>
              </w:rPr>
            </w:pPr>
            <w:r w:rsidRPr="002F3D1A">
              <w:rPr>
                <w:rFonts w:cs="Arial"/>
              </w:rPr>
              <w:t>Reaksiyon</w:t>
            </w:r>
          </w:p>
        </w:tc>
        <w:tc>
          <w:tcPr>
            <w:tcW w:w="4248" w:type="dxa"/>
            <w:vAlign w:val="center"/>
          </w:tcPr>
          <w:p w14:paraId="3E022921" w14:textId="77777777" w:rsidR="00F77B7C" w:rsidRPr="002F3D1A" w:rsidRDefault="00C35E7C" w:rsidP="00C35E7C">
            <w:pPr>
              <w:spacing w:before="0" w:after="0" w:line="240" w:lineRule="auto"/>
              <w:jc w:val="left"/>
              <w:rPr>
                <w:rFonts w:cs="Arial"/>
              </w:rPr>
            </w:pPr>
            <w:r>
              <w:rPr>
                <w:rFonts w:cs="Arial"/>
              </w:rPr>
              <w:t xml:space="preserve">Kullanılmış sülfürik asit </w:t>
            </w:r>
          </w:p>
        </w:tc>
      </w:tr>
      <w:tr w:rsidR="00F77B7C" w:rsidRPr="002F3D1A" w14:paraId="154F59C4" w14:textId="77777777" w:rsidTr="00A9669F">
        <w:trPr>
          <w:cantSplit/>
          <w:trHeight w:val="20"/>
          <w:jc w:val="center"/>
        </w:trPr>
        <w:tc>
          <w:tcPr>
            <w:tcW w:w="2127" w:type="dxa"/>
            <w:vMerge/>
            <w:vAlign w:val="center"/>
          </w:tcPr>
          <w:p w14:paraId="73FBC3D7" w14:textId="77777777" w:rsidR="00F77B7C" w:rsidRPr="0097488D" w:rsidRDefault="00F77B7C" w:rsidP="000613E6">
            <w:pPr>
              <w:spacing w:before="0" w:after="0" w:line="240" w:lineRule="auto"/>
              <w:jc w:val="left"/>
              <w:rPr>
                <w:rFonts w:cs="Arial"/>
              </w:rPr>
            </w:pPr>
          </w:p>
        </w:tc>
        <w:tc>
          <w:tcPr>
            <w:tcW w:w="2414" w:type="dxa"/>
            <w:vMerge/>
            <w:vAlign w:val="center"/>
          </w:tcPr>
          <w:p w14:paraId="1C9500ED" w14:textId="77777777" w:rsidR="00F77B7C" w:rsidRPr="002F3D1A" w:rsidRDefault="00F77B7C" w:rsidP="000613E6">
            <w:pPr>
              <w:spacing w:before="0" w:after="0" w:line="240" w:lineRule="auto"/>
              <w:jc w:val="left"/>
              <w:rPr>
                <w:rFonts w:cs="Arial"/>
              </w:rPr>
            </w:pPr>
          </w:p>
        </w:tc>
        <w:tc>
          <w:tcPr>
            <w:tcW w:w="4248" w:type="dxa"/>
            <w:vAlign w:val="center"/>
          </w:tcPr>
          <w:p w14:paraId="1B513447" w14:textId="77777777" w:rsidR="00F77B7C" w:rsidRPr="002F3D1A" w:rsidRDefault="00F77B7C" w:rsidP="000613E6">
            <w:pPr>
              <w:spacing w:before="0" w:after="0" w:line="240" w:lineRule="auto"/>
              <w:jc w:val="left"/>
              <w:rPr>
                <w:rFonts w:cs="Arial"/>
              </w:rPr>
            </w:pPr>
            <w:r w:rsidRPr="002F3D1A">
              <w:rPr>
                <w:rFonts w:cs="Arial"/>
              </w:rPr>
              <w:t>AlCl</w:t>
            </w:r>
            <w:r w:rsidRPr="006E1894">
              <w:rPr>
                <w:rFonts w:cs="Arial"/>
                <w:vertAlign w:val="subscript"/>
              </w:rPr>
              <w:t>3</w:t>
            </w:r>
            <w:r w:rsidRPr="002F3D1A">
              <w:rPr>
                <w:rFonts w:cs="Arial"/>
              </w:rPr>
              <w:t xml:space="preserve"> çözeltisi (satılabilir)</w:t>
            </w:r>
          </w:p>
        </w:tc>
      </w:tr>
      <w:tr w:rsidR="00F77B7C" w:rsidRPr="002F3D1A" w14:paraId="73B2DC48" w14:textId="77777777" w:rsidTr="00A9669F">
        <w:trPr>
          <w:cantSplit/>
          <w:trHeight w:val="20"/>
          <w:jc w:val="center"/>
        </w:trPr>
        <w:tc>
          <w:tcPr>
            <w:tcW w:w="2127" w:type="dxa"/>
            <w:vMerge/>
            <w:vAlign w:val="center"/>
          </w:tcPr>
          <w:p w14:paraId="2033831B" w14:textId="77777777" w:rsidR="00F77B7C" w:rsidRPr="0097488D" w:rsidRDefault="00F77B7C" w:rsidP="000613E6">
            <w:pPr>
              <w:spacing w:before="0" w:after="0" w:line="240" w:lineRule="auto"/>
              <w:jc w:val="left"/>
              <w:rPr>
                <w:rFonts w:cs="Arial"/>
              </w:rPr>
            </w:pPr>
          </w:p>
        </w:tc>
        <w:tc>
          <w:tcPr>
            <w:tcW w:w="2414" w:type="dxa"/>
            <w:vMerge/>
            <w:vAlign w:val="center"/>
          </w:tcPr>
          <w:p w14:paraId="7339608C" w14:textId="77777777" w:rsidR="00F77B7C" w:rsidRPr="002F3D1A" w:rsidRDefault="00F77B7C" w:rsidP="000613E6">
            <w:pPr>
              <w:spacing w:before="0" w:after="0" w:line="240" w:lineRule="auto"/>
              <w:jc w:val="left"/>
              <w:rPr>
                <w:rFonts w:cs="Arial"/>
              </w:rPr>
            </w:pPr>
          </w:p>
        </w:tc>
        <w:tc>
          <w:tcPr>
            <w:tcW w:w="4248" w:type="dxa"/>
            <w:vAlign w:val="center"/>
          </w:tcPr>
          <w:p w14:paraId="7B39CE78" w14:textId="77777777" w:rsidR="00F77B7C" w:rsidRPr="002F3D1A" w:rsidRDefault="00F77B7C" w:rsidP="000613E6">
            <w:pPr>
              <w:spacing w:before="0" w:after="0" w:line="240" w:lineRule="auto"/>
              <w:jc w:val="left"/>
              <w:rPr>
                <w:rFonts w:cs="Arial"/>
              </w:rPr>
            </w:pPr>
            <w:r w:rsidRPr="002F3D1A">
              <w:rPr>
                <w:rFonts w:cs="Arial"/>
              </w:rPr>
              <w:t>KBr çözeltisi (Br geri kazanımı)</w:t>
            </w:r>
          </w:p>
        </w:tc>
      </w:tr>
      <w:tr w:rsidR="00F77B7C" w:rsidRPr="002F3D1A" w14:paraId="58C32BFF" w14:textId="77777777" w:rsidTr="00A9669F">
        <w:trPr>
          <w:cantSplit/>
          <w:trHeight w:val="20"/>
          <w:jc w:val="center"/>
        </w:trPr>
        <w:tc>
          <w:tcPr>
            <w:tcW w:w="2127" w:type="dxa"/>
            <w:vMerge w:val="restart"/>
            <w:vAlign w:val="center"/>
          </w:tcPr>
          <w:p w14:paraId="2FB9BEC0" w14:textId="77777777" w:rsidR="00F77B7C" w:rsidRPr="0097488D" w:rsidRDefault="00BC6482" w:rsidP="003564E7">
            <w:pPr>
              <w:spacing w:before="0" w:after="0" w:line="240" w:lineRule="auto"/>
              <w:jc w:val="left"/>
              <w:rPr>
                <w:rFonts w:cs="Arial"/>
              </w:rPr>
            </w:pPr>
            <w:r w:rsidRPr="0097488D">
              <w:rPr>
                <w:rFonts w:cs="Arial"/>
              </w:rPr>
              <w:t>Dimetoat</w:t>
            </w:r>
            <w:r w:rsidR="002F3D1A" w:rsidRPr="0097488D">
              <w:rPr>
                <w:rFonts w:cs="Arial"/>
                <w:bCs/>
              </w:rPr>
              <w:t xml:space="preserve"> </w:t>
            </w:r>
          </w:p>
        </w:tc>
        <w:tc>
          <w:tcPr>
            <w:tcW w:w="2414" w:type="dxa"/>
            <w:vMerge w:val="restart"/>
            <w:vAlign w:val="center"/>
          </w:tcPr>
          <w:p w14:paraId="03D7AAB0" w14:textId="77777777" w:rsidR="00F77B7C" w:rsidRPr="002F3D1A" w:rsidRDefault="00F77B7C" w:rsidP="000613E6">
            <w:pPr>
              <w:spacing w:before="0" w:after="0" w:line="240" w:lineRule="auto"/>
              <w:jc w:val="left"/>
              <w:rPr>
                <w:rFonts w:cs="Arial"/>
              </w:rPr>
            </w:pPr>
            <w:r w:rsidRPr="002F3D1A">
              <w:rPr>
                <w:rFonts w:cs="Arial"/>
              </w:rPr>
              <w:t>Ayırma</w:t>
            </w:r>
          </w:p>
        </w:tc>
        <w:tc>
          <w:tcPr>
            <w:tcW w:w="4248" w:type="dxa"/>
            <w:vAlign w:val="center"/>
          </w:tcPr>
          <w:p w14:paraId="03BBDABD" w14:textId="77777777" w:rsidR="00F77B7C" w:rsidRPr="002F3D1A" w:rsidRDefault="00F77B7C" w:rsidP="000613E6">
            <w:pPr>
              <w:spacing w:before="0" w:after="0" w:line="240" w:lineRule="auto"/>
              <w:jc w:val="left"/>
              <w:rPr>
                <w:rFonts w:cs="Arial"/>
              </w:rPr>
            </w:pPr>
            <w:r w:rsidRPr="002F3D1A">
              <w:rPr>
                <w:rFonts w:cs="Arial"/>
              </w:rPr>
              <w:t>Toluen (</w:t>
            </w:r>
            <w:r w:rsidR="005E3FF0">
              <w:rPr>
                <w:rFonts w:cs="Arial"/>
              </w:rPr>
              <w:t>Damıtma</w:t>
            </w:r>
            <w:r w:rsidRPr="002F3D1A">
              <w:rPr>
                <w:rFonts w:cs="Arial"/>
              </w:rPr>
              <w:t>a)</w:t>
            </w:r>
          </w:p>
        </w:tc>
      </w:tr>
      <w:tr w:rsidR="00F77B7C" w:rsidRPr="002F3D1A" w14:paraId="4F62EEA5" w14:textId="77777777" w:rsidTr="00A9669F">
        <w:trPr>
          <w:cantSplit/>
          <w:trHeight w:val="20"/>
          <w:jc w:val="center"/>
        </w:trPr>
        <w:tc>
          <w:tcPr>
            <w:tcW w:w="2127" w:type="dxa"/>
            <w:vMerge/>
            <w:vAlign w:val="center"/>
          </w:tcPr>
          <w:p w14:paraId="527BBD56" w14:textId="77777777" w:rsidR="00F77B7C" w:rsidRPr="0097488D" w:rsidRDefault="00F77B7C" w:rsidP="000613E6">
            <w:pPr>
              <w:spacing w:before="0" w:after="0" w:line="240" w:lineRule="auto"/>
              <w:jc w:val="left"/>
              <w:rPr>
                <w:rFonts w:cs="Arial"/>
              </w:rPr>
            </w:pPr>
          </w:p>
        </w:tc>
        <w:tc>
          <w:tcPr>
            <w:tcW w:w="2414" w:type="dxa"/>
            <w:vMerge/>
            <w:vAlign w:val="center"/>
          </w:tcPr>
          <w:p w14:paraId="701B7510" w14:textId="77777777" w:rsidR="00F77B7C" w:rsidRPr="002F3D1A" w:rsidRDefault="00F77B7C" w:rsidP="000613E6">
            <w:pPr>
              <w:spacing w:before="0" w:after="0" w:line="240" w:lineRule="auto"/>
              <w:jc w:val="left"/>
              <w:rPr>
                <w:rFonts w:cs="Arial"/>
              </w:rPr>
            </w:pPr>
          </w:p>
        </w:tc>
        <w:tc>
          <w:tcPr>
            <w:tcW w:w="4248" w:type="dxa"/>
            <w:vAlign w:val="center"/>
          </w:tcPr>
          <w:p w14:paraId="6866EB6F" w14:textId="77777777" w:rsidR="00F77B7C" w:rsidRPr="002F3D1A" w:rsidRDefault="00F77B7C" w:rsidP="000613E6">
            <w:pPr>
              <w:spacing w:before="0" w:after="0" w:line="240" w:lineRule="auto"/>
              <w:jc w:val="left"/>
              <w:rPr>
                <w:rFonts w:cs="Arial"/>
              </w:rPr>
            </w:pPr>
            <w:r w:rsidRPr="002F3D1A">
              <w:rPr>
                <w:rFonts w:cs="Arial"/>
              </w:rPr>
              <w:t>NaCl çözeltisi</w:t>
            </w:r>
          </w:p>
        </w:tc>
      </w:tr>
      <w:tr w:rsidR="00F77B7C" w:rsidRPr="002F3D1A" w14:paraId="5BD1DDED" w14:textId="77777777" w:rsidTr="00A9669F">
        <w:trPr>
          <w:cantSplit/>
          <w:trHeight w:val="20"/>
          <w:jc w:val="center"/>
        </w:trPr>
        <w:tc>
          <w:tcPr>
            <w:tcW w:w="2127" w:type="dxa"/>
            <w:vMerge/>
            <w:vAlign w:val="center"/>
          </w:tcPr>
          <w:p w14:paraId="216A0A4F" w14:textId="77777777" w:rsidR="00F77B7C" w:rsidRPr="0097488D" w:rsidRDefault="00F77B7C" w:rsidP="000613E6">
            <w:pPr>
              <w:spacing w:before="0" w:after="0" w:line="240" w:lineRule="auto"/>
              <w:jc w:val="left"/>
              <w:rPr>
                <w:rFonts w:cs="Arial"/>
              </w:rPr>
            </w:pPr>
          </w:p>
        </w:tc>
        <w:tc>
          <w:tcPr>
            <w:tcW w:w="2414" w:type="dxa"/>
            <w:vMerge/>
            <w:vAlign w:val="center"/>
          </w:tcPr>
          <w:p w14:paraId="7C1A2E6B" w14:textId="77777777" w:rsidR="00F77B7C" w:rsidRPr="002F3D1A" w:rsidRDefault="00F77B7C" w:rsidP="000613E6">
            <w:pPr>
              <w:spacing w:before="0" w:after="0" w:line="240" w:lineRule="auto"/>
              <w:jc w:val="left"/>
              <w:rPr>
                <w:rFonts w:cs="Arial"/>
              </w:rPr>
            </w:pPr>
          </w:p>
        </w:tc>
        <w:tc>
          <w:tcPr>
            <w:tcW w:w="4248" w:type="dxa"/>
            <w:vAlign w:val="center"/>
          </w:tcPr>
          <w:p w14:paraId="1373C825" w14:textId="77777777" w:rsidR="00F77B7C" w:rsidRPr="002F3D1A" w:rsidRDefault="00F77B7C" w:rsidP="000613E6">
            <w:pPr>
              <w:spacing w:before="0" w:after="0" w:line="240" w:lineRule="auto"/>
              <w:jc w:val="left"/>
              <w:rPr>
                <w:rFonts w:cs="Arial"/>
              </w:rPr>
            </w:pPr>
            <w:r w:rsidRPr="002F3D1A">
              <w:rPr>
                <w:rFonts w:cs="Arial"/>
              </w:rPr>
              <w:t>Atıksu</w:t>
            </w:r>
          </w:p>
        </w:tc>
      </w:tr>
      <w:tr w:rsidR="00F77B7C" w:rsidRPr="002F3D1A" w14:paraId="4A156D46" w14:textId="77777777" w:rsidTr="00A9669F">
        <w:trPr>
          <w:cantSplit/>
          <w:trHeight w:val="20"/>
          <w:jc w:val="center"/>
        </w:trPr>
        <w:tc>
          <w:tcPr>
            <w:tcW w:w="2127" w:type="dxa"/>
            <w:vMerge/>
            <w:vAlign w:val="center"/>
          </w:tcPr>
          <w:p w14:paraId="1D3BA691" w14:textId="77777777" w:rsidR="00F77B7C" w:rsidRPr="0097488D" w:rsidRDefault="00F77B7C" w:rsidP="000613E6">
            <w:pPr>
              <w:spacing w:before="0" w:after="0" w:line="240" w:lineRule="auto"/>
              <w:jc w:val="left"/>
              <w:rPr>
                <w:rFonts w:cs="Arial"/>
              </w:rPr>
            </w:pPr>
          </w:p>
        </w:tc>
        <w:tc>
          <w:tcPr>
            <w:tcW w:w="2414" w:type="dxa"/>
            <w:vAlign w:val="center"/>
          </w:tcPr>
          <w:p w14:paraId="1471B782" w14:textId="77777777" w:rsidR="00F77B7C" w:rsidRPr="002F3D1A" w:rsidRDefault="00F77B7C" w:rsidP="000613E6">
            <w:pPr>
              <w:spacing w:before="0" w:after="0" w:line="240" w:lineRule="auto"/>
              <w:jc w:val="left"/>
              <w:rPr>
                <w:rFonts w:cs="Arial"/>
              </w:rPr>
            </w:pPr>
            <w:r w:rsidRPr="002F3D1A">
              <w:rPr>
                <w:rFonts w:cs="Arial"/>
              </w:rPr>
              <w:t>Filtrasyon</w:t>
            </w:r>
          </w:p>
        </w:tc>
        <w:tc>
          <w:tcPr>
            <w:tcW w:w="4248" w:type="dxa"/>
            <w:vAlign w:val="center"/>
          </w:tcPr>
          <w:p w14:paraId="6999BDDB" w14:textId="77777777" w:rsidR="00F77B7C" w:rsidRPr="002F3D1A" w:rsidRDefault="00F77B7C" w:rsidP="000613E6">
            <w:pPr>
              <w:spacing w:before="0" w:after="0" w:line="240" w:lineRule="auto"/>
              <w:jc w:val="left"/>
              <w:rPr>
                <w:rFonts w:cs="Arial"/>
              </w:rPr>
            </w:pPr>
            <w:r w:rsidRPr="002F3D1A">
              <w:rPr>
                <w:rFonts w:cs="Arial"/>
              </w:rPr>
              <w:t>P</w:t>
            </w:r>
            <w:r w:rsidRPr="006E1894">
              <w:rPr>
                <w:rFonts w:cs="Arial"/>
                <w:vertAlign w:val="subscript"/>
              </w:rPr>
              <w:t>2</w:t>
            </w:r>
            <w:r w:rsidRPr="002F3D1A">
              <w:rPr>
                <w:rFonts w:cs="Arial"/>
              </w:rPr>
              <w:t>S</w:t>
            </w:r>
            <w:r w:rsidRPr="006E1894">
              <w:rPr>
                <w:rFonts w:cs="Arial"/>
                <w:vertAlign w:val="subscript"/>
              </w:rPr>
              <w:t>5</w:t>
            </w:r>
            <w:r w:rsidRPr="002F3D1A">
              <w:rPr>
                <w:rFonts w:cs="Arial"/>
              </w:rPr>
              <w:t xml:space="preserve"> (Kalıntı)</w:t>
            </w:r>
          </w:p>
        </w:tc>
      </w:tr>
      <w:tr w:rsidR="00F77B7C" w:rsidRPr="002F3D1A" w14:paraId="190A8E7B" w14:textId="77777777" w:rsidTr="00A9669F">
        <w:trPr>
          <w:cantSplit/>
          <w:trHeight w:val="20"/>
          <w:jc w:val="center"/>
        </w:trPr>
        <w:tc>
          <w:tcPr>
            <w:tcW w:w="2127" w:type="dxa"/>
            <w:vMerge/>
            <w:vAlign w:val="center"/>
          </w:tcPr>
          <w:p w14:paraId="330DF3CB" w14:textId="77777777" w:rsidR="00F77B7C" w:rsidRPr="0097488D" w:rsidRDefault="00F77B7C" w:rsidP="000613E6">
            <w:pPr>
              <w:spacing w:before="0" w:after="0" w:line="240" w:lineRule="auto"/>
              <w:jc w:val="left"/>
              <w:rPr>
                <w:rFonts w:cs="Arial"/>
              </w:rPr>
            </w:pPr>
          </w:p>
        </w:tc>
        <w:tc>
          <w:tcPr>
            <w:tcW w:w="2414" w:type="dxa"/>
            <w:vAlign w:val="center"/>
          </w:tcPr>
          <w:p w14:paraId="394E72A9" w14:textId="77777777" w:rsidR="00F77B7C" w:rsidRPr="002F3D1A" w:rsidRDefault="00F77B7C" w:rsidP="000613E6">
            <w:pPr>
              <w:spacing w:before="0" w:after="0" w:line="240" w:lineRule="auto"/>
              <w:jc w:val="left"/>
              <w:rPr>
                <w:rFonts w:cs="Arial"/>
              </w:rPr>
            </w:pPr>
            <w:r w:rsidRPr="002F3D1A">
              <w:rPr>
                <w:rFonts w:cs="Arial"/>
              </w:rPr>
              <w:t>Kurutma</w:t>
            </w:r>
          </w:p>
        </w:tc>
        <w:tc>
          <w:tcPr>
            <w:tcW w:w="4248" w:type="dxa"/>
            <w:vAlign w:val="center"/>
          </w:tcPr>
          <w:p w14:paraId="119194EA" w14:textId="77777777" w:rsidR="00F77B7C" w:rsidRPr="002F3D1A" w:rsidRDefault="00F77B7C" w:rsidP="000613E6">
            <w:pPr>
              <w:spacing w:before="0" w:after="0" w:line="240" w:lineRule="auto"/>
              <w:jc w:val="left"/>
              <w:rPr>
                <w:rFonts w:cs="Arial"/>
              </w:rPr>
            </w:pPr>
            <w:r w:rsidRPr="002F3D1A">
              <w:rPr>
                <w:rFonts w:cs="Arial"/>
              </w:rPr>
              <w:t>Etilen diklorür (Geri dönüşüm)</w:t>
            </w:r>
          </w:p>
        </w:tc>
      </w:tr>
      <w:tr w:rsidR="00F77B7C" w:rsidRPr="002F3D1A" w14:paraId="4E9AED74" w14:textId="77777777" w:rsidTr="00A9669F">
        <w:trPr>
          <w:cantSplit/>
          <w:trHeight w:val="20"/>
          <w:jc w:val="center"/>
        </w:trPr>
        <w:tc>
          <w:tcPr>
            <w:tcW w:w="2127" w:type="dxa"/>
            <w:vAlign w:val="center"/>
          </w:tcPr>
          <w:p w14:paraId="4508C45F" w14:textId="77777777" w:rsidR="00F77B7C" w:rsidRPr="0097488D" w:rsidRDefault="00F77B7C" w:rsidP="003564E7">
            <w:pPr>
              <w:spacing w:before="0" w:after="0" w:line="240" w:lineRule="auto"/>
              <w:ind w:right="34"/>
              <w:jc w:val="left"/>
              <w:rPr>
                <w:rFonts w:cs="Arial"/>
              </w:rPr>
            </w:pPr>
            <w:r w:rsidRPr="0097488D">
              <w:rPr>
                <w:rFonts w:cs="Arial"/>
              </w:rPr>
              <w:t>2,4–</w:t>
            </w:r>
            <w:r w:rsidR="002F3D1A" w:rsidRPr="0097488D">
              <w:rPr>
                <w:rFonts w:cs="Arial"/>
              </w:rPr>
              <w:t>D</w:t>
            </w:r>
            <w:r w:rsidR="00BC6482" w:rsidRPr="0097488D">
              <w:rPr>
                <w:rFonts w:cs="Arial"/>
              </w:rPr>
              <w:t xml:space="preserve"> asit</w:t>
            </w:r>
            <w:r w:rsidR="006E1894">
              <w:rPr>
                <w:rFonts w:cs="Arial"/>
                <w:bCs/>
              </w:rPr>
              <w:t xml:space="preserve"> </w:t>
            </w:r>
          </w:p>
        </w:tc>
        <w:tc>
          <w:tcPr>
            <w:tcW w:w="2414" w:type="dxa"/>
            <w:vAlign w:val="center"/>
          </w:tcPr>
          <w:p w14:paraId="7C62597C" w14:textId="77777777" w:rsidR="00F77B7C" w:rsidRPr="002F3D1A" w:rsidRDefault="00F77B7C" w:rsidP="000613E6">
            <w:pPr>
              <w:spacing w:before="0" w:after="0" w:line="240" w:lineRule="auto"/>
              <w:jc w:val="left"/>
              <w:rPr>
                <w:rFonts w:cs="Arial"/>
              </w:rPr>
            </w:pPr>
            <w:r w:rsidRPr="002F3D1A">
              <w:rPr>
                <w:rFonts w:cs="Arial"/>
              </w:rPr>
              <w:t>Filtrasyon</w:t>
            </w:r>
          </w:p>
        </w:tc>
        <w:tc>
          <w:tcPr>
            <w:tcW w:w="4248" w:type="dxa"/>
            <w:vAlign w:val="center"/>
          </w:tcPr>
          <w:p w14:paraId="640FD63E" w14:textId="77777777" w:rsidR="00F77B7C" w:rsidRPr="002F3D1A" w:rsidRDefault="00F77B7C" w:rsidP="000613E6">
            <w:pPr>
              <w:spacing w:before="0" w:after="0" w:line="240" w:lineRule="auto"/>
              <w:jc w:val="left"/>
              <w:rPr>
                <w:rFonts w:cs="Arial"/>
              </w:rPr>
            </w:pPr>
            <w:r w:rsidRPr="002F3D1A">
              <w:rPr>
                <w:rFonts w:cs="Arial"/>
              </w:rPr>
              <w:t>2,4-D Sodyum</w:t>
            </w:r>
          </w:p>
        </w:tc>
      </w:tr>
      <w:tr w:rsidR="00F77B7C" w:rsidRPr="002F3D1A" w14:paraId="24F70A3D" w14:textId="77777777" w:rsidTr="00A9669F">
        <w:trPr>
          <w:cantSplit/>
          <w:trHeight w:val="20"/>
          <w:jc w:val="center"/>
        </w:trPr>
        <w:tc>
          <w:tcPr>
            <w:tcW w:w="2127" w:type="dxa"/>
            <w:vAlign w:val="center"/>
          </w:tcPr>
          <w:p w14:paraId="28944852" w14:textId="77777777" w:rsidR="00F77B7C" w:rsidRPr="0097488D" w:rsidRDefault="00BC6482" w:rsidP="003564E7">
            <w:pPr>
              <w:spacing w:before="0" w:after="0" w:line="240" w:lineRule="auto"/>
              <w:jc w:val="left"/>
              <w:rPr>
                <w:rFonts w:cs="Arial"/>
                <w:bCs/>
              </w:rPr>
            </w:pPr>
            <w:r w:rsidRPr="0097488D">
              <w:rPr>
                <w:rFonts w:cs="Arial"/>
                <w:bCs/>
              </w:rPr>
              <w:t>Diklorvos</w:t>
            </w:r>
            <w:r w:rsidR="002F3D1A" w:rsidRPr="0097488D">
              <w:rPr>
                <w:rFonts w:cs="Arial"/>
                <w:bCs/>
              </w:rPr>
              <w:t xml:space="preserve"> </w:t>
            </w:r>
          </w:p>
        </w:tc>
        <w:tc>
          <w:tcPr>
            <w:tcW w:w="2414" w:type="dxa"/>
            <w:vAlign w:val="center"/>
          </w:tcPr>
          <w:p w14:paraId="5BA728B6" w14:textId="77777777" w:rsidR="00F77B7C" w:rsidRPr="002F3D1A" w:rsidRDefault="00F77B7C" w:rsidP="000613E6">
            <w:pPr>
              <w:spacing w:before="0" w:after="0" w:line="240" w:lineRule="auto"/>
              <w:jc w:val="left"/>
              <w:rPr>
                <w:rFonts w:cs="Arial"/>
              </w:rPr>
            </w:pPr>
            <w:r w:rsidRPr="002F3D1A">
              <w:rPr>
                <w:rFonts w:cs="Arial"/>
              </w:rPr>
              <w:t>Reaksiyon</w:t>
            </w:r>
          </w:p>
        </w:tc>
        <w:tc>
          <w:tcPr>
            <w:tcW w:w="4248" w:type="dxa"/>
            <w:vAlign w:val="center"/>
          </w:tcPr>
          <w:p w14:paraId="36D1AD6D" w14:textId="77777777" w:rsidR="00F77B7C" w:rsidRPr="002F3D1A" w:rsidRDefault="00F77B7C" w:rsidP="000613E6">
            <w:pPr>
              <w:spacing w:before="0" w:after="0" w:line="240" w:lineRule="auto"/>
              <w:jc w:val="left"/>
              <w:rPr>
                <w:rFonts w:cs="Arial"/>
              </w:rPr>
            </w:pPr>
            <w:r w:rsidRPr="002F3D1A">
              <w:rPr>
                <w:rFonts w:cs="Arial"/>
              </w:rPr>
              <w:t>Metil klorür (Yakma)</w:t>
            </w:r>
          </w:p>
        </w:tc>
      </w:tr>
      <w:tr w:rsidR="00F77B7C" w:rsidRPr="002F3D1A" w14:paraId="177B72FE" w14:textId="77777777" w:rsidTr="00A9669F">
        <w:trPr>
          <w:cantSplit/>
          <w:trHeight w:val="20"/>
          <w:jc w:val="center"/>
        </w:trPr>
        <w:tc>
          <w:tcPr>
            <w:tcW w:w="2127" w:type="dxa"/>
            <w:vMerge w:val="restart"/>
            <w:vAlign w:val="center"/>
          </w:tcPr>
          <w:p w14:paraId="34507F42" w14:textId="77777777" w:rsidR="00F77B7C" w:rsidRPr="0097488D" w:rsidRDefault="00FF51F3" w:rsidP="003564E7">
            <w:pPr>
              <w:spacing w:before="0" w:after="0" w:line="240" w:lineRule="auto"/>
              <w:jc w:val="left"/>
              <w:rPr>
                <w:rFonts w:cs="Arial"/>
              </w:rPr>
            </w:pPr>
            <w:r>
              <w:rPr>
                <w:rFonts w:cs="Arial"/>
              </w:rPr>
              <w:t>Etiyon</w:t>
            </w:r>
            <w:r w:rsidR="002F3D1A" w:rsidRPr="0097488D">
              <w:rPr>
                <w:rFonts w:cs="Arial"/>
                <w:bCs/>
              </w:rPr>
              <w:t xml:space="preserve"> </w:t>
            </w:r>
          </w:p>
        </w:tc>
        <w:tc>
          <w:tcPr>
            <w:tcW w:w="2414" w:type="dxa"/>
            <w:vAlign w:val="center"/>
          </w:tcPr>
          <w:p w14:paraId="0F2ECA31" w14:textId="77777777" w:rsidR="00F77B7C" w:rsidRPr="002F3D1A" w:rsidRDefault="00F77B7C" w:rsidP="000613E6">
            <w:pPr>
              <w:spacing w:before="0" w:after="0" w:line="240" w:lineRule="auto"/>
              <w:jc w:val="left"/>
              <w:rPr>
                <w:rFonts w:cs="Arial"/>
              </w:rPr>
            </w:pPr>
            <w:r w:rsidRPr="002F3D1A">
              <w:rPr>
                <w:rFonts w:cs="Arial"/>
              </w:rPr>
              <w:t>Reaksiyon</w:t>
            </w:r>
          </w:p>
        </w:tc>
        <w:tc>
          <w:tcPr>
            <w:tcW w:w="4248" w:type="dxa"/>
            <w:vAlign w:val="center"/>
          </w:tcPr>
          <w:p w14:paraId="110F6AA8" w14:textId="77777777" w:rsidR="00F77B7C" w:rsidRPr="002F3D1A" w:rsidRDefault="00F77B7C" w:rsidP="000613E6">
            <w:pPr>
              <w:spacing w:before="0" w:after="0" w:line="240" w:lineRule="auto"/>
              <w:jc w:val="left"/>
              <w:rPr>
                <w:rFonts w:cs="Arial"/>
              </w:rPr>
            </w:pPr>
            <w:r w:rsidRPr="002F3D1A">
              <w:rPr>
                <w:rFonts w:cs="Arial"/>
              </w:rPr>
              <w:t>Sodyum bromür (yan ürün)</w:t>
            </w:r>
          </w:p>
        </w:tc>
      </w:tr>
      <w:tr w:rsidR="00F77B7C" w:rsidRPr="002F3D1A" w14:paraId="642DFDE1" w14:textId="77777777" w:rsidTr="00A9669F">
        <w:trPr>
          <w:cantSplit/>
          <w:trHeight w:val="20"/>
          <w:jc w:val="center"/>
        </w:trPr>
        <w:tc>
          <w:tcPr>
            <w:tcW w:w="2127" w:type="dxa"/>
            <w:vMerge/>
            <w:vAlign w:val="center"/>
          </w:tcPr>
          <w:p w14:paraId="75F74A72" w14:textId="77777777" w:rsidR="00F77B7C" w:rsidRPr="0097488D" w:rsidRDefault="00F77B7C" w:rsidP="000613E6">
            <w:pPr>
              <w:spacing w:before="0" w:after="0" w:line="240" w:lineRule="auto"/>
              <w:jc w:val="left"/>
              <w:rPr>
                <w:rFonts w:cs="Arial"/>
              </w:rPr>
            </w:pPr>
          </w:p>
        </w:tc>
        <w:tc>
          <w:tcPr>
            <w:tcW w:w="2414" w:type="dxa"/>
            <w:vAlign w:val="center"/>
          </w:tcPr>
          <w:p w14:paraId="2AEFDEE4" w14:textId="77777777" w:rsidR="00F77B7C" w:rsidRPr="002F3D1A" w:rsidRDefault="00F77B7C" w:rsidP="000613E6">
            <w:pPr>
              <w:spacing w:before="0" w:after="0" w:line="240" w:lineRule="auto"/>
              <w:jc w:val="left"/>
              <w:rPr>
                <w:rFonts w:cs="Arial"/>
              </w:rPr>
            </w:pPr>
            <w:r w:rsidRPr="002F3D1A">
              <w:rPr>
                <w:rFonts w:cs="Arial"/>
              </w:rPr>
              <w:t>Sıyırıcı</w:t>
            </w:r>
          </w:p>
        </w:tc>
        <w:tc>
          <w:tcPr>
            <w:tcW w:w="4248" w:type="dxa"/>
            <w:vAlign w:val="center"/>
          </w:tcPr>
          <w:p w14:paraId="4F46A4D2" w14:textId="77777777" w:rsidR="00F77B7C" w:rsidRPr="002F3D1A" w:rsidRDefault="00F77B7C" w:rsidP="000613E6">
            <w:pPr>
              <w:spacing w:before="0" w:after="0" w:line="240" w:lineRule="auto"/>
              <w:jc w:val="left"/>
              <w:rPr>
                <w:rFonts w:cs="Arial"/>
              </w:rPr>
            </w:pPr>
            <w:r w:rsidRPr="002F3D1A">
              <w:rPr>
                <w:rFonts w:cs="Arial"/>
              </w:rPr>
              <w:t>Sodyum sülfit (yan ürün)</w:t>
            </w:r>
          </w:p>
        </w:tc>
      </w:tr>
      <w:tr w:rsidR="00F77B7C" w:rsidRPr="002F3D1A" w14:paraId="032F269D" w14:textId="77777777" w:rsidTr="00A9669F">
        <w:trPr>
          <w:cantSplit/>
          <w:trHeight w:val="20"/>
          <w:jc w:val="center"/>
        </w:trPr>
        <w:tc>
          <w:tcPr>
            <w:tcW w:w="2127" w:type="dxa"/>
            <w:vMerge w:val="restart"/>
            <w:vAlign w:val="center"/>
          </w:tcPr>
          <w:p w14:paraId="537188AA" w14:textId="77777777" w:rsidR="00F77B7C" w:rsidRPr="0097488D" w:rsidRDefault="00BC6482" w:rsidP="003564E7">
            <w:pPr>
              <w:spacing w:before="0" w:after="0" w:line="240" w:lineRule="auto"/>
              <w:jc w:val="left"/>
              <w:rPr>
                <w:rFonts w:cs="Arial"/>
                <w:bCs/>
              </w:rPr>
            </w:pPr>
            <w:r w:rsidRPr="0097488D">
              <w:rPr>
                <w:rFonts w:cs="Arial"/>
                <w:bCs/>
              </w:rPr>
              <w:t>Endosülf</w:t>
            </w:r>
            <w:r w:rsidR="00F77B7C" w:rsidRPr="0097488D">
              <w:rPr>
                <w:rFonts w:cs="Arial"/>
                <w:bCs/>
              </w:rPr>
              <w:t>an</w:t>
            </w:r>
          </w:p>
        </w:tc>
        <w:tc>
          <w:tcPr>
            <w:tcW w:w="2414" w:type="dxa"/>
            <w:vAlign w:val="center"/>
          </w:tcPr>
          <w:p w14:paraId="4594B920" w14:textId="77777777" w:rsidR="00F77B7C" w:rsidRPr="002F3D1A" w:rsidRDefault="005E3FF0" w:rsidP="000613E6">
            <w:pPr>
              <w:spacing w:before="0" w:after="0" w:line="240" w:lineRule="auto"/>
              <w:jc w:val="left"/>
              <w:rPr>
                <w:rFonts w:cs="Arial"/>
              </w:rPr>
            </w:pPr>
            <w:r>
              <w:rPr>
                <w:rFonts w:cs="Arial"/>
              </w:rPr>
              <w:t>Damıtma</w:t>
            </w:r>
          </w:p>
        </w:tc>
        <w:tc>
          <w:tcPr>
            <w:tcW w:w="4248" w:type="dxa"/>
            <w:vAlign w:val="center"/>
          </w:tcPr>
          <w:p w14:paraId="758ED285" w14:textId="77777777" w:rsidR="00F77B7C" w:rsidRPr="002F3D1A" w:rsidRDefault="00F77B7C" w:rsidP="000613E6">
            <w:pPr>
              <w:spacing w:before="0" w:after="0" w:line="240" w:lineRule="auto"/>
              <w:jc w:val="left"/>
              <w:rPr>
                <w:rFonts w:cs="Arial"/>
              </w:rPr>
            </w:pPr>
            <w:r w:rsidRPr="002F3D1A">
              <w:rPr>
                <w:rFonts w:cs="Arial"/>
              </w:rPr>
              <w:t>Geri kazanılmış Karbon tetra klorür</w:t>
            </w:r>
          </w:p>
        </w:tc>
      </w:tr>
      <w:tr w:rsidR="00F77B7C" w:rsidRPr="002F3D1A" w14:paraId="58085D63" w14:textId="77777777" w:rsidTr="00A9669F">
        <w:trPr>
          <w:cantSplit/>
          <w:trHeight w:val="20"/>
          <w:jc w:val="center"/>
        </w:trPr>
        <w:tc>
          <w:tcPr>
            <w:tcW w:w="2127" w:type="dxa"/>
            <w:vMerge/>
            <w:vAlign w:val="center"/>
          </w:tcPr>
          <w:p w14:paraId="42E916E6" w14:textId="77777777" w:rsidR="00F77B7C" w:rsidRPr="0097488D" w:rsidRDefault="00F77B7C" w:rsidP="000613E6">
            <w:pPr>
              <w:spacing w:before="0" w:after="0" w:line="240" w:lineRule="auto"/>
              <w:jc w:val="left"/>
              <w:rPr>
                <w:rFonts w:cs="Arial"/>
              </w:rPr>
            </w:pPr>
          </w:p>
        </w:tc>
        <w:tc>
          <w:tcPr>
            <w:tcW w:w="2414" w:type="dxa"/>
            <w:vAlign w:val="center"/>
          </w:tcPr>
          <w:p w14:paraId="03204270" w14:textId="77777777" w:rsidR="00F77B7C" w:rsidRPr="002F3D1A" w:rsidRDefault="00F77B7C" w:rsidP="000613E6">
            <w:pPr>
              <w:spacing w:before="0" w:after="0" w:line="240" w:lineRule="auto"/>
              <w:jc w:val="left"/>
              <w:rPr>
                <w:rFonts w:cs="Arial"/>
              </w:rPr>
            </w:pPr>
            <w:r w:rsidRPr="002F3D1A">
              <w:rPr>
                <w:rFonts w:cs="Arial"/>
              </w:rPr>
              <w:t>Reaksiyon</w:t>
            </w:r>
          </w:p>
        </w:tc>
        <w:tc>
          <w:tcPr>
            <w:tcW w:w="4248" w:type="dxa"/>
            <w:vAlign w:val="center"/>
          </w:tcPr>
          <w:p w14:paraId="07A174BE" w14:textId="77777777" w:rsidR="00F77B7C" w:rsidRPr="002F3D1A" w:rsidRDefault="00F77B7C" w:rsidP="000613E6">
            <w:pPr>
              <w:spacing w:before="0" w:after="0" w:line="240" w:lineRule="auto"/>
              <w:jc w:val="left"/>
              <w:rPr>
                <w:rFonts w:cs="Arial"/>
              </w:rPr>
            </w:pPr>
            <w:r w:rsidRPr="002F3D1A">
              <w:rPr>
                <w:rFonts w:cs="Arial"/>
              </w:rPr>
              <w:t>Het Diol sulu çamuru (Buharlaşma ile Hekzaklorosiklopentadien geri kazanım)</w:t>
            </w:r>
          </w:p>
        </w:tc>
      </w:tr>
      <w:tr w:rsidR="00321A4F" w:rsidRPr="002F3D1A" w14:paraId="1652772F" w14:textId="77777777" w:rsidTr="00A9669F">
        <w:trPr>
          <w:cantSplit/>
          <w:trHeight w:val="20"/>
          <w:jc w:val="center"/>
        </w:trPr>
        <w:tc>
          <w:tcPr>
            <w:tcW w:w="2127" w:type="dxa"/>
            <w:vMerge w:val="restart"/>
            <w:vAlign w:val="center"/>
          </w:tcPr>
          <w:p w14:paraId="53F390EC" w14:textId="77777777" w:rsidR="00321A4F" w:rsidRPr="0097488D" w:rsidRDefault="00BC6482" w:rsidP="003564E7">
            <w:pPr>
              <w:spacing w:before="0" w:after="0" w:line="240" w:lineRule="auto"/>
              <w:jc w:val="left"/>
              <w:rPr>
                <w:rFonts w:cs="Arial"/>
              </w:rPr>
            </w:pPr>
            <w:r w:rsidRPr="0097488D">
              <w:rPr>
                <w:rFonts w:cs="Arial"/>
                <w:bCs/>
              </w:rPr>
              <w:t>Fenvalerat</w:t>
            </w:r>
            <w:r w:rsidR="003564E7">
              <w:rPr>
                <w:rFonts w:cs="Arial"/>
                <w:bCs/>
              </w:rPr>
              <w:t xml:space="preserve"> </w:t>
            </w:r>
          </w:p>
        </w:tc>
        <w:tc>
          <w:tcPr>
            <w:tcW w:w="2414" w:type="dxa"/>
            <w:vMerge w:val="restart"/>
            <w:vAlign w:val="center"/>
          </w:tcPr>
          <w:p w14:paraId="420B82DA" w14:textId="77777777" w:rsidR="00321A4F" w:rsidRPr="002F3D1A" w:rsidRDefault="005E3FF0" w:rsidP="000613E6">
            <w:pPr>
              <w:spacing w:before="0" w:after="0" w:line="240" w:lineRule="auto"/>
              <w:jc w:val="left"/>
              <w:rPr>
                <w:rFonts w:cs="Arial"/>
              </w:rPr>
            </w:pPr>
            <w:r>
              <w:rPr>
                <w:rFonts w:cs="Arial"/>
              </w:rPr>
              <w:t>Damıtma</w:t>
            </w:r>
          </w:p>
        </w:tc>
        <w:tc>
          <w:tcPr>
            <w:tcW w:w="4248" w:type="dxa"/>
            <w:vAlign w:val="center"/>
          </w:tcPr>
          <w:p w14:paraId="4EA7CC39" w14:textId="77777777" w:rsidR="00321A4F" w:rsidRPr="002F3D1A" w:rsidRDefault="00321A4F" w:rsidP="000613E6">
            <w:pPr>
              <w:spacing w:before="0" w:after="0" w:line="240" w:lineRule="auto"/>
              <w:jc w:val="left"/>
              <w:rPr>
                <w:rFonts w:cs="Arial"/>
              </w:rPr>
            </w:pPr>
            <w:r w:rsidRPr="002F3D1A">
              <w:rPr>
                <w:rFonts w:cs="Arial"/>
              </w:rPr>
              <w:t>Para kloro toluen (Geri dönüşüm)</w:t>
            </w:r>
          </w:p>
        </w:tc>
      </w:tr>
      <w:tr w:rsidR="00321A4F" w:rsidRPr="002F3D1A" w14:paraId="465E6BDF" w14:textId="77777777" w:rsidTr="00A9669F">
        <w:trPr>
          <w:cantSplit/>
          <w:trHeight w:val="20"/>
          <w:jc w:val="center"/>
        </w:trPr>
        <w:tc>
          <w:tcPr>
            <w:tcW w:w="2127" w:type="dxa"/>
            <w:vMerge/>
            <w:vAlign w:val="center"/>
          </w:tcPr>
          <w:p w14:paraId="74B2FCB2" w14:textId="77777777" w:rsidR="00321A4F" w:rsidRPr="0097488D" w:rsidRDefault="00321A4F" w:rsidP="000613E6">
            <w:pPr>
              <w:spacing w:before="0" w:after="0" w:line="240" w:lineRule="auto"/>
              <w:jc w:val="left"/>
              <w:rPr>
                <w:rFonts w:cs="Arial"/>
              </w:rPr>
            </w:pPr>
          </w:p>
        </w:tc>
        <w:tc>
          <w:tcPr>
            <w:tcW w:w="2414" w:type="dxa"/>
            <w:vMerge/>
            <w:vAlign w:val="center"/>
          </w:tcPr>
          <w:p w14:paraId="11952277" w14:textId="77777777" w:rsidR="00321A4F" w:rsidRPr="002F3D1A" w:rsidRDefault="00321A4F" w:rsidP="000613E6">
            <w:pPr>
              <w:spacing w:before="0" w:after="0" w:line="240" w:lineRule="auto"/>
              <w:jc w:val="left"/>
              <w:rPr>
                <w:rFonts w:cs="Arial"/>
              </w:rPr>
            </w:pPr>
          </w:p>
        </w:tc>
        <w:tc>
          <w:tcPr>
            <w:tcW w:w="4248" w:type="dxa"/>
            <w:vAlign w:val="center"/>
          </w:tcPr>
          <w:p w14:paraId="2157F4FE" w14:textId="77777777" w:rsidR="00321A4F" w:rsidRPr="002F3D1A" w:rsidRDefault="00321A4F" w:rsidP="000613E6">
            <w:pPr>
              <w:spacing w:before="0" w:after="0" w:line="240" w:lineRule="auto"/>
              <w:jc w:val="left"/>
              <w:rPr>
                <w:rFonts w:cs="Arial"/>
              </w:rPr>
            </w:pPr>
            <w:r w:rsidRPr="002F3D1A">
              <w:rPr>
                <w:rFonts w:cs="Arial"/>
              </w:rPr>
              <w:t>İzopr</w:t>
            </w:r>
            <w:r w:rsidR="00C35E7C">
              <w:rPr>
                <w:rFonts w:cs="Arial"/>
              </w:rPr>
              <w:t>o</w:t>
            </w:r>
            <w:r w:rsidRPr="002F3D1A">
              <w:rPr>
                <w:rFonts w:cs="Arial"/>
              </w:rPr>
              <w:t>pil Bromür</w:t>
            </w:r>
          </w:p>
        </w:tc>
      </w:tr>
      <w:tr w:rsidR="00321A4F" w:rsidRPr="002F3D1A" w14:paraId="53B387BE" w14:textId="77777777" w:rsidTr="00A9669F">
        <w:trPr>
          <w:cantSplit/>
          <w:trHeight w:val="20"/>
          <w:jc w:val="center"/>
        </w:trPr>
        <w:tc>
          <w:tcPr>
            <w:tcW w:w="2127" w:type="dxa"/>
            <w:vMerge/>
            <w:vAlign w:val="center"/>
          </w:tcPr>
          <w:p w14:paraId="2F5D1B4F" w14:textId="77777777" w:rsidR="00321A4F" w:rsidRPr="0097488D" w:rsidRDefault="00321A4F" w:rsidP="000613E6">
            <w:pPr>
              <w:spacing w:before="0" w:after="0" w:line="240" w:lineRule="auto"/>
              <w:jc w:val="left"/>
              <w:rPr>
                <w:rFonts w:cs="Arial"/>
              </w:rPr>
            </w:pPr>
          </w:p>
        </w:tc>
        <w:tc>
          <w:tcPr>
            <w:tcW w:w="2414" w:type="dxa"/>
            <w:vMerge/>
            <w:vAlign w:val="center"/>
          </w:tcPr>
          <w:p w14:paraId="21ED829D" w14:textId="77777777" w:rsidR="00321A4F" w:rsidRPr="002F3D1A" w:rsidRDefault="00321A4F" w:rsidP="000613E6">
            <w:pPr>
              <w:spacing w:before="0" w:after="0" w:line="240" w:lineRule="auto"/>
              <w:jc w:val="left"/>
              <w:rPr>
                <w:rFonts w:cs="Arial"/>
              </w:rPr>
            </w:pPr>
          </w:p>
        </w:tc>
        <w:tc>
          <w:tcPr>
            <w:tcW w:w="4248" w:type="dxa"/>
            <w:vAlign w:val="center"/>
          </w:tcPr>
          <w:p w14:paraId="2FB87D81" w14:textId="77777777" w:rsidR="00321A4F" w:rsidRPr="002F3D1A" w:rsidRDefault="00321A4F" w:rsidP="000613E6">
            <w:pPr>
              <w:spacing w:before="0" w:after="0" w:line="240" w:lineRule="auto"/>
              <w:jc w:val="left"/>
              <w:rPr>
                <w:rFonts w:cs="Arial"/>
              </w:rPr>
            </w:pPr>
            <w:r w:rsidRPr="002F3D1A">
              <w:rPr>
                <w:rFonts w:cs="Arial"/>
              </w:rPr>
              <w:t>Hekzan (Geri kazanım)</w:t>
            </w:r>
          </w:p>
        </w:tc>
      </w:tr>
      <w:tr w:rsidR="00321A4F" w:rsidRPr="002F3D1A" w14:paraId="64A9630E" w14:textId="77777777" w:rsidTr="00A9669F">
        <w:trPr>
          <w:cantSplit/>
          <w:trHeight w:val="20"/>
          <w:jc w:val="center"/>
        </w:trPr>
        <w:tc>
          <w:tcPr>
            <w:tcW w:w="2127" w:type="dxa"/>
            <w:vMerge/>
            <w:vAlign w:val="center"/>
          </w:tcPr>
          <w:p w14:paraId="296B619C" w14:textId="77777777" w:rsidR="00321A4F" w:rsidRPr="0097488D" w:rsidRDefault="00321A4F" w:rsidP="000613E6">
            <w:pPr>
              <w:spacing w:before="0" w:after="0" w:line="240" w:lineRule="auto"/>
              <w:jc w:val="left"/>
              <w:rPr>
                <w:rFonts w:cs="Arial"/>
              </w:rPr>
            </w:pPr>
          </w:p>
        </w:tc>
        <w:tc>
          <w:tcPr>
            <w:tcW w:w="2414" w:type="dxa"/>
            <w:vMerge/>
            <w:vAlign w:val="center"/>
          </w:tcPr>
          <w:p w14:paraId="178C727E" w14:textId="77777777" w:rsidR="00321A4F" w:rsidRPr="002F3D1A" w:rsidRDefault="00321A4F" w:rsidP="000613E6">
            <w:pPr>
              <w:spacing w:before="0" w:after="0" w:line="240" w:lineRule="auto"/>
              <w:jc w:val="left"/>
              <w:rPr>
                <w:rFonts w:cs="Arial"/>
              </w:rPr>
            </w:pPr>
          </w:p>
        </w:tc>
        <w:tc>
          <w:tcPr>
            <w:tcW w:w="4248" w:type="dxa"/>
            <w:vAlign w:val="center"/>
          </w:tcPr>
          <w:p w14:paraId="021116EE" w14:textId="77777777" w:rsidR="00321A4F" w:rsidRPr="002F3D1A" w:rsidRDefault="00321A4F" w:rsidP="000613E6">
            <w:pPr>
              <w:spacing w:before="0" w:after="0" w:line="240" w:lineRule="auto"/>
              <w:jc w:val="left"/>
              <w:rPr>
                <w:rFonts w:cs="Arial"/>
              </w:rPr>
            </w:pPr>
            <w:r w:rsidRPr="002F3D1A">
              <w:rPr>
                <w:rFonts w:cs="Arial"/>
              </w:rPr>
              <w:t>Kalıntı (Yakma)</w:t>
            </w:r>
          </w:p>
        </w:tc>
      </w:tr>
      <w:tr w:rsidR="00321A4F" w:rsidRPr="002F3D1A" w14:paraId="1CB6D620" w14:textId="77777777" w:rsidTr="00A9669F">
        <w:trPr>
          <w:cantSplit/>
          <w:trHeight w:val="20"/>
          <w:jc w:val="center"/>
        </w:trPr>
        <w:tc>
          <w:tcPr>
            <w:tcW w:w="2127" w:type="dxa"/>
            <w:vMerge/>
            <w:vAlign w:val="center"/>
          </w:tcPr>
          <w:p w14:paraId="5149EB93" w14:textId="77777777" w:rsidR="00321A4F" w:rsidRPr="0097488D" w:rsidRDefault="00321A4F" w:rsidP="000613E6">
            <w:pPr>
              <w:spacing w:before="0" w:after="0" w:line="240" w:lineRule="auto"/>
              <w:jc w:val="left"/>
              <w:rPr>
                <w:rFonts w:cs="Arial"/>
              </w:rPr>
            </w:pPr>
          </w:p>
        </w:tc>
        <w:tc>
          <w:tcPr>
            <w:tcW w:w="2414" w:type="dxa"/>
            <w:vMerge w:val="restart"/>
            <w:vAlign w:val="center"/>
          </w:tcPr>
          <w:p w14:paraId="1BDF4EEE" w14:textId="77777777" w:rsidR="00321A4F" w:rsidRPr="002F3D1A" w:rsidRDefault="00321A4F" w:rsidP="000613E6">
            <w:pPr>
              <w:spacing w:before="0" w:after="0" w:line="240" w:lineRule="auto"/>
              <w:jc w:val="left"/>
              <w:rPr>
                <w:rFonts w:cs="Arial"/>
              </w:rPr>
            </w:pPr>
            <w:r w:rsidRPr="002F3D1A">
              <w:rPr>
                <w:rFonts w:cs="Arial"/>
              </w:rPr>
              <w:t>Yıkama</w:t>
            </w:r>
          </w:p>
        </w:tc>
        <w:tc>
          <w:tcPr>
            <w:tcW w:w="4248" w:type="dxa"/>
            <w:vAlign w:val="center"/>
          </w:tcPr>
          <w:p w14:paraId="60E3C2D9" w14:textId="77777777" w:rsidR="00321A4F" w:rsidRPr="002F3D1A" w:rsidRDefault="00321A4F" w:rsidP="000613E6">
            <w:pPr>
              <w:spacing w:before="0" w:after="0" w:line="240" w:lineRule="auto"/>
              <w:jc w:val="left"/>
              <w:rPr>
                <w:rFonts w:cs="Arial"/>
              </w:rPr>
            </w:pPr>
            <w:r w:rsidRPr="002F3D1A">
              <w:rPr>
                <w:rFonts w:cs="Arial"/>
              </w:rPr>
              <w:t>Siyanürlü atık</w:t>
            </w:r>
          </w:p>
        </w:tc>
      </w:tr>
      <w:tr w:rsidR="00321A4F" w:rsidRPr="002F3D1A" w14:paraId="4CEBCC93" w14:textId="77777777" w:rsidTr="00A9669F">
        <w:trPr>
          <w:cantSplit/>
          <w:trHeight w:val="20"/>
          <w:jc w:val="center"/>
        </w:trPr>
        <w:tc>
          <w:tcPr>
            <w:tcW w:w="2127" w:type="dxa"/>
            <w:vMerge/>
            <w:vAlign w:val="center"/>
          </w:tcPr>
          <w:p w14:paraId="2D41548E" w14:textId="77777777" w:rsidR="00321A4F" w:rsidRPr="0097488D" w:rsidRDefault="00321A4F" w:rsidP="000613E6">
            <w:pPr>
              <w:spacing w:before="0" w:after="0" w:line="240" w:lineRule="auto"/>
              <w:jc w:val="left"/>
              <w:rPr>
                <w:rFonts w:cs="Arial"/>
              </w:rPr>
            </w:pPr>
          </w:p>
        </w:tc>
        <w:tc>
          <w:tcPr>
            <w:tcW w:w="2414" w:type="dxa"/>
            <w:vMerge/>
            <w:vAlign w:val="center"/>
          </w:tcPr>
          <w:p w14:paraId="3E5597A3" w14:textId="77777777" w:rsidR="00321A4F" w:rsidRPr="002F3D1A" w:rsidRDefault="00321A4F" w:rsidP="000613E6">
            <w:pPr>
              <w:spacing w:before="0" w:after="0" w:line="240" w:lineRule="auto"/>
              <w:jc w:val="left"/>
              <w:rPr>
                <w:rFonts w:cs="Arial"/>
              </w:rPr>
            </w:pPr>
          </w:p>
        </w:tc>
        <w:tc>
          <w:tcPr>
            <w:tcW w:w="4248" w:type="dxa"/>
            <w:vAlign w:val="center"/>
          </w:tcPr>
          <w:p w14:paraId="74A73010" w14:textId="77777777" w:rsidR="00321A4F" w:rsidRPr="002F3D1A" w:rsidRDefault="00321A4F" w:rsidP="000613E6">
            <w:pPr>
              <w:spacing w:before="0" w:after="0" w:line="240" w:lineRule="auto"/>
              <w:jc w:val="left"/>
              <w:rPr>
                <w:rFonts w:cs="Arial"/>
              </w:rPr>
            </w:pPr>
            <w:r w:rsidRPr="002F3D1A">
              <w:rPr>
                <w:rFonts w:cs="Arial"/>
              </w:rPr>
              <w:t>NaBr (Br</w:t>
            </w:r>
            <w:r w:rsidRPr="006E1894">
              <w:rPr>
                <w:rFonts w:cs="Arial"/>
                <w:vertAlign w:val="subscript"/>
              </w:rPr>
              <w:t>2</w:t>
            </w:r>
            <w:r w:rsidRPr="002F3D1A">
              <w:rPr>
                <w:rFonts w:cs="Arial"/>
              </w:rPr>
              <w:t xml:space="preserve"> Geri kazanım)</w:t>
            </w:r>
          </w:p>
        </w:tc>
      </w:tr>
      <w:tr w:rsidR="00321A4F" w:rsidRPr="002F3D1A" w14:paraId="329BF3AD" w14:textId="77777777" w:rsidTr="00A9669F">
        <w:trPr>
          <w:cantSplit/>
          <w:trHeight w:val="20"/>
          <w:jc w:val="center"/>
        </w:trPr>
        <w:tc>
          <w:tcPr>
            <w:tcW w:w="2127" w:type="dxa"/>
            <w:vMerge/>
            <w:vAlign w:val="center"/>
          </w:tcPr>
          <w:p w14:paraId="0D13F980" w14:textId="77777777" w:rsidR="00321A4F" w:rsidRPr="0097488D" w:rsidRDefault="00321A4F" w:rsidP="000613E6">
            <w:pPr>
              <w:spacing w:before="0" w:after="0" w:line="240" w:lineRule="auto"/>
              <w:jc w:val="left"/>
              <w:rPr>
                <w:rFonts w:cs="Arial"/>
              </w:rPr>
            </w:pPr>
          </w:p>
        </w:tc>
        <w:tc>
          <w:tcPr>
            <w:tcW w:w="2414" w:type="dxa"/>
            <w:vMerge/>
            <w:vAlign w:val="center"/>
          </w:tcPr>
          <w:p w14:paraId="52574BA9" w14:textId="77777777" w:rsidR="00321A4F" w:rsidRPr="002F3D1A" w:rsidRDefault="00321A4F" w:rsidP="000613E6">
            <w:pPr>
              <w:spacing w:before="0" w:after="0" w:line="240" w:lineRule="auto"/>
              <w:jc w:val="left"/>
              <w:rPr>
                <w:rFonts w:cs="Arial"/>
              </w:rPr>
            </w:pPr>
          </w:p>
        </w:tc>
        <w:tc>
          <w:tcPr>
            <w:tcW w:w="4248" w:type="dxa"/>
            <w:vAlign w:val="center"/>
          </w:tcPr>
          <w:p w14:paraId="79FE7A04" w14:textId="77777777" w:rsidR="00321A4F" w:rsidRPr="002F3D1A" w:rsidRDefault="00321A4F" w:rsidP="000613E6">
            <w:pPr>
              <w:spacing w:before="0" w:after="0" w:line="240" w:lineRule="auto"/>
              <w:jc w:val="left"/>
              <w:rPr>
                <w:rFonts w:cs="Arial"/>
              </w:rPr>
            </w:pPr>
            <w:r w:rsidRPr="002F3D1A">
              <w:rPr>
                <w:rFonts w:cs="Arial"/>
              </w:rPr>
              <w:t>Atıksu</w:t>
            </w:r>
          </w:p>
        </w:tc>
      </w:tr>
      <w:tr w:rsidR="00321A4F" w:rsidRPr="002F3D1A" w14:paraId="0242EFBF" w14:textId="77777777" w:rsidTr="00A9669F">
        <w:trPr>
          <w:cantSplit/>
          <w:trHeight w:val="20"/>
          <w:jc w:val="center"/>
        </w:trPr>
        <w:tc>
          <w:tcPr>
            <w:tcW w:w="2127" w:type="dxa"/>
            <w:vMerge/>
            <w:vAlign w:val="center"/>
          </w:tcPr>
          <w:p w14:paraId="23DFF004" w14:textId="77777777" w:rsidR="00321A4F" w:rsidRPr="0097488D" w:rsidRDefault="00321A4F" w:rsidP="000613E6">
            <w:pPr>
              <w:spacing w:before="0" w:after="0" w:line="240" w:lineRule="auto"/>
              <w:jc w:val="left"/>
              <w:rPr>
                <w:rFonts w:cs="Arial"/>
              </w:rPr>
            </w:pPr>
          </w:p>
        </w:tc>
        <w:tc>
          <w:tcPr>
            <w:tcW w:w="2414" w:type="dxa"/>
            <w:vAlign w:val="center"/>
          </w:tcPr>
          <w:p w14:paraId="61079DD2" w14:textId="77777777" w:rsidR="00321A4F" w:rsidRPr="002F3D1A" w:rsidRDefault="00321A4F" w:rsidP="000613E6">
            <w:pPr>
              <w:spacing w:before="0" w:after="0" w:line="240" w:lineRule="auto"/>
              <w:jc w:val="left"/>
              <w:rPr>
                <w:rFonts w:cs="Arial"/>
              </w:rPr>
            </w:pPr>
            <w:r w:rsidRPr="002F3D1A">
              <w:rPr>
                <w:rFonts w:cs="Arial"/>
              </w:rPr>
              <w:t>Hidroliz</w:t>
            </w:r>
          </w:p>
        </w:tc>
        <w:tc>
          <w:tcPr>
            <w:tcW w:w="4248" w:type="dxa"/>
            <w:vAlign w:val="center"/>
          </w:tcPr>
          <w:p w14:paraId="7C3E6F5B" w14:textId="77777777" w:rsidR="00321A4F" w:rsidRPr="002F3D1A" w:rsidRDefault="00321A4F" w:rsidP="000613E6">
            <w:pPr>
              <w:spacing w:before="0" w:after="0" w:line="240" w:lineRule="auto"/>
              <w:jc w:val="left"/>
              <w:rPr>
                <w:rFonts w:cs="Arial"/>
              </w:rPr>
            </w:pPr>
            <w:r w:rsidRPr="002F3D1A">
              <w:rPr>
                <w:rFonts w:cs="Arial"/>
              </w:rPr>
              <w:t>H</w:t>
            </w:r>
            <w:r w:rsidRPr="006E1894">
              <w:rPr>
                <w:rFonts w:cs="Arial"/>
                <w:vertAlign w:val="subscript"/>
              </w:rPr>
              <w:t>2</w:t>
            </w:r>
            <w:r w:rsidRPr="002F3D1A">
              <w:rPr>
                <w:rFonts w:cs="Arial"/>
              </w:rPr>
              <w:t>SO</w:t>
            </w:r>
            <w:r w:rsidRPr="006E1894">
              <w:rPr>
                <w:rFonts w:cs="Arial"/>
                <w:vertAlign w:val="subscript"/>
              </w:rPr>
              <w:t>4</w:t>
            </w:r>
            <w:r w:rsidRPr="002F3D1A">
              <w:rPr>
                <w:rFonts w:cs="Arial"/>
              </w:rPr>
              <w:t xml:space="preserve"> (Satılabilir)</w:t>
            </w:r>
          </w:p>
        </w:tc>
      </w:tr>
      <w:tr w:rsidR="00321A4F" w:rsidRPr="002F3D1A" w14:paraId="5EBD9797" w14:textId="77777777" w:rsidTr="00A9669F">
        <w:trPr>
          <w:cantSplit/>
          <w:trHeight w:val="20"/>
          <w:jc w:val="center"/>
        </w:trPr>
        <w:tc>
          <w:tcPr>
            <w:tcW w:w="2127" w:type="dxa"/>
            <w:vMerge/>
            <w:vAlign w:val="center"/>
          </w:tcPr>
          <w:p w14:paraId="5CF42543" w14:textId="77777777" w:rsidR="00321A4F" w:rsidRPr="0097488D" w:rsidRDefault="00321A4F" w:rsidP="000613E6">
            <w:pPr>
              <w:spacing w:before="0" w:after="0" w:line="240" w:lineRule="auto"/>
              <w:jc w:val="left"/>
              <w:rPr>
                <w:rFonts w:cs="Arial"/>
              </w:rPr>
            </w:pPr>
          </w:p>
        </w:tc>
        <w:tc>
          <w:tcPr>
            <w:tcW w:w="2414" w:type="dxa"/>
            <w:vMerge w:val="restart"/>
            <w:vAlign w:val="center"/>
          </w:tcPr>
          <w:p w14:paraId="1D4661FF" w14:textId="77777777" w:rsidR="00321A4F" w:rsidRPr="002F3D1A" w:rsidRDefault="00321A4F" w:rsidP="000613E6">
            <w:pPr>
              <w:spacing w:before="0" w:after="0" w:line="240" w:lineRule="auto"/>
              <w:jc w:val="left"/>
              <w:rPr>
                <w:rFonts w:cs="Arial"/>
              </w:rPr>
            </w:pPr>
            <w:r w:rsidRPr="002F3D1A">
              <w:rPr>
                <w:rFonts w:cs="Arial"/>
              </w:rPr>
              <w:t>İzolasyon</w:t>
            </w:r>
          </w:p>
        </w:tc>
        <w:tc>
          <w:tcPr>
            <w:tcW w:w="4248" w:type="dxa"/>
            <w:vAlign w:val="center"/>
          </w:tcPr>
          <w:p w14:paraId="302A3846" w14:textId="77777777" w:rsidR="00321A4F" w:rsidRPr="002F3D1A" w:rsidRDefault="006E1894" w:rsidP="000613E6">
            <w:pPr>
              <w:spacing w:before="0" w:after="0" w:line="240" w:lineRule="auto"/>
              <w:jc w:val="left"/>
              <w:rPr>
                <w:rFonts w:cs="Arial"/>
              </w:rPr>
            </w:pPr>
            <w:r>
              <w:rPr>
                <w:rFonts w:cs="Arial"/>
              </w:rPr>
              <w:t>Etilen diklorür</w:t>
            </w:r>
          </w:p>
        </w:tc>
      </w:tr>
      <w:tr w:rsidR="00321A4F" w:rsidRPr="002F3D1A" w14:paraId="1F4B506E" w14:textId="77777777" w:rsidTr="00A9669F">
        <w:trPr>
          <w:cantSplit/>
          <w:trHeight w:val="20"/>
          <w:jc w:val="center"/>
        </w:trPr>
        <w:tc>
          <w:tcPr>
            <w:tcW w:w="2127" w:type="dxa"/>
            <w:vMerge/>
            <w:vAlign w:val="center"/>
          </w:tcPr>
          <w:p w14:paraId="2A6D649B" w14:textId="77777777" w:rsidR="00321A4F" w:rsidRPr="0097488D" w:rsidRDefault="00321A4F" w:rsidP="000613E6">
            <w:pPr>
              <w:spacing w:before="0" w:after="0" w:line="240" w:lineRule="auto"/>
              <w:jc w:val="left"/>
              <w:rPr>
                <w:rFonts w:cs="Arial"/>
              </w:rPr>
            </w:pPr>
          </w:p>
        </w:tc>
        <w:tc>
          <w:tcPr>
            <w:tcW w:w="2414" w:type="dxa"/>
            <w:vMerge/>
            <w:vAlign w:val="center"/>
          </w:tcPr>
          <w:p w14:paraId="41B9659A" w14:textId="77777777" w:rsidR="00321A4F" w:rsidRPr="002F3D1A" w:rsidRDefault="00321A4F" w:rsidP="000613E6">
            <w:pPr>
              <w:spacing w:before="0" w:after="0" w:line="240" w:lineRule="auto"/>
              <w:jc w:val="left"/>
              <w:rPr>
                <w:rFonts w:cs="Arial"/>
              </w:rPr>
            </w:pPr>
          </w:p>
        </w:tc>
        <w:tc>
          <w:tcPr>
            <w:tcW w:w="4248" w:type="dxa"/>
            <w:vAlign w:val="center"/>
          </w:tcPr>
          <w:p w14:paraId="007B8FE1" w14:textId="77777777" w:rsidR="00321A4F" w:rsidRPr="002F3D1A" w:rsidRDefault="00321A4F" w:rsidP="000613E6">
            <w:pPr>
              <w:spacing w:before="0" w:after="0" w:line="240" w:lineRule="auto"/>
              <w:jc w:val="left"/>
              <w:rPr>
                <w:rFonts w:cs="Arial"/>
              </w:rPr>
            </w:pPr>
            <w:r w:rsidRPr="002F3D1A">
              <w:rPr>
                <w:rFonts w:cs="Arial"/>
              </w:rPr>
              <w:t>Atıksu</w:t>
            </w:r>
          </w:p>
        </w:tc>
      </w:tr>
      <w:tr w:rsidR="00321A4F" w:rsidRPr="002F3D1A" w14:paraId="65C20CEB" w14:textId="77777777" w:rsidTr="00A9669F">
        <w:trPr>
          <w:cantSplit/>
          <w:trHeight w:val="20"/>
          <w:jc w:val="center"/>
        </w:trPr>
        <w:tc>
          <w:tcPr>
            <w:tcW w:w="2127" w:type="dxa"/>
            <w:vMerge/>
            <w:vAlign w:val="center"/>
          </w:tcPr>
          <w:p w14:paraId="27594D74" w14:textId="77777777" w:rsidR="00321A4F" w:rsidRPr="0097488D" w:rsidRDefault="00321A4F" w:rsidP="000613E6">
            <w:pPr>
              <w:spacing w:before="0" w:after="0" w:line="240" w:lineRule="auto"/>
              <w:jc w:val="left"/>
              <w:rPr>
                <w:rFonts w:cs="Arial"/>
              </w:rPr>
            </w:pPr>
          </w:p>
        </w:tc>
        <w:tc>
          <w:tcPr>
            <w:tcW w:w="2414" w:type="dxa"/>
            <w:vMerge w:val="restart"/>
            <w:vAlign w:val="center"/>
          </w:tcPr>
          <w:p w14:paraId="27FD10AE" w14:textId="77777777" w:rsidR="00321A4F" w:rsidRPr="002F3D1A" w:rsidRDefault="00321A4F" w:rsidP="000613E6">
            <w:pPr>
              <w:spacing w:before="0" w:after="0" w:line="240" w:lineRule="auto"/>
              <w:jc w:val="left"/>
              <w:rPr>
                <w:rFonts w:cs="Arial"/>
              </w:rPr>
            </w:pPr>
            <w:r w:rsidRPr="002F3D1A">
              <w:rPr>
                <w:rFonts w:cs="Arial"/>
              </w:rPr>
              <w:t>Reaksiyon</w:t>
            </w:r>
          </w:p>
        </w:tc>
        <w:tc>
          <w:tcPr>
            <w:tcW w:w="4248" w:type="dxa"/>
            <w:vAlign w:val="center"/>
          </w:tcPr>
          <w:p w14:paraId="3275A184" w14:textId="77777777" w:rsidR="00321A4F" w:rsidRPr="002F3D1A" w:rsidRDefault="00321A4F" w:rsidP="000613E6">
            <w:pPr>
              <w:spacing w:before="0" w:after="0" w:line="240" w:lineRule="auto"/>
              <w:jc w:val="left"/>
              <w:rPr>
                <w:rFonts w:cs="Arial"/>
              </w:rPr>
            </w:pPr>
            <w:r w:rsidRPr="002F3D1A">
              <w:rPr>
                <w:rFonts w:cs="Arial"/>
              </w:rPr>
              <w:t>Hekzan (Geri kazanım)</w:t>
            </w:r>
          </w:p>
        </w:tc>
      </w:tr>
      <w:tr w:rsidR="00321A4F" w:rsidRPr="002F3D1A" w14:paraId="311744FB" w14:textId="77777777" w:rsidTr="00A9669F">
        <w:trPr>
          <w:cantSplit/>
          <w:trHeight w:val="20"/>
          <w:jc w:val="center"/>
        </w:trPr>
        <w:tc>
          <w:tcPr>
            <w:tcW w:w="2127" w:type="dxa"/>
            <w:vMerge/>
            <w:vAlign w:val="center"/>
          </w:tcPr>
          <w:p w14:paraId="60769243" w14:textId="77777777" w:rsidR="00321A4F" w:rsidRPr="0097488D" w:rsidRDefault="00321A4F" w:rsidP="000613E6">
            <w:pPr>
              <w:spacing w:before="0" w:after="0" w:line="240" w:lineRule="auto"/>
              <w:jc w:val="left"/>
              <w:rPr>
                <w:rFonts w:cs="Arial"/>
              </w:rPr>
            </w:pPr>
          </w:p>
        </w:tc>
        <w:tc>
          <w:tcPr>
            <w:tcW w:w="2414" w:type="dxa"/>
            <w:vMerge/>
            <w:vAlign w:val="center"/>
          </w:tcPr>
          <w:p w14:paraId="3FD5F24D" w14:textId="77777777" w:rsidR="00321A4F" w:rsidRPr="002F3D1A" w:rsidRDefault="00321A4F" w:rsidP="000613E6">
            <w:pPr>
              <w:spacing w:before="0" w:after="0" w:line="240" w:lineRule="auto"/>
              <w:jc w:val="left"/>
              <w:rPr>
                <w:rFonts w:cs="Arial"/>
              </w:rPr>
            </w:pPr>
          </w:p>
        </w:tc>
        <w:tc>
          <w:tcPr>
            <w:tcW w:w="4248" w:type="dxa"/>
            <w:vAlign w:val="center"/>
          </w:tcPr>
          <w:p w14:paraId="0DBD4546" w14:textId="77777777" w:rsidR="00321A4F" w:rsidRPr="002F3D1A" w:rsidRDefault="00BE3681" w:rsidP="00BE3681">
            <w:pPr>
              <w:spacing w:before="0" w:after="0" w:line="240" w:lineRule="auto"/>
              <w:jc w:val="left"/>
              <w:rPr>
                <w:rFonts w:cs="Arial"/>
              </w:rPr>
            </w:pPr>
            <w:r>
              <w:rPr>
                <w:rFonts w:cs="Arial"/>
              </w:rPr>
              <w:t>Di Metil Formamid</w:t>
            </w:r>
          </w:p>
        </w:tc>
      </w:tr>
      <w:tr w:rsidR="00321A4F" w:rsidRPr="002F3D1A" w14:paraId="1097F33C" w14:textId="77777777" w:rsidTr="00A9669F">
        <w:trPr>
          <w:cantSplit/>
          <w:trHeight w:val="20"/>
          <w:jc w:val="center"/>
        </w:trPr>
        <w:tc>
          <w:tcPr>
            <w:tcW w:w="2127" w:type="dxa"/>
            <w:vMerge/>
            <w:vAlign w:val="center"/>
          </w:tcPr>
          <w:p w14:paraId="64BE0DA6" w14:textId="77777777" w:rsidR="00321A4F" w:rsidRPr="0097488D" w:rsidRDefault="00321A4F" w:rsidP="000613E6">
            <w:pPr>
              <w:spacing w:before="0" w:after="0" w:line="240" w:lineRule="auto"/>
              <w:jc w:val="left"/>
              <w:rPr>
                <w:rFonts w:cs="Arial"/>
              </w:rPr>
            </w:pPr>
          </w:p>
        </w:tc>
        <w:tc>
          <w:tcPr>
            <w:tcW w:w="2414" w:type="dxa"/>
            <w:vMerge/>
            <w:vAlign w:val="center"/>
          </w:tcPr>
          <w:p w14:paraId="6A1E898C" w14:textId="77777777" w:rsidR="00321A4F" w:rsidRPr="002F3D1A" w:rsidRDefault="00321A4F" w:rsidP="000613E6">
            <w:pPr>
              <w:spacing w:before="0" w:after="0" w:line="240" w:lineRule="auto"/>
              <w:jc w:val="left"/>
              <w:rPr>
                <w:rFonts w:cs="Arial"/>
              </w:rPr>
            </w:pPr>
          </w:p>
        </w:tc>
        <w:tc>
          <w:tcPr>
            <w:tcW w:w="4248" w:type="dxa"/>
            <w:vAlign w:val="center"/>
          </w:tcPr>
          <w:p w14:paraId="308F9D72" w14:textId="77777777" w:rsidR="00321A4F" w:rsidRPr="002F3D1A" w:rsidRDefault="00321A4F" w:rsidP="000613E6">
            <w:pPr>
              <w:spacing w:before="0" w:after="0" w:line="240" w:lineRule="auto"/>
              <w:jc w:val="left"/>
              <w:rPr>
                <w:rFonts w:cs="Arial"/>
              </w:rPr>
            </w:pPr>
            <w:r w:rsidRPr="002F3D1A">
              <w:rPr>
                <w:rFonts w:cs="Arial"/>
              </w:rPr>
              <w:t>Siyanürlü atık</w:t>
            </w:r>
          </w:p>
        </w:tc>
      </w:tr>
      <w:tr w:rsidR="00321A4F" w:rsidRPr="002F3D1A" w14:paraId="55CFC50A" w14:textId="77777777" w:rsidTr="00A9669F">
        <w:trPr>
          <w:cantSplit/>
          <w:trHeight w:val="20"/>
          <w:jc w:val="center"/>
        </w:trPr>
        <w:tc>
          <w:tcPr>
            <w:tcW w:w="2127" w:type="dxa"/>
            <w:vMerge/>
            <w:vAlign w:val="center"/>
          </w:tcPr>
          <w:p w14:paraId="305B0FF4" w14:textId="77777777" w:rsidR="00321A4F" w:rsidRPr="0097488D" w:rsidRDefault="00321A4F" w:rsidP="000613E6">
            <w:pPr>
              <w:spacing w:before="0" w:after="0" w:line="240" w:lineRule="auto"/>
              <w:jc w:val="left"/>
              <w:rPr>
                <w:rFonts w:cs="Arial"/>
              </w:rPr>
            </w:pPr>
          </w:p>
        </w:tc>
        <w:tc>
          <w:tcPr>
            <w:tcW w:w="2414" w:type="dxa"/>
            <w:vAlign w:val="center"/>
          </w:tcPr>
          <w:p w14:paraId="307FBE3C" w14:textId="77777777" w:rsidR="00321A4F" w:rsidRPr="002F3D1A" w:rsidRDefault="00321A4F" w:rsidP="000613E6">
            <w:pPr>
              <w:spacing w:before="0" w:after="0" w:line="240" w:lineRule="auto"/>
              <w:jc w:val="left"/>
              <w:rPr>
                <w:rFonts w:cs="Arial"/>
              </w:rPr>
            </w:pPr>
            <w:r w:rsidRPr="002F3D1A">
              <w:rPr>
                <w:rFonts w:cs="Arial"/>
              </w:rPr>
              <w:t>Yoğunlaştırma</w:t>
            </w:r>
          </w:p>
        </w:tc>
        <w:tc>
          <w:tcPr>
            <w:tcW w:w="4248" w:type="dxa"/>
            <w:vAlign w:val="center"/>
          </w:tcPr>
          <w:p w14:paraId="2FB1DF49" w14:textId="77777777" w:rsidR="00321A4F" w:rsidRPr="002F3D1A" w:rsidRDefault="00321A4F" w:rsidP="000613E6">
            <w:pPr>
              <w:spacing w:before="0" w:after="0" w:line="240" w:lineRule="auto"/>
              <w:jc w:val="left"/>
              <w:rPr>
                <w:rFonts w:cs="Arial"/>
              </w:rPr>
            </w:pPr>
            <w:r w:rsidRPr="002F3D1A">
              <w:rPr>
                <w:rFonts w:cs="Arial"/>
              </w:rPr>
              <w:t>Toluen (Geri kazanım)</w:t>
            </w:r>
          </w:p>
        </w:tc>
      </w:tr>
      <w:tr w:rsidR="004B03FA" w:rsidRPr="002F3D1A" w14:paraId="645D98D9" w14:textId="77777777" w:rsidTr="00A9669F">
        <w:trPr>
          <w:cantSplit/>
          <w:trHeight w:val="20"/>
          <w:jc w:val="center"/>
        </w:trPr>
        <w:tc>
          <w:tcPr>
            <w:tcW w:w="2127" w:type="dxa"/>
            <w:vMerge w:val="restart"/>
            <w:vAlign w:val="center"/>
          </w:tcPr>
          <w:p w14:paraId="1EC70274" w14:textId="77777777" w:rsidR="004B03FA" w:rsidRPr="0097488D" w:rsidRDefault="00BC6482" w:rsidP="003564E7">
            <w:pPr>
              <w:spacing w:before="0" w:after="0" w:line="240" w:lineRule="auto"/>
              <w:jc w:val="left"/>
              <w:rPr>
                <w:rFonts w:cs="Arial"/>
              </w:rPr>
            </w:pPr>
            <w:r w:rsidRPr="0097488D">
              <w:rPr>
                <w:rFonts w:cs="Arial"/>
                <w:bCs/>
              </w:rPr>
              <w:t>Malat</w:t>
            </w:r>
            <w:r w:rsidR="004B03FA" w:rsidRPr="0097488D">
              <w:rPr>
                <w:rFonts w:cs="Arial"/>
                <w:bCs/>
              </w:rPr>
              <w:t>ion</w:t>
            </w:r>
            <w:r w:rsidR="002F3D1A" w:rsidRPr="0097488D">
              <w:rPr>
                <w:rFonts w:cs="Arial"/>
                <w:bCs/>
              </w:rPr>
              <w:t xml:space="preserve"> </w:t>
            </w:r>
          </w:p>
        </w:tc>
        <w:tc>
          <w:tcPr>
            <w:tcW w:w="2414" w:type="dxa"/>
            <w:vAlign w:val="center"/>
          </w:tcPr>
          <w:p w14:paraId="53B5CC3E" w14:textId="77777777" w:rsidR="004B03FA" w:rsidRPr="002F3D1A" w:rsidRDefault="004B03FA" w:rsidP="000613E6">
            <w:pPr>
              <w:spacing w:before="0" w:after="0" w:line="240" w:lineRule="auto"/>
              <w:jc w:val="left"/>
              <w:rPr>
                <w:rFonts w:cs="Arial"/>
              </w:rPr>
            </w:pPr>
            <w:r w:rsidRPr="002F3D1A">
              <w:rPr>
                <w:rFonts w:cs="Arial"/>
              </w:rPr>
              <w:t>Sıyırıcı</w:t>
            </w:r>
          </w:p>
        </w:tc>
        <w:tc>
          <w:tcPr>
            <w:tcW w:w="4248" w:type="dxa"/>
            <w:vAlign w:val="center"/>
          </w:tcPr>
          <w:p w14:paraId="006957E5" w14:textId="77777777" w:rsidR="004B03FA" w:rsidRPr="002F3D1A" w:rsidRDefault="004B03FA" w:rsidP="000613E6">
            <w:pPr>
              <w:spacing w:before="0" w:after="0" w:line="240" w:lineRule="auto"/>
              <w:jc w:val="left"/>
              <w:rPr>
                <w:rFonts w:cs="Arial"/>
              </w:rPr>
            </w:pPr>
            <w:r w:rsidRPr="002F3D1A">
              <w:rPr>
                <w:rFonts w:cs="Arial"/>
              </w:rPr>
              <w:t>Kullanılmış NaOH çözeltisi</w:t>
            </w:r>
          </w:p>
        </w:tc>
      </w:tr>
      <w:tr w:rsidR="004B03FA" w:rsidRPr="002F3D1A" w14:paraId="688A1279" w14:textId="77777777" w:rsidTr="00A9669F">
        <w:trPr>
          <w:cantSplit/>
          <w:trHeight w:val="20"/>
          <w:jc w:val="center"/>
        </w:trPr>
        <w:tc>
          <w:tcPr>
            <w:tcW w:w="2127" w:type="dxa"/>
            <w:vMerge/>
            <w:vAlign w:val="center"/>
          </w:tcPr>
          <w:p w14:paraId="75BDA08F" w14:textId="77777777" w:rsidR="004B03FA" w:rsidRPr="0097488D" w:rsidRDefault="004B03FA" w:rsidP="000613E6">
            <w:pPr>
              <w:spacing w:before="0" w:after="0" w:line="240" w:lineRule="auto"/>
              <w:jc w:val="left"/>
              <w:rPr>
                <w:rFonts w:cs="Arial"/>
              </w:rPr>
            </w:pPr>
          </w:p>
        </w:tc>
        <w:tc>
          <w:tcPr>
            <w:tcW w:w="2414" w:type="dxa"/>
            <w:vMerge w:val="restart"/>
            <w:vAlign w:val="center"/>
          </w:tcPr>
          <w:p w14:paraId="06C5937A" w14:textId="77777777" w:rsidR="004B03FA" w:rsidRPr="002F3D1A" w:rsidRDefault="004B03FA" w:rsidP="000613E6">
            <w:pPr>
              <w:spacing w:before="0" w:after="0" w:line="240" w:lineRule="auto"/>
              <w:jc w:val="left"/>
              <w:rPr>
                <w:rFonts w:cs="Arial"/>
              </w:rPr>
            </w:pPr>
            <w:r w:rsidRPr="002F3D1A">
              <w:rPr>
                <w:rFonts w:cs="Arial"/>
              </w:rPr>
              <w:t>Esterleşme</w:t>
            </w:r>
          </w:p>
        </w:tc>
        <w:tc>
          <w:tcPr>
            <w:tcW w:w="4248" w:type="dxa"/>
            <w:vAlign w:val="center"/>
          </w:tcPr>
          <w:p w14:paraId="64B756CE" w14:textId="77777777" w:rsidR="004B03FA" w:rsidRPr="002F3D1A" w:rsidRDefault="004B03FA" w:rsidP="000613E6">
            <w:pPr>
              <w:spacing w:before="0" w:after="0" w:line="240" w:lineRule="auto"/>
              <w:jc w:val="left"/>
              <w:rPr>
                <w:rFonts w:cs="Arial"/>
              </w:rPr>
            </w:pPr>
            <w:r w:rsidRPr="002F3D1A">
              <w:rPr>
                <w:rFonts w:cs="Arial"/>
              </w:rPr>
              <w:t>Etanol</w:t>
            </w:r>
          </w:p>
        </w:tc>
      </w:tr>
      <w:tr w:rsidR="004B03FA" w:rsidRPr="002F3D1A" w14:paraId="7A6E6AD5" w14:textId="77777777" w:rsidTr="00A9669F">
        <w:trPr>
          <w:cantSplit/>
          <w:trHeight w:val="20"/>
          <w:jc w:val="center"/>
        </w:trPr>
        <w:tc>
          <w:tcPr>
            <w:tcW w:w="2127" w:type="dxa"/>
            <w:vMerge/>
            <w:vAlign w:val="center"/>
          </w:tcPr>
          <w:p w14:paraId="13F38C8B" w14:textId="77777777" w:rsidR="004B03FA" w:rsidRPr="0097488D" w:rsidRDefault="004B03FA" w:rsidP="000613E6">
            <w:pPr>
              <w:spacing w:before="0" w:after="0" w:line="240" w:lineRule="auto"/>
              <w:jc w:val="left"/>
              <w:rPr>
                <w:rFonts w:cs="Arial"/>
              </w:rPr>
            </w:pPr>
          </w:p>
        </w:tc>
        <w:tc>
          <w:tcPr>
            <w:tcW w:w="2414" w:type="dxa"/>
            <w:vMerge/>
            <w:vAlign w:val="center"/>
          </w:tcPr>
          <w:p w14:paraId="01636925" w14:textId="77777777" w:rsidR="004B03FA" w:rsidRPr="002F3D1A" w:rsidRDefault="004B03FA" w:rsidP="000613E6">
            <w:pPr>
              <w:spacing w:before="0" w:after="0" w:line="240" w:lineRule="auto"/>
              <w:jc w:val="left"/>
              <w:rPr>
                <w:rFonts w:cs="Arial"/>
              </w:rPr>
            </w:pPr>
          </w:p>
        </w:tc>
        <w:tc>
          <w:tcPr>
            <w:tcW w:w="4248" w:type="dxa"/>
            <w:vAlign w:val="center"/>
          </w:tcPr>
          <w:p w14:paraId="5DC57034" w14:textId="77777777" w:rsidR="004B03FA" w:rsidRPr="002F3D1A" w:rsidRDefault="004B03FA" w:rsidP="000613E6">
            <w:pPr>
              <w:spacing w:before="0" w:after="0" w:line="240" w:lineRule="auto"/>
              <w:jc w:val="left"/>
              <w:rPr>
                <w:rFonts w:cs="Arial"/>
              </w:rPr>
            </w:pPr>
            <w:r w:rsidRPr="002F3D1A">
              <w:rPr>
                <w:rFonts w:cs="Arial"/>
              </w:rPr>
              <w:t>Benzen</w:t>
            </w:r>
          </w:p>
        </w:tc>
      </w:tr>
      <w:tr w:rsidR="004B03FA" w:rsidRPr="002F3D1A" w14:paraId="6DE288E4" w14:textId="77777777" w:rsidTr="00A9669F">
        <w:trPr>
          <w:cantSplit/>
          <w:trHeight w:val="20"/>
          <w:jc w:val="center"/>
        </w:trPr>
        <w:tc>
          <w:tcPr>
            <w:tcW w:w="2127" w:type="dxa"/>
            <w:vMerge/>
            <w:vAlign w:val="center"/>
          </w:tcPr>
          <w:p w14:paraId="790560EA" w14:textId="77777777" w:rsidR="004B03FA" w:rsidRPr="0097488D" w:rsidRDefault="004B03FA" w:rsidP="000613E6">
            <w:pPr>
              <w:spacing w:before="0" w:after="0" w:line="240" w:lineRule="auto"/>
              <w:jc w:val="left"/>
              <w:rPr>
                <w:rFonts w:cs="Arial"/>
              </w:rPr>
            </w:pPr>
          </w:p>
        </w:tc>
        <w:tc>
          <w:tcPr>
            <w:tcW w:w="2414" w:type="dxa"/>
            <w:vMerge/>
            <w:vAlign w:val="center"/>
          </w:tcPr>
          <w:p w14:paraId="5E63F4CE" w14:textId="77777777" w:rsidR="004B03FA" w:rsidRPr="002F3D1A" w:rsidRDefault="004B03FA" w:rsidP="000613E6">
            <w:pPr>
              <w:spacing w:before="0" w:after="0" w:line="240" w:lineRule="auto"/>
              <w:jc w:val="left"/>
              <w:rPr>
                <w:rFonts w:cs="Arial"/>
              </w:rPr>
            </w:pPr>
          </w:p>
        </w:tc>
        <w:tc>
          <w:tcPr>
            <w:tcW w:w="4248" w:type="dxa"/>
            <w:vAlign w:val="center"/>
          </w:tcPr>
          <w:p w14:paraId="3BB37028" w14:textId="77777777" w:rsidR="004B03FA" w:rsidRPr="002F3D1A" w:rsidRDefault="004B03FA" w:rsidP="000613E6">
            <w:pPr>
              <w:spacing w:before="0" w:after="0" w:line="240" w:lineRule="auto"/>
              <w:jc w:val="left"/>
              <w:rPr>
                <w:rFonts w:cs="Arial"/>
              </w:rPr>
            </w:pPr>
            <w:r w:rsidRPr="002F3D1A">
              <w:rPr>
                <w:rFonts w:cs="Arial"/>
              </w:rPr>
              <w:t>Su</w:t>
            </w:r>
          </w:p>
        </w:tc>
      </w:tr>
      <w:tr w:rsidR="004B03FA" w:rsidRPr="002F3D1A" w14:paraId="3B302ABB" w14:textId="77777777" w:rsidTr="00A9669F">
        <w:trPr>
          <w:cantSplit/>
          <w:trHeight w:val="20"/>
          <w:jc w:val="center"/>
        </w:trPr>
        <w:tc>
          <w:tcPr>
            <w:tcW w:w="2127" w:type="dxa"/>
            <w:vMerge/>
            <w:vAlign w:val="center"/>
          </w:tcPr>
          <w:p w14:paraId="26AA9548" w14:textId="77777777" w:rsidR="004B03FA" w:rsidRPr="0097488D" w:rsidRDefault="004B03FA" w:rsidP="000613E6">
            <w:pPr>
              <w:spacing w:before="0" w:after="0" w:line="240" w:lineRule="auto"/>
              <w:jc w:val="left"/>
              <w:rPr>
                <w:rFonts w:cs="Arial"/>
              </w:rPr>
            </w:pPr>
          </w:p>
        </w:tc>
        <w:tc>
          <w:tcPr>
            <w:tcW w:w="2414" w:type="dxa"/>
            <w:vMerge/>
            <w:vAlign w:val="center"/>
          </w:tcPr>
          <w:p w14:paraId="792DA7C5" w14:textId="77777777" w:rsidR="004B03FA" w:rsidRPr="002F3D1A" w:rsidRDefault="004B03FA" w:rsidP="000613E6">
            <w:pPr>
              <w:spacing w:before="0" w:after="0" w:line="240" w:lineRule="auto"/>
              <w:jc w:val="left"/>
              <w:rPr>
                <w:rFonts w:cs="Arial"/>
              </w:rPr>
            </w:pPr>
          </w:p>
        </w:tc>
        <w:tc>
          <w:tcPr>
            <w:tcW w:w="4248" w:type="dxa"/>
            <w:vAlign w:val="center"/>
          </w:tcPr>
          <w:p w14:paraId="678A2EBE" w14:textId="77777777" w:rsidR="004B03FA" w:rsidRPr="002F3D1A" w:rsidRDefault="004B03FA" w:rsidP="000613E6">
            <w:pPr>
              <w:spacing w:before="0" w:after="0" w:line="240" w:lineRule="auto"/>
              <w:jc w:val="left"/>
              <w:rPr>
                <w:rFonts w:cs="Arial"/>
              </w:rPr>
            </w:pPr>
            <w:r w:rsidRPr="002F3D1A">
              <w:rPr>
                <w:rFonts w:cs="Arial"/>
              </w:rPr>
              <w:t>H</w:t>
            </w:r>
            <w:r w:rsidRPr="006E1894">
              <w:rPr>
                <w:rFonts w:cs="Arial"/>
                <w:vertAlign w:val="subscript"/>
              </w:rPr>
              <w:t>2</w:t>
            </w:r>
            <w:r w:rsidRPr="002F3D1A">
              <w:rPr>
                <w:rFonts w:cs="Arial"/>
              </w:rPr>
              <w:t>SO</w:t>
            </w:r>
            <w:r w:rsidRPr="006E1894">
              <w:rPr>
                <w:rFonts w:cs="Arial"/>
                <w:vertAlign w:val="subscript"/>
              </w:rPr>
              <w:t>4</w:t>
            </w:r>
          </w:p>
        </w:tc>
      </w:tr>
      <w:tr w:rsidR="004B03FA" w:rsidRPr="002F3D1A" w14:paraId="3C38B8E9" w14:textId="77777777" w:rsidTr="00A9669F">
        <w:trPr>
          <w:cantSplit/>
          <w:trHeight w:val="20"/>
          <w:jc w:val="center"/>
        </w:trPr>
        <w:tc>
          <w:tcPr>
            <w:tcW w:w="2127" w:type="dxa"/>
            <w:vMerge/>
            <w:vAlign w:val="center"/>
          </w:tcPr>
          <w:p w14:paraId="41E41D80" w14:textId="77777777" w:rsidR="004B03FA" w:rsidRPr="0097488D" w:rsidRDefault="004B03FA" w:rsidP="000613E6">
            <w:pPr>
              <w:spacing w:before="0" w:after="0" w:line="240" w:lineRule="auto"/>
              <w:jc w:val="left"/>
              <w:rPr>
                <w:rFonts w:cs="Arial"/>
              </w:rPr>
            </w:pPr>
          </w:p>
        </w:tc>
        <w:tc>
          <w:tcPr>
            <w:tcW w:w="2414" w:type="dxa"/>
            <w:vAlign w:val="center"/>
          </w:tcPr>
          <w:p w14:paraId="674CA1F9" w14:textId="77777777" w:rsidR="004B03FA" w:rsidRPr="002F3D1A" w:rsidRDefault="004B03FA" w:rsidP="000613E6">
            <w:pPr>
              <w:spacing w:before="0" w:after="0" w:line="240" w:lineRule="auto"/>
              <w:jc w:val="left"/>
              <w:rPr>
                <w:rFonts w:cs="Arial"/>
              </w:rPr>
            </w:pPr>
            <w:r w:rsidRPr="002F3D1A">
              <w:rPr>
                <w:rFonts w:cs="Arial"/>
              </w:rPr>
              <w:t>Nötrleşme</w:t>
            </w:r>
          </w:p>
        </w:tc>
        <w:tc>
          <w:tcPr>
            <w:tcW w:w="4248" w:type="dxa"/>
            <w:vAlign w:val="center"/>
          </w:tcPr>
          <w:p w14:paraId="01EEAB92" w14:textId="77777777" w:rsidR="004B03FA" w:rsidRPr="002F3D1A" w:rsidRDefault="004B03FA" w:rsidP="000613E6">
            <w:pPr>
              <w:spacing w:before="0" w:after="0" w:line="240" w:lineRule="auto"/>
              <w:jc w:val="left"/>
              <w:rPr>
                <w:rFonts w:cs="Arial"/>
              </w:rPr>
            </w:pPr>
            <w:r w:rsidRPr="002F3D1A">
              <w:rPr>
                <w:rFonts w:cs="Arial"/>
              </w:rPr>
              <w:t>Atıksu</w:t>
            </w:r>
          </w:p>
        </w:tc>
      </w:tr>
      <w:tr w:rsidR="004B03FA" w:rsidRPr="002F3D1A" w14:paraId="49068878" w14:textId="77777777" w:rsidTr="00A9669F">
        <w:trPr>
          <w:cantSplit/>
          <w:trHeight w:val="20"/>
          <w:jc w:val="center"/>
        </w:trPr>
        <w:tc>
          <w:tcPr>
            <w:tcW w:w="2127" w:type="dxa"/>
            <w:vMerge/>
            <w:vAlign w:val="center"/>
          </w:tcPr>
          <w:p w14:paraId="671A9750" w14:textId="77777777" w:rsidR="004B03FA" w:rsidRPr="0097488D" w:rsidRDefault="004B03FA" w:rsidP="000613E6">
            <w:pPr>
              <w:spacing w:before="0" w:after="0" w:line="240" w:lineRule="auto"/>
              <w:jc w:val="left"/>
              <w:rPr>
                <w:rFonts w:cs="Arial"/>
              </w:rPr>
            </w:pPr>
          </w:p>
        </w:tc>
        <w:tc>
          <w:tcPr>
            <w:tcW w:w="2414" w:type="dxa"/>
            <w:vAlign w:val="center"/>
          </w:tcPr>
          <w:p w14:paraId="022BD2A6" w14:textId="77777777" w:rsidR="004B03FA" w:rsidRPr="002F3D1A" w:rsidRDefault="004B03FA" w:rsidP="000613E6">
            <w:pPr>
              <w:spacing w:before="0" w:after="0" w:line="240" w:lineRule="auto"/>
              <w:jc w:val="left"/>
              <w:rPr>
                <w:rFonts w:cs="Arial"/>
              </w:rPr>
            </w:pPr>
            <w:r w:rsidRPr="002F3D1A">
              <w:rPr>
                <w:rFonts w:cs="Arial"/>
              </w:rPr>
              <w:t>Kurutma</w:t>
            </w:r>
          </w:p>
        </w:tc>
        <w:tc>
          <w:tcPr>
            <w:tcW w:w="4248" w:type="dxa"/>
            <w:vAlign w:val="center"/>
          </w:tcPr>
          <w:p w14:paraId="663CE413" w14:textId="77777777" w:rsidR="004B03FA" w:rsidRPr="002F3D1A" w:rsidRDefault="004B03FA" w:rsidP="000613E6">
            <w:pPr>
              <w:spacing w:before="0" w:after="0" w:line="240" w:lineRule="auto"/>
              <w:jc w:val="left"/>
              <w:rPr>
                <w:rFonts w:cs="Arial"/>
              </w:rPr>
            </w:pPr>
            <w:r w:rsidRPr="002F3D1A">
              <w:rPr>
                <w:rFonts w:cs="Arial"/>
              </w:rPr>
              <w:t>Toluen</w:t>
            </w:r>
          </w:p>
        </w:tc>
      </w:tr>
      <w:tr w:rsidR="004B03FA" w:rsidRPr="002F3D1A" w14:paraId="7296498C" w14:textId="77777777" w:rsidTr="00A9669F">
        <w:trPr>
          <w:cantSplit/>
          <w:trHeight w:val="20"/>
          <w:jc w:val="center"/>
        </w:trPr>
        <w:tc>
          <w:tcPr>
            <w:tcW w:w="2127" w:type="dxa"/>
            <w:vMerge w:val="restart"/>
            <w:vAlign w:val="center"/>
          </w:tcPr>
          <w:p w14:paraId="1AAE2CBA" w14:textId="77777777" w:rsidR="004B03FA" w:rsidRPr="0097488D" w:rsidRDefault="004B03FA" w:rsidP="003564E7">
            <w:pPr>
              <w:spacing w:before="0" w:after="0" w:line="240" w:lineRule="auto"/>
              <w:jc w:val="left"/>
              <w:rPr>
                <w:rFonts w:cs="Arial"/>
              </w:rPr>
            </w:pPr>
            <w:r w:rsidRPr="0097488D">
              <w:rPr>
                <w:rFonts w:cs="Arial"/>
                <w:bCs/>
              </w:rPr>
              <w:t>Mono</w:t>
            </w:r>
            <w:r w:rsidR="00BC6482" w:rsidRPr="0097488D">
              <w:rPr>
                <w:rFonts w:cs="Arial"/>
                <w:bCs/>
              </w:rPr>
              <w:t>krotofos</w:t>
            </w:r>
            <w:r w:rsidR="003564E7">
              <w:rPr>
                <w:rFonts w:cs="Arial"/>
                <w:bCs/>
              </w:rPr>
              <w:t xml:space="preserve"> </w:t>
            </w:r>
          </w:p>
        </w:tc>
        <w:tc>
          <w:tcPr>
            <w:tcW w:w="2414" w:type="dxa"/>
            <w:vMerge w:val="restart"/>
            <w:vAlign w:val="center"/>
          </w:tcPr>
          <w:p w14:paraId="26F699D6" w14:textId="77777777" w:rsidR="004B03FA" w:rsidRPr="002F3D1A" w:rsidRDefault="005E3FF0" w:rsidP="000613E6">
            <w:pPr>
              <w:spacing w:before="0" w:after="0" w:line="240" w:lineRule="auto"/>
              <w:jc w:val="left"/>
              <w:rPr>
                <w:rFonts w:cs="Arial"/>
              </w:rPr>
            </w:pPr>
            <w:r>
              <w:rPr>
                <w:rFonts w:cs="Arial"/>
              </w:rPr>
              <w:t>Damıtma</w:t>
            </w:r>
          </w:p>
        </w:tc>
        <w:tc>
          <w:tcPr>
            <w:tcW w:w="4248" w:type="dxa"/>
            <w:vAlign w:val="center"/>
          </w:tcPr>
          <w:p w14:paraId="5D787E68" w14:textId="77777777" w:rsidR="004B03FA" w:rsidRPr="002F3D1A" w:rsidRDefault="004B03FA" w:rsidP="000613E6">
            <w:pPr>
              <w:spacing w:before="0" w:after="0" w:line="240" w:lineRule="auto"/>
              <w:jc w:val="left"/>
              <w:rPr>
                <w:rFonts w:cs="Arial"/>
              </w:rPr>
            </w:pPr>
            <w:r w:rsidRPr="002F3D1A">
              <w:rPr>
                <w:rFonts w:cs="Arial"/>
              </w:rPr>
              <w:t>Geri kazanılmış metanol</w:t>
            </w:r>
          </w:p>
        </w:tc>
      </w:tr>
      <w:tr w:rsidR="004B03FA" w:rsidRPr="002F3D1A" w14:paraId="6B08D6A8" w14:textId="77777777" w:rsidTr="00A9669F">
        <w:trPr>
          <w:cantSplit/>
          <w:trHeight w:val="20"/>
          <w:jc w:val="center"/>
        </w:trPr>
        <w:tc>
          <w:tcPr>
            <w:tcW w:w="2127" w:type="dxa"/>
            <w:vMerge/>
            <w:vAlign w:val="center"/>
          </w:tcPr>
          <w:p w14:paraId="0A908409" w14:textId="77777777" w:rsidR="004B03FA" w:rsidRPr="0097488D" w:rsidRDefault="004B03FA" w:rsidP="000613E6">
            <w:pPr>
              <w:spacing w:before="0" w:after="0" w:line="240" w:lineRule="auto"/>
              <w:jc w:val="left"/>
              <w:rPr>
                <w:rFonts w:cs="Arial"/>
              </w:rPr>
            </w:pPr>
          </w:p>
        </w:tc>
        <w:tc>
          <w:tcPr>
            <w:tcW w:w="2414" w:type="dxa"/>
            <w:vMerge/>
            <w:vAlign w:val="center"/>
          </w:tcPr>
          <w:p w14:paraId="652610A1" w14:textId="77777777" w:rsidR="004B03FA" w:rsidRPr="002F3D1A" w:rsidRDefault="004B03FA" w:rsidP="000613E6">
            <w:pPr>
              <w:spacing w:before="0" w:after="0" w:line="240" w:lineRule="auto"/>
              <w:jc w:val="left"/>
              <w:rPr>
                <w:rFonts w:cs="Arial"/>
              </w:rPr>
            </w:pPr>
          </w:p>
        </w:tc>
        <w:tc>
          <w:tcPr>
            <w:tcW w:w="4248" w:type="dxa"/>
            <w:vAlign w:val="center"/>
          </w:tcPr>
          <w:p w14:paraId="0058D5A5" w14:textId="77777777" w:rsidR="004B03FA" w:rsidRPr="002F3D1A" w:rsidRDefault="004B03FA" w:rsidP="000613E6">
            <w:pPr>
              <w:spacing w:before="0" w:after="0" w:line="240" w:lineRule="auto"/>
              <w:jc w:val="left"/>
              <w:rPr>
                <w:rFonts w:cs="Arial"/>
              </w:rPr>
            </w:pPr>
            <w:r w:rsidRPr="002F3D1A">
              <w:rPr>
                <w:rFonts w:cs="Arial"/>
              </w:rPr>
              <w:t>Geri kazanılmış etilen diklorür</w:t>
            </w:r>
          </w:p>
        </w:tc>
      </w:tr>
      <w:tr w:rsidR="004B03FA" w:rsidRPr="002F3D1A" w14:paraId="265DD6A7" w14:textId="77777777" w:rsidTr="00A9669F">
        <w:trPr>
          <w:cantSplit/>
          <w:trHeight w:val="20"/>
          <w:jc w:val="center"/>
        </w:trPr>
        <w:tc>
          <w:tcPr>
            <w:tcW w:w="2127" w:type="dxa"/>
            <w:vMerge/>
            <w:vAlign w:val="center"/>
          </w:tcPr>
          <w:p w14:paraId="4D1FE251" w14:textId="77777777" w:rsidR="004B03FA" w:rsidRPr="0097488D" w:rsidRDefault="004B03FA" w:rsidP="000613E6">
            <w:pPr>
              <w:spacing w:before="0" w:after="0" w:line="240" w:lineRule="auto"/>
              <w:jc w:val="left"/>
              <w:rPr>
                <w:rFonts w:cs="Arial"/>
              </w:rPr>
            </w:pPr>
          </w:p>
        </w:tc>
        <w:tc>
          <w:tcPr>
            <w:tcW w:w="2414" w:type="dxa"/>
            <w:vMerge/>
            <w:vAlign w:val="center"/>
          </w:tcPr>
          <w:p w14:paraId="5B3A2C3E" w14:textId="77777777" w:rsidR="004B03FA" w:rsidRPr="002F3D1A" w:rsidRDefault="004B03FA" w:rsidP="000613E6">
            <w:pPr>
              <w:spacing w:before="0" w:after="0" w:line="240" w:lineRule="auto"/>
              <w:jc w:val="left"/>
              <w:rPr>
                <w:rFonts w:cs="Arial"/>
              </w:rPr>
            </w:pPr>
          </w:p>
        </w:tc>
        <w:tc>
          <w:tcPr>
            <w:tcW w:w="4248" w:type="dxa"/>
            <w:vAlign w:val="center"/>
          </w:tcPr>
          <w:p w14:paraId="61C03929" w14:textId="77777777" w:rsidR="004B03FA" w:rsidRPr="002F3D1A" w:rsidRDefault="004B03FA" w:rsidP="000613E6">
            <w:pPr>
              <w:spacing w:before="0" w:after="0" w:line="240" w:lineRule="auto"/>
              <w:jc w:val="left"/>
              <w:rPr>
                <w:rFonts w:cs="Arial"/>
              </w:rPr>
            </w:pPr>
            <w:r w:rsidRPr="002F3D1A">
              <w:rPr>
                <w:rFonts w:cs="Arial"/>
              </w:rPr>
              <w:t>NaCl çözeltisi</w:t>
            </w:r>
          </w:p>
        </w:tc>
      </w:tr>
      <w:tr w:rsidR="004B03FA" w:rsidRPr="002F3D1A" w14:paraId="2C6F9902" w14:textId="77777777" w:rsidTr="00A9669F">
        <w:trPr>
          <w:cantSplit/>
          <w:trHeight w:val="20"/>
          <w:jc w:val="center"/>
        </w:trPr>
        <w:tc>
          <w:tcPr>
            <w:tcW w:w="2127" w:type="dxa"/>
            <w:vMerge/>
            <w:vAlign w:val="center"/>
          </w:tcPr>
          <w:p w14:paraId="790088B3" w14:textId="77777777" w:rsidR="004B03FA" w:rsidRPr="0097488D" w:rsidRDefault="004B03FA" w:rsidP="000613E6">
            <w:pPr>
              <w:spacing w:before="0" w:after="0" w:line="240" w:lineRule="auto"/>
              <w:jc w:val="left"/>
              <w:rPr>
                <w:rFonts w:cs="Arial"/>
              </w:rPr>
            </w:pPr>
          </w:p>
        </w:tc>
        <w:tc>
          <w:tcPr>
            <w:tcW w:w="2414" w:type="dxa"/>
            <w:vAlign w:val="center"/>
          </w:tcPr>
          <w:p w14:paraId="24893889" w14:textId="77777777" w:rsidR="004B03FA" w:rsidRPr="002F3D1A" w:rsidRDefault="004B03FA" w:rsidP="000613E6">
            <w:pPr>
              <w:spacing w:before="0" w:after="0" w:line="240" w:lineRule="auto"/>
              <w:jc w:val="left"/>
              <w:rPr>
                <w:rFonts w:cs="Arial"/>
              </w:rPr>
            </w:pPr>
            <w:r w:rsidRPr="002F3D1A">
              <w:rPr>
                <w:rFonts w:cs="Arial"/>
              </w:rPr>
              <w:t>Yoğuşturma</w:t>
            </w:r>
          </w:p>
        </w:tc>
        <w:tc>
          <w:tcPr>
            <w:tcW w:w="4248" w:type="dxa"/>
            <w:vAlign w:val="center"/>
          </w:tcPr>
          <w:p w14:paraId="3F4A9CD6" w14:textId="77777777" w:rsidR="004B03FA" w:rsidRPr="002F3D1A" w:rsidRDefault="004B03FA" w:rsidP="000613E6">
            <w:pPr>
              <w:spacing w:before="0" w:after="0" w:line="240" w:lineRule="auto"/>
              <w:jc w:val="left"/>
              <w:rPr>
                <w:rFonts w:cs="Arial"/>
              </w:rPr>
            </w:pPr>
            <w:r w:rsidRPr="002F3D1A">
              <w:rPr>
                <w:rFonts w:cs="Arial"/>
              </w:rPr>
              <w:t>Metil klorür</w:t>
            </w:r>
          </w:p>
        </w:tc>
      </w:tr>
      <w:tr w:rsidR="004B03FA" w:rsidRPr="002F3D1A" w14:paraId="007BFE5C" w14:textId="77777777" w:rsidTr="00A9669F">
        <w:trPr>
          <w:cantSplit/>
          <w:trHeight w:val="20"/>
          <w:jc w:val="center"/>
        </w:trPr>
        <w:tc>
          <w:tcPr>
            <w:tcW w:w="2127" w:type="dxa"/>
            <w:vMerge/>
            <w:vAlign w:val="center"/>
          </w:tcPr>
          <w:p w14:paraId="504D9E58" w14:textId="77777777" w:rsidR="004B03FA" w:rsidRPr="0097488D" w:rsidRDefault="004B03FA" w:rsidP="000613E6">
            <w:pPr>
              <w:spacing w:before="0" w:after="0" w:line="240" w:lineRule="auto"/>
              <w:jc w:val="left"/>
              <w:rPr>
                <w:rFonts w:cs="Arial"/>
              </w:rPr>
            </w:pPr>
          </w:p>
        </w:tc>
        <w:tc>
          <w:tcPr>
            <w:tcW w:w="2414" w:type="dxa"/>
            <w:vAlign w:val="center"/>
          </w:tcPr>
          <w:p w14:paraId="4CC06DC9" w14:textId="77777777" w:rsidR="004B03FA" w:rsidRPr="002F3D1A" w:rsidRDefault="004B03FA" w:rsidP="000613E6">
            <w:pPr>
              <w:spacing w:before="0" w:after="0" w:line="240" w:lineRule="auto"/>
              <w:jc w:val="left"/>
              <w:rPr>
                <w:rFonts w:cs="Arial"/>
              </w:rPr>
            </w:pPr>
            <w:r w:rsidRPr="002F3D1A">
              <w:rPr>
                <w:rFonts w:cs="Arial"/>
              </w:rPr>
              <w:t>Saflaştırma</w:t>
            </w:r>
          </w:p>
        </w:tc>
        <w:tc>
          <w:tcPr>
            <w:tcW w:w="4248" w:type="dxa"/>
            <w:vAlign w:val="center"/>
          </w:tcPr>
          <w:p w14:paraId="0D408D5E" w14:textId="77777777" w:rsidR="004B03FA" w:rsidRPr="002F3D1A" w:rsidRDefault="004B03FA" w:rsidP="000613E6">
            <w:pPr>
              <w:spacing w:before="0" w:after="0" w:line="240" w:lineRule="auto"/>
              <w:jc w:val="left"/>
              <w:rPr>
                <w:rFonts w:cs="Arial"/>
              </w:rPr>
            </w:pPr>
            <w:r w:rsidRPr="002F3D1A">
              <w:rPr>
                <w:rFonts w:cs="Arial"/>
              </w:rPr>
              <w:t xml:space="preserve">Trimetil fosfit + </w:t>
            </w:r>
            <w:r w:rsidR="00C35E7C">
              <w:rPr>
                <w:rFonts w:cs="Arial"/>
              </w:rPr>
              <w:t>Etilen diklorür + safsızlık</w:t>
            </w:r>
            <w:r w:rsidRPr="002F3D1A">
              <w:rPr>
                <w:rFonts w:cs="Arial"/>
              </w:rPr>
              <w:t xml:space="preserve"> (Etilen dklorür geri kazanımına gider)</w:t>
            </w:r>
          </w:p>
        </w:tc>
      </w:tr>
      <w:tr w:rsidR="009524BF" w:rsidRPr="002F3D1A" w14:paraId="168A1B7B" w14:textId="77777777" w:rsidTr="00A9669F">
        <w:trPr>
          <w:cantSplit/>
          <w:trHeight w:val="20"/>
          <w:jc w:val="center"/>
        </w:trPr>
        <w:tc>
          <w:tcPr>
            <w:tcW w:w="2127" w:type="dxa"/>
            <w:vMerge w:val="restart"/>
            <w:vAlign w:val="center"/>
          </w:tcPr>
          <w:p w14:paraId="2FD9AD2B" w14:textId="77777777" w:rsidR="009524BF" w:rsidRPr="0097488D" w:rsidRDefault="009524BF" w:rsidP="003564E7">
            <w:pPr>
              <w:spacing w:before="0" w:after="0" w:line="240" w:lineRule="auto"/>
              <w:jc w:val="left"/>
              <w:rPr>
                <w:rFonts w:cs="Arial"/>
              </w:rPr>
            </w:pPr>
            <w:r w:rsidRPr="0097488D">
              <w:rPr>
                <w:rFonts w:cs="Arial"/>
                <w:bCs/>
              </w:rPr>
              <w:t>I</w:t>
            </w:r>
            <w:r w:rsidR="00BC6482" w:rsidRPr="0097488D">
              <w:rPr>
                <w:rFonts w:cs="Arial"/>
                <w:bCs/>
              </w:rPr>
              <w:t>z</w:t>
            </w:r>
            <w:r w:rsidRPr="0097488D">
              <w:rPr>
                <w:rFonts w:cs="Arial"/>
                <w:bCs/>
              </w:rPr>
              <w:t>oproturon</w:t>
            </w:r>
            <w:r w:rsidR="002F3D1A" w:rsidRPr="0097488D">
              <w:rPr>
                <w:rFonts w:cs="Arial"/>
                <w:bCs/>
              </w:rPr>
              <w:t xml:space="preserve"> </w:t>
            </w:r>
          </w:p>
        </w:tc>
        <w:tc>
          <w:tcPr>
            <w:tcW w:w="2414" w:type="dxa"/>
            <w:vAlign w:val="center"/>
          </w:tcPr>
          <w:p w14:paraId="4CD528BB" w14:textId="77777777" w:rsidR="009524BF" w:rsidRPr="002F3D1A" w:rsidRDefault="009524BF" w:rsidP="000613E6">
            <w:pPr>
              <w:spacing w:before="0" w:after="0" w:line="240" w:lineRule="auto"/>
              <w:jc w:val="left"/>
              <w:rPr>
                <w:rFonts w:cs="Arial"/>
              </w:rPr>
            </w:pPr>
            <w:r w:rsidRPr="002F3D1A">
              <w:rPr>
                <w:rFonts w:cs="Arial"/>
              </w:rPr>
              <w:t>Nitratlama</w:t>
            </w:r>
          </w:p>
        </w:tc>
        <w:tc>
          <w:tcPr>
            <w:tcW w:w="4248" w:type="dxa"/>
            <w:vAlign w:val="center"/>
          </w:tcPr>
          <w:p w14:paraId="288878AC" w14:textId="77777777" w:rsidR="009524BF" w:rsidRPr="002F3D1A" w:rsidRDefault="009524BF" w:rsidP="000613E6">
            <w:pPr>
              <w:spacing w:before="0" w:after="0" w:line="240" w:lineRule="auto"/>
              <w:jc w:val="left"/>
              <w:rPr>
                <w:rFonts w:cs="Arial"/>
              </w:rPr>
            </w:pPr>
            <w:r w:rsidRPr="002F3D1A">
              <w:rPr>
                <w:rFonts w:cs="Arial"/>
              </w:rPr>
              <w:t>Kullanılmış asit (Satılabilir)</w:t>
            </w:r>
          </w:p>
        </w:tc>
      </w:tr>
      <w:tr w:rsidR="009524BF" w:rsidRPr="002F3D1A" w14:paraId="27D1CA66" w14:textId="77777777" w:rsidTr="00A9669F">
        <w:trPr>
          <w:cantSplit/>
          <w:trHeight w:val="20"/>
          <w:jc w:val="center"/>
        </w:trPr>
        <w:tc>
          <w:tcPr>
            <w:tcW w:w="2127" w:type="dxa"/>
            <w:vMerge/>
            <w:vAlign w:val="center"/>
          </w:tcPr>
          <w:p w14:paraId="4B4CEB9D" w14:textId="77777777" w:rsidR="009524BF" w:rsidRPr="0097488D" w:rsidRDefault="009524BF" w:rsidP="000613E6">
            <w:pPr>
              <w:spacing w:before="0" w:after="0" w:line="240" w:lineRule="auto"/>
              <w:jc w:val="left"/>
              <w:rPr>
                <w:rFonts w:cs="Arial"/>
              </w:rPr>
            </w:pPr>
          </w:p>
        </w:tc>
        <w:tc>
          <w:tcPr>
            <w:tcW w:w="2414" w:type="dxa"/>
            <w:vAlign w:val="center"/>
          </w:tcPr>
          <w:p w14:paraId="60F7CD23" w14:textId="77777777" w:rsidR="009524BF" w:rsidRPr="002F3D1A" w:rsidRDefault="009524BF" w:rsidP="000613E6">
            <w:pPr>
              <w:spacing w:before="0" w:after="0" w:line="240" w:lineRule="auto"/>
              <w:jc w:val="left"/>
              <w:rPr>
                <w:rFonts w:cs="Arial"/>
              </w:rPr>
            </w:pPr>
            <w:r w:rsidRPr="002F3D1A">
              <w:rPr>
                <w:rFonts w:cs="Arial"/>
              </w:rPr>
              <w:t>Yıkama</w:t>
            </w:r>
          </w:p>
        </w:tc>
        <w:tc>
          <w:tcPr>
            <w:tcW w:w="4248" w:type="dxa"/>
            <w:vAlign w:val="center"/>
          </w:tcPr>
          <w:p w14:paraId="1D858F29"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38A3A089" w14:textId="77777777" w:rsidTr="00A9669F">
        <w:trPr>
          <w:cantSplit/>
          <w:trHeight w:val="20"/>
          <w:jc w:val="center"/>
        </w:trPr>
        <w:tc>
          <w:tcPr>
            <w:tcW w:w="2127" w:type="dxa"/>
            <w:vMerge/>
            <w:vAlign w:val="center"/>
          </w:tcPr>
          <w:p w14:paraId="364E6EDE" w14:textId="77777777" w:rsidR="009524BF" w:rsidRPr="0097488D" w:rsidRDefault="009524BF" w:rsidP="000613E6">
            <w:pPr>
              <w:spacing w:before="0" w:after="0" w:line="240" w:lineRule="auto"/>
              <w:jc w:val="left"/>
              <w:rPr>
                <w:rFonts w:cs="Arial"/>
              </w:rPr>
            </w:pPr>
          </w:p>
        </w:tc>
        <w:tc>
          <w:tcPr>
            <w:tcW w:w="2414" w:type="dxa"/>
            <w:vMerge w:val="restart"/>
            <w:vAlign w:val="center"/>
          </w:tcPr>
          <w:p w14:paraId="79FFFCE2" w14:textId="77777777" w:rsidR="009524BF" w:rsidRPr="002F3D1A" w:rsidRDefault="009524BF" w:rsidP="000613E6">
            <w:pPr>
              <w:spacing w:before="0" w:after="0" w:line="240" w:lineRule="auto"/>
              <w:jc w:val="left"/>
              <w:rPr>
                <w:rFonts w:cs="Arial"/>
              </w:rPr>
            </w:pPr>
            <w:r w:rsidRPr="002F3D1A">
              <w:rPr>
                <w:rFonts w:cs="Arial"/>
              </w:rPr>
              <w:t>Sülfür geri kazanımı</w:t>
            </w:r>
          </w:p>
        </w:tc>
        <w:tc>
          <w:tcPr>
            <w:tcW w:w="4248" w:type="dxa"/>
            <w:vAlign w:val="center"/>
          </w:tcPr>
          <w:p w14:paraId="6C9559D1" w14:textId="77777777" w:rsidR="009524BF" w:rsidRPr="002F3D1A" w:rsidRDefault="009524BF" w:rsidP="000613E6">
            <w:pPr>
              <w:spacing w:before="0" w:after="0" w:line="240" w:lineRule="auto"/>
              <w:jc w:val="left"/>
              <w:rPr>
                <w:rFonts w:cs="Arial"/>
              </w:rPr>
            </w:pPr>
            <w:r w:rsidRPr="002F3D1A">
              <w:rPr>
                <w:rFonts w:cs="Arial"/>
              </w:rPr>
              <w:t>Sülfür (Reaksiyonda kullanılmak üzere)</w:t>
            </w:r>
          </w:p>
        </w:tc>
      </w:tr>
      <w:tr w:rsidR="009524BF" w:rsidRPr="002F3D1A" w14:paraId="7ED60F1C" w14:textId="77777777" w:rsidTr="00A9669F">
        <w:trPr>
          <w:cantSplit/>
          <w:trHeight w:val="20"/>
          <w:jc w:val="center"/>
        </w:trPr>
        <w:tc>
          <w:tcPr>
            <w:tcW w:w="2127" w:type="dxa"/>
            <w:vMerge/>
            <w:vAlign w:val="center"/>
          </w:tcPr>
          <w:p w14:paraId="78527A1D" w14:textId="77777777" w:rsidR="009524BF" w:rsidRPr="0097488D" w:rsidRDefault="009524BF" w:rsidP="000613E6">
            <w:pPr>
              <w:spacing w:before="0" w:after="0" w:line="240" w:lineRule="auto"/>
              <w:jc w:val="left"/>
              <w:rPr>
                <w:rFonts w:cs="Arial"/>
              </w:rPr>
            </w:pPr>
          </w:p>
        </w:tc>
        <w:tc>
          <w:tcPr>
            <w:tcW w:w="2414" w:type="dxa"/>
            <w:vMerge/>
            <w:vAlign w:val="center"/>
          </w:tcPr>
          <w:p w14:paraId="0F239C48" w14:textId="77777777" w:rsidR="009524BF" w:rsidRPr="002F3D1A" w:rsidRDefault="009524BF" w:rsidP="000613E6">
            <w:pPr>
              <w:spacing w:before="0" w:after="0" w:line="240" w:lineRule="auto"/>
              <w:jc w:val="left"/>
              <w:rPr>
                <w:rFonts w:cs="Arial"/>
              </w:rPr>
            </w:pPr>
          </w:p>
        </w:tc>
        <w:tc>
          <w:tcPr>
            <w:tcW w:w="4248" w:type="dxa"/>
            <w:vAlign w:val="center"/>
          </w:tcPr>
          <w:p w14:paraId="642F1F71"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25AA3678" w14:textId="77777777" w:rsidTr="00A9669F">
        <w:trPr>
          <w:cantSplit/>
          <w:trHeight w:val="20"/>
          <w:jc w:val="center"/>
        </w:trPr>
        <w:tc>
          <w:tcPr>
            <w:tcW w:w="2127" w:type="dxa"/>
            <w:vMerge/>
            <w:vAlign w:val="center"/>
          </w:tcPr>
          <w:p w14:paraId="750E95F0" w14:textId="77777777" w:rsidR="009524BF" w:rsidRPr="0097488D" w:rsidRDefault="009524BF" w:rsidP="000613E6">
            <w:pPr>
              <w:spacing w:before="0" w:after="0" w:line="240" w:lineRule="auto"/>
              <w:jc w:val="left"/>
              <w:rPr>
                <w:rFonts w:cs="Arial"/>
              </w:rPr>
            </w:pPr>
          </w:p>
        </w:tc>
        <w:tc>
          <w:tcPr>
            <w:tcW w:w="2414" w:type="dxa"/>
            <w:vAlign w:val="center"/>
          </w:tcPr>
          <w:p w14:paraId="4B9B0043" w14:textId="77777777" w:rsidR="009524BF" w:rsidRPr="002F3D1A" w:rsidRDefault="005E3FF0" w:rsidP="000613E6">
            <w:pPr>
              <w:spacing w:before="0" w:after="0" w:line="240" w:lineRule="auto"/>
              <w:jc w:val="left"/>
              <w:rPr>
                <w:rFonts w:cs="Arial"/>
              </w:rPr>
            </w:pPr>
            <w:r>
              <w:rPr>
                <w:rFonts w:cs="Arial"/>
              </w:rPr>
              <w:t>Damıtma</w:t>
            </w:r>
          </w:p>
        </w:tc>
        <w:tc>
          <w:tcPr>
            <w:tcW w:w="4248" w:type="dxa"/>
            <w:vAlign w:val="center"/>
          </w:tcPr>
          <w:p w14:paraId="1465EFB9" w14:textId="77777777" w:rsidR="009524BF" w:rsidRPr="002F3D1A" w:rsidRDefault="009524BF" w:rsidP="000613E6">
            <w:pPr>
              <w:spacing w:before="0" w:after="0" w:line="240" w:lineRule="auto"/>
              <w:jc w:val="left"/>
              <w:rPr>
                <w:rFonts w:cs="Arial"/>
              </w:rPr>
            </w:pPr>
            <w:r w:rsidRPr="002F3D1A">
              <w:rPr>
                <w:rFonts w:cs="Arial"/>
              </w:rPr>
              <w:t>Kalıntılar (Yakma)</w:t>
            </w:r>
          </w:p>
        </w:tc>
      </w:tr>
      <w:tr w:rsidR="009524BF" w:rsidRPr="002F3D1A" w14:paraId="660A3B2E" w14:textId="77777777" w:rsidTr="00A9669F">
        <w:trPr>
          <w:cantSplit/>
          <w:trHeight w:val="20"/>
          <w:jc w:val="center"/>
        </w:trPr>
        <w:tc>
          <w:tcPr>
            <w:tcW w:w="2127" w:type="dxa"/>
            <w:vMerge/>
            <w:vAlign w:val="center"/>
          </w:tcPr>
          <w:p w14:paraId="0DF85E28" w14:textId="77777777" w:rsidR="009524BF" w:rsidRPr="0097488D" w:rsidRDefault="009524BF" w:rsidP="000613E6">
            <w:pPr>
              <w:spacing w:before="0" w:after="0" w:line="240" w:lineRule="auto"/>
              <w:jc w:val="left"/>
              <w:rPr>
                <w:rFonts w:cs="Arial"/>
              </w:rPr>
            </w:pPr>
          </w:p>
        </w:tc>
        <w:tc>
          <w:tcPr>
            <w:tcW w:w="2414" w:type="dxa"/>
            <w:vMerge w:val="restart"/>
            <w:vAlign w:val="center"/>
          </w:tcPr>
          <w:p w14:paraId="0C40DFBA" w14:textId="77777777" w:rsidR="009524BF" w:rsidRPr="002F3D1A" w:rsidRDefault="009524BF" w:rsidP="000613E6">
            <w:pPr>
              <w:spacing w:before="0" w:after="0" w:line="240" w:lineRule="auto"/>
              <w:jc w:val="left"/>
              <w:rPr>
                <w:rFonts w:cs="Arial"/>
              </w:rPr>
            </w:pPr>
            <w:r w:rsidRPr="002F3D1A">
              <w:rPr>
                <w:rFonts w:cs="Arial"/>
              </w:rPr>
              <w:t>Amonyak geri kazanımı</w:t>
            </w:r>
          </w:p>
        </w:tc>
        <w:tc>
          <w:tcPr>
            <w:tcW w:w="4248" w:type="dxa"/>
            <w:vAlign w:val="center"/>
          </w:tcPr>
          <w:p w14:paraId="2FD3A914" w14:textId="77777777" w:rsidR="009524BF" w:rsidRPr="002F3D1A" w:rsidRDefault="009524BF" w:rsidP="000613E6">
            <w:pPr>
              <w:spacing w:before="0" w:after="0" w:line="240" w:lineRule="auto"/>
              <w:jc w:val="left"/>
              <w:rPr>
                <w:rFonts w:cs="Arial"/>
              </w:rPr>
            </w:pPr>
            <w:r w:rsidRPr="002F3D1A">
              <w:rPr>
                <w:rFonts w:cs="Arial"/>
              </w:rPr>
              <w:t>Dimetil amin (Yoğunlaşmaya geri döndürülür)</w:t>
            </w:r>
          </w:p>
        </w:tc>
      </w:tr>
      <w:tr w:rsidR="009524BF" w:rsidRPr="002F3D1A" w14:paraId="640D1059" w14:textId="77777777" w:rsidTr="00A9669F">
        <w:trPr>
          <w:cantSplit/>
          <w:trHeight w:val="20"/>
          <w:jc w:val="center"/>
        </w:trPr>
        <w:tc>
          <w:tcPr>
            <w:tcW w:w="2127" w:type="dxa"/>
            <w:vMerge/>
            <w:vAlign w:val="center"/>
          </w:tcPr>
          <w:p w14:paraId="318D4886" w14:textId="77777777" w:rsidR="009524BF" w:rsidRPr="0097488D" w:rsidRDefault="009524BF" w:rsidP="000613E6">
            <w:pPr>
              <w:spacing w:before="0" w:after="0" w:line="240" w:lineRule="auto"/>
              <w:jc w:val="left"/>
              <w:rPr>
                <w:rFonts w:cs="Arial"/>
              </w:rPr>
            </w:pPr>
          </w:p>
        </w:tc>
        <w:tc>
          <w:tcPr>
            <w:tcW w:w="2414" w:type="dxa"/>
            <w:vMerge/>
            <w:vAlign w:val="center"/>
          </w:tcPr>
          <w:p w14:paraId="14241D57" w14:textId="77777777" w:rsidR="009524BF" w:rsidRPr="002F3D1A" w:rsidRDefault="009524BF" w:rsidP="000613E6">
            <w:pPr>
              <w:spacing w:before="0" w:after="0" w:line="240" w:lineRule="auto"/>
              <w:jc w:val="left"/>
              <w:rPr>
                <w:rFonts w:cs="Arial"/>
              </w:rPr>
            </w:pPr>
          </w:p>
        </w:tc>
        <w:tc>
          <w:tcPr>
            <w:tcW w:w="4248" w:type="dxa"/>
            <w:vAlign w:val="center"/>
          </w:tcPr>
          <w:p w14:paraId="48865238" w14:textId="77777777" w:rsidR="009524BF" w:rsidRPr="002F3D1A" w:rsidRDefault="009524BF" w:rsidP="000613E6">
            <w:pPr>
              <w:spacing w:before="0" w:after="0" w:line="240" w:lineRule="auto"/>
              <w:jc w:val="left"/>
              <w:rPr>
                <w:rFonts w:cs="Arial"/>
              </w:rPr>
            </w:pPr>
            <w:r w:rsidRPr="002F3D1A">
              <w:rPr>
                <w:rFonts w:cs="Arial"/>
              </w:rPr>
              <w:t>Geri kazanılan amonyak (Satılabilir)</w:t>
            </w:r>
          </w:p>
        </w:tc>
      </w:tr>
      <w:tr w:rsidR="009524BF" w:rsidRPr="002F3D1A" w14:paraId="651E995D" w14:textId="77777777" w:rsidTr="00A9669F">
        <w:trPr>
          <w:cantSplit/>
          <w:trHeight w:val="20"/>
          <w:jc w:val="center"/>
        </w:trPr>
        <w:tc>
          <w:tcPr>
            <w:tcW w:w="2127" w:type="dxa"/>
            <w:vMerge/>
            <w:vAlign w:val="center"/>
          </w:tcPr>
          <w:p w14:paraId="643916A6" w14:textId="77777777" w:rsidR="009524BF" w:rsidRPr="0097488D" w:rsidRDefault="009524BF" w:rsidP="000613E6">
            <w:pPr>
              <w:spacing w:before="0" w:after="0" w:line="240" w:lineRule="auto"/>
              <w:jc w:val="left"/>
              <w:rPr>
                <w:rFonts w:cs="Arial"/>
              </w:rPr>
            </w:pPr>
          </w:p>
        </w:tc>
        <w:tc>
          <w:tcPr>
            <w:tcW w:w="2414" w:type="dxa"/>
            <w:vMerge/>
            <w:vAlign w:val="center"/>
          </w:tcPr>
          <w:p w14:paraId="7D26C2DB" w14:textId="77777777" w:rsidR="009524BF" w:rsidRPr="002F3D1A" w:rsidRDefault="009524BF" w:rsidP="000613E6">
            <w:pPr>
              <w:spacing w:before="0" w:after="0" w:line="240" w:lineRule="auto"/>
              <w:jc w:val="left"/>
              <w:rPr>
                <w:rFonts w:cs="Arial"/>
              </w:rPr>
            </w:pPr>
          </w:p>
        </w:tc>
        <w:tc>
          <w:tcPr>
            <w:tcW w:w="4248" w:type="dxa"/>
            <w:vAlign w:val="center"/>
          </w:tcPr>
          <w:p w14:paraId="530E429E"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48AA4151" w14:textId="77777777" w:rsidTr="00A9669F">
        <w:trPr>
          <w:cantSplit/>
          <w:trHeight w:val="20"/>
          <w:jc w:val="center"/>
        </w:trPr>
        <w:tc>
          <w:tcPr>
            <w:tcW w:w="2127" w:type="dxa"/>
            <w:vMerge/>
            <w:vAlign w:val="center"/>
          </w:tcPr>
          <w:p w14:paraId="61EE6930" w14:textId="77777777" w:rsidR="009524BF" w:rsidRPr="0097488D" w:rsidRDefault="009524BF" w:rsidP="000613E6">
            <w:pPr>
              <w:spacing w:before="0" w:after="0" w:line="240" w:lineRule="auto"/>
              <w:jc w:val="left"/>
              <w:rPr>
                <w:rFonts w:cs="Arial"/>
              </w:rPr>
            </w:pPr>
          </w:p>
        </w:tc>
        <w:tc>
          <w:tcPr>
            <w:tcW w:w="2414" w:type="dxa"/>
            <w:vAlign w:val="center"/>
          </w:tcPr>
          <w:p w14:paraId="12463F91" w14:textId="77777777" w:rsidR="009524BF" w:rsidRPr="002F3D1A" w:rsidRDefault="009524BF" w:rsidP="000613E6">
            <w:pPr>
              <w:spacing w:before="0" w:after="0" w:line="240" w:lineRule="auto"/>
              <w:jc w:val="left"/>
              <w:rPr>
                <w:rFonts w:cs="Arial"/>
              </w:rPr>
            </w:pPr>
            <w:r w:rsidRPr="002F3D1A">
              <w:rPr>
                <w:rFonts w:cs="Arial"/>
              </w:rPr>
              <w:t>Saflaştırma</w:t>
            </w:r>
          </w:p>
        </w:tc>
        <w:tc>
          <w:tcPr>
            <w:tcW w:w="4248" w:type="dxa"/>
            <w:vAlign w:val="center"/>
          </w:tcPr>
          <w:p w14:paraId="2C014B15"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39538EB0" w14:textId="77777777" w:rsidTr="00A9669F">
        <w:trPr>
          <w:cantSplit/>
          <w:trHeight w:val="20"/>
          <w:jc w:val="center"/>
        </w:trPr>
        <w:tc>
          <w:tcPr>
            <w:tcW w:w="2127" w:type="dxa"/>
            <w:vMerge/>
            <w:vAlign w:val="center"/>
          </w:tcPr>
          <w:p w14:paraId="46988E5A" w14:textId="77777777" w:rsidR="009524BF" w:rsidRPr="0097488D" w:rsidRDefault="009524BF" w:rsidP="000613E6">
            <w:pPr>
              <w:spacing w:before="0" w:after="0" w:line="240" w:lineRule="auto"/>
              <w:jc w:val="left"/>
              <w:rPr>
                <w:rFonts w:cs="Arial"/>
              </w:rPr>
            </w:pPr>
          </w:p>
        </w:tc>
        <w:tc>
          <w:tcPr>
            <w:tcW w:w="2414" w:type="dxa"/>
            <w:vMerge w:val="restart"/>
            <w:vAlign w:val="center"/>
          </w:tcPr>
          <w:p w14:paraId="6599E8F0" w14:textId="77777777" w:rsidR="009524BF" w:rsidRPr="002F3D1A" w:rsidRDefault="009524BF" w:rsidP="000613E6">
            <w:pPr>
              <w:spacing w:before="0" w:after="0" w:line="240" w:lineRule="auto"/>
              <w:jc w:val="left"/>
              <w:rPr>
                <w:rFonts w:cs="Arial"/>
              </w:rPr>
            </w:pPr>
            <w:r w:rsidRPr="002F3D1A">
              <w:rPr>
                <w:rFonts w:cs="Arial"/>
              </w:rPr>
              <w:t>Hidroliz</w:t>
            </w:r>
          </w:p>
        </w:tc>
        <w:tc>
          <w:tcPr>
            <w:tcW w:w="4248" w:type="dxa"/>
            <w:vAlign w:val="center"/>
          </w:tcPr>
          <w:p w14:paraId="5C8A1BA6" w14:textId="77777777" w:rsidR="009524BF" w:rsidRPr="002F3D1A" w:rsidRDefault="00C35E7C" w:rsidP="006E1894">
            <w:pPr>
              <w:spacing w:before="0" w:after="0" w:line="240" w:lineRule="auto"/>
              <w:jc w:val="left"/>
              <w:rPr>
                <w:rFonts w:cs="Arial"/>
              </w:rPr>
            </w:pPr>
            <w:r>
              <w:rPr>
                <w:rFonts w:cs="Arial"/>
              </w:rPr>
              <w:t>Parakü</w:t>
            </w:r>
            <w:r w:rsidR="009524BF" w:rsidRPr="002F3D1A">
              <w:rPr>
                <w:rFonts w:cs="Arial"/>
              </w:rPr>
              <w:t>midin (Yoğuşturmada tekrar kullanılmak üzere geri kazanım)</w:t>
            </w:r>
          </w:p>
        </w:tc>
      </w:tr>
      <w:tr w:rsidR="009524BF" w:rsidRPr="002F3D1A" w14:paraId="23536A5D" w14:textId="77777777" w:rsidTr="00A9669F">
        <w:trPr>
          <w:cantSplit/>
          <w:trHeight w:val="20"/>
          <w:jc w:val="center"/>
        </w:trPr>
        <w:tc>
          <w:tcPr>
            <w:tcW w:w="2127" w:type="dxa"/>
            <w:vMerge/>
            <w:vAlign w:val="center"/>
          </w:tcPr>
          <w:p w14:paraId="5595D88B" w14:textId="77777777" w:rsidR="009524BF" w:rsidRPr="0097488D" w:rsidRDefault="009524BF" w:rsidP="000613E6">
            <w:pPr>
              <w:spacing w:before="0" w:after="0" w:line="240" w:lineRule="auto"/>
              <w:jc w:val="left"/>
              <w:rPr>
                <w:rFonts w:cs="Arial"/>
              </w:rPr>
            </w:pPr>
          </w:p>
        </w:tc>
        <w:tc>
          <w:tcPr>
            <w:tcW w:w="2414" w:type="dxa"/>
            <w:vMerge/>
            <w:vAlign w:val="center"/>
          </w:tcPr>
          <w:p w14:paraId="70A127D5" w14:textId="77777777" w:rsidR="009524BF" w:rsidRPr="002F3D1A" w:rsidRDefault="009524BF" w:rsidP="000613E6">
            <w:pPr>
              <w:spacing w:before="0" w:after="0" w:line="240" w:lineRule="auto"/>
              <w:jc w:val="left"/>
              <w:rPr>
                <w:rFonts w:cs="Arial"/>
              </w:rPr>
            </w:pPr>
          </w:p>
        </w:tc>
        <w:tc>
          <w:tcPr>
            <w:tcW w:w="4248" w:type="dxa"/>
            <w:vAlign w:val="center"/>
          </w:tcPr>
          <w:p w14:paraId="71820053" w14:textId="77777777" w:rsidR="009524BF" w:rsidRPr="002F3D1A" w:rsidRDefault="009524BF" w:rsidP="000613E6">
            <w:pPr>
              <w:spacing w:before="0" w:after="0" w:line="240" w:lineRule="auto"/>
              <w:jc w:val="left"/>
              <w:rPr>
                <w:rFonts w:cs="Arial"/>
              </w:rPr>
            </w:pPr>
            <w:r w:rsidRPr="002F3D1A">
              <w:rPr>
                <w:rFonts w:cs="Arial"/>
              </w:rPr>
              <w:t>Orto-nitro-kümen (Yakma)</w:t>
            </w:r>
          </w:p>
        </w:tc>
      </w:tr>
      <w:tr w:rsidR="009524BF" w:rsidRPr="002F3D1A" w14:paraId="3B90A8AD" w14:textId="77777777" w:rsidTr="00A9669F">
        <w:trPr>
          <w:cantSplit/>
          <w:trHeight w:val="20"/>
          <w:jc w:val="center"/>
        </w:trPr>
        <w:tc>
          <w:tcPr>
            <w:tcW w:w="2127" w:type="dxa"/>
            <w:vMerge w:val="restart"/>
            <w:vAlign w:val="center"/>
          </w:tcPr>
          <w:p w14:paraId="52242F27" w14:textId="77777777" w:rsidR="009524BF" w:rsidRPr="0097488D" w:rsidRDefault="00BC6482" w:rsidP="003564E7">
            <w:pPr>
              <w:spacing w:before="0" w:after="0" w:line="240" w:lineRule="auto"/>
              <w:jc w:val="left"/>
              <w:rPr>
                <w:rFonts w:cs="Arial"/>
                <w:bCs/>
              </w:rPr>
            </w:pPr>
            <w:r w:rsidRPr="0097488D">
              <w:rPr>
                <w:rFonts w:cs="Arial"/>
                <w:bCs/>
              </w:rPr>
              <w:t>Fosalon</w:t>
            </w:r>
            <w:r w:rsidR="002F3D1A" w:rsidRPr="0097488D">
              <w:rPr>
                <w:rFonts w:cs="Arial"/>
                <w:bCs/>
              </w:rPr>
              <w:t xml:space="preserve"> </w:t>
            </w:r>
          </w:p>
        </w:tc>
        <w:tc>
          <w:tcPr>
            <w:tcW w:w="2414" w:type="dxa"/>
            <w:vAlign w:val="center"/>
          </w:tcPr>
          <w:p w14:paraId="5131BBF1" w14:textId="77777777" w:rsidR="009524BF" w:rsidRPr="002F3D1A" w:rsidRDefault="009524BF" w:rsidP="000613E6">
            <w:pPr>
              <w:spacing w:before="0" w:after="0" w:line="240" w:lineRule="auto"/>
              <w:jc w:val="left"/>
              <w:rPr>
                <w:rFonts w:cs="Arial"/>
              </w:rPr>
            </w:pPr>
            <w:r w:rsidRPr="002F3D1A">
              <w:rPr>
                <w:rFonts w:cs="Arial"/>
              </w:rPr>
              <w:t>Reaksiyon</w:t>
            </w:r>
          </w:p>
        </w:tc>
        <w:tc>
          <w:tcPr>
            <w:tcW w:w="4248" w:type="dxa"/>
            <w:vAlign w:val="center"/>
          </w:tcPr>
          <w:p w14:paraId="7C03DF0B" w14:textId="77777777" w:rsidR="009524BF" w:rsidRPr="002F3D1A" w:rsidRDefault="009524BF" w:rsidP="000613E6">
            <w:pPr>
              <w:spacing w:before="0" w:after="0" w:line="240" w:lineRule="auto"/>
              <w:jc w:val="left"/>
              <w:rPr>
                <w:rFonts w:cs="Arial"/>
              </w:rPr>
            </w:pPr>
            <w:r w:rsidRPr="002F3D1A">
              <w:rPr>
                <w:rFonts w:cs="Arial"/>
              </w:rPr>
              <w:t>Solvent (Geri kazanım)</w:t>
            </w:r>
          </w:p>
        </w:tc>
      </w:tr>
      <w:tr w:rsidR="009524BF" w:rsidRPr="002F3D1A" w14:paraId="4EFC12C0" w14:textId="77777777" w:rsidTr="00A9669F">
        <w:trPr>
          <w:cantSplit/>
          <w:trHeight w:val="20"/>
          <w:jc w:val="center"/>
        </w:trPr>
        <w:tc>
          <w:tcPr>
            <w:tcW w:w="2127" w:type="dxa"/>
            <w:vMerge/>
            <w:vAlign w:val="center"/>
          </w:tcPr>
          <w:p w14:paraId="37A3BC1B" w14:textId="77777777" w:rsidR="009524BF" w:rsidRPr="0097488D" w:rsidRDefault="009524BF" w:rsidP="000613E6">
            <w:pPr>
              <w:spacing w:before="0" w:after="0" w:line="240" w:lineRule="auto"/>
              <w:jc w:val="left"/>
              <w:rPr>
                <w:rFonts w:cs="Arial"/>
                <w:bCs/>
              </w:rPr>
            </w:pPr>
          </w:p>
        </w:tc>
        <w:tc>
          <w:tcPr>
            <w:tcW w:w="2414" w:type="dxa"/>
            <w:vAlign w:val="center"/>
          </w:tcPr>
          <w:p w14:paraId="1F7427AF" w14:textId="77777777" w:rsidR="009524BF" w:rsidRPr="002F3D1A" w:rsidRDefault="009524BF" w:rsidP="000613E6">
            <w:pPr>
              <w:spacing w:before="0" w:after="0" w:line="240" w:lineRule="auto"/>
              <w:jc w:val="left"/>
              <w:rPr>
                <w:rFonts w:cs="Arial"/>
              </w:rPr>
            </w:pPr>
            <w:r w:rsidRPr="002F3D1A">
              <w:rPr>
                <w:rFonts w:cs="Arial"/>
              </w:rPr>
              <w:t>Kristalizasyon</w:t>
            </w:r>
          </w:p>
        </w:tc>
        <w:tc>
          <w:tcPr>
            <w:tcW w:w="4248" w:type="dxa"/>
            <w:vAlign w:val="center"/>
          </w:tcPr>
          <w:p w14:paraId="4623302D" w14:textId="77777777" w:rsidR="009524BF" w:rsidRPr="002F3D1A" w:rsidRDefault="009524BF" w:rsidP="000613E6">
            <w:pPr>
              <w:spacing w:before="0" w:after="0" w:line="240" w:lineRule="auto"/>
              <w:jc w:val="left"/>
              <w:rPr>
                <w:rFonts w:cs="Arial"/>
              </w:rPr>
            </w:pPr>
            <w:r w:rsidRPr="002F3D1A">
              <w:rPr>
                <w:rFonts w:cs="Arial"/>
              </w:rPr>
              <w:t>Solvent (Geri kazanım)</w:t>
            </w:r>
          </w:p>
        </w:tc>
      </w:tr>
      <w:tr w:rsidR="009524BF" w:rsidRPr="002F3D1A" w14:paraId="47F8ECEA" w14:textId="77777777" w:rsidTr="00A9669F">
        <w:trPr>
          <w:cantSplit/>
          <w:trHeight w:val="20"/>
          <w:jc w:val="center"/>
        </w:trPr>
        <w:tc>
          <w:tcPr>
            <w:tcW w:w="2127" w:type="dxa"/>
            <w:vMerge/>
            <w:vAlign w:val="center"/>
          </w:tcPr>
          <w:p w14:paraId="376838E0" w14:textId="77777777" w:rsidR="009524BF" w:rsidRPr="0097488D" w:rsidRDefault="009524BF" w:rsidP="000613E6">
            <w:pPr>
              <w:spacing w:before="0" w:after="0" w:line="240" w:lineRule="auto"/>
              <w:jc w:val="left"/>
              <w:rPr>
                <w:rFonts w:cs="Arial"/>
                <w:bCs/>
              </w:rPr>
            </w:pPr>
          </w:p>
        </w:tc>
        <w:tc>
          <w:tcPr>
            <w:tcW w:w="2414" w:type="dxa"/>
            <w:vAlign w:val="center"/>
          </w:tcPr>
          <w:p w14:paraId="345ABD25" w14:textId="77777777" w:rsidR="009524BF" w:rsidRPr="002F3D1A" w:rsidRDefault="009524BF" w:rsidP="000613E6">
            <w:pPr>
              <w:spacing w:before="0" w:after="0" w:line="240" w:lineRule="auto"/>
              <w:jc w:val="left"/>
              <w:rPr>
                <w:rFonts w:cs="Arial"/>
              </w:rPr>
            </w:pPr>
            <w:r w:rsidRPr="002F3D1A">
              <w:rPr>
                <w:rFonts w:cs="Arial"/>
              </w:rPr>
              <w:t>Santrifüj</w:t>
            </w:r>
          </w:p>
        </w:tc>
        <w:tc>
          <w:tcPr>
            <w:tcW w:w="4248" w:type="dxa"/>
            <w:vAlign w:val="center"/>
          </w:tcPr>
          <w:p w14:paraId="18171121" w14:textId="77777777" w:rsidR="009524BF" w:rsidRPr="002F3D1A" w:rsidRDefault="009524BF" w:rsidP="000613E6">
            <w:pPr>
              <w:spacing w:before="0" w:after="0" w:line="240" w:lineRule="auto"/>
              <w:jc w:val="left"/>
              <w:rPr>
                <w:rFonts w:cs="Arial"/>
              </w:rPr>
            </w:pPr>
            <w:r w:rsidRPr="002F3D1A">
              <w:rPr>
                <w:rFonts w:cs="Arial"/>
              </w:rPr>
              <w:t>Solvent (Geri kazanım)</w:t>
            </w:r>
          </w:p>
        </w:tc>
      </w:tr>
      <w:tr w:rsidR="009524BF" w:rsidRPr="002F3D1A" w14:paraId="554EFC2E" w14:textId="77777777" w:rsidTr="00A9669F">
        <w:trPr>
          <w:cantSplit/>
          <w:trHeight w:val="20"/>
          <w:jc w:val="center"/>
        </w:trPr>
        <w:tc>
          <w:tcPr>
            <w:tcW w:w="2127" w:type="dxa"/>
            <w:vMerge/>
            <w:vAlign w:val="center"/>
          </w:tcPr>
          <w:p w14:paraId="33A5A340" w14:textId="77777777" w:rsidR="009524BF" w:rsidRPr="0097488D" w:rsidRDefault="009524BF" w:rsidP="000613E6">
            <w:pPr>
              <w:spacing w:before="0" w:after="0" w:line="240" w:lineRule="auto"/>
              <w:jc w:val="left"/>
              <w:rPr>
                <w:rFonts w:cs="Arial"/>
                <w:bCs/>
              </w:rPr>
            </w:pPr>
          </w:p>
        </w:tc>
        <w:tc>
          <w:tcPr>
            <w:tcW w:w="2414" w:type="dxa"/>
            <w:vAlign w:val="center"/>
          </w:tcPr>
          <w:p w14:paraId="7474AAB5" w14:textId="77777777" w:rsidR="009524BF" w:rsidRPr="002F3D1A" w:rsidRDefault="009524BF" w:rsidP="000613E6">
            <w:pPr>
              <w:spacing w:before="0" w:after="0" w:line="240" w:lineRule="auto"/>
              <w:jc w:val="left"/>
              <w:rPr>
                <w:rFonts w:cs="Arial"/>
              </w:rPr>
            </w:pPr>
            <w:r w:rsidRPr="002F3D1A">
              <w:rPr>
                <w:rFonts w:cs="Arial"/>
              </w:rPr>
              <w:t>Solvent (Geri kazanım)</w:t>
            </w:r>
          </w:p>
        </w:tc>
        <w:tc>
          <w:tcPr>
            <w:tcW w:w="4248" w:type="dxa"/>
            <w:vAlign w:val="center"/>
          </w:tcPr>
          <w:p w14:paraId="3AC5E780"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56343F44" w14:textId="77777777" w:rsidTr="00A9669F">
        <w:trPr>
          <w:cantSplit/>
          <w:trHeight w:val="20"/>
          <w:jc w:val="center"/>
        </w:trPr>
        <w:tc>
          <w:tcPr>
            <w:tcW w:w="2127" w:type="dxa"/>
            <w:vMerge/>
            <w:vAlign w:val="center"/>
          </w:tcPr>
          <w:p w14:paraId="522D5304" w14:textId="77777777" w:rsidR="009524BF" w:rsidRPr="0097488D" w:rsidRDefault="009524BF" w:rsidP="000613E6">
            <w:pPr>
              <w:spacing w:before="0" w:after="0" w:line="240" w:lineRule="auto"/>
              <w:jc w:val="left"/>
              <w:rPr>
                <w:rFonts w:cs="Arial"/>
                <w:bCs/>
              </w:rPr>
            </w:pPr>
          </w:p>
        </w:tc>
        <w:tc>
          <w:tcPr>
            <w:tcW w:w="2414" w:type="dxa"/>
            <w:vAlign w:val="center"/>
          </w:tcPr>
          <w:p w14:paraId="2FD6A648" w14:textId="77777777" w:rsidR="009524BF" w:rsidRPr="002F3D1A" w:rsidRDefault="00C35E7C" w:rsidP="000613E6">
            <w:pPr>
              <w:spacing w:before="0" w:after="0" w:line="240" w:lineRule="auto"/>
              <w:jc w:val="left"/>
              <w:rPr>
                <w:rFonts w:cs="Arial"/>
              </w:rPr>
            </w:pPr>
            <w:r>
              <w:rPr>
                <w:rFonts w:cs="Arial"/>
              </w:rPr>
              <w:t>Dekantasyon</w:t>
            </w:r>
          </w:p>
        </w:tc>
        <w:tc>
          <w:tcPr>
            <w:tcW w:w="4248" w:type="dxa"/>
            <w:vAlign w:val="center"/>
          </w:tcPr>
          <w:p w14:paraId="58B5EC3A" w14:textId="77777777" w:rsidR="009524BF" w:rsidRPr="002F3D1A" w:rsidRDefault="009524BF" w:rsidP="000613E6">
            <w:pPr>
              <w:spacing w:before="0" w:after="0" w:line="240" w:lineRule="auto"/>
              <w:jc w:val="left"/>
              <w:rPr>
                <w:rFonts w:cs="Arial"/>
              </w:rPr>
            </w:pPr>
            <w:r w:rsidRPr="002F3D1A">
              <w:rPr>
                <w:rFonts w:cs="Arial"/>
              </w:rPr>
              <w:t>Asit (Reaksiyonda geri kullanılmak üzere)</w:t>
            </w:r>
          </w:p>
        </w:tc>
      </w:tr>
      <w:tr w:rsidR="009524BF" w:rsidRPr="002F3D1A" w14:paraId="0F142249" w14:textId="77777777" w:rsidTr="00A9669F">
        <w:trPr>
          <w:cantSplit/>
          <w:trHeight w:val="20"/>
          <w:jc w:val="center"/>
        </w:trPr>
        <w:tc>
          <w:tcPr>
            <w:tcW w:w="2127" w:type="dxa"/>
            <w:vMerge/>
            <w:vAlign w:val="center"/>
          </w:tcPr>
          <w:p w14:paraId="2D6BF782" w14:textId="77777777" w:rsidR="009524BF" w:rsidRPr="0097488D" w:rsidRDefault="009524BF" w:rsidP="000613E6">
            <w:pPr>
              <w:spacing w:before="0" w:after="0" w:line="240" w:lineRule="auto"/>
              <w:jc w:val="left"/>
              <w:rPr>
                <w:rFonts w:cs="Arial"/>
                <w:bCs/>
              </w:rPr>
            </w:pPr>
          </w:p>
        </w:tc>
        <w:tc>
          <w:tcPr>
            <w:tcW w:w="2414" w:type="dxa"/>
            <w:vAlign w:val="center"/>
          </w:tcPr>
          <w:p w14:paraId="22030DF8" w14:textId="77777777" w:rsidR="009524BF" w:rsidRPr="002F3D1A" w:rsidRDefault="009524BF" w:rsidP="000613E6">
            <w:pPr>
              <w:spacing w:before="0" w:after="0" w:line="240" w:lineRule="auto"/>
              <w:jc w:val="left"/>
              <w:rPr>
                <w:rFonts w:cs="Arial"/>
              </w:rPr>
            </w:pPr>
            <w:r w:rsidRPr="002F3D1A">
              <w:rPr>
                <w:rFonts w:cs="Arial"/>
              </w:rPr>
              <w:t>Yıkama</w:t>
            </w:r>
          </w:p>
        </w:tc>
        <w:tc>
          <w:tcPr>
            <w:tcW w:w="4248" w:type="dxa"/>
            <w:vAlign w:val="center"/>
          </w:tcPr>
          <w:p w14:paraId="6A3BB177"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69BD6594" w14:textId="77777777" w:rsidTr="00A9669F">
        <w:trPr>
          <w:cantSplit/>
          <w:trHeight w:val="20"/>
          <w:jc w:val="center"/>
        </w:trPr>
        <w:tc>
          <w:tcPr>
            <w:tcW w:w="2127" w:type="dxa"/>
            <w:vMerge/>
            <w:vAlign w:val="center"/>
          </w:tcPr>
          <w:p w14:paraId="12740E42" w14:textId="77777777" w:rsidR="009524BF" w:rsidRPr="0097488D" w:rsidRDefault="009524BF" w:rsidP="000613E6">
            <w:pPr>
              <w:spacing w:before="0" w:after="0" w:line="240" w:lineRule="auto"/>
              <w:jc w:val="left"/>
              <w:rPr>
                <w:rFonts w:cs="Arial"/>
                <w:bCs/>
              </w:rPr>
            </w:pPr>
          </w:p>
        </w:tc>
        <w:tc>
          <w:tcPr>
            <w:tcW w:w="2414" w:type="dxa"/>
            <w:vAlign w:val="center"/>
          </w:tcPr>
          <w:p w14:paraId="0953B540" w14:textId="77777777" w:rsidR="009524BF" w:rsidRPr="002F3D1A" w:rsidRDefault="009524BF" w:rsidP="000613E6">
            <w:pPr>
              <w:spacing w:before="0" w:after="0" w:line="240" w:lineRule="auto"/>
              <w:jc w:val="left"/>
              <w:rPr>
                <w:rFonts w:cs="Arial"/>
              </w:rPr>
            </w:pPr>
            <w:r w:rsidRPr="002F3D1A">
              <w:rPr>
                <w:rFonts w:cs="Arial"/>
              </w:rPr>
              <w:t>Yoğunlaşma</w:t>
            </w:r>
          </w:p>
        </w:tc>
        <w:tc>
          <w:tcPr>
            <w:tcW w:w="4248" w:type="dxa"/>
            <w:vAlign w:val="center"/>
          </w:tcPr>
          <w:p w14:paraId="6B5CFF5C" w14:textId="77777777" w:rsidR="009524BF" w:rsidRPr="002F3D1A" w:rsidRDefault="009524BF" w:rsidP="000613E6">
            <w:pPr>
              <w:spacing w:before="0" w:after="0" w:line="240" w:lineRule="auto"/>
              <w:jc w:val="left"/>
              <w:rPr>
                <w:rFonts w:cs="Arial"/>
              </w:rPr>
            </w:pPr>
            <w:r w:rsidRPr="002F3D1A">
              <w:rPr>
                <w:rFonts w:cs="Arial"/>
              </w:rPr>
              <w:t>Solvent</w:t>
            </w:r>
          </w:p>
        </w:tc>
      </w:tr>
      <w:tr w:rsidR="009524BF" w:rsidRPr="002F3D1A" w14:paraId="22EB98D8" w14:textId="77777777" w:rsidTr="00A9669F">
        <w:trPr>
          <w:cantSplit/>
          <w:trHeight w:val="20"/>
          <w:jc w:val="center"/>
        </w:trPr>
        <w:tc>
          <w:tcPr>
            <w:tcW w:w="2127" w:type="dxa"/>
            <w:vMerge w:val="restart"/>
            <w:vAlign w:val="center"/>
          </w:tcPr>
          <w:p w14:paraId="21EED408" w14:textId="77777777" w:rsidR="009524BF" w:rsidRPr="0097488D" w:rsidRDefault="00BC6482" w:rsidP="003564E7">
            <w:pPr>
              <w:spacing w:before="0" w:after="0" w:line="240" w:lineRule="auto"/>
              <w:jc w:val="left"/>
              <w:rPr>
                <w:rFonts w:cs="Arial"/>
              </w:rPr>
            </w:pPr>
            <w:r w:rsidRPr="0097488D">
              <w:rPr>
                <w:rFonts w:cs="Arial"/>
                <w:bCs/>
              </w:rPr>
              <w:t>Forat</w:t>
            </w:r>
            <w:r w:rsidR="002F3D1A" w:rsidRPr="0097488D">
              <w:rPr>
                <w:rFonts w:cs="Arial"/>
                <w:bCs/>
              </w:rPr>
              <w:t xml:space="preserve"> </w:t>
            </w:r>
          </w:p>
        </w:tc>
        <w:tc>
          <w:tcPr>
            <w:tcW w:w="2414" w:type="dxa"/>
            <w:vMerge w:val="restart"/>
            <w:vAlign w:val="center"/>
          </w:tcPr>
          <w:p w14:paraId="6248F4A5" w14:textId="77777777" w:rsidR="009524BF" w:rsidRPr="002F3D1A" w:rsidRDefault="009524BF" w:rsidP="000613E6">
            <w:pPr>
              <w:spacing w:before="0" w:after="0" w:line="240" w:lineRule="auto"/>
              <w:jc w:val="left"/>
              <w:rPr>
                <w:rFonts w:cs="Arial"/>
              </w:rPr>
            </w:pPr>
            <w:r w:rsidRPr="002F3D1A">
              <w:rPr>
                <w:rFonts w:cs="Arial"/>
              </w:rPr>
              <w:t>Reaksiyon</w:t>
            </w:r>
          </w:p>
        </w:tc>
        <w:tc>
          <w:tcPr>
            <w:tcW w:w="4248" w:type="dxa"/>
            <w:vAlign w:val="center"/>
          </w:tcPr>
          <w:p w14:paraId="23DE518F" w14:textId="77777777" w:rsidR="009524BF" w:rsidRPr="002F3D1A" w:rsidRDefault="009524BF" w:rsidP="000613E6">
            <w:pPr>
              <w:spacing w:before="0" w:after="0" w:line="240" w:lineRule="auto"/>
              <w:jc w:val="left"/>
              <w:rPr>
                <w:rFonts w:cs="Arial"/>
              </w:rPr>
            </w:pPr>
            <w:r w:rsidRPr="002F3D1A">
              <w:rPr>
                <w:rFonts w:cs="Arial"/>
              </w:rPr>
              <w:t>Sodyum sülfit (Yan ürün)</w:t>
            </w:r>
          </w:p>
        </w:tc>
      </w:tr>
      <w:tr w:rsidR="009524BF" w:rsidRPr="002F3D1A" w14:paraId="3E66610D" w14:textId="77777777" w:rsidTr="00A9669F">
        <w:trPr>
          <w:cantSplit/>
          <w:trHeight w:val="20"/>
          <w:jc w:val="center"/>
        </w:trPr>
        <w:tc>
          <w:tcPr>
            <w:tcW w:w="2127" w:type="dxa"/>
            <w:vMerge/>
            <w:vAlign w:val="center"/>
          </w:tcPr>
          <w:p w14:paraId="43534B4B" w14:textId="77777777" w:rsidR="009524BF" w:rsidRPr="0097488D" w:rsidRDefault="009524BF" w:rsidP="000613E6">
            <w:pPr>
              <w:spacing w:before="0" w:after="0" w:line="240" w:lineRule="auto"/>
              <w:jc w:val="left"/>
              <w:rPr>
                <w:rFonts w:cs="Arial"/>
              </w:rPr>
            </w:pPr>
          </w:p>
        </w:tc>
        <w:tc>
          <w:tcPr>
            <w:tcW w:w="2414" w:type="dxa"/>
            <w:vMerge/>
            <w:vAlign w:val="center"/>
          </w:tcPr>
          <w:p w14:paraId="6D7C5841" w14:textId="77777777" w:rsidR="009524BF" w:rsidRPr="002F3D1A" w:rsidRDefault="009524BF" w:rsidP="000613E6">
            <w:pPr>
              <w:spacing w:before="0" w:after="0" w:line="240" w:lineRule="auto"/>
              <w:jc w:val="left"/>
              <w:rPr>
                <w:rFonts w:cs="Arial"/>
              </w:rPr>
            </w:pPr>
          </w:p>
        </w:tc>
        <w:tc>
          <w:tcPr>
            <w:tcW w:w="4248" w:type="dxa"/>
            <w:vAlign w:val="center"/>
          </w:tcPr>
          <w:p w14:paraId="5652B7EA" w14:textId="77777777" w:rsidR="009524BF" w:rsidRPr="002F3D1A" w:rsidRDefault="009524BF" w:rsidP="000613E6">
            <w:pPr>
              <w:spacing w:before="0" w:after="0" w:line="240" w:lineRule="auto"/>
              <w:jc w:val="left"/>
              <w:rPr>
                <w:rFonts w:cs="Arial"/>
              </w:rPr>
            </w:pPr>
            <w:r w:rsidRPr="002F3D1A">
              <w:rPr>
                <w:rFonts w:cs="Arial"/>
              </w:rPr>
              <w:t>Atıksu</w:t>
            </w:r>
          </w:p>
        </w:tc>
      </w:tr>
      <w:tr w:rsidR="000613E6" w:rsidRPr="002F3D1A" w14:paraId="1C54CC1E" w14:textId="77777777" w:rsidTr="00A9669F">
        <w:trPr>
          <w:cantSplit/>
          <w:trHeight w:val="20"/>
          <w:jc w:val="center"/>
        </w:trPr>
        <w:tc>
          <w:tcPr>
            <w:tcW w:w="2127" w:type="dxa"/>
            <w:vMerge w:val="restart"/>
            <w:vAlign w:val="center"/>
          </w:tcPr>
          <w:p w14:paraId="78A60FC7" w14:textId="77777777" w:rsidR="000613E6" w:rsidRPr="0097488D" w:rsidRDefault="00BC6482" w:rsidP="003564E7">
            <w:pPr>
              <w:spacing w:before="0" w:after="0" w:line="240" w:lineRule="auto"/>
              <w:jc w:val="left"/>
              <w:rPr>
                <w:rFonts w:cs="Arial"/>
              </w:rPr>
            </w:pPr>
            <w:r w:rsidRPr="0097488D">
              <w:rPr>
                <w:rFonts w:cs="Arial"/>
                <w:bCs/>
              </w:rPr>
              <w:t>Fosfamidon</w:t>
            </w:r>
            <w:r w:rsidR="002F3D1A" w:rsidRPr="0097488D">
              <w:rPr>
                <w:rFonts w:cs="Arial"/>
                <w:bCs/>
              </w:rPr>
              <w:t xml:space="preserve"> </w:t>
            </w:r>
          </w:p>
        </w:tc>
        <w:tc>
          <w:tcPr>
            <w:tcW w:w="2414" w:type="dxa"/>
            <w:vAlign w:val="center"/>
          </w:tcPr>
          <w:p w14:paraId="15B84041" w14:textId="77777777" w:rsidR="000613E6" w:rsidRPr="002F3D1A" w:rsidRDefault="000613E6" w:rsidP="000613E6">
            <w:pPr>
              <w:spacing w:before="0" w:after="0" w:line="240" w:lineRule="auto"/>
              <w:jc w:val="left"/>
              <w:rPr>
                <w:rFonts w:cs="Arial"/>
              </w:rPr>
            </w:pPr>
            <w:r w:rsidRPr="002F3D1A">
              <w:rPr>
                <w:rFonts w:cs="Arial"/>
              </w:rPr>
              <w:t>Sıyırıcı</w:t>
            </w:r>
          </w:p>
        </w:tc>
        <w:tc>
          <w:tcPr>
            <w:tcW w:w="4248" w:type="dxa"/>
            <w:vAlign w:val="center"/>
          </w:tcPr>
          <w:p w14:paraId="5885B3EF" w14:textId="77777777" w:rsidR="000613E6" w:rsidRPr="002F3D1A" w:rsidRDefault="000613E6" w:rsidP="000613E6">
            <w:pPr>
              <w:spacing w:before="0" w:after="0" w:line="240" w:lineRule="auto"/>
              <w:jc w:val="left"/>
              <w:rPr>
                <w:rFonts w:cs="Arial"/>
              </w:rPr>
            </w:pPr>
            <w:r w:rsidRPr="002F3D1A">
              <w:rPr>
                <w:rFonts w:cs="Arial"/>
              </w:rPr>
              <w:t>Atıksu</w:t>
            </w:r>
          </w:p>
        </w:tc>
      </w:tr>
      <w:tr w:rsidR="000613E6" w:rsidRPr="002F3D1A" w14:paraId="7303797B" w14:textId="77777777" w:rsidTr="00A9669F">
        <w:trPr>
          <w:cantSplit/>
          <w:trHeight w:val="20"/>
          <w:jc w:val="center"/>
        </w:trPr>
        <w:tc>
          <w:tcPr>
            <w:tcW w:w="2127" w:type="dxa"/>
            <w:vMerge/>
            <w:vAlign w:val="center"/>
          </w:tcPr>
          <w:p w14:paraId="7C274AC6" w14:textId="77777777" w:rsidR="000613E6" w:rsidRPr="0097488D" w:rsidRDefault="000613E6" w:rsidP="000613E6">
            <w:pPr>
              <w:spacing w:before="0" w:after="0" w:line="240" w:lineRule="auto"/>
              <w:jc w:val="left"/>
              <w:rPr>
                <w:rFonts w:cs="Arial"/>
              </w:rPr>
            </w:pPr>
          </w:p>
        </w:tc>
        <w:tc>
          <w:tcPr>
            <w:tcW w:w="2414" w:type="dxa"/>
            <w:vAlign w:val="center"/>
          </w:tcPr>
          <w:p w14:paraId="0A6C90C2" w14:textId="77777777" w:rsidR="000613E6" w:rsidRPr="002F3D1A" w:rsidRDefault="000613E6" w:rsidP="000613E6">
            <w:pPr>
              <w:spacing w:before="0" w:after="0" w:line="240" w:lineRule="auto"/>
              <w:jc w:val="left"/>
              <w:rPr>
                <w:rFonts w:cs="Arial"/>
              </w:rPr>
            </w:pPr>
            <w:r w:rsidRPr="002F3D1A">
              <w:rPr>
                <w:rFonts w:cs="Arial"/>
              </w:rPr>
              <w:t>Toksikleşme</w:t>
            </w:r>
          </w:p>
        </w:tc>
        <w:tc>
          <w:tcPr>
            <w:tcW w:w="4248" w:type="dxa"/>
            <w:vAlign w:val="center"/>
          </w:tcPr>
          <w:p w14:paraId="01FA1BA7" w14:textId="77777777" w:rsidR="000613E6" w:rsidRPr="002F3D1A" w:rsidRDefault="000613E6" w:rsidP="000613E6">
            <w:pPr>
              <w:spacing w:before="0" w:after="0" w:line="240" w:lineRule="auto"/>
              <w:jc w:val="left"/>
              <w:rPr>
                <w:rFonts w:cs="Arial"/>
              </w:rPr>
            </w:pPr>
            <w:r w:rsidRPr="002F3D1A">
              <w:rPr>
                <w:rFonts w:cs="Arial"/>
              </w:rPr>
              <w:t xml:space="preserve">Metil klorür </w:t>
            </w:r>
          </w:p>
        </w:tc>
      </w:tr>
      <w:tr w:rsidR="000613E6" w:rsidRPr="002F3D1A" w14:paraId="76A65137" w14:textId="77777777" w:rsidTr="00A9669F">
        <w:trPr>
          <w:cantSplit/>
          <w:trHeight w:val="20"/>
          <w:jc w:val="center"/>
        </w:trPr>
        <w:tc>
          <w:tcPr>
            <w:tcW w:w="2127" w:type="dxa"/>
            <w:vMerge/>
            <w:vAlign w:val="center"/>
          </w:tcPr>
          <w:p w14:paraId="67585D25" w14:textId="77777777" w:rsidR="000613E6" w:rsidRPr="0097488D" w:rsidRDefault="000613E6" w:rsidP="000613E6">
            <w:pPr>
              <w:spacing w:before="0" w:after="0" w:line="240" w:lineRule="auto"/>
              <w:jc w:val="left"/>
              <w:rPr>
                <w:rFonts w:cs="Arial"/>
              </w:rPr>
            </w:pPr>
          </w:p>
        </w:tc>
        <w:tc>
          <w:tcPr>
            <w:tcW w:w="2414" w:type="dxa"/>
            <w:vAlign w:val="center"/>
          </w:tcPr>
          <w:p w14:paraId="43FA2FC7" w14:textId="77777777" w:rsidR="000613E6" w:rsidRPr="002F3D1A" w:rsidRDefault="000613E6" w:rsidP="000613E6">
            <w:pPr>
              <w:spacing w:before="0" w:after="0" w:line="240" w:lineRule="auto"/>
              <w:jc w:val="left"/>
              <w:rPr>
                <w:rFonts w:cs="Arial"/>
              </w:rPr>
            </w:pPr>
          </w:p>
        </w:tc>
        <w:tc>
          <w:tcPr>
            <w:tcW w:w="4248" w:type="dxa"/>
            <w:vAlign w:val="center"/>
          </w:tcPr>
          <w:p w14:paraId="7007CF3D" w14:textId="77777777" w:rsidR="000613E6" w:rsidRPr="002F3D1A" w:rsidRDefault="006E1894" w:rsidP="006E1894">
            <w:pPr>
              <w:spacing w:before="0" w:after="0" w:line="240" w:lineRule="auto"/>
              <w:jc w:val="left"/>
              <w:rPr>
                <w:rFonts w:cs="Arial"/>
              </w:rPr>
            </w:pPr>
            <w:r>
              <w:rPr>
                <w:rFonts w:cs="Arial"/>
              </w:rPr>
              <w:t>Jet kondensat (Detoksifikasyon</w:t>
            </w:r>
            <w:r w:rsidR="000613E6" w:rsidRPr="002F3D1A">
              <w:rPr>
                <w:rFonts w:cs="Arial"/>
              </w:rPr>
              <w:t>a)</w:t>
            </w:r>
          </w:p>
        </w:tc>
      </w:tr>
      <w:tr w:rsidR="000613E6" w:rsidRPr="002F3D1A" w14:paraId="0F75CA76" w14:textId="77777777" w:rsidTr="00A9669F">
        <w:trPr>
          <w:cantSplit/>
          <w:trHeight w:val="20"/>
          <w:jc w:val="center"/>
        </w:trPr>
        <w:tc>
          <w:tcPr>
            <w:tcW w:w="2127" w:type="dxa"/>
            <w:vMerge/>
            <w:vAlign w:val="center"/>
          </w:tcPr>
          <w:p w14:paraId="6586A722" w14:textId="77777777" w:rsidR="000613E6" w:rsidRPr="0097488D" w:rsidRDefault="000613E6" w:rsidP="000613E6">
            <w:pPr>
              <w:spacing w:before="0" w:after="0" w:line="240" w:lineRule="auto"/>
              <w:jc w:val="left"/>
              <w:rPr>
                <w:rFonts w:cs="Arial"/>
              </w:rPr>
            </w:pPr>
          </w:p>
        </w:tc>
        <w:tc>
          <w:tcPr>
            <w:tcW w:w="2414" w:type="dxa"/>
            <w:vAlign w:val="center"/>
          </w:tcPr>
          <w:p w14:paraId="79C6C2CD" w14:textId="77777777" w:rsidR="000613E6" w:rsidRPr="002F3D1A" w:rsidRDefault="000613E6" w:rsidP="000613E6">
            <w:pPr>
              <w:spacing w:before="0" w:after="0" w:line="240" w:lineRule="auto"/>
              <w:jc w:val="left"/>
              <w:rPr>
                <w:rFonts w:cs="Arial"/>
              </w:rPr>
            </w:pPr>
            <w:r w:rsidRPr="002F3D1A">
              <w:rPr>
                <w:rFonts w:cs="Arial"/>
              </w:rPr>
              <w:t>Detoksifikasyon</w:t>
            </w:r>
          </w:p>
        </w:tc>
        <w:tc>
          <w:tcPr>
            <w:tcW w:w="4248" w:type="dxa"/>
            <w:vAlign w:val="center"/>
          </w:tcPr>
          <w:p w14:paraId="592C318D" w14:textId="77777777" w:rsidR="000613E6" w:rsidRPr="002F3D1A" w:rsidRDefault="000613E6" w:rsidP="000613E6">
            <w:pPr>
              <w:spacing w:before="0" w:after="0" w:line="240" w:lineRule="auto"/>
              <w:jc w:val="left"/>
              <w:rPr>
                <w:rFonts w:cs="Arial"/>
              </w:rPr>
            </w:pPr>
            <w:r w:rsidRPr="002F3D1A">
              <w:rPr>
                <w:rFonts w:cs="Arial"/>
              </w:rPr>
              <w:t>Atıksu</w:t>
            </w:r>
          </w:p>
        </w:tc>
      </w:tr>
      <w:tr w:rsidR="000613E6" w:rsidRPr="002F3D1A" w14:paraId="0115FF93" w14:textId="77777777" w:rsidTr="00A9669F">
        <w:trPr>
          <w:cantSplit/>
          <w:trHeight w:val="20"/>
          <w:jc w:val="center"/>
        </w:trPr>
        <w:tc>
          <w:tcPr>
            <w:tcW w:w="2127" w:type="dxa"/>
            <w:vMerge/>
            <w:vAlign w:val="center"/>
          </w:tcPr>
          <w:p w14:paraId="34E4DB59" w14:textId="77777777" w:rsidR="000613E6" w:rsidRPr="0097488D" w:rsidRDefault="000613E6" w:rsidP="000613E6">
            <w:pPr>
              <w:spacing w:before="0" w:after="0" w:line="240" w:lineRule="auto"/>
              <w:jc w:val="left"/>
              <w:rPr>
                <w:rFonts w:cs="Arial"/>
              </w:rPr>
            </w:pPr>
          </w:p>
        </w:tc>
        <w:tc>
          <w:tcPr>
            <w:tcW w:w="2414" w:type="dxa"/>
            <w:vAlign w:val="center"/>
          </w:tcPr>
          <w:p w14:paraId="4ABFADF0" w14:textId="77777777" w:rsidR="000613E6" w:rsidRPr="002F3D1A" w:rsidRDefault="000613E6" w:rsidP="000613E6">
            <w:pPr>
              <w:spacing w:before="0" w:after="0" w:line="240" w:lineRule="auto"/>
              <w:jc w:val="left"/>
              <w:rPr>
                <w:rFonts w:cs="Arial"/>
              </w:rPr>
            </w:pPr>
            <w:r w:rsidRPr="002F3D1A">
              <w:rPr>
                <w:rFonts w:cs="Arial"/>
              </w:rPr>
              <w:t>Önderiştirme</w:t>
            </w:r>
          </w:p>
        </w:tc>
        <w:tc>
          <w:tcPr>
            <w:tcW w:w="4248" w:type="dxa"/>
            <w:vAlign w:val="center"/>
          </w:tcPr>
          <w:p w14:paraId="3680AA67" w14:textId="77777777" w:rsidR="000613E6" w:rsidRPr="002F3D1A" w:rsidRDefault="000613E6" w:rsidP="000613E6">
            <w:pPr>
              <w:spacing w:before="0" w:after="0" w:line="240" w:lineRule="auto"/>
              <w:jc w:val="left"/>
              <w:rPr>
                <w:rFonts w:cs="Arial"/>
              </w:rPr>
            </w:pPr>
            <w:r w:rsidRPr="002F3D1A">
              <w:rPr>
                <w:rFonts w:cs="Arial"/>
              </w:rPr>
              <w:t>Tehlikeli atıklar (Yakma)</w:t>
            </w:r>
          </w:p>
        </w:tc>
      </w:tr>
      <w:tr w:rsidR="000613E6" w:rsidRPr="002F3D1A" w14:paraId="12CF9C4F" w14:textId="77777777" w:rsidTr="00A9669F">
        <w:trPr>
          <w:cantSplit/>
          <w:trHeight w:val="20"/>
          <w:jc w:val="center"/>
        </w:trPr>
        <w:tc>
          <w:tcPr>
            <w:tcW w:w="2127" w:type="dxa"/>
            <w:vMerge/>
            <w:vAlign w:val="center"/>
          </w:tcPr>
          <w:p w14:paraId="43FA48D3" w14:textId="77777777" w:rsidR="000613E6" w:rsidRPr="0097488D" w:rsidRDefault="000613E6" w:rsidP="000613E6">
            <w:pPr>
              <w:spacing w:before="0" w:after="0" w:line="240" w:lineRule="auto"/>
              <w:jc w:val="left"/>
              <w:rPr>
                <w:rFonts w:cs="Arial"/>
              </w:rPr>
            </w:pPr>
          </w:p>
        </w:tc>
        <w:tc>
          <w:tcPr>
            <w:tcW w:w="2414" w:type="dxa"/>
            <w:vAlign w:val="center"/>
          </w:tcPr>
          <w:p w14:paraId="73C896C0" w14:textId="77777777" w:rsidR="000613E6" w:rsidRPr="002F3D1A" w:rsidRDefault="000613E6" w:rsidP="000613E6">
            <w:pPr>
              <w:spacing w:before="0" w:after="0" w:line="240" w:lineRule="auto"/>
              <w:jc w:val="left"/>
              <w:rPr>
                <w:rFonts w:cs="Arial"/>
              </w:rPr>
            </w:pPr>
            <w:r w:rsidRPr="002F3D1A">
              <w:rPr>
                <w:rFonts w:cs="Arial"/>
              </w:rPr>
              <w:t>Safkaştırma</w:t>
            </w:r>
          </w:p>
        </w:tc>
        <w:tc>
          <w:tcPr>
            <w:tcW w:w="4248" w:type="dxa"/>
            <w:vAlign w:val="center"/>
          </w:tcPr>
          <w:p w14:paraId="714C2FB8" w14:textId="77777777" w:rsidR="000613E6" w:rsidRPr="002F3D1A" w:rsidRDefault="000613E6" w:rsidP="000613E6">
            <w:pPr>
              <w:spacing w:before="0" w:after="0" w:line="240" w:lineRule="auto"/>
              <w:jc w:val="left"/>
              <w:rPr>
                <w:rFonts w:cs="Arial"/>
              </w:rPr>
            </w:pPr>
            <w:r w:rsidRPr="002F3D1A">
              <w:rPr>
                <w:rFonts w:cs="Arial"/>
              </w:rPr>
              <w:t>Jet kondensat (Yakma)</w:t>
            </w:r>
          </w:p>
        </w:tc>
      </w:tr>
      <w:tr w:rsidR="000613E6" w:rsidRPr="002F3D1A" w14:paraId="14C8A4BB" w14:textId="77777777" w:rsidTr="00A9669F">
        <w:trPr>
          <w:cantSplit/>
          <w:trHeight w:val="20"/>
          <w:jc w:val="center"/>
        </w:trPr>
        <w:tc>
          <w:tcPr>
            <w:tcW w:w="2127" w:type="dxa"/>
            <w:vAlign w:val="center"/>
          </w:tcPr>
          <w:p w14:paraId="41AC3CEB" w14:textId="77777777" w:rsidR="000613E6" w:rsidRPr="0097488D" w:rsidRDefault="00BC6482" w:rsidP="003564E7">
            <w:pPr>
              <w:spacing w:before="0" w:after="0" w:line="240" w:lineRule="auto"/>
              <w:jc w:val="left"/>
              <w:rPr>
                <w:rFonts w:cs="Arial"/>
              </w:rPr>
            </w:pPr>
            <w:r w:rsidRPr="0097488D">
              <w:rPr>
                <w:rFonts w:cs="Arial"/>
                <w:bCs/>
              </w:rPr>
              <w:t>Çinko fosfid</w:t>
            </w:r>
            <w:r w:rsidR="002F3D1A" w:rsidRPr="0097488D">
              <w:rPr>
                <w:rFonts w:cs="Arial"/>
                <w:bCs/>
              </w:rPr>
              <w:t xml:space="preserve"> </w:t>
            </w:r>
          </w:p>
        </w:tc>
        <w:tc>
          <w:tcPr>
            <w:tcW w:w="2414" w:type="dxa"/>
            <w:vAlign w:val="center"/>
          </w:tcPr>
          <w:p w14:paraId="07A9E262" w14:textId="77777777" w:rsidR="000613E6" w:rsidRPr="002F3D1A" w:rsidRDefault="000613E6" w:rsidP="000613E6">
            <w:pPr>
              <w:spacing w:before="0" w:after="0" w:line="240" w:lineRule="auto"/>
              <w:jc w:val="left"/>
              <w:rPr>
                <w:rFonts w:cs="Arial"/>
              </w:rPr>
            </w:pPr>
            <w:r w:rsidRPr="002F3D1A">
              <w:rPr>
                <w:rFonts w:cs="Arial"/>
              </w:rPr>
              <w:t>Fosfor Havuzu</w:t>
            </w:r>
          </w:p>
        </w:tc>
        <w:tc>
          <w:tcPr>
            <w:tcW w:w="4248" w:type="dxa"/>
            <w:vAlign w:val="center"/>
          </w:tcPr>
          <w:p w14:paraId="1B5E895E" w14:textId="77777777" w:rsidR="000613E6" w:rsidRPr="002F3D1A" w:rsidRDefault="000613E6" w:rsidP="000613E6">
            <w:pPr>
              <w:spacing w:before="0" w:after="0" w:line="240" w:lineRule="auto"/>
              <w:jc w:val="left"/>
              <w:rPr>
                <w:rFonts w:cs="Arial"/>
              </w:rPr>
            </w:pPr>
            <w:r w:rsidRPr="002F3D1A">
              <w:rPr>
                <w:rFonts w:cs="Arial"/>
              </w:rPr>
              <w:t>Atıksu</w:t>
            </w:r>
          </w:p>
        </w:tc>
      </w:tr>
    </w:tbl>
    <w:p w14:paraId="70645BA5" w14:textId="77777777" w:rsidR="008745D3" w:rsidRDefault="008745D3" w:rsidP="008745D3"/>
    <w:p w14:paraId="551CAE3E" w14:textId="05434876" w:rsidR="00741F65" w:rsidRDefault="00741F65" w:rsidP="00A9669F">
      <w:pPr>
        <w:pStyle w:val="ResimYazs"/>
        <w:jc w:val="center"/>
      </w:pPr>
      <w:bookmarkStart w:id="95" w:name="_Ref500409317"/>
      <w:r>
        <w:t xml:space="preserve">Tablo </w:t>
      </w:r>
      <w:fldSimple w:instr=" SEQ Tablo \* ARABIC ">
        <w:r w:rsidR="00F742FB">
          <w:rPr>
            <w:noProof/>
          </w:rPr>
          <w:t>12</w:t>
        </w:r>
      </w:fldSimple>
      <w:bookmarkEnd w:id="95"/>
      <w:r>
        <w:t xml:space="preserve">. Tarım ilaçları ve farmasötiklerin üretiminden kaynaklanan örnek atıksu </w:t>
      </w:r>
      <w:r w:rsidR="005D1D45">
        <w:t>kompozisyonu</w:t>
      </w:r>
      <w:r>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p>
    <w:tbl>
      <w:tblPr>
        <w:tblStyle w:val="TabloKlavuzu"/>
        <w:tblW w:w="0" w:type="auto"/>
        <w:jc w:val="center"/>
        <w:tblLook w:val="04A0" w:firstRow="1" w:lastRow="0" w:firstColumn="1" w:lastColumn="0" w:noHBand="0" w:noVBand="1"/>
      </w:tblPr>
      <w:tblGrid>
        <w:gridCol w:w="3544"/>
        <w:gridCol w:w="2540"/>
      </w:tblGrid>
      <w:tr w:rsidR="00741F65" w:rsidRPr="00B439AE" w14:paraId="625C9887" w14:textId="77777777" w:rsidTr="00A9669F">
        <w:trPr>
          <w:trHeight w:val="20"/>
          <w:tblHeader/>
          <w:jc w:val="center"/>
        </w:trPr>
        <w:tc>
          <w:tcPr>
            <w:tcW w:w="3544" w:type="dxa"/>
            <w:vAlign w:val="center"/>
          </w:tcPr>
          <w:p w14:paraId="4855708B" w14:textId="77777777" w:rsidR="00741F65" w:rsidRPr="00B439AE" w:rsidRDefault="00741F65" w:rsidP="00586094">
            <w:pPr>
              <w:spacing w:before="0" w:after="0" w:line="240" w:lineRule="auto"/>
              <w:jc w:val="left"/>
              <w:rPr>
                <w:b/>
              </w:rPr>
            </w:pPr>
            <w:r>
              <w:rPr>
                <w:b/>
              </w:rPr>
              <w:t>Parametre</w:t>
            </w:r>
          </w:p>
        </w:tc>
        <w:tc>
          <w:tcPr>
            <w:tcW w:w="2540" w:type="dxa"/>
            <w:vAlign w:val="center"/>
          </w:tcPr>
          <w:p w14:paraId="10CB4D2E" w14:textId="77777777" w:rsidR="00741F65" w:rsidRPr="00B439AE" w:rsidRDefault="00741F65" w:rsidP="00586094">
            <w:pPr>
              <w:spacing w:before="0" w:after="0" w:line="240" w:lineRule="auto"/>
              <w:jc w:val="left"/>
              <w:rPr>
                <w:b/>
              </w:rPr>
            </w:pPr>
            <w:r w:rsidRPr="00B439AE">
              <w:rPr>
                <w:b/>
              </w:rPr>
              <w:t>Miktar</w:t>
            </w:r>
          </w:p>
        </w:tc>
      </w:tr>
      <w:tr w:rsidR="00741F65" w14:paraId="41304569" w14:textId="77777777" w:rsidTr="00A9669F">
        <w:trPr>
          <w:trHeight w:val="20"/>
          <w:jc w:val="center"/>
        </w:trPr>
        <w:tc>
          <w:tcPr>
            <w:tcW w:w="3544" w:type="dxa"/>
            <w:vAlign w:val="center"/>
          </w:tcPr>
          <w:p w14:paraId="15546370" w14:textId="77777777" w:rsidR="00741F65" w:rsidRPr="00741F65" w:rsidRDefault="00741F65" w:rsidP="00586094">
            <w:pPr>
              <w:spacing w:before="0" w:after="0" w:line="240" w:lineRule="auto"/>
              <w:jc w:val="left"/>
            </w:pPr>
            <w:r>
              <w:t>KOİ, mg/L</w:t>
            </w:r>
          </w:p>
        </w:tc>
        <w:tc>
          <w:tcPr>
            <w:tcW w:w="2540" w:type="dxa"/>
            <w:vAlign w:val="center"/>
          </w:tcPr>
          <w:p w14:paraId="617784D8" w14:textId="77777777" w:rsidR="00741F65" w:rsidRDefault="00741F65" w:rsidP="00586094">
            <w:pPr>
              <w:spacing w:before="0" w:after="0" w:line="240" w:lineRule="auto"/>
              <w:jc w:val="left"/>
            </w:pPr>
            <w:r>
              <w:t xml:space="preserve">100 – 25000 </w:t>
            </w:r>
          </w:p>
        </w:tc>
      </w:tr>
      <w:tr w:rsidR="00741F65" w14:paraId="48B5C512" w14:textId="77777777" w:rsidTr="00A9669F">
        <w:trPr>
          <w:trHeight w:val="20"/>
          <w:jc w:val="center"/>
        </w:trPr>
        <w:tc>
          <w:tcPr>
            <w:tcW w:w="3544" w:type="dxa"/>
            <w:vAlign w:val="center"/>
          </w:tcPr>
          <w:p w14:paraId="73E3990B" w14:textId="77777777" w:rsidR="00741F65" w:rsidRPr="00741F65" w:rsidRDefault="00741F65" w:rsidP="00586094">
            <w:pPr>
              <w:spacing w:before="0" w:after="0" w:line="240" w:lineRule="auto"/>
              <w:jc w:val="left"/>
            </w:pPr>
            <w:r>
              <w:t>BOİ</w:t>
            </w:r>
            <w:r>
              <w:rPr>
                <w:vertAlign w:val="subscript"/>
              </w:rPr>
              <w:t>5</w:t>
            </w:r>
            <w:r>
              <w:t>, mg/L</w:t>
            </w:r>
          </w:p>
        </w:tc>
        <w:tc>
          <w:tcPr>
            <w:tcW w:w="2540" w:type="dxa"/>
            <w:vAlign w:val="center"/>
          </w:tcPr>
          <w:p w14:paraId="7D733B45" w14:textId="77777777" w:rsidR="00741F65" w:rsidRDefault="00741F65" w:rsidP="00586094">
            <w:pPr>
              <w:spacing w:before="0" w:after="0" w:line="240" w:lineRule="auto"/>
              <w:jc w:val="left"/>
            </w:pPr>
            <w:r>
              <w:t xml:space="preserve">370 – 3490 </w:t>
            </w:r>
          </w:p>
        </w:tc>
      </w:tr>
      <w:tr w:rsidR="00741F65" w14:paraId="25006999" w14:textId="77777777" w:rsidTr="00A9669F">
        <w:trPr>
          <w:trHeight w:val="20"/>
          <w:jc w:val="center"/>
        </w:trPr>
        <w:tc>
          <w:tcPr>
            <w:tcW w:w="3544" w:type="dxa"/>
            <w:vAlign w:val="center"/>
          </w:tcPr>
          <w:p w14:paraId="005618E3" w14:textId="77777777" w:rsidR="00741F65" w:rsidRPr="00741F65" w:rsidRDefault="00741F65" w:rsidP="00586094">
            <w:pPr>
              <w:spacing w:before="0" w:after="0" w:line="240" w:lineRule="auto"/>
              <w:jc w:val="left"/>
            </w:pPr>
            <w:r>
              <w:t>NH</w:t>
            </w:r>
            <w:r>
              <w:rPr>
                <w:vertAlign w:val="subscript"/>
              </w:rPr>
              <w:t>4</w:t>
            </w:r>
            <w:r>
              <w:t>-N, mg/L</w:t>
            </w:r>
          </w:p>
        </w:tc>
        <w:tc>
          <w:tcPr>
            <w:tcW w:w="2540" w:type="dxa"/>
            <w:vAlign w:val="center"/>
          </w:tcPr>
          <w:p w14:paraId="02056BAC" w14:textId="77777777" w:rsidR="00741F65" w:rsidRDefault="00741F65" w:rsidP="00586094">
            <w:pPr>
              <w:spacing w:before="0" w:after="0" w:line="240" w:lineRule="auto"/>
              <w:jc w:val="left"/>
            </w:pPr>
            <w:r>
              <w:t xml:space="preserve">3,9 – 152 </w:t>
            </w:r>
          </w:p>
        </w:tc>
      </w:tr>
      <w:tr w:rsidR="00741F65" w14:paraId="2F3336E1" w14:textId="77777777" w:rsidTr="00A9669F">
        <w:trPr>
          <w:trHeight w:val="20"/>
          <w:jc w:val="center"/>
        </w:trPr>
        <w:tc>
          <w:tcPr>
            <w:tcW w:w="3544" w:type="dxa"/>
            <w:vAlign w:val="center"/>
          </w:tcPr>
          <w:p w14:paraId="1BDFD8B5" w14:textId="77777777" w:rsidR="00741F65" w:rsidRPr="00825A7C" w:rsidRDefault="00741F65" w:rsidP="00586094">
            <w:pPr>
              <w:spacing w:before="0" w:after="0" w:line="240" w:lineRule="auto"/>
              <w:jc w:val="left"/>
            </w:pPr>
            <w:r>
              <w:t>Toplan N, mg/L</w:t>
            </w:r>
          </w:p>
        </w:tc>
        <w:tc>
          <w:tcPr>
            <w:tcW w:w="2540" w:type="dxa"/>
            <w:vAlign w:val="center"/>
          </w:tcPr>
          <w:p w14:paraId="75894BF0" w14:textId="77777777" w:rsidR="00741F65" w:rsidRDefault="00741F65" w:rsidP="00586094">
            <w:pPr>
              <w:spacing w:before="0" w:after="0" w:line="240" w:lineRule="auto"/>
              <w:jc w:val="left"/>
            </w:pPr>
            <w:r>
              <w:t xml:space="preserve">6,4 – 5458 </w:t>
            </w:r>
          </w:p>
        </w:tc>
      </w:tr>
      <w:tr w:rsidR="00741F65" w14:paraId="55AAA9D1" w14:textId="77777777" w:rsidTr="00A9669F">
        <w:trPr>
          <w:trHeight w:val="20"/>
          <w:jc w:val="center"/>
        </w:trPr>
        <w:tc>
          <w:tcPr>
            <w:tcW w:w="3544" w:type="dxa"/>
            <w:vAlign w:val="center"/>
          </w:tcPr>
          <w:p w14:paraId="5ACD1B32" w14:textId="77777777" w:rsidR="00741F65" w:rsidRPr="00825A7C" w:rsidRDefault="00741F65" w:rsidP="00741F65">
            <w:pPr>
              <w:spacing w:before="0" w:after="0" w:line="240" w:lineRule="auto"/>
              <w:jc w:val="left"/>
            </w:pPr>
            <w:r>
              <w:t>İnorganik N, mg/L</w:t>
            </w:r>
          </w:p>
        </w:tc>
        <w:tc>
          <w:tcPr>
            <w:tcW w:w="2540" w:type="dxa"/>
            <w:vAlign w:val="center"/>
          </w:tcPr>
          <w:p w14:paraId="0999359E" w14:textId="77777777" w:rsidR="00741F65" w:rsidRDefault="00741F65" w:rsidP="00586094">
            <w:pPr>
              <w:spacing w:before="0" w:after="0" w:line="240" w:lineRule="auto"/>
              <w:jc w:val="left"/>
            </w:pPr>
            <w:r>
              <w:t xml:space="preserve">10,7 – 153 </w:t>
            </w:r>
          </w:p>
        </w:tc>
      </w:tr>
      <w:tr w:rsidR="00741F65" w14:paraId="1A329A79" w14:textId="77777777" w:rsidTr="00A9669F">
        <w:trPr>
          <w:trHeight w:val="20"/>
          <w:jc w:val="center"/>
        </w:trPr>
        <w:tc>
          <w:tcPr>
            <w:tcW w:w="3544" w:type="dxa"/>
            <w:vAlign w:val="center"/>
          </w:tcPr>
          <w:p w14:paraId="0F419257" w14:textId="77777777" w:rsidR="00741F65" w:rsidRPr="00825A7C" w:rsidRDefault="00741F65" w:rsidP="00586094">
            <w:pPr>
              <w:spacing w:before="0" w:after="0" w:line="240" w:lineRule="auto"/>
              <w:jc w:val="left"/>
            </w:pPr>
            <w:r>
              <w:t>Toplam P, mg/L</w:t>
            </w:r>
          </w:p>
        </w:tc>
        <w:tc>
          <w:tcPr>
            <w:tcW w:w="2540" w:type="dxa"/>
            <w:vAlign w:val="center"/>
          </w:tcPr>
          <w:p w14:paraId="6197DE28" w14:textId="77777777" w:rsidR="00741F65" w:rsidRDefault="00741F65" w:rsidP="00586094">
            <w:pPr>
              <w:spacing w:before="0" w:after="0" w:line="240" w:lineRule="auto"/>
              <w:jc w:val="left"/>
            </w:pPr>
            <w:r>
              <w:t xml:space="preserve">3,5 – 48 </w:t>
            </w:r>
          </w:p>
        </w:tc>
      </w:tr>
      <w:tr w:rsidR="00741F65" w14:paraId="3CFA677E" w14:textId="77777777" w:rsidTr="00A9669F">
        <w:trPr>
          <w:trHeight w:val="20"/>
          <w:jc w:val="center"/>
        </w:trPr>
        <w:tc>
          <w:tcPr>
            <w:tcW w:w="3544" w:type="dxa"/>
            <w:vAlign w:val="center"/>
          </w:tcPr>
          <w:p w14:paraId="225CC3B0" w14:textId="77777777" w:rsidR="00741F65" w:rsidRPr="00825A7C" w:rsidRDefault="00741F65" w:rsidP="00586094">
            <w:pPr>
              <w:spacing w:before="0" w:after="0" w:line="240" w:lineRule="auto"/>
              <w:jc w:val="left"/>
            </w:pPr>
            <w:r>
              <w:t>AOX, mg/L</w:t>
            </w:r>
          </w:p>
        </w:tc>
        <w:tc>
          <w:tcPr>
            <w:tcW w:w="2540" w:type="dxa"/>
            <w:vAlign w:val="center"/>
          </w:tcPr>
          <w:p w14:paraId="5BCC0576" w14:textId="77777777" w:rsidR="00741F65" w:rsidRDefault="00741F65" w:rsidP="00586094">
            <w:pPr>
              <w:spacing w:before="0" w:after="0" w:line="240" w:lineRule="auto"/>
              <w:jc w:val="left"/>
            </w:pPr>
            <w:r>
              <w:t>0,57 – 14</w:t>
            </w:r>
          </w:p>
        </w:tc>
      </w:tr>
    </w:tbl>
    <w:p w14:paraId="6D612EA1" w14:textId="77777777" w:rsidR="00741F65" w:rsidRDefault="00741F65" w:rsidP="008745D3"/>
    <w:p w14:paraId="4446B8DF" w14:textId="78206FA0" w:rsidR="00BE3681" w:rsidRDefault="00BE3681" w:rsidP="00BE3681">
      <w:r>
        <w:t xml:space="preserve">Tarım ilaçları ve farmasötiklerin üretiminden kaynaklanan atıksuların karakteristiği ve miktarı prosesten prosese farklılık göstermekte, birden fazla prosesin bir arada olduğu durumlarda mümkün olduğu kadar atıksu hatlarını doğrudan birbiri ile karıştırmamak gerekmektedir. Atıksuların kaynaklandığı prosesler genellikle reaktif maddeleri içerdiğinden birbiri ile karıştırılması durumunda istenmeyen kazalara ve çevresel açıdan tehlikeli maddelerin oluşmasına sebebiyet verebilmektedir. Ayrıca çoğu proseste açığa çıkan atıksuların büyük bir kısmı arıtılmadan önce içerisindeki kimyasallar ve ana </w:t>
      </w:r>
      <w:r>
        <w:lastRenderedPageBreak/>
        <w:t xml:space="preserve">çözeltiler çeşitli saflaştırma ve ayırma işlemleri kullanılarak yeniden kullanılabilir hale ya da yan ürünlere dönüştürülebilmektedir. Yeniden kullanılamayacak durumda olan atıksular ise diğer atıksular ile karıştırılmadan önce içerisindeki toksik madde, ağır metal ve biyobozunur madde konsantrasyonu ile yük miktarı belirlendikten sonra ön arıtmaya ihtiyaç olup olmadığı </w:t>
      </w:r>
      <w:r w:rsidRPr="00467688">
        <w:t xml:space="preserve">değerlendirilmelidir. </w:t>
      </w:r>
      <w:r w:rsidR="00F83CD9" w:rsidRPr="00467688">
        <w:t>Ön arıtmaya ihtiyaç duymayan ya da toksik özellikleri ön arıtma tesisi ile giderilen t</w:t>
      </w:r>
      <w:r w:rsidRPr="00467688">
        <w:t>arım ilaçları ve farmasötik ürünlerin imalatı atıksuların</w:t>
      </w:r>
      <w:r w:rsidR="00F83CD9" w:rsidRPr="00467688">
        <w:t>ın</w:t>
      </w:r>
      <w:r w:rsidRPr="00467688">
        <w:t xml:space="preserve"> büyük bir kısmı</w:t>
      </w:r>
      <w:r w:rsidR="009E3B50">
        <w:t>,</w:t>
      </w:r>
      <w:r w:rsidRPr="00467688">
        <w:t xml:space="preserve"> biyoljik atıksu arıtma sistemleri ile arıtılabilmektedir.</w:t>
      </w:r>
      <w:r w:rsidR="00BD2244" w:rsidRPr="00467688">
        <w:t xml:space="preserve"> Ön artıma ve biyolojik arıtma tesislerinde tercih edilen proses ve mikroorganizmalar atıksuyun içerisinde bulunan kimyasalların ve toksik maddelerin türüne göre belirlenmelidir.</w:t>
      </w:r>
    </w:p>
    <w:p w14:paraId="682F0984" w14:textId="77777777" w:rsidR="00DE2A62" w:rsidRDefault="00DE2A62" w:rsidP="00DE2A62">
      <w:r>
        <w:t>N-asilasyon işlemi sırasında yan ürünler, amonyum sülfat, etanol, alüminyum, ve asetik asit kullanıldığı durumlarda AOX ihtiva eden çözeltiler oluşmaktadır. Proses sırasında açığa çıkan moleküller çoğunun biyobozunurluğu düşük olduğundan arıtma tesisleri için problem oluşturabilmektedir. Atıksu içerisindeki etanol, asetik asit ve solventlerin geri kazanımı sağlandıktan sonra arıtma tercih edilmelidir. 1 ton ürün başına ortalama 2 ton arıtma çamuru oluşması beklenmektedir. Kuru tip asilasyon tercih edilerek kullanılan tuz ve atıksu oluşumu engellenebilmekte, ancak bu durumda da oluşan atık gaz miktarı artmaktadır.</w:t>
      </w:r>
    </w:p>
    <w:p w14:paraId="6F8D0A3B" w14:textId="77777777" w:rsidR="00DE2A62" w:rsidRDefault="00DE2A62" w:rsidP="00DE2A62">
      <w:r>
        <w:t>Alkilasyon işlemi sırasında açığa çıkan atıksular yüksek miktarda organik madde ve istenmeyen yan ürünleri içermektedir. Ortalama atıksu yükü 20 gr/L KOİ ve 14 gr/L BOİ’dir. Alkilasyon işleminde oluşan atıksuların önemli bir kısmı baca gazı yıkama sistemlerinden ve temizlik işleminden gelen sulardır. Bu atıksular yapıları itibariyle biyoljik olarak arıtılmaya uygundur.</w:t>
      </w:r>
    </w:p>
    <w:p w14:paraId="10CE6E40" w14:textId="77777777" w:rsidR="00DE2A62" w:rsidRDefault="00DE2A62" w:rsidP="00DE2A62">
      <w:r>
        <w:t xml:space="preserve">Yoğunlaşma tepkimelerinden açığa çıkan atıksular yüksek miktarda VOC içermektedir. VOC içeriği hem kimyasal tepkimelerin gerçekleştiği çözeltilerden hem de ürün yıkama işleminden gelmektedir. Ön arıtmadan geçirilmiş atıksudaki ortalama AOX miktarı 300 mg/L, TOK miktarı ise 2,8 gr/L’dir. Oluşan atıksuları arıtmak mümkün olduğu gibi bir diğer bertaraf yöntemi de yakmadır. </w:t>
      </w:r>
    </w:p>
    <w:p w14:paraId="5A68479E" w14:textId="77777777" w:rsidR="00DE2A62" w:rsidRDefault="00DE2A62" w:rsidP="00DE2A62">
      <w:r>
        <w:t xml:space="preserve">Diazolama ve azo kuplaj proseslerinden kaynaklanan atıksular genellikle AOX, tuz ve ağır metal ihtiva edebilmektedir. Atıksu ortalama 7 gr/L KOİ ve 200 gr/L tuz içermektedir. Özellikle halojenür maddeleri içeren atıksuların biyobozunurluğu çok düşük olduğundan genellikle oksidatif ön arıtma gerekmektedir. Bazı durumlarda ön arıtmadan çıkan atıksuların bertaraf yöntemi yakmadır. </w:t>
      </w:r>
    </w:p>
    <w:p w14:paraId="6D906557" w14:textId="77777777" w:rsidR="00DE2A62" w:rsidRDefault="00DE2A62" w:rsidP="00DE2A62">
      <w:r>
        <w:t>Esterleşme tepkimelerinde alkol ve yardımcı sürükleyicileri içeren solventler ile VOC içeren atıksular oluşmaktadır. Esterleşme tepkimelerinde açığa çıkan atıksular %93-100 biyobozunur özelliktedir.</w:t>
      </w:r>
    </w:p>
    <w:p w14:paraId="578CBEDA" w14:textId="77777777" w:rsidR="00DE2A62" w:rsidRDefault="00DE2A62" w:rsidP="00DE2A62">
      <w:r>
        <w:t>Halojenleme tepkimeleri halojen grubun bağlanması ile gerçekleştiğinden atıksularda beklenen kirleticiler AOX türevleridir. AOX içeren atıksuları solvent geri kazanım ile büyük ölçüde yeniden kullanmak mümkündür. Halojenleme işleminde halojenürleri içeren atık gazlar oluştuğundan bu gazların arıtımı için gaz yıkama sistemleri (scrubber) kullanıldığı durumlarda VOC, HHC, X</w:t>
      </w:r>
      <w:r w:rsidRPr="00D27335">
        <w:rPr>
          <w:vertAlign w:val="subscript"/>
        </w:rPr>
        <w:t>2</w:t>
      </w:r>
      <w:r>
        <w:t xml:space="preserve"> ve HX içeren atıksular oluşmaktadır.</w:t>
      </w:r>
    </w:p>
    <w:p w14:paraId="4D82A1F6" w14:textId="77777777" w:rsidR="00DE2A62" w:rsidRDefault="00DE2A62" w:rsidP="00DE2A62">
      <w:r>
        <w:t>Nitratlama tepkimeleri sırasında oluşan atıksular organik maddeler, yan ürünler, fenoller, sülfirik asit ve nitrit asit içermektedir. Bir diğer atıksu kaynağı ise filtreleme sonrası elde edilen filtrattır. Ekstraksiyon ile asit rejenerasyonu mümkündür. Organiklerin arıtımı için oksidasyon ya da yakma tercih edilmektedir.</w:t>
      </w:r>
    </w:p>
    <w:p w14:paraId="278C425F" w14:textId="77777777" w:rsidR="00DE2A62" w:rsidRDefault="00DE2A62" w:rsidP="00DE2A62">
      <w:r>
        <w:t xml:space="preserve">Aromatik nitro bileşiklerinin indirgenme tepkimeleri sırasında oluşan atıksular yüksek miktarda organik madde, AOX, sülfür bileşikleri ve katalizör kalıntıları içermektedir. Katalizör ve solventler arıtılarak sonra yeniden kullanılabilmektedir. </w:t>
      </w:r>
    </w:p>
    <w:p w14:paraId="4ADAEE7C" w14:textId="77777777" w:rsidR="00DE2A62" w:rsidRDefault="00DE2A62" w:rsidP="00DE2A62">
      <w:r>
        <w:t xml:space="preserve">Sülfonlama tepkimelerinden oluşan atıksular genellikle yüksek miktarda organik kirleticiler, AOX, tuz ve sülfirik asit ihtiva etmektedir. Tipik bir atıksu örneği &gt;20gr/L KOİ, 2,5-4 gr/L BOİ ve 200 mg/L’ye kadar AOX içermektedir. Sülfirik asit ve bazı solventlerin ön arıtma ile geri kazanımı mümkündür. Atıksuyun biyobozunurluğu %30-60 arasında olduğundan arıtma sistemlerinde genellikle oksidasyon </w:t>
      </w:r>
      <w:r>
        <w:lastRenderedPageBreak/>
        <w:t>ve yakma tercih edilmektedir. Sülfoklorlama tepkimelerinde ise kullanılan tionil klorit ve CH</w:t>
      </w:r>
      <w:r w:rsidRPr="00753E0E">
        <w:rPr>
          <w:vertAlign w:val="subscript"/>
        </w:rPr>
        <w:t>2</w:t>
      </w:r>
      <w:r>
        <w:t>Cl</w:t>
      </w:r>
      <w:r w:rsidRPr="00753E0E">
        <w:rPr>
          <w:vertAlign w:val="subscript"/>
        </w:rPr>
        <w:t>2</w:t>
      </w:r>
      <w:r>
        <w:t xml:space="preserve"> ve organik kirleticiler atıksularda beklenen kirleticilerdendir.</w:t>
      </w:r>
      <w:r w:rsidR="00C35E7C">
        <w:t xml:space="preserve"> SO</w:t>
      </w:r>
      <w:r w:rsidR="00C35E7C" w:rsidRPr="0079639C">
        <w:rPr>
          <w:vertAlign w:val="subscript"/>
        </w:rPr>
        <w:t>X</w:t>
      </w:r>
      <w:r w:rsidR="00C35E7C">
        <w:t>’lerin atık gazdan yıkama ile uzaklaştırılması sonucu ortaya çıkan atıksu yüksek miktarda SO</w:t>
      </w:r>
      <w:r w:rsidR="00C35E7C" w:rsidRPr="0079639C">
        <w:rPr>
          <w:vertAlign w:val="subscript"/>
        </w:rPr>
        <w:t>4</w:t>
      </w:r>
      <w:r w:rsidR="00C35E7C">
        <w:t xml:space="preserve"> içermektedir. </w:t>
      </w:r>
    </w:p>
    <w:p w14:paraId="17B9DEF6" w14:textId="77777777" w:rsidR="008745D3" w:rsidRPr="00C36827" w:rsidRDefault="008745D3" w:rsidP="008745D3">
      <w:pPr>
        <w:pStyle w:val="Balk4"/>
      </w:pPr>
      <w:r w:rsidRPr="00C36827">
        <w:t>Oluşması Muhtemel Etkiler</w:t>
      </w:r>
    </w:p>
    <w:p w14:paraId="50AB41B5" w14:textId="77777777" w:rsidR="008745D3" w:rsidRPr="00952B7B" w:rsidRDefault="008745D3" w:rsidP="008745D3">
      <w:pPr>
        <w:pStyle w:val="ListeParagraf"/>
        <w:numPr>
          <w:ilvl w:val="0"/>
          <w:numId w:val="50"/>
        </w:numPr>
      </w:pPr>
      <w:r w:rsidRPr="00952B7B">
        <w:t>Atıksularda bulunan biyobozunurluğu düşük kimyasalların varlığından kaynaklanan zor arıtılabilirlik</w:t>
      </w:r>
      <w:r>
        <w:t>,</w:t>
      </w:r>
    </w:p>
    <w:p w14:paraId="55049B63" w14:textId="507FFB9A" w:rsidR="008745D3" w:rsidRDefault="00500827" w:rsidP="008745D3">
      <w:pPr>
        <w:pStyle w:val="ListeParagraf"/>
        <w:numPr>
          <w:ilvl w:val="0"/>
          <w:numId w:val="50"/>
        </w:numPr>
      </w:pPr>
      <w:r>
        <w:t>S</w:t>
      </w:r>
      <w:r w:rsidR="008745D3" w:rsidRPr="00952B7B">
        <w:t>oğutma suları ve blöfler</w:t>
      </w:r>
      <w:r w:rsidR="008745D3">
        <w:t>,</w:t>
      </w:r>
    </w:p>
    <w:p w14:paraId="2CCA0E9D" w14:textId="77777777" w:rsidR="00801B0B" w:rsidRDefault="00E74BB1" w:rsidP="008745D3">
      <w:pPr>
        <w:pStyle w:val="ListeParagraf"/>
        <w:numPr>
          <w:ilvl w:val="0"/>
          <w:numId w:val="50"/>
        </w:numPr>
      </w:pPr>
      <w:r>
        <w:t>Solvent geri kazanımı işlemlerinden kaynaklanan solventle kontamine olmuş atıksular,</w:t>
      </w:r>
    </w:p>
    <w:p w14:paraId="5E9F7B38" w14:textId="497AEE3C" w:rsidR="008745D3" w:rsidRDefault="00905661" w:rsidP="008745D3">
      <w:pPr>
        <w:pStyle w:val="ListeParagraf"/>
        <w:numPr>
          <w:ilvl w:val="0"/>
          <w:numId w:val="50"/>
        </w:numPr>
      </w:pPr>
      <w:r>
        <w:t>Formülayon işlemleri sırasında k</w:t>
      </w:r>
      <w:r w:rsidR="00E74BB1" w:rsidRPr="00E74BB1">
        <w:t xml:space="preserve">arıştırma tanklarını temizlemek için kullanılan su nedeni ile </w:t>
      </w:r>
      <w:r w:rsidRPr="00E74BB1">
        <w:t xml:space="preserve">kanalizasyon sistemine </w:t>
      </w:r>
      <w:r>
        <w:t xml:space="preserve">boşaltılan </w:t>
      </w:r>
      <w:r w:rsidR="00E74BB1" w:rsidRPr="00E74BB1">
        <w:t>alışılmadık bileşimdeki seyreltik atık sular</w:t>
      </w:r>
      <w:r w:rsidR="005C64F8">
        <w:t>,</w:t>
      </w:r>
      <w:r w:rsidR="00E74BB1" w:rsidRPr="00E74BB1">
        <w:t xml:space="preserve"> </w:t>
      </w:r>
    </w:p>
    <w:p w14:paraId="2746F98C" w14:textId="45EB7265" w:rsidR="00905661" w:rsidRDefault="00905661" w:rsidP="008745D3">
      <w:pPr>
        <w:pStyle w:val="ListeParagraf"/>
        <w:numPr>
          <w:ilvl w:val="0"/>
          <w:numId w:val="50"/>
        </w:numPr>
      </w:pPr>
      <w:r>
        <w:t>Tesiste üretilmekte olan ürünün üretimi tamamlandıktan sonra farklı ürünün üretilmesine başlanması sırasında ekipmanların temizlenmesinden kaynaklanan atıksular</w:t>
      </w:r>
      <w:r w:rsidR="005C64F8">
        <w:t>,</w:t>
      </w:r>
    </w:p>
    <w:p w14:paraId="68E04068" w14:textId="77777777" w:rsidR="00ED2E1F" w:rsidRDefault="00ED2E1F" w:rsidP="008745D3">
      <w:pPr>
        <w:pStyle w:val="ListeParagraf"/>
        <w:numPr>
          <w:ilvl w:val="0"/>
          <w:numId w:val="50"/>
        </w:numPr>
      </w:pPr>
      <w:r>
        <w:t>Acil durumlarda (örn. Tepkimenin kontrolden çıkması, dökülmeler, yangın, vs) ortaya çıkan yüksek hacimli kontamine sular</w:t>
      </w:r>
    </w:p>
    <w:p w14:paraId="55C946F9" w14:textId="59F1E9EF" w:rsidR="00905661" w:rsidRPr="00652E71" w:rsidRDefault="0051627D" w:rsidP="00485F33">
      <w:pPr>
        <w:pStyle w:val="ListeParagraf"/>
        <w:numPr>
          <w:ilvl w:val="0"/>
          <w:numId w:val="50"/>
        </w:numPr>
      </w:pPr>
      <w:r w:rsidRPr="00652E71">
        <w:t>Solventler için geri dönüşüm veya geri kazanım işlemleri uygulanmasına rağmen bir miktar solvent proses suyunda kalabilir</w:t>
      </w:r>
    </w:p>
    <w:p w14:paraId="25B4AB08" w14:textId="77777777" w:rsidR="008745D3" w:rsidRPr="00C36827" w:rsidRDefault="008745D3" w:rsidP="008745D3">
      <w:pPr>
        <w:pStyle w:val="Balk4"/>
      </w:pPr>
      <w:r>
        <w:t>Alınması Gereken</w:t>
      </w:r>
      <w:r w:rsidRPr="00C36827">
        <w:t xml:space="preserve"> Önlemler</w:t>
      </w:r>
    </w:p>
    <w:p w14:paraId="1F120CF4" w14:textId="6F38CA39" w:rsidR="00A031D5" w:rsidRDefault="00801B0B" w:rsidP="00C55B3D">
      <w:pPr>
        <w:pStyle w:val="ListeParagraf"/>
        <w:numPr>
          <w:ilvl w:val="0"/>
          <w:numId w:val="50"/>
        </w:numPr>
      </w:pPr>
      <w:r>
        <w:t>Mümkün olduğunca a</w:t>
      </w:r>
      <w:r w:rsidR="00C55B3D">
        <w:t xml:space="preserve">lternatif sentez ve raksiyon </w:t>
      </w:r>
      <w:r w:rsidR="00C55B3D" w:rsidRPr="00652E71">
        <w:t>şartları</w:t>
      </w:r>
      <w:r w:rsidR="00C55B3D">
        <w:t xml:space="preserve"> kullan</w:t>
      </w:r>
      <w:r w:rsidR="005C64F8">
        <w:t>ılmalıdır.</w:t>
      </w:r>
      <w:r w:rsidR="00C55B3D">
        <w:t xml:space="preserve"> (örn. sıvı-gaz reaksiyonlarda SO</w:t>
      </w:r>
      <w:r w:rsidR="00C55B3D" w:rsidRPr="00C55B3D">
        <w:rPr>
          <w:vertAlign w:val="subscript"/>
        </w:rPr>
        <w:t>3</w:t>
      </w:r>
      <w:r w:rsidR="00C55B3D">
        <w:t>’le sülfonlama yapılması, 2-naftilamin-8-sülfonik asitle asetilleme, Trif</w:t>
      </w:r>
      <w:r w:rsidR="00C55B3D" w:rsidRPr="00C55B3D">
        <w:t>en</w:t>
      </w:r>
      <w:r w:rsidR="00C55B3D">
        <w:t>ilfofin oksit’in arıtılması veya eşarjı yerine geri dönüşümü, indirgeme işlemlerinin katalitik hidrojenasyonla sağlanması, mikro yapılandırılmı</w:t>
      </w:r>
      <w:r>
        <w:t xml:space="preserve">ş reaktör sistemleri kullanımı, vs) </w:t>
      </w:r>
    </w:p>
    <w:p w14:paraId="1287A537" w14:textId="6BBFF18B" w:rsidR="008745D3" w:rsidRDefault="008745D3" w:rsidP="008745D3">
      <w:pPr>
        <w:pStyle w:val="ListeParagraf"/>
        <w:numPr>
          <w:ilvl w:val="0"/>
          <w:numId w:val="50"/>
        </w:numPr>
      </w:pPr>
      <w:r>
        <w:t>Münferit işletmelerde (t</w:t>
      </w:r>
      <w:r w:rsidRPr="00952B7B">
        <w:t xml:space="preserve">am arıtma </w:t>
      </w:r>
      <w:r w:rsidR="00FA3CE4">
        <w:t>gereken) tüm atıksular</w:t>
      </w:r>
      <w:r>
        <w:t xml:space="preserve"> kimyasal ve biyolojik proseslerle arıt</w:t>
      </w:r>
      <w:r w:rsidR="005C64F8">
        <w:t>ılmalıdır.</w:t>
      </w:r>
      <w:r>
        <w:t xml:space="preserve"> </w:t>
      </w:r>
    </w:p>
    <w:p w14:paraId="78D9E7C6" w14:textId="15FDD9E0" w:rsidR="008745D3" w:rsidRDefault="008745D3" w:rsidP="008745D3">
      <w:pPr>
        <w:pStyle w:val="ListeParagraf"/>
        <w:numPr>
          <w:ilvl w:val="0"/>
          <w:numId w:val="50"/>
        </w:numPr>
      </w:pPr>
      <w:r>
        <w:t>Münferit işletmelerde atı</w:t>
      </w:r>
      <w:r w:rsidR="00FA3CE4">
        <w:t>ksular</w:t>
      </w:r>
      <w:r w:rsidRPr="00952B7B">
        <w:t xml:space="preserve"> ikinci (biyolojik) arıtma öncesi veya sonrası </w:t>
      </w:r>
      <w:r>
        <w:t xml:space="preserve">biyobozunurluğu düşük </w:t>
      </w:r>
      <w:r w:rsidRPr="00952B7B">
        <w:t>bileşiklerin bozunmasını sağlamak amacıyla ön işleme (ozonlanma</w:t>
      </w:r>
      <w:r w:rsidR="005C64F8">
        <w:t>, oksitleme</w:t>
      </w:r>
      <w:r w:rsidRPr="00952B7B">
        <w:t xml:space="preserve"> vb</w:t>
      </w:r>
      <w:r>
        <w:t>.</w:t>
      </w:r>
      <w:r w:rsidRPr="00952B7B">
        <w:t xml:space="preserve"> teknikler) tabi tutulma</w:t>
      </w:r>
      <w:r w:rsidR="005C64F8">
        <w:t>lıdır.</w:t>
      </w:r>
    </w:p>
    <w:p w14:paraId="5A9D8AFE" w14:textId="66EB837C" w:rsidR="008745D3" w:rsidRPr="00952B7B" w:rsidRDefault="008745D3" w:rsidP="008745D3">
      <w:pPr>
        <w:pStyle w:val="ListeParagraf"/>
        <w:numPr>
          <w:ilvl w:val="0"/>
          <w:numId w:val="50"/>
        </w:numPr>
      </w:pPr>
      <w:r>
        <w:t xml:space="preserve">Organize sanayi bölgelerinde bulunan işletmelerde, </w:t>
      </w:r>
      <w:r w:rsidR="005C64F8">
        <w:t xml:space="preserve">atıksular </w:t>
      </w:r>
      <w:r>
        <w:t>ortak arıtmanın gerektirdiği düzeyde ön arıtılma</w:t>
      </w:r>
      <w:r w:rsidR="005C64F8">
        <w:t>lıdır.</w:t>
      </w:r>
    </w:p>
    <w:p w14:paraId="68EA1A0C" w14:textId="25B8FD1E" w:rsidR="008745D3" w:rsidRPr="00652E71" w:rsidRDefault="008745D3" w:rsidP="008745D3">
      <w:pPr>
        <w:pStyle w:val="ListeParagraf"/>
        <w:numPr>
          <w:ilvl w:val="0"/>
          <w:numId w:val="50"/>
        </w:numPr>
      </w:pPr>
      <w:r w:rsidRPr="00952B7B">
        <w:t xml:space="preserve">Geri </w:t>
      </w:r>
      <w:r w:rsidRPr="00652E71">
        <w:t>kazanılabilir atıksuların geri kazanımı</w:t>
      </w:r>
      <w:r w:rsidR="00652E71" w:rsidRPr="00652E71">
        <w:t xml:space="preserve"> yapılmalı</w:t>
      </w:r>
      <w:r w:rsidRPr="00652E71">
        <w:t xml:space="preserve"> ve diğer tüm atıksuların gerektiği düzeyde arıtımı</w:t>
      </w:r>
      <w:r w:rsidR="00652E71" w:rsidRPr="00652E71">
        <w:t xml:space="preserve"> sağlanmalıdır.</w:t>
      </w:r>
    </w:p>
    <w:p w14:paraId="77F62E26" w14:textId="4EA726A7" w:rsidR="008745D3" w:rsidRDefault="008745D3" w:rsidP="008745D3">
      <w:pPr>
        <w:pStyle w:val="ListeParagraf"/>
        <w:numPr>
          <w:ilvl w:val="0"/>
          <w:numId w:val="50"/>
        </w:numPr>
      </w:pPr>
      <w:r>
        <w:t xml:space="preserve">Kazan </w:t>
      </w:r>
      <w:r w:rsidR="005C64F8">
        <w:t>(varsa kojenerasyo</w:t>
      </w:r>
      <w:r w:rsidR="0030011A">
        <w:t>n</w:t>
      </w:r>
      <w:r w:rsidR="005C64F8">
        <w:t xml:space="preserve"> tesisi) </w:t>
      </w:r>
      <w:r>
        <w:t xml:space="preserve">soğutma suları </w:t>
      </w:r>
      <w:r w:rsidR="00500827">
        <w:t xml:space="preserve">tekrar </w:t>
      </w:r>
      <w:r>
        <w:t>kullanı</w:t>
      </w:r>
      <w:r w:rsidR="00500827">
        <w:t>lmalı ya da arıtılmalıdır</w:t>
      </w:r>
      <w:r>
        <w:t>.</w:t>
      </w:r>
    </w:p>
    <w:p w14:paraId="3A55684F" w14:textId="03794350" w:rsidR="00ED2E1F" w:rsidRDefault="00ED2E1F" w:rsidP="008745D3">
      <w:pPr>
        <w:pStyle w:val="ListeParagraf"/>
        <w:numPr>
          <w:ilvl w:val="0"/>
          <w:numId w:val="50"/>
        </w:numPr>
      </w:pPr>
      <w:r>
        <w:t>Uygun şartla</w:t>
      </w:r>
      <w:r w:rsidR="00652E71">
        <w:t>rda ekipman yıkanmalı,</w:t>
      </w:r>
      <w:r>
        <w:t xml:space="preserve"> diğer proses sularının devamındaki ünitelerde i</w:t>
      </w:r>
      <w:r w:rsidR="00652E71">
        <w:t>lave su olarak tekrar kullanımı mümkünse sağlanmalıdır.</w:t>
      </w:r>
    </w:p>
    <w:p w14:paraId="798F65F4" w14:textId="77777777" w:rsidR="00ED2E1F" w:rsidRDefault="00ED2E1F" w:rsidP="008745D3">
      <w:pPr>
        <w:pStyle w:val="ListeParagraf"/>
        <w:numPr>
          <w:ilvl w:val="0"/>
          <w:numId w:val="50"/>
        </w:numPr>
      </w:pPr>
      <w:r>
        <w:t>Atıksu arıtma tesisi girişine debi ve/veya beklenmedik yükleri kontrol etmek için dengeleme sistemlerinin kurulması</w:t>
      </w:r>
    </w:p>
    <w:p w14:paraId="0D4737E2" w14:textId="77777777" w:rsidR="0051627D" w:rsidRPr="00D77393" w:rsidRDefault="0051627D" w:rsidP="0051627D">
      <w:pPr>
        <w:pStyle w:val="ListeParagraf"/>
        <w:numPr>
          <w:ilvl w:val="0"/>
          <w:numId w:val="50"/>
        </w:numPr>
      </w:pPr>
      <w:r>
        <w:rPr>
          <w:rFonts w:cs="Arial"/>
        </w:rPr>
        <w:t xml:space="preserve">Kullanılan solventler geri dönüştürülmeli veya geri kazanılmalıdır. </w:t>
      </w:r>
    </w:p>
    <w:p w14:paraId="6BFC73C0" w14:textId="32908F31" w:rsidR="00267FA4" w:rsidRPr="00E35F5E" w:rsidRDefault="0051627D" w:rsidP="00485F33">
      <w:pPr>
        <w:pStyle w:val="ListeParagraf"/>
        <w:numPr>
          <w:ilvl w:val="0"/>
          <w:numId w:val="50"/>
        </w:numPr>
      </w:pPr>
      <w:r>
        <w:rPr>
          <w:rFonts w:cs="Arial"/>
        </w:rPr>
        <w:t>Proses izin verdiği sürece daha çevre dostu solventler seçilmelidir.</w:t>
      </w:r>
    </w:p>
    <w:p w14:paraId="4B26E2CB" w14:textId="77777777" w:rsidR="005C64F8" w:rsidRDefault="005C64F8" w:rsidP="005C64F8">
      <w:pPr>
        <w:pStyle w:val="ListeParagraf"/>
        <w:numPr>
          <w:ilvl w:val="0"/>
          <w:numId w:val="50"/>
        </w:numPr>
      </w:pPr>
      <w:r>
        <w:t>Tarım ilaçları ve farmasötiklerin üretildiği tesislerden kaynaklanan atıksular için uygun arıtma teknolojileri aşağıdaki gibi gruplandırılabilir:</w:t>
      </w:r>
    </w:p>
    <w:p w14:paraId="2DD76282" w14:textId="77777777" w:rsidR="005C64F8" w:rsidRDefault="005C64F8" w:rsidP="005C64F8">
      <w:pPr>
        <w:pStyle w:val="ListeParagraf"/>
        <w:numPr>
          <w:ilvl w:val="1"/>
          <w:numId w:val="50"/>
        </w:numPr>
      </w:pPr>
      <w:r>
        <w:t>Ağır metal, toksik veya biyolojik olarak parçalanamayan organik maddeleri içermeyen atıksulara biyolojik atıksu arıtma uygulanır.</w:t>
      </w:r>
    </w:p>
    <w:p w14:paraId="3AEAEA1F" w14:textId="77777777" w:rsidR="005C64F8" w:rsidRDefault="005C64F8" w:rsidP="005C64F8">
      <w:pPr>
        <w:pStyle w:val="ListeParagraf"/>
        <w:numPr>
          <w:ilvl w:val="1"/>
          <w:numId w:val="50"/>
        </w:numPr>
      </w:pPr>
      <w:r>
        <w:t xml:space="preserve">Ağır metal, toksik veya biyolojik olarak parçalanamayan organik maddeleri içeren atıksular (yüksek AOX, HX veya yüksek KOİ/BOİ oranına sahip) diğer atıksulardan ayrı olarak arıtılır ya da geri kazanılır. Bu atıksu hatları için uygun arıtma teknolojileri, kimyasal oksidasyon, adzorpsiyon, filtreleme, ekstraksiyon, sıyırma, hidroliz (biyolojik parçalanmayı artırmak için) veya oksijensiz ön arıtım olarak sıralanabilir. </w:t>
      </w:r>
    </w:p>
    <w:p w14:paraId="61247962" w14:textId="77777777" w:rsidR="005C64F8" w:rsidRDefault="005C64F8" w:rsidP="005C64F8">
      <w:pPr>
        <w:pStyle w:val="ListeParagraf"/>
        <w:numPr>
          <w:ilvl w:val="1"/>
          <w:numId w:val="50"/>
        </w:numPr>
      </w:pPr>
      <w:r>
        <w:lastRenderedPageBreak/>
        <w:t xml:space="preserve">Metal içeren atıksu hatları (örneğin katalizör kullanımından kaynaklı) kimyasal çöktürme (tercihen metal geri kazanımına uygun), iyon değiştirici, elektrolitik geri kazanım veya ters ozmoz ile arıtılabilir. </w:t>
      </w:r>
    </w:p>
    <w:p w14:paraId="4F518170" w14:textId="77777777" w:rsidR="005C64F8" w:rsidRDefault="005C64F8" w:rsidP="005C64F8">
      <w:pPr>
        <w:pStyle w:val="ListeParagraf"/>
        <w:numPr>
          <w:ilvl w:val="1"/>
          <w:numId w:val="50"/>
        </w:numPr>
      </w:pPr>
      <w:r>
        <w:t>Askıda katı madde içeren atıksular için çöktürme, flotasyon ve filtreleme uygulanabilir.</w:t>
      </w:r>
    </w:p>
    <w:p w14:paraId="6ED21D4B" w14:textId="457D53D4" w:rsidR="005C64F8" w:rsidRDefault="005C64F8" w:rsidP="0030011A">
      <w:pPr>
        <w:pStyle w:val="ListeParagraf"/>
        <w:numPr>
          <w:ilvl w:val="1"/>
          <w:numId w:val="50"/>
        </w:numPr>
      </w:pPr>
      <w:r>
        <w:t>Yağ/organik</w:t>
      </w:r>
      <w:r w:rsidRPr="00CC63A1">
        <w:t xml:space="preserve"> ve su karışımları için API seperatörleri, hava flotasyonu veya hidrosiklonlar kullanılabilir.</w:t>
      </w:r>
    </w:p>
    <w:p w14:paraId="58A5E846" w14:textId="6D7E09E5" w:rsidR="005C64F8" w:rsidRDefault="006B21FB" w:rsidP="005C64F8">
      <w:pPr>
        <w:pStyle w:val="Balk3"/>
      </w:pPr>
      <w:bookmarkStart w:id="96" w:name="_Toc508139578"/>
      <w:r>
        <w:t>I</w:t>
      </w:r>
      <w:r w:rsidR="005C64F8">
        <w:t>V.2.6. Radyofarmasötikler</w:t>
      </w:r>
      <w:bookmarkEnd w:id="96"/>
    </w:p>
    <w:p w14:paraId="6FCCA556" w14:textId="46BCBEBD" w:rsidR="005C64F8" w:rsidRPr="00267FA4" w:rsidRDefault="005C64F8" w:rsidP="005C64F8">
      <w:r>
        <w:t xml:space="preserve">Radyoizotoplar içeren radyofarmasötikler hem tanılama hem de tedavide kullanılan özgün ilaçlardır. İçerdikleri radyoaktif izotop sebebiyle radyoaktif madde sayıldıklarından, radyoaktif maddelerin tabi oldukları tüm yönetmeliklere de tabidiler. Kullanılacak olan ilacin dozajı elde edilmek istenen tanı/tedavinin ihtiyacına yönelik olarak tasarlanmaktadır </w:t>
      </w:r>
      <w:r w:rsidR="000631EF">
        <w:fldChar w:fldCharType="begin"/>
      </w:r>
      <w:r w:rsidR="000631EF">
        <w:instrText xml:space="preserve"> REF _Ref507957459 \r \h </w:instrText>
      </w:r>
      <w:r w:rsidR="000631EF">
        <w:fldChar w:fldCharType="separate"/>
      </w:r>
      <w:r w:rsidR="00F742FB">
        <w:t>[34]</w:t>
      </w:r>
      <w:r w:rsidR="000631EF">
        <w:fldChar w:fldCharType="end"/>
      </w:r>
      <w:r>
        <w:t>. Bu sebeple bu ilaçların yarılanma ömürleri 70,8 saniyeden (</w:t>
      </w:r>
      <w:r w:rsidRPr="00A35DB7">
        <w:rPr>
          <w:vertAlign w:val="superscript"/>
        </w:rPr>
        <w:t>58</w:t>
      </w:r>
      <w:r>
        <w:t>Co) 301.000 yıla kadar (</w:t>
      </w:r>
      <w:r w:rsidRPr="00A35DB7">
        <w:rPr>
          <w:vertAlign w:val="superscript"/>
        </w:rPr>
        <w:t>36</w:t>
      </w:r>
      <w:r>
        <w:t xml:space="preserve">Cl) değişen sürelerde olabilmektedir. Klinik tedavilerde kullanılan ilaçların yarı ömürleri genellikle birkaç dakika ile birkaç gün arasında değişmektedir </w:t>
      </w:r>
      <w:r w:rsidR="000631EF">
        <w:fldChar w:fldCharType="begin"/>
      </w:r>
      <w:r w:rsidR="000631EF">
        <w:instrText xml:space="preserve"> REF _Ref507957473 \r \h </w:instrText>
      </w:r>
      <w:r w:rsidR="000631EF">
        <w:fldChar w:fldCharType="separate"/>
      </w:r>
      <w:r w:rsidR="00F742FB">
        <w:t>[35]</w:t>
      </w:r>
      <w:r w:rsidR="000631EF">
        <w:fldChar w:fldCharType="end"/>
      </w:r>
      <w:r>
        <w:t>. Bu nedenle bu tarz ilaçların sentezlendikleri yerler genellikle has</w:t>
      </w:r>
      <w:r w:rsidR="00ED59C5">
        <w:t>tane bünyesinde yer almaktadır.</w:t>
      </w:r>
    </w:p>
    <w:p w14:paraId="18EFC144" w14:textId="77777777" w:rsidR="005C64F8" w:rsidRDefault="005C64F8" w:rsidP="005C64F8">
      <w:pPr>
        <w:rPr>
          <w:b/>
          <w:i/>
          <w:lang w:eastAsia="en-GB"/>
        </w:rPr>
      </w:pPr>
      <w:r w:rsidRPr="004644E9">
        <w:rPr>
          <w:b/>
          <w:i/>
          <w:lang w:eastAsia="en-GB"/>
        </w:rPr>
        <w:t>Oluşması Muhtemel Etkiler</w:t>
      </w:r>
    </w:p>
    <w:p w14:paraId="40D60C45" w14:textId="77777777" w:rsidR="005C64F8" w:rsidRPr="00244ED7" w:rsidRDefault="005C64F8" w:rsidP="005C64F8">
      <w:pPr>
        <w:pStyle w:val="ListeParagraf"/>
        <w:numPr>
          <w:ilvl w:val="0"/>
          <w:numId w:val="65"/>
        </w:numPr>
        <w:rPr>
          <w:lang w:eastAsia="en-GB"/>
        </w:rPr>
      </w:pPr>
      <w:r>
        <w:rPr>
          <w:lang w:eastAsia="en-GB"/>
        </w:rPr>
        <w:t>Radyoaktif maddelerden kaynaklı zararlı ışınlar,</w:t>
      </w:r>
    </w:p>
    <w:p w14:paraId="6EA1803D" w14:textId="77777777" w:rsidR="005C64F8" w:rsidRDefault="005C64F8" w:rsidP="005C64F8">
      <w:pPr>
        <w:pStyle w:val="ListeParagraf"/>
        <w:numPr>
          <w:ilvl w:val="0"/>
          <w:numId w:val="65"/>
        </w:numPr>
        <w:rPr>
          <w:lang w:eastAsia="en-GB"/>
        </w:rPr>
      </w:pPr>
      <w:r>
        <w:rPr>
          <w:lang w:eastAsia="en-GB"/>
        </w:rPr>
        <w:t>Hatalı ürünler ya da yan ürünler,</w:t>
      </w:r>
    </w:p>
    <w:p w14:paraId="44C1A7CF" w14:textId="77777777" w:rsidR="005C64F8" w:rsidRDefault="005C64F8" w:rsidP="005C64F8">
      <w:pPr>
        <w:pStyle w:val="ListeParagraf"/>
        <w:numPr>
          <w:ilvl w:val="0"/>
          <w:numId w:val="65"/>
        </w:numPr>
        <w:rPr>
          <w:lang w:eastAsia="en-GB"/>
        </w:rPr>
      </w:pPr>
      <w:r>
        <w:rPr>
          <w:lang w:eastAsia="en-GB"/>
        </w:rPr>
        <w:t>Radyoaktif maddeleri içeren atıksular ve solüsyonlar,</w:t>
      </w:r>
    </w:p>
    <w:p w14:paraId="544F8F95" w14:textId="77777777" w:rsidR="005C64F8" w:rsidRDefault="005C64F8" w:rsidP="005C64F8">
      <w:pPr>
        <w:pStyle w:val="ListeParagraf"/>
        <w:numPr>
          <w:ilvl w:val="0"/>
          <w:numId w:val="65"/>
        </w:numPr>
        <w:rPr>
          <w:lang w:eastAsia="en-GB"/>
        </w:rPr>
      </w:pPr>
      <w:r>
        <w:rPr>
          <w:lang w:eastAsia="en-GB"/>
        </w:rPr>
        <w:t>Radyoaktif maddeler ile kontamine olmuş atık gazlar,</w:t>
      </w:r>
    </w:p>
    <w:p w14:paraId="0B4429BD" w14:textId="77777777" w:rsidR="005C64F8" w:rsidRDefault="005C64F8" w:rsidP="005C64F8">
      <w:pPr>
        <w:pStyle w:val="ListeParagraf"/>
        <w:numPr>
          <w:ilvl w:val="0"/>
          <w:numId w:val="65"/>
        </w:numPr>
        <w:rPr>
          <w:lang w:eastAsia="en-GB"/>
        </w:rPr>
      </w:pPr>
      <w:r>
        <w:rPr>
          <w:lang w:eastAsia="en-GB"/>
        </w:rPr>
        <w:t>Radyoaktif maddeler ile kontamine olmuş temizlik malzemeleri, kıyafetler, filtreler vb. atıklar,</w:t>
      </w:r>
    </w:p>
    <w:p w14:paraId="5101ECA2" w14:textId="77777777" w:rsidR="005C64F8" w:rsidRDefault="005C64F8" w:rsidP="005C64F8"/>
    <w:p w14:paraId="51DFECCD" w14:textId="77777777" w:rsidR="005C64F8" w:rsidRDefault="005C64F8" w:rsidP="005C64F8">
      <w:pPr>
        <w:rPr>
          <w:b/>
          <w:i/>
          <w:lang w:eastAsia="en-GB"/>
        </w:rPr>
      </w:pPr>
      <w:r w:rsidRPr="00251C24">
        <w:rPr>
          <w:b/>
          <w:i/>
          <w:lang w:eastAsia="en-GB"/>
        </w:rPr>
        <w:t>Alınması Gereken Önlemler</w:t>
      </w:r>
    </w:p>
    <w:p w14:paraId="168C482C" w14:textId="77777777" w:rsidR="005C64F8" w:rsidRDefault="005C64F8" w:rsidP="005C64F8">
      <w:pPr>
        <w:pStyle w:val="ListeParagraf"/>
        <w:numPr>
          <w:ilvl w:val="0"/>
          <w:numId w:val="65"/>
        </w:numPr>
        <w:rPr>
          <w:lang w:eastAsia="en-GB"/>
        </w:rPr>
      </w:pPr>
      <w:r>
        <w:rPr>
          <w:lang w:eastAsia="en-GB"/>
        </w:rPr>
        <w:t>Çalışma ortamı radyoaktif madde ile çalışma koşullarına elverişli olarak hazırlanmalıdır. Radyoaktif maddenin sentezlendiği ortam çevre ve insan sağlığını koruyacak önlemleri içermelidir.</w:t>
      </w:r>
    </w:p>
    <w:p w14:paraId="1EB96F57" w14:textId="77777777" w:rsidR="005C64F8" w:rsidRDefault="005C64F8" w:rsidP="005C64F8">
      <w:pPr>
        <w:pStyle w:val="ListeParagraf"/>
        <w:numPr>
          <w:ilvl w:val="0"/>
          <w:numId w:val="65"/>
        </w:numPr>
        <w:rPr>
          <w:lang w:eastAsia="en-GB"/>
        </w:rPr>
      </w:pPr>
      <w:r>
        <w:rPr>
          <w:lang w:eastAsia="en-GB"/>
        </w:rPr>
        <w:t>Çalışan personel radyoaktif madde ile çalışma konusunda eğitilmelidir.</w:t>
      </w:r>
    </w:p>
    <w:p w14:paraId="4AF12EA7" w14:textId="77777777" w:rsidR="005C64F8" w:rsidRDefault="005C64F8" w:rsidP="005C64F8">
      <w:pPr>
        <w:pStyle w:val="ListeParagraf"/>
        <w:numPr>
          <w:ilvl w:val="0"/>
          <w:numId w:val="65"/>
        </w:numPr>
        <w:rPr>
          <w:lang w:eastAsia="en-GB"/>
        </w:rPr>
      </w:pPr>
      <w:r>
        <w:rPr>
          <w:lang w:eastAsia="en-GB"/>
        </w:rPr>
        <w:t>Radyoaktif atıklar diğer atıklardan ayrı olarak toplanmalı, içeriğine uygun olarak etiketlenmeli ve radyoaktif maddeler için özel üretilmiş kaplarda ve depolama alanlarında muhafaza edilmelidir. Depolama alanlarına giriş-çıkışlar kontrol altında tutulmalı, izinsiz girişler engellenmelidir.</w:t>
      </w:r>
    </w:p>
    <w:p w14:paraId="2197928A" w14:textId="77777777" w:rsidR="005C64F8" w:rsidRDefault="005C64F8" w:rsidP="005C64F8">
      <w:pPr>
        <w:pStyle w:val="ListeParagraf"/>
        <w:numPr>
          <w:ilvl w:val="0"/>
          <w:numId w:val="65"/>
        </w:numPr>
        <w:rPr>
          <w:lang w:eastAsia="en-GB"/>
        </w:rPr>
      </w:pPr>
      <w:r>
        <w:rPr>
          <w:lang w:eastAsia="en-GB"/>
        </w:rPr>
        <w:t>Radyoaktif maddelerle kontamine olmuş her türlü ambalaj, kıyafet, bez, filtre, abzorban vb. yardımcı ekipman radyoaktif madde olarak kabul edilmelidir.</w:t>
      </w:r>
    </w:p>
    <w:p w14:paraId="4EDD71C1" w14:textId="39F1ABB9" w:rsidR="005C64F8" w:rsidRDefault="005C64F8" w:rsidP="005C64F8">
      <w:pPr>
        <w:pStyle w:val="ListeParagraf"/>
        <w:numPr>
          <w:ilvl w:val="0"/>
          <w:numId w:val="65"/>
        </w:numPr>
        <w:rPr>
          <w:lang w:eastAsia="en-GB"/>
        </w:rPr>
      </w:pPr>
      <w:r>
        <w:rPr>
          <w:lang w:eastAsia="en-GB"/>
        </w:rPr>
        <w:t xml:space="preserve">Kısa ömürlü radyoaktif atıklar (Yarılanma ömrü 100 günden kısa olan atıklar) radyasyon doz hızları 1 </w:t>
      </w:r>
      <w:r>
        <w:rPr>
          <w:rFonts w:cs="Arial"/>
          <w:lang w:eastAsia="en-GB"/>
        </w:rPr>
        <w:t>µ</w:t>
      </w:r>
      <w:r>
        <w:rPr>
          <w:lang w:eastAsia="en-GB"/>
        </w:rPr>
        <w:t xml:space="preserve">Sv/saat değerinin altına düşünceye kadar radyoaktif madde depolama koşullarına uygun olarak geçici depolanmalıdır </w:t>
      </w:r>
      <w:r w:rsidR="000631EF">
        <w:rPr>
          <w:lang w:eastAsia="en-GB"/>
        </w:rPr>
        <w:fldChar w:fldCharType="begin"/>
      </w:r>
      <w:r w:rsidR="000631EF">
        <w:rPr>
          <w:lang w:eastAsia="en-GB"/>
        </w:rPr>
        <w:instrText xml:space="preserve"> REF _Ref507957495 \r \h </w:instrText>
      </w:r>
      <w:r w:rsidR="000631EF">
        <w:rPr>
          <w:lang w:eastAsia="en-GB"/>
        </w:rPr>
      </w:r>
      <w:r w:rsidR="000631EF">
        <w:rPr>
          <w:lang w:eastAsia="en-GB"/>
        </w:rPr>
        <w:fldChar w:fldCharType="separate"/>
      </w:r>
      <w:r w:rsidR="00F742FB">
        <w:rPr>
          <w:lang w:eastAsia="en-GB"/>
        </w:rPr>
        <w:t>[36]</w:t>
      </w:r>
      <w:r w:rsidR="000631EF">
        <w:rPr>
          <w:lang w:eastAsia="en-GB"/>
        </w:rPr>
        <w:fldChar w:fldCharType="end"/>
      </w:r>
      <w:r>
        <w:rPr>
          <w:lang w:eastAsia="en-GB"/>
        </w:rPr>
        <w:t xml:space="preserve">. </w:t>
      </w:r>
    </w:p>
    <w:p w14:paraId="2061C6BE" w14:textId="7F3475AA" w:rsidR="005C64F8" w:rsidRDefault="005C64F8" w:rsidP="005C64F8">
      <w:pPr>
        <w:pStyle w:val="ListeParagraf"/>
        <w:numPr>
          <w:ilvl w:val="0"/>
          <w:numId w:val="65"/>
        </w:numPr>
        <w:rPr>
          <w:lang w:eastAsia="en-GB"/>
        </w:rPr>
      </w:pPr>
      <w:r>
        <w:rPr>
          <w:lang w:eastAsia="en-GB"/>
        </w:rPr>
        <w:t xml:space="preserve">Uzun ömürlü radyoaktif atıklar </w:t>
      </w:r>
      <w:r w:rsidRPr="00532F2F">
        <w:rPr>
          <w:lang w:eastAsia="en-GB"/>
        </w:rPr>
        <w:t>Radyoaktif Atık Yönetimi Yönetmeliği</w:t>
      </w:r>
      <w:r>
        <w:rPr>
          <w:lang w:eastAsia="en-GB"/>
        </w:rPr>
        <w:t xml:space="preserve"> uyarınca bertaraf edilmelidir </w:t>
      </w:r>
      <w:r w:rsidR="000631EF">
        <w:rPr>
          <w:lang w:eastAsia="en-GB"/>
        </w:rPr>
        <w:fldChar w:fldCharType="begin"/>
      </w:r>
      <w:r w:rsidR="000631EF">
        <w:rPr>
          <w:lang w:eastAsia="en-GB"/>
        </w:rPr>
        <w:instrText xml:space="preserve"> REF _Ref507957505 \r \h </w:instrText>
      </w:r>
      <w:r w:rsidR="000631EF">
        <w:rPr>
          <w:lang w:eastAsia="en-GB"/>
        </w:rPr>
      </w:r>
      <w:r w:rsidR="000631EF">
        <w:rPr>
          <w:lang w:eastAsia="en-GB"/>
        </w:rPr>
        <w:fldChar w:fldCharType="separate"/>
      </w:r>
      <w:r w:rsidR="00F742FB">
        <w:rPr>
          <w:lang w:eastAsia="en-GB"/>
        </w:rPr>
        <w:t>[37]</w:t>
      </w:r>
      <w:r w:rsidR="000631EF">
        <w:rPr>
          <w:lang w:eastAsia="en-GB"/>
        </w:rPr>
        <w:fldChar w:fldCharType="end"/>
      </w:r>
      <w:r>
        <w:rPr>
          <w:lang w:eastAsia="en-GB"/>
        </w:rPr>
        <w:t>.</w:t>
      </w:r>
    </w:p>
    <w:p w14:paraId="62122164" w14:textId="77777777" w:rsidR="005C64F8" w:rsidRDefault="005C64F8" w:rsidP="005C64F8">
      <w:pPr>
        <w:pStyle w:val="ListeParagraf"/>
        <w:numPr>
          <w:ilvl w:val="0"/>
          <w:numId w:val="65"/>
        </w:numPr>
        <w:rPr>
          <w:lang w:eastAsia="en-GB"/>
        </w:rPr>
      </w:pPr>
      <w:r>
        <w:rPr>
          <w:lang w:eastAsia="en-GB"/>
        </w:rPr>
        <w:t>Radyoaktif maddeler ile kontamine olmuş atıksular (temizlik, bakım, laboratuvar atıkları, personel duşları vb.) radyoaktivite değerleri yönetmelik sınır değerlerinin altına düşünceye kadar radyoaktif madde depolama koşullarına uygun olarak geçici depolanmalıdır</w:t>
      </w:r>
    </w:p>
    <w:p w14:paraId="6C97E645" w14:textId="77777777" w:rsidR="005C64F8" w:rsidRDefault="005C64F8" w:rsidP="005C64F8">
      <w:pPr>
        <w:pStyle w:val="ListeParagraf"/>
        <w:numPr>
          <w:ilvl w:val="0"/>
          <w:numId w:val="65"/>
        </w:numPr>
        <w:rPr>
          <w:lang w:eastAsia="en-GB"/>
        </w:rPr>
      </w:pPr>
      <w:r>
        <w:rPr>
          <w:lang w:eastAsia="en-GB"/>
        </w:rPr>
        <w:t>Radyoaktif maddelerin sentezlendiği yerlerin havalandırma sistemleri ortak havalandırma sistemlerinden ayrı olarak tasarlanmalıdır.</w:t>
      </w:r>
    </w:p>
    <w:p w14:paraId="1A69E951" w14:textId="77777777" w:rsidR="005C64F8" w:rsidRDefault="005C64F8" w:rsidP="005C64F8">
      <w:pPr>
        <w:pStyle w:val="ListeParagraf"/>
        <w:numPr>
          <w:ilvl w:val="0"/>
          <w:numId w:val="65"/>
        </w:numPr>
        <w:rPr>
          <w:lang w:eastAsia="en-GB"/>
        </w:rPr>
      </w:pPr>
      <w:r>
        <w:rPr>
          <w:lang w:eastAsia="en-GB"/>
        </w:rPr>
        <w:t>Depoalama alanları uygun bir şekilde havalandırılmalı, havalandırma sistemleri ortak havalandırma sistemlerinden ayrı olarak tasarlanmalıdır.</w:t>
      </w:r>
    </w:p>
    <w:p w14:paraId="6C2892D4" w14:textId="77777777" w:rsidR="005C64F8" w:rsidRDefault="005C64F8" w:rsidP="005C64F8">
      <w:pPr>
        <w:pStyle w:val="ListeParagraf"/>
        <w:numPr>
          <w:ilvl w:val="0"/>
          <w:numId w:val="65"/>
        </w:numPr>
        <w:rPr>
          <w:lang w:eastAsia="en-GB"/>
        </w:rPr>
      </w:pPr>
      <w:r>
        <w:rPr>
          <w:lang w:eastAsia="en-GB"/>
        </w:rPr>
        <w:lastRenderedPageBreak/>
        <w:t xml:space="preserve">Radyoaktif madde ile kontamine olmuş atık gazlar atmosfere verilmeden önce baca gazı arıtım sistemleriyle kontrol altına alınmalıdır. </w:t>
      </w:r>
    </w:p>
    <w:p w14:paraId="4EF16DA2" w14:textId="0B4347B8" w:rsidR="00AF490E" w:rsidRDefault="006B21FB" w:rsidP="00AF490E">
      <w:pPr>
        <w:pStyle w:val="Balk2"/>
      </w:pPr>
      <w:bookmarkStart w:id="97" w:name="_Toc508139579"/>
      <w:r>
        <w:t>I</w:t>
      </w:r>
      <w:r w:rsidR="004255D8">
        <w:t xml:space="preserve">V.3. </w:t>
      </w:r>
      <w:r w:rsidR="00AF490E">
        <w:t>Faaliyet Sonrası</w:t>
      </w:r>
      <w:bookmarkEnd w:id="97"/>
    </w:p>
    <w:p w14:paraId="1F07C2D6" w14:textId="77777777" w:rsidR="00AF490E" w:rsidRDefault="00AF490E" w:rsidP="00AF490E">
      <w:pPr>
        <w:pStyle w:val="Balk3"/>
      </w:pPr>
      <w:bookmarkStart w:id="98" w:name="_Toc500231059"/>
      <w:bookmarkStart w:id="99" w:name="_Toc500242366"/>
      <w:bookmarkStart w:id="100" w:name="_Toc508139580"/>
      <w:r>
        <w:t>IV.3.1. Toprak ve Jeoloji</w:t>
      </w:r>
      <w:bookmarkEnd w:id="98"/>
      <w:bookmarkEnd w:id="99"/>
      <w:bookmarkEnd w:id="100"/>
    </w:p>
    <w:p w14:paraId="07CA3D33" w14:textId="77777777" w:rsidR="00AF490E" w:rsidRPr="004644E9" w:rsidRDefault="00AF490E" w:rsidP="00AF490E">
      <w:pPr>
        <w:rPr>
          <w:b/>
          <w:i/>
          <w:lang w:eastAsia="en-GB"/>
        </w:rPr>
      </w:pPr>
      <w:r w:rsidRPr="004644E9">
        <w:rPr>
          <w:b/>
          <w:i/>
          <w:lang w:eastAsia="en-GB"/>
        </w:rPr>
        <w:t>Oluşması Muhtemel Etkiler</w:t>
      </w:r>
    </w:p>
    <w:p w14:paraId="65A75CCB" w14:textId="431AB8EF" w:rsidR="00AF490E" w:rsidRDefault="00AF490E" w:rsidP="00485F33">
      <w:pPr>
        <w:pStyle w:val="ListeParagraf"/>
        <w:numPr>
          <w:ilvl w:val="0"/>
          <w:numId w:val="43"/>
        </w:numPr>
      </w:pPr>
      <w:r>
        <w:t>Arazi kullanımının kalıcı olarak değişmesi.</w:t>
      </w:r>
    </w:p>
    <w:p w14:paraId="609FC25E" w14:textId="77777777" w:rsidR="00AF490E" w:rsidRDefault="00AF490E" w:rsidP="00AF490E">
      <w:pPr>
        <w:rPr>
          <w:b/>
          <w:i/>
          <w:lang w:eastAsia="en-GB"/>
        </w:rPr>
      </w:pPr>
      <w:r w:rsidRPr="00251C24">
        <w:rPr>
          <w:b/>
          <w:i/>
          <w:lang w:eastAsia="en-GB"/>
        </w:rPr>
        <w:t>Alınması Gereken Önlemler</w:t>
      </w:r>
    </w:p>
    <w:p w14:paraId="6BF07C31" w14:textId="77777777" w:rsidR="00AF490E" w:rsidRDefault="00AF490E" w:rsidP="00AF490E">
      <w:pPr>
        <w:pStyle w:val="ListeParagraf"/>
        <w:numPr>
          <w:ilvl w:val="0"/>
          <w:numId w:val="43"/>
        </w:numPr>
        <w:rPr>
          <w:lang w:eastAsia="en-GB"/>
        </w:rPr>
      </w:pPr>
      <w:r>
        <w:rPr>
          <w:lang w:eastAsia="en-GB"/>
        </w:rPr>
        <w:t>Kapatma sonrası tesis oturum alanı rehabilite edilmelidir.</w:t>
      </w:r>
    </w:p>
    <w:p w14:paraId="45711106" w14:textId="73357553" w:rsidR="00AF490E" w:rsidRDefault="00AF490E" w:rsidP="00485F33">
      <w:pPr>
        <w:pStyle w:val="ListeParagraf"/>
        <w:numPr>
          <w:ilvl w:val="0"/>
          <w:numId w:val="43"/>
        </w:numPr>
        <w:rPr>
          <w:lang w:eastAsia="en-GB"/>
        </w:rPr>
      </w:pPr>
      <w:r>
        <w:rPr>
          <w:lang w:eastAsia="en-GB"/>
        </w:rPr>
        <w:t>Faaliyet alanı başka bir amaçla kullanılmayacaksa arazi yeşillendirilmelidir.</w:t>
      </w:r>
    </w:p>
    <w:p w14:paraId="1DA6F6B0" w14:textId="77777777" w:rsidR="00AF490E" w:rsidRDefault="00AF490E" w:rsidP="00AF490E">
      <w:pPr>
        <w:pStyle w:val="Balk3"/>
        <w:rPr>
          <w:lang w:eastAsia="en-GB"/>
        </w:rPr>
      </w:pPr>
      <w:bookmarkStart w:id="101" w:name="_Toc500231060"/>
      <w:bookmarkStart w:id="102" w:name="_Toc500242367"/>
      <w:bookmarkStart w:id="103" w:name="_Toc508139581"/>
      <w:r>
        <w:rPr>
          <w:lang w:eastAsia="en-GB"/>
        </w:rPr>
        <w:t>IV.3.2. Gürültü ve Titreşim</w:t>
      </w:r>
      <w:bookmarkEnd w:id="101"/>
      <w:bookmarkEnd w:id="102"/>
      <w:bookmarkEnd w:id="103"/>
    </w:p>
    <w:p w14:paraId="295279CF" w14:textId="77777777" w:rsidR="00AF490E" w:rsidRPr="004644E9" w:rsidRDefault="00AF490E" w:rsidP="00AF490E">
      <w:pPr>
        <w:rPr>
          <w:b/>
          <w:i/>
          <w:lang w:eastAsia="en-GB"/>
        </w:rPr>
      </w:pPr>
      <w:r w:rsidRPr="004644E9">
        <w:rPr>
          <w:b/>
          <w:i/>
          <w:lang w:eastAsia="en-GB"/>
        </w:rPr>
        <w:t>Oluşması Muhtemel Etkiler</w:t>
      </w:r>
    </w:p>
    <w:p w14:paraId="5C17B2B2" w14:textId="77777777" w:rsidR="00AF490E" w:rsidRPr="00952B7B" w:rsidRDefault="00AF490E" w:rsidP="00AF490E">
      <w:pPr>
        <w:pStyle w:val="ListeParagraf"/>
        <w:numPr>
          <w:ilvl w:val="0"/>
          <w:numId w:val="44"/>
        </w:numPr>
      </w:pPr>
      <w:r>
        <w:t>Tesis söküm ve arazi rehabilitasyonu faaliyetleri sırasında</w:t>
      </w:r>
      <w:r w:rsidRPr="00952B7B">
        <w:t xml:space="preserve"> kullanılacak araç ve ekipmanların, çevrede bulunan işçileri, yöre halkını ve hayvanları etkileyebilen gürültüye neden olması</w:t>
      </w:r>
      <w:r>
        <w:t>,</w:t>
      </w:r>
    </w:p>
    <w:p w14:paraId="142F2EDC" w14:textId="77777777" w:rsidR="00AF490E" w:rsidRPr="00952B7B" w:rsidRDefault="00AF490E" w:rsidP="00AF490E">
      <w:pPr>
        <w:pStyle w:val="ListeParagraf"/>
        <w:numPr>
          <w:ilvl w:val="0"/>
          <w:numId w:val="44"/>
        </w:numPr>
      </w:pPr>
      <w:r>
        <w:t xml:space="preserve">Tesis söküm ve arazi rehabilitasyonunun </w:t>
      </w:r>
      <w:r w:rsidRPr="00952B7B">
        <w:t>ve özellikle bozuk zemin üzerindeki kamyon trafiği gibi faaliyetlerin neden olduğu titreşim sebebiyle:</w:t>
      </w:r>
    </w:p>
    <w:p w14:paraId="71255961" w14:textId="77777777" w:rsidR="00AF490E" w:rsidRPr="00952B7B" w:rsidRDefault="00AF490E" w:rsidP="00AF490E">
      <w:pPr>
        <w:pStyle w:val="ListeParagraf"/>
        <w:numPr>
          <w:ilvl w:val="1"/>
          <w:numId w:val="44"/>
        </w:numPr>
      </w:pPr>
      <w:r w:rsidRPr="00952B7B">
        <w:t>Binalarda değişik derecelerde yüzeysel ve/veya yapısal hasarlar oluşması,</w:t>
      </w:r>
    </w:p>
    <w:p w14:paraId="56C211BC" w14:textId="6E3005CF" w:rsidR="00AF490E" w:rsidRPr="00952B7B" w:rsidRDefault="00AF490E" w:rsidP="00485F33">
      <w:pPr>
        <w:pStyle w:val="ListeParagraf"/>
        <w:numPr>
          <w:ilvl w:val="1"/>
          <w:numId w:val="44"/>
        </w:numPr>
      </w:pPr>
      <w:r w:rsidRPr="00952B7B">
        <w:t>İnsanlar üzerinde rahatsızlığa veya huzursuzluğa neden olması veya daha yüksek seviyelerde, çalışma becerisini etkilenmesi</w:t>
      </w:r>
      <w:r w:rsidR="00A634DF">
        <w:t>.</w:t>
      </w:r>
    </w:p>
    <w:p w14:paraId="6E2F2CC4" w14:textId="77777777" w:rsidR="00AF490E" w:rsidRPr="004644E9" w:rsidRDefault="00AF490E" w:rsidP="00AF490E">
      <w:pPr>
        <w:rPr>
          <w:b/>
          <w:i/>
        </w:rPr>
      </w:pPr>
      <w:r w:rsidRPr="004644E9">
        <w:rPr>
          <w:b/>
          <w:i/>
        </w:rPr>
        <w:t>Alınması Gereken Önlemler</w:t>
      </w:r>
    </w:p>
    <w:p w14:paraId="22D54262" w14:textId="77777777" w:rsidR="00AF490E" w:rsidRPr="00952B7B" w:rsidRDefault="00AF490E" w:rsidP="00AF490E">
      <w:pPr>
        <w:pStyle w:val="ListeParagraf"/>
        <w:numPr>
          <w:ilvl w:val="0"/>
          <w:numId w:val="44"/>
        </w:numPr>
      </w:pPr>
      <w:r w:rsidRPr="00952B7B">
        <w:t>Kullanılacak makine ve ekipmanların bakımları zamanında ve düzenli olarak yapılmalıdır.</w:t>
      </w:r>
    </w:p>
    <w:p w14:paraId="6A6061B8" w14:textId="77777777" w:rsidR="00AF490E" w:rsidRPr="00952B7B" w:rsidRDefault="00AF490E" w:rsidP="00AF490E">
      <w:pPr>
        <w:pStyle w:val="ListeParagraf"/>
        <w:numPr>
          <w:ilvl w:val="0"/>
          <w:numId w:val="44"/>
        </w:numPr>
      </w:pPr>
      <w:r w:rsidRPr="00952B7B">
        <w:t xml:space="preserve">Güzergah üzerindeki </w:t>
      </w:r>
      <w:r>
        <w:t>tesis söküm ve arazi rehabilitasyonu</w:t>
      </w:r>
      <w:r w:rsidRPr="00952B7B">
        <w:t xml:space="preserve"> programı etkileri azaltacak şekilde hazırlanmalıdır.</w:t>
      </w:r>
    </w:p>
    <w:p w14:paraId="0E91D1EC" w14:textId="77777777" w:rsidR="00AF490E" w:rsidRPr="00952B7B" w:rsidRDefault="00AF490E" w:rsidP="00AF490E">
      <w:pPr>
        <w:pStyle w:val="ListeParagraf"/>
        <w:numPr>
          <w:ilvl w:val="0"/>
          <w:numId w:val="44"/>
        </w:numPr>
      </w:pPr>
      <w:r w:rsidRPr="00952B7B">
        <w:t>Konut trafiğini ve yerleşim alanlarındaki geçiş sıklığını sınırlayacak şekilde düzenlemeler yapılmalıdır.</w:t>
      </w:r>
    </w:p>
    <w:p w14:paraId="0B2F0ACD" w14:textId="77777777" w:rsidR="00AF490E" w:rsidRPr="00952B7B" w:rsidRDefault="00AF490E" w:rsidP="00AF490E">
      <w:pPr>
        <w:pStyle w:val="ListeParagraf"/>
        <w:numPr>
          <w:ilvl w:val="0"/>
          <w:numId w:val="44"/>
        </w:numPr>
      </w:pPr>
      <w:r w:rsidRPr="00952B7B">
        <w:t>Yerleşim alanlarından geçen kamyonlar için hız sınırına ve tonaja uyulması sağlanmalıdır.</w:t>
      </w:r>
    </w:p>
    <w:p w14:paraId="65E780E7" w14:textId="435BD4D4" w:rsidR="00AF490E" w:rsidRDefault="00AF490E" w:rsidP="00485F33">
      <w:pPr>
        <w:pStyle w:val="ListeParagraf"/>
        <w:numPr>
          <w:ilvl w:val="0"/>
          <w:numId w:val="44"/>
        </w:numPr>
        <w:rPr>
          <w:lang w:eastAsia="en-GB"/>
        </w:rPr>
      </w:pPr>
      <w:r w:rsidRPr="00952B7B">
        <w:t>Gereken yerlerde geçici ses izolasyon bariyerleri kullanılmalıdır.</w:t>
      </w:r>
    </w:p>
    <w:p w14:paraId="7D4904B7" w14:textId="77777777" w:rsidR="00AF490E" w:rsidRDefault="00AF490E" w:rsidP="00AF490E">
      <w:pPr>
        <w:pStyle w:val="Balk3"/>
        <w:rPr>
          <w:lang w:eastAsia="en-GB"/>
        </w:rPr>
      </w:pPr>
      <w:bookmarkStart w:id="104" w:name="_Toc500231061"/>
      <w:bookmarkStart w:id="105" w:name="_Toc500242368"/>
      <w:bookmarkStart w:id="106" w:name="_Toc508139582"/>
      <w:r>
        <w:rPr>
          <w:lang w:eastAsia="en-GB"/>
        </w:rPr>
        <w:t>IV.3.3. Hava Kalitesi</w:t>
      </w:r>
      <w:bookmarkEnd w:id="104"/>
      <w:bookmarkEnd w:id="105"/>
      <w:bookmarkEnd w:id="106"/>
    </w:p>
    <w:p w14:paraId="7546E8C6" w14:textId="77777777" w:rsidR="00AF490E" w:rsidRPr="004644E9" w:rsidRDefault="00AF490E" w:rsidP="00AF490E">
      <w:pPr>
        <w:rPr>
          <w:b/>
          <w:i/>
          <w:lang w:eastAsia="en-GB"/>
        </w:rPr>
      </w:pPr>
      <w:r w:rsidRPr="004644E9">
        <w:rPr>
          <w:b/>
          <w:i/>
          <w:lang w:eastAsia="en-GB"/>
        </w:rPr>
        <w:t>Oluşması Muhtemel Etkiler</w:t>
      </w:r>
    </w:p>
    <w:p w14:paraId="51A4B56A" w14:textId="3500A1F5" w:rsidR="00AF490E" w:rsidRDefault="00AF490E" w:rsidP="00485F33">
      <w:pPr>
        <w:pStyle w:val="ListeParagraf"/>
        <w:numPr>
          <w:ilvl w:val="0"/>
          <w:numId w:val="45"/>
        </w:numPr>
        <w:rPr>
          <w:lang w:eastAsia="en-GB"/>
        </w:rPr>
      </w:pPr>
      <w:r>
        <w:rPr>
          <w:lang w:eastAsia="en-GB"/>
        </w:rPr>
        <w:t>Atıkların ve malzemelerin taşınması sırasında oluşan egzoz gazları, koku ve toz sebebiyle hava kalitesinin bozulması.</w:t>
      </w:r>
    </w:p>
    <w:p w14:paraId="36D076AE" w14:textId="77777777" w:rsidR="00AF490E" w:rsidRPr="004644E9" w:rsidRDefault="00AF490E" w:rsidP="00AF490E">
      <w:pPr>
        <w:rPr>
          <w:b/>
          <w:i/>
        </w:rPr>
      </w:pPr>
      <w:r w:rsidRPr="004644E9">
        <w:rPr>
          <w:b/>
          <w:i/>
        </w:rPr>
        <w:t>Alınması Gereken Önlemler</w:t>
      </w:r>
    </w:p>
    <w:p w14:paraId="7665BC83" w14:textId="77777777" w:rsidR="00AF490E" w:rsidRDefault="00AF490E" w:rsidP="00AF490E">
      <w:pPr>
        <w:pStyle w:val="ListeParagraf"/>
        <w:numPr>
          <w:ilvl w:val="0"/>
          <w:numId w:val="45"/>
        </w:numPr>
        <w:rPr>
          <w:lang w:eastAsia="en-GB"/>
        </w:rPr>
      </w:pPr>
      <w:r>
        <w:rPr>
          <w:lang w:eastAsia="en-GB"/>
        </w:rPr>
        <w:t>İnşaat yıkıntı atıkları mümkün olduğunca geri kazanılmalıdır.</w:t>
      </w:r>
    </w:p>
    <w:p w14:paraId="37FDDC7C" w14:textId="77777777" w:rsidR="00AF490E" w:rsidRDefault="00AF490E" w:rsidP="00AF490E">
      <w:pPr>
        <w:pStyle w:val="ListeParagraf"/>
        <w:numPr>
          <w:ilvl w:val="0"/>
          <w:numId w:val="45"/>
        </w:numPr>
        <w:rPr>
          <w:lang w:eastAsia="en-GB"/>
        </w:rPr>
      </w:pPr>
      <w:r>
        <w:rPr>
          <w:lang w:eastAsia="en-GB"/>
        </w:rPr>
        <w:t>Yıkıntı atık yığınlarının üstüne belirli aralıklarla su püskürtülmelidir.</w:t>
      </w:r>
    </w:p>
    <w:p w14:paraId="2100544B" w14:textId="77777777" w:rsidR="00AF490E" w:rsidRDefault="00AF490E" w:rsidP="00AF490E">
      <w:pPr>
        <w:pStyle w:val="ListeParagraf"/>
        <w:numPr>
          <w:ilvl w:val="0"/>
          <w:numId w:val="45"/>
        </w:numPr>
        <w:rPr>
          <w:lang w:eastAsia="en-GB"/>
        </w:rPr>
      </w:pPr>
      <w:r>
        <w:rPr>
          <w:lang w:eastAsia="en-GB"/>
        </w:rPr>
        <w:t>Ulaşım yolları günlük olarak temizlenmelidir.</w:t>
      </w:r>
    </w:p>
    <w:p w14:paraId="24AE9385" w14:textId="77777777" w:rsidR="00AF490E" w:rsidRDefault="00AF490E" w:rsidP="00AF490E">
      <w:pPr>
        <w:pStyle w:val="ListeParagraf"/>
        <w:numPr>
          <w:ilvl w:val="0"/>
          <w:numId w:val="45"/>
        </w:numPr>
        <w:rPr>
          <w:lang w:eastAsia="en-GB"/>
        </w:rPr>
      </w:pPr>
      <w:r>
        <w:rPr>
          <w:lang w:eastAsia="en-GB"/>
        </w:rPr>
        <w:t>Uygun ekipman ve taşıma araçları kullanılmalıdır.</w:t>
      </w:r>
    </w:p>
    <w:p w14:paraId="585E19BA" w14:textId="77777777" w:rsidR="00AF490E" w:rsidRDefault="00AF490E" w:rsidP="00AF490E">
      <w:pPr>
        <w:pStyle w:val="ListeParagraf"/>
        <w:numPr>
          <w:ilvl w:val="0"/>
          <w:numId w:val="45"/>
        </w:numPr>
        <w:rPr>
          <w:lang w:eastAsia="en-GB"/>
        </w:rPr>
      </w:pPr>
      <w:r>
        <w:rPr>
          <w:lang w:eastAsia="en-GB"/>
        </w:rPr>
        <w:t>Araç ve inşaat ekipmanları düzenli aralıklarla kontrol edilmeli ve bakımları yapılmalıdır.</w:t>
      </w:r>
    </w:p>
    <w:p w14:paraId="2D0DC831" w14:textId="77777777" w:rsidR="00AF490E" w:rsidRDefault="00AF490E" w:rsidP="00AF490E">
      <w:pPr>
        <w:pStyle w:val="ListeParagraf"/>
        <w:numPr>
          <w:ilvl w:val="0"/>
          <w:numId w:val="45"/>
        </w:numPr>
        <w:rPr>
          <w:lang w:eastAsia="en-GB"/>
        </w:rPr>
      </w:pPr>
      <w:r>
        <w:rPr>
          <w:lang w:eastAsia="en-GB"/>
        </w:rPr>
        <w:t>Malzeme savrulmadan boşaltma ve doldurma işlemleri yapılmalıdır.</w:t>
      </w:r>
    </w:p>
    <w:p w14:paraId="3391CD64" w14:textId="7451FEC8" w:rsidR="00AF490E" w:rsidRDefault="00AF490E" w:rsidP="00485F33">
      <w:pPr>
        <w:pStyle w:val="ListeParagraf"/>
        <w:numPr>
          <w:ilvl w:val="0"/>
          <w:numId w:val="45"/>
        </w:numPr>
        <w:rPr>
          <w:lang w:eastAsia="en-GB"/>
        </w:rPr>
      </w:pPr>
      <w:r>
        <w:rPr>
          <w:lang w:eastAsia="en-GB"/>
        </w:rPr>
        <w:t xml:space="preserve">Kamyonlar ve diğer taşıyıcılar branda ile kapatılmalıdır. </w:t>
      </w:r>
    </w:p>
    <w:p w14:paraId="7B814AD1" w14:textId="77777777" w:rsidR="00AF490E" w:rsidRDefault="00AF490E" w:rsidP="00AF490E">
      <w:pPr>
        <w:pStyle w:val="Balk3"/>
        <w:rPr>
          <w:lang w:eastAsia="en-GB"/>
        </w:rPr>
      </w:pPr>
      <w:bookmarkStart w:id="107" w:name="_Toc500231062"/>
      <w:bookmarkStart w:id="108" w:name="_Toc500242369"/>
      <w:bookmarkStart w:id="109" w:name="_Toc508139583"/>
      <w:r>
        <w:rPr>
          <w:lang w:eastAsia="en-GB"/>
        </w:rPr>
        <w:lastRenderedPageBreak/>
        <w:t>IV.3.4. Atıklar</w:t>
      </w:r>
      <w:bookmarkEnd w:id="107"/>
      <w:bookmarkEnd w:id="108"/>
      <w:bookmarkEnd w:id="109"/>
    </w:p>
    <w:p w14:paraId="2A203DCC" w14:textId="77777777" w:rsidR="00AF490E" w:rsidRPr="004644E9" w:rsidRDefault="00AF490E" w:rsidP="00AF490E">
      <w:pPr>
        <w:rPr>
          <w:b/>
          <w:i/>
          <w:lang w:eastAsia="en-GB"/>
        </w:rPr>
      </w:pPr>
      <w:r w:rsidRPr="004644E9">
        <w:rPr>
          <w:b/>
          <w:i/>
          <w:lang w:eastAsia="en-GB"/>
        </w:rPr>
        <w:t>Oluşması Muhtemel Etkiler</w:t>
      </w:r>
    </w:p>
    <w:p w14:paraId="31EF76FA" w14:textId="77777777" w:rsidR="00AF490E" w:rsidRDefault="00AF490E" w:rsidP="00AF490E">
      <w:pPr>
        <w:pStyle w:val="ListeParagraf"/>
        <w:numPr>
          <w:ilvl w:val="0"/>
          <w:numId w:val="46"/>
        </w:numPr>
        <w:rPr>
          <w:lang w:eastAsia="en-GB"/>
        </w:rPr>
      </w:pPr>
      <w:r>
        <w:rPr>
          <w:lang w:eastAsia="en-GB"/>
        </w:rPr>
        <w:t>Tesis sökümü sırasında ortaya çıkacak makine ve ekipman atıkları,</w:t>
      </w:r>
    </w:p>
    <w:p w14:paraId="7E2F7266" w14:textId="3558BF85" w:rsidR="00AF490E" w:rsidRDefault="00AF490E" w:rsidP="00485F33">
      <w:pPr>
        <w:pStyle w:val="ListeParagraf"/>
        <w:numPr>
          <w:ilvl w:val="0"/>
          <w:numId w:val="46"/>
        </w:numPr>
        <w:rPr>
          <w:lang w:eastAsia="en-GB"/>
        </w:rPr>
      </w:pPr>
      <w:r>
        <w:rPr>
          <w:lang w:eastAsia="en-GB"/>
        </w:rPr>
        <w:t xml:space="preserve">Kirlenmiş temizlik malzemeleri, kullanılmış yağlar ve yağlayıcılar, kullanılmış hidrolik sıvıları, vb. </w:t>
      </w:r>
    </w:p>
    <w:p w14:paraId="7D44AB3C" w14:textId="77777777" w:rsidR="00AF490E" w:rsidRPr="004644E9" w:rsidRDefault="00AF490E" w:rsidP="00AF490E">
      <w:pPr>
        <w:rPr>
          <w:b/>
          <w:i/>
        </w:rPr>
      </w:pPr>
      <w:r w:rsidRPr="004644E9">
        <w:rPr>
          <w:b/>
          <w:i/>
        </w:rPr>
        <w:t>Alınması Gereken Önlemler</w:t>
      </w:r>
    </w:p>
    <w:p w14:paraId="4E6A2A7C" w14:textId="77777777" w:rsidR="00AF490E" w:rsidRDefault="00AF490E" w:rsidP="00AF490E">
      <w:pPr>
        <w:pStyle w:val="ListeParagraf"/>
        <w:numPr>
          <w:ilvl w:val="0"/>
          <w:numId w:val="47"/>
        </w:numPr>
        <w:rPr>
          <w:lang w:eastAsia="en-GB"/>
        </w:rPr>
      </w:pPr>
      <w:r>
        <w:rPr>
          <w:lang w:eastAsia="en-GB"/>
        </w:rPr>
        <w:t>Makine ve ekipmanların doğru kullanılması,</w:t>
      </w:r>
    </w:p>
    <w:p w14:paraId="59ECC378" w14:textId="77777777" w:rsidR="00AF490E" w:rsidRPr="00CB1270" w:rsidRDefault="00AF490E" w:rsidP="00AF490E">
      <w:pPr>
        <w:pStyle w:val="ListeParagraf"/>
        <w:numPr>
          <w:ilvl w:val="0"/>
          <w:numId w:val="47"/>
        </w:numPr>
        <w:rPr>
          <w:lang w:eastAsia="en-GB"/>
        </w:rPr>
      </w:pPr>
      <w:r>
        <w:rPr>
          <w:lang w:eastAsia="en-GB"/>
        </w:rPr>
        <w:t>Atık oluşumunun azaltılması.</w:t>
      </w:r>
    </w:p>
    <w:p w14:paraId="6BD69AFD" w14:textId="77777777" w:rsidR="003C2F07" w:rsidRDefault="003C2F07">
      <w:pPr>
        <w:spacing w:before="0" w:after="160" w:line="259" w:lineRule="auto"/>
        <w:jc w:val="left"/>
        <w:rPr>
          <w:rFonts w:ascii="ArialMT" w:hAnsi="ArialMT" w:cs="ArialMT"/>
          <w:sz w:val="19"/>
          <w:szCs w:val="19"/>
        </w:rPr>
      </w:pPr>
      <w:r>
        <w:rPr>
          <w:rFonts w:ascii="ArialMT" w:hAnsi="ArialMT" w:cs="ArialMT"/>
          <w:sz w:val="19"/>
          <w:szCs w:val="19"/>
        </w:rPr>
        <w:br w:type="page"/>
      </w:r>
    </w:p>
    <w:p w14:paraId="2304BA66" w14:textId="77777777" w:rsidR="00731380" w:rsidRPr="00A2787D" w:rsidRDefault="00980655" w:rsidP="00731380">
      <w:pPr>
        <w:pStyle w:val="Style1"/>
        <w:rPr>
          <w:color w:val="FFFFFF" w:themeColor="background1"/>
        </w:rPr>
      </w:pPr>
      <w:bookmarkStart w:id="110" w:name="_Toc508139584"/>
      <w:r w:rsidRPr="00A2787D">
        <w:rPr>
          <w:caps w:val="0"/>
          <w:color w:val="FFFFFF" w:themeColor="background1"/>
        </w:rPr>
        <w:lastRenderedPageBreak/>
        <w:t>ALTERNATİFLER</w:t>
      </w:r>
      <w:bookmarkEnd w:id="110"/>
    </w:p>
    <w:p w14:paraId="5E0685B7" w14:textId="77777777" w:rsidR="000131EC" w:rsidRPr="00952B7B" w:rsidRDefault="000131EC" w:rsidP="000131EC">
      <w:r w:rsidRPr="00952B7B">
        <w:t xml:space="preserve">Yatırımcı tarafından araştırılan çeşitli alternatiflerin incelenmesi ve sunulması, ÇED sürecinin önemli bir şartıdır. </w:t>
      </w:r>
      <w:r>
        <w:t>ÇED Yönetmeliği Ek-3’t</w:t>
      </w:r>
      <w:r w:rsidRPr="00952B7B">
        <w:t xml:space="preserve">e verilen Çevresel Etki Değerlendirmesi Genel Formatı, ÇED raporlarında projenin yeri ve teknolojisi ile ilgili alternatifler hakkında bilgi verilmesini istemektedir. </w:t>
      </w:r>
    </w:p>
    <w:p w14:paraId="3B449ED0" w14:textId="77777777" w:rsidR="000131EC" w:rsidRPr="00952B7B" w:rsidRDefault="000131EC" w:rsidP="0016639A">
      <w:pPr>
        <w:pStyle w:val="Balk2"/>
        <w:spacing w:before="120"/>
      </w:pPr>
      <w:bookmarkStart w:id="111" w:name="_Toc499633914"/>
      <w:bookmarkStart w:id="112" w:name="_Toc508139585"/>
      <w:r>
        <w:t>V</w:t>
      </w:r>
      <w:r w:rsidRPr="00952B7B">
        <w:t>.1. Proje Yeri Alternatifleri</w:t>
      </w:r>
      <w:bookmarkEnd w:id="111"/>
      <w:bookmarkEnd w:id="112"/>
    </w:p>
    <w:p w14:paraId="528D6987" w14:textId="77777777" w:rsidR="000131EC" w:rsidRPr="00952B7B" w:rsidRDefault="000131EC" w:rsidP="000131EC">
      <w:r w:rsidRPr="00952B7B">
        <w:t xml:space="preserve">Alternatif proje yerleri, planlama çalışmalarının ilk aşamalarında incelenmelidir. Alternatifleri göz önüne alarak proje için doğru yer seçimi, çevresel etkileri önleme ve azaltma için en etkili stratejidir. Değerlendirilen alternatifler proje bağlamı ile ilgili ve makul olmalıdır. </w:t>
      </w:r>
      <w:r w:rsidR="00801B0B">
        <w:t>Tarım ilacı veya farmasötik üretimi</w:t>
      </w:r>
      <w:r w:rsidRPr="00952B7B">
        <w:t xml:space="preserve"> tesisi yapılması uygun olmayan alanlar çıkarıldıktan sonra kalan alternatif sahalar birbirleriyle karşılaştırılmalıdır. Tesis yeri alternatifleri belirlenirken dikkate alınması gereken kilit hususlar ve kısıtlar, verilenlerle sınırlı olmamakla birlikte aşağıda sunulmuştur:</w:t>
      </w:r>
    </w:p>
    <w:p w14:paraId="16164353" w14:textId="77777777" w:rsidR="000131EC" w:rsidRPr="00952B7B" w:rsidRDefault="000131EC" w:rsidP="000131EC">
      <w:pPr>
        <w:pStyle w:val="ListeParagraf"/>
        <w:numPr>
          <w:ilvl w:val="0"/>
          <w:numId w:val="41"/>
        </w:numPr>
      </w:pPr>
      <w:r w:rsidRPr="00952B7B">
        <w:t>Stratejik çevresel değerlendirme, çevre düzeni planı, imar planı vb. çalışmalarda verilen çevresel hedeflere uygunluk</w:t>
      </w:r>
      <w:r>
        <w:t>,</w:t>
      </w:r>
    </w:p>
    <w:p w14:paraId="6F21947A" w14:textId="77777777" w:rsidR="000131EC" w:rsidRPr="00952B7B" w:rsidRDefault="000131EC" w:rsidP="000131EC">
      <w:pPr>
        <w:pStyle w:val="ListeParagraf"/>
        <w:numPr>
          <w:ilvl w:val="0"/>
          <w:numId w:val="41"/>
        </w:numPr>
      </w:pPr>
      <w:r w:rsidRPr="00952B7B">
        <w:t>Yerleşim yerlerine yakınlık</w:t>
      </w:r>
      <w:r>
        <w:t>,</w:t>
      </w:r>
    </w:p>
    <w:p w14:paraId="7649F78A" w14:textId="77777777" w:rsidR="000131EC" w:rsidRPr="00952B7B" w:rsidRDefault="000131EC" w:rsidP="000131EC">
      <w:pPr>
        <w:pStyle w:val="ListeParagraf"/>
        <w:numPr>
          <w:ilvl w:val="0"/>
          <w:numId w:val="41"/>
        </w:numPr>
      </w:pPr>
      <w:r w:rsidRPr="00952B7B">
        <w:t>Nüfus yoğunluğu</w:t>
      </w:r>
      <w:r>
        <w:t>,</w:t>
      </w:r>
    </w:p>
    <w:p w14:paraId="0EAA66A4" w14:textId="77777777" w:rsidR="000131EC" w:rsidRPr="00952B7B" w:rsidRDefault="000131EC" w:rsidP="000131EC">
      <w:pPr>
        <w:pStyle w:val="ListeParagraf"/>
        <w:numPr>
          <w:ilvl w:val="0"/>
          <w:numId w:val="41"/>
        </w:numPr>
      </w:pPr>
      <w:r w:rsidRPr="00952B7B">
        <w:t>Saha zemini</w:t>
      </w:r>
      <w:r>
        <w:t>,</w:t>
      </w:r>
    </w:p>
    <w:p w14:paraId="3A305EA5" w14:textId="77777777" w:rsidR="000131EC" w:rsidRPr="00952B7B" w:rsidRDefault="000131EC" w:rsidP="000131EC">
      <w:pPr>
        <w:pStyle w:val="ListeParagraf"/>
        <w:numPr>
          <w:ilvl w:val="0"/>
          <w:numId w:val="41"/>
        </w:numPr>
      </w:pPr>
      <w:r w:rsidRPr="00952B7B">
        <w:t>Saha topoğrafyası</w:t>
      </w:r>
      <w:r>
        <w:t>,</w:t>
      </w:r>
    </w:p>
    <w:p w14:paraId="6CABBB34" w14:textId="77777777" w:rsidR="000131EC" w:rsidRPr="00952B7B" w:rsidRDefault="000131EC" w:rsidP="000131EC">
      <w:pPr>
        <w:pStyle w:val="ListeParagraf"/>
        <w:numPr>
          <w:ilvl w:val="0"/>
          <w:numId w:val="41"/>
        </w:numPr>
      </w:pPr>
      <w:r w:rsidRPr="00952B7B">
        <w:t>Sahanın hidrolojik ve hidrojeolojik durumu</w:t>
      </w:r>
      <w:r>
        <w:t>,</w:t>
      </w:r>
    </w:p>
    <w:p w14:paraId="13399CE0" w14:textId="77777777" w:rsidR="000131EC" w:rsidRPr="00952B7B" w:rsidRDefault="000131EC" w:rsidP="000131EC">
      <w:pPr>
        <w:pStyle w:val="ListeParagraf"/>
        <w:numPr>
          <w:ilvl w:val="0"/>
          <w:numId w:val="41"/>
        </w:numPr>
      </w:pPr>
      <w:r w:rsidRPr="00952B7B">
        <w:t>Koruma bölgelerine yakınlık</w:t>
      </w:r>
      <w:r>
        <w:t>,</w:t>
      </w:r>
    </w:p>
    <w:p w14:paraId="2443EEE8" w14:textId="77777777" w:rsidR="000131EC" w:rsidRPr="00952B7B" w:rsidRDefault="000131EC" w:rsidP="000131EC">
      <w:pPr>
        <w:pStyle w:val="ListeParagraf"/>
        <w:numPr>
          <w:ilvl w:val="0"/>
          <w:numId w:val="41"/>
        </w:numPr>
      </w:pPr>
      <w:r w:rsidRPr="00952B7B">
        <w:t>Su kaynaklarının durumu</w:t>
      </w:r>
      <w:r>
        <w:t>,</w:t>
      </w:r>
    </w:p>
    <w:p w14:paraId="5D30F03A" w14:textId="77777777" w:rsidR="000131EC" w:rsidRPr="00952B7B" w:rsidRDefault="000131EC" w:rsidP="000131EC">
      <w:pPr>
        <w:pStyle w:val="ListeParagraf"/>
        <w:numPr>
          <w:ilvl w:val="0"/>
          <w:numId w:val="41"/>
        </w:numPr>
      </w:pPr>
      <w:r w:rsidRPr="00952B7B">
        <w:t>Atıksu deşarjı için alıcı ortam ve durumu</w:t>
      </w:r>
      <w:r>
        <w:t>,</w:t>
      </w:r>
    </w:p>
    <w:p w14:paraId="397CD8E2" w14:textId="77777777" w:rsidR="000131EC" w:rsidRPr="00952B7B" w:rsidRDefault="000131EC" w:rsidP="000131EC">
      <w:pPr>
        <w:pStyle w:val="ListeParagraf"/>
        <w:numPr>
          <w:ilvl w:val="0"/>
          <w:numId w:val="41"/>
        </w:numPr>
      </w:pPr>
      <w:r w:rsidRPr="00952B7B">
        <w:t>Ortak bir arıtma tesisine deşarj yapılacaksa, kanalizasyon sistemi ve durumu</w:t>
      </w:r>
      <w:r>
        <w:t>,</w:t>
      </w:r>
    </w:p>
    <w:p w14:paraId="05991A97" w14:textId="77777777" w:rsidR="000131EC" w:rsidRDefault="000131EC" w:rsidP="000131EC">
      <w:pPr>
        <w:pStyle w:val="ListeParagraf"/>
        <w:numPr>
          <w:ilvl w:val="0"/>
          <w:numId w:val="41"/>
        </w:numPr>
      </w:pPr>
      <w:r w:rsidRPr="00952B7B">
        <w:t>Ekonomik ve sosyo-ekonomik faktörler.</w:t>
      </w:r>
    </w:p>
    <w:p w14:paraId="08EB3B43" w14:textId="77777777" w:rsidR="000131EC" w:rsidRPr="00952B7B" w:rsidRDefault="000131EC" w:rsidP="0016639A">
      <w:pPr>
        <w:pStyle w:val="Balk2"/>
        <w:spacing w:before="120"/>
        <w:rPr>
          <w:color w:val="FF0000"/>
        </w:rPr>
      </w:pPr>
      <w:bookmarkStart w:id="113" w:name="_Toc499633915"/>
      <w:bookmarkStart w:id="114" w:name="_Toc508139586"/>
      <w:r>
        <w:rPr>
          <w:color w:val="auto"/>
        </w:rPr>
        <w:t>V</w:t>
      </w:r>
      <w:r w:rsidRPr="00952B7B">
        <w:rPr>
          <w:color w:val="auto"/>
        </w:rPr>
        <w:t>.2. Proje Teknoloji/Proses Alternatifleri</w:t>
      </w:r>
      <w:bookmarkEnd w:id="113"/>
      <w:bookmarkEnd w:id="114"/>
    </w:p>
    <w:p w14:paraId="2ED2EFB2" w14:textId="77777777" w:rsidR="0065022D" w:rsidRDefault="000131EC" w:rsidP="000131EC">
      <w:pPr>
        <w:rPr>
          <w:lang w:eastAsia="en-GB"/>
        </w:rPr>
      </w:pPr>
      <w:r w:rsidRPr="00952B7B">
        <w:rPr>
          <w:lang w:eastAsia="en-GB"/>
        </w:rPr>
        <w:t xml:space="preserve">Proses/teknoloji alternatifleri; çevresel hususları (emisyonlar, gürültü, koku ve atıklardan kaynaklanan çevresel etkilerin en aza indirgenmesi), mevcut su temini ve atık su alımı altyapısını, gelecekte söz konusu olabilecek kapasite artışı, yatırım ve işletme maliyetleri gibi faktörleri göz önünde bulundurarak sunulmalıdır. </w:t>
      </w:r>
    </w:p>
    <w:p w14:paraId="023EA54B" w14:textId="1065DCC3" w:rsidR="000131EC" w:rsidRPr="00952B7B" w:rsidRDefault="000131EC" w:rsidP="000131EC">
      <w:pPr>
        <w:rPr>
          <w:lang w:eastAsia="en-GB"/>
        </w:rPr>
      </w:pPr>
      <w:r w:rsidRPr="00952B7B">
        <w:rPr>
          <w:lang w:eastAsia="en-GB"/>
        </w:rPr>
        <w:t>Aşağıda, proses/teknoloji alternatifleri ile ilgili örnekler verilmektedir:</w:t>
      </w:r>
    </w:p>
    <w:p w14:paraId="3857D6C8" w14:textId="77777777" w:rsidR="000131EC" w:rsidRPr="00952B7B" w:rsidRDefault="000131EC" w:rsidP="000131EC">
      <w:pPr>
        <w:pStyle w:val="ListeParagraf"/>
        <w:numPr>
          <w:ilvl w:val="0"/>
          <w:numId w:val="11"/>
        </w:numPr>
      </w:pPr>
      <w:r w:rsidRPr="00952B7B">
        <w:t>Alternatif kimyasallar</w:t>
      </w:r>
      <w:r>
        <w:t>,</w:t>
      </w:r>
    </w:p>
    <w:p w14:paraId="1CD79AC4" w14:textId="77777777" w:rsidR="000131EC" w:rsidRPr="00952B7B" w:rsidRDefault="000131EC" w:rsidP="000131EC">
      <w:pPr>
        <w:pStyle w:val="ListeParagraf"/>
        <w:numPr>
          <w:ilvl w:val="0"/>
          <w:numId w:val="11"/>
        </w:numPr>
      </w:pPr>
      <w:r w:rsidRPr="00952B7B">
        <w:t>Alternatif su geri kazanım senaryoları</w:t>
      </w:r>
      <w:r>
        <w:t>,</w:t>
      </w:r>
    </w:p>
    <w:p w14:paraId="16590F19" w14:textId="77777777" w:rsidR="000131EC" w:rsidRPr="00952B7B" w:rsidRDefault="000131EC" w:rsidP="000131EC">
      <w:pPr>
        <w:pStyle w:val="ListeParagraf"/>
        <w:numPr>
          <w:ilvl w:val="0"/>
          <w:numId w:val="11"/>
        </w:numPr>
      </w:pPr>
      <w:r w:rsidRPr="00952B7B">
        <w:t xml:space="preserve">Alternatif </w:t>
      </w:r>
      <w:r w:rsidR="00801B0B">
        <w:t>solvent</w:t>
      </w:r>
      <w:r w:rsidRPr="00952B7B">
        <w:t xml:space="preserve"> geri kazanım senaryoları</w:t>
      </w:r>
      <w:r>
        <w:t>,</w:t>
      </w:r>
    </w:p>
    <w:p w14:paraId="71A4E6E7" w14:textId="77777777" w:rsidR="000131EC" w:rsidRPr="00952B7B" w:rsidRDefault="000131EC" w:rsidP="000131EC">
      <w:pPr>
        <w:pStyle w:val="ListeParagraf"/>
        <w:numPr>
          <w:ilvl w:val="0"/>
          <w:numId w:val="11"/>
        </w:numPr>
      </w:pPr>
      <w:r w:rsidRPr="00952B7B">
        <w:t>Alternatif enerji kaynakları, maliyetler, etkileri</w:t>
      </w:r>
      <w:r>
        <w:t>,</w:t>
      </w:r>
    </w:p>
    <w:p w14:paraId="5E3B2E4B" w14:textId="77777777" w:rsidR="000131EC" w:rsidRPr="00952B7B" w:rsidRDefault="000131EC" w:rsidP="000131EC">
      <w:pPr>
        <w:pStyle w:val="ListeParagraf"/>
        <w:numPr>
          <w:ilvl w:val="0"/>
          <w:numId w:val="11"/>
        </w:numPr>
      </w:pPr>
      <w:r w:rsidRPr="00952B7B">
        <w:t>Alternatif enerji tasarruf yaklaşımları</w:t>
      </w:r>
      <w:r>
        <w:t>,</w:t>
      </w:r>
    </w:p>
    <w:p w14:paraId="1F6BCF2F" w14:textId="77777777" w:rsidR="000131EC" w:rsidRPr="00952B7B" w:rsidRDefault="000131EC" w:rsidP="000131EC">
      <w:pPr>
        <w:pStyle w:val="ListeParagraf"/>
        <w:numPr>
          <w:ilvl w:val="0"/>
          <w:numId w:val="11"/>
        </w:numPr>
      </w:pPr>
      <w:r w:rsidRPr="00952B7B">
        <w:t xml:space="preserve">Alternatif su kaynakları, kaliteleri, su arıtma gereksinimleri, </w:t>
      </w:r>
    </w:p>
    <w:p w14:paraId="05F8130C" w14:textId="77777777" w:rsidR="000131EC" w:rsidRPr="00952B7B" w:rsidRDefault="000131EC" w:rsidP="000131EC">
      <w:pPr>
        <w:pStyle w:val="ListeParagraf"/>
        <w:numPr>
          <w:ilvl w:val="0"/>
          <w:numId w:val="11"/>
        </w:numPr>
      </w:pPr>
      <w:r w:rsidRPr="00952B7B">
        <w:t>Su geri kazanım seçenekleri, ilişkin maliyetler</w:t>
      </w:r>
      <w:r>
        <w:t>,</w:t>
      </w:r>
    </w:p>
    <w:p w14:paraId="18FF6617" w14:textId="77777777" w:rsidR="000131EC" w:rsidRPr="00952B7B" w:rsidRDefault="000131EC" w:rsidP="000131EC">
      <w:pPr>
        <w:pStyle w:val="ListeParagraf"/>
        <w:numPr>
          <w:ilvl w:val="0"/>
          <w:numId w:val="11"/>
        </w:numPr>
      </w:pPr>
      <w:r w:rsidRPr="00952B7B">
        <w:t>Alternatif alıcı ortamlar, kaliteleri, hassas alanlar</w:t>
      </w:r>
      <w:r>
        <w:t>,</w:t>
      </w:r>
    </w:p>
    <w:p w14:paraId="18FC32B6" w14:textId="77777777" w:rsidR="000131EC" w:rsidRPr="00952B7B" w:rsidRDefault="000131EC" w:rsidP="000131EC">
      <w:pPr>
        <w:pStyle w:val="ListeParagraf"/>
        <w:numPr>
          <w:ilvl w:val="0"/>
          <w:numId w:val="11"/>
        </w:numPr>
      </w:pPr>
      <w:r w:rsidRPr="00952B7B">
        <w:t>Alternatif arıtma prosesleri</w:t>
      </w:r>
      <w:r>
        <w:t>,</w:t>
      </w:r>
    </w:p>
    <w:p w14:paraId="1E3225FE" w14:textId="77777777" w:rsidR="000131EC" w:rsidRPr="00952B7B" w:rsidRDefault="000131EC" w:rsidP="000131EC">
      <w:pPr>
        <w:pStyle w:val="ListeParagraf"/>
        <w:numPr>
          <w:ilvl w:val="0"/>
          <w:numId w:val="11"/>
        </w:numPr>
      </w:pPr>
      <w:r w:rsidRPr="00952B7B">
        <w:t>Alternatif çamur arıtma ve bertaraf prosesleri</w:t>
      </w:r>
      <w:r>
        <w:t>,</w:t>
      </w:r>
    </w:p>
    <w:p w14:paraId="5EAEF3B8" w14:textId="442EBC55" w:rsidR="0078326C" w:rsidRPr="0065022D" w:rsidRDefault="000131EC" w:rsidP="00901AFB">
      <w:pPr>
        <w:pStyle w:val="ListeParagraf"/>
        <w:numPr>
          <w:ilvl w:val="0"/>
          <w:numId w:val="11"/>
        </w:numPr>
        <w:spacing w:after="160" w:line="259" w:lineRule="auto"/>
        <w:rPr>
          <w:rFonts w:asciiTheme="minorHAnsi" w:eastAsia="Times New Roman" w:hAnsiTheme="minorHAnsi" w:cs="Calibri"/>
          <w:sz w:val="24"/>
          <w:szCs w:val="24"/>
        </w:rPr>
      </w:pPr>
      <w:r w:rsidRPr="00952B7B">
        <w:t>Atık ön işlem/bertaraf alternatifleri</w:t>
      </w:r>
      <w:r>
        <w:t>.</w:t>
      </w:r>
      <w:r w:rsidR="0078326C" w:rsidRPr="0065022D">
        <w:rPr>
          <w:rFonts w:asciiTheme="minorHAnsi" w:hAnsiTheme="minorHAnsi"/>
          <w:sz w:val="24"/>
          <w:szCs w:val="24"/>
        </w:rPr>
        <w:br w:type="page"/>
      </w:r>
    </w:p>
    <w:p w14:paraId="0988B5D9" w14:textId="6BA8CF0D" w:rsidR="0065022D" w:rsidRPr="009607CD" w:rsidRDefault="0065022D" w:rsidP="0065022D">
      <w:pPr>
        <w:pStyle w:val="Style1"/>
      </w:pPr>
      <w:bookmarkStart w:id="115" w:name="_Toc508139587"/>
      <w:r>
        <w:lastRenderedPageBreak/>
        <w:t>BOYA VE CİLALARIN (REÇİNE ÜNİTESİNİ İHTİVA EDEN) ÜRETİLDİĞİ TESİSLER</w:t>
      </w:r>
      <w:bookmarkEnd w:id="115"/>
    </w:p>
    <w:p w14:paraId="12552BAF" w14:textId="77777777" w:rsidR="00453000" w:rsidRDefault="00453000" w:rsidP="0065022D"/>
    <w:p w14:paraId="739B3FB1" w14:textId="122B92B5" w:rsidR="0065022D" w:rsidRDefault="009717FD" w:rsidP="0065022D">
      <w:r>
        <w:t xml:space="preserve">Boya ve cilaların üretim prosesleri genel olarak benzerlik göstermektedir. İlk olarak kullanılacak hammadde ve katkı maddelerinin tartma ve karıştırması yapıldıktan sonra öğütme, inceltme, filtreleme ve paketleme gibi adımlarla üretim süreci son bulmaktadır </w:t>
      </w:r>
      <w:r>
        <w:fldChar w:fldCharType="begin"/>
      </w:r>
      <w:r>
        <w:instrText xml:space="preserve"> REF _Ref507960138 \r \h </w:instrText>
      </w:r>
      <w:r>
        <w:fldChar w:fldCharType="separate"/>
      </w:r>
      <w:r w:rsidR="00F742FB">
        <w:t>[38]</w:t>
      </w:r>
      <w:r>
        <w:fldChar w:fldCharType="end"/>
      </w:r>
      <w:r>
        <w:t>.</w:t>
      </w:r>
    </w:p>
    <w:p w14:paraId="37BC5529" w14:textId="3D9A20B8" w:rsidR="009717FD" w:rsidRDefault="009717FD" w:rsidP="0065022D">
      <w:r>
        <w:t xml:space="preserve">Boya ve cila üretiminde kullanılacak olan hammaddelerin miktarları belirlendikten sonra tartımı yapılır. Tartılan hammaddeler (reçine, solvent, pigment, dolgu maddeleri ve katkı maddeleri) bir kazan içerisinde karıştırılır. Karıştırılan maddeler öğütüldükten sonra gerekli olduğu durumlarda ileri karıştırma uygulanır. Elde edilmek istenen tane boyutuna göre farklı boyutlarda öğütme makineleri kullanılabilmektedir. Karıştırma işleminden sonra boya ve cilalar inceltme tankına gönderilir. Sıvılaştırılan ürün süzülerek tortularından ayrılır ve doldurma makinesine iletilir. Dağılmamış renklendiricileri elemek için santrifüj, ızgara ya da basınçlı filtre kullanılmaktadır. Doldurulan kutu ve variller etiketleme ve paketleme işlemi yapıldıktan sonra satışa hazır hale getirilir </w:t>
      </w:r>
      <w:r>
        <w:fldChar w:fldCharType="begin"/>
      </w:r>
      <w:r>
        <w:instrText xml:space="preserve"> REF _Ref507960138 \r \h </w:instrText>
      </w:r>
      <w:r>
        <w:fldChar w:fldCharType="separate"/>
      </w:r>
      <w:r w:rsidR="00F742FB">
        <w:t>[38]</w:t>
      </w:r>
      <w:r>
        <w:fldChar w:fldCharType="end"/>
      </w:r>
      <w:r>
        <w:t>.</w:t>
      </w:r>
    </w:p>
    <w:p w14:paraId="5ED10F7B" w14:textId="013C3ED8" w:rsidR="00D020D6" w:rsidRDefault="004060E1" w:rsidP="0065022D">
      <w:r>
        <w:t xml:space="preserve">Boyalar çözücü bazlı ve su bazlı olmak üzere iki ana gruba ayrılmaktadır. </w:t>
      </w:r>
      <w:r w:rsidR="00055CBD">
        <w:t>Genel üretim prosesine uygun olarak çözücü bazlı boyaların üretiminde tartma, karıştırma, öğütme, ara depolama, inceltme, seyreltme, filtreleme ve paketleme işlemleri sırasıyla uygulanmaktadır. Su bazlı boyalarda ise çözücü madde olarak solventler yerine su kullanılmaktadır</w:t>
      </w:r>
      <w:r w:rsidR="00771FF6">
        <w:t xml:space="preserve"> </w:t>
      </w:r>
      <w:r w:rsidR="00771FF6">
        <w:fldChar w:fldCharType="begin"/>
      </w:r>
      <w:r w:rsidR="00771FF6">
        <w:instrText xml:space="preserve"> REF _Ref507960138 \r \h </w:instrText>
      </w:r>
      <w:r w:rsidR="00771FF6">
        <w:fldChar w:fldCharType="separate"/>
      </w:r>
      <w:r w:rsidR="00F742FB">
        <w:t>[38]</w:t>
      </w:r>
      <w:r w:rsidR="00771FF6">
        <w:fldChar w:fldCharType="end"/>
      </w:r>
      <w:r w:rsidR="00055CBD">
        <w:t xml:space="preserve">. </w:t>
      </w:r>
    </w:p>
    <w:p w14:paraId="2ED5C0F1" w14:textId="5F319033" w:rsidR="004060E1" w:rsidRDefault="00D020D6" w:rsidP="0065022D">
      <w:r>
        <w:t xml:space="preserve">Toz boya üretimi ise yöntem ve içerik olarak diğer boyalardan ayrışmaktadır. </w:t>
      </w:r>
      <w:r w:rsidR="00ED6F21">
        <w:t>Toz boyalar bir</w:t>
      </w:r>
      <w:r>
        <w:t>çok diğer boya türünden farklı olarak solvent içermemektedirler. Toz boya çeşitleri termoset ve termoplastik olmak üzere iki gruba ayrılmaktadır. Özellikle metal yüzeylerin boyanmasında yaygın olarak kullanılan toz boyalar, epoksi, poliet</w:t>
      </w:r>
      <w:r w:rsidR="00ED6F21">
        <w:t>i</w:t>
      </w:r>
      <w:r>
        <w:t>l</w:t>
      </w:r>
      <w:r w:rsidR="00ED6F21">
        <w:t>en</w:t>
      </w:r>
      <w:r>
        <w:t xml:space="preserve">, polyester, polivinil klorür ve akrilik reçineler kullanılarak üretilmektedirler. Toz boya üretiminde </w:t>
      </w:r>
      <w:r w:rsidR="00ED6F21">
        <w:t>reçine, pigment, sertleştirici, dolgu ve katkı maddeleri</w:t>
      </w:r>
      <w:r>
        <w:t xml:space="preserve"> tartılıp karıştırıldıktan sonra ekstrüzyondan geçirilmektedir.</w:t>
      </w:r>
      <w:r w:rsidR="00ED6F21">
        <w:t xml:space="preserve"> Ekstrüzyon aşamasında karışım çok yüksek sıcaklıklara çıkarıldıktan sonra soğuması sağlanır.</w:t>
      </w:r>
      <w:r>
        <w:t xml:space="preserve"> </w:t>
      </w:r>
      <w:r w:rsidR="00771FF6">
        <w:t xml:space="preserve">Ekstrüzyondan çıkan karışım soğutulduktan sonra </w:t>
      </w:r>
      <w:r w:rsidR="00ED6F21">
        <w:t xml:space="preserve">kırıcılarda </w:t>
      </w:r>
      <w:r w:rsidR="00771FF6">
        <w:t>cips parçaları haline getirilir ve daha sonra bu cip</w:t>
      </w:r>
      <w:r w:rsidR="00ED6F21">
        <w:t>s</w:t>
      </w:r>
      <w:r w:rsidR="00771FF6">
        <w:t xml:space="preserve">ler </w:t>
      </w:r>
      <w:r w:rsidR="00ED6F21">
        <w:t xml:space="preserve">değirmende </w:t>
      </w:r>
      <w:r w:rsidR="00771FF6">
        <w:t xml:space="preserve">öğütülerek toz form oluşturulur. Eleme ve sınıflandırma yapıldıktan sonra paketlenerek ürün haline getirilir </w:t>
      </w:r>
      <w:r w:rsidR="00771FF6">
        <w:fldChar w:fldCharType="begin"/>
      </w:r>
      <w:r w:rsidR="00771FF6">
        <w:instrText xml:space="preserve"> REF _Ref507960138 \r \h </w:instrText>
      </w:r>
      <w:r w:rsidR="00771FF6">
        <w:fldChar w:fldCharType="separate"/>
      </w:r>
      <w:r w:rsidR="00F742FB">
        <w:t>[38]</w:t>
      </w:r>
      <w:r w:rsidR="00771FF6">
        <w:fldChar w:fldCharType="end"/>
      </w:r>
      <w:r w:rsidR="003746D2">
        <w:t>.</w:t>
      </w:r>
    </w:p>
    <w:p w14:paraId="588D30E2" w14:textId="414CBFE4" w:rsidR="003746D2" w:rsidRDefault="003746D2" w:rsidP="0065022D">
      <w:r>
        <w:t xml:space="preserve">Cilalar ise son kat cilası ve dolgu cilası olmak üzere iki ana gruba ayrılmaktadır. Genellikle ahşaplar için üretilen dolgu cilaları doldurucu olmaları, saydam olmaları, hızlı kurumaları, yapışma ve esneklik özellikleri bakımından son kat cilalar ile uyumlu olarak üretilmektedir. </w:t>
      </w:r>
      <w:r w:rsidR="005C7766">
        <w:t xml:space="preserve">Son kat cilalar ise saydam katmanlardır. Son kat cilaların üretiminde uygulanacak nesnenin maruz kalacağı çevresel koşullar da dikkate alınarak dayanıklılığı ayarlanır. Örneğin mobilya cilaları ev kimyasallarına karşı dirençli üretilirken, otomobil cilaları UV ışınlarına karşı dirençli üretilmektedir. Cilaların üretim prosesleri boya prosesleri ile benzer olup, daha kısa ve basittir. Hammaddeler karıştırılıp filtrelendikten sonra paketlenir ve ürün olarak satışa sunulur </w:t>
      </w:r>
      <w:r w:rsidR="005C7766">
        <w:fldChar w:fldCharType="begin"/>
      </w:r>
      <w:r w:rsidR="005C7766">
        <w:instrText xml:space="preserve"> REF _Ref507960138 \r \h </w:instrText>
      </w:r>
      <w:r w:rsidR="005C7766">
        <w:fldChar w:fldCharType="separate"/>
      </w:r>
      <w:r w:rsidR="00F742FB">
        <w:t>[38]</w:t>
      </w:r>
      <w:r w:rsidR="005C7766">
        <w:fldChar w:fldCharType="end"/>
      </w:r>
      <w:r w:rsidR="005C7766">
        <w:t>.</w:t>
      </w:r>
    </w:p>
    <w:p w14:paraId="611769EC" w14:textId="5320FA0D" w:rsidR="001A0388" w:rsidRDefault="001A0388" w:rsidP="0065022D">
      <w:r>
        <w:t xml:space="preserve">Hem boyaların hem de cilaların </w:t>
      </w:r>
      <w:r w:rsidR="0090194F">
        <w:t xml:space="preserve">üretiminde kullanılan, içerdikleri hammaddelerin bir arada kalmasını sağlayan “bağlayıcı” maddelere reçine adı verilmektedir. Reçinelerin toplam karışım içerisindeki oranı kütlece %30-45 arasındadır. Reçineler, boya ve cilaların uygulandıkları yüzeye tutunma oranlarını arttıran, kabarma, soyulma, solma, beyazlama ve çatlamalarını engelleyen, temizlenebilir özellik kazandıran, akışkanlığını ve parlaklığını etkileyen </w:t>
      </w:r>
      <w:r w:rsidR="00BB2ACD">
        <w:t xml:space="preserve">katkı maddeleridir. Boya ve cilalarda kullanılan bağlayıcıların yaklaşık olarak %90’ı sentetik reçinelerdir. </w:t>
      </w:r>
      <w:r w:rsidR="00CB7676">
        <w:fldChar w:fldCharType="begin"/>
      </w:r>
      <w:r w:rsidR="00CB7676">
        <w:instrText xml:space="preserve"> REF _Ref508097210 \h </w:instrText>
      </w:r>
      <w:r w:rsidR="00CB7676">
        <w:fldChar w:fldCharType="separate"/>
      </w:r>
      <w:r w:rsidR="00F742FB">
        <w:t xml:space="preserve">Tablo </w:t>
      </w:r>
      <w:r w:rsidR="00F742FB">
        <w:rPr>
          <w:noProof/>
        </w:rPr>
        <w:t>13</w:t>
      </w:r>
      <w:r w:rsidR="00CB7676">
        <w:fldChar w:fldCharType="end"/>
      </w:r>
      <w:r w:rsidR="00CB7676">
        <w:t>’de boya ve cilalarda kullanılan sentetik reçinelere ait örnekler ve kullanım alanları verilmiştir. Sentetik reçine haricinde bağlayıcı madde olarak selülozik polimerler, kauçuk türevleri, asfalt ve silikat da kullanılabilmektedir</w:t>
      </w:r>
      <w:r w:rsidR="00514577">
        <w:t xml:space="preserve"> </w:t>
      </w:r>
      <w:r w:rsidR="00514577">
        <w:fldChar w:fldCharType="begin"/>
      </w:r>
      <w:r w:rsidR="00514577">
        <w:instrText xml:space="preserve"> REF _Ref508097462 \r \h </w:instrText>
      </w:r>
      <w:r w:rsidR="00514577">
        <w:fldChar w:fldCharType="separate"/>
      </w:r>
      <w:r w:rsidR="00F742FB">
        <w:t>[39]</w:t>
      </w:r>
      <w:r w:rsidR="00514577">
        <w:fldChar w:fldCharType="end"/>
      </w:r>
      <w:r w:rsidR="00CB7676">
        <w:t xml:space="preserve">. </w:t>
      </w:r>
    </w:p>
    <w:p w14:paraId="0C6974EC" w14:textId="1ADF0D14" w:rsidR="00BB2ACD" w:rsidRDefault="00BB2ACD" w:rsidP="0065022D"/>
    <w:p w14:paraId="0F02CADF" w14:textId="4E07DCDE" w:rsidR="00CB7676" w:rsidRDefault="00CB7676" w:rsidP="00CB7676">
      <w:pPr>
        <w:pStyle w:val="ResimYazs"/>
        <w:keepNext/>
      </w:pPr>
      <w:bookmarkStart w:id="116" w:name="_Ref508097210"/>
      <w:r>
        <w:lastRenderedPageBreak/>
        <w:t xml:space="preserve">Tablo </w:t>
      </w:r>
      <w:fldSimple w:instr=" SEQ Tablo \* ARABIC ">
        <w:r w:rsidR="00F742FB">
          <w:rPr>
            <w:noProof/>
          </w:rPr>
          <w:t>13</w:t>
        </w:r>
      </w:fldSimple>
      <w:bookmarkEnd w:id="116"/>
      <w:r>
        <w:t>. Boya ve cilalarda kullanılan bağlayıcı reçine grupları, örnekleri ve kullanım alanları</w:t>
      </w:r>
      <w:r w:rsidR="00514577">
        <w:t xml:space="preserve"> </w:t>
      </w:r>
      <w:r w:rsidR="00514577">
        <w:fldChar w:fldCharType="begin"/>
      </w:r>
      <w:r w:rsidR="00514577">
        <w:instrText xml:space="preserve"> REF _Ref508097462 \r \h </w:instrText>
      </w:r>
      <w:r w:rsidR="00514577">
        <w:fldChar w:fldCharType="separate"/>
      </w:r>
      <w:r w:rsidR="00F742FB">
        <w:t>[39]</w:t>
      </w:r>
      <w:r w:rsidR="00514577">
        <w:fldChar w:fldCharType="end"/>
      </w:r>
    </w:p>
    <w:tbl>
      <w:tblPr>
        <w:tblStyle w:val="TabloKlavuzu"/>
        <w:tblW w:w="0" w:type="auto"/>
        <w:tblLook w:val="04A0" w:firstRow="1" w:lastRow="0" w:firstColumn="1" w:lastColumn="0" w:noHBand="0" w:noVBand="1"/>
      </w:tblPr>
      <w:tblGrid>
        <w:gridCol w:w="1980"/>
        <w:gridCol w:w="3118"/>
        <w:gridCol w:w="3964"/>
      </w:tblGrid>
      <w:tr w:rsidR="00BB2ACD" w14:paraId="67D5EBC1" w14:textId="77777777" w:rsidTr="00CB7676">
        <w:tc>
          <w:tcPr>
            <w:tcW w:w="1980" w:type="dxa"/>
            <w:vAlign w:val="center"/>
          </w:tcPr>
          <w:p w14:paraId="08F39356" w14:textId="0632AF4F" w:rsidR="00BB2ACD" w:rsidRPr="00CB7676" w:rsidRDefault="00BB2ACD" w:rsidP="00CB7676">
            <w:pPr>
              <w:spacing w:before="0" w:after="0"/>
              <w:jc w:val="left"/>
              <w:rPr>
                <w:b/>
              </w:rPr>
            </w:pPr>
            <w:r w:rsidRPr="00CB7676">
              <w:rPr>
                <w:b/>
              </w:rPr>
              <w:t>Reçinenin Kimyasal Grubu</w:t>
            </w:r>
          </w:p>
        </w:tc>
        <w:tc>
          <w:tcPr>
            <w:tcW w:w="3118" w:type="dxa"/>
            <w:vAlign w:val="center"/>
          </w:tcPr>
          <w:p w14:paraId="03680A76" w14:textId="71EF4DE7" w:rsidR="00BB2ACD" w:rsidRPr="00CB7676" w:rsidRDefault="00BB2ACD" w:rsidP="00CB7676">
            <w:pPr>
              <w:spacing w:before="0" w:after="0"/>
              <w:jc w:val="left"/>
              <w:rPr>
                <w:b/>
              </w:rPr>
            </w:pPr>
            <w:r w:rsidRPr="00CB7676">
              <w:rPr>
                <w:b/>
              </w:rPr>
              <w:t>Örnek Reçine</w:t>
            </w:r>
          </w:p>
        </w:tc>
        <w:tc>
          <w:tcPr>
            <w:tcW w:w="3964" w:type="dxa"/>
            <w:vAlign w:val="center"/>
          </w:tcPr>
          <w:p w14:paraId="4965F788" w14:textId="4A507F35" w:rsidR="00BB2ACD" w:rsidRPr="00CB7676" w:rsidRDefault="00BB2ACD" w:rsidP="00CB7676">
            <w:pPr>
              <w:spacing w:before="0" w:after="0"/>
              <w:jc w:val="left"/>
              <w:rPr>
                <w:b/>
              </w:rPr>
            </w:pPr>
            <w:r w:rsidRPr="00CB7676">
              <w:rPr>
                <w:b/>
              </w:rPr>
              <w:t>Kullanım Alanları</w:t>
            </w:r>
          </w:p>
        </w:tc>
      </w:tr>
      <w:tr w:rsidR="00BB2ACD" w14:paraId="2B7FE979" w14:textId="77777777" w:rsidTr="00CB7676">
        <w:tc>
          <w:tcPr>
            <w:tcW w:w="1980" w:type="dxa"/>
          </w:tcPr>
          <w:p w14:paraId="14C232AB" w14:textId="18EDDB04" w:rsidR="00BB2ACD" w:rsidRDefault="00BB2ACD" w:rsidP="00CB7676">
            <w:pPr>
              <w:spacing w:before="0" w:after="0"/>
            </w:pPr>
            <w:r>
              <w:t>Vinil Reçine</w:t>
            </w:r>
          </w:p>
        </w:tc>
        <w:tc>
          <w:tcPr>
            <w:tcW w:w="3118" w:type="dxa"/>
          </w:tcPr>
          <w:p w14:paraId="791E7EA5" w14:textId="5322A91D" w:rsidR="00BB2ACD" w:rsidRDefault="00BB2ACD" w:rsidP="00CB7676">
            <w:pPr>
              <w:spacing w:before="0" w:after="0"/>
            </w:pPr>
            <w:r>
              <w:t>Polivinil ester, polivinil alkol</w:t>
            </w:r>
          </w:p>
        </w:tc>
        <w:tc>
          <w:tcPr>
            <w:tcW w:w="3964" w:type="dxa"/>
          </w:tcPr>
          <w:p w14:paraId="21ED6672" w14:textId="006F3302" w:rsidR="00BB2ACD" w:rsidRDefault="00CB7676" w:rsidP="00EA44FF">
            <w:pPr>
              <w:spacing w:before="0" w:after="0"/>
            </w:pPr>
            <w:r>
              <w:t>S</w:t>
            </w:r>
            <w:r w:rsidR="00BB2ACD">
              <w:t xml:space="preserve">uyla inceltilebilir </w:t>
            </w:r>
            <w:r w:rsidR="00EA44FF">
              <w:t>boya/cila</w:t>
            </w:r>
            <w:r>
              <w:t>, dispersiyonlar</w:t>
            </w:r>
          </w:p>
        </w:tc>
      </w:tr>
      <w:tr w:rsidR="00BB2ACD" w14:paraId="2D791E5A" w14:textId="77777777" w:rsidTr="00CB7676">
        <w:tc>
          <w:tcPr>
            <w:tcW w:w="1980" w:type="dxa"/>
          </w:tcPr>
          <w:p w14:paraId="652C9A6D" w14:textId="4B394F7B" w:rsidR="00BB2ACD" w:rsidRDefault="00BB2ACD" w:rsidP="00CB7676">
            <w:pPr>
              <w:spacing w:before="0" w:after="0"/>
            </w:pPr>
            <w:r>
              <w:t>Akrilik Reçine</w:t>
            </w:r>
          </w:p>
        </w:tc>
        <w:tc>
          <w:tcPr>
            <w:tcW w:w="3118" w:type="dxa"/>
          </w:tcPr>
          <w:p w14:paraId="3DD5A22A" w14:textId="003BFBB1" w:rsidR="00BB2ACD" w:rsidRDefault="00BB2ACD" w:rsidP="00CB7676">
            <w:pPr>
              <w:spacing w:before="0" w:after="0"/>
            </w:pPr>
            <w:r>
              <w:t>Polimetil-metakrilat homo- ya da co- polimer</w:t>
            </w:r>
            <w:r w:rsidR="00CB7676">
              <w:t xml:space="preserve"> (termoplastik)</w:t>
            </w:r>
          </w:p>
          <w:p w14:paraId="7B2D2EC5" w14:textId="19C898F2" w:rsidR="00BB2ACD" w:rsidRDefault="00BB2ACD" w:rsidP="00CB7676">
            <w:pPr>
              <w:spacing w:before="0" w:after="0"/>
            </w:pPr>
            <w:r>
              <w:t>Hidroksil grupları içeren polimetil-metakrilat</w:t>
            </w:r>
            <w:r w:rsidR="00CB7676">
              <w:t xml:space="preserve"> (termofiksaj)</w:t>
            </w:r>
          </w:p>
        </w:tc>
        <w:tc>
          <w:tcPr>
            <w:tcW w:w="3964" w:type="dxa"/>
          </w:tcPr>
          <w:p w14:paraId="0F684058" w14:textId="15A46D86" w:rsidR="00BB2ACD" w:rsidRDefault="00BB2ACD" w:rsidP="00EA44FF">
            <w:pPr>
              <w:spacing w:before="0" w:after="0"/>
            </w:pPr>
            <w:r>
              <w:t>Sentetik deri, plastik yüzeyler, metal olmayan y</w:t>
            </w:r>
            <w:r w:rsidR="00EA44FF">
              <w:t>üzeyler için parlatıcı, otomotiv</w:t>
            </w:r>
            <w:r>
              <w:t>, alüminyum kutular</w:t>
            </w:r>
          </w:p>
        </w:tc>
      </w:tr>
      <w:tr w:rsidR="00BB2ACD" w14:paraId="1203E7AE" w14:textId="77777777" w:rsidTr="00CB7676">
        <w:tc>
          <w:tcPr>
            <w:tcW w:w="1980" w:type="dxa"/>
          </w:tcPr>
          <w:p w14:paraId="1A8E26E2" w14:textId="13FC16BD" w:rsidR="00BB2ACD" w:rsidRDefault="00BB2ACD" w:rsidP="00CB7676">
            <w:pPr>
              <w:spacing w:before="0" w:after="0"/>
            </w:pPr>
            <w:r>
              <w:t>Alkid Reçine</w:t>
            </w:r>
          </w:p>
        </w:tc>
        <w:tc>
          <w:tcPr>
            <w:tcW w:w="3118" w:type="dxa"/>
          </w:tcPr>
          <w:p w14:paraId="5A766AD1" w14:textId="26C07B94" w:rsidR="00BB2ACD" w:rsidRDefault="00783FD5" w:rsidP="00CB7676">
            <w:pPr>
              <w:spacing w:before="0" w:after="0"/>
            </w:pPr>
            <w:r>
              <w:t>Üretan-, silikon- ya da epoksi modifiyeli alkid reçineler</w:t>
            </w:r>
          </w:p>
        </w:tc>
        <w:tc>
          <w:tcPr>
            <w:tcW w:w="3964" w:type="dxa"/>
          </w:tcPr>
          <w:p w14:paraId="0BECAF0B" w14:textId="493E4016" w:rsidR="00BB2ACD" w:rsidRDefault="00783FD5" w:rsidP="00EA44FF">
            <w:pPr>
              <w:spacing w:before="0" w:after="0"/>
            </w:pPr>
            <w:r>
              <w:t xml:space="preserve">Otomotiv, denizcilik, yangına karşı dayanıklı boya, ev boyaları, ağaçlar için parlak </w:t>
            </w:r>
            <w:r w:rsidR="00EA44FF">
              <w:t>boya/cila</w:t>
            </w:r>
            <w:r>
              <w:t>, astar boya, emülsiyonlar, yüzey kaplamaları</w:t>
            </w:r>
          </w:p>
        </w:tc>
      </w:tr>
      <w:tr w:rsidR="00BB2ACD" w14:paraId="651734DE" w14:textId="77777777" w:rsidTr="00CB7676">
        <w:tc>
          <w:tcPr>
            <w:tcW w:w="1980" w:type="dxa"/>
          </w:tcPr>
          <w:p w14:paraId="3ADBB7E8" w14:textId="2B02866D" w:rsidR="00BB2ACD" w:rsidRDefault="00BB2ACD" w:rsidP="00CB7676">
            <w:pPr>
              <w:spacing w:before="0" w:after="0"/>
            </w:pPr>
            <w:r>
              <w:t>Pol</w:t>
            </w:r>
            <w:r w:rsidR="00783FD5">
              <w:t>y</w:t>
            </w:r>
            <w:r>
              <w:t>ester Reçine</w:t>
            </w:r>
          </w:p>
        </w:tc>
        <w:tc>
          <w:tcPr>
            <w:tcW w:w="3118" w:type="dxa"/>
          </w:tcPr>
          <w:p w14:paraId="1A2B13E1" w14:textId="08D604D2" w:rsidR="00BB2ACD" w:rsidRDefault="00783FD5" w:rsidP="00CB7676">
            <w:pPr>
              <w:spacing w:before="0" w:after="0"/>
            </w:pPr>
            <w:r>
              <w:t>Doymamış ve doymuş polyesterler</w:t>
            </w:r>
          </w:p>
        </w:tc>
        <w:tc>
          <w:tcPr>
            <w:tcW w:w="3964" w:type="dxa"/>
          </w:tcPr>
          <w:p w14:paraId="01A654FE" w14:textId="47321C4C" w:rsidR="00BB2ACD" w:rsidRDefault="00783FD5" w:rsidP="00EA44FF">
            <w:pPr>
              <w:spacing w:before="0" w:after="0"/>
            </w:pPr>
            <w:r>
              <w:t xml:space="preserve">Bobin kaplamaları, mobilya </w:t>
            </w:r>
            <w:r w:rsidR="00EA44FF">
              <w:t>boyası/cilası</w:t>
            </w:r>
            <w:r>
              <w:t>, diğer yüzey kaplamalar</w:t>
            </w:r>
          </w:p>
        </w:tc>
      </w:tr>
      <w:tr w:rsidR="00BB2ACD" w14:paraId="3FF56ABC" w14:textId="77777777" w:rsidTr="00CB7676">
        <w:tc>
          <w:tcPr>
            <w:tcW w:w="1980" w:type="dxa"/>
          </w:tcPr>
          <w:p w14:paraId="46540303" w14:textId="63C6AA2B" w:rsidR="00BB2ACD" w:rsidRDefault="00BB2ACD" w:rsidP="00CB7676">
            <w:pPr>
              <w:spacing w:before="0" w:after="0"/>
            </w:pPr>
            <w:r>
              <w:t>Epoksi Reçine</w:t>
            </w:r>
          </w:p>
        </w:tc>
        <w:tc>
          <w:tcPr>
            <w:tcW w:w="3118" w:type="dxa"/>
          </w:tcPr>
          <w:p w14:paraId="200471A5" w14:textId="04C3B7E4" w:rsidR="00BB2ACD" w:rsidRDefault="00783FD5" w:rsidP="00CB7676">
            <w:pPr>
              <w:spacing w:before="0" w:after="0"/>
            </w:pPr>
            <w:r>
              <w:t>Bisfenol-A reçineler</w:t>
            </w:r>
          </w:p>
        </w:tc>
        <w:tc>
          <w:tcPr>
            <w:tcW w:w="3964" w:type="dxa"/>
          </w:tcPr>
          <w:p w14:paraId="65887B77" w14:textId="662021A4" w:rsidR="00BB2ACD" w:rsidRDefault="00783FD5" w:rsidP="00CB7676">
            <w:pPr>
              <w:spacing w:before="0" w:after="0"/>
            </w:pPr>
            <w:r>
              <w:t>Astar boya, toz boya, otomotiv, havacılık, metal, beton, boru ve kağıt boyaları</w:t>
            </w:r>
          </w:p>
        </w:tc>
      </w:tr>
      <w:tr w:rsidR="00BB2ACD" w14:paraId="1E53CFA7" w14:textId="77777777" w:rsidTr="00CB7676">
        <w:tc>
          <w:tcPr>
            <w:tcW w:w="1980" w:type="dxa"/>
          </w:tcPr>
          <w:p w14:paraId="437A973D" w14:textId="016299A7" w:rsidR="00BB2ACD" w:rsidRDefault="00BB2ACD" w:rsidP="00CB7676">
            <w:pPr>
              <w:spacing w:before="0" w:after="0"/>
            </w:pPr>
            <w:r>
              <w:t>Poliüretan Reçine</w:t>
            </w:r>
          </w:p>
        </w:tc>
        <w:tc>
          <w:tcPr>
            <w:tcW w:w="3118" w:type="dxa"/>
          </w:tcPr>
          <w:p w14:paraId="5108CF8F" w14:textId="39BF0C04" w:rsidR="00BB2ACD" w:rsidRDefault="00783FD5" w:rsidP="00CB7676">
            <w:pPr>
              <w:spacing w:before="0" w:after="0"/>
            </w:pPr>
            <w:r>
              <w:t>Poli-izosiyanat, polihidroksil</w:t>
            </w:r>
          </w:p>
        </w:tc>
        <w:tc>
          <w:tcPr>
            <w:tcW w:w="3964" w:type="dxa"/>
          </w:tcPr>
          <w:p w14:paraId="5A0F76F7" w14:textId="17299CE1" w:rsidR="00BB2ACD" w:rsidRDefault="00783FD5" w:rsidP="00EA44FF">
            <w:pPr>
              <w:spacing w:before="0" w:after="0"/>
            </w:pPr>
            <w:r>
              <w:t>Nükleer tesisler, otomotiv, denizcilik, havacılık, tren</w:t>
            </w:r>
            <w:r w:rsidR="00021F43">
              <w:t xml:space="preserve">, plastik, deri ve ağaç </w:t>
            </w:r>
            <w:r w:rsidR="00EA44FF">
              <w:t>boyası/cilası</w:t>
            </w:r>
          </w:p>
        </w:tc>
      </w:tr>
      <w:tr w:rsidR="00BB2ACD" w14:paraId="57438881" w14:textId="77777777" w:rsidTr="00CB7676">
        <w:tc>
          <w:tcPr>
            <w:tcW w:w="1980" w:type="dxa"/>
          </w:tcPr>
          <w:p w14:paraId="20A9058F" w14:textId="0375F2E1" w:rsidR="00BB2ACD" w:rsidRDefault="00BB2ACD" w:rsidP="00CB7676">
            <w:pPr>
              <w:spacing w:before="0" w:after="0"/>
            </w:pPr>
            <w:r>
              <w:t>Fenolik Reçine</w:t>
            </w:r>
          </w:p>
        </w:tc>
        <w:tc>
          <w:tcPr>
            <w:tcW w:w="3118" w:type="dxa"/>
          </w:tcPr>
          <w:p w14:paraId="0F46F474" w14:textId="3AD269B1" w:rsidR="00BB2ACD" w:rsidRDefault="00021F43" w:rsidP="00CB7676">
            <w:pPr>
              <w:spacing w:before="0" w:after="0"/>
            </w:pPr>
            <w:r>
              <w:t>Novolak, resol</w:t>
            </w:r>
          </w:p>
        </w:tc>
        <w:tc>
          <w:tcPr>
            <w:tcW w:w="3964" w:type="dxa"/>
          </w:tcPr>
          <w:p w14:paraId="301CADC7" w14:textId="33CCAFCC" w:rsidR="00BB2ACD" w:rsidRDefault="00021F43" w:rsidP="00CB7676">
            <w:pPr>
              <w:spacing w:before="0" w:after="0"/>
            </w:pPr>
            <w:r>
              <w:t>Denizcilik, alüminyum kutular, elektrik izolasyon malzemeleri</w:t>
            </w:r>
          </w:p>
        </w:tc>
      </w:tr>
    </w:tbl>
    <w:p w14:paraId="7A058357" w14:textId="2470FA07" w:rsidR="00BB2ACD" w:rsidRDefault="00BB2ACD" w:rsidP="0065022D"/>
    <w:p w14:paraId="1D34A461" w14:textId="35988EBB" w:rsidR="00EA44FF" w:rsidRDefault="00C43D56" w:rsidP="0065022D">
      <w:r>
        <w:t xml:space="preserve">Bağlayıcıların haricinde boya ve cilaların içerisinde üç çeşit boyar madde bulunmaktadır. </w:t>
      </w:r>
      <w:r>
        <w:fldChar w:fldCharType="begin"/>
      </w:r>
      <w:r>
        <w:instrText xml:space="preserve"> REF _Ref508106640 \h </w:instrText>
      </w:r>
      <w:r>
        <w:fldChar w:fldCharType="separate"/>
      </w:r>
      <w:r w:rsidR="00F742FB">
        <w:t xml:space="preserve">Tablo </w:t>
      </w:r>
      <w:r w:rsidR="00F742FB">
        <w:rPr>
          <w:noProof/>
        </w:rPr>
        <w:t>14</w:t>
      </w:r>
      <w:r>
        <w:fldChar w:fldCharType="end"/>
      </w:r>
      <w:r>
        <w:t>’de kullanılan boya çeşitleri, içerisinde çözündükleri solvent ve</w:t>
      </w:r>
      <w:r w:rsidR="00064493">
        <w:t xml:space="preserve"> bazı</w:t>
      </w:r>
      <w:r>
        <w:t xml:space="preserve"> uygulama alanları verilmiştir. Taşıyıcı faz olarak nitelendirilen organik solvent, su ya da solvent-su karışımları boya ve cilaların üretiminde kullanılan hammaddelerin karıştırılarak homojen hale getirilebileceği bir ortam hazırlarlar. En çok kullanılan taşıyıcı kimyasallar alkoller, aromatik, alifatik ve sikloalifatik hidrokarbonlar, esterler, glikol eterler, ketonlar ve sudur. Tek başlarına kullanılabilecekleri gibi karışım olarak iki ya da daha fazla taşıyıcı kimyasal bir arada kullanılabilir. Temel özellikleri reçineleri çözmeleri, pigmenlerin karışımını sağlamaları, kararlı ve homojen bir yapı oluşturmaları ve istenilen akışkanlığı sağlamalarıdır. Boya ve cilaların yüzey uygulamasından sonra bu taşıyıcı faz kimyasallar genellikle buharlaşarak uzaklaşır. </w:t>
      </w:r>
      <w:r>
        <w:fldChar w:fldCharType="begin"/>
      </w:r>
      <w:r>
        <w:instrText xml:space="preserve"> REF _Ref508106146 \h </w:instrText>
      </w:r>
      <w:r>
        <w:fldChar w:fldCharType="separate"/>
      </w:r>
      <w:r w:rsidR="00F742FB">
        <w:t xml:space="preserve">Tablo </w:t>
      </w:r>
      <w:r w:rsidR="00F742FB">
        <w:rPr>
          <w:noProof/>
        </w:rPr>
        <w:t>15</w:t>
      </w:r>
      <w:r>
        <w:fldChar w:fldCharType="end"/>
      </w:r>
      <w:r>
        <w:t xml:space="preserve">’de bu taşıyıcı kimyasalların ait olduğu gruplar, </w:t>
      </w:r>
      <w:r w:rsidR="003C0DED">
        <w:t>örnek kimyasal ve başlıca kullanım alanları verilmiştir</w:t>
      </w:r>
      <w:r>
        <w:t xml:space="preserve"> </w:t>
      </w:r>
      <w:r>
        <w:fldChar w:fldCharType="begin"/>
      </w:r>
      <w:r>
        <w:instrText xml:space="preserve"> REF _Ref508097462 \r \h </w:instrText>
      </w:r>
      <w:r>
        <w:fldChar w:fldCharType="separate"/>
      </w:r>
      <w:r w:rsidR="00F742FB">
        <w:t>[39]</w:t>
      </w:r>
      <w:r>
        <w:fldChar w:fldCharType="end"/>
      </w:r>
      <w:r>
        <w:t xml:space="preserve">. </w:t>
      </w:r>
    </w:p>
    <w:p w14:paraId="78E9B5C2" w14:textId="32A0F442" w:rsidR="001307D2" w:rsidRDefault="001307D2" w:rsidP="004F0B6B">
      <w:pPr>
        <w:pStyle w:val="ResimYazs"/>
        <w:keepNext/>
        <w:jc w:val="center"/>
      </w:pPr>
      <w:bookmarkStart w:id="117" w:name="_Ref508106640"/>
      <w:r>
        <w:t xml:space="preserve">Tablo </w:t>
      </w:r>
      <w:fldSimple w:instr=" SEQ Tablo \* ARABIC ">
        <w:r w:rsidR="00F742FB">
          <w:rPr>
            <w:noProof/>
          </w:rPr>
          <w:t>14</w:t>
        </w:r>
      </w:fldSimple>
      <w:bookmarkEnd w:id="117"/>
      <w:r>
        <w:t>. Boya çeşitleri, çözündükleri solventler ve uygulama alanları</w:t>
      </w:r>
      <w:r w:rsidR="00C43D56">
        <w:t xml:space="preserve"> </w:t>
      </w:r>
      <w:r w:rsidR="00C43D56">
        <w:fldChar w:fldCharType="begin"/>
      </w:r>
      <w:r w:rsidR="00C43D56">
        <w:instrText xml:space="preserve"> REF _Ref508097462 \r \h </w:instrText>
      </w:r>
      <w:r w:rsidR="00C43D56">
        <w:fldChar w:fldCharType="separate"/>
      </w:r>
      <w:r w:rsidR="00F742FB">
        <w:t>[39]</w:t>
      </w:r>
      <w:r w:rsidR="00C43D56">
        <w:fldChar w:fldCharType="end"/>
      </w:r>
    </w:p>
    <w:tbl>
      <w:tblPr>
        <w:tblStyle w:val="TabloKlavuzu"/>
        <w:tblW w:w="0" w:type="auto"/>
        <w:tblLook w:val="04A0" w:firstRow="1" w:lastRow="0" w:firstColumn="1" w:lastColumn="0" w:noHBand="0" w:noVBand="1"/>
      </w:tblPr>
      <w:tblGrid>
        <w:gridCol w:w="1838"/>
        <w:gridCol w:w="2410"/>
        <w:gridCol w:w="2548"/>
        <w:gridCol w:w="2266"/>
      </w:tblGrid>
      <w:tr w:rsidR="001307D2" w14:paraId="49F64F86" w14:textId="77777777" w:rsidTr="001307D2">
        <w:tc>
          <w:tcPr>
            <w:tcW w:w="1838" w:type="dxa"/>
          </w:tcPr>
          <w:p w14:paraId="452F3B4A" w14:textId="77777777" w:rsidR="001307D2" w:rsidRDefault="001307D2" w:rsidP="001307D2">
            <w:pPr>
              <w:spacing w:before="0" w:after="0"/>
            </w:pPr>
          </w:p>
        </w:tc>
        <w:tc>
          <w:tcPr>
            <w:tcW w:w="2410" w:type="dxa"/>
            <w:vAlign w:val="center"/>
          </w:tcPr>
          <w:p w14:paraId="40024CFD" w14:textId="074DC3DE" w:rsidR="001307D2" w:rsidRPr="001307D2" w:rsidRDefault="001307D2" w:rsidP="001307D2">
            <w:pPr>
              <w:spacing w:before="0" w:after="0"/>
              <w:jc w:val="center"/>
              <w:rPr>
                <w:b/>
              </w:rPr>
            </w:pPr>
            <w:r w:rsidRPr="001307D2">
              <w:rPr>
                <w:b/>
              </w:rPr>
              <w:t>Metal Kompleks Boya</w:t>
            </w:r>
          </w:p>
        </w:tc>
        <w:tc>
          <w:tcPr>
            <w:tcW w:w="2548" w:type="dxa"/>
            <w:vAlign w:val="center"/>
          </w:tcPr>
          <w:p w14:paraId="33506E36" w14:textId="0D7E6848" w:rsidR="001307D2" w:rsidRPr="001307D2" w:rsidRDefault="001307D2" w:rsidP="001307D2">
            <w:pPr>
              <w:spacing w:before="0" w:after="0"/>
              <w:jc w:val="center"/>
              <w:rPr>
                <w:b/>
              </w:rPr>
            </w:pPr>
            <w:r w:rsidRPr="001307D2">
              <w:rPr>
                <w:b/>
              </w:rPr>
              <w:t>Anyonik Boya</w:t>
            </w:r>
          </w:p>
        </w:tc>
        <w:tc>
          <w:tcPr>
            <w:tcW w:w="2266" w:type="dxa"/>
            <w:vAlign w:val="center"/>
          </w:tcPr>
          <w:p w14:paraId="2FA0E177" w14:textId="23B75AF3" w:rsidR="001307D2" w:rsidRPr="001307D2" w:rsidRDefault="001307D2" w:rsidP="001307D2">
            <w:pPr>
              <w:spacing w:before="0" w:after="0"/>
              <w:jc w:val="center"/>
              <w:rPr>
                <w:b/>
              </w:rPr>
            </w:pPr>
            <w:r w:rsidRPr="001307D2">
              <w:rPr>
                <w:b/>
              </w:rPr>
              <w:t>Azo Boya</w:t>
            </w:r>
          </w:p>
        </w:tc>
      </w:tr>
      <w:tr w:rsidR="001307D2" w14:paraId="13E5A651" w14:textId="77777777" w:rsidTr="001307D2">
        <w:tc>
          <w:tcPr>
            <w:tcW w:w="1838" w:type="dxa"/>
          </w:tcPr>
          <w:p w14:paraId="0955917D" w14:textId="7C396AE4" w:rsidR="001307D2" w:rsidRPr="001307D2" w:rsidRDefault="001307D2" w:rsidP="001307D2">
            <w:pPr>
              <w:spacing w:before="0" w:after="0"/>
              <w:rPr>
                <w:b/>
              </w:rPr>
            </w:pPr>
            <w:r w:rsidRPr="001307D2">
              <w:rPr>
                <w:b/>
              </w:rPr>
              <w:t>Solvent</w:t>
            </w:r>
            <w:r>
              <w:rPr>
                <w:b/>
              </w:rPr>
              <w:t>i</w:t>
            </w:r>
          </w:p>
        </w:tc>
        <w:tc>
          <w:tcPr>
            <w:tcW w:w="2410" w:type="dxa"/>
          </w:tcPr>
          <w:p w14:paraId="32BB18AA" w14:textId="6E4234D9" w:rsidR="001307D2" w:rsidRDefault="001307D2" w:rsidP="001307D2">
            <w:pPr>
              <w:spacing w:before="0" w:after="0"/>
              <w:jc w:val="left"/>
            </w:pPr>
            <w:r>
              <w:t>Su, su/organik solvent karışımı, glikol eter</w:t>
            </w:r>
          </w:p>
        </w:tc>
        <w:tc>
          <w:tcPr>
            <w:tcW w:w="2548" w:type="dxa"/>
          </w:tcPr>
          <w:p w14:paraId="4EAE0AB2" w14:textId="7D1F5492" w:rsidR="001307D2" w:rsidRDefault="001307D2" w:rsidP="001307D2">
            <w:pPr>
              <w:spacing w:before="0" w:after="0"/>
              <w:jc w:val="left"/>
            </w:pPr>
            <w:r>
              <w:t>Alkol, ester, keton</w:t>
            </w:r>
          </w:p>
        </w:tc>
        <w:tc>
          <w:tcPr>
            <w:tcW w:w="2266" w:type="dxa"/>
          </w:tcPr>
          <w:p w14:paraId="05DD3FCF" w14:textId="35B2003E" w:rsidR="001307D2" w:rsidRDefault="001307D2" w:rsidP="001307D2">
            <w:pPr>
              <w:spacing w:before="0" w:after="0"/>
              <w:jc w:val="left"/>
            </w:pPr>
            <w:r>
              <w:t>Mineral yağ, aromatik hidrokarbon, parafin</w:t>
            </w:r>
          </w:p>
        </w:tc>
      </w:tr>
      <w:tr w:rsidR="001307D2" w14:paraId="3AD5A6C5" w14:textId="77777777" w:rsidTr="001307D2">
        <w:tc>
          <w:tcPr>
            <w:tcW w:w="1838" w:type="dxa"/>
          </w:tcPr>
          <w:p w14:paraId="6C2A3B27" w14:textId="2E7FC393" w:rsidR="001307D2" w:rsidRPr="001307D2" w:rsidRDefault="001307D2" w:rsidP="001307D2">
            <w:pPr>
              <w:spacing w:before="0" w:after="0"/>
              <w:rPr>
                <w:b/>
              </w:rPr>
            </w:pPr>
            <w:r w:rsidRPr="001307D2">
              <w:rPr>
                <w:b/>
              </w:rPr>
              <w:t>Uygulama Alanı</w:t>
            </w:r>
          </w:p>
        </w:tc>
        <w:tc>
          <w:tcPr>
            <w:tcW w:w="2410" w:type="dxa"/>
          </w:tcPr>
          <w:p w14:paraId="2B2C3D2E" w14:textId="3D5EFC1D" w:rsidR="001307D2" w:rsidRDefault="001307D2" w:rsidP="001307D2">
            <w:pPr>
              <w:spacing w:before="0" w:after="0"/>
              <w:jc w:val="left"/>
            </w:pPr>
            <w:r>
              <w:t>Ağaç boyama, ağaç koruma ve emprenyeleme</w:t>
            </w:r>
          </w:p>
        </w:tc>
        <w:tc>
          <w:tcPr>
            <w:tcW w:w="2548" w:type="dxa"/>
          </w:tcPr>
          <w:p w14:paraId="5B33EAD8" w14:textId="5177A766" w:rsidR="001307D2" w:rsidRDefault="001307D2" w:rsidP="00EA44FF">
            <w:pPr>
              <w:spacing w:before="0" w:after="0"/>
              <w:jc w:val="left"/>
            </w:pPr>
            <w:r>
              <w:t xml:space="preserve">Ağaç boyama, folyo kaplama, alüminyum kutular ve metal görünümlü </w:t>
            </w:r>
            <w:r w:rsidR="00EA44FF">
              <w:t>boya/cila</w:t>
            </w:r>
          </w:p>
        </w:tc>
        <w:tc>
          <w:tcPr>
            <w:tcW w:w="2266" w:type="dxa"/>
          </w:tcPr>
          <w:p w14:paraId="71C55834" w14:textId="1749A272" w:rsidR="001307D2" w:rsidRDefault="001307D2" w:rsidP="001307D2">
            <w:pPr>
              <w:spacing w:before="0" w:after="0"/>
              <w:jc w:val="left"/>
            </w:pPr>
            <w:r>
              <w:t>Ağaç boyama, parafin boyama, yağlı ağaç koruyucular</w:t>
            </w:r>
          </w:p>
        </w:tc>
      </w:tr>
    </w:tbl>
    <w:p w14:paraId="5675BA85" w14:textId="6E6F339E" w:rsidR="001307D2" w:rsidRDefault="001307D2" w:rsidP="0065022D"/>
    <w:p w14:paraId="1746AEA8" w14:textId="3F8BC5B9" w:rsidR="00EA44FF" w:rsidRDefault="00EA44FF" w:rsidP="004F0B6B">
      <w:pPr>
        <w:pStyle w:val="ResimYazs"/>
        <w:keepNext/>
        <w:jc w:val="center"/>
      </w:pPr>
      <w:bookmarkStart w:id="118" w:name="_Ref508106146"/>
      <w:r>
        <w:t xml:space="preserve">Tablo </w:t>
      </w:r>
      <w:fldSimple w:instr=" SEQ Tablo \* ARABIC ">
        <w:r w:rsidR="00F742FB">
          <w:rPr>
            <w:noProof/>
          </w:rPr>
          <w:t>15</w:t>
        </w:r>
      </w:fldSimple>
      <w:bookmarkEnd w:id="118"/>
      <w:r>
        <w:t>. Boya ve cilaların üretiminde kullanılan taşıyıcı kimyasallar</w:t>
      </w:r>
      <w:r w:rsidR="00C43D56">
        <w:t xml:space="preserve"> </w:t>
      </w:r>
      <w:r w:rsidR="00C43D56">
        <w:fldChar w:fldCharType="begin"/>
      </w:r>
      <w:r w:rsidR="00C43D56">
        <w:instrText xml:space="preserve"> REF _Ref508097462 \r \h </w:instrText>
      </w:r>
      <w:r w:rsidR="00C43D56">
        <w:fldChar w:fldCharType="separate"/>
      </w:r>
      <w:r w:rsidR="00F742FB">
        <w:t>[39]</w:t>
      </w:r>
      <w:r w:rsidR="00C43D56">
        <w:fldChar w:fldCharType="end"/>
      </w:r>
    </w:p>
    <w:tbl>
      <w:tblPr>
        <w:tblStyle w:val="TabloKlavuzu"/>
        <w:tblW w:w="0" w:type="auto"/>
        <w:tblLook w:val="04A0" w:firstRow="1" w:lastRow="0" w:firstColumn="1" w:lastColumn="0" w:noHBand="0" w:noVBand="1"/>
      </w:tblPr>
      <w:tblGrid>
        <w:gridCol w:w="2405"/>
        <w:gridCol w:w="3260"/>
        <w:gridCol w:w="3397"/>
      </w:tblGrid>
      <w:tr w:rsidR="001307D2" w14:paraId="340FDE46" w14:textId="77777777" w:rsidTr="006B63E4">
        <w:tc>
          <w:tcPr>
            <w:tcW w:w="2405" w:type="dxa"/>
          </w:tcPr>
          <w:p w14:paraId="2C880743" w14:textId="17291F43" w:rsidR="001307D2" w:rsidRPr="00064493" w:rsidRDefault="001307D2" w:rsidP="00064493">
            <w:pPr>
              <w:spacing w:before="0" w:after="0"/>
              <w:rPr>
                <w:b/>
              </w:rPr>
            </w:pPr>
            <w:r w:rsidRPr="00064493">
              <w:rPr>
                <w:b/>
              </w:rPr>
              <w:t>Kimyasal Grubu</w:t>
            </w:r>
          </w:p>
        </w:tc>
        <w:tc>
          <w:tcPr>
            <w:tcW w:w="3260" w:type="dxa"/>
          </w:tcPr>
          <w:p w14:paraId="798B71B9" w14:textId="20625A68" w:rsidR="001307D2" w:rsidRPr="00064493" w:rsidRDefault="001307D2" w:rsidP="00064493">
            <w:pPr>
              <w:spacing w:before="0" w:after="0"/>
              <w:rPr>
                <w:b/>
              </w:rPr>
            </w:pPr>
            <w:r w:rsidRPr="00064493">
              <w:rPr>
                <w:b/>
              </w:rPr>
              <w:t>Örnek</w:t>
            </w:r>
          </w:p>
        </w:tc>
        <w:tc>
          <w:tcPr>
            <w:tcW w:w="3397" w:type="dxa"/>
          </w:tcPr>
          <w:p w14:paraId="7596C4FC" w14:textId="7DEDBD3C" w:rsidR="001307D2" w:rsidRPr="00064493" w:rsidRDefault="006B63E4" w:rsidP="00064493">
            <w:pPr>
              <w:spacing w:before="0" w:after="0"/>
              <w:rPr>
                <w:b/>
              </w:rPr>
            </w:pPr>
            <w:r w:rsidRPr="00064493">
              <w:rPr>
                <w:b/>
              </w:rPr>
              <w:t>Kullanım Alanı</w:t>
            </w:r>
          </w:p>
        </w:tc>
      </w:tr>
      <w:tr w:rsidR="001307D2" w14:paraId="1BBA1932" w14:textId="77777777" w:rsidTr="006B63E4">
        <w:tc>
          <w:tcPr>
            <w:tcW w:w="2405" w:type="dxa"/>
          </w:tcPr>
          <w:p w14:paraId="5FCEFE77" w14:textId="517EAF3B" w:rsidR="001307D2" w:rsidRDefault="006B63E4" w:rsidP="00064493">
            <w:pPr>
              <w:spacing w:before="0" w:after="0"/>
            </w:pPr>
            <w:r>
              <w:lastRenderedPageBreak/>
              <w:t>Su</w:t>
            </w:r>
          </w:p>
        </w:tc>
        <w:tc>
          <w:tcPr>
            <w:tcW w:w="3260" w:type="dxa"/>
          </w:tcPr>
          <w:p w14:paraId="23050FAC" w14:textId="6AB3E904" w:rsidR="001307D2" w:rsidRDefault="006B63E4" w:rsidP="00064493">
            <w:pPr>
              <w:spacing w:before="0" w:after="0"/>
            </w:pPr>
            <w:r>
              <w:t>Su</w:t>
            </w:r>
          </w:p>
        </w:tc>
        <w:tc>
          <w:tcPr>
            <w:tcW w:w="3397" w:type="dxa"/>
          </w:tcPr>
          <w:p w14:paraId="1436F74E" w14:textId="592AA424" w:rsidR="001307D2" w:rsidRDefault="00296240" w:rsidP="00064493">
            <w:pPr>
              <w:spacing w:before="0" w:after="0"/>
            </w:pPr>
            <w:r>
              <w:t xml:space="preserve">Suyla inceltilebilir </w:t>
            </w:r>
            <w:r w:rsidR="00050F07">
              <w:t>boya/cila</w:t>
            </w:r>
            <w:r>
              <w:t>, kolloid dispersiyonlar</w:t>
            </w:r>
          </w:p>
        </w:tc>
      </w:tr>
      <w:tr w:rsidR="001307D2" w14:paraId="768E0DD5" w14:textId="77777777" w:rsidTr="006B63E4">
        <w:tc>
          <w:tcPr>
            <w:tcW w:w="2405" w:type="dxa"/>
          </w:tcPr>
          <w:p w14:paraId="4D654CEF" w14:textId="5D8185F2" w:rsidR="001307D2" w:rsidRDefault="006B63E4" w:rsidP="00064493">
            <w:pPr>
              <w:spacing w:before="0" w:after="0"/>
            </w:pPr>
            <w:r>
              <w:t>Alifatik hidrokarbon</w:t>
            </w:r>
          </w:p>
        </w:tc>
        <w:tc>
          <w:tcPr>
            <w:tcW w:w="3260" w:type="dxa"/>
          </w:tcPr>
          <w:p w14:paraId="42454863" w14:textId="22303A52" w:rsidR="001307D2" w:rsidRDefault="006B63E4" w:rsidP="00064493">
            <w:pPr>
              <w:spacing w:before="0" w:after="0"/>
            </w:pPr>
            <w:r>
              <w:t>Beyaz İspirto</w:t>
            </w:r>
          </w:p>
        </w:tc>
        <w:tc>
          <w:tcPr>
            <w:tcW w:w="3397" w:type="dxa"/>
          </w:tcPr>
          <w:p w14:paraId="76F6D674" w14:textId="2201C25B" w:rsidR="001307D2" w:rsidRDefault="00296240" w:rsidP="00064493">
            <w:pPr>
              <w:spacing w:before="0" w:after="0"/>
            </w:pPr>
            <w:r>
              <w:t xml:space="preserve">Klorlu kauçuk ve alkid reçine </w:t>
            </w:r>
            <w:r w:rsidR="00050F07">
              <w:t>boya/cila</w:t>
            </w:r>
            <w:r>
              <w:t xml:space="preserve">, oleoreçine </w:t>
            </w:r>
            <w:r w:rsidR="00050F07">
              <w:t>boya/cila</w:t>
            </w:r>
          </w:p>
        </w:tc>
      </w:tr>
      <w:tr w:rsidR="001307D2" w14:paraId="1976BC4B" w14:textId="77777777" w:rsidTr="006B63E4">
        <w:tc>
          <w:tcPr>
            <w:tcW w:w="2405" w:type="dxa"/>
          </w:tcPr>
          <w:p w14:paraId="42B5A196" w14:textId="52DACF5B" w:rsidR="001307D2" w:rsidRDefault="006B63E4" w:rsidP="00064493">
            <w:pPr>
              <w:spacing w:before="0" w:after="0"/>
            </w:pPr>
            <w:r>
              <w:t>Aromatik hidrokarbon</w:t>
            </w:r>
          </w:p>
        </w:tc>
        <w:tc>
          <w:tcPr>
            <w:tcW w:w="3260" w:type="dxa"/>
          </w:tcPr>
          <w:p w14:paraId="4D04BF0C" w14:textId="769FDD49" w:rsidR="001307D2" w:rsidRDefault="006B63E4" w:rsidP="00064493">
            <w:pPr>
              <w:spacing w:before="0" w:after="0"/>
            </w:pPr>
            <w:r>
              <w:t>Ksilen, toluen</w:t>
            </w:r>
          </w:p>
        </w:tc>
        <w:tc>
          <w:tcPr>
            <w:tcW w:w="3397" w:type="dxa"/>
          </w:tcPr>
          <w:p w14:paraId="4A221B1B" w14:textId="78F1E285" w:rsidR="001307D2" w:rsidRDefault="00050F07" w:rsidP="00064493">
            <w:pPr>
              <w:spacing w:before="0" w:after="0"/>
            </w:pPr>
            <w:r>
              <w:t>Fırınlanabilir boya/cila, dış ortam boyası/cilası</w:t>
            </w:r>
          </w:p>
        </w:tc>
      </w:tr>
      <w:tr w:rsidR="001307D2" w14:paraId="48C543CE" w14:textId="77777777" w:rsidTr="006B63E4">
        <w:tc>
          <w:tcPr>
            <w:tcW w:w="2405" w:type="dxa"/>
          </w:tcPr>
          <w:p w14:paraId="7B2248C8" w14:textId="58915353" w:rsidR="001307D2" w:rsidRDefault="006B63E4" w:rsidP="00064493">
            <w:pPr>
              <w:spacing w:before="0" w:after="0"/>
            </w:pPr>
            <w:r>
              <w:t>Alkol</w:t>
            </w:r>
          </w:p>
        </w:tc>
        <w:tc>
          <w:tcPr>
            <w:tcW w:w="3260" w:type="dxa"/>
          </w:tcPr>
          <w:p w14:paraId="6D4F220E" w14:textId="1B660807" w:rsidR="001307D2" w:rsidRDefault="006B63E4" w:rsidP="00064493">
            <w:pPr>
              <w:spacing w:before="0" w:after="0"/>
            </w:pPr>
            <w:r>
              <w:t>N-butanol, etanol, siklohekzanol</w:t>
            </w:r>
          </w:p>
        </w:tc>
        <w:tc>
          <w:tcPr>
            <w:tcW w:w="3397" w:type="dxa"/>
          </w:tcPr>
          <w:p w14:paraId="0FDA679A" w14:textId="0809A802" w:rsidR="001307D2" w:rsidRDefault="00050F07" w:rsidP="00064493">
            <w:pPr>
              <w:spacing w:before="0" w:after="0"/>
            </w:pPr>
            <w:r>
              <w:t xml:space="preserve">Epoksi-reçine </w:t>
            </w:r>
            <w:r w:rsidR="00EA44FF">
              <w:t>boya/cila</w:t>
            </w:r>
            <w:r>
              <w:t xml:space="preserve">, yağ ve alkid reçine </w:t>
            </w:r>
            <w:r w:rsidR="00EA44FF">
              <w:t>boya/cila</w:t>
            </w:r>
            <w:r>
              <w:t>, su bazlı boya tiner</w:t>
            </w:r>
            <w:r w:rsidR="00EA44FF">
              <w:t>i</w:t>
            </w:r>
          </w:p>
        </w:tc>
      </w:tr>
      <w:tr w:rsidR="001307D2" w14:paraId="05DF1A7B" w14:textId="77777777" w:rsidTr="006B63E4">
        <w:tc>
          <w:tcPr>
            <w:tcW w:w="2405" w:type="dxa"/>
          </w:tcPr>
          <w:p w14:paraId="52C70CE7" w14:textId="11D28EB1" w:rsidR="001307D2" w:rsidRDefault="006B63E4" w:rsidP="00064493">
            <w:pPr>
              <w:spacing w:before="0" w:after="0"/>
            </w:pPr>
            <w:r>
              <w:t>Ester</w:t>
            </w:r>
          </w:p>
        </w:tc>
        <w:tc>
          <w:tcPr>
            <w:tcW w:w="3260" w:type="dxa"/>
          </w:tcPr>
          <w:p w14:paraId="3946D64E" w14:textId="6D2609E0" w:rsidR="001307D2" w:rsidRDefault="006B63E4" w:rsidP="00064493">
            <w:pPr>
              <w:spacing w:before="0" w:after="0"/>
            </w:pPr>
            <w:r>
              <w:t>Etil asetat, bütil asetat, etilhekzil asetat</w:t>
            </w:r>
          </w:p>
        </w:tc>
        <w:tc>
          <w:tcPr>
            <w:tcW w:w="3397" w:type="dxa"/>
          </w:tcPr>
          <w:p w14:paraId="6D9846C0" w14:textId="2D4BFF15" w:rsidR="001307D2" w:rsidRDefault="00EA44FF" w:rsidP="00064493">
            <w:pPr>
              <w:spacing w:before="0" w:after="0"/>
            </w:pPr>
            <w:r>
              <w:t>Nitroselüloz, poliüretan, epoksi, alkid reçine boyalar/cilalar</w:t>
            </w:r>
          </w:p>
        </w:tc>
      </w:tr>
      <w:tr w:rsidR="006B63E4" w14:paraId="46D69038" w14:textId="77777777" w:rsidTr="006B63E4">
        <w:tc>
          <w:tcPr>
            <w:tcW w:w="2405" w:type="dxa"/>
          </w:tcPr>
          <w:p w14:paraId="301297F1" w14:textId="512C36FA" w:rsidR="006B63E4" w:rsidRDefault="006B63E4" w:rsidP="00064493">
            <w:pPr>
              <w:spacing w:before="0" w:after="0"/>
            </w:pPr>
            <w:r>
              <w:t>Keton</w:t>
            </w:r>
          </w:p>
        </w:tc>
        <w:tc>
          <w:tcPr>
            <w:tcW w:w="3260" w:type="dxa"/>
          </w:tcPr>
          <w:p w14:paraId="545BD490" w14:textId="5222499C" w:rsidR="006B63E4" w:rsidRDefault="006B63E4" w:rsidP="00064493">
            <w:pPr>
              <w:spacing w:before="0" w:after="0"/>
            </w:pPr>
            <w:r>
              <w:t>Aseton, metil izobütil keton, siklohekzanon, izoforon</w:t>
            </w:r>
          </w:p>
        </w:tc>
        <w:tc>
          <w:tcPr>
            <w:tcW w:w="3397" w:type="dxa"/>
          </w:tcPr>
          <w:p w14:paraId="61F6743F" w14:textId="64A033EF" w:rsidR="006B63E4" w:rsidRDefault="00EA44FF" w:rsidP="00064493">
            <w:pPr>
              <w:spacing w:before="0" w:after="0"/>
            </w:pPr>
            <w:r>
              <w:t>Epokis-reçine, nitroselüloz, alkid reçine boyalar/cilalar</w:t>
            </w:r>
          </w:p>
        </w:tc>
      </w:tr>
      <w:tr w:rsidR="006B63E4" w14:paraId="22EBE1D2" w14:textId="77777777" w:rsidTr="006B63E4">
        <w:tc>
          <w:tcPr>
            <w:tcW w:w="2405" w:type="dxa"/>
          </w:tcPr>
          <w:p w14:paraId="11DB13DD" w14:textId="7CA4BA42" w:rsidR="006B63E4" w:rsidRDefault="006B63E4" w:rsidP="00064493">
            <w:pPr>
              <w:spacing w:before="0" w:after="0"/>
            </w:pPr>
            <w:r>
              <w:t>Glikol eter</w:t>
            </w:r>
          </w:p>
        </w:tc>
        <w:tc>
          <w:tcPr>
            <w:tcW w:w="3260" w:type="dxa"/>
          </w:tcPr>
          <w:p w14:paraId="1C95AD39" w14:textId="79905A3C" w:rsidR="006B63E4" w:rsidRDefault="006B63E4" w:rsidP="00064493">
            <w:pPr>
              <w:spacing w:before="0" w:after="0"/>
            </w:pPr>
            <w:r>
              <w:t>Bütil glikol, bütil diglikol, etoksi propanol</w:t>
            </w:r>
          </w:p>
        </w:tc>
        <w:tc>
          <w:tcPr>
            <w:tcW w:w="3397" w:type="dxa"/>
          </w:tcPr>
          <w:p w14:paraId="3523366E" w14:textId="392E3C83" w:rsidR="006B63E4" w:rsidRDefault="00064493" w:rsidP="00064493">
            <w:pPr>
              <w:spacing w:before="0" w:after="0"/>
            </w:pPr>
            <w:r>
              <w:t>N</w:t>
            </w:r>
            <w:r w:rsidR="00EA44FF">
              <w:t>itroselüloz, epoksi reçine, suyla inceltilebilir boyalar/cilalar</w:t>
            </w:r>
          </w:p>
        </w:tc>
      </w:tr>
    </w:tbl>
    <w:p w14:paraId="3B1C295D" w14:textId="0B969706" w:rsidR="001307D2" w:rsidRDefault="00AA3567" w:rsidP="0065022D">
      <w:r>
        <w:t xml:space="preserve">Reçine, solvent ve boyalara ek olarak boya ve cilaların bünyesinde dolgu maddeleri ve yardımcı kimyasallar da bulunmaktadır. Dolgu maddeleri genellikle alüminyum silikat (kil), diyatomik silika, kalsiyum karbonat, talk ve kireç gibi düşük maliyetli ve dayanıklı malzemelerdir. Yarımcı kimyasallar ise üretim, depolama ve uygulama aşamalarına özgü özellikler kazandıran kimyasal maddelerdir. </w:t>
      </w:r>
      <w:r w:rsidR="00144890">
        <w:t xml:space="preserve">Kutularda saklandıkları süre boyuncu oksidasyonu engelleyen ajanlar, kimyasal reaksiyona girmelerini önleyen katalizörler, biyolojik bozunmalarını engelleyen biyositler, köpük engelleyiciler, ağır kokuları engelleyen deodorantlar, homojenliği sağlayan çözücüler, yanma önleyici alev geciktiriciler, düz bir yüzey elde etmeyi sağlayan ajanlar, yüzey tutunmayı arttıran yüzey aktif maddeler ve akışkanlık sağlayan kimyasallar genel olarak boya ve cilaların üretiminde kullanılan başlıca katkı maddelerindendir </w:t>
      </w:r>
      <w:r w:rsidR="00144890">
        <w:fldChar w:fldCharType="begin"/>
      </w:r>
      <w:r w:rsidR="00144890">
        <w:instrText xml:space="preserve"> REF _Ref508097462 \r \h </w:instrText>
      </w:r>
      <w:r w:rsidR="00144890">
        <w:fldChar w:fldCharType="separate"/>
      </w:r>
      <w:r w:rsidR="00F742FB">
        <w:t>[39]</w:t>
      </w:r>
      <w:r w:rsidR="00144890">
        <w:fldChar w:fldCharType="end"/>
      </w:r>
    </w:p>
    <w:p w14:paraId="4E426826" w14:textId="7F66C709" w:rsidR="00490B65" w:rsidRDefault="00490B65">
      <w:pPr>
        <w:spacing w:before="0" w:after="160" w:line="259" w:lineRule="auto"/>
        <w:jc w:val="left"/>
      </w:pPr>
    </w:p>
    <w:p w14:paraId="238948DD" w14:textId="4A4B05D1" w:rsidR="00CB382B" w:rsidRPr="00CB382B" w:rsidRDefault="00CB382B" w:rsidP="00CB382B">
      <w:pPr>
        <w:pStyle w:val="Balk2"/>
        <w:rPr>
          <w:color w:val="FF0000"/>
        </w:rPr>
      </w:pPr>
      <w:bookmarkStart w:id="119" w:name="_Toc508139588"/>
      <w:r>
        <w:t>VI.1. Çevresel Etkiler v</w:t>
      </w:r>
      <w:r w:rsidRPr="00CB382B">
        <w:t>e Alınacak Önlemler</w:t>
      </w:r>
      <w:bookmarkEnd w:id="119"/>
    </w:p>
    <w:p w14:paraId="1354593B" w14:textId="76AE06B4" w:rsidR="00942F65" w:rsidRDefault="001715F1" w:rsidP="00942F65">
      <w:r>
        <w:t xml:space="preserve">Boya ve cilaların üretiminde kullanılan hammadde ve katkı maddelerin neredeyse tamamı üretilen boya ve cilanın bünyesinde kalmaktadır. Bu nedenle boya ve cilaların üretimi sırasında açığa çıkan çevresel etkiler büyük oranda temizlik sonrası gerçekleşen atıksu kaynaklı kirlilik ve uçucu organik maddeler ile toz boyalardan kaynaklı kaçak hava emisyonlardır. Toprak kirliliği genellikle kaza ya da kaçak hava emisyonlarının çökmesi sonucu oluşan bir çevresel etkidir </w:t>
      </w:r>
      <w:r>
        <w:fldChar w:fldCharType="begin"/>
      </w:r>
      <w:r>
        <w:instrText xml:space="preserve"> REF _Ref508097462 \r \h </w:instrText>
      </w:r>
      <w:r>
        <w:fldChar w:fldCharType="separate"/>
      </w:r>
      <w:r w:rsidR="00F742FB">
        <w:t>[39]</w:t>
      </w:r>
      <w:r>
        <w:fldChar w:fldCharType="end"/>
      </w:r>
      <w:r>
        <w:t>.</w:t>
      </w:r>
      <w:r w:rsidR="00942F65" w:rsidRPr="00942F65">
        <w:t xml:space="preserve"> </w:t>
      </w:r>
      <w:r w:rsidR="00942F65">
        <w:t xml:space="preserve">Boya ve cilaların üretimi sırasında açığa çıkması beklenen muhtemel emisyonlar </w:t>
      </w:r>
      <w:r w:rsidR="00942F65">
        <w:fldChar w:fldCharType="begin"/>
      </w:r>
      <w:r w:rsidR="00942F65">
        <w:instrText xml:space="preserve"> REF _Ref508116114 \h </w:instrText>
      </w:r>
      <w:r w:rsidR="00942F65">
        <w:fldChar w:fldCharType="separate"/>
      </w:r>
      <w:r w:rsidR="00F742FB">
        <w:t xml:space="preserve">Tablo </w:t>
      </w:r>
      <w:r w:rsidR="00F742FB">
        <w:rPr>
          <w:noProof/>
        </w:rPr>
        <w:t>16</w:t>
      </w:r>
      <w:r w:rsidR="00942F65">
        <w:fldChar w:fldCharType="end"/>
      </w:r>
      <w:r w:rsidR="00942F65">
        <w:t xml:space="preserve">’da verilmiştir. </w:t>
      </w:r>
    </w:p>
    <w:p w14:paraId="50022947" w14:textId="77777777" w:rsidR="00224385" w:rsidRDefault="00224385" w:rsidP="00942F65"/>
    <w:p w14:paraId="7DF65AD6" w14:textId="77777777" w:rsidR="00224385" w:rsidRDefault="00224385" w:rsidP="00942F65"/>
    <w:p w14:paraId="6F07BFF9" w14:textId="77777777" w:rsidR="00224385" w:rsidRDefault="00224385" w:rsidP="00942F65"/>
    <w:p w14:paraId="175C9398" w14:textId="77777777" w:rsidR="00224385" w:rsidRDefault="00224385" w:rsidP="00942F65"/>
    <w:p w14:paraId="6F299963" w14:textId="3CF1F568" w:rsidR="00922331" w:rsidRDefault="00922331" w:rsidP="004F0B6B">
      <w:pPr>
        <w:pStyle w:val="ResimYazs"/>
        <w:keepNext/>
        <w:jc w:val="center"/>
      </w:pPr>
      <w:bookmarkStart w:id="120" w:name="_Ref508116114"/>
      <w:r>
        <w:t xml:space="preserve">Tablo </w:t>
      </w:r>
      <w:fldSimple w:instr=" SEQ Tablo \* ARABIC ">
        <w:r w:rsidR="00F742FB">
          <w:rPr>
            <w:noProof/>
          </w:rPr>
          <w:t>16</w:t>
        </w:r>
      </w:fldSimple>
      <w:bookmarkEnd w:id="120"/>
      <w:r>
        <w:t>.Boya ve cilaların üretiminde beklenen kirleticiler</w:t>
      </w:r>
      <w:r w:rsidR="00EE11CD">
        <w:t xml:space="preserve"> </w:t>
      </w:r>
      <w:r w:rsidR="00EE11CD">
        <w:fldChar w:fldCharType="begin"/>
      </w:r>
      <w:r w:rsidR="00EE11CD">
        <w:instrText xml:space="preserve"> REF _Ref508116001 \r \h </w:instrText>
      </w:r>
      <w:r w:rsidR="00EE11CD">
        <w:fldChar w:fldCharType="separate"/>
      </w:r>
      <w:r w:rsidR="00F742FB">
        <w:t>[40]</w:t>
      </w:r>
      <w:r w:rsidR="00EE11CD">
        <w:fldChar w:fldCharType="end"/>
      </w:r>
    </w:p>
    <w:tbl>
      <w:tblPr>
        <w:tblStyle w:val="TabloKlavuzu"/>
        <w:tblW w:w="0" w:type="auto"/>
        <w:tblLook w:val="04A0" w:firstRow="1" w:lastRow="0" w:firstColumn="1" w:lastColumn="0" w:noHBand="0" w:noVBand="1"/>
      </w:tblPr>
      <w:tblGrid>
        <w:gridCol w:w="1980"/>
        <w:gridCol w:w="7082"/>
      </w:tblGrid>
      <w:tr w:rsidR="00836472" w14:paraId="4EDDFABB" w14:textId="77777777" w:rsidTr="00490B65">
        <w:trPr>
          <w:cantSplit/>
          <w:tblHeader/>
        </w:trPr>
        <w:tc>
          <w:tcPr>
            <w:tcW w:w="1980" w:type="dxa"/>
          </w:tcPr>
          <w:p w14:paraId="5F785C2D" w14:textId="4D9CCDF8" w:rsidR="00836472" w:rsidRPr="00922331" w:rsidRDefault="00922331" w:rsidP="00922331">
            <w:pPr>
              <w:spacing w:before="0" w:after="0"/>
              <w:rPr>
                <w:b/>
              </w:rPr>
            </w:pPr>
            <w:r>
              <w:rPr>
                <w:b/>
              </w:rPr>
              <w:t>Kirlilik Tipi</w:t>
            </w:r>
          </w:p>
        </w:tc>
        <w:tc>
          <w:tcPr>
            <w:tcW w:w="7082" w:type="dxa"/>
          </w:tcPr>
          <w:p w14:paraId="27750217" w14:textId="2D3FC854" w:rsidR="00836472" w:rsidRPr="00922331" w:rsidRDefault="00922331" w:rsidP="00922331">
            <w:pPr>
              <w:spacing w:before="0" w:after="0"/>
              <w:rPr>
                <w:b/>
              </w:rPr>
            </w:pPr>
            <w:r w:rsidRPr="00922331">
              <w:rPr>
                <w:b/>
              </w:rPr>
              <w:t>Beklenen Kirleticiler</w:t>
            </w:r>
          </w:p>
        </w:tc>
      </w:tr>
      <w:tr w:rsidR="00490B65" w14:paraId="4FF47B8E" w14:textId="77777777" w:rsidTr="00490B65">
        <w:trPr>
          <w:cantSplit/>
          <w:tblHeader/>
        </w:trPr>
        <w:tc>
          <w:tcPr>
            <w:tcW w:w="1980" w:type="dxa"/>
          </w:tcPr>
          <w:p w14:paraId="34E8B1A0" w14:textId="65C29F0C" w:rsidR="00490B65" w:rsidRDefault="00490B65" w:rsidP="00490B65">
            <w:pPr>
              <w:spacing w:before="0" w:after="0"/>
            </w:pPr>
            <w:r>
              <w:lastRenderedPageBreak/>
              <w:t>Hava Emisyonları</w:t>
            </w:r>
          </w:p>
        </w:tc>
        <w:tc>
          <w:tcPr>
            <w:tcW w:w="7082" w:type="dxa"/>
          </w:tcPr>
          <w:p w14:paraId="083838D1" w14:textId="77777777" w:rsidR="00490B65" w:rsidRDefault="00490B65" w:rsidP="00490B65">
            <w:pPr>
              <w:spacing w:before="0" w:after="0"/>
            </w:pPr>
            <w:r>
              <w:t>Ozon</w:t>
            </w:r>
          </w:p>
          <w:p w14:paraId="13827D62" w14:textId="77777777" w:rsidR="00490B65" w:rsidRDefault="00490B65" w:rsidP="00490B65">
            <w:pPr>
              <w:spacing w:before="0" w:after="0"/>
            </w:pPr>
            <w:r>
              <w:t>Amonyak</w:t>
            </w:r>
          </w:p>
          <w:p w14:paraId="7DC5686F" w14:textId="7E534644" w:rsidR="00490B65" w:rsidRDefault="00490B65" w:rsidP="00490B65">
            <w:pPr>
              <w:spacing w:before="0" w:after="0"/>
            </w:pPr>
            <w:r w:rsidRPr="00922331">
              <w:rPr>
                <w:u w:val="single"/>
              </w:rPr>
              <w:t>Ağır Metaller:</w:t>
            </w:r>
            <w:r>
              <w:t xml:space="preserve"> Pb, Cr, Zn, Cu</w:t>
            </w:r>
          </w:p>
          <w:p w14:paraId="44EE8145" w14:textId="5E5CA72C" w:rsidR="00490B65" w:rsidRDefault="00490B65" w:rsidP="00490B65">
            <w:pPr>
              <w:spacing w:before="0" w:after="0"/>
            </w:pPr>
            <w:r>
              <w:t>HF</w:t>
            </w:r>
          </w:p>
          <w:p w14:paraId="346123A5" w14:textId="14E5E410" w:rsidR="00490B65" w:rsidRDefault="00490B65" w:rsidP="00490B65">
            <w:pPr>
              <w:spacing w:before="0" w:after="0"/>
            </w:pPr>
            <w:r>
              <w:t>H</w:t>
            </w:r>
            <w:r w:rsidRPr="00922331">
              <w:rPr>
                <w:vertAlign w:val="subscript"/>
              </w:rPr>
              <w:t>2</w:t>
            </w:r>
            <w:r>
              <w:t>S</w:t>
            </w:r>
          </w:p>
          <w:p w14:paraId="03485D3A" w14:textId="592004D6" w:rsidR="00490B65" w:rsidRDefault="00490B65" w:rsidP="00490B65">
            <w:pPr>
              <w:spacing w:before="0" w:after="0"/>
            </w:pPr>
            <w:r w:rsidRPr="00922331">
              <w:rPr>
                <w:u w:val="single"/>
              </w:rPr>
              <w:t>Kalıcı Organik Kirleticiler:</w:t>
            </w:r>
            <w:r>
              <w:t xml:space="preserve"> bromlu dibenzofuranlar, dioksinler, klorlu parafinler, PAH, organohalojen bileşikleri, karbon tetraklorür, 1,2-dikloroetan, hakzaklorobutadien, PCB’ler, tetrakloroetilen, 1,1,1-trikloroetan, trikloroetilen</w:t>
            </w:r>
          </w:p>
          <w:p w14:paraId="3C666FC4" w14:textId="534C8D7F" w:rsidR="00490B65" w:rsidRDefault="00490B65" w:rsidP="00490B65">
            <w:pPr>
              <w:spacing w:before="0" w:after="0"/>
            </w:pPr>
            <w:r w:rsidRPr="00922331">
              <w:rPr>
                <w:u w:val="single"/>
              </w:rPr>
              <w:t xml:space="preserve">Organokalay bileşikleri: </w:t>
            </w:r>
            <w:r>
              <w:t>trifenilkalay bileşikleri</w:t>
            </w:r>
          </w:p>
          <w:p w14:paraId="3ADD15A8" w14:textId="65DEF02F" w:rsidR="00490B65" w:rsidRDefault="00490B65" w:rsidP="00490B65">
            <w:pPr>
              <w:spacing w:before="0" w:after="0"/>
            </w:pPr>
            <w:r>
              <w:t>VOC</w:t>
            </w:r>
          </w:p>
          <w:p w14:paraId="34B1216D" w14:textId="12127B56" w:rsidR="00490B65" w:rsidRDefault="00490B65" w:rsidP="00490B65">
            <w:pPr>
              <w:spacing w:before="0" w:after="0"/>
            </w:pPr>
            <w:r>
              <w:t>Fosgen</w:t>
            </w:r>
          </w:p>
          <w:p w14:paraId="6A1247E4" w14:textId="2BD0C91C" w:rsidR="00490B65" w:rsidRDefault="00490B65" w:rsidP="00490B65">
            <w:pPr>
              <w:spacing w:before="0" w:after="0"/>
            </w:pPr>
            <w:r>
              <w:t>Toz ve partikül madde emisyonları</w:t>
            </w:r>
          </w:p>
          <w:p w14:paraId="5DF30ADC" w14:textId="22FBA218" w:rsidR="00490B65" w:rsidRDefault="00490B65" w:rsidP="00490B65">
            <w:pPr>
              <w:spacing w:before="0" w:after="0"/>
            </w:pPr>
            <w:r>
              <w:t>Koku</w:t>
            </w:r>
          </w:p>
        </w:tc>
      </w:tr>
      <w:tr w:rsidR="00490B65" w14:paraId="451D6B92" w14:textId="77777777" w:rsidTr="00490B65">
        <w:trPr>
          <w:cantSplit/>
          <w:tblHeader/>
        </w:trPr>
        <w:tc>
          <w:tcPr>
            <w:tcW w:w="1980" w:type="dxa"/>
          </w:tcPr>
          <w:p w14:paraId="7134C40F" w14:textId="769E4A90" w:rsidR="00490B65" w:rsidRDefault="00490B65" w:rsidP="00490B65">
            <w:pPr>
              <w:spacing w:before="0" w:after="0"/>
            </w:pPr>
            <w:r>
              <w:t>Atıksu</w:t>
            </w:r>
          </w:p>
        </w:tc>
        <w:tc>
          <w:tcPr>
            <w:tcW w:w="7082" w:type="dxa"/>
          </w:tcPr>
          <w:p w14:paraId="4208BAFC" w14:textId="77777777" w:rsidR="00490B65" w:rsidRDefault="00490B65" w:rsidP="00490B65">
            <w:pPr>
              <w:spacing w:before="0" w:after="0"/>
            </w:pPr>
            <w:r>
              <w:t>Amonyak</w:t>
            </w:r>
          </w:p>
          <w:p w14:paraId="089C947A" w14:textId="77777777" w:rsidR="00490B65" w:rsidRDefault="00490B65" w:rsidP="00490B65">
            <w:pPr>
              <w:spacing w:before="0" w:after="0"/>
            </w:pPr>
            <w:r>
              <w:t>Anilin</w:t>
            </w:r>
          </w:p>
          <w:p w14:paraId="1B33AEC9" w14:textId="77777777" w:rsidR="00490B65" w:rsidRDefault="00490B65" w:rsidP="00490B65">
            <w:pPr>
              <w:spacing w:before="0" w:after="0"/>
            </w:pPr>
            <w:r>
              <w:t>Benzidin</w:t>
            </w:r>
          </w:p>
          <w:p w14:paraId="69790C3E" w14:textId="77777777" w:rsidR="00490B65" w:rsidRDefault="00490B65" w:rsidP="00490B65">
            <w:pPr>
              <w:spacing w:before="0" w:after="0"/>
            </w:pPr>
            <w:r w:rsidRPr="00922331">
              <w:rPr>
                <w:u w:val="single"/>
              </w:rPr>
              <w:t>Ağır Metaller:</w:t>
            </w:r>
            <w:r>
              <w:t xml:space="preserve"> Pb, Cr, Zn, Cu</w:t>
            </w:r>
          </w:p>
          <w:p w14:paraId="4633F97B" w14:textId="77777777" w:rsidR="00490B65" w:rsidRDefault="00490B65" w:rsidP="00490B65">
            <w:pPr>
              <w:spacing w:before="0" w:after="0"/>
            </w:pPr>
            <w:r>
              <w:t>H</w:t>
            </w:r>
            <w:r w:rsidRPr="00922331">
              <w:rPr>
                <w:vertAlign w:val="subscript"/>
              </w:rPr>
              <w:t>2</w:t>
            </w:r>
            <w:r>
              <w:t>S</w:t>
            </w:r>
          </w:p>
          <w:p w14:paraId="0A56262E" w14:textId="77777777" w:rsidR="00490B65" w:rsidRDefault="00490B65" w:rsidP="00490B65">
            <w:pPr>
              <w:spacing w:before="0" w:after="0"/>
            </w:pPr>
            <w:r w:rsidRPr="00922331">
              <w:rPr>
                <w:u w:val="single"/>
              </w:rPr>
              <w:t>Organohalojen Bileşikleri:</w:t>
            </w:r>
            <w:r>
              <w:t xml:space="preserve"> karbon tetraklorit, dikloretan, hekzaklorobütadien, PCB’ler, tetrakloroetilen, trikloroetan, trikloroetilen</w:t>
            </w:r>
          </w:p>
          <w:p w14:paraId="5DC2F41D" w14:textId="77777777" w:rsidR="00490B65" w:rsidRDefault="00490B65" w:rsidP="00490B65">
            <w:pPr>
              <w:spacing w:before="0" w:after="0"/>
            </w:pPr>
            <w:r w:rsidRPr="00922331">
              <w:rPr>
                <w:u w:val="single"/>
              </w:rPr>
              <w:t>Organokalay bileşikleri:</w:t>
            </w:r>
            <w:r>
              <w:t xml:space="preserve"> trifenilkalay bileşikleri</w:t>
            </w:r>
          </w:p>
          <w:p w14:paraId="508126D9" w14:textId="77777777" w:rsidR="00490B65" w:rsidRDefault="00490B65" w:rsidP="00490B65">
            <w:pPr>
              <w:spacing w:before="0" w:after="0"/>
            </w:pPr>
            <w:r>
              <w:t>Fenolik bileşikler</w:t>
            </w:r>
          </w:p>
          <w:p w14:paraId="10526C9D" w14:textId="18F10870" w:rsidR="00490B65" w:rsidRDefault="00490B65" w:rsidP="00490B65">
            <w:pPr>
              <w:spacing w:before="0" w:after="0"/>
            </w:pPr>
            <w:r w:rsidRPr="00922331">
              <w:rPr>
                <w:u w:val="single"/>
              </w:rPr>
              <w:t xml:space="preserve">Konvansiyonal Parametreler: </w:t>
            </w:r>
            <w:r>
              <w:t>BOİ, KOİ, TOK, AKM, pH, ÇO</w:t>
            </w:r>
          </w:p>
        </w:tc>
      </w:tr>
      <w:tr w:rsidR="00490B65" w14:paraId="24CA268F" w14:textId="77777777" w:rsidTr="00490B65">
        <w:trPr>
          <w:cantSplit/>
          <w:tblHeader/>
        </w:trPr>
        <w:tc>
          <w:tcPr>
            <w:tcW w:w="1980" w:type="dxa"/>
          </w:tcPr>
          <w:p w14:paraId="14B4A425" w14:textId="3C9E4D45" w:rsidR="00490B65" w:rsidRDefault="00490B65" w:rsidP="00490B65">
            <w:pPr>
              <w:spacing w:before="0" w:after="0"/>
            </w:pPr>
            <w:r>
              <w:t>Atık</w:t>
            </w:r>
          </w:p>
        </w:tc>
        <w:tc>
          <w:tcPr>
            <w:tcW w:w="7082" w:type="dxa"/>
          </w:tcPr>
          <w:p w14:paraId="20071A3F" w14:textId="77777777" w:rsidR="00490B65" w:rsidRDefault="00490B65" w:rsidP="00490B65">
            <w:pPr>
              <w:spacing w:before="0" w:after="0"/>
            </w:pPr>
            <w:r>
              <w:t>Kimyasal madde ambalajları</w:t>
            </w:r>
          </w:p>
          <w:p w14:paraId="4B86B5FB" w14:textId="77777777" w:rsidR="00490B65" w:rsidRDefault="00490B65" w:rsidP="00490B65">
            <w:pPr>
              <w:spacing w:before="0" w:after="0"/>
            </w:pPr>
            <w:r>
              <w:t>Evsel atıklar</w:t>
            </w:r>
          </w:p>
          <w:p w14:paraId="0A0048E3" w14:textId="77777777" w:rsidR="00490B65" w:rsidRDefault="00490B65" w:rsidP="00490B65">
            <w:pPr>
              <w:spacing w:before="0" w:after="0"/>
            </w:pPr>
            <w:r>
              <w:t>Arıtma çamurları</w:t>
            </w:r>
          </w:p>
          <w:p w14:paraId="47F8D2C1" w14:textId="77777777" w:rsidR="00490B65" w:rsidRDefault="00490B65" w:rsidP="00490B65">
            <w:pPr>
              <w:spacing w:before="0" w:after="0"/>
            </w:pPr>
            <w:r w:rsidRPr="00D676B0">
              <w:t>Laboratuva</w:t>
            </w:r>
            <w:r>
              <w:t>r atıkları ve diğer kimyasallar</w:t>
            </w:r>
          </w:p>
          <w:p w14:paraId="7109ECB1" w14:textId="2FBA08FC" w:rsidR="00490B65" w:rsidRDefault="00490B65" w:rsidP="00490B65">
            <w:pPr>
              <w:spacing w:before="0" w:after="0"/>
            </w:pPr>
            <w:r w:rsidRPr="00D676B0">
              <w:t xml:space="preserve">Proseslerde oluşan kullanılmış </w:t>
            </w:r>
            <w:r>
              <w:t>kimyasal atıkları</w:t>
            </w:r>
          </w:p>
        </w:tc>
      </w:tr>
    </w:tbl>
    <w:p w14:paraId="50DDF7C8" w14:textId="77777777" w:rsidR="00490B65" w:rsidRDefault="00490B65" w:rsidP="00490B65"/>
    <w:p w14:paraId="38F04806" w14:textId="1C7F6C76" w:rsidR="00FA3CE4" w:rsidRPr="00572C11" w:rsidRDefault="00FA3CE4" w:rsidP="00572C11">
      <w:pPr>
        <w:rPr>
          <w:b/>
        </w:rPr>
      </w:pPr>
      <w:r w:rsidRPr="00572C11">
        <w:rPr>
          <w:b/>
        </w:rPr>
        <w:t>Alınması Gereken Önlemler</w:t>
      </w:r>
    </w:p>
    <w:p w14:paraId="4547E929" w14:textId="5E892C5C" w:rsidR="00FA3CE4" w:rsidRPr="00FA3CE4" w:rsidRDefault="00FA3CE4" w:rsidP="00FA3CE4">
      <w:pPr>
        <w:pStyle w:val="Balk4"/>
      </w:pPr>
      <w:r>
        <w:t>Hava</w:t>
      </w:r>
    </w:p>
    <w:p w14:paraId="7507CEB1" w14:textId="77777777" w:rsidR="00FA3CE4" w:rsidRDefault="00FA3CE4" w:rsidP="00FA3CE4">
      <w:pPr>
        <w:pStyle w:val="ListeParagraf"/>
        <w:numPr>
          <w:ilvl w:val="0"/>
          <w:numId w:val="10"/>
        </w:numPr>
      </w:pPr>
      <w:r>
        <w:t>Baca gazı arıtma sistemi, her koşulda ilişkin yönetmelikte belirtilen emisyon limit değerlerini sağlayacak şekilde tasarlanmalıdır.</w:t>
      </w:r>
    </w:p>
    <w:p w14:paraId="47914533" w14:textId="77777777" w:rsidR="00FA3CE4" w:rsidRDefault="00FA3CE4" w:rsidP="00FA3CE4">
      <w:pPr>
        <w:pStyle w:val="ListeParagraf"/>
        <w:numPr>
          <w:ilvl w:val="0"/>
          <w:numId w:val="10"/>
        </w:numPr>
      </w:pPr>
      <w:r>
        <w:t>Hava Kalitesi Dağılım Modellemesi yapılarak, tesisten çıkan emisyonların hava kalitesi ile ilgili tüm mevzuatları ihlal etmediği gösterilmelidir.</w:t>
      </w:r>
    </w:p>
    <w:p w14:paraId="14E66310" w14:textId="29BC2D60" w:rsidR="00FA3CE4" w:rsidRPr="005E4068" w:rsidRDefault="00FA3CE4" w:rsidP="00FA3CE4">
      <w:pPr>
        <w:pStyle w:val="ListeParagraf"/>
        <w:numPr>
          <w:ilvl w:val="0"/>
          <w:numId w:val="10"/>
        </w:numPr>
      </w:pPr>
      <w:r>
        <w:rPr>
          <w:rFonts w:cs="Arial"/>
        </w:rPr>
        <w:t>Proses izin verdiği sürece daha çevre dostu kimyasallar seçilmelidir.</w:t>
      </w:r>
    </w:p>
    <w:p w14:paraId="65731741" w14:textId="77777777" w:rsidR="00FA3CE4" w:rsidRDefault="00FA3CE4" w:rsidP="00FA3CE4">
      <w:pPr>
        <w:pStyle w:val="ListeParagraf"/>
        <w:numPr>
          <w:ilvl w:val="0"/>
          <w:numId w:val="10"/>
        </w:numPr>
      </w:pPr>
      <w:r>
        <w:t>Kaçak emisyonların kontrolü için sızıntı tespit ve onarım programı uygulanmalıdır.</w:t>
      </w:r>
    </w:p>
    <w:p w14:paraId="36478DD6" w14:textId="18CEC783" w:rsidR="00FA3CE4" w:rsidRDefault="00FA3CE4" w:rsidP="00FA3CE4">
      <w:pPr>
        <w:pStyle w:val="ListeParagraf"/>
        <w:numPr>
          <w:ilvl w:val="0"/>
          <w:numId w:val="50"/>
        </w:numPr>
      </w:pPr>
      <w:r>
        <w:t>Ortaya çıkan toz ve ağır metaller mümkün olduğunca toplanarak bertaraf edilmelidir.</w:t>
      </w:r>
    </w:p>
    <w:p w14:paraId="4AA5ADE7" w14:textId="1035BF7F" w:rsidR="00FA3CE4" w:rsidRDefault="00FA3CE4" w:rsidP="00FA3CE4">
      <w:pPr>
        <w:pStyle w:val="ListeParagraf"/>
        <w:numPr>
          <w:ilvl w:val="0"/>
          <w:numId w:val="50"/>
        </w:numPr>
      </w:pPr>
      <w:r>
        <w:t>Emisyonların oluştuğu kimyasal depolama alanları, reaksiyon tankları vb birimler kapalı alanlar içine alınarak emisyonlar kontrol edilmelidir.</w:t>
      </w:r>
    </w:p>
    <w:p w14:paraId="510D54F4" w14:textId="118070AE" w:rsidR="00FA3CE4" w:rsidRDefault="00FA3CE4" w:rsidP="00FA3CE4">
      <w:pPr>
        <w:pStyle w:val="ListeParagraf"/>
        <w:numPr>
          <w:ilvl w:val="0"/>
          <w:numId w:val="50"/>
        </w:numPr>
      </w:pPr>
      <w:r>
        <w:t>Tesisteki havalandırma kanalları baca gazı arıtım sistemlerine bağlanmalıdır.</w:t>
      </w:r>
    </w:p>
    <w:p w14:paraId="1F70F4CD" w14:textId="16B03561" w:rsidR="0065022D" w:rsidRDefault="00FA3CE4" w:rsidP="00FA3CE4">
      <w:pPr>
        <w:pStyle w:val="Balk4"/>
      </w:pPr>
      <w:r>
        <w:t>Atık</w:t>
      </w:r>
    </w:p>
    <w:p w14:paraId="4F6A74A7" w14:textId="7BC019BE" w:rsidR="00FA3CE4" w:rsidRDefault="00FA3CE4" w:rsidP="00FA3CE4">
      <w:pPr>
        <w:pStyle w:val="ListeParagraf"/>
        <w:numPr>
          <w:ilvl w:val="0"/>
          <w:numId w:val="12"/>
        </w:numPr>
      </w:pPr>
      <w:r w:rsidRPr="002512B3">
        <w:t xml:space="preserve">Atık gazların temizleme vb. </w:t>
      </w:r>
      <w:r>
        <w:t>s</w:t>
      </w:r>
      <w:r w:rsidRPr="002512B3">
        <w:t>üreçler</w:t>
      </w:r>
      <w:r>
        <w:t>inden</w:t>
      </w:r>
      <w:r w:rsidRPr="002512B3">
        <w:t xml:space="preserve"> kaynaklanan yağla kirletilmiş atıklar önlenme</w:t>
      </w:r>
      <w:r>
        <w:t>lidir.</w:t>
      </w:r>
    </w:p>
    <w:p w14:paraId="1813619B" w14:textId="77777777" w:rsidR="00FA3CE4" w:rsidRPr="00FF389D" w:rsidRDefault="00FA3CE4" w:rsidP="00FA3CE4">
      <w:pPr>
        <w:pStyle w:val="ListeParagraf"/>
        <w:numPr>
          <w:ilvl w:val="0"/>
          <w:numId w:val="12"/>
        </w:numPr>
      </w:pPr>
      <w:r w:rsidRPr="00FF389D">
        <w:t>Atıkların (katalizörler, ad</w:t>
      </w:r>
      <w:r>
        <w:t>z</w:t>
      </w:r>
      <w:r w:rsidRPr="00FF389D">
        <w:t xml:space="preserve">orbanlar, filtreler, iyon değiştirici reçineleri, </w:t>
      </w:r>
      <w:r>
        <w:t>vb.</w:t>
      </w:r>
      <w:r w:rsidRPr="00FF389D">
        <w:t>) rejenerasyonu ve geri dönüşümü</w:t>
      </w:r>
      <w:r>
        <w:t xml:space="preserve"> sağlanmalı, geri dönüşümü mümkün olmayan atıklar ise bertaraf edilmelidir.</w:t>
      </w:r>
    </w:p>
    <w:p w14:paraId="3A942A7C" w14:textId="77777777" w:rsidR="00FA3CE4" w:rsidRPr="002512B3" w:rsidRDefault="00FA3CE4" w:rsidP="00FA3CE4">
      <w:pPr>
        <w:pStyle w:val="ListeParagraf"/>
        <w:numPr>
          <w:ilvl w:val="0"/>
          <w:numId w:val="12"/>
        </w:numPr>
      </w:pPr>
      <w:r>
        <w:lastRenderedPageBreak/>
        <w:t>Kalorifik değeri yüksek olan atık solventler, organik kirleticiler ve atık çamurlar içerisindeki tehlikeli madde içeriğine göre yakıt olarak değerlendirilmeli ya da bertaraf edilmelidir.</w:t>
      </w:r>
    </w:p>
    <w:p w14:paraId="443396C6" w14:textId="2F766422" w:rsidR="00FA3CE4" w:rsidRDefault="00FA3CE4" w:rsidP="00FA3CE4">
      <w:pPr>
        <w:pStyle w:val="Balk4"/>
      </w:pPr>
      <w:r>
        <w:t>Atıksu</w:t>
      </w:r>
    </w:p>
    <w:p w14:paraId="21858DF0" w14:textId="50096B68" w:rsidR="00FA3CE4" w:rsidRDefault="00FA3CE4" w:rsidP="00FA3CE4">
      <w:pPr>
        <w:pStyle w:val="ListeParagraf"/>
        <w:numPr>
          <w:ilvl w:val="0"/>
          <w:numId w:val="50"/>
        </w:numPr>
      </w:pPr>
      <w:r>
        <w:t>Münferit işletmelerde (t</w:t>
      </w:r>
      <w:r w:rsidRPr="00952B7B">
        <w:t xml:space="preserve">am arıtma </w:t>
      </w:r>
      <w:r>
        <w:t xml:space="preserve">gereken) tüm atıksular kimyasal ve biyolojik proseslerle arıtılmalıdır. </w:t>
      </w:r>
    </w:p>
    <w:p w14:paraId="1BA30143" w14:textId="6674113A" w:rsidR="00FA3CE4" w:rsidRDefault="00FA3CE4" w:rsidP="00FA3CE4">
      <w:pPr>
        <w:pStyle w:val="ListeParagraf"/>
        <w:numPr>
          <w:ilvl w:val="0"/>
          <w:numId w:val="50"/>
        </w:numPr>
      </w:pPr>
      <w:r>
        <w:t>Münferit işletmelerde atı</w:t>
      </w:r>
      <w:r w:rsidRPr="00952B7B">
        <w:t xml:space="preserve">ksular ikinci (biyolojik) arıtma öncesi veya sonrası </w:t>
      </w:r>
      <w:r>
        <w:t xml:space="preserve">biyobozunurluğu düşük </w:t>
      </w:r>
      <w:r w:rsidRPr="00952B7B">
        <w:t>bileşiklerin bozunmasını sağlamak amacıyla ön işleme (ozonlanma</w:t>
      </w:r>
      <w:r>
        <w:t>, oksitleme</w:t>
      </w:r>
      <w:r w:rsidRPr="00952B7B">
        <w:t xml:space="preserve"> vb</w:t>
      </w:r>
      <w:r>
        <w:t>.</w:t>
      </w:r>
      <w:r w:rsidRPr="00952B7B">
        <w:t xml:space="preserve"> teknikler) tabi tutulma</w:t>
      </w:r>
      <w:r>
        <w:t>lıdır.</w:t>
      </w:r>
    </w:p>
    <w:p w14:paraId="57742F58" w14:textId="77777777" w:rsidR="00FA3CE4" w:rsidRPr="00952B7B" w:rsidRDefault="00FA3CE4" w:rsidP="00FA3CE4">
      <w:pPr>
        <w:pStyle w:val="ListeParagraf"/>
        <w:numPr>
          <w:ilvl w:val="0"/>
          <w:numId w:val="50"/>
        </w:numPr>
      </w:pPr>
      <w:r>
        <w:t>Organize sanayi bölgelerinde bulunan işletmelerde, atıksular ortak arıtmanın gerektirdiği düzeyde ön arıtılmalıdır.</w:t>
      </w:r>
    </w:p>
    <w:p w14:paraId="1F49322A" w14:textId="3E21ADEF" w:rsidR="00FA3CE4" w:rsidRDefault="00FA3CE4" w:rsidP="00FA3CE4">
      <w:pPr>
        <w:pStyle w:val="ListeParagraf"/>
        <w:numPr>
          <w:ilvl w:val="0"/>
          <w:numId w:val="50"/>
        </w:numPr>
      </w:pPr>
      <w:r w:rsidRPr="00952B7B">
        <w:t>Geri kazanılab</w:t>
      </w:r>
      <w:r>
        <w:t>ilir atıksuların geri kazanımı sağlanmalıdır.</w:t>
      </w:r>
    </w:p>
    <w:p w14:paraId="56163E03" w14:textId="441C6365" w:rsidR="00FA3CE4" w:rsidRDefault="00FA3CE4" w:rsidP="00FA3CE4">
      <w:pPr>
        <w:pStyle w:val="ListeParagraf"/>
        <w:numPr>
          <w:ilvl w:val="0"/>
          <w:numId w:val="50"/>
        </w:numPr>
      </w:pPr>
      <w:r>
        <w:t>Kazan (varsa kojenerasyo</w:t>
      </w:r>
      <w:r w:rsidR="0030011A">
        <w:t>n</w:t>
      </w:r>
      <w:r>
        <w:t xml:space="preserve"> tesisi) soğutma suları tekrar kullanılmalı ya da arıtılmalıdır.</w:t>
      </w:r>
    </w:p>
    <w:p w14:paraId="2E55E13E" w14:textId="635B9840" w:rsidR="00FA3CE4" w:rsidRDefault="00FA3CE4" w:rsidP="00FA3CE4">
      <w:pPr>
        <w:pStyle w:val="ListeParagraf"/>
        <w:numPr>
          <w:ilvl w:val="0"/>
          <w:numId w:val="50"/>
        </w:numPr>
      </w:pPr>
      <w:r>
        <w:t>Uygun şartlarda ekipman yıkama</w:t>
      </w:r>
      <w:r w:rsidR="00425397">
        <w:t>sı yapılmalı,</w:t>
      </w:r>
      <w:r>
        <w:t xml:space="preserve"> </w:t>
      </w:r>
      <w:r w:rsidR="00425397">
        <w:t>yıkama suları proseslerde kullanılabildiği durumlarda tekrar kullanılmalıdır.</w:t>
      </w:r>
    </w:p>
    <w:p w14:paraId="4BECBAD9" w14:textId="7B7F1EB5" w:rsidR="00784F5D" w:rsidRDefault="00784F5D" w:rsidP="00FA3CE4">
      <w:pPr>
        <w:pStyle w:val="ListeParagraf"/>
        <w:numPr>
          <w:ilvl w:val="0"/>
          <w:numId w:val="50"/>
        </w:numPr>
      </w:pPr>
      <w:r>
        <w:t>Temizlik işlemleri vakumlu temizleyiciler ile yapılarak atıksu oluşumu en aza indirilmelidir.</w:t>
      </w:r>
    </w:p>
    <w:p w14:paraId="2FAECD6F" w14:textId="620441CB" w:rsidR="00FA3CE4" w:rsidRDefault="00FA3CE4" w:rsidP="00FA3CE4">
      <w:pPr>
        <w:pStyle w:val="ListeParagraf"/>
        <w:numPr>
          <w:ilvl w:val="0"/>
          <w:numId w:val="50"/>
        </w:numPr>
      </w:pPr>
      <w:r>
        <w:t>Atıksu arıtma tesisi girişine debi ve/veya beklenmedik yükleri kontrol et</w:t>
      </w:r>
      <w:r w:rsidR="00425397">
        <w:t>mek için dengeleme sistemleri kurulmalıdır.</w:t>
      </w:r>
    </w:p>
    <w:p w14:paraId="42BE20FA" w14:textId="6A30722B" w:rsidR="00FA3CE4" w:rsidRPr="00E35F5E" w:rsidRDefault="00FA3CE4" w:rsidP="00FA3CE4">
      <w:pPr>
        <w:pStyle w:val="ListeParagraf"/>
        <w:numPr>
          <w:ilvl w:val="0"/>
          <w:numId w:val="50"/>
        </w:numPr>
      </w:pPr>
      <w:r>
        <w:rPr>
          <w:rFonts w:cs="Arial"/>
        </w:rPr>
        <w:t xml:space="preserve">Proses izin verdiği sürece daha çevre dostu </w:t>
      </w:r>
      <w:r w:rsidR="00425397">
        <w:rPr>
          <w:rFonts w:cs="Arial"/>
        </w:rPr>
        <w:t>kimyasallar</w:t>
      </w:r>
      <w:r>
        <w:rPr>
          <w:rFonts w:cs="Arial"/>
        </w:rPr>
        <w:t xml:space="preserve"> seçilmelidir.</w:t>
      </w:r>
    </w:p>
    <w:p w14:paraId="1303F47C" w14:textId="153F4367" w:rsidR="00FA3CE4" w:rsidRDefault="00425397" w:rsidP="00FA3CE4">
      <w:pPr>
        <w:pStyle w:val="ListeParagraf"/>
        <w:numPr>
          <w:ilvl w:val="0"/>
          <w:numId w:val="50"/>
        </w:numPr>
      </w:pPr>
      <w:r>
        <w:t>A</w:t>
      </w:r>
      <w:r w:rsidR="00FA3CE4">
        <w:t>tıksular için uygun arıtma teknolojileri aşağıdaki gibi gruplandırılabilir:</w:t>
      </w:r>
    </w:p>
    <w:p w14:paraId="19C6EE79" w14:textId="77777777" w:rsidR="00FA3CE4" w:rsidRDefault="00FA3CE4" w:rsidP="00FA3CE4">
      <w:pPr>
        <w:pStyle w:val="ListeParagraf"/>
        <w:numPr>
          <w:ilvl w:val="1"/>
          <w:numId w:val="50"/>
        </w:numPr>
      </w:pPr>
      <w:r>
        <w:t>Ağır metal, toksik veya biyolojik olarak parçalanamayan organik maddeleri içermeyen atıksulara biyolojik atıksu arıtma uygulanır.</w:t>
      </w:r>
    </w:p>
    <w:p w14:paraId="7FB75EFC" w14:textId="77777777" w:rsidR="00FA3CE4" w:rsidRDefault="00FA3CE4" w:rsidP="00FA3CE4">
      <w:pPr>
        <w:pStyle w:val="ListeParagraf"/>
        <w:numPr>
          <w:ilvl w:val="1"/>
          <w:numId w:val="50"/>
        </w:numPr>
      </w:pPr>
      <w:r>
        <w:t xml:space="preserve">Ağır metal, toksik veya biyolojik olarak parçalanamayan organik maddeleri içeren atıksular (yüksek AOX, HX veya yüksek KOİ/BOİ oranına sahip) diğer atıksulardan ayrı olarak arıtılır ya da geri kazanılır. Bu atıksu hatları için uygun arıtma teknolojileri, kimyasal oksidasyon, adzorpsiyon, filtreleme, ekstraksiyon, sıyırma, hidroliz (biyolojik parçalanmayı artırmak için) veya oksijensiz ön arıtım olarak sıralanabilir. </w:t>
      </w:r>
    </w:p>
    <w:p w14:paraId="38C3F13E" w14:textId="06B67E12" w:rsidR="00FA3CE4" w:rsidRDefault="00FA3CE4" w:rsidP="00FA3CE4">
      <w:pPr>
        <w:pStyle w:val="ListeParagraf"/>
        <w:numPr>
          <w:ilvl w:val="1"/>
          <w:numId w:val="50"/>
        </w:numPr>
      </w:pPr>
      <w:r>
        <w:t xml:space="preserve">Metal içeren atıksu hatları kimyasal çöktürme (tercihen metal geri kazanımına uygun), iyon değiştirici, elektrolitik geri kazanım veya ters ozmoz ile arıtılabilir. </w:t>
      </w:r>
    </w:p>
    <w:p w14:paraId="500AAF90" w14:textId="77777777" w:rsidR="00FA3CE4" w:rsidRDefault="00FA3CE4" w:rsidP="00FA3CE4">
      <w:pPr>
        <w:pStyle w:val="ListeParagraf"/>
        <w:numPr>
          <w:ilvl w:val="1"/>
          <w:numId w:val="50"/>
        </w:numPr>
      </w:pPr>
      <w:r>
        <w:t>Askıda katı madde içeren atıksular için çöktürme, flotasyon ve filtreleme uygulanabilir.</w:t>
      </w:r>
    </w:p>
    <w:p w14:paraId="44FE1190" w14:textId="77777777" w:rsidR="00FA3CE4" w:rsidRDefault="00FA3CE4" w:rsidP="00490B65">
      <w:pPr>
        <w:pStyle w:val="ListeParagraf"/>
        <w:numPr>
          <w:ilvl w:val="1"/>
          <w:numId w:val="50"/>
        </w:numPr>
      </w:pPr>
      <w:r>
        <w:t>Yağ/organik</w:t>
      </w:r>
      <w:r w:rsidRPr="00CC63A1">
        <w:t xml:space="preserve"> ve su karışımları için API seperatörleri, hava flotasyonu veya hidrosiklonlar kullanılabilir.</w:t>
      </w:r>
    </w:p>
    <w:p w14:paraId="233F1CFB" w14:textId="063E0231" w:rsidR="0065022D" w:rsidRDefault="0065022D">
      <w:pPr>
        <w:spacing w:before="0" w:after="160" w:line="259" w:lineRule="auto"/>
        <w:jc w:val="left"/>
        <w:rPr>
          <w:rFonts w:asciiTheme="minorHAnsi" w:eastAsia="Times New Roman" w:hAnsiTheme="minorHAnsi" w:cs="Calibri"/>
          <w:sz w:val="24"/>
          <w:szCs w:val="24"/>
        </w:rPr>
      </w:pPr>
      <w:r>
        <w:rPr>
          <w:rFonts w:asciiTheme="minorHAnsi" w:eastAsia="Times New Roman" w:hAnsiTheme="minorHAnsi" w:cs="Calibri"/>
          <w:sz w:val="24"/>
          <w:szCs w:val="24"/>
        </w:rPr>
        <w:br w:type="page"/>
      </w:r>
    </w:p>
    <w:p w14:paraId="1000FCB3" w14:textId="0DDBEBF0" w:rsidR="0065022D" w:rsidRPr="009607CD" w:rsidRDefault="0065022D" w:rsidP="0065022D">
      <w:pPr>
        <w:pStyle w:val="Style1"/>
      </w:pPr>
      <w:bookmarkStart w:id="121" w:name="_Toc508139589"/>
      <w:r>
        <w:lastRenderedPageBreak/>
        <w:t>ELASTOMER ESASLI ÜRÜNLERİN (VULKANİZASYON İŞLEMİNİ İÇEREN) İŞLEME TABİ TUTULDUĞU TESİSLER</w:t>
      </w:r>
      <w:bookmarkEnd w:id="121"/>
    </w:p>
    <w:p w14:paraId="68798C59" w14:textId="77777777" w:rsidR="00453000" w:rsidRDefault="00453000" w:rsidP="0065022D"/>
    <w:p w14:paraId="13E6BACA" w14:textId="7503C777" w:rsidR="0065022D" w:rsidRDefault="00901AFB" w:rsidP="0065022D">
      <w:r>
        <w:t>Elastomer esaslı ürünler doğ</w:t>
      </w:r>
      <w:r w:rsidR="005933E4">
        <w:t xml:space="preserve">al kauçuğun yapısı taklit eden sentetik kauçuklardır. Genellikle doğal kauçukta bulunan poliizopiren’in sentetik olarak üretilmesi ile elde edilirler. </w:t>
      </w:r>
      <w:r w:rsidR="007E3C36">
        <w:t>Doğal kauçuk (NR) genellikle Güneydoğu Asya ve Afrika’dan elde edilmektedir. Sentetik kauçuk ise petrol rafinerilerinde katalitik kırma işlemi sonucu elde edilen monomerlerden üretilmektedir. En sık kullanılan monomerler stiren, bütadien, izopiren, izobütilen, etilen, propilen ve akrilonitril’dir. Farklı özelliklerde kauçuk üretilmek istendiğinde kullanılan akrilik, klorosülfonatlı polietilen, klorlu polietilen (CPE), epiklorohidrin, etilen-akrilik, etilen-oktan</w:t>
      </w:r>
      <w:r w:rsidR="007D0879">
        <w:t xml:space="preserve"> kauçuk</w:t>
      </w:r>
      <w:r w:rsidR="007E3C36">
        <w:t>, etilen-propilen</w:t>
      </w:r>
      <w:r w:rsidR="007D0879">
        <w:t xml:space="preserve"> kauçuk</w:t>
      </w:r>
      <w:r w:rsidR="007E3C36">
        <w:t xml:space="preserve"> (EPR), floroelastomer, polinorbornin, polisülfit, silikon kauçuk, </w:t>
      </w:r>
      <w:r w:rsidR="007D0879">
        <w:t xml:space="preserve">termoplastik elastomer, üretan ve etilen-vinil asetat içeren monomerler de mevcuttur </w:t>
      </w:r>
      <w:r w:rsidR="007D0879">
        <w:fldChar w:fldCharType="begin"/>
      </w:r>
      <w:r w:rsidR="007D0879">
        <w:instrText xml:space="preserve"> REF _Ref507925472 \r \h </w:instrText>
      </w:r>
      <w:r w:rsidR="007D0879">
        <w:fldChar w:fldCharType="separate"/>
      </w:r>
      <w:r w:rsidR="00F742FB">
        <w:t>[41]</w:t>
      </w:r>
      <w:r w:rsidR="007D0879">
        <w:fldChar w:fldCharType="end"/>
      </w:r>
      <w:r w:rsidR="007D0879">
        <w:t>.</w:t>
      </w:r>
    </w:p>
    <w:p w14:paraId="344A3C0E" w14:textId="284A7CAE" w:rsidR="00052E90" w:rsidRDefault="00052E90" w:rsidP="0065022D">
      <w:r>
        <w:t>Elastomerler bir kuvvet uygulandığında yüksek oranda uzama gösterebilen, kuvvet kaldırıldığında ise ilk formuna geri dönebilen, çapraz bağlanmış kauçuğumsu ağ yapılardır. Elastomerlerin en önemli özellikleri bu elastikiyetleridir. Sıçrama olarak da bilinen bu elastikiyet özelliği, üretildikleri polimer zincirlerin sahip olduğu düşük çapraz bağ yoğunluğuna ve düzensiz yapılarına bağlıdır</w:t>
      </w:r>
      <w:r w:rsidR="004E6DCF">
        <w:t xml:space="preserve">. Çapraz bağlanma, elastomerik davranış elde etmek için gerekli olan şartlardan biridir </w:t>
      </w:r>
      <w:r w:rsidR="004E6DCF">
        <w:fldChar w:fldCharType="begin"/>
      </w:r>
      <w:r w:rsidR="004E6DCF">
        <w:instrText xml:space="preserve"> REF _Ref507926529 \r \h </w:instrText>
      </w:r>
      <w:r w:rsidR="004E6DCF">
        <w:fldChar w:fldCharType="separate"/>
      </w:r>
      <w:r w:rsidR="00F742FB">
        <w:t>[42]</w:t>
      </w:r>
      <w:r w:rsidR="004E6DCF">
        <w:fldChar w:fldCharType="end"/>
      </w:r>
      <w:r w:rsidR="004E6DCF">
        <w:t>.</w:t>
      </w:r>
    </w:p>
    <w:p w14:paraId="7A7F28C4" w14:textId="271A7C97" w:rsidR="004E6DCF" w:rsidRDefault="004E6DCF" w:rsidP="0065022D">
      <w:r>
        <w:t xml:space="preserve">Vulkanizasyon işlemi bu çapraz bağların elde edilmesinde kullanılan yönteme verilen isimdir. Çapraz bağlantı, </w:t>
      </w:r>
      <w:r w:rsidR="000852A1">
        <w:t xml:space="preserve">genellikle </w:t>
      </w:r>
      <w:r>
        <w:t>kükürt (S) bileşiklerinin katkısıyla yüksek sıcaklıklardaki kimyasal işlemler sonucu elde edilen ve tekrarlanabilen bir reaksiyondur. Kükürt (S) atomları, çift bağlı karbon (C) atomları ile köprü şeklinde çapraz bağ kurarlar</w:t>
      </w:r>
      <w:r w:rsidR="000D76F0">
        <w:t xml:space="preserve"> (</w:t>
      </w:r>
      <w:r w:rsidR="000D76F0">
        <w:fldChar w:fldCharType="begin"/>
      </w:r>
      <w:r w:rsidR="000D76F0">
        <w:instrText xml:space="preserve"> REF _Ref507926915 \h </w:instrText>
      </w:r>
      <w:r w:rsidR="000D76F0">
        <w:fldChar w:fldCharType="separate"/>
      </w:r>
      <w:r w:rsidR="00F742FB">
        <w:t xml:space="preserve">Şekil </w:t>
      </w:r>
      <w:r w:rsidR="00F742FB">
        <w:rPr>
          <w:noProof/>
        </w:rPr>
        <w:t>25</w:t>
      </w:r>
      <w:r w:rsidR="000D76F0">
        <w:fldChar w:fldCharType="end"/>
      </w:r>
      <w:r w:rsidR="000D76F0">
        <w:t xml:space="preserve">). Sülfür kütlece ortalama %1-3 oranında kullanılarak, yaklaşık 120-180 </w:t>
      </w:r>
      <w:r w:rsidR="000D76F0">
        <w:sym w:font="Symbol" w:char="F0B0"/>
      </w:r>
      <w:r w:rsidR="000D76F0">
        <w:t>C sıcaklık aralığında piş</w:t>
      </w:r>
      <w:r w:rsidR="006571CE">
        <w:t xml:space="preserve">irilerek elastomerler üretilir. İçerdikleri monomerlere göre sınıflandırılmış bazı elastomerler </w:t>
      </w:r>
      <w:r w:rsidR="00DE2C99">
        <w:fldChar w:fldCharType="begin"/>
      </w:r>
      <w:r w:rsidR="00DE2C99">
        <w:instrText xml:space="preserve"> REF _Ref507927688 \h </w:instrText>
      </w:r>
      <w:r w:rsidR="00DE2C99">
        <w:fldChar w:fldCharType="separate"/>
      </w:r>
      <w:r w:rsidR="00F742FB">
        <w:t xml:space="preserve">Tablo </w:t>
      </w:r>
      <w:r w:rsidR="00F742FB">
        <w:rPr>
          <w:noProof/>
        </w:rPr>
        <w:t>17</w:t>
      </w:r>
      <w:r w:rsidR="00DE2C99">
        <w:fldChar w:fldCharType="end"/>
      </w:r>
      <w:r w:rsidR="00DE2C99">
        <w:t>’de verilmiştir</w:t>
      </w:r>
      <w:r w:rsidR="00250D68">
        <w:t xml:space="preserve"> </w:t>
      </w:r>
      <w:r w:rsidR="00250D68">
        <w:fldChar w:fldCharType="begin"/>
      </w:r>
      <w:r w:rsidR="00250D68">
        <w:instrText xml:space="preserve"> REF _Ref507926529 \r \h </w:instrText>
      </w:r>
      <w:r w:rsidR="00250D68">
        <w:fldChar w:fldCharType="separate"/>
      </w:r>
      <w:r w:rsidR="00F742FB">
        <w:t>[42]</w:t>
      </w:r>
      <w:r w:rsidR="00250D68">
        <w:fldChar w:fldCharType="end"/>
      </w:r>
      <w:r w:rsidR="00250D68">
        <w:t>.</w:t>
      </w:r>
    </w:p>
    <w:p w14:paraId="17D24545" w14:textId="77777777" w:rsidR="004E6DCF" w:rsidRDefault="004E6DCF" w:rsidP="004E6DCF">
      <w:pPr>
        <w:keepNext/>
        <w:jc w:val="center"/>
      </w:pPr>
      <w:r>
        <w:rPr>
          <w:noProof/>
          <w:lang w:eastAsia="tr-TR"/>
        </w:rPr>
        <w:drawing>
          <wp:inline distT="0" distB="0" distL="0" distR="0" wp14:anchorId="798DABE4" wp14:editId="031D4F75">
            <wp:extent cx="2828925" cy="1758723"/>
            <wp:effectExtent l="19050" t="19050" r="9525"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35151" cy="1762594"/>
                    </a:xfrm>
                    <a:prstGeom prst="rect">
                      <a:avLst/>
                    </a:prstGeom>
                    <a:ln>
                      <a:solidFill>
                        <a:schemeClr val="tx1"/>
                      </a:solidFill>
                    </a:ln>
                  </pic:spPr>
                </pic:pic>
              </a:graphicData>
            </a:graphic>
          </wp:inline>
        </w:drawing>
      </w:r>
    </w:p>
    <w:p w14:paraId="153E0C31" w14:textId="00616DA2" w:rsidR="007D0879" w:rsidRDefault="004E6DCF" w:rsidP="004E6DCF">
      <w:pPr>
        <w:pStyle w:val="ResimYazs"/>
        <w:jc w:val="center"/>
      </w:pPr>
      <w:bookmarkStart w:id="122" w:name="_Ref507926915"/>
      <w:r>
        <w:t xml:space="preserve">Şekil </w:t>
      </w:r>
      <w:fldSimple w:instr=" SEQ Şekil \* ARABIC ">
        <w:r w:rsidR="00F742FB">
          <w:rPr>
            <w:noProof/>
          </w:rPr>
          <w:t>25</w:t>
        </w:r>
      </w:fldSimple>
      <w:bookmarkEnd w:id="122"/>
      <w:r>
        <w:t xml:space="preserve">. </w:t>
      </w:r>
      <w:r w:rsidR="000D76F0">
        <w:t>Vulkanizasyon Reaksiyonu</w:t>
      </w:r>
      <w:r w:rsidR="002C73A2">
        <w:t xml:space="preserve"> </w:t>
      </w:r>
      <w:r w:rsidR="002C73A2">
        <w:fldChar w:fldCharType="begin"/>
      </w:r>
      <w:r w:rsidR="002C73A2">
        <w:instrText xml:space="preserve"> REF _Ref507926529 \r \h </w:instrText>
      </w:r>
      <w:r w:rsidR="002C73A2">
        <w:fldChar w:fldCharType="separate"/>
      </w:r>
      <w:r w:rsidR="00F742FB">
        <w:t>[42]</w:t>
      </w:r>
      <w:r w:rsidR="002C73A2">
        <w:fldChar w:fldCharType="end"/>
      </w:r>
    </w:p>
    <w:p w14:paraId="659A3DA2" w14:textId="0DC333AD" w:rsidR="00DE2C99" w:rsidRDefault="00DE2C99" w:rsidP="00DE2C99">
      <w:pPr>
        <w:pStyle w:val="ResimYazs"/>
        <w:keepNext/>
        <w:jc w:val="center"/>
      </w:pPr>
      <w:bookmarkStart w:id="123" w:name="_Ref507927688"/>
      <w:r>
        <w:t xml:space="preserve">Tablo </w:t>
      </w:r>
      <w:fldSimple w:instr=" SEQ Tablo \* ARABIC ">
        <w:r w:rsidR="00F742FB">
          <w:rPr>
            <w:noProof/>
          </w:rPr>
          <w:t>17</w:t>
        </w:r>
      </w:fldSimple>
      <w:bookmarkEnd w:id="123"/>
      <w:r>
        <w:t>. Bazı elastomerler ve yapılarında kullanılan monomer çeşitleri</w:t>
      </w:r>
      <w:r w:rsidR="002C73A2">
        <w:t xml:space="preserve"> </w:t>
      </w:r>
      <w:r w:rsidR="002C73A2">
        <w:fldChar w:fldCharType="begin"/>
      </w:r>
      <w:r w:rsidR="002C73A2">
        <w:instrText xml:space="preserve"> REF _Ref507926529 \r \h </w:instrText>
      </w:r>
      <w:r w:rsidR="002C73A2">
        <w:fldChar w:fldCharType="separate"/>
      </w:r>
      <w:r w:rsidR="00F742FB">
        <w:t>[42]</w:t>
      </w:r>
      <w:r w:rsidR="002C73A2">
        <w:fldChar w:fldCharType="end"/>
      </w:r>
    </w:p>
    <w:tbl>
      <w:tblPr>
        <w:tblStyle w:val="TabloKlavuzu"/>
        <w:tblW w:w="6232" w:type="dxa"/>
        <w:jc w:val="center"/>
        <w:tblLook w:val="04A0" w:firstRow="1" w:lastRow="0" w:firstColumn="1" w:lastColumn="0" w:noHBand="0" w:noVBand="1"/>
      </w:tblPr>
      <w:tblGrid>
        <w:gridCol w:w="1838"/>
        <w:gridCol w:w="4394"/>
      </w:tblGrid>
      <w:tr w:rsidR="006571CE" w:rsidRPr="00B30869" w14:paraId="27A9280C" w14:textId="77777777" w:rsidTr="00250D68">
        <w:trPr>
          <w:trHeight w:val="57"/>
          <w:tblHeader/>
          <w:jc w:val="center"/>
        </w:trPr>
        <w:tc>
          <w:tcPr>
            <w:tcW w:w="1838" w:type="dxa"/>
            <w:vAlign w:val="center"/>
          </w:tcPr>
          <w:p w14:paraId="6F9121AF" w14:textId="5C8FB90E" w:rsidR="006571CE" w:rsidRPr="00B30869" w:rsidRDefault="006571CE" w:rsidP="001E4B6D">
            <w:pPr>
              <w:spacing w:before="0" w:after="0" w:line="240" w:lineRule="auto"/>
              <w:jc w:val="left"/>
              <w:rPr>
                <w:b/>
              </w:rPr>
            </w:pPr>
            <w:r>
              <w:rPr>
                <w:b/>
              </w:rPr>
              <w:t>Kısaltması</w:t>
            </w:r>
          </w:p>
        </w:tc>
        <w:tc>
          <w:tcPr>
            <w:tcW w:w="4394" w:type="dxa"/>
            <w:vAlign w:val="center"/>
          </w:tcPr>
          <w:p w14:paraId="2DC63342" w14:textId="6AD3B257" w:rsidR="006571CE" w:rsidRPr="00B30869" w:rsidRDefault="00DE2C99" w:rsidP="001E4B6D">
            <w:pPr>
              <w:spacing w:before="0" w:after="0" w:line="240" w:lineRule="auto"/>
              <w:jc w:val="left"/>
              <w:rPr>
                <w:b/>
              </w:rPr>
            </w:pPr>
            <w:r>
              <w:rPr>
                <w:b/>
              </w:rPr>
              <w:t>Yapısında Kullanılan Monomer</w:t>
            </w:r>
          </w:p>
        </w:tc>
      </w:tr>
      <w:tr w:rsidR="006571CE" w:rsidRPr="00FF51F3" w14:paraId="6C098DD1" w14:textId="77777777" w:rsidTr="00250D68">
        <w:trPr>
          <w:trHeight w:val="57"/>
          <w:jc w:val="center"/>
        </w:trPr>
        <w:tc>
          <w:tcPr>
            <w:tcW w:w="1838" w:type="dxa"/>
            <w:vAlign w:val="center"/>
          </w:tcPr>
          <w:p w14:paraId="1F720943" w14:textId="50E8B35D" w:rsidR="006571CE" w:rsidRPr="00FF51F3" w:rsidRDefault="006571CE" w:rsidP="001E4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
              <w:t>NR</w:t>
            </w:r>
          </w:p>
        </w:tc>
        <w:tc>
          <w:tcPr>
            <w:tcW w:w="4394" w:type="dxa"/>
            <w:vAlign w:val="center"/>
          </w:tcPr>
          <w:p w14:paraId="74DA0BF4" w14:textId="5CA3B6B3" w:rsidR="006571CE" w:rsidRPr="00FF51F3" w:rsidRDefault="006571CE" w:rsidP="001E4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
              <w:t>Doğal Kauçuk</w:t>
            </w:r>
          </w:p>
        </w:tc>
      </w:tr>
      <w:tr w:rsidR="006571CE" w:rsidRPr="00FF51F3" w14:paraId="40BC3537" w14:textId="77777777" w:rsidTr="00250D68">
        <w:trPr>
          <w:trHeight w:val="57"/>
          <w:jc w:val="center"/>
        </w:trPr>
        <w:tc>
          <w:tcPr>
            <w:tcW w:w="1838" w:type="dxa"/>
            <w:vAlign w:val="center"/>
          </w:tcPr>
          <w:p w14:paraId="459286A2" w14:textId="0A059EDD" w:rsidR="006571CE" w:rsidRPr="00FF51F3" w:rsidRDefault="006571CE" w:rsidP="001E4B6D">
            <w:pPr>
              <w:spacing w:before="0" w:after="0" w:line="240" w:lineRule="auto"/>
            </w:pPr>
            <w:r>
              <w:t>SBR</w:t>
            </w:r>
          </w:p>
        </w:tc>
        <w:tc>
          <w:tcPr>
            <w:tcW w:w="4394" w:type="dxa"/>
            <w:vAlign w:val="center"/>
          </w:tcPr>
          <w:p w14:paraId="2143CA7F" w14:textId="4D308865" w:rsidR="006571CE" w:rsidRPr="00FF51F3" w:rsidRDefault="006571CE" w:rsidP="001E4B6D">
            <w:pPr>
              <w:spacing w:before="0" w:after="0" w:line="240" w:lineRule="auto"/>
            </w:pPr>
            <w:r>
              <w:t>Stiren Bütadien Kauçuk</w:t>
            </w:r>
          </w:p>
        </w:tc>
      </w:tr>
      <w:tr w:rsidR="006571CE" w:rsidRPr="00FF51F3" w14:paraId="644A2789" w14:textId="77777777" w:rsidTr="00250D68">
        <w:trPr>
          <w:trHeight w:val="57"/>
          <w:jc w:val="center"/>
        </w:trPr>
        <w:tc>
          <w:tcPr>
            <w:tcW w:w="1838" w:type="dxa"/>
            <w:vAlign w:val="center"/>
          </w:tcPr>
          <w:p w14:paraId="0F5258F9" w14:textId="4F123401" w:rsidR="006571CE" w:rsidRPr="00FF51F3" w:rsidRDefault="006571CE" w:rsidP="001E4B6D">
            <w:pPr>
              <w:spacing w:before="0" w:after="0" w:line="240" w:lineRule="auto"/>
              <w:jc w:val="left"/>
            </w:pPr>
            <w:r>
              <w:t>CR</w:t>
            </w:r>
          </w:p>
        </w:tc>
        <w:tc>
          <w:tcPr>
            <w:tcW w:w="4394" w:type="dxa"/>
            <w:vAlign w:val="center"/>
          </w:tcPr>
          <w:p w14:paraId="652C01B3" w14:textId="74576776" w:rsidR="006571CE" w:rsidRPr="00FF51F3" w:rsidRDefault="006571CE" w:rsidP="001E4B6D">
            <w:pPr>
              <w:spacing w:before="0" w:after="0" w:line="240" w:lineRule="auto"/>
              <w:jc w:val="left"/>
            </w:pPr>
            <w:r>
              <w:t>Kloropiren Kauçuk</w:t>
            </w:r>
          </w:p>
        </w:tc>
      </w:tr>
      <w:tr w:rsidR="006571CE" w:rsidRPr="00FF51F3" w14:paraId="475AED3B" w14:textId="77777777" w:rsidTr="00250D68">
        <w:trPr>
          <w:trHeight w:val="57"/>
          <w:jc w:val="center"/>
        </w:trPr>
        <w:tc>
          <w:tcPr>
            <w:tcW w:w="1838" w:type="dxa"/>
            <w:vAlign w:val="center"/>
          </w:tcPr>
          <w:p w14:paraId="0BDBA81C" w14:textId="234A5FBC" w:rsidR="006571CE" w:rsidRPr="00FF51F3" w:rsidRDefault="006571CE" w:rsidP="001E4B6D">
            <w:pPr>
              <w:spacing w:before="0" w:after="0" w:line="240" w:lineRule="auto"/>
              <w:jc w:val="left"/>
            </w:pPr>
            <w:r>
              <w:t>NBR</w:t>
            </w:r>
          </w:p>
        </w:tc>
        <w:tc>
          <w:tcPr>
            <w:tcW w:w="4394" w:type="dxa"/>
            <w:vAlign w:val="center"/>
          </w:tcPr>
          <w:p w14:paraId="04CCFEE3" w14:textId="45216DF2" w:rsidR="006571CE" w:rsidRPr="00FF51F3" w:rsidRDefault="006571CE" w:rsidP="001E4B6D">
            <w:pPr>
              <w:spacing w:before="0" w:after="0" w:line="240" w:lineRule="auto"/>
              <w:jc w:val="left"/>
            </w:pPr>
            <w:r>
              <w:t>Nitril</w:t>
            </w:r>
            <w:r w:rsidR="00250D68">
              <w:t xml:space="preserve"> Bütadien</w:t>
            </w:r>
            <w:r>
              <w:t xml:space="preserve"> Kauçuk</w:t>
            </w:r>
          </w:p>
        </w:tc>
      </w:tr>
      <w:tr w:rsidR="006571CE" w:rsidRPr="00FF51F3" w14:paraId="0B819C18" w14:textId="77777777" w:rsidTr="00250D68">
        <w:trPr>
          <w:trHeight w:val="57"/>
          <w:jc w:val="center"/>
        </w:trPr>
        <w:tc>
          <w:tcPr>
            <w:tcW w:w="1838" w:type="dxa"/>
            <w:vAlign w:val="center"/>
          </w:tcPr>
          <w:p w14:paraId="064BD511" w14:textId="465D256E" w:rsidR="006571CE" w:rsidRPr="00FF51F3" w:rsidRDefault="006571CE" w:rsidP="001E4B6D">
            <w:pPr>
              <w:spacing w:before="0" w:after="0" w:line="240" w:lineRule="auto"/>
              <w:jc w:val="left"/>
            </w:pPr>
            <w:r>
              <w:t>EPDM</w:t>
            </w:r>
          </w:p>
        </w:tc>
        <w:tc>
          <w:tcPr>
            <w:tcW w:w="4394" w:type="dxa"/>
            <w:vAlign w:val="center"/>
          </w:tcPr>
          <w:p w14:paraId="26399E7B" w14:textId="058C0954" w:rsidR="006571CE" w:rsidRPr="00FF51F3" w:rsidRDefault="006571CE" w:rsidP="001E4B6D">
            <w:pPr>
              <w:spacing w:before="0" w:after="0" w:line="240" w:lineRule="auto"/>
              <w:jc w:val="left"/>
            </w:pPr>
            <w:r>
              <w:t>Etilen Propilen Dien Kauçuk</w:t>
            </w:r>
          </w:p>
        </w:tc>
      </w:tr>
      <w:tr w:rsidR="006571CE" w:rsidRPr="00FF51F3" w14:paraId="552B4256" w14:textId="77777777" w:rsidTr="00250D68">
        <w:trPr>
          <w:trHeight w:val="57"/>
          <w:jc w:val="center"/>
        </w:trPr>
        <w:tc>
          <w:tcPr>
            <w:tcW w:w="1838" w:type="dxa"/>
            <w:vAlign w:val="center"/>
          </w:tcPr>
          <w:p w14:paraId="064DFC2B" w14:textId="43A44630" w:rsidR="006571CE" w:rsidRPr="00FF51F3" w:rsidRDefault="006571CE" w:rsidP="001E4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eastAsiaTheme="minorHAnsi" w:cstheme="minorBidi"/>
                <w:szCs w:val="22"/>
                <w:lang w:eastAsia="en-US"/>
              </w:rPr>
            </w:pPr>
            <w:r>
              <w:rPr>
                <w:rFonts w:eastAsiaTheme="minorHAnsi" w:cstheme="minorBidi"/>
                <w:szCs w:val="22"/>
                <w:lang w:eastAsia="en-US"/>
              </w:rPr>
              <w:t>CSM</w:t>
            </w:r>
          </w:p>
        </w:tc>
        <w:tc>
          <w:tcPr>
            <w:tcW w:w="4394" w:type="dxa"/>
            <w:vAlign w:val="center"/>
          </w:tcPr>
          <w:p w14:paraId="78CFC0FA" w14:textId="6618ED30" w:rsidR="006571CE" w:rsidRPr="00FF51F3" w:rsidRDefault="006571CE" w:rsidP="001E4B6D">
            <w:pPr>
              <w:spacing w:before="0" w:after="0" w:line="240" w:lineRule="auto"/>
              <w:jc w:val="left"/>
            </w:pPr>
            <w:r>
              <w:t>Kloro Sülfonatlı Polietilen</w:t>
            </w:r>
            <w:r w:rsidR="00250D68">
              <w:t xml:space="preserve"> Monomer</w:t>
            </w:r>
            <w:r>
              <w:t xml:space="preserve"> Kauçuk</w:t>
            </w:r>
          </w:p>
        </w:tc>
      </w:tr>
      <w:tr w:rsidR="006571CE" w:rsidRPr="00FF51F3" w14:paraId="33842144" w14:textId="77777777" w:rsidTr="00250D68">
        <w:trPr>
          <w:trHeight w:val="57"/>
          <w:jc w:val="center"/>
        </w:trPr>
        <w:tc>
          <w:tcPr>
            <w:tcW w:w="1838" w:type="dxa"/>
            <w:vAlign w:val="center"/>
          </w:tcPr>
          <w:p w14:paraId="779CBF78" w14:textId="2C196B74" w:rsidR="006571CE" w:rsidRPr="00FF51F3" w:rsidRDefault="006571CE" w:rsidP="001E4B6D">
            <w:pPr>
              <w:spacing w:before="0" w:after="0" w:line="240" w:lineRule="auto"/>
              <w:jc w:val="left"/>
            </w:pPr>
            <w:r>
              <w:t>VMQ</w:t>
            </w:r>
          </w:p>
        </w:tc>
        <w:tc>
          <w:tcPr>
            <w:tcW w:w="4394" w:type="dxa"/>
            <w:vAlign w:val="center"/>
          </w:tcPr>
          <w:p w14:paraId="536A63D1" w14:textId="30F656B4" w:rsidR="006571CE" w:rsidRPr="00FF51F3" w:rsidRDefault="00DE2C99" w:rsidP="001E4B6D">
            <w:pPr>
              <w:spacing w:before="0" w:after="0" w:line="240" w:lineRule="auto"/>
              <w:jc w:val="left"/>
            </w:pPr>
            <w:r>
              <w:t>Silikon Kauçuk</w:t>
            </w:r>
          </w:p>
        </w:tc>
      </w:tr>
      <w:tr w:rsidR="006571CE" w:rsidRPr="00FF51F3" w14:paraId="2880C573" w14:textId="77777777" w:rsidTr="00250D68">
        <w:trPr>
          <w:trHeight w:val="57"/>
          <w:jc w:val="center"/>
        </w:trPr>
        <w:tc>
          <w:tcPr>
            <w:tcW w:w="1838" w:type="dxa"/>
            <w:vAlign w:val="center"/>
          </w:tcPr>
          <w:p w14:paraId="6EFD0D75" w14:textId="5F2B08FF" w:rsidR="006571CE" w:rsidRPr="00FF51F3" w:rsidRDefault="006571CE" w:rsidP="001E4B6D">
            <w:pPr>
              <w:spacing w:before="0" w:after="0" w:line="240" w:lineRule="auto"/>
              <w:jc w:val="left"/>
            </w:pPr>
            <w:r>
              <w:t>FKM</w:t>
            </w:r>
          </w:p>
        </w:tc>
        <w:tc>
          <w:tcPr>
            <w:tcW w:w="4394" w:type="dxa"/>
            <w:vAlign w:val="center"/>
          </w:tcPr>
          <w:p w14:paraId="7CFA46F3" w14:textId="3E0746F7" w:rsidR="006571CE" w:rsidRPr="00FF51F3" w:rsidRDefault="00DE2C99" w:rsidP="001E4B6D">
            <w:pPr>
              <w:spacing w:before="0" w:after="0" w:line="240" w:lineRule="auto"/>
              <w:jc w:val="left"/>
            </w:pPr>
            <w:r>
              <w:t xml:space="preserve">Florokarbon/Floroelastomer </w:t>
            </w:r>
            <w:r w:rsidR="00250D68">
              <w:t xml:space="preserve">Monomer </w:t>
            </w:r>
            <w:r>
              <w:t>Kauçuk</w:t>
            </w:r>
          </w:p>
        </w:tc>
      </w:tr>
      <w:tr w:rsidR="006571CE" w:rsidRPr="00FF51F3" w14:paraId="23C16464" w14:textId="77777777" w:rsidTr="00250D68">
        <w:trPr>
          <w:trHeight w:val="57"/>
          <w:jc w:val="center"/>
        </w:trPr>
        <w:tc>
          <w:tcPr>
            <w:tcW w:w="1838" w:type="dxa"/>
            <w:vAlign w:val="center"/>
          </w:tcPr>
          <w:p w14:paraId="6F239947" w14:textId="6428F9AD" w:rsidR="006571CE" w:rsidRPr="00FF51F3" w:rsidRDefault="006571CE" w:rsidP="001E4B6D">
            <w:pPr>
              <w:spacing w:before="0" w:after="0" w:line="240" w:lineRule="auto"/>
              <w:jc w:val="left"/>
            </w:pPr>
            <w:r>
              <w:t>CO/ECO</w:t>
            </w:r>
          </w:p>
        </w:tc>
        <w:tc>
          <w:tcPr>
            <w:tcW w:w="4394" w:type="dxa"/>
            <w:vAlign w:val="center"/>
          </w:tcPr>
          <w:p w14:paraId="43BC2417" w14:textId="4014D136" w:rsidR="006571CE" w:rsidRPr="00FF51F3" w:rsidRDefault="00DE2C99" w:rsidP="001E4B6D">
            <w:pPr>
              <w:spacing w:before="0" w:after="0" w:line="240" w:lineRule="auto"/>
              <w:jc w:val="left"/>
            </w:pPr>
            <w:r>
              <w:t>Epiklorohidrin Kauçuk</w:t>
            </w:r>
          </w:p>
        </w:tc>
      </w:tr>
    </w:tbl>
    <w:p w14:paraId="5596E37E" w14:textId="77777777" w:rsidR="00224385" w:rsidRDefault="00224385" w:rsidP="0065022D"/>
    <w:p w14:paraId="19CC4A4F" w14:textId="2C1069B9" w:rsidR="005933E4" w:rsidRDefault="00916D34" w:rsidP="0065022D">
      <w:r>
        <w:t>Vulkanizasyona işlemi uygulanan kauçuklar içerdikleri monomere, işlem sıcaklığına, şekline ve kullanılan kimyasal yardımcıların çeşidine göre farklı fiziksel özellik kazanırlar. Kopma dayanımları, şekillerini geri kazanma oranları, aşınmaya ve yırtılmaya karşı dayanımları, ozon, akaryakıt, yağ, asit ve alkali gibi kimyasallara karşı dayanımları, yaşlanmaya dayanımları ve sıcak ve soğuğa karşı dayanımları farklılık göstermektedir. Örneğin doğal kauçuğun (NR) çekme ve kopma dayanımı çok düşükken, akaryakıt ve yağa karşı dayanımı oldukça yüksektir. Silikon kauçukların ise çekme/kopmaya karşı dayanımı, geri toplama oranları yüksek, akaryakıt ve yağlara karşı dayanımları oldukça düşüktür</w:t>
      </w:r>
      <w:r w:rsidR="0090076C">
        <w:t xml:space="preserve"> </w:t>
      </w:r>
      <w:r w:rsidR="0090076C">
        <w:fldChar w:fldCharType="begin"/>
      </w:r>
      <w:r w:rsidR="0090076C">
        <w:instrText xml:space="preserve"> REF _Ref507926529 \r \h </w:instrText>
      </w:r>
      <w:r w:rsidR="0090076C">
        <w:fldChar w:fldCharType="separate"/>
      </w:r>
      <w:r w:rsidR="00F742FB">
        <w:t>[42]</w:t>
      </w:r>
      <w:r w:rsidR="0090076C">
        <w:fldChar w:fldCharType="end"/>
      </w:r>
      <w:r w:rsidR="000852A1">
        <w:t>.</w:t>
      </w:r>
    </w:p>
    <w:p w14:paraId="0E87F756" w14:textId="3A032BE8" w:rsidR="0039268E" w:rsidRDefault="0039268E" w:rsidP="0065022D">
      <w:r>
        <w:t>Vulkanizasyon ile elde edilen avantajlı fiziksel özelliklerin hepsini tek bir k</w:t>
      </w:r>
      <w:r w:rsidR="002E0C25">
        <w:t xml:space="preserve">ür kullanarak elde etmek mümkün değildir. Bu nedenle vulkanizasyon sonucu elde edilmek istenen fiziksel özelliklerin optimum olduğu bir denge noktası üretim sırasında </w:t>
      </w:r>
      <w:r w:rsidR="006E54BB">
        <w:t>hedeflenmektedir</w:t>
      </w:r>
      <w:r w:rsidR="002C73A2">
        <w:t xml:space="preserve"> (</w:t>
      </w:r>
      <w:r w:rsidR="002C73A2">
        <w:fldChar w:fldCharType="begin"/>
      </w:r>
      <w:r w:rsidR="002C73A2">
        <w:instrText xml:space="preserve"> REF _Ref507937702 \h </w:instrText>
      </w:r>
      <w:r w:rsidR="002C73A2">
        <w:fldChar w:fldCharType="separate"/>
      </w:r>
      <w:r w:rsidR="00F742FB">
        <w:t xml:space="preserve">Şekil </w:t>
      </w:r>
      <w:r w:rsidR="00F742FB">
        <w:rPr>
          <w:noProof/>
        </w:rPr>
        <w:t>26</w:t>
      </w:r>
      <w:r w:rsidR="002C73A2">
        <w:fldChar w:fldCharType="end"/>
      </w:r>
      <w:r w:rsidR="002C73A2">
        <w:t>)</w:t>
      </w:r>
      <w:r w:rsidR="006E54BB">
        <w:t xml:space="preserve">. </w:t>
      </w:r>
      <w:r w:rsidR="002C73A2">
        <w:t xml:space="preserve">Bu denge noktasının elde edilmesi sırasında kontrollü reaksiyon gerekmektedir. Erken/hızlı vulkanizasyon gerçekleştiği durumlarda elde edilen ürün hurdaya ayrılmaktadır. Bu nedenle reaksiyonu kontrol altında tutmak ve istenen fiziksel özellikleri açığa çıkarmak için çeşitli vulkanizasyon ajanları, hızlandırıcılar, aktivatörler ve geciktiriciler kullanılmaktadır </w:t>
      </w:r>
      <w:r w:rsidR="002C73A2">
        <w:fldChar w:fldCharType="begin"/>
      </w:r>
      <w:r w:rsidR="002C73A2">
        <w:instrText xml:space="preserve"> REF _Ref507925472 \r \h </w:instrText>
      </w:r>
      <w:r w:rsidR="002C73A2">
        <w:fldChar w:fldCharType="separate"/>
      </w:r>
      <w:r w:rsidR="00F742FB">
        <w:t>[41]</w:t>
      </w:r>
      <w:r w:rsidR="002C73A2">
        <w:fldChar w:fldCharType="end"/>
      </w:r>
      <w:r w:rsidR="002C73A2">
        <w:t xml:space="preserve">.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3951"/>
      </w:tblGrid>
      <w:tr w:rsidR="006E54BB" w14:paraId="5837CB69" w14:textId="77777777" w:rsidTr="006E54BB">
        <w:trPr>
          <w:cantSplit/>
          <w:trHeight w:val="964"/>
          <w:jc w:val="center"/>
        </w:trPr>
        <w:tc>
          <w:tcPr>
            <w:tcW w:w="510" w:type="dxa"/>
            <w:textDirection w:val="btLr"/>
            <w:vAlign w:val="bottom"/>
          </w:tcPr>
          <w:p w14:paraId="06BECF6C" w14:textId="28BA05E3" w:rsidR="006E54BB" w:rsidRDefault="006E54BB" w:rsidP="006E54BB">
            <w:pPr>
              <w:spacing w:before="0" w:after="0"/>
              <w:jc w:val="center"/>
            </w:pPr>
            <w:r>
              <w:t>Vulkanizasyon Özellikleri</w:t>
            </w:r>
          </w:p>
        </w:tc>
        <w:tc>
          <w:tcPr>
            <w:tcW w:w="3951" w:type="dxa"/>
          </w:tcPr>
          <w:p w14:paraId="61280AEB" w14:textId="226FE1A3" w:rsidR="006E54BB" w:rsidRDefault="006E54BB" w:rsidP="006E54BB">
            <w:pPr>
              <w:spacing w:before="0" w:after="0"/>
            </w:pPr>
            <w:r>
              <w:rPr>
                <w:noProof/>
              </w:rPr>
              <w:drawing>
                <wp:inline distT="0" distB="0" distL="0" distR="0" wp14:anchorId="392FFCB6" wp14:editId="00FEAB70">
                  <wp:extent cx="2371725" cy="2201342"/>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4054" cy="2203503"/>
                          </a:xfrm>
                          <a:prstGeom prst="rect">
                            <a:avLst/>
                          </a:prstGeom>
                        </pic:spPr>
                      </pic:pic>
                    </a:graphicData>
                  </a:graphic>
                </wp:inline>
              </w:drawing>
            </w:r>
          </w:p>
        </w:tc>
      </w:tr>
      <w:tr w:rsidR="006E54BB" w14:paraId="7A111D25" w14:textId="77777777" w:rsidTr="006E54BB">
        <w:trPr>
          <w:jc w:val="center"/>
        </w:trPr>
        <w:tc>
          <w:tcPr>
            <w:tcW w:w="510" w:type="dxa"/>
          </w:tcPr>
          <w:p w14:paraId="6F836684" w14:textId="77777777" w:rsidR="006E54BB" w:rsidRDefault="006E54BB" w:rsidP="006E54BB">
            <w:pPr>
              <w:spacing w:before="0" w:after="0"/>
            </w:pPr>
          </w:p>
        </w:tc>
        <w:tc>
          <w:tcPr>
            <w:tcW w:w="3951" w:type="dxa"/>
            <w:vAlign w:val="center"/>
          </w:tcPr>
          <w:p w14:paraId="1F00BAF5" w14:textId="406FA544" w:rsidR="006E54BB" w:rsidRDefault="006E54BB" w:rsidP="006E54BB">
            <w:pPr>
              <w:spacing w:before="0" w:after="0"/>
              <w:jc w:val="center"/>
            </w:pPr>
            <w:r>
              <w:t>Çapraz Bağ Yoğunluğu</w:t>
            </w:r>
          </w:p>
        </w:tc>
      </w:tr>
    </w:tbl>
    <w:p w14:paraId="1B63F309" w14:textId="1EC8446A" w:rsidR="006E54BB" w:rsidRDefault="006E54BB" w:rsidP="006E54BB">
      <w:pPr>
        <w:pStyle w:val="ResimYazs"/>
        <w:jc w:val="center"/>
      </w:pPr>
      <w:bookmarkStart w:id="124" w:name="_Ref507937702"/>
      <w:r>
        <w:t xml:space="preserve">Şekil </w:t>
      </w:r>
      <w:fldSimple w:instr=" SEQ Şekil \* ARABIC ">
        <w:r w:rsidR="00F742FB">
          <w:rPr>
            <w:noProof/>
          </w:rPr>
          <w:t>26</w:t>
        </w:r>
      </w:fldSimple>
      <w:bookmarkEnd w:id="124"/>
      <w:r>
        <w:t>. Çapraz bağ yoğunluğunun fiziksel özelliklere etkisi. A) Yırtılma ve yaşlanma dayanımı, mukavemet B) Elastik geri kazanım kabiliyeti ve sertlik C) Sağlamlık D) Elastik gecikim, kalıcı deformasyon, sürtünme katsayısı</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p>
    <w:p w14:paraId="68C0EE44" w14:textId="4381F66F" w:rsidR="006E54BB" w:rsidRDefault="008223E0" w:rsidP="0065022D">
      <w:r>
        <w:t>Kullanılan vulkanizasyon ajanları arasında en yaygın olanı kükürt (S) olmakla birlikte</w:t>
      </w:r>
      <w:r w:rsidR="00191F9E">
        <w:t xml:space="preserve"> kürkürt salıcı kimyasallar,</w:t>
      </w:r>
      <w:r>
        <w:t xml:space="preserve"> peroksitler, reçineler ve metal oksitler </w:t>
      </w:r>
      <w:r w:rsidR="00191F9E">
        <w:t>de</w:t>
      </w:r>
      <w:r>
        <w:t xml:space="preserve"> kullanılmaktadır. </w:t>
      </w:r>
      <w:r w:rsidR="00450C40">
        <w:fldChar w:fldCharType="begin"/>
      </w:r>
      <w:r w:rsidR="00450C40">
        <w:instrText xml:space="preserve"> REF _Ref507939026 \h </w:instrText>
      </w:r>
      <w:r w:rsidR="00450C40">
        <w:fldChar w:fldCharType="separate"/>
      </w:r>
      <w:r w:rsidR="00F742FB">
        <w:t xml:space="preserve">Tablo </w:t>
      </w:r>
      <w:r w:rsidR="00F742FB">
        <w:rPr>
          <w:noProof/>
        </w:rPr>
        <w:t>18</w:t>
      </w:r>
      <w:r w:rsidR="00450C40">
        <w:fldChar w:fldCharType="end"/>
      </w:r>
      <w:r w:rsidR="00450C40">
        <w:t xml:space="preserve">’de kullanılan vulkanizasyon ajanları ve bu ajanların getirdiği avantajlar ile dezavantajlar verilmiştir. Kükürt salıcı kimyasallar (Dimorfolinil disülfit – DTDM, tetrametiltiuram – TMTD) yalnızca kükürt salıcı kimyasal değil, aynı zamanda reaksiyon hızlandırı olarak da işlev göstermektedirler. Peroksitler dienler ve dien içermeyen elastomerler ile kararlı karbon bağları kurduklarından kükürtten sonra en çok tercih edilen ajanlardır. </w:t>
      </w:r>
      <w:r w:rsidR="004D25C0">
        <w:t>Halojenli elastomerler metal oksitler ile karbon bağları kurabildiklerinden ötürü magnezyum oksit ve çinko oksit kür hızı kontrol edici ve erken vulkanizasyonu önleyici kimyasal ajan olarak kullanılmaktadır. Epoksi, kinin ve fenolik reçineler nitril kauçuk ve bütil kauçuk ve bazı termoplastik elastomerlerin üretiminde kullanılan ajanlardır</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r w:rsidR="004D25C0">
        <w:t xml:space="preserve">. </w:t>
      </w:r>
    </w:p>
    <w:p w14:paraId="4726DF67" w14:textId="77777777" w:rsidR="004D25C0" w:rsidRDefault="004D25C0" w:rsidP="0065022D"/>
    <w:p w14:paraId="6F6029BE" w14:textId="77777777" w:rsidR="00191F9E" w:rsidRDefault="00191F9E" w:rsidP="0065022D"/>
    <w:p w14:paraId="6EC0AA66" w14:textId="5D2D1A3A" w:rsidR="00191F9E" w:rsidRDefault="00191F9E" w:rsidP="004F0B6B">
      <w:pPr>
        <w:pStyle w:val="ResimYazs"/>
        <w:keepNext/>
        <w:jc w:val="center"/>
      </w:pPr>
      <w:bookmarkStart w:id="125" w:name="_Ref507939026"/>
      <w:r>
        <w:lastRenderedPageBreak/>
        <w:t xml:space="preserve">Tablo </w:t>
      </w:r>
      <w:fldSimple w:instr=" SEQ Tablo \* ARABIC ">
        <w:r w:rsidR="00F742FB">
          <w:rPr>
            <w:noProof/>
          </w:rPr>
          <w:t>18</w:t>
        </w:r>
      </w:fldSimple>
      <w:bookmarkEnd w:id="125"/>
      <w:r>
        <w:t>. Kullanılan vulkanizasyon ajanları, avantajları ve dezavantajları</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p>
    <w:tbl>
      <w:tblPr>
        <w:tblStyle w:val="TabloKlavuzu"/>
        <w:tblW w:w="0" w:type="auto"/>
        <w:tblLook w:val="04A0" w:firstRow="1" w:lastRow="0" w:firstColumn="1" w:lastColumn="0" w:noHBand="0" w:noVBand="1"/>
      </w:tblPr>
      <w:tblGrid>
        <w:gridCol w:w="1696"/>
        <w:gridCol w:w="2834"/>
        <w:gridCol w:w="2695"/>
        <w:gridCol w:w="1837"/>
      </w:tblGrid>
      <w:tr w:rsidR="008223E0" w14:paraId="652CEDE9" w14:textId="77777777" w:rsidTr="00191F9E">
        <w:tc>
          <w:tcPr>
            <w:tcW w:w="1696" w:type="dxa"/>
            <w:vAlign w:val="center"/>
          </w:tcPr>
          <w:p w14:paraId="5F12AB29" w14:textId="3BF55E36" w:rsidR="008223E0" w:rsidRPr="00191F9E" w:rsidRDefault="008223E0" w:rsidP="00191F9E">
            <w:pPr>
              <w:spacing w:before="0" w:after="0"/>
              <w:jc w:val="left"/>
              <w:rPr>
                <w:b/>
              </w:rPr>
            </w:pPr>
            <w:r w:rsidRPr="00191F9E">
              <w:rPr>
                <w:b/>
              </w:rPr>
              <w:t>Ajanlar</w:t>
            </w:r>
          </w:p>
        </w:tc>
        <w:tc>
          <w:tcPr>
            <w:tcW w:w="2834" w:type="dxa"/>
            <w:vAlign w:val="center"/>
          </w:tcPr>
          <w:p w14:paraId="6A3D3482" w14:textId="0A58CF12" w:rsidR="008223E0" w:rsidRPr="00191F9E" w:rsidRDefault="008223E0" w:rsidP="00191F9E">
            <w:pPr>
              <w:spacing w:before="0" w:after="0"/>
              <w:jc w:val="left"/>
              <w:rPr>
                <w:b/>
              </w:rPr>
            </w:pPr>
            <w:r w:rsidRPr="00191F9E">
              <w:rPr>
                <w:b/>
              </w:rPr>
              <w:t>Elastomer</w:t>
            </w:r>
          </w:p>
        </w:tc>
        <w:tc>
          <w:tcPr>
            <w:tcW w:w="2695" w:type="dxa"/>
            <w:vAlign w:val="center"/>
          </w:tcPr>
          <w:p w14:paraId="49145FA7" w14:textId="462AC832" w:rsidR="008223E0" w:rsidRPr="00191F9E" w:rsidRDefault="008223E0" w:rsidP="00191F9E">
            <w:pPr>
              <w:spacing w:before="0" w:after="0"/>
              <w:jc w:val="left"/>
              <w:rPr>
                <w:b/>
              </w:rPr>
            </w:pPr>
            <w:r w:rsidRPr="00191F9E">
              <w:rPr>
                <w:b/>
              </w:rPr>
              <w:t>Avantajları</w:t>
            </w:r>
          </w:p>
        </w:tc>
        <w:tc>
          <w:tcPr>
            <w:tcW w:w="1837" w:type="dxa"/>
            <w:vAlign w:val="center"/>
          </w:tcPr>
          <w:p w14:paraId="2DA6703F" w14:textId="60A44266" w:rsidR="008223E0" w:rsidRPr="00191F9E" w:rsidRDefault="008223E0" w:rsidP="00191F9E">
            <w:pPr>
              <w:spacing w:before="0" w:after="0"/>
              <w:jc w:val="left"/>
              <w:rPr>
                <w:b/>
              </w:rPr>
            </w:pPr>
            <w:r w:rsidRPr="00191F9E">
              <w:rPr>
                <w:b/>
              </w:rPr>
              <w:t>Dezavantajları</w:t>
            </w:r>
          </w:p>
        </w:tc>
      </w:tr>
      <w:tr w:rsidR="00191F9E" w14:paraId="583DFA33" w14:textId="77777777" w:rsidTr="00191F9E">
        <w:tc>
          <w:tcPr>
            <w:tcW w:w="1696" w:type="dxa"/>
            <w:vAlign w:val="center"/>
          </w:tcPr>
          <w:p w14:paraId="07AFF95C" w14:textId="3F3CE63F" w:rsidR="00191F9E" w:rsidRDefault="00191F9E" w:rsidP="00191F9E">
            <w:pPr>
              <w:spacing w:before="0" w:after="0"/>
              <w:jc w:val="left"/>
            </w:pPr>
            <w:r>
              <w:t>Kükürt</w:t>
            </w:r>
          </w:p>
        </w:tc>
        <w:tc>
          <w:tcPr>
            <w:tcW w:w="2834" w:type="dxa"/>
            <w:vMerge w:val="restart"/>
            <w:vAlign w:val="center"/>
          </w:tcPr>
          <w:p w14:paraId="04FDFF9D" w14:textId="2EACC9BA" w:rsidR="00191F9E" w:rsidRDefault="00191F9E" w:rsidP="00191F9E">
            <w:pPr>
              <w:spacing w:before="0" w:after="0"/>
              <w:jc w:val="left"/>
            </w:pPr>
            <w:r>
              <w:t>Dienler</w:t>
            </w:r>
          </w:p>
        </w:tc>
        <w:tc>
          <w:tcPr>
            <w:tcW w:w="2695" w:type="dxa"/>
            <w:vMerge w:val="restart"/>
            <w:vAlign w:val="center"/>
          </w:tcPr>
          <w:p w14:paraId="1F43DE90" w14:textId="07A109D8" w:rsidR="00191F9E" w:rsidRDefault="00191F9E" w:rsidP="00191F9E">
            <w:pPr>
              <w:spacing w:before="0" w:after="0"/>
              <w:jc w:val="left"/>
            </w:pPr>
            <w:r>
              <w:t>Çok yönlü</w:t>
            </w:r>
          </w:p>
        </w:tc>
        <w:tc>
          <w:tcPr>
            <w:tcW w:w="1837" w:type="dxa"/>
            <w:vMerge w:val="restart"/>
            <w:vAlign w:val="center"/>
          </w:tcPr>
          <w:p w14:paraId="09BDFA74" w14:textId="54E8846C" w:rsidR="00191F9E" w:rsidRDefault="00191F9E" w:rsidP="00191F9E">
            <w:pPr>
              <w:spacing w:before="0" w:after="0"/>
              <w:jc w:val="left"/>
            </w:pPr>
            <w:r>
              <w:t>Sıcaklık ve basınç dayanımı etkiler</w:t>
            </w:r>
          </w:p>
        </w:tc>
      </w:tr>
      <w:tr w:rsidR="00191F9E" w14:paraId="33383B27" w14:textId="77777777" w:rsidTr="00191F9E">
        <w:tc>
          <w:tcPr>
            <w:tcW w:w="1696" w:type="dxa"/>
            <w:vAlign w:val="center"/>
          </w:tcPr>
          <w:p w14:paraId="5CB449FF" w14:textId="70765AFC" w:rsidR="00191F9E" w:rsidRDefault="00191F9E" w:rsidP="00191F9E">
            <w:pPr>
              <w:spacing w:before="0" w:after="0"/>
              <w:jc w:val="left"/>
            </w:pPr>
            <w:r>
              <w:t>Kükürt Salıcılar</w:t>
            </w:r>
          </w:p>
        </w:tc>
        <w:tc>
          <w:tcPr>
            <w:tcW w:w="2834" w:type="dxa"/>
            <w:vMerge/>
            <w:vAlign w:val="center"/>
          </w:tcPr>
          <w:p w14:paraId="0B87A2D1" w14:textId="77777777" w:rsidR="00191F9E" w:rsidRDefault="00191F9E" w:rsidP="00191F9E">
            <w:pPr>
              <w:spacing w:before="0" w:after="0"/>
              <w:jc w:val="left"/>
            </w:pPr>
          </w:p>
        </w:tc>
        <w:tc>
          <w:tcPr>
            <w:tcW w:w="2695" w:type="dxa"/>
            <w:vMerge/>
            <w:vAlign w:val="center"/>
          </w:tcPr>
          <w:p w14:paraId="6D7DE3F8" w14:textId="77777777" w:rsidR="00191F9E" w:rsidRDefault="00191F9E" w:rsidP="00191F9E">
            <w:pPr>
              <w:spacing w:before="0" w:after="0"/>
              <w:jc w:val="left"/>
            </w:pPr>
          </w:p>
        </w:tc>
        <w:tc>
          <w:tcPr>
            <w:tcW w:w="1837" w:type="dxa"/>
            <w:vMerge/>
            <w:vAlign w:val="center"/>
          </w:tcPr>
          <w:p w14:paraId="119F9C34" w14:textId="77777777" w:rsidR="00191F9E" w:rsidRDefault="00191F9E" w:rsidP="00191F9E">
            <w:pPr>
              <w:spacing w:before="0" w:after="0"/>
              <w:jc w:val="left"/>
            </w:pPr>
          </w:p>
        </w:tc>
      </w:tr>
      <w:tr w:rsidR="00191F9E" w14:paraId="0AD6C126" w14:textId="77777777" w:rsidTr="00191F9E">
        <w:tc>
          <w:tcPr>
            <w:tcW w:w="1696" w:type="dxa"/>
            <w:vMerge w:val="restart"/>
            <w:vAlign w:val="center"/>
          </w:tcPr>
          <w:p w14:paraId="0F420CDB" w14:textId="5496FB88" w:rsidR="00191F9E" w:rsidRDefault="00191F9E" w:rsidP="00191F9E">
            <w:pPr>
              <w:spacing w:before="0" w:after="0"/>
              <w:jc w:val="left"/>
            </w:pPr>
            <w:r>
              <w:t>Peroksitler</w:t>
            </w:r>
          </w:p>
        </w:tc>
        <w:tc>
          <w:tcPr>
            <w:tcW w:w="2834" w:type="dxa"/>
            <w:vAlign w:val="center"/>
          </w:tcPr>
          <w:p w14:paraId="73F3DE2F" w14:textId="637D7CA5" w:rsidR="00191F9E" w:rsidRDefault="00191F9E" w:rsidP="00191F9E">
            <w:pPr>
              <w:spacing w:before="0" w:after="0"/>
              <w:jc w:val="left"/>
            </w:pPr>
            <w:r>
              <w:t>Doygun Polimerler</w:t>
            </w:r>
          </w:p>
        </w:tc>
        <w:tc>
          <w:tcPr>
            <w:tcW w:w="2695" w:type="dxa"/>
            <w:vMerge w:val="restart"/>
            <w:vAlign w:val="center"/>
          </w:tcPr>
          <w:p w14:paraId="6D9FACDA" w14:textId="4646473E" w:rsidR="00191F9E" w:rsidRDefault="00191F9E" w:rsidP="00191F9E">
            <w:pPr>
              <w:spacing w:before="0" w:after="0"/>
              <w:jc w:val="left"/>
            </w:pPr>
            <w:r>
              <w:t>Sıcaklık ve basınç dayanımı etkiler</w:t>
            </w:r>
          </w:p>
        </w:tc>
        <w:tc>
          <w:tcPr>
            <w:tcW w:w="1837" w:type="dxa"/>
            <w:vMerge w:val="restart"/>
            <w:vAlign w:val="center"/>
          </w:tcPr>
          <w:p w14:paraId="21B72A19" w14:textId="21BDF72B" w:rsidR="00191F9E" w:rsidRDefault="00191F9E" w:rsidP="00191F9E">
            <w:pPr>
              <w:spacing w:before="0" w:after="0"/>
              <w:jc w:val="left"/>
            </w:pPr>
            <w:r>
              <w:t>Kür hızı kontrolü</w:t>
            </w:r>
          </w:p>
        </w:tc>
      </w:tr>
      <w:tr w:rsidR="00191F9E" w14:paraId="0C4E7391" w14:textId="77777777" w:rsidTr="00191F9E">
        <w:tc>
          <w:tcPr>
            <w:tcW w:w="1696" w:type="dxa"/>
            <w:vMerge/>
            <w:vAlign w:val="center"/>
          </w:tcPr>
          <w:p w14:paraId="6BBC8DE4" w14:textId="77777777" w:rsidR="00191F9E" w:rsidRDefault="00191F9E" w:rsidP="00191F9E">
            <w:pPr>
              <w:spacing w:before="0" w:after="0"/>
              <w:jc w:val="left"/>
            </w:pPr>
          </w:p>
        </w:tc>
        <w:tc>
          <w:tcPr>
            <w:tcW w:w="2834" w:type="dxa"/>
            <w:vAlign w:val="center"/>
          </w:tcPr>
          <w:p w14:paraId="3B9C61C8" w14:textId="1ABC288E" w:rsidR="00191F9E" w:rsidRDefault="00191F9E" w:rsidP="00191F9E">
            <w:pPr>
              <w:spacing w:before="0" w:after="0"/>
              <w:jc w:val="left"/>
            </w:pPr>
            <w:r>
              <w:t>Dienler</w:t>
            </w:r>
          </w:p>
        </w:tc>
        <w:tc>
          <w:tcPr>
            <w:tcW w:w="2695" w:type="dxa"/>
            <w:vMerge/>
            <w:vAlign w:val="center"/>
          </w:tcPr>
          <w:p w14:paraId="79601C88" w14:textId="77777777" w:rsidR="00191F9E" w:rsidRDefault="00191F9E" w:rsidP="00191F9E">
            <w:pPr>
              <w:spacing w:before="0" w:after="0"/>
              <w:jc w:val="left"/>
            </w:pPr>
          </w:p>
        </w:tc>
        <w:tc>
          <w:tcPr>
            <w:tcW w:w="1837" w:type="dxa"/>
            <w:vMerge/>
            <w:vAlign w:val="center"/>
          </w:tcPr>
          <w:p w14:paraId="7733764E" w14:textId="77777777" w:rsidR="00191F9E" w:rsidRDefault="00191F9E" w:rsidP="00191F9E">
            <w:pPr>
              <w:spacing w:before="0" w:after="0"/>
              <w:jc w:val="left"/>
            </w:pPr>
          </w:p>
        </w:tc>
      </w:tr>
      <w:tr w:rsidR="008223E0" w14:paraId="1564E3B0" w14:textId="77777777" w:rsidTr="00191F9E">
        <w:tc>
          <w:tcPr>
            <w:tcW w:w="1696" w:type="dxa"/>
            <w:vAlign w:val="center"/>
          </w:tcPr>
          <w:p w14:paraId="38B44470" w14:textId="123179E9" w:rsidR="008223E0" w:rsidRDefault="00191F9E" w:rsidP="00191F9E">
            <w:pPr>
              <w:spacing w:before="0" w:after="0"/>
              <w:jc w:val="left"/>
            </w:pPr>
            <w:r>
              <w:t>Reçineler</w:t>
            </w:r>
          </w:p>
        </w:tc>
        <w:tc>
          <w:tcPr>
            <w:tcW w:w="2834" w:type="dxa"/>
            <w:vAlign w:val="center"/>
          </w:tcPr>
          <w:p w14:paraId="76B25074" w14:textId="64CB7AE2" w:rsidR="008223E0" w:rsidRDefault="00191F9E" w:rsidP="00191F9E">
            <w:pPr>
              <w:spacing w:before="0" w:after="0"/>
              <w:jc w:val="left"/>
            </w:pPr>
            <w:r>
              <w:t xml:space="preserve">Primer Bütil Bazlı Polimerler </w:t>
            </w:r>
          </w:p>
        </w:tc>
        <w:tc>
          <w:tcPr>
            <w:tcW w:w="2695" w:type="dxa"/>
            <w:vAlign w:val="center"/>
          </w:tcPr>
          <w:p w14:paraId="31C57531" w14:textId="2D747D32" w:rsidR="008223E0" w:rsidRDefault="00191F9E" w:rsidP="00191F9E">
            <w:pPr>
              <w:spacing w:before="0" w:after="0"/>
              <w:jc w:val="left"/>
            </w:pPr>
            <w:r>
              <w:t>Isı dayanımı</w:t>
            </w:r>
          </w:p>
        </w:tc>
        <w:tc>
          <w:tcPr>
            <w:tcW w:w="1837" w:type="dxa"/>
            <w:vAlign w:val="center"/>
          </w:tcPr>
          <w:p w14:paraId="7F2DA6CC" w14:textId="550B2622" w:rsidR="008223E0" w:rsidRDefault="00191F9E" w:rsidP="00191F9E">
            <w:pPr>
              <w:spacing w:before="0" w:after="0"/>
              <w:jc w:val="left"/>
            </w:pPr>
            <w:r>
              <w:t>Yavaş kür hızı</w:t>
            </w:r>
          </w:p>
        </w:tc>
      </w:tr>
      <w:tr w:rsidR="00191F9E" w14:paraId="057C70AC" w14:textId="77777777" w:rsidTr="00191F9E">
        <w:tc>
          <w:tcPr>
            <w:tcW w:w="1696" w:type="dxa"/>
            <w:vAlign w:val="center"/>
          </w:tcPr>
          <w:p w14:paraId="27A0EDF0" w14:textId="5B3B09B1" w:rsidR="00191F9E" w:rsidRDefault="00191F9E" w:rsidP="00191F9E">
            <w:pPr>
              <w:spacing w:before="0" w:after="0"/>
              <w:jc w:val="left"/>
            </w:pPr>
            <w:r>
              <w:t>Metal Oksitler</w:t>
            </w:r>
          </w:p>
        </w:tc>
        <w:tc>
          <w:tcPr>
            <w:tcW w:w="2834" w:type="dxa"/>
            <w:vAlign w:val="center"/>
          </w:tcPr>
          <w:p w14:paraId="63D4E827" w14:textId="5C28ECF8" w:rsidR="00191F9E" w:rsidRDefault="00191F9E" w:rsidP="00191F9E">
            <w:pPr>
              <w:spacing w:before="0" w:after="0"/>
              <w:jc w:val="left"/>
            </w:pPr>
            <w:r>
              <w:t>Halojenli Polimerler</w:t>
            </w:r>
          </w:p>
        </w:tc>
        <w:tc>
          <w:tcPr>
            <w:tcW w:w="2695" w:type="dxa"/>
            <w:vAlign w:val="center"/>
          </w:tcPr>
          <w:p w14:paraId="79DB0372" w14:textId="7430A7D4" w:rsidR="00191F9E" w:rsidRDefault="00191F9E" w:rsidP="00191F9E">
            <w:pPr>
              <w:spacing w:before="0" w:after="0"/>
              <w:jc w:val="left"/>
            </w:pPr>
            <w:r>
              <w:t>CR ve CSM için tercih edilir</w:t>
            </w:r>
          </w:p>
        </w:tc>
        <w:tc>
          <w:tcPr>
            <w:tcW w:w="1837" w:type="dxa"/>
            <w:vAlign w:val="center"/>
          </w:tcPr>
          <w:p w14:paraId="6220201A" w14:textId="5C4C7E14" w:rsidR="00191F9E" w:rsidRDefault="00191F9E" w:rsidP="00191F9E">
            <w:pPr>
              <w:spacing w:before="0" w:after="0"/>
              <w:jc w:val="left"/>
            </w:pPr>
            <w:r>
              <w:t>Su Dayanımı</w:t>
            </w:r>
          </w:p>
        </w:tc>
      </w:tr>
    </w:tbl>
    <w:p w14:paraId="12F27B5C" w14:textId="6BD65DB4" w:rsidR="008223E0" w:rsidRDefault="004D25C0" w:rsidP="004D25C0">
      <w:r>
        <w:t>Kullanılan vulkanizason ajanına ek olarak, kükürt aktivasyonunu sağlamak için hızlandırıcılar, vulkanizasyon hızını kontrol altında tutmak için geciktiriciler ve çinko oksit ya da stearik asit gibi aktivatörler de kullanılması gerekmektedir. Hızlandırıcılar, reaksiyonun süresini kısaltmak ve kurulacak olan kükürt çapraz bağlarının sayısını ve çeşidini belirlemek amacıyla kullanılmaktadır. Tiazol, sülfenamit, guanidin, karbamat, tiuram, ksantat ve fosfatları içeren yedi farklı hızlandırıcı ana sınıfı vardır.</w:t>
      </w:r>
      <w:r w:rsidR="00BF7C76">
        <w:t xml:space="preserve"> Bu hızlandırıcılar</w:t>
      </w:r>
      <w:r w:rsidR="00E85E8A">
        <w:t>dan bazılarına</w:t>
      </w:r>
      <w:r w:rsidR="00BF7C76">
        <w:t xml:space="preserve"> ait </w:t>
      </w:r>
      <w:r w:rsidR="00E85E8A">
        <w:t xml:space="preserve">karşılaştırmalı </w:t>
      </w:r>
      <w:r w:rsidR="00BF7C76">
        <w:t>örnekler</w:t>
      </w:r>
      <w:r w:rsidR="00E85E8A">
        <w:t xml:space="preserve"> ve yanma kontrolü, kür hızı ve çapraz bağ uzunluğuna ilişkin karşılaştırmalar</w:t>
      </w:r>
      <w:r w:rsidR="00BF7C76">
        <w:t xml:space="preserve"> </w:t>
      </w:r>
      <w:r w:rsidR="00BF7C76">
        <w:fldChar w:fldCharType="begin"/>
      </w:r>
      <w:r w:rsidR="00BF7C76">
        <w:instrText xml:space="preserve"> REF _Ref507940004 \h </w:instrText>
      </w:r>
      <w:r w:rsidR="00BF7C76">
        <w:fldChar w:fldCharType="separate"/>
      </w:r>
      <w:r w:rsidR="00F742FB">
        <w:t xml:space="preserve">Tablo </w:t>
      </w:r>
      <w:r w:rsidR="00F742FB">
        <w:rPr>
          <w:noProof/>
        </w:rPr>
        <w:t>19</w:t>
      </w:r>
      <w:r w:rsidR="00BF7C76">
        <w:fldChar w:fldCharType="end"/>
      </w:r>
      <w:r w:rsidR="00C25F0D">
        <w:t>’da</w:t>
      </w:r>
      <w:r w:rsidR="00BF7C76">
        <w:t xml:space="preserve"> verilmiştir. </w:t>
      </w:r>
      <w:r w:rsidR="00E27CA7">
        <w:t>Kauçuk üretiminde birden çok hızlandırıcının beraber kullanımı ile ürün elde edilmesi yaygın olarak kullanılmaktadır.</w:t>
      </w:r>
    </w:p>
    <w:p w14:paraId="1426527B" w14:textId="77777777" w:rsidR="00E27CA7" w:rsidRDefault="00E27CA7" w:rsidP="004D25C0"/>
    <w:p w14:paraId="1CA3125D" w14:textId="420AB6FF" w:rsidR="00450C40" w:rsidRDefault="00450C40" w:rsidP="004F0B6B">
      <w:pPr>
        <w:pStyle w:val="ResimYazs"/>
        <w:keepNext/>
        <w:jc w:val="center"/>
      </w:pPr>
      <w:bookmarkStart w:id="126" w:name="_Ref507940004"/>
      <w:r>
        <w:t xml:space="preserve">Tablo </w:t>
      </w:r>
      <w:fldSimple w:instr=" SEQ Tablo \* ARABIC ">
        <w:r w:rsidR="00F742FB">
          <w:rPr>
            <w:noProof/>
          </w:rPr>
          <w:t>19</w:t>
        </w:r>
      </w:fldSimple>
      <w:bookmarkEnd w:id="126"/>
      <w:r>
        <w:t>. Vu</w:t>
      </w:r>
      <w:r w:rsidR="00E85E8A">
        <w:t>lkanizasyon hızlandırıcıları, yanma kontrolü, kür hızı ve kükürt çapraz bağ uzunluğuna ilişkin karşılaştırma tablosu</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p>
    <w:tbl>
      <w:tblPr>
        <w:tblStyle w:val="TabloKlavuzu"/>
        <w:tblW w:w="0" w:type="auto"/>
        <w:tblLayout w:type="fixed"/>
        <w:tblLook w:val="04A0" w:firstRow="1" w:lastRow="0" w:firstColumn="1" w:lastColumn="0" w:noHBand="0" w:noVBand="1"/>
      </w:tblPr>
      <w:tblGrid>
        <w:gridCol w:w="1458"/>
        <w:gridCol w:w="2648"/>
        <w:gridCol w:w="1276"/>
        <w:gridCol w:w="1134"/>
        <w:gridCol w:w="992"/>
        <w:gridCol w:w="1418"/>
      </w:tblGrid>
      <w:tr w:rsidR="00450C40" w14:paraId="58D64554" w14:textId="77777777" w:rsidTr="00450C40">
        <w:tc>
          <w:tcPr>
            <w:tcW w:w="1458" w:type="dxa"/>
            <w:vAlign w:val="center"/>
          </w:tcPr>
          <w:p w14:paraId="0A1B3F45" w14:textId="71CAD854" w:rsidR="00191F9E" w:rsidRPr="00450C40" w:rsidRDefault="00191F9E" w:rsidP="00450C40">
            <w:pPr>
              <w:spacing w:before="0" w:after="0"/>
              <w:jc w:val="left"/>
              <w:rPr>
                <w:b/>
              </w:rPr>
            </w:pPr>
            <w:r w:rsidRPr="00450C40">
              <w:rPr>
                <w:b/>
              </w:rPr>
              <w:t>Hızlandırıcı Sınıfı</w:t>
            </w:r>
          </w:p>
        </w:tc>
        <w:tc>
          <w:tcPr>
            <w:tcW w:w="2648" w:type="dxa"/>
            <w:vAlign w:val="center"/>
          </w:tcPr>
          <w:p w14:paraId="5256ECF1" w14:textId="12B62AE7" w:rsidR="00191F9E" w:rsidRPr="00450C40" w:rsidRDefault="00191F9E" w:rsidP="00450C40">
            <w:pPr>
              <w:spacing w:before="0" w:after="0"/>
              <w:jc w:val="left"/>
              <w:rPr>
                <w:b/>
              </w:rPr>
            </w:pPr>
            <w:r w:rsidRPr="00450C40">
              <w:rPr>
                <w:b/>
              </w:rPr>
              <w:t>Örnek</w:t>
            </w:r>
          </w:p>
        </w:tc>
        <w:tc>
          <w:tcPr>
            <w:tcW w:w="1276" w:type="dxa"/>
            <w:vAlign w:val="center"/>
          </w:tcPr>
          <w:p w14:paraId="6BCCC033" w14:textId="4D874A15" w:rsidR="00191F9E" w:rsidRPr="00450C40" w:rsidRDefault="00191F9E" w:rsidP="00450C40">
            <w:pPr>
              <w:spacing w:before="0" w:after="0"/>
              <w:jc w:val="left"/>
              <w:rPr>
                <w:b/>
              </w:rPr>
            </w:pPr>
            <w:r w:rsidRPr="00450C40">
              <w:rPr>
                <w:b/>
              </w:rPr>
              <w:t>Kısaltması</w:t>
            </w:r>
          </w:p>
        </w:tc>
        <w:tc>
          <w:tcPr>
            <w:tcW w:w="1134" w:type="dxa"/>
            <w:vAlign w:val="center"/>
          </w:tcPr>
          <w:p w14:paraId="28F65EE3" w14:textId="45058D7E" w:rsidR="00191F9E" w:rsidRPr="00450C40" w:rsidRDefault="00191F9E" w:rsidP="00450C40">
            <w:pPr>
              <w:spacing w:before="0" w:after="0"/>
              <w:jc w:val="left"/>
              <w:rPr>
                <w:b/>
              </w:rPr>
            </w:pPr>
            <w:r w:rsidRPr="00450C40">
              <w:rPr>
                <w:b/>
              </w:rPr>
              <w:t>Yanma Kontrolü</w:t>
            </w:r>
          </w:p>
        </w:tc>
        <w:tc>
          <w:tcPr>
            <w:tcW w:w="992" w:type="dxa"/>
            <w:vAlign w:val="center"/>
          </w:tcPr>
          <w:p w14:paraId="0EA2F5C5" w14:textId="48A17FD2" w:rsidR="00191F9E" w:rsidRPr="00450C40" w:rsidRDefault="00191F9E" w:rsidP="00450C40">
            <w:pPr>
              <w:spacing w:before="0" w:after="0"/>
              <w:jc w:val="left"/>
              <w:rPr>
                <w:b/>
              </w:rPr>
            </w:pPr>
            <w:r w:rsidRPr="00450C40">
              <w:rPr>
                <w:b/>
              </w:rPr>
              <w:t>Kür Hızı</w:t>
            </w:r>
          </w:p>
        </w:tc>
        <w:tc>
          <w:tcPr>
            <w:tcW w:w="1418" w:type="dxa"/>
            <w:vAlign w:val="center"/>
          </w:tcPr>
          <w:p w14:paraId="1CBB4F19" w14:textId="45816531" w:rsidR="00191F9E" w:rsidRPr="00450C40" w:rsidRDefault="00191F9E" w:rsidP="00450C40">
            <w:pPr>
              <w:spacing w:before="0" w:after="0"/>
              <w:jc w:val="left"/>
              <w:rPr>
                <w:b/>
              </w:rPr>
            </w:pPr>
            <w:r w:rsidRPr="00450C40">
              <w:rPr>
                <w:b/>
              </w:rPr>
              <w:t>Kükürt Çapraz Bağ Uzunluğu</w:t>
            </w:r>
          </w:p>
        </w:tc>
      </w:tr>
      <w:tr w:rsidR="00450C40" w14:paraId="27D5346D" w14:textId="77777777" w:rsidTr="00450C40">
        <w:tc>
          <w:tcPr>
            <w:tcW w:w="1458" w:type="dxa"/>
          </w:tcPr>
          <w:p w14:paraId="2F2E79CA" w14:textId="04ACE54B" w:rsidR="00191F9E" w:rsidRDefault="00191F9E" w:rsidP="00450C40">
            <w:pPr>
              <w:spacing w:before="0" w:after="0"/>
            </w:pPr>
            <w:r>
              <w:t>Yok</w:t>
            </w:r>
          </w:p>
        </w:tc>
        <w:tc>
          <w:tcPr>
            <w:tcW w:w="2648" w:type="dxa"/>
          </w:tcPr>
          <w:p w14:paraId="2502FECB" w14:textId="3D636BF6" w:rsidR="00191F9E" w:rsidRDefault="00191F9E" w:rsidP="00450C40">
            <w:pPr>
              <w:spacing w:before="0" w:after="0"/>
            </w:pPr>
            <w:r>
              <w:t>Yalnıza kükürt</w:t>
            </w:r>
          </w:p>
        </w:tc>
        <w:tc>
          <w:tcPr>
            <w:tcW w:w="1276" w:type="dxa"/>
          </w:tcPr>
          <w:p w14:paraId="7EF5855D" w14:textId="7381F787" w:rsidR="00191F9E" w:rsidRDefault="00191F9E" w:rsidP="00450C40">
            <w:pPr>
              <w:spacing w:before="0" w:after="0"/>
            </w:pPr>
          </w:p>
        </w:tc>
        <w:tc>
          <w:tcPr>
            <w:tcW w:w="1134" w:type="dxa"/>
          </w:tcPr>
          <w:p w14:paraId="2C0A35E6" w14:textId="648593BF" w:rsidR="00191F9E" w:rsidRDefault="00191F9E" w:rsidP="00450C40">
            <w:pPr>
              <w:spacing w:before="0" w:after="0"/>
            </w:pPr>
          </w:p>
        </w:tc>
        <w:tc>
          <w:tcPr>
            <w:tcW w:w="992" w:type="dxa"/>
          </w:tcPr>
          <w:p w14:paraId="1EC28ECD" w14:textId="2B8CB4A5" w:rsidR="00191F9E" w:rsidRDefault="00191F9E" w:rsidP="00450C40">
            <w:pPr>
              <w:spacing w:before="0" w:after="0"/>
            </w:pPr>
            <w:r>
              <w:t>Yavaş</w:t>
            </w:r>
          </w:p>
        </w:tc>
        <w:tc>
          <w:tcPr>
            <w:tcW w:w="1418" w:type="dxa"/>
          </w:tcPr>
          <w:p w14:paraId="28ED0493" w14:textId="2A0DC97B" w:rsidR="00191F9E" w:rsidRDefault="00191F9E" w:rsidP="00450C40">
            <w:pPr>
              <w:spacing w:before="0" w:after="0"/>
            </w:pPr>
            <w:r>
              <w:t>S4-S8</w:t>
            </w:r>
          </w:p>
        </w:tc>
      </w:tr>
      <w:tr w:rsidR="00450C40" w14:paraId="13EC712D" w14:textId="77777777" w:rsidTr="00450C40">
        <w:tc>
          <w:tcPr>
            <w:tcW w:w="1458" w:type="dxa"/>
          </w:tcPr>
          <w:p w14:paraId="3948F5D7" w14:textId="5F8CC59E" w:rsidR="00191F9E" w:rsidRDefault="00191F9E" w:rsidP="00450C40">
            <w:pPr>
              <w:spacing w:before="0" w:after="0"/>
            </w:pPr>
            <w:r>
              <w:t>Guanidin</w:t>
            </w:r>
          </w:p>
        </w:tc>
        <w:tc>
          <w:tcPr>
            <w:tcW w:w="2648" w:type="dxa"/>
          </w:tcPr>
          <w:p w14:paraId="3F0C1472" w14:textId="426B3FCE" w:rsidR="00191F9E" w:rsidRDefault="00191F9E" w:rsidP="00450C40">
            <w:pPr>
              <w:spacing w:before="0" w:after="0"/>
            </w:pPr>
            <w:r>
              <w:t>Difenil guanidin</w:t>
            </w:r>
          </w:p>
        </w:tc>
        <w:tc>
          <w:tcPr>
            <w:tcW w:w="1276" w:type="dxa"/>
          </w:tcPr>
          <w:p w14:paraId="4D791D00" w14:textId="015070E0" w:rsidR="00191F9E" w:rsidRDefault="00191F9E" w:rsidP="00450C40">
            <w:pPr>
              <w:spacing w:before="0" w:after="0"/>
            </w:pPr>
            <w:r>
              <w:t>DPG</w:t>
            </w:r>
          </w:p>
        </w:tc>
        <w:tc>
          <w:tcPr>
            <w:tcW w:w="1134" w:type="dxa"/>
          </w:tcPr>
          <w:p w14:paraId="3A5A5CB2" w14:textId="29F112A4" w:rsidR="00191F9E" w:rsidRDefault="00191F9E" w:rsidP="00450C40">
            <w:pPr>
              <w:spacing w:before="0" w:after="0"/>
            </w:pPr>
            <w:r>
              <w:t>Orta</w:t>
            </w:r>
          </w:p>
        </w:tc>
        <w:tc>
          <w:tcPr>
            <w:tcW w:w="992" w:type="dxa"/>
          </w:tcPr>
          <w:p w14:paraId="37A2EE62" w14:textId="0B3B4694" w:rsidR="00191F9E" w:rsidRDefault="00191F9E" w:rsidP="00450C40">
            <w:pPr>
              <w:spacing w:before="0" w:after="0"/>
            </w:pPr>
            <w:r>
              <w:t>Orta</w:t>
            </w:r>
          </w:p>
        </w:tc>
        <w:tc>
          <w:tcPr>
            <w:tcW w:w="1418" w:type="dxa"/>
          </w:tcPr>
          <w:p w14:paraId="009FF7A7" w14:textId="129D5076" w:rsidR="00191F9E" w:rsidRDefault="00191F9E" w:rsidP="00450C40">
            <w:pPr>
              <w:spacing w:before="0" w:after="0"/>
            </w:pPr>
            <w:r>
              <w:t>S2-S4</w:t>
            </w:r>
          </w:p>
        </w:tc>
      </w:tr>
      <w:tr w:rsidR="00BF7C76" w14:paraId="5661D149" w14:textId="77777777" w:rsidTr="00450C40">
        <w:tc>
          <w:tcPr>
            <w:tcW w:w="1458" w:type="dxa"/>
            <w:vMerge w:val="restart"/>
          </w:tcPr>
          <w:p w14:paraId="70BE84F7" w14:textId="369EF919" w:rsidR="00BF7C76" w:rsidRDefault="00BF7C76" w:rsidP="00450C40">
            <w:pPr>
              <w:spacing w:before="0" w:after="0"/>
            </w:pPr>
            <w:r>
              <w:t>Merkapto-benzotioazol</w:t>
            </w:r>
          </w:p>
        </w:tc>
        <w:tc>
          <w:tcPr>
            <w:tcW w:w="2648" w:type="dxa"/>
          </w:tcPr>
          <w:p w14:paraId="57FFF738" w14:textId="6D3AD1C4" w:rsidR="00BF7C76" w:rsidRDefault="00BF7C76" w:rsidP="00450C40">
            <w:pPr>
              <w:spacing w:before="0" w:after="0"/>
            </w:pPr>
            <w:r>
              <w:t>Merkaoptobenzotiazol</w:t>
            </w:r>
          </w:p>
        </w:tc>
        <w:tc>
          <w:tcPr>
            <w:tcW w:w="1276" w:type="dxa"/>
          </w:tcPr>
          <w:p w14:paraId="11BC0EC4" w14:textId="1B9B044F" w:rsidR="00BF7C76" w:rsidRDefault="00BF7C76" w:rsidP="00450C40">
            <w:pPr>
              <w:spacing w:before="0" w:after="0"/>
            </w:pPr>
            <w:r>
              <w:t>MBT</w:t>
            </w:r>
          </w:p>
        </w:tc>
        <w:tc>
          <w:tcPr>
            <w:tcW w:w="1134" w:type="dxa"/>
          </w:tcPr>
          <w:p w14:paraId="768F2C7F" w14:textId="3EF50BA0" w:rsidR="00BF7C76" w:rsidRDefault="00BF7C76" w:rsidP="00450C40">
            <w:pPr>
              <w:spacing w:before="0" w:after="0"/>
            </w:pPr>
            <w:r>
              <w:t>Orta</w:t>
            </w:r>
          </w:p>
        </w:tc>
        <w:tc>
          <w:tcPr>
            <w:tcW w:w="992" w:type="dxa"/>
          </w:tcPr>
          <w:p w14:paraId="6DAB0649" w14:textId="7C9CB190" w:rsidR="00BF7C76" w:rsidRDefault="00BF7C76" w:rsidP="00450C40">
            <w:pPr>
              <w:spacing w:before="0" w:after="0"/>
            </w:pPr>
            <w:r>
              <w:t>Orta</w:t>
            </w:r>
          </w:p>
        </w:tc>
        <w:tc>
          <w:tcPr>
            <w:tcW w:w="1418" w:type="dxa"/>
          </w:tcPr>
          <w:p w14:paraId="551D0BFD" w14:textId="2254CE1C" w:rsidR="00BF7C76" w:rsidRDefault="00BF7C76" w:rsidP="00450C40">
            <w:pPr>
              <w:spacing w:before="0" w:after="0"/>
            </w:pPr>
            <w:r>
              <w:t>S2-S4</w:t>
            </w:r>
          </w:p>
        </w:tc>
      </w:tr>
      <w:tr w:rsidR="00BF7C76" w14:paraId="18D7B177" w14:textId="77777777" w:rsidTr="00450C40">
        <w:tc>
          <w:tcPr>
            <w:tcW w:w="1458" w:type="dxa"/>
            <w:vMerge/>
          </w:tcPr>
          <w:p w14:paraId="01A6B856" w14:textId="77777777" w:rsidR="00BF7C76" w:rsidRDefault="00BF7C76" w:rsidP="00450C40">
            <w:pPr>
              <w:spacing w:before="0" w:after="0"/>
            </w:pPr>
          </w:p>
        </w:tc>
        <w:tc>
          <w:tcPr>
            <w:tcW w:w="2648" w:type="dxa"/>
          </w:tcPr>
          <w:p w14:paraId="73FA7469" w14:textId="49C426B2" w:rsidR="00BF7C76" w:rsidRDefault="00BF7C76" w:rsidP="00450C40">
            <w:pPr>
              <w:spacing w:before="0" w:after="0"/>
            </w:pPr>
            <w:r>
              <w:t>Merkaptobenzotiazol-disülfit</w:t>
            </w:r>
          </w:p>
        </w:tc>
        <w:tc>
          <w:tcPr>
            <w:tcW w:w="1276" w:type="dxa"/>
          </w:tcPr>
          <w:p w14:paraId="6A50D0B0" w14:textId="151463F4" w:rsidR="00BF7C76" w:rsidRDefault="00BF7C76" w:rsidP="00450C40">
            <w:pPr>
              <w:spacing w:before="0" w:after="0"/>
            </w:pPr>
            <w:r>
              <w:t>MBTS</w:t>
            </w:r>
          </w:p>
        </w:tc>
        <w:tc>
          <w:tcPr>
            <w:tcW w:w="1134" w:type="dxa"/>
          </w:tcPr>
          <w:p w14:paraId="3962CE93" w14:textId="2A73D81F" w:rsidR="00BF7C76" w:rsidRDefault="00BF7C76" w:rsidP="00450C40">
            <w:pPr>
              <w:spacing w:before="0" w:after="0"/>
            </w:pPr>
            <w:r>
              <w:t>Orta</w:t>
            </w:r>
          </w:p>
        </w:tc>
        <w:tc>
          <w:tcPr>
            <w:tcW w:w="992" w:type="dxa"/>
          </w:tcPr>
          <w:p w14:paraId="1E9BA0B1" w14:textId="3936EFD5" w:rsidR="00BF7C76" w:rsidRDefault="00BF7C76" w:rsidP="00450C40">
            <w:pPr>
              <w:spacing w:before="0" w:after="0"/>
            </w:pPr>
            <w:r>
              <w:t>Orta</w:t>
            </w:r>
          </w:p>
        </w:tc>
        <w:tc>
          <w:tcPr>
            <w:tcW w:w="1418" w:type="dxa"/>
          </w:tcPr>
          <w:p w14:paraId="53705E1F" w14:textId="0B9B9EAA" w:rsidR="00BF7C76" w:rsidRDefault="00BF7C76" w:rsidP="00450C40">
            <w:pPr>
              <w:spacing w:before="0" w:after="0"/>
            </w:pPr>
            <w:r>
              <w:t>S2-S4</w:t>
            </w:r>
          </w:p>
        </w:tc>
      </w:tr>
      <w:tr w:rsidR="00BF7C76" w14:paraId="39C03163" w14:textId="77777777" w:rsidTr="00450C40">
        <w:tc>
          <w:tcPr>
            <w:tcW w:w="1458" w:type="dxa"/>
            <w:vMerge w:val="restart"/>
          </w:tcPr>
          <w:p w14:paraId="0032DE3A" w14:textId="7E927FFF" w:rsidR="00BF7C76" w:rsidRDefault="00BF7C76" w:rsidP="00450C40">
            <w:pPr>
              <w:spacing w:before="0" w:after="0"/>
            </w:pPr>
            <w:r>
              <w:t>Sülfanamit</w:t>
            </w:r>
          </w:p>
        </w:tc>
        <w:tc>
          <w:tcPr>
            <w:tcW w:w="2648" w:type="dxa"/>
          </w:tcPr>
          <w:p w14:paraId="3A83F75D" w14:textId="711321B1" w:rsidR="00BF7C76" w:rsidRDefault="00BF7C76" w:rsidP="00450C40">
            <w:pPr>
              <w:spacing w:before="0" w:after="0"/>
            </w:pPr>
            <w:r>
              <w:t>Siklohekzil-2-benzotiazol-sülfanamit</w:t>
            </w:r>
          </w:p>
        </w:tc>
        <w:tc>
          <w:tcPr>
            <w:tcW w:w="1276" w:type="dxa"/>
          </w:tcPr>
          <w:p w14:paraId="73B58FA3" w14:textId="75EACB78" w:rsidR="00BF7C76" w:rsidRDefault="00BF7C76" w:rsidP="00450C40">
            <w:pPr>
              <w:spacing w:before="0" w:after="0"/>
            </w:pPr>
            <w:r>
              <w:t>CBS</w:t>
            </w:r>
          </w:p>
        </w:tc>
        <w:tc>
          <w:tcPr>
            <w:tcW w:w="1134" w:type="dxa"/>
          </w:tcPr>
          <w:p w14:paraId="17545B2D" w14:textId="4F30C370" w:rsidR="00BF7C76" w:rsidRDefault="00BF7C76" w:rsidP="00450C40">
            <w:pPr>
              <w:spacing w:before="0" w:after="0"/>
            </w:pPr>
            <w:r>
              <w:t>Uzun</w:t>
            </w:r>
          </w:p>
        </w:tc>
        <w:tc>
          <w:tcPr>
            <w:tcW w:w="992" w:type="dxa"/>
          </w:tcPr>
          <w:p w14:paraId="1A3A83AC" w14:textId="42E08FF3" w:rsidR="00BF7C76" w:rsidRDefault="00BF7C76" w:rsidP="00450C40">
            <w:pPr>
              <w:spacing w:before="0" w:after="0"/>
            </w:pPr>
            <w:r>
              <w:t>Hızlı</w:t>
            </w:r>
          </w:p>
        </w:tc>
        <w:tc>
          <w:tcPr>
            <w:tcW w:w="1418" w:type="dxa"/>
          </w:tcPr>
          <w:p w14:paraId="51DA2B69" w14:textId="3058229B" w:rsidR="00BF7C76" w:rsidRDefault="00BF7C76" w:rsidP="00450C40">
            <w:pPr>
              <w:spacing w:before="0" w:after="0"/>
            </w:pPr>
            <w:r>
              <w:t>S2-S4</w:t>
            </w:r>
          </w:p>
        </w:tc>
      </w:tr>
      <w:tr w:rsidR="00BF7C76" w14:paraId="4D8F0342" w14:textId="77777777" w:rsidTr="00450C40">
        <w:tc>
          <w:tcPr>
            <w:tcW w:w="1458" w:type="dxa"/>
            <w:vMerge/>
          </w:tcPr>
          <w:p w14:paraId="10498BE0" w14:textId="77777777" w:rsidR="00BF7C76" w:rsidRDefault="00BF7C76" w:rsidP="00450C40">
            <w:pPr>
              <w:spacing w:before="0" w:after="0"/>
            </w:pPr>
          </w:p>
        </w:tc>
        <w:tc>
          <w:tcPr>
            <w:tcW w:w="2648" w:type="dxa"/>
          </w:tcPr>
          <w:p w14:paraId="7087D2D5" w14:textId="3231B68B" w:rsidR="00BF7C76" w:rsidRDefault="00BF7C76" w:rsidP="00450C40">
            <w:pPr>
              <w:spacing w:before="0" w:after="0"/>
            </w:pPr>
            <w:r>
              <w:t>tert-Butil-2-benzotiazol-sülfenamit</w:t>
            </w:r>
          </w:p>
        </w:tc>
        <w:tc>
          <w:tcPr>
            <w:tcW w:w="1276" w:type="dxa"/>
          </w:tcPr>
          <w:p w14:paraId="25B03A01" w14:textId="7300A2A7" w:rsidR="00BF7C76" w:rsidRDefault="00BF7C76" w:rsidP="00450C40">
            <w:pPr>
              <w:spacing w:before="0" w:after="0"/>
            </w:pPr>
            <w:r>
              <w:t>TBBS</w:t>
            </w:r>
          </w:p>
        </w:tc>
        <w:tc>
          <w:tcPr>
            <w:tcW w:w="1134" w:type="dxa"/>
          </w:tcPr>
          <w:p w14:paraId="74ADFF51" w14:textId="144D4678" w:rsidR="00BF7C76" w:rsidRDefault="00BF7C76" w:rsidP="00450C40">
            <w:pPr>
              <w:spacing w:before="0" w:after="0"/>
            </w:pPr>
            <w:r>
              <w:t>Uzun</w:t>
            </w:r>
          </w:p>
        </w:tc>
        <w:tc>
          <w:tcPr>
            <w:tcW w:w="992" w:type="dxa"/>
          </w:tcPr>
          <w:p w14:paraId="5228C727" w14:textId="739523A9" w:rsidR="00BF7C76" w:rsidRDefault="00BF7C76" w:rsidP="00450C40">
            <w:pPr>
              <w:spacing w:before="0" w:after="0"/>
            </w:pPr>
            <w:r>
              <w:t>Hızlı</w:t>
            </w:r>
          </w:p>
        </w:tc>
        <w:tc>
          <w:tcPr>
            <w:tcW w:w="1418" w:type="dxa"/>
          </w:tcPr>
          <w:p w14:paraId="016CFF69" w14:textId="3B8601D5" w:rsidR="00BF7C76" w:rsidRDefault="00BF7C76" w:rsidP="00450C40">
            <w:pPr>
              <w:spacing w:before="0" w:after="0"/>
            </w:pPr>
            <w:r>
              <w:t>S2-S4</w:t>
            </w:r>
          </w:p>
        </w:tc>
      </w:tr>
      <w:tr w:rsidR="00450C40" w14:paraId="68988D74" w14:textId="77777777" w:rsidTr="00450C40">
        <w:tc>
          <w:tcPr>
            <w:tcW w:w="1458" w:type="dxa"/>
          </w:tcPr>
          <w:p w14:paraId="25D97781" w14:textId="5B511D22" w:rsidR="00450C40" w:rsidRDefault="00450C40" w:rsidP="00450C40">
            <w:pPr>
              <w:spacing w:before="0" w:after="0"/>
            </w:pPr>
            <w:r>
              <w:t>Tiuram</w:t>
            </w:r>
          </w:p>
        </w:tc>
        <w:tc>
          <w:tcPr>
            <w:tcW w:w="2648" w:type="dxa"/>
          </w:tcPr>
          <w:p w14:paraId="22CA44EA" w14:textId="662120E7" w:rsidR="00450C40" w:rsidRDefault="00450C40" w:rsidP="00450C40">
            <w:pPr>
              <w:spacing w:before="0" w:after="0"/>
            </w:pPr>
            <w:r>
              <w:t>Tetrametiltiuram disülfit</w:t>
            </w:r>
          </w:p>
        </w:tc>
        <w:tc>
          <w:tcPr>
            <w:tcW w:w="1276" w:type="dxa"/>
          </w:tcPr>
          <w:p w14:paraId="44C28F90" w14:textId="1A0F0685" w:rsidR="00450C40" w:rsidRDefault="00450C40" w:rsidP="00450C40">
            <w:pPr>
              <w:spacing w:before="0" w:after="0"/>
            </w:pPr>
            <w:r>
              <w:t>TMTD</w:t>
            </w:r>
          </w:p>
        </w:tc>
        <w:tc>
          <w:tcPr>
            <w:tcW w:w="1134" w:type="dxa"/>
          </w:tcPr>
          <w:p w14:paraId="770A56E2" w14:textId="6E2A6D91" w:rsidR="00450C40" w:rsidRDefault="00450C40" w:rsidP="00450C40">
            <w:pPr>
              <w:spacing w:before="0" w:after="0"/>
            </w:pPr>
            <w:r>
              <w:t>Kısa</w:t>
            </w:r>
          </w:p>
        </w:tc>
        <w:tc>
          <w:tcPr>
            <w:tcW w:w="992" w:type="dxa"/>
          </w:tcPr>
          <w:p w14:paraId="62B4188E" w14:textId="7F636B9D" w:rsidR="00450C40" w:rsidRDefault="00450C40" w:rsidP="00450C40">
            <w:pPr>
              <w:spacing w:before="0" w:after="0"/>
            </w:pPr>
            <w:r>
              <w:t>Çok hızlı</w:t>
            </w:r>
          </w:p>
        </w:tc>
        <w:tc>
          <w:tcPr>
            <w:tcW w:w="1418" w:type="dxa"/>
          </w:tcPr>
          <w:p w14:paraId="321EF48D" w14:textId="649FE3F9" w:rsidR="00450C40" w:rsidRDefault="00450C40" w:rsidP="00450C40">
            <w:pPr>
              <w:spacing w:before="0" w:after="0"/>
            </w:pPr>
            <w:r>
              <w:t>S2</w:t>
            </w:r>
          </w:p>
        </w:tc>
      </w:tr>
      <w:tr w:rsidR="00450C40" w14:paraId="5C3F79CE" w14:textId="77777777" w:rsidTr="00450C40">
        <w:tc>
          <w:tcPr>
            <w:tcW w:w="1458" w:type="dxa"/>
          </w:tcPr>
          <w:p w14:paraId="45B4D05F" w14:textId="1293D79F" w:rsidR="00450C40" w:rsidRDefault="00450C40" w:rsidP="00450C40">
            <w:pPr>
              <w:spacing w:before="0" w:after="0"/>
            </w:pPr>
            <w:r>
              <w:t>Ditiokarbamat</w:t>
            </w:r>
          </w:p>
        </w:tc>
        <w:tc>
          <w:tcPr>
            <w:tcW w:w="2648" w:type="dxa"/>
          </w:tcPr>
          <w:p w14:paraId="44AAAAC6" w14:textId="422F6D76" w:rsidR="00450C40" w:rsidRDefault="00450C40" w:rsidP="00450C40">
            <w:pPr>
              <w:spacing w:before="0" w:after="0"/>
            </w:pPr>
            <w:r>
              <w:t>Çinko dimetilditiokarbamat</w:t>
            </w:r>
          </w:p>
        </w:tc>
        <w:tc>
          <w:tcPr>
            <w:tcW w:w="1276" w:type="dxa"/>
          </w:tcPr>
          <w:p w14:paraId="626634BC" w14:textId="011E33D0" w:rsidR="00450C40" w:rsidRDefault="00450C40" w:rsidP="00450C40">
            <w:pPr>
              <w:spacing w:before="0" w:after="0"/>
            </w:pPr>
            <w:r>
              <w:t>ZDMC</w:t>
            </w:r>
          </w:p>
        </w:tc>
        <w:tc>
          <w:tcPr>
            <w:tcW w:w="1134" w:type="dxa"/>
          </w:tcPr>
          <w:p w14:paraId="06020317" w14:textId="7CFFA7E4" w:rsidR="00450C40" w:rsidRDefault="00450C40" w:rsidP="00450C40">
            <w:pPr>
              <w:spacing w:before="0" w:after="0"/>
            </w:pPr>
            <w:r>
              <w:t>Çok kısa</w:t>
            </w:r>
          </w:p>
        </w:tc>
        <w:tc>
          <w:tcPr>
            <w:tcW w:w="992" w:type="dxa"/>
          </w:tcPr>
          <w:p w14:paraId="163D4753" w14:textId="4E499515" w:rsidR="00450C40" w:rsidRDefault="00450C40" w:rsidP="00450C40">
            <w:pPr>
              <w:spacing w:before="0" w:after="0"/>
            </w:pPr>
            <w:r>
              <w:t>Çok hızlı</w:t>
            </w:r>
          </w:p>
        </w:tc>
        <w:tc>
          <w:tcPr>
            <w:tcW w:w="1418" w:type="dxa"/>
          </w:tcPr>
          <w:p w14:paraId="47E5F6F2" w14:textId="2952EAE7" w:rsidR="00450C40" w:rsidRDefault="00450C40" w:rsidP="00450C40">
            <w:pPr>
              <w:spacing w:before="0" w:after="0"/>
            </w:pPr>
            <w:r>
              <w:t>S2</w:t>
            </w:r>
          </w:p>
        </w:tc>
      </w:tr>
    </w:tbl>
    <w:p w14:paraId="058D6401" w14:textId="77777777" w:rsidR="00530F50" w:rsidRDefault="00530F50" w:rsidP="00191F9E"/>
    <w:p w14:paraId="452032CA" w14:textId="1D3796FA" w:rsidR="00191F9E" w:rsidRDefault="00E27CA7" w:rsidP="00191F9E">
      <w:r>
        <w:t>Aktivatörler ise hızlandırıcılar ile ilk önce reaksiyona girerek çözünebilir kauçuk kompleksleri oluşturan kimyasallardır. Bu kompleksler daha sonra kükürt ile reaksiyona girerek kükürtleşme ajanlarını oluşturur. Yaygın olarak kullanılan aktivatörler çinko oksit ve stearik asittir. Laurik, oleik, propionik yağ asitleri ve çözünebilir çinko tuzları da kullanılan kimyasallar arasındadır</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r>
        <w:t xml:space="preserve">. </w:t>
      </w:r>
    </w:p>
    <w:p w14:paraId="32EECFBE" w14:textId="57798908" w:rsidR="002E251A" w:rsidRDefault="00AE3F30" w:rsidP="00191F9E">
      <w:r>
        <w:t xml:space="preserve">Geciktiriciler ise vulkanize olmamış kauçuğun yeterli süre reaksiyonda kalması için prosesi yavaşlatan kimyasallardır. Organik asitler ve anhidratlar, siklohekziltiofitalamit ve sülfenamit ticari olarak kullanılan örneklerdir. Organik asitlere bazı örnekler fitalik anhidrat, benzoik asit ve salisilik asittir. Bu kimyasallar hızlandırıcılar ve safsızlıklarla tepkimeye girerek reaksiyonu kontrol altında tutarlar. Tiofitalimid (CTP) </w:t>
      </w:r>
      <w:r>
        <w:lastRenderedPageBreak/>
        <w:t>ve sülfenamit sınıfları yanma hızını kontrol ettiklerinden kür hızını ve performansını etkilemeyen geciktiricilerdir. Vulkanizasyonun ilk aşamalarında sülfenamitler bozunarak markaptbenzotiazol (MBT) ve aminleri oluşturur. MBT sülfenamitle reaksiyona girerek vulkanizasyon işleminin sonlanmasına neden olabilir. CTP’nin rolü, oluşan MBT’yi geçici olarak etkisizleştirerek vulkanizasyon prosesinin durmasını engellemektir</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r>
        <w:t xml:space="preserve">. </w:t>
      </w:r>
    </w:p>
    <w:p w14:paraId="37750168" w14:textId="5720F376" w:rsidR="00A54C64" w:rsidRPr="00CB382B" w:rsidRDefault="00A54C64" w:rsidP="00A54C64">
      <w:pPr>
        <w:pStyle w:val="Balk2"/>
        <w:rPr>
          <w:color w:val="FF0000"/>
        </w:rPr>
      </w:pPr>
      <w:bookmarkStart w:id="127" w:name="_Toc508139590"/>
      <w:r>
        <w:t>VI</w:t>
      </w:r>
      <w:r w:rsidR="00572C11">
        <w:t>I</w:t>
      </w:r>
      <w:r>
        <w:t>.1. Çevresel Etkiler v</w:t>
      </w:r>
      <w:r w:rsidRPr="00CB382B">
        <w:t>e Alınacak Önlemler</w:t>
      </w:r>
      <w:bookmarkEnd w:id="127"/>
    </w:p>
    <w:p w14:paraId="1EC3CC2C" w14:textId="0112AF91" w:rsidR="00A54C64" w:rsidRDefault="00A54C64" w:rsidP="00A54C64">
      <w:r w:rsidRPr="00FA2BD0">
        <w:t>Elastomer esaslı ürünlerin (vulkanizasyon işlemini içeren) işleme tabi tutulduğu tesisler</w:t>
      </w:r>
      <w:r w:rsidR="0027196A">
        <w:t>in çevresel etkileri kauçuk esaslı ürünlerin üretimi sırasında kullanılan kimyasalların havaya ve suya karışması ile meydana gelmektedir. Kullanılan kimyasalların çok az bir kısmı çeşitli kazalar ve sızmalardan ötürü toprak kirliliğine</w:t>
      </w:r>
      <w:r w:rsidR="00354A60">
        <w:t xml:space="preserve"> de</w:t>
      </w:r>
      <w:r w:rsidR="0027196A">
        <w:t xml:space="preserve"> sebep olmaktadır. </w:t>
      </w:r>
      <w:r w:rsidR="00354A60" w:rsidRPr="00354A60">
        <w:t>Elastomer esaslı ürünlerin (vulkanizasyon işlemini içeren) i</w:t>
      </w:r>
      <w:r w:rsidR="00354A60">
        <w:t xml:space="preserve">şleme tabi tutulduğu tesislerden kaynaklanması </w:t>
      </w:r>
      <w:r>
        <w:t>beklenen emisyonlar</w:t>
      </w:r>
      <w:r w:rsidR="00354A60">
        <w:t xml:space="preserve"> </w:t>
      </w:r>
      <w:r w:rsidR="00354A60">
        <w:fldChar w:fldCharType="begin"/>
      </w:r>
      <w:r w:rsidR="00354A60">
        <w:instrText xml:space="preserve"> REF _Ref508121247 \h </w:instrText>
      </w:r>
      <w:r w:rsidR="00354A60">
        <w:fldChar w:fldCharType="separate"/>
      </w:r>
      <w:r w:rsidR="00F742FB">
        <w:t xml:space="preserve">Tablo </w:t>
      </w:r>
      <w:r w:rsidR="00F742FB">
        <w:rPr>
          <w:noProof/>
        </w:rPr>
        <w:t>20</w:t>
      </w:r>
      <w:r w:rsidR="00354A60">
        <w:fldChar w:fldCharType="end"/>
      </w:r>
      <w:r w:rsidR="00C25F0D">
        <w:t xml:space="preserve"> ve </w:t>
      </w:r>
      <w:r w:rsidR="00C25F0D">
        <w:fldChar w:fldCharType="begin"/>
      </w:r>
      <w:r w:rsidR="00C25F0D">
        <w:instrText xml:space="preserve"> REF _Ref508139596 \h </w:instrText>
      </w:r>
      <w:r w:rsidR="00C25F0D">
        <w:fldChar w:fldCharType="separate"/>
      </w:r>
      <w:r w:rsidR="00F742FB">
        <w:t xml:space="preserve">Tablo </w:t>
      </w:r>
      <w:r w:rsidR="00F742FB">
        <w:rPr>
          <w:noProof/>
        </w:rPr>
        <w:t>21</w:t>
      </w:r>
      <w:r w:rsidR="00C25F0D">
        <w:fldChar w:fldCharType="end"/>
      </w:r>
      <w:r w:rsidR="00C25F0D">
        <w:t>’de</w:t>
      </w:r>
      <w:r>
        <w:t xml:space="preserve"> verilmiştir. </w:t>
      </w:r>
    </w:p>
    <w:p w14:paraId="587C8235" w14:textId="5C83DCCE" w:rsidR="00A54C64" w:rsidRDefault="00A54C64" w:rsidP="004F0B6B">
      <w:pPr>
        <w:pStyle w:val="ResimYazs"/>
        <w:keepNext/>
        <w:jc w:val="center"/>
      </w:pPr>
      <w:bookmarkStart w:id="128" w:name="_Ref508121247"/>
      <w:r>
        <w:t xml:space="preserve">Tablo </w:t>
      </w:r>
      <w:fldSimple w:instr=" SEQ Tablo \* ARABIC ">
        <w:r w:rsidR="00F742FB">
          <w:rPr>
            <w:noProof/>
          </w:rPr>
          <w:t>20</w:t>
        </w:r>
      </w:fldSimple>
      <w:bookmarkEnd w:id="128"/>
      <w:r>
        <w:t>.</w:t>
      </w:r>
      <w:r w:rsidR="00354A60" w:rsidRPr="00354A60">
        <w:t xml:space="preserve"> Elastomer esaslı ürünlerin </w:t>
      </w:r>
      <w:r w:rsidR="00354A60">
        <w:t>işleme tabi tutulduğu tesislerden kaynaklaran çevresel etkiler</w:t>
      </w:r>
      <w:r w:rsidR="00354A60" w:rsidRPr="00354A60">
        <w:t xml:space="preserve"> </w:t>
      </w:r>
      <w:r>
        <w:fldChar w:fldCharType="begin"/>
      </w:r>
      <w:r>
        <w:instrText xml:space="preserve"> REF _Ref508116001 \r \h </w:instrText>
      </w:r>
      <w:r>
        <w:fldChar w:fldCharType="separate"/>
      </w:r>
      <w:r w:rsidR="00F742FB">
        <w:t>[40]</w:t>
      </w:r>
      <w:r>
        <w:fldChar w:fldCharType="end"/>
      </w:r>
    </w:p>
    <w:tbl>
      <w:tblPr>
        <w:tblStyle w:val="TabloKlavuzu"/>
        <w:tblW w:w="0" w:type="auto"/>
        <w:tblLook w:val="04A0" w:firstRow="1" w:lastRow="0" w:firstColumn="1" w:lastColumn="0" w:noHBand="0" w:noVBand="1"/>
      </w:tblPr>
      <w:tblGrid>
        <w:gridCol w:w="1980"/>
        <w:gridCol w:w="7082"/>
      </w:tblGrid>
      <w:tr w:rsidR="00A54C64" w14:paraId="291D494B" w14:textId="77777777" w:rsidTr="00A54C64">
        <w:trPr>
          <w:cantSplit/>
          <w:tblHeader/>
        </w:trPr>
        <w:tc>
          <w:tcPr>
            <w:tcW w:w="1980" w:type="dxa"/>
          </w:tcPr>
          <w:p w14:paraId="3B9C1D5F" w14:textId="77777777" w:rsidR="00A54C64" w:rsidRPr="00922331" w:rsidRDefault="00A54C64" w:rsidP="00A54C64">
            <w:pPr>
              <w:spacing w:before="0" w:after="0"/>
              <w:rPr>
                <w:b/>
              </w:rPr>
            </w:pPr>
            <w:r>
              <w:rPr>
                <w:b/>
              </w:rPr>
              <w:t>Kirlilik Tipi</w:t>
            </w:r>
          </w:p>
        </w:tc>
        <w:tc>
          <w:tcPr>
            <w:tcW w:w="7082" w:type="dxa"/>
          </w:tcPr>
          <w:p w14:paraId="6F1F917D" w14:textId="77777777" w:rsidR="00A54C64" w:rsidRPr="00922331" w:rsidRDefault="00A54C64" w:rsidP="00A54C64">
            <w:pPr>
              <w:spacing w:before="0" w:after="0"/>
              <w:rPr>
                <w:b/>
              </w:rPr>
            </w:pPr>
            <w:r w:rsidRPr="00922331">
              <w:rPr>
                <w:b/>
              </w:rPr>
              <w:t>Beklenen Kirleticiler</w:t>
            </w:r>
          </w:p>
        </w:tc>
      </w:tr>
      <w:tr w:rsidR="00A54C64" w14:paraId="49F9C845" w14:textId="77777777" w:rsidTr="00A54C64">
        <w:trPr>
          <w:cantSplit/>
          <w:tblHeader/>
        </w:trPr>
        <w:tc>
          <w:tcPr>
            <w:tcW w:w="1980" w:type="dxa"/>
          </w:tcPr>
          <w:p w14:paraId="639196D7" w14:textId="77777777" w:rsidR="00A54C64" w:rsidRDefault="00A54C64" w:rsidP="00A54C64">
            <w:pPr>
              <w:spacing w:before="0" w:after="0"/>
            </w:pPr>
            <w:r>
              <w:t>Hava Emisyonları</w:t>
            </w:r>
          </w:p>
        </w:tc>
        <w:tc>
          <w:tcPr>
            <w:tcW w:w="7082" w:type="dxa"/>
          </w:tcPr>
          <w:p w14:paraId="3A69217D" w14:textId="0A3A82E7" w:rsidR="00354A60" w:rsidRDefault="00354A60" w:rsidP="00A54C64">
            <w:pPr>
              <w:spacing w:before="0" w:after="0"/>
            </w:pPr>
            <w:r>
              <w:t>Akrilonitril</w:t>
            </w:r>
          </w:p>
          <w:p w14:paraId="675EFB2E" w14:textId="77777777" w:rsidR="00354A60" w:rsidRDefault="00354A60" w:rsidP="00354A60">
            <w:pPr>
              <w:spacing w:before="0" w:after="0"/>
            </w:pPr>
            <w:r>
              <w:t>Amonyak</w:t>
            </w:r>
          </w:p>
          <w:p w14:paraId="01BC97FC" w14:textId="757FF6F3" w:rsidR="00354A60" w:rsidRDefault="00354A60" w:rsidP="00A54C64">
            <w:pPr>
              <w:spacing w:before="0" w:after="0"/>
            </w:pPr>
            <w:r>
              <w:t>Klor</w:t>
            </w:r>
          </w:p>
          <w:p w14:paraId="4931C435" w14:textId="07A73E66" w:rsidR="00354A60" w:rsidRDefault="00354A60" w:rsidP="00A54C64">
            <w:pPr>
              <w:spacing w:before="0" w:after="0"/>
            </w:pPr>
            <w:r>
              <w:t>Etilen oksit</w:t>
            </w:r>
          </w:p>
          <w:p w14:paraId="70BA633C" w14:textId="3689C403" w:rsidR="00354A60" w:rsidRDefault="00354A60" w:rsidP="00354A60">
            <w:pPr>
              <w:spacing w:before="0" w:after="0"/>
            </w:pPr>
            <w:r w:rsidRPr="00922331">
              <w:rPr>
                <w:u w:val="single"/>
              </w:rPr>
              <w:t>Ağır Metaller:</w:t>
            </w:r>
            <w:r>
              <w:t xml:space="preserve"> Pb, Cd, Zn, Cu</w:t>
            </w:r>
          </w:p>
          <w:p w14:paraId="36119065" w14:textId="5E9A39F3" w:rsidR="00354A60" w:rsidRDefault="00354A60" w:rsidP="00A54C64">
            <w:pPr>
              <w:spacing w:before="0" w:after="0"/>
            </w:pPr>
            <w:r>
              <w:t>Metil izosiyanat</w:t>
            </w:r>
          </w:p>
          <w:p w14:paraId="5DAE02DB" w14:textId="26A8437F" w:rsidR="00354A60" w:rsidRDefault="00354A60" w:rsidP="00A54C64">
            <w:pPr>
              <w:spacing w:before="0" w:after="0"/>
            </w:pPr>
            <w:r>
              <w:t>VOC</w:t>
            </w:r>
          </w:p>
          <w:p w14:paraId="203237B4" w14:textId="11E64ECC" w:rsidR="00354A60" w:rsidRDefault="00354A60" w:rsidP="00A54C64">
            <w:pPr>
              <w:spacing w:before="0" w:after="0"/>
            </w:pPr>
            <w:r>
              <w:t>Organik Asitler</w:t>
            </w:r>
          </w:p>
          <w:p w14:paraId="37EC9955" w14:textId="3CCE1921" w:rsidR="00354A60" w:rsidRDefault="000E5572" w:rsidP="00A54C64">
            <w:pPr>
              <w:spacing w:before="0" w:after="0"/>
            </w:pPr>
            <w:r>
              <w:t>PCB’ler</w:t>
            </w:r>
          </w:p>
          <w:p w14:paraId="0336409C" w14:textId="5A4EB959" w:rsidR="000E5572" w:rsidRDefault="000E5572" w:rsidP="000E5572">
            <w:pPr>
              <w:spacing w:before="0" w:after="0"/>
            </w:pPr>
            <w:r w:rsidRPr="00922331">
              <w:rPr>
                <w:u w:val="single"/>
              </w:rPr>
              <w:t xml:space="preserve">Organokalay bileşikleri: </w:t>
            </w:r>
            <w:r w:rsidRPr="000E5572">
              <w:t>tetrabütilkalay, trifenilkalay</w:t>
            </w:r>
            <w:r>
              <w:t xml:space="preserve"> bileşikleri</w:t>
            </w:r>
          </w:p>
          <w:p w14:paraId="0D1ED16E" w14:textId="77777777" w:rsidR="00E41709" w:rsidRDefault="00E41709" w:rsidP="00E41709">
            <w:pPr>
              <w:spacing w:before="0" w:after="0"/>
            </w:pPr>
            <w:r>
              <w:t>Toz ve partikül madde emisyonları</w:t>
            </w:r>
          </w:p>
          <w:p w14:paraId="6D575236" w14:textId="591F0C7E" w:rsidR="00A54C64" w:rsidRDefault="00E41709" w:rsidP="00E41709">
            <w:pPr>
              <w:spacing w:before="0" w:after="0"/>
            </w:pPr>
            <w:r>
              <w:t>Koku</w:t>
            </w:r>
          </w:p>
        </w:tc>
      </w:tr>
      <w:tr w:rsidR="00A54C64" w14:paraId="69860DAC" w14:textId="77777777" w:rsidTr="00A54C64">
        <w:trPr>
          <w:cantSplit/>
          <w:tblHeader/>
        </w:trPr>
        <w:tc>
          <w:tcPr>
            <w:tcW w:w="1980" w:type="dxa"/>
          </w:tcPr>
          <w:p w14:paraId="0E84D337" w14:textId="77777777" w:rsidR="00A54C64" w:rsidRDefault="00A54C64" w:rsidP="00A54C64">
            <w:pPr>
              <w:spacing w:before="0" w:after="0"/>
            </w:pPr>
            <w:r>
              <w:t>Atıksu</w:t>
            </w:r>
          </w:p>
        </w:tc>
        <w:tc>
          <w:tcPr>
            <w:tcW w:w="7082" w:type="dxa"/>
          </w:tcPr>
          <w:p w14:paraId="5B307E3A" w14:textId="346AFCF6" w:rsidR="00E41709" w:rsidRDefault="00E41709" w:rsidP="00A54C64">
            <w:pPr>
              <w:spacing w:before="0" w:after="0"/>
            </w:pPr>
            <w:r>
              <w:t>Akrilonitril</w:t>
            </w:r>
          </w:p>
          <w:p w14:paraId="3ED541F3" w14:textId="77777777" w:rsidR="00E41709" w:rsidRDefault="00E41709" w:rsidP="00E41709">
            <w:pPr>
              <w:spacing w:before="0" w:after="0"/>
            </w:pPr>
            <w:r>
              <w:t>Amonyak</w:t>
            </w:r>
          </w:p>
          <w:p w14:paraId="164FD1FC" w14:textId="77777777" w:rsidR="00E41709" w:rsidRDefault="00E41709" w:rsidP="00E41709">
            <w:pPr>
              <w:spacing w:before="0" w:after="0"/>
            </w:pPr>
            <w:r>
              <w:t>Anilin</w:t>
            </w:r>
          </w:p>
          <w:p w14:paraId="6C503954" w14:textId="563E5C60" w:rsidR="00E41709" w:rsidRDefault="00E41709" w:rsidP="00A54C64">
            <w:pPr>
              <w:spacing w:before="0" w:after="0"/>
            </w:pPr>
            <w:r>
              <w:t>Benzen, Toluen, Ksilen</w:t>
            </w:r>
          </w:p>
          <w:p w14:paraId="316AAAF7" w14:textId="4B7D8B7C" w:rsidR="00E41709" w:rsidRDefault="00E41709" w:rsidP="00A54C64">
            <w:pPr>
              <w:spacing w:before="0" w:after="0"/>
            </w:pPr>
            <w:r>
              <w:t>Hidrokarbonlar</w:t>
            </w:r>
          </w:p>
          <w:p w14:paraId="7411F0E5" w14:textId="39ADD065" w:rsidR="00E41709" w:rsidRDefault="00E41709" w:rsidP="00A54C64">
            <w:pPr>
              <w:spacing w:before="0" w:after="0"/>
            </w:pPr>
            <w:r>
              <w:t>Klor</w:t>
            </w:r>
          </w:p>
          <w:p w14:paraId="5C2091D9" w14:textId="0D2C2C7C" w:rsidR="00E41709" w:rsidRDefault="00E41709" w:rsidP="00A54C64">
            <w:pPr>
              <w:spacing w:before="0" w:after="0"/>
            </w:pPr>
            <w:r>
              <w:t>Etilen oksit</w:t>
            </w:r>
          </w:p>
          <w:p w14:paraId="28159ADC" w14:textId="77777777" w:rsidR="00E41709" w:rsidRDefault="00E41709" w:rsidP="00E41709">
            <w:pPr>
              <w:spacing w:before="0" w:after="0"/>
            </w:pPr>
            <w:r w:rsidRPr="00922331">
              <w:rPr>
                <w:u w:val="single"/>
              </w:rPr>
              <w:t>Ağır Metaller:</w:t>
            </w:r>
            <w:r>
              <w:t xml:space="preserve"> Pb, Cr, Zn, Cu</w:t>
            </w:r>
          </w:p>
          <w:p w14:paraId="72B343FF" w14:textId="0E473317" w:rsidR="00E41709" w:rsidRDefault="00E41709" w:rsidP="00A54C64">
            <w:pPr>
              <w:spacing w:before="0" w:after="0"/>
            </w:pPr>
            <w:r>
              <w:t>Hekzakloroetan</w:t>
            </w:r>
          </w:p>
          <w:p w14:paraId="560CB22E" w14:textId="77777777" w:rsidR="00E41709" w:rsidRDefault="00E41709" w:rsidP="00E41709">
            <w:pPr>
              <w:spacing w:before="0" w:after="0"/>
            </w:pPr>
            <w:r w:rsidRPr="00922331">
              <w:rPr>
                <w:u w:val="single"/>
              </w:rPr>
              <w:t xml:space="preserve">Organokalay bileşikleri: </w:t>
            </w:r>
            <w:r w:rsidRPr="000E5572">
              <w:t>tetrabütilkalay, trifenilkalay</w:t>
            </w:r>
            <w:r>
              <w:t xml:space="preserve"> bileşikleri</w:t>
            </w:r>
          </w:p>
          <w:p w14:paraId="5DE743DB" w14:textId="77777777" w:rsidR="00E41709" w:rsidRDefault="00E41709" w:rsidP="00E41709">
            <w:pPr>
              <w:spacing w:before="0" w:after="0"/>
            </w:pPr>
            <w:r>
              <w:t>Fenolik bileşikler</w:t>
            </w:r>
          </w:p>
          <w:p w14:paraId="287D49D4" w14:textId="4D49D141" w:rsidR="00A54C64" w:rsidRDefault="00E41709" w:rsidP="00E41709">
            <w:pPr>
              <w:spacing w:before="0" w:after="0"/>
            </w:pPr>
            <w:r w:rsidRPr="00922331">
              <w:rPr>
                <w:u w:val="single"/>
              </w:rPr>
              <w:t xml:space="preserve">Konvansiyonal Parametreler: </w:t>
            </w:r>
            <w:r>
              <w:t>BOİ, KOİ, TOK, AKM, pH, ÇO, renk, koku</w:t>
            </w:r>
          </w:p>
        </w:tc>
      </w:tr>
      <w:tr w:rsidR="00A54C64" w14:paraId="1D61C222" w14:textId="77777777" w:rsidTr="00A54C64">
        <w:trPr>
          <w:cantSplit/>
          <w:tblHeader/>
        </w:trPr>
        <w:tc>
          <w:tcPr>
            <w:tcW w:w="1980" w:type="dxa"/>
          </w:tcPr>
          <w:p w14:paraId="56C78083" w14:textId="77777777" w:rsidR="00A54C64" w:rsidRDefault="00A54C64" w:rsidP="00A54C64">
            <w:pPr>
              <w:spacing w:before="0" w:after="0"/>
            </w:pPr>
            <w:r>
              <w:t>Atık</w:t>
            </w:r>
          </w:p>
        </w:tc>
        <w:tc>
          <w:tcPr>
            <w:tcW w:w="7082" w:type="dxa"/>
          </w:tcPr>
          <w:p w14:paraId="3E99F330" w14:textId="77777777" w:rsidR="00A54C64" w:rsidRDefault="00A54C64" w:rsidP="00A54C64">
            <w:pPr>
              <w:spacing w:before="0" w:after="0"/>
            </w:pPr>
            <w:r>
              <w:t>Kimyasal madde ambalajları</w:t>
            </w:r>
          </w:p>
          <w:p w14:paraId="33134ADC" w14:textId="77777777" w:rsidR="00A54C64" w:rsidRDefault="00A54C64" w:rsidP="00A54C64">
            <w:pPr>
              <w:spacing w:before="0" w:after="0"/>
            </w:pPr>
            <w:r>
              <w:t>Evsel atıklar</w:t>
            </w:r>
          </w:p>
          <w:p w14:paraId="062BAC46" w14:textId="77777777" w:rsidR="00A54C64" w:rsidRDefault="00A54C64" w:rsidP="00A54C64">
            <w:pPr>
              <w:spacing w:before="0" w:after="0"/>
            </w:pPr>
            <w:r>
              <w:t>Arıtma çamurları</w:t>
            </w:r>
          </w:p>
          <w:p w14:paraId="547C9E71" w14:textId="77777777" w:rsidR="00A54C64" w:rsidRDefault="00A54C64" w:rsidP="00A54C64">
            <w:pPr>
              <w:spacing w:before="0" w:after="0"/>
            </w:pPr>
            <w:r w:rsidRPr="00D676B0">
              <w:t>Laboratuva</w:t>
            </w:r>
            <w:r>
              <w:t>r atıkları ve diğer kimyasallar</w:t>
            </w:r>
          </w:p>
          <w:p w14:paraId="4BD74AEA" w14:textId="77777777" w:rsidR="00A54C64" w:rsidRDefault="00A54C64" w:rsidP="00A54C64">
            <w:pPr>
              <w:spacing w:before="0" w:after="0"/>
            </w:pPr>
            <w:r w:rsidRPr="00D676B0">
              <w:t xml:space="preserve">Proseslerde oluşan kullanılmış </w:t>
            </w:r>
            <w:r>
              <w:t>kimyasal atıkları</w:t>
            </w:r>
          </w:p>
        </w:tc>
      </w:tr>
    </w:tbl>
    <w:p w14:paraId="4A6164FF" w14:textId="0F5D3986" w:rsidR="00A54C64" w:rsidRDefault="00A54C64" w:rsidP="00A54C64"/>
    <w:p w14:paraId="2C049455" w14:textId="2628149D" w:rsidR="004F0B6B" w:rsidRDefault="004F0B6B" w:rsidP="004F0B6B">
      <w:pPr>
        <w:pStyle w:val="ResimYazs"/>
        <w:keepNext/>
        <w:jc w:val="center"/>
      </w:pPr>
      <w:bookmarkStart w:id="129" w:name="_Ref508139596"/>
      <w:r>
        <w:lastRenderedPageBreak/>
        <w:t xml:space="preserve">Tablo </w:t>
      </w:r>
      <w:fldSimple w:instr=" SEQ Tablo \* ARABIC ">
        <w:r w:rsidR="00F742FB">
          <w:rPr>
            <w:noProof/>
          </w:rPr>
          <w:t>21</w:t>
        </w:r>
      </w:fldSimple>
      <w:bookmarkEnd w:id="129"/>
      <w:r>
        <w:t>. Elastomer esaslı ürünlerin işleme tabi tutulduğu tesislerden kaynaklanan atıksuların kompozisyonunda bulunan kirleticiler ve kaynakları</w:t>
      </w:r>
      <w:r w:rsidR="00103F04">
        <w:t xml:space="preserve"> </w:t>
      </w:r>
      <w:r w:rsidR="00103F04">
        <w:fldChar w:fldCharType="begin"/>
      </w:r>
      <w:r w:rsidR="00103F04">
        <w:instrText xml:space="preserve"> REF _Ref508123054 \r \h </w:instrText>
      </w:r>
      <w:r w:rsidR="00103F04">
        <w:fldChar w:fldCharType="separate"/>
      </w:r>
      <w:r w:rsidR="00F742FB">
        <w:t>[43]</w:t>
      </w:r>
      <w:r w:rsidR="00103F04">
        <w:fldChar w:fldCharType="end"/>
      </w:r>
    </w:p>
    <w:tbl>
      <w:tblPr>
        <w:tblStyle w:val="TabloKlavuzu"/>
        <w:tblW w:w="0" w:type="auto"/>
        <w:tblLook w:val="04A0" w:firstRow="1" w:lastRow="0" w:firstColumn="1" w:lastColumn="0" w:noHBand="0" w:noVBand="1"/>
      </w:tblPr>
      <w:tblGrid>
        <w:gridCol w:w="3172"/>
        <w:gridCol w:w="537"/>
        <w:gridCol w:w="476"/>
        <w:gridCol w:w="567"/>
        <w:gridCol w:w="607"/>
        <w:gridCol w:w="576"/>
        <w:gridCol w:w="553"/>
        <w:gridCol w:w="763"/>
        <w:gridCol w:w="463"/>
        <w:gridCol w:w="456"/>
        <w:gridCol w:w="436"/>
        <w:gridCol w:w="456"/>
      </w:tblGrid>
      <w:tr w:rsidR="004F0B6B" w:rsidRPr="004F0B6B" w14:paraId="399DD01D" w14:textId="77501C90" w:rsidTr="004F0B6B">
        <w:trPr>
          <w:trHeight w:val="227"/>
        </w:trPr>
        <w:tc>
          <w:tcPr>
            <w:tcW w:w="3172" w:type="dxa"/>
          </w:tcPr>
          <w:p w14:paraId="61BC1E94" w14:textId="25490194" w:rsidR="004F0B6B" w:rsidRPr="004F0B6B" w:rsidRDefault="004F0B6B" w:rsidP="00A54C64">
            <w:pPr>
              <w:rPr>
                <w:b/>
                <w:sz w:val="18"/>
                <w:szCs w:val="18"/>
              </w:rPr>
            </w:pPr>
            <w:r w:rsidRPr="004F0B6B">
              <w:rPr>
                <w:b/>
                <w:sz w:val="18"/>
                <w:szCs w:val="18"/>
              </w:rPr>
              <w:t>Kaynak</w:t>
            </w:r>
          </w:p>
        </w:tc>
        <w:tc>
          <w:tcPr>
            <w:tcW w:w="537" w:type="dxa"/>
          </w:tcPr>
          <w:p w14:paraId="08EDF780" w14:textId="63EB546D" w:rsidR="004F0B6B" w:rsidRPr="004F0B6B" w:rsidRDefault="004F0B6B" w:rsidP="00103F04">
            <w:pPr>
              <w:rPr>
                <w:b/>
                <w:sz w:val="18"/>
                <w:szCs w:val="18"/>
              </w:rPr>
            </w:pPr>
            <w:r w:rsidRPr="004F0B6B">
              <w:rPr>
                <w:b/>
                <w:sz w:val="18"/>
                <w:szCs w:val="18"/>
              </w:rPr>
              <w:t>KO</w:t>
            </w:r>
            <w:r w:rsidR="00103F04">
              <w:rPr>
                <w:b/>
                <w:sz w:val="18"/>
                <w:szCs w:val="18"/>
              </w:rPr>
              <w:t>İ</w:t>
            </w:r>
          </w:p>
        </w:tc>
        <w:tc>
          <w:tcPr>
            <w:tcW w:w="476" w:type="dxa"/>
          </w:tcPr>
          <w:p w14:paraId="2C3C93E9" w14:textId="4BB16985" w:rsidR="004F0B6B" w:rsidRPr="004F0B6B" w:rsidRDefault="004F0B6B" w:rsidP="00A54C64">
            <w:pPr>
              <w:rPr>
                <w:b/>
                <w:sz w:val="18"/>
                <w:szCs w:val="18"/>
              </w:rPr>
            </w:pPr>
            <w:r w:rsidRPr="004F0B6B">
              <w:rPr>
                <w:b/>
                <w:sz w:val="18"/>
                <w:szCs w:val="18"/>
              </w:rPr>
              <w:t>HC</w:t>
            </w:r>
          </w:p>
        </w:tc>
        <w:tc>
          <w:tcPr>
            <w:tcW w:w="567" w:type="dxa"/>
          </w:tcPr>
          <w:p w14:paraId="2B032424" w14:textId="309E0AE5" w:rsidR="004F0B6B" w:rsidRPr="004F0B6B" w:rsidRDefault="004F0B6B" w:rsidP="00A54C64">
            <w:pPr>
              <w:rPr>
                <w:b/>
                <w:sz w:val="18"/>
                <w:szCs w:val="18"/>
              </w:rPr>
            </w:pPr>
            <w:r w:rsidRPr="004F0B6B">
              <w:rPr>
                <w:b/>
                <w:sz w:val="18"/>
                <w:szCs w:val="18"/>
              </w:rPr>
              <w:t>SLS</w:t>
            </w:r>
          </w:p>
        </w:tc>
        <w:tc>
          <w:tcPr>
            <w:tcW w:w="607" w:type="dxa"/>
          </w:tcPr>
          <w:p w14:paraId="328E5265" w14:textId="55781663" w:rsidR="004F0B6B" w:rsidRPr="004F0B6B" w:rsidRDefault="004F0B6B" w:rsidP="00A54C64">
            <w:pPr>
              <w:rPr>
                <w:b/>
                <w:sz w:val="18"/>
                <w:szCs w:val="18"/>
              </w:rPr>
            </w:pPr>
            <w:r w:rsidRPr="004F0B6B">
              <w:rPr>
                <w:b/>
                <w:sz w:val="18"/>
                <w:szCs w:val="18"/>
              </w:rPr>
              <w:t>AOX</w:t>
            </w:r>
          </w:p>
        </w:tc>
        <w:tc>
          <w:tcPr>
            <w:tcW w:w="576" w:type="dxa"/>
          </w:tcPr>
          <w:p w14:paraId="18FBB3F3" w14:textId="30567F30" w:rsidR="004F0B6B" w:rsidRPr="004F0B6B" w:rsidRDefault="004F0B6B" w:rsidP="00A54C64">
            <w:pPr>
              <w:rPr>
                <w:b/>
                <w:sz w:val="18"/>
                <w:szCs w:val="18"/>
              </w:rPr>
            </w:pPr>
            <w:r w:rsidRPr="004F0B6B">
              <w:rPr>
                <w:b/>
                <w:sz w:val="18"/>
                <w:szCs w:val="18"/>
              </w:rPr>
              <w:t>BTX</w:t>
            </w:r>
          </w:p>
        </w:tc>
        <w:tc>
          <w:tcPr>
            <w:tcW w:w="553" w:type="dxa"/>
          </w:tcPr>
          <w:p w14:paraId="0B334128" w14:textId="798F4977" w:rsidR="004F0B6B" w:rsidRPr="004F0B6B" w:rsidRDefault="004F0B6B" w:rsidP="00A54C64">
            <w:pPr>
              <w:rPr>
                <w:b/>
                <w:sz w:val="18"/>
                <w:szCs w:val="18"/>
              </w:rPr>
            </w:pPr>
            <w:r w:rsidRPr="004F0B6B">
              <w:rPr>
                <w:b/>
                <w:sz w:val="18"/>
                <w:szCs w:val="18"/>
              </w:rPr>
              <w:t>NO</w:t>
            </w:r>
            <w:r w:rsidRPr="004F0B6B">
              <w:rPr>
                <w:b/>
                <w:sz w:val="18"/>
                <w:szCs w:val="18"/>
                <w:vertAlign w:val="subscript"/>
              </w:rPr>
              <w:t>2</w:t>
            </w:r>
          </w:p>
        </w:tc>
        <w:tc>
          <w:tcPr>
            <w:tcW w:w="763" w:type="dxa"/>
          </w:tcPr>
          <w:p w14:paraId="485740C5" w14:textId="4FB1AFE2" w:rsidR="004F0B6B" w:rsidRPr="004F0B6B" w:rsidRDefault="004F0B6B" w:rsidP="00A54C64">
            <w:pPr>
              <w:rPr>
                <w:b/>
                <w:sz w:val="18"/>
                <w:szCs w:val="18"/>
              </w:rPr>
            </w:pPr>
            <w:r w:rsidRPr="004F0B6B">
              <w:rPr>
                <w:b/>
                <w:sz w:val="18"/>
                <w:szCs w:val="18"/>
              </w:rPr>
              <w:t>P</w:t>
            </w:r>
            <w:r w:rsidRPr="004F0B6B">
              <w:rPr>
                <w:b/>
                <w:sz w:val="18"/>
                <w:szCs w:val="18"/>
                <w:vertAlign w:val="subscript"/>
              </w:rPr>
              <w:t>Toplam</w:t>
            </w:r>
          </w:p>
        </w:tc>
        <w:tc>
          <w:tcPr>
            <w:tcW w:w="463" w:type="dxa"/>
          </w:tcPr>
          <w:p w14:paraId="565CA9F8" w14:textId="61646881" w:rsidR="004F0B6B" w:rsidRPr="004F0B6B" w:rsidRDefault="004F0B6B" w:rsidP="00A54C64">
            <w:pPr>
              <w:rPr>
                <w:b/>
                <w:sz w:val="18"/>
                <w:szCs w:val="18"/>
              </w:rPr>
            </w:pPr>
            <w:r w:rsidRPr="004F0B6B">
              <w:rPr>
                <w:b/>
                <w:sz w:val="18"/>
                <w:szCs w:val="18"/>
              </w:rPr>
              <w:t>Pb</w:t>
            </w:r>
          </w:p>
        </w:tc>
        <w:tc>
          <w:tcPr>
            <w:tcW w:w="456" w:type="dxa"/>
          </w:tcPr>
          <w:p w14:paraId="3BF17838" w14:textId="0765B17F" w:rsidR="004F0B6B" w:rsidRPr="004F0B6B" w:rsidRDefault="004F0B6B" w:rsidP="00A54C64">
            <w:pPr>
              <w:rPr>
                <w:b/>
                <w:sz w:val="18"/>
                <w:szCs w:val="18"/>
              </w:rPr>
            </w:pPr>
            <w:r w:rsidRPr="004F0B6B">
              <w:rPr>
                <w:b/>
                <w:sz w:val="18"/>
                <w:szCs w:val="18"/>
              </w:rPr>
              <w:t>Cu</w:t>
            </w:r>
          </w:p>
        </w:tc>
        <w:tc>
          <w:tcPr>
            <w:tcW w:w="436" w:type="dxa"/>
          </w:tcPr>
          <w:p w14:paraId="647447F3" w14:textId="78844A6A" w:rsidR="004F0B6B" w:rsidRPr="004F0B6B" w:rsidRDefault="004F0B6B" w:rsidP="00A54C64">
            <w:pPr>
              <w:rPr>
                <w:b/>
                <w:sz w:val="18"/>
                <w:szCs w:val="18"/>
              </w:rPr>
            </w:pPr>
            <w:r w:rsidRPr="004F0B6B">
              <w:rPr>
                <w:b/>
                <w:sz w:val="18"/>
                <w:szCs w:val="18"/>
              </w:rPr>
              <w:t>Zn</w:t>
            </w:r>
          </w:p>
        </w:tc>
        <w:tc>
          <w:tcPr>
            <w:tcW w:w="456" w:type="dxa"/>
          </w:tcPr>
          <w:p w14:paraId="5764AE88" w14:textId="6FFFED6E" w:rsidR="004F0B6B" w:rsidRPr="004F0B6B" w:rsidRDefault="004F0B6B" w:rsidP="00A54C64">
            <w:pPr>
              <w:rPr>
                <w:b/>
                <w:sz w:val="18"/>
                <w:szCs w:val="18"/>
              </w:rPr>
            </w:pPr>
            <w:r w:rsidRPr="004F0B6B">
              <w:rPr>
                <w:b/>
                <w:sz w:val="18"/>
                <w:szCs w:val="18"/>
              </w:rPr>
              <w:t>Cd</w:t>
            </w:r>
          </w:p>
        </w:tc>
      </w:tr>
      <w:tr w:rsidR="004F0B6B" w:rsidRPr="004F0B6B" w14:paraId="3784C786" w14:textId="4C8878BD" w:rsidTr="004F0B6B">
        <w:trPr>
          <w:trHeight w:val="227"/>
        </w:trPr>
        <w:tc>
          <w:tcPr>
            <w:tcW w:w="3172" w:type="dxa"/>
            <w:vAlign w:val="center"/>
          </w:tcPr>
          <w:p w14:paraId="7645C538" w14:textId="46139733" w:rsidR="004F0B6B" w:rsidRPr="004F0B6B" w:rsidRDefault="004F0B6B" w:rsidP="004F0B6B">
            <w:pPr>
              <w:jc w:val="left"/>
              <w:rPr>
                <w:sz w:val="18"/>
                <w:szCs w:val="18"/>
              </w:rPr>
            </w:pPr>
            <w:r w:rsidRPr="004F0B6B">
              <w:rPr>
                <w:sz w:val="18"/>
                <w:szCs w:val="18"/>
              </w:rPr>
              <w:t>Karıştırma ve ekstrüzyon sonrası kullanılan soğutma suyu</w:t>
            </w:r>
          </w:p>
        </w:tc>
        <w:tc>
          <w:tcPr>
            <w:tcW w:w="537" w:type="dxa"/>
            <w:vAlign w:val="center"/>
          </w:tcPr>
          <w:p w14:paraId="6DABE9A1" w14:textId="6A1437FF" w:rsidR="004F0B6B" w:rsidRPr="004F0B6B" w:rsidRDefault="004F0B6B" w:rsidP="004F0B6B">
            <w:pPr>
              <w:jc w:val="center"/>
              <w:rPr>
                <w:sz w:val="18"/>
                <w:szCs w:val="18"/>
              </w:rPr>
            </w:pPr>
            <w:r>
              <w:rPr>
                <w:sz w:val="18"/>
                <w:szCs w:val="18"/>
              </w:rPr>
              <w:t>X</w:t>
            </w:r>
          </w:p>
        </w:tc>
        <w:tc>
          <w:tcPr>
            <w:tcW w:w="476" w:type="dxa"/>
            <w:vAlign w:val="center"/>
          </w:tcPr>
          <w:p w14:paraId="772EC217" w14:textId="77777777" w:rsidR="004F0B6B" w:rsidRPr="004F0B6B" w:rsidRDefault="004F0B6B" w:rsidP="004F0B6B">
            <w:pPr>
              <w:jc w:val="center"/>
              <w:rPr>
                <w:sz w:val="18"/>
                <w:szCs w:val="18"/>
              </w:rPr>
            </w:pPr>
          </w:p>
        </w:tc>
        <w:tc>
          <w:tcPr>
            <w:tcW w:w="567" w:type="dxa"/>
            <w:vAlign w:val="center"/>
          </w:tcPr>
          <w:p w14:paraId="57D8EF41" w14:textId="77777777" w:rsidR="004F0B6B" w:rsidRPr="004F0B6B" w:rsidRDefault="004F0B6B" w:rsidP="004F0B6B">
            <w:pPr>
              <w:jc w:val="center"/>
              <w:rPr>
                <w:sz w:val="18"/>
                <w:szCs w:val="18"/>
              </w:rPr>
            </w:pPr>
          </w:p>
        </w:tc>
        <w:tc>
          <w:tcPr>
            <w:tcW w:w="607" w:type="dxa"/>
            <w:vAlign w:val="center"/>
          </w:tcPr>
          <w:p w14:paraId="385F770B" w14:textId="77777777" w:rsidR="004F0B6B" w:rsidRPr="004F0B6B" w:rsidRDefault="004F0B6B" w:rsidP="004F0B6B">
            <w:pPr>
              <w:jc w:val="center"/>
              <w:rPr>
                <w:sz w:val="18"/>
                <w:szCs w:val="18"/>
              </w:rPr>
            </w:pPr>
          </w:p>
        </w:tc>
        <w:tc>
          <w:tcPr>
            <w:tcW w:w="576" w:type="dxa"/>
            <w:vAlign w:val="center"/>
          </w:tcPr>
          <w:p w14:paraId="4166A016" w14:textId="77777777" w:rsidR="004F0B6B" w:rsidRPr="004F0B6B" w:rsidRDefault="004F0B6B" w:rsidP="004F0B6B">
            <w:pPr>
              <w:jc w:val="center"/>
              <w:rPr>
                <w:sz w:val="18"/>
                <w:szCs w:val="18"/>
              </w:rPr>
            </w:pPr>
          </w:p>
        </w:tc>
        <w:tc>
          <w:tcPr>
            <w:tcW w:w="553" w:type="dxa"/>
            <w:vAlign w:val="center"/>
          </w:tcPr>
          <w:p w14:paraId="19184396" w14:textId="77777777" w:rsidR="004F0B6B" w:rsidRPr="004F0B6B" w:rsidRDefault="004F0B6B" w:rsidP="004F0B6B">
            <w:pPr>
              <w:jc w:val="center"/>
              <w:rPr>
                <w:sz w:val="18"/>
                <w:szCs w:val="18"/>
              </w:rPr>
            </w:pPr>
          </w:p>
        </w:tc>
        <w:tc>
          <w:tcPr>
            <w:tcW w:w="763" w:type="dxa"/>
            <w:vAlign w:val="center"/>
          </w:tcPr>
          <w:p w14:paraId="52E591EE" w14:textId="685F8AFB" w:rsidR="004F0B6B" w:rsidRPr="004F0B6B" w:rsidRDefault="004F0B6B" w:rsidP="004F0B6B">
            <w:pPr>
              <w:jc w:val="center"/>
              <w:rPr>
                <w:sz w:val="18"/>
                <w:szCs w:val="18"/>
              </w:rPr>
            </w:pPr>
            <w:r>
              <w:rPr>
                <w:sz w:val="18"/>
                <w:szCs w:val="18"/>
              </w:rPr>
              <w:t>X</w:t>
            </w:r>
          </w:p>
        </w:tc>
        <w:tc>
          <w:tcPr>
            <w:tcW w:w="463" w:type="dxa"/>
            <w:vAlign w:val="center"/>
          </w:tcPr>
          <w:p w14:paraId="4C1C3964" w14:textId="77777777" w:rsidR="004F0B6B" w:rsidRPr="004F0B6B" w:rsidRDefault="004F0B6B" w:rsidP="004F0B6B">
            <w:pPr>
              <w:jc w:val="center"/>
              <w:rPr>
                <w:sz w:val="18"/>
                <w:szCs w:val="18"/>
              </w:rPr>
            </w:pPr>
          </w:p>
        </w:tc>
        <w:tc>
          <w:tcPr>
            <w:tcW w:w="456" w:type="dxa"/>
            <w:vAlign w:val="center"/>
          </w:tcPr>
          <w:p w14:paraId="71D29AAD" w14:textId="77777777" w:rsidR="004F0B6B" w:rsidRPr="004F0B6B" w:rsidRDefault="004F0B6B" w:rsidP="004F0B6B">
            <w:pPr>
              <w:jc w:val="center"/>
              <w:rPr>
                <w:sz w:val="18"/>
                <w:szCs w:val="18"/>
              </w:rPr>
            </w:pPr>
          </w:p>
        </w:tc>
        <w:tc>
          <w:tcPr>
            <w:tcW w:w="436" w:type="dxa"/>
            <w:vAlign w:val="center"/>
          </w:tcPr>
          <w:p w14:paraId="017FED21" w14:textId="120A731A" w:rsidR="004F0B6B" w:rsidRPr="004F0B6B" w:rsidRDefault="004F0B6B" w:rsidP="004F0B6B">
            <w:pPr>
              <w:jc w:val="center"/>
              <w:rPr>
                <w:sz w:val="18"/>
                <w:szCs w:val="18"/>
              </w:rPr>
            </w:pPr>
            <w:r>
              <w:rPr>
                <w:sz w:val="18"/>
                <w:szCs w:val="18"/>
              </w:rPr>
              <w:t>X</w:t>
            </w:r>
          </w:p>
        </w:tc>
        <w:tc>
          <w:tcPr>
            <w:tcW w:w="456" w:type="dxa"/>
            <w:vAlign w:val="center"/>
          </w:tcPr>
          <w:p w14:paraId="2A8CC2A1" w14:textId="0DB40750" w:rsidR="004F0B6B" w:rsidRPr="004F0B6B" w:rsidRDefault="004F0B6B" w:rsidP="004F0B6B">
            <w:pPr>
              <w:jc w:val="center"/>
              <w:rPr>
                <w:sz w:val="18"/>
                <w:szCs w:val="18"/>
              </w:rPr>
            </w:pPr>
            <w:r>
              <w:rPr>
                <w:sz w:val="18"/>
                <w:szCs w:val="18"/>
              </w:rPr>
              <w:t>X</w:t>
            </w:r>
          </w:p>
        </w:tc>
      </w:tr>
      <w:tr w:rsidR="004F0B6B" w:rsidRPr="004F0B6B" w14:paraId="57CF3080" w14:textId="75135767" w:rsidTr="004F0B6B">
        <w:trPr>
          <w:trHeight w:val="227"/>
        </w:trPr>
        <w:tc>
          <w:tcPr>
            <w:tcW w:w="3172" w:type="dxa"/>
            <w:vAlign w:val="center"/>
          </w:tcPr>
          <w:p w14:paraId="7BE73013" w14:textId="2D0C6E4A" w:rsidR="004F0B6B" w:rsidRPr="004F0B6B" w:rsidRDefault="004F0B6B" w:rsidP="004F0B6B">
            <w:pPr>
              <w:jc w:val="left"/>
              <w:rPr>
                <w:sz w:val="18"/>
                <w:szCs w:val="18"/>
              </w:rPr>
            </w:pPr>
            <w:r>
              <w:rPr>
                <w:sz w:val="18"/>
                <w:szCs w:val="18"/>
              </w:rPr>
              <w:t>Baca gazı temizleme sisteminden gelen atık gaz yıkama suları</w:t>
            </w:r>
          </w:p>
        </w:tc>
        <w:tc>
          <w:tcPr>
            <w:tcW w:w="537" w:type="dxa"/>
            <w:vAlign w:val="center"/>
          </w:tcPr>
          <w:p w14:paraId="6F2C4548" w14:textId="6414681A" w:rsidR="004F0B6B" w:rsidRPr="004F0B6B" w:rsidRDefault="004F0B6B" w:rsidP="004F0B6B">
            <w:pPr>
              <w:jc w:val="center"/>
              <w:rPr>
                <w:sz w:val="18"/>
                <w:szCs w:val="18"/>
              </w:rPr>
            </w:pPr>
            <w:r>
              <w:rPr>
                <w:sz w:val="18"/>
                <w:szCs w:val="18"/>
              </w:rPr>
              <w:t>X</w:t>
            </w:r>
          </w:p>
        </w:tc>
        <w:tc>
          <w:tcPr>
            <w:tcW w:w="476" w:type="dxa"/>
            <w:vAlign w:val="center"/>
          </w:tcPr>
          <w:p w14:paraId="106AC914" w14:textId="77777777" w:rsidR="004F0B6B" w:rsidRPr="004F0B6B" w:rsidRDefault="004F0B6B" w:rsidP="004F0B6B">
            <w:pPr>
              <w:jc w:val="center"/>
              <w:rPr>
                <w:sz w:val="18"/>
                <w:szCs w:val="18"/>
              </w:rPr>
            </w:pPr>
          </w:p>
        </w:tc>
        <w:tc>
          <w:tcPr>
            <w:tcW w:w="567" w:type="dxa"/>
            <w:vAlign w:val="center"/>
          </w:tcPr>
          <w:p w14:paraId="6BB0C9B9" w14:textId="77777777" w:rsidR="004F0B6B" w:rsidRPr="004F0B6B" w:rsidRDefault="004F0B6B" w:rsidP="004F0B6B">
            <w:pPr>
              <w:jc w:val="center"/>
              <w:rPr>
                <w:sz w:val="18"/>
                <w:szCs w:val="18"/>
              </w:rPr>
            </w:pPr>
          </w:p>
        </w:tc>
        <w:tc>
          <w:tcPr>
            <w:tcW w:w="607" w:type="dxa"/>
            <w:vAlign w:val="center"/>
          </w:tcPr>
          <w:p w14:paraId="7837A6A7" w14:textId="2B532F0A" w:rsidR="004F0B6B" w:rsidRPr="004F0B6B" w:rsidRDefault="004F0B6B" w:rsidP="004F0B6B">
            <w:pPr>
              <w:jc w:val="center"/>
              <w:rPr>
                <w:sz w:val="18"/>
                <w:szCs w:val="18"/>
              </w:rPr>
            </w:pPr>
            <w:r>
              <w:rPr>
                <w:sz w:val="18"/>
                <w:szCs w:val="18"/>
              </w:rPr>
              <w:t>X</w:t>
            </w:r>
          </w:p>
        </w:tc>
        <w:tc>
          <w:tcPr>
            <w:tcW w:w="576" w:type="dxa"/>
            <w:vAlign w:val="center"/>
          </w:tcPr>
          <w:p w14:paraId="0A015CF7" w14:textId="72F90876" w:rsidR="004F0B6B" w:rsidRPr="004F0B6B" w:rsidRDefault="004F0B6B" w:rsidP="004F0B6B">
            <w:pPr>
              <w:jc w:val="center"/>
              <w:rPr>
                <w:sz w:val="18"/>
                <w:szCs w:val="18"/>
              </w:rPr>
            </w:pPr>
            <w:r>
              <w:rPr>
                <w:sz w:val="18"/>
                <w:szCs w:val="18"/>
              </w:rPr>
              <w:t>X</w:t>
            </w:r>
          </w:p>
        </w:tc>
        <w:tc>
          <w:tcPr>
            <w:tcW w:w="553" w:type="dxa"/>
            <w:vAlign w:val="center"/>
          </w:tcPr>
          <w:p w14:paraId="715832CA" w14:textId="77777777" w:rsidR="004F0B6B" w:rsidRPr="004F0B6B" w:rsidRDefault="004F0B6B" w:rsidP="004F0B6B">
            <w:pPr>
              <w:jc w:val="center"/>
              <w:rPr>
                <w:sz w:val="18"/>
                <w:szCs w:val="18"/>
              </w:rPr>
            </w:pPr>
          </w:p>
        </w:tc>
        <w:tc>
          <w:tcPr>
            <w:tcW w:w="763" w:type="dxa"/>
            <w:vAlign w:val="center"/>
          </w:tcPr>
          <w:p w14:paraId="5FA15F06" w14:textId="685E0C44" w:rsidR="004F0B6B" w:rsidRPr="004F0B6B" w:rsidRDefault="004F0B6B" w:rsidP="004F0B6B">
            <w:pPr>
              <w:jc w:val="center"/>
              <w:rPr>
                <w:sz w:val="18"/>
                <w:szCs w:val="18"/>
              </w:rPr>
            </w:pPr>
            <w:r>
              <w:rPr>
                <w:sz w:val="18"/>
                <w:szCs w:val="18"/>
              </w:rPr>
              <w:t>X</w:t>
            </w:r>
          </w:p>
        </w:tc>
        <w:tc>
          <w:tcPr>
            <w:tcW w:w="463" w:type="dxa"/>
            <w:vAlign w:val="center"/>
          </w:tcPr>
          <w:p w14:paraId="4CC75BE5" w14:textId="77777777" w:rsidR="004F0B6B" w:rsidRPr="004F0B6B" w:rsidRDefault="004F0B6B" w:rsidP="004F0B6B">
            <w:pPr>
              <w:jc w:val="center"/>
              <w:rPr>
                <w:sz w:val="18"/>
                <w:szCs w:val="18"/>
              </w:rPr>
            </w:pPr>
          </w:p>
        </w:tc>
        <w:tc>
          <w:tcPr>
            <w:tcW w:w="456" w:type="dxa"/>
            <w:vAlign w:val="center"/>
          </w:tcPr>
          <w:p w14:paraId="171D3D8E" w14:textId="77777777" w:rsidR="004F0B6B" w:rsidRPr="004F0B6B" w:rsidRDefault="004F0B6B" w:rsidP="004F0B6B">
            <w:pPr>
              <w:jc w:val="center"/>
              <w:rPr>
                <w:sz w:val="18"/>
                <w:szCs w:val="18"/>
              </w:rPr>
            </w:pPr>
          </w:p>
        </w:tc>
        <w:tc>
          <w:tcPr>
            <w:tcW w:w="436" w:type="dxa"/>
            <w:vAlign w:val="center"/>
          </w:tcPr>
          <w:p w14:paraId="0013DC8E" w14:textId="77777777" w:rsidR="004F0B6B" w:rsidRPr="004F0B6B" w:rsidRDefault="004F0B6B" w:rsidP="004F0B6B">
            <w:pPr>
              <w:jc w:val="center"/>
              <w:rPr>
                <w:sz w:val="18"/>
                <w:szCs w:val="18"/>
              </w:rPr>
            </w:pPr>
          </w:p>
        </w:tc>
        <w:tc>
          <w:tcPr>
            <w:tcW w:w="456" w:type="dxa"/>
            <w:vAlign w:val="center"/>
          </w:tcPr>
          <w:p w14:paraId="020CFE1D" w14:textId="77777777" w:rsidR="004F0B6B" w:rsidRPr="004F0B6B" w:rsidRDefault="004F0B6B" w:rsidP="004F0B6B">
            <w:pPr>
              <w:jc w:val="center"/>
              <w:rPr>
                <w:sz w:val="18"/>
                <w:szCs w:val="18"/>
              </w:rPr>
            </w:pPr>
          </w:p>
        </w:tc>
      </w:tr>
      <w:tr w:rsidR="004F0B6B" w:rsidRPr="004F0B6B" w14:paraId="223DD13D" w14:textId="477D3D08" w:rsidTr="004F0B6B">
        <w:trPr>
          <w:trHeight w:val="227"/>
        </w:trPr>
        <w:tc>
          <w:tcPr>
            <w:tcW w:w="3172" w:type="dxa"/>
            <w:vAlign w:val="center"/>
          </w:tcPr>
          <w:p w14:paraId="42847604" w14:textId="7D2305F3" w:rsidR="004F0B6B" w:rsidRPr="004F0B6B" w:rsidRDefault="004F0B6B" w:rsidP="004F0B6B">
            <w:pPr>
              <w:jc w:val="left"/>
              <w:rPr>
                <w:sz w:val="18"/>
                <w:szCs w:val="18"/>
              </w:rPr>
            </w:pPr>
            <w:r>
              <w:rPr>
                <w:sz w:val="18"/>
                <w:szCs w:val="18"/>
              </w:rPr>
              <w:t>Vulkanizasyonun şekil verme aşamasından sonra yıkama ve temizleme aşamasında gelen atıksular</w:t>
            </w:r>
          </w:p>
        </w:tc>
        <w:tc>
          <w:tcPr>
            <w:tcW w:w="537" w:type="dxa"/>
            <w:vAlign w:val="center"/>
          </w:tcPr>
          <w:p w14:paraId="6EB05749" w14:textId="6A194C40" w:rsidR="004F0B6B" w:rsidRPr="004F0B6B" w:rsidRDefault="004F0B6B" w:rsidP="004F0B6B">
            <w:pPr>
              <w:jc w:val="center"/>
              <w:rPr>
                <w:sz w:val="18"/>
                <w:szCs w:val="18"/>
              </w:rPr>
            </w:pPr>
            <w:r>
              <w:rPr>
                <w:sz w:val="18"/>
                <w:szCs w:val="18"/>
              </w:rPr>
              <w:t>X</w:t>
            </w:r>
          </w:p>
        </w:tc>
        <w:tc>
          <w:tcPr>
            <w:tcW w:w="476" w:type="dxa"/>
            <w:vAlign w:val="center"/>
          </w:tcPr>
          <w:p w14:paraId="7E117192" w14:textId="77777777" w:rsidR="004F0B6B" w:rsidRPr="004F0B6B" w:rsidRDefault="004F0B6B" w:rsidP="004F0B6B">
            <w:pPr>
              <w:jc w:val="center"/>
              <w:rPr>
                <w:sz w:val="18"/>
                <w:szCs w:val="18"/>
              </w:rPr>
            </w:pPr>
          </w:p>
        </w:tc>
        <w:tc>
          <w:tcPr>
            <w:tcW w:w="567" w:type="dxa"/>
            <w:vAlign w:val="center"/>
          </w:tcPr>
          <w:p w14:paraId="7E3ED729" w14:textId="77777777" w:rsidR="004F0B6B" w:rsidRPr="004F0B6B" w:rsidRDefault="004F0B6B" w:rsidP="004F0B6B">
            <w:pPr>
              <w:jc w:val="center"/>
              <w:rPr>
                <w:sz w:val="18"/>
                <w:szCs w:val="18"/>
              </w:rPr>
            </w:pPr>
          </w:p>
        </w:tc>
        <w:tc>
          <w:tcPr>
            <w:tcW w:w="607" w:type="dxa"/>
            <w:vAlign w:val="center"/>
          </w:tcPr>
          <w:p w14:paraId="4BD13A1A" w14:textId="77777777" w:rsidR="004F0B6B" w:rsidRPr="004F0B6B" w:rsidRDefault="004F0B6B" w:rsidP="004F0B6B">
            <w:pPr>
              <w:jc w:val="center"/>
              <w:rPr>
                <w:sz w:val="18"/>
                <w:szCs w:val="18"/>
              </w:rPr>
            </w:pPr>
          </w:p>
        </w:tc>
        <w:tc>
          <w:tcPr>
            <w:tcW w:w="576" w:type="dxa"/>
            <w:vAlign w:val="center"/>
          </w:tcPr>
          <w:p w14:paraId="34AEDB2D" w14:textId="77777777" w:rsidR="004F0B6B" w:rsidRPr="004F0B6B" w:rsidRDefault="004F0B6B" w:rsidP="004F0B6B">
            <w:pPr>
              <w:jc w:val="center"/>
              <w:rPr>
                <w:sz w:val="18"/>
                <w:szCs w:val="18"/>
              </w:rPr>
            </w:pPr>
          </w:p>
        </w:tc>
        <w:tc>
          <w:tcPr>
            <w:tcW w:w="553" w:type="dxa"/>
            <w:vAlign w:val="center"/>
          </w:tcPr>
          <w:p w14:paraId="331B1E1F" w14:textId="77777777" w:rsidR="004F0B6B" w:rsidRPr="004F0B6B" w:rsidRDefault="004F0B6B" w:rsidP="004F0B6B">
            <w:pPr>
              <w:jc w:val="center"/>
              <w:rPr>
                <w:sz w:val="18"/>
                <w:szCs w:val="18"/>
              </w:rPr>
            </w:pPr>
          </w:p>
        </w:tc>
        <w:tc>
          <w:tcPr>
            <w:tcW w:w="763" w:type="dxa"/>
            <w:vAlign w:val="center"/>
          </w:tcPr>
          <w:p w14:paraId="325F5DC2" w14:textId="77777777" w:rsidR="004F0B6B" w:rsidRPr="004F0B6B" w:rsidRDefault="004F0B6B" w:rsidP="004F0B6B">
            <w:pPr>
              <w:jc w:val="center"/>
              <w:rPr>
                <w:sz w:val="18"/>
                <w:szCs w:val="18"/>
              </w:rPr>
            </w:pPr>
          </w:p>
        </w:tc>
        <w:tc>
          <w:tcPr>
            <w:tcW w:w="463" w:type="dxa"/>
            <w:vAlign w:val="center"/>
          </w:tcPr>
          <w:p w14:paraId="0F9CB4CB" w14:textId="227362A5" w:rsidR="004F0B6B" w:rsidRPr="004F0B6B" w:rsidRDefault="004F0B6B" w:rsidP="004F0B6B">
            <w:pPr>
              <w:jc w:val="center"/>
              <w:rPr>
                <w:sz w:val="18"/>
                <w:szCs w:val="18"/>
              </w:rPr>
            </w:pPr>
            <w:r>
              <w:rPr>
                <w:sz w:val="18"/>
                <w:szCs w:val="18"/>
              </w:rPr>
              <w:t>X</w:t>
            </w:r>
          </w:p>
        </w:tc>
        <w:tc>
          <w:tcPr>
            <w:tcW w:w="456" w:type="dxa"/>
            <w:vAlign w:val="center"/>
          </w:tcPr>
          <w:p w14:paraId="09D09702" w14:textId="19F87718" w:rsidR="004F0B6B" w:rsidRPr="004F0B6B" w:rsidRDefault="004F0B6B" w:rsidP="004F0B6B">
            <w:pPr>
              <w:jc w:val="center"/>
              <w:rPr>
                <w:sz w:val="18"/>
                <w:szCs w:val="18"/>
              </w:rPr>
            </w:pPr>
            <w:r>
              <w:rPr>
                <w:sz w:val="18"/>
                <w:szCs w:val="18"/>
              </w:rPr>
              <w:t>X</w:t>
            </w:r>
          </w:p>
        </w:tc>
        <w:tc>
          <w:tcPr>
            <w:tcW w:w="436" w:type="dxa"/>
            <w:vAlign w:val="center"/>
          </w:tcPr>
          <w:p w14:paraId="60523F8A" w14:textId="29BF7B15" w:rsidR="004F0B6B" w:rsidRPr="004F0B6B" w:rsidRDefault="004F0B6B" w:rsidP="004F0B6B">
            <w:pPr>
              <w:jc w:val="center"/>
              <w:rPr>
                <w:sz w:val="18"/>
                <w:szCs w:val="18"/>
              </w:rPr>
            </w:pPr>
            <w:r>
              <w:rPr>
                <w:sz w:val="18"/>
                <w:szCs w:val="18"/>
              </w:rPr>
              <w:t>X</w:t>
            </w:r>
          </w:p>
        </w:tc>
        <w:tc>
          <w:tcPr>
            <w:tcW w:w="456" w:type="dxa"/>
            <w:vAlign w:val="center"/>
          </w:tcPr>
          <w:p w14:paraId="2A9B32FA" w14:textId="77777777" w:rsidR="004F0B6B" w:rsidRPr="004F0B6B" w:rsidRDefault="004F0B6B" w:rsidP="004F0B6B">
            <w:pPr>
              <w:jc w:val="center"/>
              <w:rPr>
                <w:sz w:val="18"/>
                <w:szCs w:val="18"/>
              </w:rPr>
            </w:pPr>
          </w:p>
        </w:tc>
      </w:tr>
      <w:tr w:rsidR="004F0B6B" w:rsidRPr="004F0B6B" w14:paraId="0F08AA23" w14:textId="1EFF6DD9" w:rsidTr="004F0B6B">
        <w:trPr>
          <w:trHeight w:val="227"/>
        </w:trPr>
        <w:tc>
          <w:tcPr>
            <w:tcW w:w="3172" w:type="dxa"/>
            <w:vAlign w:val="center"/>
          </w:tcPr>
          <w:p w14:paraId="3890DCC3" w14:textId="54CA30FA" w:rsidR="004F0B6B" w:rsidRPr="004F0B6B" w:rsidRDefault="004F0B6B" w:rsidP="004F0B6B">
            <w:pPr>
              <w:jc w:val="left"/>
              <w:rPr>
                <w:sz w:val="18"/>
                <w:szCs w:val="18"/>
              </w:rPr>
            </w:pPr>
            <w:r>
              <w:rPr>
                <w:sz w:val="18"/>
                <w:szCs w:val="18"/>
              </w:rPr>
              <w:t>Vulkanizasyonun otoklav aşaması sonrası yıkama ve temizleme aşamasından gelen atıksular</w:t>
            </w:r>
          </w:p>
        </w:tc>
        <w:tc>
          <w:tcPr>
            <w:tcW w:w="537" w:type="dxa"/>
            <w:vAlign w:val="center"/>
          </w:tcPr>
          <w:p w14:paraId="2872093F" w14:textId="094061A7" w:rsidR="004F0B6B" w:rsidRPr="004F0B6B" w:rsidRDefault="004F0B6B" w:rsidP="004F0B6B">
            <w:pPr>
              <w:jc w:val="center"/>
              <w:rPr>
                <w:sz w:val="18"/>
                <w:szCs w:val="18"/>
              </w:rPr>
            </w:pPr>
            <w:r>
              <w:rPr>
                <w:sz w:val="18"/>
                <w:szCs w:val="18"/>
              </w:rPr>
              <w:t>X</w:t>
            </w:r>
          </w:p>
        </w:tc>
        <w:tc>
          <w:tcPr>
            <w:tcW w:w="476" w:type="dxa"/>
            <w:vAlign w:val="center"/>
          </w:tcPr>
          <w:p w14:paraId="39D978A6" w14:textId="23AD1183" w:rsidR="004F0B6B" w:rsidRPr="004F0B6B" w:rsidRDefault="004F0B6B" w:rsidP="004F0B6B">
            <w:pPr>
              <w:jc w:val="center"/>
              <w:rPr>
                <w:sz w:val="18"/>
                <w:szCs w:val="18"/>
              </w:rPr>
            </w:pPr>
            <w:r>
              <w:rPr>
                <w:sz w:val="18"/>
                <w:szCs w:val="18"/>
              </w:rPr>
              <w:t>X</w:t>
            </w:r>
          </w:p>
        </w:tc>
        <w:tc>
          <w:tcPr>
            <w:tcW w:w="567" w:type="dxa"/>
            <w:vAlign w:val="center"/>
          </w:tcPr>
          <w:p w14:paraId="66F64C13" w14:textId="319E45BA" w:rsidR="004F0B6B" w:rsidRPr="004F0B6B" w:rsidRDefault="004F0B6B" w:rsidP="004F0B6B">
            <w:pPr>
              <w:jc w:val="center"/>
              <w:rPr>
                <w:sz w:val="18"/>
                <w:szCs w:val="18"/>
              </w:rPr>
            </w:pPr>
            <w:r>
              <w:rPr>
                <w:sz w:val="18"/>
                <w:szCs w:val="18"/>
              </w:rPr>
              <w:t>X</w:t>
            </w:r>
          </w:p>
        </w:tc>
        <w:tc>
          <w:tcPr>
            <w:tcW w:w="607" w:type="dxa"/>
            <w:vAlign w:val="center"/>
          </w:tcPr>
          <w:p w14:paraId="11D15197" w14:textId="6B6AE074" w:rsidR="004F0B6B" w:rsidRPr="004F0B6B" w:rsidRDefault="004F0B6B" w:rsidP="004F0B6B">
            <w:pPr>
              <w:jc w:val="center"/>
              <w:rPr>
                <w:sz w:val="18"/>
                <w:szCs w:val="18"/>
              </w:rPr>
            </w:pPr>
            <w:r>
              <w:rPr>
                <w:sz w:val="18"/>
                <w:szCs w:val="18"/>
              </w:rPr>
              <w:t>X</w:t>
            </w:r>
          </w:p>
        </w:tc>
        <w:tc>
          <w:tcPr>
            <w:tcW w:w="576" w:type="dxa"/>
            <w:vAlign w:val="center"/>
          </w:tcPr>
          <w:p w14:paraId="2633DBC8" w14:textId="0D39CBB5" w:rsidR="004F0B6B" w:rsidRPr="004F0B6B" w:rsidRDefault="004F0B6B" w:rsidP="004F0B6B">
            <w:pPr>
              <w:jc w:val="center"/>
              <w:rPr>
                <w:sz w:val="18"/>
                <w:szCs w:val="18"/>
              </w:rPr>
            </w:pPr>
            <w:r>
              <w:rPr>
                <w:sz w:val="18"/>
                <w:szCs w:val="18"/>
              </w:rPr>
              <w:t>X</w:t>
            </w:r>
          </w:p>
        </w:tc>
        <w:tc>
          <w:tcPr>
            <w:tcW w:w="553" w:type="dxa"/>
            <w:vAlign w:val="center"/>
          </w:tcPr>
          <w:p w14:paraId="2E835DE6" w14:textId="77777777" w:rsidR="004F0B6B" w:rsidRPr="004F0B6B" w:rsidRDefault="004F0B6B" w:rsidP="004F0B6B">
            <w:pPr>
              <w:jc w:val="center"/>
              <w:rPr>
                <w:sz w:val="18"/>
                <w:szCs w:val="18"/>
              </w:rPr>
            </w:pPr>
          </w:p>
        </w:tc>
        <w:tc>
          <w:tcPr>
            <w:tcW w:w="763" w:type="dxa"/>
            <w:vAlign w:val="center"/>
          </w:tcPr>
          <w:p w14:paraId="00B61D05" w14:textId="349A88C6" w:rsidR="004F0B6B" w:rsidRPr="004F0B6B" w:rsidRDefault="004F0B6B" w:rsidP="004F0B6B">
            <w:pPr>
              <w:jc w:val="center"/>
              <w:rPr>
                <w:sz w:val="18"/>
                <w:szCs w:val="18"/>
              </w:rPr>
            </w:pPr>
            <w:r>
              <w:rPr>
                <w:sz w:val="18"/>
                <w:szCs w:val="18"/>
              </w:rPr>
              <w:t>X</w:t>
            </w:r>
          </w:p>
        </w:tc>
        <w:tc>
          <w:tcPr>
            <w:tcW w:w="463" w:type="dxa"/>
            <w:vAlign w:val="center"/>
          </w:tcPr>
          <w:p w14:paraId="658401D6" w14:textId="52FEF3E6" w:rsidR="004F0B6B" w:rsidRPr="004F0B6B" w:rsidRDefault="004F0B6B" w:rsidP="004F0B6B">
            <w:pPr>
              <w:jc w:val="center"/>
              <w:rPr>
                <w:sz w:val="18"/>
                <w:szCs w:val="18"/>
              </w:rPr>
            </w:pPr>
            <w:r>
              <w:rPr>
                <w:sz w:val="18"/>
                <w:szCs w:val="18"/>
              </w:rPr>
              <w:t>X</w:t>
            </w:r>
          </w:p>
        </w:tc>
        <w:tc>
          <w:tcPr>
            <w:tcW w:w="456" w:type="dxa"/>
            <w:vAlign w:val="center"/>
          </w:tcPr>
          <w:p w14:paraId="1447515A" w14:textId="79618075" w:rsidR="004F0B6B" w:rsidRPr="004F0B6B" w:rsidRDefault="004F0B6B" w:rsidP="004F0B6B">
            <w:pPr>
              <w:jc w:val="center"/>
              <w:rPr>
                <w:sz w:val="18"/>
                <w:szCs w:val="18"/>
              </w:rPr>
            </w:pPr>
            <w:r>
              <w:rPr>
                <w:sz w:val="18"/>
                <w:szCs w:val="18"/>
              </w:rPr>
              <w:t>X</w:t>
            </w:r>
          </w:p>
        </w:tc>
        <w:tc>
          <w:tcPr>
            <w:tcW w:w="436" w:type="dxa"/>
            <w:vAlign w:val="center"/>
          </w:tcPr>
          <w:p w14:paraId="4B1E0511" w14:textId="24FE5DFE" w:rsidR="004F0B6B" w:rsidRPr="004F0B6B" w:rsidRDefault="004F0B6B" w:rsidP="004F0B6B">
            <w:pPr>
              <w:jc w:val="center"/>
              <w:rPr>
                <w:sz w:val="18"/>
                <w:szCs w:val="18"/>
              </w:rPr>
            </w:pPr>
            <w:r>
              <w:rPr>
                <w:sz w:val="18"/>
                <w:szCs w:val="18"/>
              </w:rPr>
              <w:t>X</w:t>
            </w:r>
          </w:p>
        </w:tc>
        <w:tc>
          <w:tcPr>
            <w:tcW w:w="456" w:type="dxa"/>
            <w:vAlign w:val="center"/>
          </w:tcPr>
          <w:p w14:paraId="4825ED2E" w14:textId="120D617D" w:rsidR="004F0B6B" w:rsidRPr="004F0B6B" w:rsidRDefault="004F0B6B" w:rsidP="004F0B6B">
            <w:pPr>
              <w:jc w:val="center"/>
              <w:rPr>
                <w:sz w:val="18"/>
                <w:szCs w:val="18"/>
              </w:rPr>
            </w:pPr>
            <w:r>
              <w:rPr>
                <w:sz w:val="18"/>
                <w:szCs w:val="18"/>
              </w:rPr>
              <w:t>X</w:t>
            </w:r>
          </w:p>
        </w:tc>
      </w:tr>
      <w:tr w:rsidR="004F0B6B" w:rsidRPr="004F0B6B" w14:paraId="57E44299" w14:textId="7208E542" w:rsidTr="004F0B6B">
        <w:trPr>
          <w:trHeight w:val="227"/>
        </w:trPr>
        <w:tc>
          <w:tcPr>
            <w:tcW w:w="3172" w:type="dxa"/>
            <w:vAlign w:val="center"/>
          </w:tcPr>
          <w:p w14:paraId="5A73BC48" w14:textId="16C4D356" w:rsidR="004F0B6B" w:rsidRPr="004F0B6B" w:rsidRDefault="004F0B6B" w:rsidP="004F0B6B">
            <w:pPr>
              <w:jc w:val="left"/>
              <w:rPr>
                <w:sz w:val="18"/>
                <w:szCs w:val="18"/>
              </w:rPr>
            </w:pPr>
            <w:r>
              <w:rPr>
                <w:sz w:val="18"/>
                <w:szCs w:val="18"/>
              </w:rPr>
              <w:t>Vulkanizasyonun tuz banyosu aşaması sonrası sonrası yıkama ve temizleme aşamasından gelen atıksular</w:t>
            </w:r>
          </w:p>
        </w:tc>
        <w:tc>
          <w:tcPr>
            <w:tcW w:w="537" w:type="dxa"/>
            <w:vAlign w:val="center"/>
          </w:tcPr>
          <w:p w14:paraId="250AFF82" w14:textId="77777777" w:rsidR="004F0B6B" w:rsidRPr="004F0B6B" w:rsidRDefault="004F0B6B" w:rsidP="004F0B6B">
            <w:pPr>
              <w:jc w:val="center"/>
              <w:rPr>
                <w:sz w:val="18"/>
                <w:szCs w:val="18"/>
              </w:rPr>
            </w:pPr>
          </w:p>
        </w:tc>
        <w:tc>
          <w:tcPr>
            <w:tcW w:w="476" w:type="dxa"/>
            <w:vAlign w:val="center"/>
          </w:tcPr>
          <w:p w14:paraId="31F8E08A" w14:textId="77777777" w:rsidR="004F0B6B" w:rsidRPr="004F0B6B" w:rsidRDefault="004F0B6B" w:rsidP="004F0B6B">
            <w:pPr>
              <w:jc w:val="center"/>
              <w:rPr>
                <w:sz w:val="18"/>
                <w:szCs w:val="18"/>
              </w:rPr>
            </w:pPr>
          </w:p>
        </w:tc>
        <w:tc>
          <w:tcPr>
            <w:tcW w:w="567" w:type="dxa"/>
            <w:vAlign w:val="center"/>
          </w:tcPr>
          <w:p w14:paraId="33CADE75" w14:textId="77777777" w:rsidR="004F0B6B" w:rsidRPr="004F0B6B" w:rsidRDefault="004F0B6B" w:rsidP="004F0B6B">
            <w:pPr>
              <w:jc w:val="center"/>
              <w:rPr>
                <w:sz w:val="18"/>
                <w:szCs w:val="18"/>
              </w:rPr>
            </w:pPr>
          </w:p>
        </w:tc>
        <w:tc>
          <w:tcPr>
            <w:tcW w:w="607" w:type="dxa"/>
            <w:vAlign w:val="center"/>
          </w:tcPr>
          <w:p w14:paraId="08C4FD8F" w14:textId="77777777" w:rsidR="004F0B6B" w:rsidRPr="004F0B6B" w:rsidRDefault="004F0B6B" w:rsidP="004F0B6B">
            <w:pPr>
              <w:jc w:val="center"/>
              <w:rPr>
                <w:sz w:val="18"/>
                <w:szCs w:val="18"/>
              </w:rPr>
            </w:pPr>
          </w:p>
        </w:tc>
        <w:tc>
          <w:tcPr>
            <w:tcW w:w="576" w:type="dxa"/>
            <w:vAlign w:val="center"/>
          </w:tcPr>
          <w:p w14:paraId="083FFC44" w14:textId="77777777" w:rsidR="004F0B6B" w:rsidRPr="004F0B6B" w:rsidRDefault="004F0B6B" w:rsidP="004F0B6B">
            <w:pPr>
              <w:jc w:val="center"/>
              <w:rPr>
                <w:sz w:val="18"/>
                <w:szCs w:val="18"/>
              </w:rPr>
            </w:pPr>
          </w:p>
        </w:tc>
        <w:tc>
          <w:tcPr>
            <w:tcW w:w="553" w:type="dxa"/>
            <w:vAlign w:val="center"/>
          </w:tcPr>
          <w:p w14:paraId="19BD81B7" w14:textId="266CB076" w:rsidR="004F0B6B" w:rsidRPr="004F0B6B" w:rsidRDefault="004F0B6B" w:rsidP="004F0B6B">
            <w:pPr>
              <w:jc w:val="center"/>
              <w:rPr>
                <w:sz w:val="18"/>
                <w:szCs w:val="18"/>
              </w:rPr>
            </w:pPr>
            <w:r>
              <w:rPr>
                <w:sz w:val="18"/>
                <w:szCs w:val="18"/>
              </w:rPr>
              <w:t>X</w:t>
            </w:r>
          </w:p>
        </w:tc>
        <w:tc>
          <w:tcPr>
            <w:tcW w:w="763" w:type="dxa"/>
            <w:vAlign w:val="center"/>
          </w:tcPr>
          <w:p w14:paraId="16260820" w14:textId="77777777" w:rsidR="004F0B6B" w:rsidRPr="004F0B6B" w:rsidRDefault="004F0B6B" w:rsidP="004F0B6B">
            <w:pPr>
              <w:jc w:val="center"/>
              <w:rPr>
                <w:sz w:val="18"/>
                <w:szCs w:val="18"/>
              </w:rPr>
            </w:pPr>
          </w:p>
        </w:tc>
        <w:tc>
          <w:tcPr>
            <w:tcW w:w="463" w:type="dxa"/>
            <w:vAlign w:val="center"/>
          </w:tcPr>
          <w:p w14:paraId="4C126168" w14:textId="77777777" w:rsidR="004F0B6B" w:rsidRPr="004F0B6B" w:rsidRDefault="004F0B6B" w:rsidP="004F0B6B">
            <w:pPr>
              <w:jc w:val="center"/>
              <w:rPr>
                <w:sz w:val="18"/>
                <w:szCs w:val="18"/>
              </w:rPr>
            </w:pPr>
          </w:p>
        </w:tc>
        <w:tc>
          <w:tcPr>
            <w:tcW w:w="456" w:type="dxa"/>
            <w:vAlign w:val="center"/>
          </w:tcPr>
          <w:p w14:paraId="782FABF1" w14:textId="77777777" w:rsidR="004F0B6B" w:rsidRPr="004F0B6B" w:rsidRDefault="004F0B6B" w:rsidP="004F0B6B">
            <w:pPr>
              <w:jc w:val="center"/>
              <w:rPr>
                <w:sz w:val="18"/>
                <w:szCs w:val="18"/>
              </w:rPr>
            </w:pPr>
          </w:p>
        </w:tc>
        <w:tc>
          <w:tcPr>
            <w:tcW w:w="436" w:type="dxa"/>
            <w:vAlign w:val="center"/>
          </w:tcPr>
          <w:p w14:paraId="18EC9C0A" w14:textId="77777777" w:rsidR="004F0B6B" w:rsidRPr="004F0B6B" w:rsidRDefault="004F0B6B" w:rsidP="004F0B6B">
            <w:pPr>
              <w:jc w:val="center"/>
              <w:rPr>
                <w:sz w:val="18"/>
                <w:szCs w:val="18"/>
              </w:rPr>
            </w:pPr>
          </w:p>
        </w:tc>
        <w:tc>
          <w:tcPr>
            <w:tcW w:w="456" w:type="dxa"/>
            <w:vAlign w:val="center"/>
          </w:tcPr>
          <w:p w14:paraId="5A50163A" w14:textId="77777777" w:rsidR="004F0B6B" w:rsidRPr="004F0B6B" w:rsidRDefault="004F0B6B" w:rsidP="004F0B6B">
            <w:pPr>
              <w:jc w:val="center"/>
              <w:rPr>
                <w:sz w:val="18"/>
                <w:szCs w:val="18"/>
              </w:rPr>
            </w:pPr>
          </w:p>
        </w:tc>
      </w:tr>
      <w:tr w:rsidR="004F0B6B" w:rsidRPr="004F0B6B" w14:paraId="6D3EFE4E" w14:textId="4D7195A6" w:rsidTr="004F0B6B">
        <w:trPr>
          <w:trHeight w:val="227"/>
        </w:trPr>
        <w:tc>
          <w:tcPr>
            <w:tcW w:w="3172" w:type="dxa"/>
            <w:vAlign w:val="center"/>
          </w:tcPr>
          <w:p w14:paraId="6ADBBFC5" w14:textId="692DCD8E" w:rsidR="004F0B6B" w:rsidRPr="004F0B6B" w:rsidRDefault="004F0B6B" w:rsidP="004F0B6B">
            <w:pPr>
              <w:jc w:val="left"/>
              <w:rPr>
                <w:sz w:val="18"/>
                <w:szCs w:val="18"/>
              </w:rPr>
            </w:pPr>
            <w:r>
              <w:rPr>
                <w:sz w:val="18"/>
                <w:szCs w:val="18"/>
              </w:rPr>
              <w:t>Genel temizlik kaynaklı atıksular</w:t>
            </w:r>
          </w:p>
        </w:tc>
        <w:tc>
          <w:tcPr>
            <w:tcW w:w="537" w:type="dxa"/>
            <w:vAlign w:val="center"/>
          </w:tcPr>
          <w:p w14:paraId="0B58E0C1" w14:textId="3CA2E7D6" w:rsidR="004F0B6B" w:rsidRPr="004F0B6B" w:rsidRDefault="004F0B6B" w:rsidP="004F0B6B">
            <w:pPr>
              <w:jc w:val="center"/>
              <w:rPr>
                <w:sz w:val="18"/>
                <w:szCs w:val="18"/>
              </w:rPr>
            </w:pPr>
            <w:r>
              <w:rPr>
                <w:sz w:val="18"/>
                <w:szCs w:val="18"/>
              </w:rPr>
              <w:t>X</w:t>
            </w:r>
          </w:p>
        </w:tc>
        <w:tc>
          <w:tcPr>
            <w:tcW w:w="476" w:type="dxa"/>
            <w:vAlign w:val="center"/>
          </w:tcPr>
          <w:p w14:paraId="6BB30D13" w14:textId="68D902D4" w:rsidR="004F0B6B" w:rsidRPr="004F0B6B" w:rsidRDefault="004F0B6B" w:rsidP="004F0B6B">
            <w:pPr>
              <w:jc w:val="center"/>
              <w:rPr>
                <w:sz w:val="18"/>
                <w:szCs w:val="18"/>
              </w:rPr>
            </w:pPr>
            <w:r>
              <w:rPr>
                <w:sz w:val="18"/>
                <w:szCs w:val="18"/>
              </w:rPr>
              <w:t>X</w:t>
            </w:r>
          </w:p>
        </w:tc>
        <w:tc>
          <w:tcPr>
            <w:tcW w:w="567" w:type="dxa"/>
            <w:vAlign w:val="center"/>
          </w:tcPr>
          <w:p w14:paraId="4F097E40" w14:textId="258993F1" w:rsidR="004F0B6B" w:rsidRPr="004F0B6B" w:rsidRDefault="004F0B6B" w:rsidP="004F0B6B">
            <w:pPr>
              <w:jc w:val="center"/>
              <w:rPr>
                <w:sz w:val="18"/>
                <w:szCs w:val="18"/>
              </w:rPr>
            </w:pPr>
            <w:r>
              <w:rPr>
                <w:sz w:val="18"/>
                <w:szCs w:val="18"/>
              </w:rPr>
              <w:t>X</w:t>
            </w:r>
          </w:p>
        </w:tc>
        <w:tc>
          <w:tcPr>
            <w:tcW w:w="607" w:type="dxa"/>
            <w:vAlign w:val="center"/>
          </w:tcPr>
          <w:p w14:paraId="3A3D29E7" w14:textId="0444E55A" w:rsidR="004F0B6B" w:rsidRPr="004F0B6B" w:rsidRDefault="004F0B6B" w:rsidP="004F0B6B">
            <w:pPr>
              <w:jc w:val="center"/>
              <w:rPr>
                <w:sz w:val="18"/>
                <w:szCs w:val="18"/>
              </w:rPr>
            </w:pPr>
            <w:r>
              <w:rPr>
                <w:sz w:val="18"/>
                <w:szCs w:val="18"/>
              </w:rPr>
              <w:t>X</w:t>
            </w:r>
          </w:p>
        </w:tc>
        <w:tc>
          <w:tcPr>
            <w:tcW w:w="576" w:type="dxa"/>
            <w:vAlign w:val="center"/>
          </w:tcPr>
          <w:p w14:paraId="577D55CA" w14:textId="77777777" w:rsidR="004F0B6B" w:rsidRPr="004F0B6B" w:rsidRDefault="004F0B6B" w:rsidP="004F0B6B">
            <w:pPr>
              <w:jc w:val="center"/>
              <w:rPr>
                <w:sz w:val="18"/>
                <w:szCs w:val="18"/>
              </w:rPr>
            </w:pPr>
          </w:p>
        </w:tc>
        <w:tc>
          <w:tcPr>
            <w:tcW w:w="553" w:type="dxa"/>
            <w:vAlign w:val="center"/>
          </w:tcPr>
          <w:p w14:paraId="7E50FC2C" w14:textId="77777777" w:rsidR="004F0B6B" w:rsidRPr="004F0B6B" w:rsidRDefault="004F0B6B" w:rsidP="004F0B6B">
            <w:pPr>
              <w:jc w:val="center"/>
              <w:rPr>
                <w:sz w:val="18"/>
                <w:szCs w:val="18"/>
              </w:rPr>
            </w:pPr>
          </w:p>
        </w:tc>
        <w:tc>
          <w:tcPr>
            <w:tcW w:w="763" w:type="dxa"/>
            <w:vAlign w:val="center"/>
          </w:tcPr>
          <w:p w14:paraId="03E7235E" w14:textId="24A1A549" w:rsidR="004F0B6B" w:rsidRPr="004F0B6B" w:rsidRDefault="004F0B6B" w:rsidP="004F0B6B">
            <w:pPr>
              <w:jc w:val="center"/>
              <w:rPr>
                <w:sz w:val="18"/>
                <w:szCs w:val="18"/>
              </w:rPr>
            </w:pPr>
            <w:r>
              <w:rPr>
                <w:sz w:val="18"/>
                <w:szCs w:val="18"/>
              </w:rPr>
              <w:t>X</w:t>
            </w:r>
          </w:p>
        </w:tc>
        <w:tc>
          <w:tcPr>
            <w:tcW w:w="463" w:type="dxa"/>
            <w:vAlign w:val="center"/>
          </w:tcPr>
          <w:p w14:paraId="55447888" w14:textId="2C0819BC" w:rsidR="004F0B6B" w:rsidRPr="004F0B6B" w:rsidRDefault="004F0B6B" w:rsidP="004F0B6B">
            <w:pPr>
              <w:jc w:val="center"/>
              <w:rPr>
                <w:sz w:val="18"/>
                <w:szCs w:val="18"/>
              </w:rPr>
            </w:pPr>
            <w:r>
              <w:rPr>
                <w:sz w:val="18"/>
                <w:szCs w:val="18"/>
              </w:rPr>
              <w:t>X</w:t>
            </w:r>
          </w:p>
        </w:tc>
        <w:tc>
          <w:tcPr>
            <w:tcW w:w="456" w:type="dxa"/>
            <w:vAlign w:val="center"/>
          </w:tcPr>
          <w:p w14:paraId="3ED0D9C4" w14:textId="66E50B3A" w:rsidR="004F0B6B" w:rsidRPr="004F0B6B" w:rsidRDefault="004F0B6B" w:rsidP="004F0B6B">
            <w:pPr>
              <w:jc w:val="center"/>
              <w:rPr>
                <w:sz w:val="18"/>
                <w:szCs w:val="18"/>
              </w:rPr>
            </w:pPr>
            <w:r>
              <w:rPr>
                <w:sz w:val="18"/>
                <w:szCs w:val="18"/>
              </w:rPr>
              <w:t>X</w:t>
            </w:r>
          </w:p>
        </w:tc>
        <w:tc>
          <w:tcPr>
            <w:tcW w:w="436" w:type="dxa"/>
            <w:vAlign w:val="center"/>
          </w:tcPr>
          <w:p w14:paraId="333EDE7F" w14:textId="7339637B" w:rsidR="004F0B6B" w:rsidRPr="004F0B6B" w:rsidRDefault="004F0B6B" w:rsidP="004F0B6B">
            <w:pPr>
              <w:jc w:val="center"/>
              <w:rPr>
                <w:sz w:val="18"/>
                <w:szCs w:val="18"/>
              </w:rPr>
            </w:pPr>
            <w:r>
              <w:rPr>
                <w:sz w:val="18"/>
                <w:szCs w:val="18"/>
              </w:rPr>
              <w:t>X</w:t>
            </w:r>
          </w:p>
        </w:tc>
        <w:tc>
          <w:tcPr>
            <w:tcW w:w="456" w:type="dxa"/>
            <w:vAlign w:val="center"/>
          </w:tcPr>
          <w:p w14:paraId="1986CE55" w14:textId="77777777" w:rsidR="004F0B6B" w:rsidRPr="004F0B6B" w:rsidRDefault="004F0B6B" w:rsidP="004F0B6B">
            <w:pPr>
              <w:jc w:val="center"/>
              <w:rPr>
                <w:sz w:val="18"/>
                <w:szCs w:val="18"/>
              </w:rPr>
            </w:pPr>
          </w:p>
        </w:tc>
      </w:tr>
    </w:tbl>
    <w:p w14:paraId="06749044" w14:textId="47DADA21" w:rsidR="004F0B6B" w:rsidRPr="00C25F0D" w:rsidRDefault="00103F04" w:rsidP="00103F04">
      <w:pPr>
        <w:spacing w:before="0" w:after="0"/>
        <w:rPr>
          <w:sz w:val="14"/>
          <w:szCs w:val="16"/>
        </w:rPr>
      </w:pPr>
      <w:r w:rsidRPr="00C25F0D">
        <w:rPr>
          <w:sz w:val="14"/>
          <w:szCs w:val="16"/>
        </w:rPr>
        <w:t>KOİ: Kimyasal Oksijen İhtiyacı</w:t>
      </w:r>
    </w:p>
    <w:p w14:paraId="31EEFE47" w14:textId="2960DE39" w:rsidR="00103F04" w:rsidRPr="00C25F0D" w:rsidRDefault="00103F04" w:rsidP="00103F04">
      <w:pPr>
        <w:spacing w:before="0" w:after="0"/>
        <w:rPr>
          <w:sz w:val="14"/>
          <w:szCs w:val="16"/>
        </w:rPr>
      </w:pPr>
      <w:r w:rsidRPr="00C25F0D">
        <w:rPr>
          <w:sz w:val="14"/>
          <w:szCs w:val="16"/>
        </w:rPr>
        <w:t>HC: Hidrokarbonlar</w:t>
      </w:r>
    </w:p>
    <w:p w14:paraId="043A0202" w14:textId="4B75932C" w:rsidR="00103F04" w:rsidRPr="00C25F0D" w:rsidRDefault="00103F04" w:rsidP="00103F04">
      <w:pPr>
        <w:spacing w:before="0" w:after="0"/>
        <w:rPr>
          <w:sz w:val="14"/>
          <w:szCs w:val="16"/>
        </w:rPr>
      </w:pPr>
      <w:r w:rsidRPr="00C25F0D">
        <w:rPr>
          <w:sz w:val="14"/>
          <w:szCs w:val="16"/>
        </w:rPr>
        <w:t>SLS: Yarıuçucu Lipofil Maddeler</w:t>
      </w:r>
    </w:p>
    <w:p w14:paraId="789BE0C3" w14:textId="6BA03D19" w:rsidR="00103F04" w:rsidRPr="00C25F0D" w:rsidRDefault="00103F04" w:rsidP="00103F04">
      <w:pPr>
        <w:spacing w:before="0" w:after="0"/>
        <w:rPr>
          <w:sz w:val="14"/>
          <w:szCs w:val="16"/>
        </w:rPr>
      </w:pPr>
      <w:r w:rsidRPr="00C25F0D">
        <w:rPr>
          <w:sz w:val="14"/>
          <w:szCs w:val="16"/>
        </w:rPr>
        <w:t>AOX: Adsorblanabilir Organik Halojenler</w:t>
      </w:r>
    </w:p>
    <w:p w14:paraId="7D54D94C" w14:textId="0643E522" w:rsidR="00103F04" w:rsidRDefault="00103F04" w:rsidP="00103F04">
      <w:pPr>
        <w:spacing w:before="0" w:after="0"/>
        <w:rPr>
          <w:sz w:val="14"/>
          <w:szCs w:val="16"/>
        </w:rPr>
      </w:pPr>
      <w:r w:rsidRPr="00C25F0D">
        <w:rPr>
          <w:sz w:val="14"/>
          <w:szCs w:val="16"/>
        </w:rPr>
        <w:t>BTX: Benzen, Toluen, Ksilenü</w:t>
      </w:r>
    </w:p>
    <w:p w14:paraId="6BA02DA1" w14:textId="77777777" w:rsidR="00572C11" w:rsidRPr="00572C11" w:rsidRDefault="00572C11" w:rsidP="00C25F0D">
      <w:pPr>
        <w:rPr>
          <w:b/>
        </w:rPr>
      </w:pPr>
      <w:r w:rsidRPr="00572C11">
        <w:rPr>
          <w:b/>
        </w:rPr>
        <w:t>Alınması Gereken Önlemler</w:t>
      </w:r>
    </w:p>
    <w:p w14:paraId="7C59F6D7" w14:textId="77777777" w:rsidR="00A54C64" w:rsidRPr="00FA3CE4" w:rsidRDefault="00A54C64" w:rsidP="00A54C64">
      <w:pPr>
        <w:pStyle w:val="Balk4"/>
      </w:pPr>
      <w:r>
        <w:t>Hava</w:t>
      </w:r>
    </w:p>
    <w:p w14:paraId="225F8D18" w14:textId="77777777" w:rsidR="00A54C64" w:rsidRDefault="00A54C64" w:rsidP="00A54C64">
      <w:pPr>
        <w:pStyle w:val="ListeParagraf"/>
        <w:numPr>
          <w:ilvl w:val="0"/>
          <w:numId w:val="10"/>
        </w:numPr>
      </w:pPr>
      <w:r>
        <w:t>Baca gazı arıtma sistemi, her koşulda ilişkin yönetmelikte belirtilen emisyon limit değerlerini sağlayacak şekilde tasarlanmalıdır.</w:t>
      </w:r>
    </w:p>
    <w:p w14:paraId="46B49647" w14:textId="77777777" w:rsidR="00A54C64" w:rsidRDefault="00A54C64" w:rsidP="00A54C64">
      <w:pPr>
        <w:pStyle w:val="ListeParagraf"/>
        <w:numPr>
          <w:ilvl w:val="0"/>
          <w:numId w:val="10"/>
        </w:numPr>
      </w:pPr>
      <w:r>
        <w:t>Hava Kalitesi Dağılım Modellemesi yapılarak, tesisten çıkan emisyonların hava kalitesi ile ilgili tüm mevzuatları ihlal etmediği gösterilmelidir.</w:t>
      </w:r>
    </w:p>
    <w:p w14:paraId="18F6035A" w14:textId="77777777" w:rsidR="00A54C64" w:rsidRPr="005E4068" w:rsidRDefault="00A54C64" w:rsidP="00A54C64">
      <w:pPr>
        <w:pStyle w:val="ListeParagraf"/>
        <w:numPr>
          <w:ilvl w:val="0"/>
          <w:numId w:val="10"/>
        </w:numPr>
      </w:pPr>
      <w:r>
        <w:rPr>
          <w:rFonts w:cs="Arial"/>
        </w:rPr>
        <w:t>Proses izin verdiği sürece daha çevre dostu kimyasallar seçilmelidir.</w:t>
      </w:r>
    </w:p>
    <w:p w14:paraId="30EB5A34" w14:textId="77777777" w:rsidR="00A54C64" w:rsidRDefault="00A54C64" w:rsidP="00A54C64">
      <w:pPr>
        <w:pStyle w:val="ListeParagraf"/>
        <w:numPr>
          <w:ilvl w:val="0"/>
          <w:numId w:val="10"/>
        </w:numPr>
      </w:pPr>
      <w:r>
        <w:t>Kaçak emisyonların kontrolü için sızıntı tespit ve onarım programı uygulanmalıdır.</w:t>
      </w:r>
    </w:p>
    <w:p w14:paraId="4FF053CF" w14:textId="77777777" w:rsidR="00A54C64" w:rsidRDefault="00A54C64" w:rsidP="00A54C64">
      <w:pPr>
        <w:pStyle w:val="ListeParagraf"/>
        <w:numPr>
          <w:ilvl w:val="0"/>
          <w:numId w:val="50"/>
        </w:numPr>
      </w:pPr>
      <w:r>
        <w:t>Ortaya çıkan toz ve ağır metaller mümkün olduğunca toplanarak bertaraf edilmelidir.</w:t>
      </w:r>
    </w:p>
    <w:p w14:paraId="51CBFAA6" w14:textId="77777777" w:rsidR="00A54C64" w:rsidRDefault="00A54C64" w:rsidP="00A54C64">
      <w:pPr>
        <w:pStyle w:val="ListeParagraf"/>
        <w:numPr>
          <w:ilvl w:val="0"/>
          <w:numId w:val="50"/>
        </w:numPr>
      </w:pPr>
      <w:r>
        <w:t>Emisyonların oluştuğu kimyasal depolama alanları, reaksiyon tankları vb birimler kapalı alanlar içine alınarak emisyonlar kontrol edilmelidir.</w:t>
      </w:r>
    </w:p>
    <w:p w14:paraId="195B92F7" w14:textId="77777777" w:rsidR="00A54C64" w:rsidRDefault="00A54C64" w:rsidP="00A54C64">
      <w:pPr>
        <w:pStyle w:val="ListeParagraf"/>
        <w:numPr>
          <w:ilvl w:val="0"/>
          <w:numId w:val="50"/>
        </w:numPr>
      </w:pPr>
      <w:r>
        <w:t>Tesisteki havalandırma kanalları baca gazı arıtım sistemlerine bağlanmalıdır.</w:t>
      </w:r>
    </w:p>
    <w:p w14:paraId="6921CD58" w14:textId="77777777" w:rsidR="00A54C64" w:rsidRDefault="00A54C64" w:rsidP="00A54C64">
      <w:pPr>
        <w:pStyle w:val="Balk4"/>
      </w:pPr>
      <w:r>
        <w:t>Atık</w:t>
      </w:r>
    </w:p>
    <w:p w14:paraId="50CF8AF9" w14:textId="77777777" w:rsidR="00A54C64" w:rsidRDefault="00A54C64" w:rsidP="00A54C64">
      <w:pPr>
        <w:pStyle w:val="ListeParagraf"/>
        <w:numPr>
          <w:ilvl w:val="0"/>
          <w:numId w:val="12"/>
        </w:numPr>
      </w:pPr>
      <w:r w:rsidRPr="002512B3">
        <w:t xml:space="preserve">Atık gazların temizleme vb. </w:t>
      </w:r>
      <w:r>
        <w:t>s</w:t>
      </w:r>
      <w:r w:rsidRPr="002512B3">
        <w:t>üreçler</w:t>
      </w:r>
      <w:r>
        <w:t>inden</w:t>
      </w:r>
      <w:r w:rsidRPr="002512B3">
        <w:t xml:space="preserve"> kaynaklanan yağla kirletilmiş atıklar önlenme</w:t>
      </w:r>
      <w:r>
        <w:t>lidir.</w:t>
      </w:r>
    </w:p>
    <w:p w14:paraId="13C12A7D" w14:textId="77777777" w:rsidR="00A54C64" w:rsidRPr="002512B3" w:rsidRDefault="00A54C64" w:rsidP="00A54C64">
      <w:pPr>
        <w:pStyle w:val="ListeParagraf"/>
        <w:numPr>
          <w:ilvl w:val="0"/>
          <w:numId w:val="12"/>
        </w:numPr>
      </w:pPr>
      <w:r>
        <w:t>Kalorifik değeri yüksek olan atık solventler, organik kirleticiler ve atık çamurlar içerisindeki tehlikeli madde içeriğine göre yakıt olarak değerlendirilmeli ya da bertaraf edilmelidir.</w:t>
      </w:r>
    </w:p>
    <w:p w14:paraId="7487A7BE" w14:textId="77777777" w:rsidR="00A54C64" w:rsidRDefault="00A54C64" w:rsidP="00A54C64">
      <w:pPr>
        <w:pStyle w:val="Balk4"/>
      </w:pPr>
      <w:r>
        <w:lastRenderedPageBreak/>
        <w:t>Atıksu</w:t>
      </w:r>
    </w:p>
    <w:p w14:paraId="133B15EB" w14:textId="77777777" w:rsidR="00A54C64" w:rsidRDefault="00A54C64" w:rsidP="00A54C64">
      <w:pPr>
        <w:pStyle w:val="ListeParagraf"/>
        <w:numPr>
          <w:ilvl w:val="0"/>
          <w:numId w:val="50"/>
        </w:numPr>
      </w:pPr>
      <w:r>
        <w:t>Münferit işletmelerde (t</w:t>
      </w:r>
      <w:r w:rsidRPr="00952B7B">
        <w:t xml:space="preserve">am arıtma </w:t>
      </w:r>
      <w:r>
        <w:t xml:space="preserve">gereken) tüm atıksular kimyasal ve biyolojik proseslerle arıtılmalıdır. </w:t>
      </w:r>
    </w:p>
    <w:p w14:paraId="5CC48F71" w14:textId="77777777" w:rsidR="00A54C64" w:rsidRDefault="00A54C64" w:rsidP="00A54C64">
      <w:pPr>
        <w:pStyle w:val="ListeParagraf"/>
        <w:numPr>
          <w:ilvl w:val="0"/>
          <w:numId w:val="50"/>
        </w:numPr>
      </w:pPr>
      <w:r>
        <w:t>Münferit işletmelerde atı</w:t>
      </w:r>
      <w:r w:rsidRPr="00952B7B">
        <w:t xml:space="preserve">ksular ikinci (biyolojik) arıtma öncesi veya sonrası </w:t>
      </w:r>
      <w:r>
        <w:t xml:space="preserve">biyobozunurluğu düşük </w:t>
      </w:r>
      <w:r w:rsidRPr="00952B7B">
        <w:t>bileşiklerin bozunmasını sağlamak amacıyla ön işleme (ozonlanma</w:t>
      </w:r>
      <w:r>
        <w:t>, oksitleme</w:t>
      </w:r>
      <w:r w:rsidRPr="00952B7B">
        <w:t xml:space="preserve"> vb</w:t>
      </w:r>
      <w:r>
        <w:t>.</w:t>
      </w:r>
      <w:r w:rsidRPr="00952B7B">
        <w:t xml:space="preserve"> teknikler) tabi tutulma</w:t>
      </w:r>
      <w:r>
        <w:t>lıdır.</w:t>
      </w:r>
    </w:p>
    <w:p w14:paraId="7BBFCF4B" w14:textId="77777777" w:rsidR="00A54C64" w:rsidRPr="00952B7B" w:rsidRDefault="00A54C64" w:rsidP="00A54C64">
      <w:pPr>
        <w:pStyle w:val="ListeParagraf"/>
        <w:numPr>
          <w:ilvl w:val="0"/>
          <w:numId w:val="50"/>
        </w:numPr>
      </w:pPr>
      <w:r>
        <w:t>Organize sanayi bölgelerinde bulunan işletmelerde, atıksular ortak arıtmanın gerektirdiği düzeyde ön arıtılmalıdır.</w:t>
      </w:r>
    </w:p>
    <w:p w14:paraId="08806A02" w14:textId="77777777" w:rsidR="00A54C64" w:rsidRDefault="00A54C64" w:rsidP="00A54C64">
      <w:pPr>
        <w:pStyle w:val="ListeParagraf"/>
        <w:numPr>
          <w:ilvl w:val="0"/>
          <w:numId w:val="50"/>
        </w:numPr>
      </w:pPr>
      <w:r w:rsidRPr="00952B7B">
        <w:t>Geri kazanılab</w:t>
      </w:r>
      <w:r>
        <w:t>ilir atıksuların geri kazanımı sağlanmalıdır.</w:t>
      </w:r>
    </w:p>
    <w:p w14:paraId="416F88A5" w14:textId="2737F5FC" w:rsidR="00A54C64" w:rsidRDefault="00103F04" w:rsidP="00A54C64">
      <w:pPr>
        <w:pStyle w:val="ListeParagraf"/>
        <w:numPr>
          <w:ilvl w:val="0"/>
          <w:numId w:val="50"/>
        </w:numPr>
      </w:pPr>
      <w:r>
        <w:t xml:space="preserve">Kazan </w:t>
      </w:r>
      <w:r w:rsidR="00A54C64">
        <w:t>soğutma suları tekrar kullanılmalı ya da arıtılmalıdır.</w:t>
      </w:r>
    </w:p>
    <w:p w14:paraId="6EDA0B70" w14:textId="77777777" w:rsidR="00A54C64" w:rsidRDefault="00A54C64" w:rsidP="00A54C64">
      <w:pPr>
        <w:pStyle w:val="ListeParagraf"/>
        <w:numPr>
          <w:ilvl w:val="0"/>
          <w:numId w:val="50"/>
        </w:numPr>
      </w:pPr>
      <w:r>
        <w:t>Uygun şartlarda ekipman yıkaması yapılmalı, yıkama suları proseslerde kullanılabildiği durumlarda tekrar kullanılmalıdır.</w:t>
      </w:r>
    </w:p>
    <w:p w14:paraId="17925822" w14:textId="77777777" w:rsidR="00A54C64" w:rsidRDefault="00A54C64" w:rsidP="00A54C64">
      <w:pPr>
        <w:pStyle w:val="ListeParagraf"/>
        <w:numPr>
          <w:ilvl w:val="0"/>
          <w:numId w:val="50"/>
        </w:numPr>
      </w:pPr>
      <w:r>
        <w:t>Atıksu arıtma tesisi girişine debi ve/veya beklenmedik yükleri kontrol etmek için dengeleme sistemleri kurulmalıdır.</w:t>
      </w:r>
    </w:p>
    <w:p w14:paraId="644BC0C1" w14:textId="77777777" w:rsidR="00A54C64" w:rsidRPr="00E35F5E" w:rsidRDefault="00A54C64" w:rsidP="00A54C64">
      <w:pPr>
        <w:pStyle w:val="ListeParagraf"/>
        <w:numPr>
          <w:ilvl w:val="0"/>
          <w:numId w:val="50"/>
        </w:numPr>
      </w:pPr>
      <w:r>
        <w:rPr>
          <w:rFonts w:cs="Arial"/>
        </w:rPr>
        <w:t>Proses izin verdiği sürece daha çevre dostu kimyasallar seçilmelidir.</w:t>
      </w:r>
    </w:p>
    <w:p w14:paraId="492E92FD" w14:textId="77777777" w:rsidR="00A54C64" w:rsidRDefault="00A54C64" w:rsidP="00A54C64">
      <w:pPr>
        <w:pStyle w:val="ListeParagraf"/>
        <w:numPr>
          <w:ilvl w:val="0"/>
          <w:numId w:val="50"/>
        </w:numPr>
      </w:pPr>
      <w:r>
        <w:t>Atıksular için uygun arıtma teknolojileri aşağıdaki gibi gruplandırılabilir:</w:t>
      </w:r>
    </w:p>
    <w:p w14:paraId="1AC9DCD0" w14:textId="77777777" w:rsidR="00A54C64" w:rsidRDefault="00A54C64" w:rsidP="00A54C64">
      <w:pPr>
        <w:pStyle w:val="ListeParagraf"/>
        <w:numPr>
          <w:ilvl w:val="1"/>
          <w:numId w:val="50"/>
        </w:numPr>
      </w:pPr>
      <w:r>
        <w:t>Ağır metal, toksik veya biyolojik olarak parçalanamayan organik maddeleri içermeyen atıksulara biyolojik atıksu arıtma uygulanır.</w:t>
      </w:r>
    </w:p>
    <w:p w14:paraId="4D28D66D" w14:textId="77777777" w:rsidR="00A54C64" w:rsidRDefault="00A54C64" w:rsidP="00A54C64">
      <w:pPr>
        <w:pStyle w:val="ListeParagraf"/>
        <w:numPr>
          <w:ilvl w:val="1"/>
          <w:numId w:val="50"/>
        </w:numPr>
      </w:pPr>
      <w:r>
        <w:t xml:space="preserve">Ağır metal, toksik veya biyolojik olarak parçalanamayan organik maddeleri içeren atıksular (yüksek AOX, HX veya yüksek KOİ/BOİ oranına sahip) diğer atıksulardan ayrı olarak arıtılır ya da geri kazanılır. Bu atıksu hatları için uygun arıtma teknolojileri, kimyasal oksidasyon, adzorpsiyon, filtreleme, ekstraksiyon, sıyırma, hidroliz (biyolojik parçalanmayı artırmak için) veya oksijensiz ön arıtım olarak sıralanabilir. </w:t>
      </w:r>
    </w:p>
    <w:p w14:paraId="32B6FCA6" w14:textId="77777777" w:rsidR="00A54C64" w:rsidRDefault="00A54C64" w:rsidP="00A54C64">
      <w:pPr>
        <w:pStyle w:val="ListeParagraf"/>
        <w:numPr>
          <w:ilvl w:val="1"/>
          <w:numId w:val="50"/>
        </w:numPr>
      </w:pPr>
      <w:r>
        <w:t xml:space="preserve">Metal içeren atıksu hatları kimyasal çöktürme (tercihen metal geri kazanımına uygun), iyon değiştirici, elektrolitik geri kazanım veya ters ozmoz ile arıtılabilir. </w:t>
      </w:r>
    </w:p>
    <w:p w14:paraId="3107391C" w14:textId="77777777" w:rsidR="00A54C64" w:rsidRDefault="00A54C64" w:rsidP="00A54C64">
      <w:pPr>
        <w:pStyle w:val="ListeParagraf"/>
        <w:numPr>
          <w:ilvl w:val="1"/>
          <w:numId w:val="50"/>
        </w:numPr>
      </w:pPr>
      <w:r>
        <w:t>Askıda katı madde içeren atıksular için çöktürme, flotasyon ve filtreleme uygulanabilir.</w:t>
      </w:r>
    </w:p>
    <w:p w14:paraId="7D26A19D" w14:textId="77777777" w:rsidR="00A54C64" w:rsidRDefault="00A54C64" w:rsidP="00A54C64">
      <w:pPr>
        <w:pStyle w:val="ListeParagraf"/>
        <w:numPr>
          <w:ilvl w:val="1"/>
          <w:numId w:val="50"/>
        </w:numPr>
      </w:pPr>
      <w:r>
        <w:t>Yağ/organik</w:t>
      </w:r>
      <w:r w:rsidRPr="00CC63A1">
        <w:t xml:space="preserve"> ve su karışımları için API seperatörleri, hava flotasyonu veya hidrosiklonlar kullanılabilir.</w:t>
      </w:r>
    </w:p>
    <w:p w14:paraId="4E12F7F3" w14:textId="77777777" w:rsidR="00A54C64" w:rsidRDefault="00A54C64" w:rsidP="00A54C64">
      <w:pPr>
        <w:spacing w:before="0" w:after="160" w:line="259" w:lineRule="auto"/>
        <w:jc w:val="left"/>
        <w:rPr>
          <w:rFonts w:asciiTheme="minorHAnsi" w:eastAsia="Times New Roman" w:hAnsiTheme="minorHAnsi" w:cs="Calibri"/>
          <w:sz w:val="24"/>
          <w:szCs w:val="24"/>
        </w:rPr>
      </w:pPr>
      <w:r>
        <w:rPr>
          <w:rFonts w:asciiTheme="minorHAnsi" w:eastAsia="Times New Roman" w:hAnsiTheme="minorHAnsi" w:cs="Calibri"/>
          <w:sz w:val="24"/>
          <w:szCs w:val="24"/>
        </w:rPr>
        <w:br w:type="page"/>
      </w:r>
    </w:p>
    <w:p w14:paraId="6D32A40F" w14:textId="7C927700" w:rsidR="00B23C59" w:rsidRPr="0012239C" w:rsidRDefault="00B23C59" w:rsidP="00B23C59">
      <w:pPr>
        <w:pStyle w:val="Style1"/>
        <w:rPr>
          <w:noProof/>
        </w:rPr>
      </w:pPr>
      <w:bookmarkStart w:id="130" w:name="_Toc508139591"/>
      <w:r>
        <w:rPr>
          <w:noProof/>
        </w:rPr>
        <w:lastRenderedPageBreak/>
        <w:t>PEROKSİTLERİN ÜRETİMİNİN YAPILDIĞI TESİSLER</w:t>
      </w:r>
      <w:bookmarkEnd w:id="130"/>
    </w:p>
    <w:p w14:paraId="1A0A1FE1" w14:textId="77777777" w:rsidR="00453000" w:rsidRDefault="00453000" w:rsidP="00D44201"/>
    <w:p w14:paraId="351C40C4" w14:textId="52601F65" w:rsidR="00AB3301" w:rsidRPr="000852A1" w:rsidRDefault="00AB3301" w:rsidP="00D44201">
      <w:r>
        <w:t>Peroksitler, R-O-O-R yapısında bulunan ve adını O-O grubundan alan (peroksit), peroksit grubu bileşiklerdir. Aralarında en bilindik olanı hidrojen peroksittir (H</w:t>
      </w:r>
      <w:r w:rsidRPr="00AB3301">
        <w:rPr>
          <w:vertAlign w:val="subscript"/>
        </w:rPr>
        <w:t>2</w:t>
      </w:r>
      <w:r>
        <w:t>O</w:t>
      </w:r>
      <w:r w:rsidRPr="00AB3301">
        <w:rPr>
          <w:vertAlign w:val="subscript"/>
        </w:rPr>
        <w:t>2</w:t>
      </w:r>
      <w:r>
        <w:t>). Hidrojen peroksit dışında, peroksi asitler, metal peroksitler ve organik peroksitler diğer peroksit gruplarını oluşturmaktadır. Organik peroksitler</w:t>
      </w:r>
      <w:r w:rsidR="00A62503">
        <w:t>,</w:t>
      </w:r>
      <w:r>
        <w:t xml:space="preserve"> hidrojen peroksitin türevleridir.</w:t>
      </w:r>
      <w:r w:rsidR="007F7D49">
        <w:t xml:space="preserve"> </w:t>
      </w:r>
      <w:r>
        <w:t xml:space="preserve">Tüm peroksitler içerisinde en yaygın kullanıma sahip olanı hidrojen peroksittir. </w:t>
      </w:r>
      <w:r w:rsidR="00A62503">
        <w:t>Çevre</w:t>
      </w:r>
      <w:r w:rsidR="00C85D98">
        <w:t xml:space="preserve"> dostu bir kimyasal olarak kabul gördüğünden, su kullanımının yoğun olduğu birçok endüstride yaygınlaşmıştır.</w:t>
      </w:r>
      <w:r w:rsidR="008D2150">
        <w:t xml:space="preserve"> </w:t>
      </w:r>
      <w:r w:rsidR="00C85D98">
        <w:t>Başlıca kullanım alanları kâğıt hamurunun beyazlatılması, tekstilde ağartma prosesleri, gıda kaplarının dezenfeksiyonu, temizlik maddeleri, atıksu arıtımı gibi endüstriyel kullanımdır</w:t>
      </w:r>
      <w:r w:rsidR="007F7D49">
        <w:t xml:space="preserve"> </w:t>
      </w:r>
      <w:r w:rsidR="007F7D49">
        <w:fldChar w:fldCharType="begin"/>
      </w:r>
      <w:r w:rsidR="007F7D49">
        <w:instrText xml:space="preserve"> REF _Ref508133800 \r \h </w:instrText>
      </w:r>
      <w:r w:rsidR="007F7D49">
        <w:fldChar w:fldCharType="separate"/>
      </w:r>
      <w:r w:rsidR="00F742FB">
        <w:t>[44]</w:t>
      </w:r>
      <w:r w:rsidR="007F7D49">
        <w:fldChar w:fldCharType="end"/>
      </w:r>
      <w:r w:rsidR="00C85D98">
        <w:t>.</w:t>
      </w:r>
      <w:r w:rsidR="007F7D49">
        <w:t xml:space="preserve"> </w:t>
      </w:r>
      <w:r w:rsidR="00C85D98">
        <w:t xml:space="preserve"> </w:t>
      </w:r>
    </w:p>
    <w:p w14:paraId="591C2383" w14:textId="63F4B4B6" w:rsidR="0065022D" w:rsidRDefault="00A62503" w:rsidP="00D44201">
      <w:r>
        <w:t xml:space="preserve">Hidrojen peroksit, endüstriyel olarak alkilantrakinon oksidasyonu (AO) ile üretilmektedir. Organik solvent karışımında çözülmüş halde bulunan alkilantrakinon’un sıralı hidrojenleme ve oksitleme aşamalarından sonra sıvı-sıvı ekstraksiyon ile üretimi gerçekleştirilir. </w:t>
      </w:r>
      <w:r w:rsidR="008D2150">
        <w:t xml:space="preserve">Reaksiyonların gerçekleştiği çözelti, solventlerin ve kinonların/hidrokinonların oluşturduğu bir karışım olup, “çalışma çözeltisi” olarak isimlendirilmiştir. Alkilantrakinonlar, alkil benzen gibi apolar aromatik solventlerde, hidrokinonlar ise alkol ve esterler gibi polar solventlerde çözüldüğünden kullanılan çalışma çözeltisinin mutlaka farklı özelliklerde iki solventin karışımı olması gerekmektedir </w:t>
      </w:r>
      <w:r w:rsidR="008D2150">
        <w:fldChar w:fldCharType="begin"/>
      </w:r>
      <w:r w:rsidR="008D2150">
        <w:instrText xml:space="preserve"> REF _Ref508133800 \r \h </w:instrText>
      </w:r>
      <w:r w:rsidR="008D2150">
        <w:fldChar w:fldCharType="separate"/>
      </w:r>
      <w:r w:rsidR="00F742FB">
        <w:t>[44]</w:t>
      </w:r>
      <w:r w:rsidR="008D2150">
        <w:fldChar w:fldCharType="end"/>
      </w:r>
      <w:r w:rsidR="008D2150">
        <w:t xml:space="preserve">. </w:t>
      </w:r>
    </w:p>
    <w:p w14:paraId="5CAD8E4B" w14:textId="1B74A630" w:rsidR="008D2150" w:rsidRDefault="004D77BE" w:rsidP="00D44201">
      <w:r>
        <w:t>Hidrojenleme aşamasında alkilantrakinon türevi (AQ) Paladyum katalizörü aracılığıyla hidrojen kazanarak antrahidrokinon (AHQ) oluşturur (</w:t>
      </w:r>
      <w:r>
        <w:fldChar w:fldCharType="begin"/>
      </w:r>
      <w:r>
        <w:instrText xml:space="preserve"> REF _Ref508134950 \h </w:instrText>
      </w:r>
      <w:r>
        <w:fldChar w:fldCharType="separate"/>
      </w:r>
      <w:r w:rsidR="00F742FB">
        <w:t xml:space="preserve">Şekil </w:t>
      </w:r>
      <w:r w:rsidR="00F742FB">
        <w:rPr>
          <w:noProof/>
        </w:rPr>
        <w:t>27</w:t>
      </w:r>
      <w:r>
        <w:fldChar w:fldCharType="end"/>
      </w:r>
      <w:r>
        <w:t>). Daha sonra AHQ’nun hava kabarcıkları ya da oksijen ile oksitlenmesi sonucu AQ oluşurken, hidrojen peroksit açığa çıkar.</w:t>
      </w:r>
      <w:r w:rsidR="00397518">
        <w:t xml:space="preserve"> Sıvı ekstraksiyon metodu ile oluşan hidrojen peroksit çözeltiden ayrıştırılırken, organik çözelti yeniden hidrojenleme aşamasına döndürülür</w:t>
      </w:r>
      <w:r w:rsidR="00FC3877">
        <w:t xml:space="preserve"> </w:t>
      </w:r>
      <w:r w:rsidR="00FC3877">
        <w:fldChar w:fldCharType="begin"/>
      </w:r>
      <w:r w:rsidR="00FC3877">
        <w:instrText xml:space="preserve"> REF _Ref508133800 \r \h </w:instrText>
      </w:r>
      <w:r w:rsidR="00FC3877">
        <w:fldChar w:fldCharType="separate"/>
      </w:r>
      <w:r w:rsidR="00F742FB">
        <w:t>[44]</w:t>
      </w:r>
      <w:r w:rsidR="00FC3877">
        <w:fldChar w:fldCharType="end"/>
      </w:r>
      <w:r w:rsidR="00397518">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4D77BE" w14:paraId="37EE93B2" w14:textId="77777777" w:rsidTr="004D77BE">
        <w:tc>
          <w:tcPr>
            <w:tcW w:w="4531" w:type="dxa"/>
          </w:tcPr>
          <w:p w14:paraId="7C078162" w14:textId="55EAA159" w:rsidR="004D77BE" w:rsidRDefault="004D77BE" w:rsidP="00D44201">
            <w:r>
              <w:rPr>
                <w:noProof/>
              </w:rPr>
              <w:drawing>
                <wp:inline distT="0" distB="0" distL="0" distR="0" wp14:anchorId="253CC4DA" wp14:editId="682F008F">
                  <wp:extent cx="2609850" cy="753747"/>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05014" cy="781231"/>
                          </a:xfrm>
                          <a:prstGeom prst="rect">
                            <a:avLst/>
                          </a:prstGeom>
                        </pic:spPr>
                      </pic:pic>
                    </a:graphicData>
                  </a:graphic>
                </wp:inline>
              </w:drawing>
            </w:r>
          </w:p>
        </w:tc>
        <w:tc>
          <w:tcPr>
            <w:tcW w:w="4531" w:type="dxa"/>
          </w:tcPr>
          <w:p w14:paraId="46FB761A" w14:textId="2E0F475E" w:rsidR="004D77BE" w:rsidRDefault="004D77BE" w:rsidP="00D44201">
            <w:r>
              <w:rPr>
                <w:noProof/>
              </w:rPr>
              <w:drawing>
                <wp:inline distT="0" distB="0" distL="0" distR="0" wp14:anchorId="1B31AF9A" wp14:editId="48CC7027">
                  <wp:extent cx="2703824" cy="739775"/>
                  <wp:effectExtent l="0" t="0" r="190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31142" cy="774610"/>
                          </a:xfrm>
                          <a:prstGeom prst="rect">
                            <a:avLst/>
                          </a:prstGeom>
                        </pic:spPr>
                      </pic:pic>
                    </a:graphicData>
                  </a:graphic>
                </wp:inline>
              </w:drawing>
            </w:r>
          </w:p>
        </w:tc>
      </w:tr>
    </w:tbl>
    <w:p w14:paraId="3D24F755" w14:textId="66CB13C5" w:rsidR="0065022D" w:rsidRDefault="004D77BE" w:rsidP="004D77BE">
      <w:pPr>
        <w:pStyle w:val="ResimYazs"/>
        <w:jc w:val="center"/>
      </w:pPr>
      <w:bookmarkStart w:id="131" w:name="_Ref508134950"/>
      <w:r>
        <w:t xml:space="preserve">Şekil </w:t>
      </w:r>
      <w:fldSimple w:instr=" SEQ Şekil \* ARABIC ">
        <w:r w:rsidR="00F742FB">
          <w:rPr>
            <w:noProof/>
          </w:rPr>
          <w:t>27</w:t>
        </w:r>
      </w:fldSimple>
      <w:bookmarkEnd w:id="131"/>
      <w:r>
        <w:t>. Alkilantrakinon indirgeme</w:t>
      </w:r>
      <w:r w:rsidR="00397518">
        <w:t xml:space="preserve"> (solda)</w:t>
      </w:r>
      <w:r>
        <w:t xml:space="preserve"> ve oksitleme </w:t>
      </w:r>
      <w:r w:rsidR="00397518">
        <w:t xml:space="preserve">(sağda) </w:t>
      </w:r>
      <w:r>
        <w:t>reaksiyonları</w:t>
      </w:r>
    </w:p>
    <w:p w14:paraId="670E1E83" w14:textId="04D396AB" w:rsidR="0065022D" w:rsidRDefault="00FC3877" w:rsidP="00397518">
      <w:r>
        <w:t>İlk organik peroksit 1858 yılında sentezlenen dibenzoil peroksit’tir (BPO). İlk başlarda margarin ve yemeklik un üretiminde beyazlatıcı olarak kullanılsa da, daha sonraları plastik ve sentetik kauçuk (lastik) üretiminde kullanılmak üzere 300’den fazla organik peroksit sentezlenmiştir. Başlıca ana grupları hidroperoksitler (organik (alkil) hidroperoksitler ve organomineral hidroperoksitler), dialkil peroksitler, peroksiasitler (peroksiasit ve peroksikarboksilik asit), asil peroksitler ve alkil peroksitler’dir</w:t>
      </w:r>
      <w:r w:rsidR="001011DD">
        <w:t xml:space="preserve"> </w:t>
      </w:r>
      <w:r w:rsidR="001011DD">
        <w:fldChar w:fldCharType="begin"/>
      </w:r>
      <w:r w:rsidR="001011DD">
        <w:instrText xml:space="preserve"> REF _Ref508135921 \r \h </w:instrText>
      </w:r>
      <w:r w:rsidR="001011DD">
        <w:fldChar w:fldCharType="separate"/>
      </w:r>
      <w:r w:rsidR="00F742FB">
        <w:t>[45]</w:t>
      </w:r>
      <w:r w:rsidR="001011DD">
        <w:fldChar w:fldCharType="end"/>
      </w:r>
      <w:r w:rsidR="000766DE">
        <w:t>.</w:t>
      </w:r>
    </w:p>
    <w:p w14:paraId="665E2E22" w14:textId="1115B9B5" w:rsidR="000766DE" w:rsidRDefault="000766DE" w:rsidP="00397518">
      <w:r>
        <w:t>Peroksitlerin üretiminin yapıldığı tesislerde, ihtiyaç duyulan yüksek saflıkta hidrojenin üretimi için hidrojen üretim tesisi, ekstraksiyon ve kazanlarda kullanılmak üzere saf su ihtyacını karşılamak için su yumuşatma tesisi, buhar elde etmek için buhar kazanı, uçucu solventlerin atmosfere salımını azaltmak için baca gazı temizleme sistemi ve kullanılan katalizörlerin rejenerasyonu için kalsinatör sistemine ihtiyaç duyulmaktadır</w:t>
      </w:r>
      <w:r w:rsidR="00B043EA">
        <w:t xml:space="preserve"> </w:t>
      </w:r>
      <w:r w:rsidR="00B043EA">
        <w:fldChar w:fldCharType="begin"/>
      </w:r>
      <w:r w:rsidR="00B043EA">
        <w:instrText xml:space="preserve"> REF _Ref508136299 \r \h </w:instrText>
      </w:r>
      <w:r w:rsidR="00B043EA">
        <w:fldChar w:fldCharType="separate"/>
      </w:r>
      <w:r w:rsidR="00F742FB">
        <w:t>[46]</w:t>
      </w:r>
      <w:r w:rsidR="00B043EA">
        <w:fldChar w:fldCharType="end"/>
      </w:r>
      <w:r>
        <w:t>.</w:t>
      </w:r>
    </w:p>
    <w:p w14:paraId="36768BAB" w14:textId="77777777" w:rsidR="0008769D" w:rsidRDefault="0008769D" w:rsidP="00397518"/>
    <w:p w14:paraId="6D80AD3C" w14:textId="0C5790D5" w:rsidR="0008769D" w:rsidRPr="00CB382B" w:rsidRDefault="0008769D" w:rsidP="0008769D">
      <w:pPr>
        <w:pStyle w:val="Balk2"/>
        <w:rPr>
          <w:color w:val="FF0000"/>
        </w:rPr>
      </w:pPr>
      <w:bookmarkStart w:id="132" w:name="_Toc508139592"/>
      <w:r>
        <w:lastRenderedPageBreak/>
        <w:t>VI</w:t>
      </w:r>
      <w:r w:rsidR="00572C11">
        <w:t>II</w:t>
      </w:r>
      <w:r>
        <w:t>.1. Çevresel Etkiler v</w:t>
      </w:r>
      <w:r w:rsidRPr="00CB382B">
        <w:t>e Alınacak Önlemler</w:t>
      </w:r>
      <w:bookmarkEnd w:id="132"/>
    </w:p>
    <w:p w14:paraId="03EA25B3" w14:textId="70C5E0FA" w:rsidR="0008769D" w:rsidRDefault="0008769D" w:rsidP="0008769D">
      <w:r>
        <w:t>Peroksitlerin üretildiği</w:t>
      </w:r>
      <w:r w:rsidRPr="00FA2BD0">
        <w:t xml:space="preserve"> tesisler</w:t>
      </w:r>
      <w:r>
        <w:t xml:space="preserve">in çevresel etkileri </w:t>
      </w:r>
      <w:r w:rsidR="001A3D49">
        <w:t xml:space="preserve">indirgeme/yükseltgenme reaksiyonları sırasında </w:t>
      </w:r>
      <w:r>
        <w:t>kullanılan kimyasalların havaya ve suya karışması ile meydana gelmektedir. Kullanılan kimyasalların çok az bir kısmı çeşitli kazalar ve sızmalardan ötürü toprak kirliliğine de sebep olmaktadır.</w:t>
      </w:r>
      <w:r w:rsidR="001A3D49">
        <w:t xml:space="preserve"> Genel olarak kullanılan kimyasallar geri kazanılarak tekrar sistemde kullanılsa da bir kısmı buharlaşma ile bir kısmı da blöf atıksu ve temizlik suları aracılığıyla atıksu arıtma sistemlerine karışmaktadır. </w:t>
      </w:r>
      <w:r w:rsidR="00720612">
        <w:t xml:space="preserve">Peroksitlerin üretildiği tesislerden kaynaklanabilecek kirleticiler </w:t>
      </w:r>
      <w:r w:rsidR="00720612">
        <w:fldChar w:fldCharType="begin"/>
      </w:r>
      <w:r w:rsidR="00720612">
        <w:instrText xml:space="preserve"> REF _Ref508137236 \h </w:instrText>
      </w:r>
      <w:r w:rsidR="00720612">
        <w:fldChar w:fldCharType="separate"/>
      </w:r>
      <w:r w:rsidR="00F742FB">
        <w:t xml:space="preserve">Tablo </w:t>
      </w:r>
      <w:r w:rsidR="00F742FB">
        <w:rPr>
          <w:noProof/>
        </w:rPr>
        <w:t>22</w:t>
      </w:r>
      <w:r w:rsidR="00720612">
        <w:fldChar w:fldCharType="end"/>
      </w:r>
      <w:r w:rsidR="00720612">
        <w:t>’de verilmiştir.</w:t>
      </w:r>
    </w:p>
    <w:p w14:paraId="07F75DF5" w14:textId="27766C34" w:rsidR="001A3D49" w:rsidRDefault="001A3D49" w:rsidP="008E192C">
      <w:pPr>
        <w:pStyle w:val="ResimYazs"/>
        <w:keepNext/>
        <w:jc w:val="center"/>
      </w:pPr>
      <w:bookmarkStart w:id="133" w:name="_Ref508137236"/>
      <w:r>
        <w:t xml:space="preserve">Tablo </w:t>
      </w:r>
      <w:fldSimple w:instr=" SEQ Tablo \* ARABIC ">
        <w:r w:rsidR="00F742FB">
          <w:rPr>
            <w:noProof/>
          </w:rPr>
          <w:t>22</w:t>
        </w:r>
      </w:fldSimple>
      <w:bookmarkEnd w:id="133"/>
      <w:r>
        <w:t>.</w:t>
      </w:r>
      <w:r w:rsidR="00720612">
        <w:t xml:space="preserve"> Peroksitlerin üretildiği tesislerden kaynaklanabilecek çevresel etkiler </w:t>
      </w:r>
      <w:r w:rsidR="00720612">
        <w:fldChar w:fldCharType="begin"/>
      </w:r>
      <w:r w:rsidR="00720612">
        <w:instrText xml:space="preserve"> REF _Ref508133800 \r \h </w:instrText>
      </w:r>
      <w:r w:rsidR="00720612">
        <w:fldChar w:fldCharType="separate"/>
      </w:r>
      <w:r w:rsidR="00F742FB">
        <w:t>[44]</w:t>
      </w:r>
      <w:r w:rsidR="00720612">
        <w:fldChar w:fldCharType="end"/>
      </w:r>
    </w:p>
    <w:tbl>
      <w:tblPr>
        <w:tblStyle w:val="TabloKlavuzu"/>
        <w:tblW w:w="0" w:type="auto"/>
        <w:tblLook w:val="04A0" w:firstRow="1" w:lastRow="0" w:firstColumn="1" w:lastColumn="0" w:noHBand="0" w:noVBand="1"/>
      </w:tblPr>
      <w:tblGrid>
        <w:gridCol w:w="1980"/>
        <w:gridCol w:w="7082"/>
      </w:tblGrid>
      <w:tr w:rsidR="0008769D" w14:paraId="28BFE451" w14:textId="77777777" w:rsidTr="00720612">
        <w:trPr>
          <w:tblHeader/>
        </w:trPr>
        <w:tc>
          <w:tcPr>
            <w:tcW w:w="1980" w:type="dxa"/>
          </w:tcPr>
          <w:p w14:paraId="6CEF4A97" w14:textId="77777777" w:rsidR="0008769D" w:rsidRPr="00922331" w:rsidRDefault="0008769D" w:rsidP="00444468">
            <w:pPr>
              <w:spacing w:before="0" w:after="0"/>
              <w:rPr>
                <w:b/>
              </w:rPr>
            </w:pPr>
            <w:r>
              <w:rPr>
                <w:b/>
              </w:rPr>
              <w:t>Kirlilik Tipi</w:t>
            </w:r>
          </w:p>
        </w:tc>
        <w:tc>
          <w:tcPr>
            <w:tcW w:w="7082" w:type="dxa"/>
          </w:tcPr>
          <w:p w14:paraId="330D854F" w14:textId="77777777" w:rsidR="0008769D" w:rsidRPr="00922331" w:rsidRDefault="0008769D" w:rsidP="00444468">
            <w:pPr>
              <w:spacing w:before="0" w:after="0"/>
              <w:rPr>
                <w:b/>
              </w:rPr>
            </w:pPr>
            <w:r w:rsidRPr="00922331">
              <w:rPr>
                <w:b/>
              </w:rPr>
              <w:t>Beklenen Kirleticiler</w:t>
            </w:r>
          </w:p>
        </w:tc>
      </w:tr>
      <w:tr w:rsidR="0008769D" w14:paraId="58FD49EC" w14:textId="77777777" w:rsidTr="00720612">
        <w:trPr>
          <w:tblHeader/>
        </w:trPr>
        <w:tc>
          <w:tcPr>
            <w:tcW w:w="1980" w:type="dxa"/>
          </w:tcPr>
          <w:p w14:paraId="64A6CF3D" w14:textId="77777777" w:rsidR="0008769D" w:rsidRDefault="0008769D" w:rsidP="00444468">
            <w:pPr>
              <w:spacing w:before="0" w:after="0"/>
            </w:pPr>
            <w:r>
              <w:t>Hava Emisyonları</w:t>
            </w:r>
          </w:p>
        </w:tc>
        <w:tc>
          <w:tcPr>
            <w:tcW w:w="7082" w:type="dxa"/>
          </w:tcPr>
          <w:p w14:paraId="1DCE6CA2" w14:textId="77777777" w:rsidR="0008769D" w:rsidRDefault="00FB77FD" w:rsidP="00444468">
            <w:pPr>
              <w:spacing w:before="0" w:after="0"/>
            </w:pPr>
            <w:r>
              <w:t>VOC’ler</w:t>
            </w:r>
          </w:p>
          <w:p w14:paraId="76CB11A0" w14:textId="680EAE77" w:rsidR="00FB77FD" w:rsidRDefault="00FB77FD" w:rsidP="00FB77FD">
            <w:pPr>
              <w:spacing w:before="0" w:after="0"/>
            </w:pPr>
            <w:r>
              <w:t>Alkil benzen</w:t>
            </w:r>
          </w:p>
          <w:p w14:paraId="16480A50" w14:textId="4A5C90BB" w:rsidR="00FB77FD" w:rsidRDefault="00FB77FD" w:rsidP="00FB77FD">
            <w:pPr>
              <w:spacing w:before="0" w:after="0"/>
            </w:pPr>
            <w:r>
              <w:t>Ksilen</w:t>
            </w:r>
          </w:p>
          <w:p w14:paraId="5C2943C7" w14:textId="61D54C1C" w:rsidR="00FB77FD" w:rsidRDefault="00FB77FD" w:rsidP="00FB77FD">
            <w:pPr>
              <w:spacing w:before="0" w:after="0"/>
            </w:pPr>
            <w:r>
              <w:t>Tert-bütilbenzen</w:t>
            </w:r>
          </w:p>
          <w:p w14:paraId="4ED5BAF8" w14:textId="5F4DBBC2" w:rsidR="00FB77FD" w:rsidRDefault="00FB77FD" w:rsidP="00FB77FD">
            <w:pPr>
              <w:spacing w:before="0" w:after="0"/>
            </w:pPr>
            <w:r>
              <w:t>Trimetilbenzen</w:t>
            </w:r>
          </w:p>
          <w:p w14:paraId="5A9F052E" w14:textId="3581E7B2" w:rsidR="00FB77FD" w:rsidRDefault="00FB77FD" w:rsidP="00FB77FD">
            <w:pPr>
              <w:spacing w:before="0" w:after="0"/>
            </w:pPr>
            <w:r>
              <w:t>Tetrametilbenzen</w:t>
            </w:r>
          </w:p>
          <w:p w14:paraId="70049E7B" w14:textId="6528624D" w:rsidR="00FB77FD" w:rsidRDefault="00FB77FD" w:rsidP="00FB77FD">
            <w:pPr>
              <w:spacing w:before="0" w:after="0"/>
            </w:pPr>
            <w:r>
              <w:t>Polialkil benzenler</w:t>
            </w:r>
          </w:p>
          <w:p w14:paraId="59500BE6" w14:textId="0D8A2DE8" w:rsidR="00FB77FD" w:rsidRDefault="00FB77FD" w:rsidP="00FB77FD">
            <w:pPr>
              <w:spacing w:before="0" w:after="0"/>
            </w:pPr>
            <w:r>
              <w:t>Metilnaftalin</w:t>
            </w:r>
          </w:p>
          <w:p w14:paraId="090FC419" w14:textId="6E816C89" w:rsidR="00FB77FD" w:rsidRDefault="00FB77FD" w:rsidP="00FB77FD">
            <w:pPr>
              <w:spacing w:before="0" w:after="0"/>
            </w:pPr>
            <w:r>
              <w:t>Alkil fosfatlar</w:t>
            </w:r>
          </w:p>
          <w:p w14:paraId="0CB3AD41" w14:textId="21F0EA0C" w:rsidR="00FB77FD" w:rsidRDefault="00FB77FD" w:rsidP="00FB77FD">
            <w:pPr>
              <w:spacing w:before="0" w:after="0"/>
            </w:pPr>
            <w:r>
              <w:t>Nonil alkoller</w:t>
            </w:r>
          </w:p>
          <w:p w14:paraId="40575745" w14:textId="521B4B58" w:rsidR="00FB77FD" w:rsidRDefault="00FB77FD" w:rsidP="00444468">
            <w:pPr>
              <w:spacing w:before="0" w:after="0"/>
            </w:pPr>
            <w:r>
              <w:t>Alkilsiklohekzanol</w:t>
            </w:r>
          </w:p>
          <w:p w14:paraId="5D3788C0" w14:textId="77777777" w:rsidR="00FB77FD" w:rsidRDefault="00FB77FD" w:rsidP="00444468">
            <w:pPr>
              <w:spacing w:before="0" w:after="0"/>
            </w:pPr>
            <w:r>
              <w:t>Tetraalkil üre</w:t>
            </w:r>
          </w:p>
          <w:p w14:paraId="1DEE45ED" w14:textId="33E69CBF" w:rsidR="00FB77FD" w:rsidRDefault="00FB77FD" w:rsidP="00444468">
            <w:pPr>
              <w:spacing w:before="0" w:after="0"/>
            </w:pPr>
            <w:r>
              <w:t>Sikloalkil üre</w:t>
            </w:r>
          </w:p>
        </w:tc>
      </w:tr>
      <w:tr w:rsidR="0008769D" w14:paraId="61A2F4FD" w14:textId="77777777" w:rsidTr="00720612">
        <w:trPr>
          <w:tblHeader/>
        </w:trPr>
        <w:tc>
          <w:tcPr>
            <w:tcW w:w="1980" w:type="dxa"/>
          </w:tcPr>
          <w:p w14:paraId="0809BEC0" w14:textId="77777777" w:rsidR="0008769D" w:rsidRDefault="0008769D" w:rsidP="00444468">
            <w:pPr>
              <w:spacing w:before="0" w:after="0"/>
            </w:pPr>
            <w:r>
              <w:t>Atıksu</w:t>
            </w:r>
          </w:p>
        </w:tc>
        <w:tc>
          <w:tcPr>
            <w:tcW w:w="7082" w:type="dxa"/>
          </w:tcPr>
          <w:p w14:paraId="78E78152" w14:textId="2895C619" w:rsidR="0008769D" w:rsidRDefault="00FB77FD" w:rsidP="00444468">
            <w:pPr>
              <w:spacing w:before="0" w:after="0"/>
            </w:pPr>
            <w:r>
              <w:t>VOC’ler</w:t>
            </w:r>
          </w:p>
          <w:p w14:paraId="0ED6D02F" w14:textId="77777777" w:rsidR="00FB77FD" w:rsidRDefault="00FB77FD" w:rsidP="00FB77FD">
            <w:pPr>
              <w:spacing w:before="0" w:after="0"/>
            </w:pPr>
            <w:r>
              <w:t>Alkil benzen</w:t>
            </w:r>
          </w:p>
          <w:p w14:paraId="61FD578A" w14:textId="77777777" w:rsidR="00FB77FD" w:rsidRDefault="00FB77FD" w:rsidP="00FB77FD">
            <w:pPr>
              <w:spacing w:before="0" w:after="0"/>
            </w:pPr>
            <w:r>
              <w:t>Ksilen</w:t>
            </w:r>
          </w:p>
          <w:p w14:paraId="4F143960" w14:textId="77777777" w:rsidR="00FB77FD" w:rsidRDefault="00FB77FD" w:rsidP="00FB77FD">
            <w:pPr>
              <w:spacing w:before="0" w:after="0"/>
            </w:pPr>
            <w:r>
              <w:t>Tert-bütilbenzen</w:t>
            </w:r>
          </w:p>
          <w:p w14:paraId="55E9F576" w14:textId="77777777" w:rsidR="00FB77FD" w:rsidRDefault="00FB77FD" w:rsidP="00FB77FD">
            <w:pPr>
              <w:spacing w:before="0" w:after="0"/>
            </w:pPr>
            <w:r>
              <w:t>Trimetilbenzen</w:t>
            </w:r>
          </w:p>
          <w:p w14:paraId="0B7A84B1" w14:textId="77777777" w:rsidR="00FB77FD" w:rsidRDefault="00FB77FD" w:rsidP="00FB77FD">
            <w:pPr>
              <w:spacing w:before="0" w:after="0"/>
            </w:pPr>
            <w:r>
              <w:t>Tetrametilbenzen</w:t>
            </w:r>
          </w:p>
          <w:p w14:paraId="76411F16" w14:textId="77777777" w:rsidR="00FB77FD" w:rsidRDefault="00FB77FD" w:rsidP="00FB77FD">
            <w:pPr>
              <w:spacing w:before="0" w:after="0"/>
            </w:pPr>
            <w:r>
              <w:t>Polialkil benzenler</w:t>
            </w:r>
          </w:p>
          <w:p w14:paraId="3B529650" w14:textId="77777777" w:rsidR="00FB77FD" w:rsidRDefault="00FB77FD" w:rsidP="00FB77FD">
            <w:pPr>
              <w:spacing w:before="0" w:after="0"/>
            </w:pPr>
            <w:r>
              <w:t>Metilnaftalin</w:t>
            </w:r>
          </w:p>
          <w:p w14:paraId="6A5D56B3" w14:textId="77777777" w:rsidR="00FB77FD" w:rsidRDefault="00FB77FD" w:rsidP="00FB77FD">
            <w:pPr>
              <w:spacing w:before="0" w:after="0"/>
            </w:pPr>
            <w:r>
              <w:t>Alkil fosfatlar</w:t>
            </w:r>
          </w:p>
          <w:p w14:paraId="19D3F07D" w14:textId="77777777" w:rsidR="00FB77FD" w:rsidRDefault="00FB77FD" w:rsidP="00FB77FD">
            <w:pPr>
              <w:spacing w:before="0" w:after="0"/>
            </w:pPr>
            <w:r>
              <w:t>Nonil alkoller</w:t>
            </w:r>
          </w:p>
          <w:p w14:paraId="72BDAE9E" w14:textId="77777777" w:rsidR="00FB77FD" w:rsidRDefault="00FB77FD" w:rsidP="00FB77FD">
            <w:pPr>
              <w:spacing w:before="0" w:after="0"/>
            </w:pPr>
            <w:r>
              <w:t>Alkilsiklohekzanol</w:t>
            </w:r>
          </w:p>
          <w:p w14:paraId="71E0E0FA" w14:textId="77777777" w:rsidR="00FB77FD" w:rsidRDefault="00FB77FD" w:rsidP="00FB77FD">
            <w:pPr>
              <w:spacing w:before="0" w:after="0"/>
            </w:pPr>
            <w:r>
              <w:t>Tetraalkil üre</w:t>
            </w:r>
          </w:p>
          <w:p w14:paraId="14DD8653" w14:textId="5B23C124" w:rsidR="00FB77FD" w:rsidRDefault="00FB77FD" w:rsidP="00FB77FD">
            <w:pPr>
              <w:spacing w:before="0" w:after="0"/>
            </w:pPr>
            <w:r>
              <w:t>Sikloalkil üre</w:t>
            </w:r>
          </w:p>
          <w:p w14:paraId="2CCA22BA" w14:textId="018497B3" w:rsidR="0008769D" w:rsidRDefault="0008769D" w:rsidP="00FB77FD">
            <w:pPr>
              <w:spacing w:before="0" w:after="0"/>
            </w:pPr>
            <w:r w:rsidRPr="00922331">
              <w:rPr>
                <w:u w:val="single"/>
              </w:rPr>
              <w:t>Konvansiyonal Parametreler:</w:t>
            </w:r>
            <w:r w:rsidR="00FB77FD">
              <w:t xml:space="preserve"> KOİ, TOK, AKM, pH</w:t>
            </w:r>
          </w:p>
        </w:tc>
      </w:tr>
      <w:tr w:rsidR="0008769D" w14:paraId="29F1ED3E" w14:textId="77777777" w:rsidTr="00720612">
        <w:trPr>
          <w:tblHeader/>
        </w:trPr>
        <w:tc>
          <w:tcPr>
            <w:tcW w:w="1980" w:type="dxa"/>
          </w:tcPr>
          <w:p w14:paraId="439D6953" w14:textId="77777777" w:rsidR="0008769D" w:rsidRDefault="0008769D" w:rsidP="00444468">
            <w:pPr>
              <w:spacing w:before="0" w:after="0"/>
            </w:pPr>
            <w:r>
              <w:t>Atık</w:t>
            </w:r>
          </w:p>
        </w:tc>
        <w:tc>
          <w:tcPr>
            <w:tcW w:w="7082" w:type="dxa"/>
          </w:tcPr>
          <w:p w14:paraId="08DE5FB6" w14:textId="77777777" w:rsidR="0008769D" w:rsidRDefault="0008769D" w:rsidP="00444468">
            <w:pPr>
              <w:spacing w:before="0" w:after="0"/>
            </w:pPr>
            <w:r>
              <w:t>Kimyasal madde ambalajları</w:t>
            </w:r>
          </w:p>
          <w:p w14:paraId="560A7254" w14:textId="77777777" w:rsidR="0008769D" w:rsidRDefault="0008769D" w:rsidP="00444468">
            <w:pPr>
              <w:spacing w:before="0" w:after="0"/>
            </w:pPr>
            <w:r>
              <w:t>Evsel atıklar</w:t>
            </w:r>
          </w:p>
          <w:p w14:paraId="69D0D69B" w14:textId="77777777" w:rsidR="0008769D" w:rsidRDefault="0008769D" w:rsidP="00444468">
            <w:pPr>
              <w:spacing w:before="0" w:after="0"/>
            </w:pPr>
            <w:r>
              <w:t>Arıtma çamurları</w:t>
            </w:r>
          </w:p>
          <w:p w14:paraId="0BC5ED33" w14:textId="77777777" w:rsidR="0008769D" w:rsidRDefault="0008769D" w:rsidP="00444468">
            <w:pPr>
              <w:spacing w:before="0" w:after="0"/>
            </w:pPr>
            <w:r w:rsidRPr="00D676B0">
              <w:t>Laboratuva</w:t>
            </w:r>
            <w:r>
              <w:t>r atıkları ve diğer kimyasallar</w:t>
            </w:r>
          </w:p>
          <w:p w14:paraId="634B1007" w14:textId="77777777" w:rsidR="0008769D" w:rsidRDefault="0008769D" w:rsidP="00444468">
            <w:pPr>
              <w:spacing w:before="0" w:after="0"/>
            </w:pPr>
            <w:r w:rsidRPr="00D676B0">
              <w:t xml:space="preserve">Proseslerde oluşan kullanılmış </w:t>
            </w:r>
            <w:r>
              <w:t>kimyasal atıkları</w:t>
            </w:r>
          </w:p>
          <w:p w14:paraId="1B5B2C21" w14:textId="77777777" w:rsidR="00FB77FD" w:rsidRDefault="00FB77FD" w:rsidP="00444468">
            <w:pPr>
              <w:spacing w:before="0" w:after="0"/>
            </w:pPr>
            <w:r>
              <w:t>Bitik katalizörler</w:t>
            </w:r>
          </w:p>
          <w:p w14:paraId="2E034BD6" w14:textId="77777777" w:rsidR="00FB77FD" w:rsidRDefault="00FB77FD" w:rsidP="00444468">
            <w:pPr>
              <w:spacing w:before="0" w:after="0"/>
            </w:pPr>
            <w:r>
              <w:t>Kullanılmış adzorbanlar</w:t>
            </w:r>
          </w:p>
          <w:p w14:paraId="43297ECA" w14:textId="44708362" w:rsidR="00FB77FD" w:rsidRDefault="00FB77FD" w:rsidP="00444468">
            <w:pPr>
              <w:spacing w:before="0" w:after="0"/>
            </w:pPr>
            <w:r>
              <w:t>Kullanılmış iyon değiştirme reçineleri</w:t>
            </w:r>
          </w:p>
        </w:tc>
      </w:tr>
    </w:tbl>
    <w:p w14:paraId="0470DA70" w14:textId="77777777" w:rsidR="00555BD6" w:rsidRDefault="00555BD6" w:rsidP="00572C11">
      <w:pPr>
        <w:rPr>
          <w:b/>
        </w:rPr>
      </w:pPr>
    </w:p>
    <w:p w14:paraId="4A174369" w14:textId="77777777" w:rsidR="00555BD6" w:rsidRDefault="00555BD6" w:rsidP="00572C11">
      <w:pPr>
        <w:rPr>
          <w:b/>
        </w:rPr>
      </w:pPr>
    </w:p>
    <w:p w14:paraId="2CA01DAD" w14:textId="7878B727" w:rsidR="00572C11" w:rsidRPr="00572C11" w:rsidRDefault="00572C11" w:rsidP="00572C11">
      <w:pPr>
        <w:rPr>
          <w:b/>
        </w:rPr>
      </w:pPr>
      <w:r w:rsidRPr="00572C11">
        <w:rPr>
          <w:b/>
        </w:rPr>
        <w:lastRenderedPageBreak/>
        <w:t>Alınması Gereken Önlemler</w:t>
      </w:r>
    </w:p>
    <w:p w14:paraId="5FDF91CA" w14:textId="77777777" w:rsidR="0008769D" w:rsidRPr="00FA3CE4" w:rsidRDefault="0008769D" w:rsidP="00F120C3">
      <w:pPr>
        <w:pStyle w:val="Balk4"/>
        <w:spacing w:after="40"/>
      </w:pPr>
      <w:r>
        <w:t>Hava</w:t>
      </w:r>
    </w:p>
    <w:p w14:paraId="1EE8DB96" w14:textId="77777777" w:rsidR="0008769D" w:rsidRDefault="0008769D" w:rsidP="00F120C3">
      <w:pPr>
        <w:pStyle w:val="ListeParagraf"/>
        <w:numPr>
          <w:ilvl w:val="0"/>
          <w:numId w:val="10"/>
        </w:numPr>
        <w:spacing w:before="40" w:after="40"/>
      </w:pPr>
      <w:r>
        <w:t>Baca gazı arıtma sistemi, her koşulda ilişkin yönetmelikte belirtilen emisyon limit değerlerini sağlayacak şekilde tasarlanmalıdır.</w:t>
      </w:r>
    </w:p>
    <w:p w14:paraId="663CBDDD" w14:textId="77777777" w:rsidR="0008769D" w:rsidRDefault="0008769D" w:rsidP="00F120C3">
      <w:pPr>
        <w:pStyle w:val="ListeParagraf"/>
        <w:numPr>
          <w:ilvl w:val="0"/>
          <w:numId w:val="10"/>
        </w:numPr>
        <w:spacing w:before="40" w:after="40"/>
      </w:pPr>
      <w:r>
        <w:t>Hava Kalitesi Dağılım Modellemesi yapılarak, tesisten çıkan emisyonların hava kalitesi ile ilgili tüm mevzuatları ihlal etmediği gösterilmelidir.</w:t>
      </w:r>
    </w:p>
    <w:p w14:paraId="434CC637" w14:textId="77777777" w:rsidR="0008769D" w:rsidRPr="005E4068" w:rsidRDefault="0008769D" w:rsidP="00F120C3">
      <w:pPr>
        <w:pStyle w:val="ListeParagraf"/>
        <w:numPr>
          <w:ilvl w:val="0"/>
          <w:numId w:val="10"/>
        </w:numPr>
        <w:spacing w:before="40" w:after="40"/>
      </w:pPr>
      <w:r>
        <w:rPr>
          <w:rFonts w:cs="Arial"/>
        </w:rPr>
        <w:t>Proses izin verdiği sürece daha çevre dostu kimyasallar seçilmelidir.</w:t>
      </w:r>
    </w:p>
    <w:p w14:paraId="735CFA47" w14:textId="77777777" w:rsidR="0008769D" w:rsidRDefault="0008769D" w:rsidP="00F120C3">
      <w:pPr>
        <w:pStyle w:val="ListeParagraf"/>
        <w:numPr>
          <w:ilvl w:val="0"/>
          <w:numId w:val="10"/>
        </w:numPr>
        <w:spacing w:before="40" w:after="40"/>
      </w:pPr>
      <w:r>
        <w:t>Kaçak emisyonların kontrolü için sızıntı tespit ve onarım programı uygulanmalıdır.</w:t>
      </w:r>
    </w:p>
    <w:p w14:paraId="327C7598" w14:textId="77777777" w:rsidR="0008769D" w:rsidRDefault="0008769D" w:rsidP="00F120C3">
      <w:pPr>
        <w:pStyle w:val="ListeParagraf"/>
        <w:numPr>
          <w:ilvl w:val="0"/>
          <w:numId w:val="50"/>
        </w:numPr>
        <w:spacing w:before="40" w:after="40"/>
      </w:pPr>
      <w:r>
        <w:t>Emisyonların oluştuğu kimyasal depolama alanları, reaksiyon tankları vb birimler kapalı alanlar içine alınarak emisyonlar kontrol edilmelidir.</w:t>
      </w:r>
    </w:p>
    <w:p w14:paraId="6BB82979" w14:textId="77777777" w:rsidR="0008769D" w:rsidRDefault="0008769D" w:rsidP="00F120C3">
      <w:pPr>
        <w:pStyle w:val="ListeParagraf"/>
        <w:numPr>
          <w:ilvl w:val="0"/>
          <w:numId w:val="50"/>
        </w:numPr>
        <w:spacing w:before="40" w:after="40"/>
      </w:pPr>
      <w:r>
        <w:t>Tesisteki havalandırma kanalları baca gazı arıtım sistemlerine bağlanmalıdır.</w:t>
      </w:r>
    </w:p>
    <w:p w14:paraId="131BFE52" w14:textId="77777777" w:rsidR="0008769D" w:rsidRDefault="0008769D" w:rsidP="00F120C3">
      <w:pPr>
        <w:pStyle w:val="Balk4"/>
        <w:spacing w:after="40"/>
      </w:pPr>
      <w:r>
        <w:t>Atık</w:t>
      </w:r>
    </w:p>
    <w:p w14:paraId="33F850E7" w14:textId="77777777" w:rsidR="0008769D" w:rsidRDefault="0008769D" w:rsidP="00F120C3">
      <w:pPr>
        <w:pStyle w:val="ListeParagraf"/>
        <w:numPr>
          <w:ilvl w:val="0"/>
          <w:numId w:val="12"/>
        </w:numPr>
        <w:spacing w:before="40" w:after="40"/>
      </w:pPr>
      <w:r w:rsidRPr="002512B3">
        <w:t xml:space="preserve">Atık gazların temizleme vb. </w:t>
      </w:r>
      <w:r>
        <w:t>s</w:t>
      </w:r>
      <w:r w:rsidRPr="002512B3">
        <w:t>üreçler</w:t>
      </w:r>
      <w:r>
        <w:t>inden</w:t>
      </w:r>
      <w:r w:rsidRPr="002512B3">
        <w:t xml:space="preserve"> kaynaklanan yağla kirletilmiş atıklar önlenme</w:t>
      </w:r>
      <w:r>
        <w:t>lidir.</w:t>
      </w:r>
    </w:p>
    <w:p w14:paraId="584481D6" w14:textId="77777777" w:rsidR="0008769D" w:rsidRPr="00FF389D" w:rsidRDefault="0008769D" w:rsidP="00F120C3">
      <w:pPr>
        <w:pStyle w:val="ListeParagraf"/>
        <w:numPr>
          <w:ilvl w:val="0"/>
          <w:numId w:val="12"/>
        </w:numPr>
        <w:spacing w:before="40" w:after="40"/>
      </w:pPr>
      <w:r w:rsidRPr="00FF389D">
        <w:t>Atıkların (katalizörler, ad</w:t>
      </w:r>
      <w:r>
        <w:t>z</w:t>
      </w:r>
      <w:r w:rsidRPr="00FF389D">
        <w:t xml:space="preserve">orbanlar, filtreler, iyon değiştirici reçineleri, </w:t>
      </w:r>
      <w:r>
        <w:t>vb.</w:t>
      </w:r>
      <w:r w:rsidRPr="00FF389D">
        <w:t>) rejenerasyonu ve geri dönüşümü</w:t>
      </w:r>
      <w:r>
        <w:t xml:space="preserve"> sağlanmalı, geri dönüşümü mümkün olmayan atıklar ise bertaraf edilmelidir.</w:t>
      </w:r>
    </w:p>
    <w:p w14:paraId="5735D95D" w14:textId="77777777" w:rsidR="0008769D" w:rsidRPr="002512B3" w:rsidRDefault="0008769D" w:rsidP="00F120C3">
      <w:pPr>
        <w:pStyle w:val="ListeParagraf"/>
        <w:numPr>
          <w:ilvl w:val="0"/>
          <w:numId w:val="12"/>
        </w:numPr>
        <w:spacing w:before="40" w:after="40"/>
      </w:pPr>
      <w:r>
        <w:t>Kalorifik değeri yüksek olan atık solventler, organik kirleticiler ve atık çamurlar içerisindeki tehlikeli madde içeriğine göre yakıt olarak değerlendirilmeli ya da bertaraf edilmelidir.</w:t>
      </w:r>
    </w:p>
    <w:p w14:paraId="47E0B0D5" w14:textId="77777777" w:rsidR="0008769D" w:rsidRDefault="0008769D" w:rsidP="00F120C3">
      <w:pPr>
        <w:pStyle w:val="Balk4"/>
        <w:spacing w:after="40"/>
      </w:pPr>
      <w:r>
        <w:t>Atıksu</w:t>
      </w:r>
    </w:p>
    <w:p w14:paraId="4083BBEE" w14:textId="30D93D14" w:rsidR="0008769D" w:rsidRDefault="0008769D" w:rsidP="00F120C3">
      <w:pPr>
        <w:pStyle w:val="ListeParagraf"/>
        <w:numPr>
          <w:ilvl w:val="0"/>
          <w:numId w:val="50"/>
        </w:numPr>
        <w:spacing w:before="40" w:after="40"/>
      </w:pPr>
      <w:r>
        <w:t>Münferit işletmelerde (t</w:t>
      </w:r>
      <w:r w:rsidRPr="00952B7B">
        <w:t xml:space="preserve">am arıtma </w:t>
      </w:r>
      <w:r>
        <w:t>gereken) tüm atıksular kimyasal ve biyol</w:t>
      </w:r>
      <w:r w:rsidR="00F120C3">
        <w:t>ojik proseslerle arıtılmalıdır. A</w:t>
      </w:r>
      <w:r>
        <w:t>tı</w:t>
      </w:r>
      <w:r w:rsidRPr="00952B7B">
        <w:t xml:space="preserve">ksular ikinci (biyolojik) arıtma öncesi veya sonrası </w:t>
      </w:r>
      <w:r>
        <w:t xml:space="preserve">biyobozunurluğu düşük </w:t>
      </w:r>
      <w:r w:rsidRPr="00952B7B">
        <w:t>bileşiklerin bozunmasını sağlamak amacıyla ön işleme (ozonlanma</w:t>
      </w:r>
      <w:r>
        <w:t>, oksitleme</w:t>
      </w:r>
      <w:r w:rsidRPr="00952B7B">
        <w:t xml:space="preserve"> vb</w:t>
      </w:r>
      <w:r>
        <w:t>.</w:t>
      </w:r>
      <w:r w:rsidRPr="00952B7B">
        <w:t xml:space="preserve"> teknikler) tabi tutulma</w:t>
      </w:r>
      <w:r>
        <w:t>lıdır.</w:t>
      </w:r>
    </w:p>
    <w:p w14:paraId="18CD7600" w14:textId="77777777" w:rsidR="0008769D" w:rsidRPr="00952B7B" w:rsidRDefault="0008769D" w:rsidP="00F120C3">
      <w:pPr>
        <w:pStyle w:val="ListeParagraf"/>
        <w:numPr>
          <w:ilvl w:val="0"/>
          <w:numId w:val="50"/>
        </w:numPr>
        <w:spacing w:before="40" w:after="40"/>
      </w:pPr>
      <w:r>
        <w:t>Organize sanayi bölgelerinde bulunan işletmelerde, atıksular ortak arıtmanın gerektirdiği düzeyde ön arıtılmalıdır.</w:t>
      </w:r>
    </w:p>
    <w:p w14:paraId="1D349DFE" w14:textId="77777777" w:rsidR="0008769D" w:rsidRDefault="0008769D" w:rsidP="00F120C3">
      <w:pPr>
        <w:pStyle w:val="ListeParagraf"/>
        <w:numPr>
          <w:ilvl w:val="0"/>
          <w:numId w:val="50"/>
        </w:numPr>
        <w:spacing w:before="40" w:after="40"/>
      </w:pPr>
      <w:r w:rsidRPr="00952B7B">
        <w:t>Geri kazanılab</w:t>
      </w:r>
      <w:r>
        <w:t>ilir atıksuların geri kazanımı sağlanmalıdır.</w:t>
      </w:r>
    </w:p>
    <w:p w14:paraId="069DD166" w14:textId="16E533FC" w:rsidR="0008769D" w:rsidRDefault="0008769D" w:rsidP="00F120C3">
      <w:pPr>
        <w:pStyle w:val="ListeParagraf"/>
        <w:numPr>
          <w:ilvl w:val="0"/>
          <w:numId w:val="50"/>
        </w:numPr>
        <w:spacing w:before="40" w:after="40"/>
      </w:pPr>
      <w:r>
        <w:t>Kazan (varsa kojenerasyo</w:t>
      </w:r>
      <w:r w:rsidR="0030011A">
        <w:t>n</w:t>
      </w:r>
      <w:r>
        <w:t xml:space="preserve"> tesisi) soğutma suları tekrar kullanılmalı ya da arıtılmalıdır.</w:t>
      </w:r>
    </w:p>
    <w:p w14:paraId="6F76EB67" w14:textId="77777777" w:rsidR="0008769D" w:rsidRDefault="0008769D" w:rsidP="00F120C3">
      <w:pPr>
        <w:pStyle w:val="ListeParagraf"/>
        <w:numPr>
          <w:ilvl w:val="0"/>
          <w:numId w:val="50"/>
        </w:numPr>
        <w:spacing w:before="40" w:after="40"/>
      </w:pPr>
      <w:r>
        <w:t>Uygun şartlarda ekipman yıkaması yapılmalı, yıkama suları proseslerde kullanılabildiği durumlarda tekrar kullanılmalıdır.</w:t>
      </w:r>
    </w:p>
    <w:p w14:paraId="4031B4D8" w14:textId="77777777" w:rsidR="0008769D" w:rsidRDefault="0008769D" w:rsidP="00F120C3">
      <w:pPr>
        <w:pStyle w:val="ListeParagraf"/>
        <w:numPr>
          <w:ilvl w:val="0"/>
          <w:numId w:val="50"/>
        </w:numPr>
        <w:spacing w:before="40" w:after="40"/>
      </w:pPr>
      <w:r>
        <w:t>Temizlik işlemleri vakumlu temizleyiciler ile yapılarak atıksu oluşumu en aza indirilmelidir.</w:t>
      </w:r>
    </w:p>
    <w:p w14:paraId="4DF3A7FF" w14:textId="77777777" w:rsidR="0008769D" w:rsidRDefault="0008769D" w:rsidP="00F120C3">
      <w:pPr>
        <w:pStyle w:val="ListeParagraf"/>
        <w:numPr>
          <w:ilvl w:val="0"/>
          <w:numId w:val="50"/>
        </w:numPr>
        <w:spacing w:before="40" w:after="40"/>
      </w:pPr>
      <w:r>
        <w:t>Atıksu arıtma tesisi girişine debi ve/veya beklenmedik yükleri kontrol etmek için dengeleme sistemleri kurulmalıdır.</w:t>
      </w:r>
    </w:p>
    <w:p w14:paraId="415A20D8" w14:textId="77777777" w:rsidR="0008769D" w:rsidRDefault="0008769D" w:rsidP="00F120C3">
      <w:pPr>
        <w:pStyle w:val="ListeParagraf"/>
        <w:numPr>
          <w:ilvl w:val="0"/>
          <w:numId w:val="50"/>
        </w:numPr>
        <w:spacing w:before="40" w:after="40"/>
      </w:pPr>
      <w:r>
        <w:t>Atıksular için uygun arıtma teknolojileri aşağıdaki gibi gruplandırılabilir:</w:t>
      </w:r>
    </w:p>
    <w:p w14:paraId="39AAE0C6" w14:textId="77777777" w:rsidR="0008769D" w:rsidRDefault="0008769D" w:rsidP="00F120C3">
      <w:pPr>
        <w:pStyle w:val="ListeParagraf"/>
        <w:numPr>
          <w:ilvl w:val="1"/>
          <w:numId w:val="50"/>
        </w:numPr>
        <w:spacing w:before="40" w:after="40"/>
      </w:pPr>
      <w:r>
        <w:t>Ağır metal, toksik veya biyolojik olarak parçalanamayan organik maddeleri içermeyen atıksulara biyolojik atıksu arıtma uygulanır.</w:t>
      </w:r>
    </w:p>
    <w:p w14:paraId="6B7DF1C1" w14:textId="77777777" w:rsidR="0008769D" w:rsidRDefault="0008769D" w:rsidP="00F120C3">
      <w:pPr>
        <w:pStyle w:val="ListeParagraf"/>
        <w:numPr>
          <w:ilvl w:val="1"/>
          <w:numId w:val="50"/>
        </w:numPr>
        <w:spacing w:before="40" w:after="40"/>
      </w:pPr>
      <w:r>
        <w:t xml:space="preserve">Ağır metal, toksik veya biyolojik olarak parçalanamayan organik maddeleri içeren atıksular (yüksek AOX, HX veya yüksek KOİ/BOİ oranına sahip) diğer atıksulardan ayrı olarak arıtılır ya da geri kazanılır. Bu atıksu hatları için uygun arıtma teknolojileri, kimyasal oksidasyon, adzorpsiyon, filtreleme, ekstraksiyon, sıyırma, hidroliz (biyolojik parçalanmayı artırmak için) veya oksijensiz ön arıtım olarak sıralanabilir. </w:t>
      </w:r>
    </w:p>
    <w:p w14:paraId="59B0738B" w14:textId="77777777" w:rsidR="0008769D" w:rsidRDefault="0008769D" w:rsidP="00F120C3">
      <w:pPr>
        <w:pStyle w:val="ListeParagraf"/>
        <w:numPr>
          <w:ilvl w:val="1"/>
          <w:numId w:val="50"/>
        </w:numPr>
        <w:spacing w:before="40" w:after="40"/>
      </w:pPr>
      <w:r>
        <w:t xml:space="preserve">Metal içeren atıksu hatları kimyasal çöktürme (tercihen metal geri kazanımına uygun), iyon değiştirici, elektrolitik geri kazanım veya ters ozmoz ile arıtılabilir. </w:t>
      </w:r>
    </w:p>
    <w:p w14:paraId="614D9434" w14:textId="77777777" w:rsidR="0008769D" w:rsidRDefault="0008769D" w:rsidP="00F120C3">
      <w:pPr>
        <w:pStyle w:val="ListeParagraf"/>
        <w:numPr>
          <w:ilvl w:val="1"/>
          <w:numId w:val="50"/>
        </w:numPr>
        <w:spacing w:before="40" w:after="40"/>
      </w:pPr>
      <w:r>
        <w:t>Askıda katı madde içeren atıksular için çöktürme, flotasyon ve filtreleme uygulanabilir.</w:t>
      </w:r>
    </w:p>
    <w:p w14:paraId="25920FB5" w14:textId="14DB59B1" w:rsidR="004D77BE" w:rsidRDefault="0008769D" w:rsidP="00F120C3">
      <w:pPr>
        <w:pStyle w:val="ListeParagraf"/>
        <w:numPr>
          <w:ilvl w:val="1"/>
          <w:numId w:val="50"/>
        </w:numPr>
        <w:spacing w:before="40" w:after="40"/>
      </w:pPr>
      <w:r>
        <w:t>Yağ/organik</w:t>
      </w:r>
      <w:r w:rsidRPr="00CC63A1">
        <w:t xml:space="preserve"> ve su karışımları için API seperatörleri, hava flotasyonu veya hidrosiklonlar kullanılabilir.</w:t>
      </w:r>
      <w:r w:rsidR="004D77BE">
        <w:br w:type="page"/>
      </w:r>
    </w:p>
    <w:p w14:paraId="3D976994" w14:textId="77777777" w:rsidR="00B717B0" w:rsidRPr="0012239C" w:rsidRDefault="00B717B0" w:rsidP="00B717B0">
      <w:pPr>
        <w:pStyle w:val="Style1"/>
        <w:rPr>
          <w:noProof/>
        </w:rPr>
      </w:pPr>
      <w:bookmarkStart w:id="134" w:name="_Toc507880894"/>
      <w:bookmarkStart w:id="135" w:name="_Toc508139593"/>
      <w:r>
        <w:rPr>
          <w:noProof/>
        </w:rPr>
        <w:lastRenderedPageBreak/>
        <w:t>İZLEME</w:t>
      </w:r>
      <w:bookmarkEnd w:id="134"/>
      <w:bookmarkEnd w:id="135"/>
    </w:p>
    <w:p w14:paraId="1175C3A6" w14:textId="77777777" w:rsidR="00453000" w:rsidRDefault="00453000" w:rsidP="00B717B0">
      <w:pPr>
        <w:spacing w:before="0" w:after="0"/>
        <w:rPr>
          <w:rFonts w:cs="Arial"/>
          <w:noProof/>
          <w:szCs w:val="20"/>
          <w:lang w:bidi="th-TH"/>
        </w:rPr>
      </w:pPr>
    </w:p>
    <w:p w14:paraId="74BA1C6B" w14:textId="4C03FAA4" w:rsidR="00B717B0" w:rsidRPr="00B1288F" w:rsidRDefault="00B1288F" w:rsidP="00B717B0">
      <w:pPr>
        <w:spacing w:before="0" w:after="0"/>
        <w:rPr>
          <w:rFonts w:cs="Arial"/>
          <w:noProof/>
          <w:szCs w:val="20"/>
          <w:lang w:bidi="th-TH"/>
        </w:rPr>
      </w:pPr>
      <w:r w:rsidRPr="00B1288F">
        <w:rPr>
          <w:rFonts w:cs="Arial"/>
          <w:noProof/>
          <w:szCs w:val="20"/>
          <w:lang w:bidi="th-TH"/>
        </w:rPr>
        <w:t>Tarım İlaçlarının ve Farmasötik Ürünlerin Üretildiği Tesisler</w:t>
      </w:r>
      <w:r w:rsidR="00B717B0" w:rsidRPr="00B1288F">
        <w:rPr>
          <w:rFonts w:cs="Arial"/>
          <w:noProof/>
          <w:szCs w:val="20"/>
          <w:lang w:bidi="th-TH"/>
        </w:rPr>
        <w:t xml:space="preserve">’den kaynaklanan ve yukarıda detayları verilen etkilerin minimize edilmesi için yürütülen ÇED çalışmalarının önemli ayaklarından bir tanesi de izleme ve kontrol çalışmalarıdır. </w:t>
      </w:r>
    </w:p>
    <w:p w14:paraId="22E123EB" w14:textId="77777777" w:rsidR="00B717B0" w:rsidRPr="00B1288F" w:rsidRDefault="00B717B0" w:rsidP="00B717B0">
      <w:pPr>
        <w:spacing w:before="0" w:after="0"/>
        <w:rPr>
          <w:rFonts w:cs="Arial"/>
          <w:noProof/>
          <w:szCs w:val="20"/>
          <w:lang w:bidi="th-TH"/>
        </w:rPr>
      </w:pPr>
    </w:p>
    <w:p w14:paraId="322BA957" w14:textId="77777777" w:rsidR="00B717B0" w:rsidRPr="00B1288F" w:rsidRDefault="00B717B0" w:rsidP="00B717B0">
      <w:pPr>
        <w:spacing w:before="0" w:after="0"/>
        <w:rPr>
          <w:rFonts w:cs="Arial"/>
          <w:noProof/>
          <w:szCs w:val="20"/>
          <w:lang w:bidi="th-TH"/>
        </w:rPr>
      </w:pPr>
      <w:r w:rsidRPr="00B1288F">
        <w:rPr>
          <w:rFonts w:cs="Arial"/>
          <w:noProof/>
          <w:szCs w:val="20"/>
          <w:lang w:bidi="th-TH"/>
        </w:rPr>
        <w:t xml:space="preserve">Bu kapsamda projelerin arazi hazırlık, inşaat, işletme ve kapanış aşamalarında izleme çalışmalarının yürütülmesi büyük önem arz etmektedir. İzleme programları her bir projeye özgü olarak hazırlanmalı ve mümkün olduğunca ölçülebilir kriterlere (su analizi, arka plan gürültü ölçümü vb.) dayandırılmalıdır. </w:t>
      </w:r>
    </w:p>
    <w:p w14:paraId="500C4692" w14:textId="77777777" w:rsidR="00B717B0" w:rsidRPr="00B1288F" w:rsidRDefault="00B717B0" w:rsidP="00B717B0">
      <w:pPr>
        <w:spacing w:before="0" w:after="0"/>
        <w:rPr>
          <w:rFonts w:cs="Arial"/>
          <w:noProof/>
          <w:szCs w:val="20"/>
          <w:lang w:bidi="th-TH"/>
        </w:rPr>
      </w:pPr>
    </w:p>
    <w:p w14:paraId="01FC3253" w14:textId="77777777" w:rsidR="00B717B0" w:rsidRPr="00B1288F" w:rsidRDefault="00B717B0" w:rsidP="00B717B0">
      <w:pPr>
        <w:spacing w:before="0" w:after="0"/>
        <w:rPr>
          <w:rFonts w:cs="Arial"/>
          <w:noProof/>
          <w:szCs w:val="20"/>
          <w:lang w:bidi="th-TH"/>
        </w:rPr>
      </w:pPr>
      <w:r w:rsidRPr="00B1288F">
        <w:rPr>
          <w:rFonts w:cs="Arial"/>
          <w:noProof/>
          <w:szCs w:val="20"/>
          <w:lang w:bidi="th-TH"/>
        </w:rPr>
        <w:t>İzleme çalışmaları neticesinde meydana gelen uyumsuzluklar için iyileştirmeler yapılmalı ve uyumsuzluklar ortadan kaldırılmalıdır.</w:t>
      </w:r>
    </w:p>
    <w:p w14:paraId="4323411D" w14:textId="77777777" w:rsidR="00B717B0" w:rsidRPr="00B1288F" w:rsidRDefault="00B717B0" w:rsidP="00B717B0">
      <w:pPr>
        <w:spacing w:before="0" w:after="0"/>
        <w:rPr>
          <w:rFonts w:cs="Arial"/>
          <w:noProof/>
          <w:szCs w:val="20"/>
          <w:lang w:bidi="th-TH"/>
        </w:rPr>
      </w:pPr>
    </w:p>
    <w:p w14:paraId="3A85E0C3" w14:textId="080FB1D2" w:rsidR="00B717B0" w:rsidRPr="00B1288F" w:rsidRDefault="00B1288F" w:rsidP="00B717B0">
      <w:pPr>
        <w:widowControl w:val="0"/>
        <w:tabs>
          <w:tab w:val="left" w:pos="567"/>
        </w:tabs>
        <w:spacing w:line="360" w:lineRule="auto"/>
        <w:rPr>
          <w:lang w:bidi="th-TH"/>
        </w:rPr>
      </w:pPr>
      <w:r w:rsidRPr="00B1288F">
        <w:rPr>
          <w:rFonts w:cs="Arial"/>
          <w:noProof/>
          <w:szCs w:val="20"/>
        </w:rPr>
        <w:t xml:space="preserve">Tarım İlaçlarının ve Farmasötik Ürünlerin Üretildiği Tesislere </w:t>
      </w:r>
      <w:r w:rsidR="00B717B0" w:rsidRPr="00B1288F">
        <w:rPr>
          <w:lang w:bidi="th-TH"/>
        </w:rPr>
        <w:t xml:space="preserve">ilişkin inşaat ve işletme dönemlerine ait izleme tabloları  </w:t>
      </w:r>
      <w:r w:rsidR="00B717B0" w:rsidRPr="00B1288F">
        <w:rPr>
          <w:lang w:bidi="th-TH"/>
        </w:rPr>
        <w:fldChar w:fldCharType="begin"/>
      </w:r>
      <w:r w:rsidR="00B717B0" w:rsidRPr="00B1288F">
        <w:rPr>
          <w:lang w:bidi="th-TH"/>
        </w:rPr>
        <w:instrText xml:space="preserve"> REF _Ref507790205 \h  \* MERGEFORMAT </w:instrText>
      </w:r>
      <w:r w:rsidR="00B717B0" w:rsidRPr="00B1288F">
        <w:rPr>
          <w:lang w:bidi="th-TH"/>
        </w:rPr>
      </w:r>
      <w:r w:rsidR="00B717B0" w:rsidRPr="00B1288F">
        <w:rPr>
          <w:lang w:bidi="th-TH"/>
        </w:rPr>
        <w:fldChar w:fldCharType="separate"/>
      </w:r>
      <w:r w:rsidR="00F742FB" w:rsidRPr="00B1288F">
        <w:t xml:space="preserve">Tablo </w:t>
      </w:r>
      <w:r w:rsidR="00F742FB">
        <w:rPr>
          <w:noProof/>
        </w:rPr>
        <w:t>23</w:t>
      </w:r>
      <w:r w:rsidR="00B717B0" w:rsidRPr="00B1288F">
        <w:rPr>
          <w:lang w:bidi="th-TH"/>
        </w:rPr>
        <w:fldChar w:fldCharType="end"/>
      </w:r>
      <w:r w:rsidR="00B717B0" w:rsidRPr="00B1288F">
        <w:rPr>
          <w:lang w:bidi="th-TH"/>
        </w:rPr>
        <w:t>’de verilmiştir.</w:t>
      </w:r>
    </w:p>
    <w:p w14:paraId="1EE0AE2F" w14:textId="3625B207" w:rsidR="00B717B0" w:rsidRPr="00B1288F" w:rsidRDefault="00B717B0" w:rsidP="008E192C">
      <w:pPr>
        <w:pStyle w:val="ResimYazs"/>
        <w:keepNext/>
        <w:jc w:val="center"/>
        <w:rPr>
          <w:b/>
        </w:rPr>
      </w:pPr>
      <w:bookmarkStart w:id="136" w:name="_Ref507790205"/>
      <w:r w:rsidRPr="00B1288F">
        <w:t xml:space="preserve">Tablo </w:t>
      </w:r>
      <w:fldSimple w:instr=" SEQ Tablo \* ARABIC ">
        <w:r w:rsidR="00F742FB">
          <w:rPr>
            <w:noProof/>
          </w:rPr>
          <w:t>23</w:t>
        </w:r>
      </w:fldSimple>
      <w:bookmarkEnd w:id="136"/>
      <w:r w:rsidRPr="00B1288F">
        <w:t xml:space="preserve">. </w:t>
      </w:r>
      <w:r w:rsidR="00B1288F" w:rsidRPr="00B1288F">
        <w:rPr>
          <w:rFonts w:cs="Arial"/>
          <w:noProof/>
          <w:szCs w:val="20"/>
        </w:rPr>
        <w:t xml:space="preserve">Tarım ilaçlarının ve farmasötik ürünlerin üretildiği tesislere </w:t>
      </w:r>
      <w:r w:rsidRPr="00B1288F">
        <w:t>ilişkin inşaat ve işletme dönemi izleme tablosu</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bottom w:w="57" w:type="dxa"/>
          <w:right w:w="28" w:type="dxa"/>
        </w:tblCellMar>
        <w:tblLook w:val="0000" w:firstRow="0" w:lastRow="0" w:firstColumn="0" w:lastColumn="0" w:noHBand="0" w:noVBand="0"/>
      </w:tblPr>
      <w:tblGrid>
        <w:gridCol w:w="1635"/>
        <w:gridCol w:w="2613"/>
        <w:gridCol w:w="3260"/>
        <w:gridCol w:w="1701"/>
      </w:tblGrid>
      <w:tr w:rsidR="00B717B0" w:rsidRPr="00B1288F" w14:paraId="21FFF5DC" w14:textId="77777777" w:rsidTr="001E4B6D">
        <w:trPr>
          <w:cantSplit/>
          <w:trHeight w:val="20"/>
          <w:tblHeader/>
        </w:trPr>
        <w:tc>
          <w:tcPr>
            <w:tcW w:w="1635" w:type="dxa"/>
            <w:shd w:val="clear" w:color="auto" w:fill="BDD6EE" w:themeFill="accent1" w:themeFillTint="66"/>
            <w:tcMar>
              <w:top w:w="15" w:type="dxa"/>
              <w:left w:w="15" w:type="dxa"/>
              <w:bottom w:w="0" w:type="dxa"/>
              <w:right w:w="15" w:type="dxa"/>
            </w:tcMar>
            <w:vAlign w:val="center"/>
          </w:tcPr>
          <w:p w14:paraId="2C86F3F4" w14:textId="51EE5786" w:rsidR="00B717B0" w:rsidRPr="00B1288F" w:rsidRDefault="00340EC4" w:rsidP="004A793C">
            <w:pPr>
              <w:widowControl w:val="0"/>
              <w:tabs>
                <w:tab w:val="left" w:pos="567"/>
              </w:tabs>
              <w:spacing w:before="60" w:after="60" w:line="240" w:lineRule="auto"/>
              <w:jc w:val="center"/>
              <w:rPr>
                <w:rFonts w:cs="Arial"/>
                <w:b/>
                <w:sz w:val="18"/>
                <w:szCs w:val="18"/>
              </w:rPr>
            </w:pPr>
            <w:r>
              <w:rPr>
                <w:rFonts w:cs="Arial"/>
                <w:b/>
                <w:sz w:val="18"/>
                <w:szCs w:val="18"/>
              </w:rPr>
              <w:t>İzlenecek Husus</w:t>
            </w:r>
          </w:p>
        </w:tc>
        <w:tc>
          <w:tcPr>
            <w:tcW w:w="2613" w:type="dxa"/>
            <w:shd w:val="clear" w:color="auto" w:fill="BDD6EE" w:themeFill="accent1" w:themeFillTint="66"/>
            <w:tcMar>
              <w:top w:w="15" w:type="dxa"/>
              <w:left w:w="15" w:type="dxa"/>
              <w:bottom w:w="0" w:type="dxa"/>
              <w:right w:w="15" w:type="dxa"/>
            </w:tcMar>
            <w:vAlign w:val="center"/>
          </w:tcPr>
          <w:p w14:paraId="504997EE" w14:textId="2D2F65A0" w:rsidR="00B717B0" w:rsidRPr="00B1288F" w:rsidRDefault="00B717B0" w:rsidP="004A793C">
            <w:pPr>
              <w:widowControl w:val="0"/>
              <w:tabs>
                <w:tab w:val="left" w:pos="567"/>
              </w:tabs>
              <w:spacing w:before="60" w:after="60" w:line="240" w:lineRule="auto"/>
              <w:jc w:val="center"/>
              <w:rPr>
                <w:rFonts w:cs="Arial"/>
                <w:b/>
                <w:sz w:val="18"/>
                <w:szCs w:val="18"/>
              </w:rPr>
            </w:pPr>
            <w:r w:rsidRPr="00B1288F">
              <w:rPr>
                <w:rFonts w:cs="Arial"/>
                <w:b/>
                <w:sz w:val="18"/>
                <w:szCs w:val="18"/>
              </w:rPr>
              <w:t>Nerede</w:t>
            </w:r>
            <w:r w:rsidR="00340EC4">
              <w:rPr>
                <w:rFonts w:cs="Arial"/>
                <w:b/>
                <w:sz w:val="18"/>
                <w:szCs w:val="18"/>
              </w:rPr>
              <w:t>/Nasıl</w:t>
            </w:r>
            <w:r w:rsidRPr="00B1288F">
              <w:rPr>
                <w:rFonts w:cs="Arial"/>
                <w:b/>
                <w:sz w:val="18"/>
                <w:szCs w:val="18"/>
              </w:rPr>
              <w:t xml:space="preserve"> İzleneceği</w:t>
            </w:r>
          </w:p>
        </w:tc>
        <w:tc>
          <w:tcPr>
            <w:tcW w:w="3260" w:type="dxa"/>
            <w:shd w:val="clear" w:color="auto" w:fill="BDD6EE" w:themeFill="accent1" w:themeFillTint="66"/>
            <w:tcMar>
              <w:top w:w="15" w:type="dxa"/>
              <w:left w:w="15" w:type="dxa"/>
              <w:bottom w:w="0" w:type="dxa"/>
              <w:right w:w="15" w:type="dxa"/>
            </w:tcMar>
            <w:vAlign w:val="center"/>
          </w:tcPr>
          <w:p w14:paraId="32565975" w14:textId="77777777" w:rsidR="00B717B0" w:rsidRPr="00B1288F" w:rsidRDefault="00B717B0" w:rsidP="004A793C">
            <w:pPr>
              <w:widowControl w:val="0"/>
              <w:tabs>
                <w:tab w:val="left" w:pos="567"/>
              </w:tabs>
              <w:spacing w:before="60" w:after="60" w:line="240" w:lineRule="auto"/>
              <w:jc w:val="center"/>
              <w:rPr>
                <w:rFonts w:cs="Arial"/>
                <w:b/>
                <w:sz w:val="18"/>
                <w:szCs w:val="18"/>
              </w:rPr>
            </w:pPr>
            <w:r w:rsidRPr="00B1288F">
              <w:rPr>
                <w:rFonts w:cs="Arial"/>
                <w:b/>
                <w:sz w:val="18"/>
                <w:szCs w:val="18"/>
              </w:rPr>
              <w:t>Açıklama</w:t>
            </w:r>
          </w:p>
        </w:tc>
        <w:tc>
          <w:tcPr>
            <w:tcW w:w="1701" w:type="dxa"/>
            <w:shd w:val="clear" w:color="auto" w:fill="BDD6EE" w:themeFill="accent1" w:themeFillTint="66"/>
            <w:tcMar>
              <w:top w:w="15" w:type="dxa"/>
              <w:left w:w="15" w:type="dxa"/>
              <w:bottom w:w="0" w:type="dxa"/>
              <w:right w:w="15" w:type="dxa"/>
            </w:tcMar>
            <w:vAlign w:val="center"/>
          </w:tcPr>
          <w:p w14:paraId="35B2A8BC" w14:textId="2C038147" w:rsidR="00B717B0" w:rsidRPr="00B1288F" w:rsidRDefault="00340EC4" w:rsidP="004A793C">
            <w:pPr>
              <w:widowControl w:val="0"/>
              <w:tabs>
                <w:tab w:val="left" w:pos="567"/>
              </w:tabs>
              <w:spacing w:before="60" w:after="60" w:line="240" w:lineRule="auto"/>
              <w:jc w:val="center"/>
              <w:rPr>
                <w:rFonts w:cs="Arial"/>
                <w:b/>
                <w:sz w:val="18"/>
                <w:szCs w:val="18"/>
              </w:rPr>
            </w:pPr>
            <w:r>
              <w:rPr>
                <w:rFonts w:cs="Arial"/>
                <w:b/>
                <w:sz w:val="18"/>
                <w:szCs w:val="18"/>
              </w:rPr>
              <w:t xml:space="preserve">Gerekli İzleme İşleminin </w:t>
            </w:r>
            <w:r w:rsidR="00B717B0" w:rsidRPr="00B1288F">
              <w:rPr>
                <w:rFonts w:cs="Arial"/>
                <w:b/>
                <w:sz w:val="18"/>
                <w:szCs w:val="18"/>
              </w:rPr>
              <w:t>Ne Zaman Yapılacağı</w:t>
            </w:r>
          </w:p>
        </w:tc>
      </w:tr>
      <w:tr w:rsidR="00B717B0" w:rsidRPr="00B1288F" w14:paraId="3C4E78C8" w14:textId="77777777" w:rsidTr="001E4B6D">
        <w:trPr>
          <w:cantSplit/>
          <w:trHeight w:val="20"/>
        </w:trPr>
        <w:tc>
          <w:tcPr>
            <w:tcW w:w="9209" w:type="dxa"/>
            <w:gridSpan w:val="4"/>
            <w:shd w:val="clear" w:color="auto" w:fill="D5DCE4" w:themeFill="text2" w:themeFillTint="33"/>
            <w:tcMar>
              <w:top w:w="15" w:type="dxa"/>
              <w:left w:w="15" w:type="dxa"/>
              <w:bottom w:w="0" w:type="dxa"/>
              <w:right w:w="15" w:type="dxa"/>
            </w:tcMar>
            <w:vAlign w:val="center"/>
          </w:tcPr>
          <w:p w14:paraId="7387D049" w14:textId="4857BB28" w:rsidR="00B717B0" w:rsidRPr="00B1288F" w:rsidRDefault="004A793C" w:rsidP="004A793C">
            <w:pPr>
              <w:widowControl w:val="0"/>
              <w:tabs>
                <w:tab w:val="left" w:pos="567"/>
              </w:tabs>
              <w:spacing w:before="60" w:after="60" w:line="240" w:lineRule="auto"/>
              <w:jc w:val="center"/>
              <w:rPr>
                <w:rFonts w:cs="Arial"/>
                <w:b/>
                <w:sz w:val="18"/>
                <w:szCs w:val="18"/>
              </w:rPr>
            </w:pPr>
            <w:r w:rsidRPr="00B1288F">
              <w:rPr>
                <w:rFonts w:cs="Arial"/>
                <w:b/>
                <w:sz w:val="18"/>
                <w:szCs w:val="18"/>
              </w:rPr>
              <w:t>İNŞAAT DÖNEMİ</w:t>
            </w:r>
          </w:p>
        </w:tc>
      </w:tr>
      <w:tr w:rsidR="00B717B0" w:rsidRPr="00B1288F" w14:paraId="75FF9CD8" w14:textId="77777777" w:rsidTr="004A793C">
        <w:trPr>
          <w:cantSplit/>
          <w:trHeight w:val="20"/>
        </w:trPr>
        <w:tc>
          <w:tcPr>
            <w:tcW w:w="1635" w:type="dxa"/>
            <w:shd w:val="clear" w:color="auto" w:fill="auto"/>
            <w:tcMar>
              <w:top w:w="15" w:type="dxa"/>
              <w:left w:w="15" w:type="dxa"/>
              <w:bottom w:w="0" w:type="dxa"/>
              <w:right w:w="15" w:type="dxa"/>
            </w:tcMar>
          </w:tcPr>
          <w:p w14:paraId="297C58AA" w14:textId="4F51236A" w:rsidR="00B717B0"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Tarihi, kültürel ve arkeolojik varlıklar</w:t>
            </w:r>
          </w:p>
        </w:tc>
        <w:tc>
          <w:tcPr>
            <w:tcW w:w="2613" w:type="dxa"/>
            <w:shd w:val="clear" w:color="auto" w:fill="auto"/>
            <w:tcMar>
              <w:top w:w="15" w:type="dxa"/>
              <w:left w:w="15" w:type="dxa"/>
              <w:bottom w:w="0" w:type="dxa"/>
              <w:right w:w="15" w:type="dxa"/>
            </w:tcMar>
          </w:tcPr>
          <w:p w14:paraId="22623A97" w14:textId="54D9E478" w:rsidR="00B717B0"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Arazi</w:t>
            </w:r>
          </w:p>
        </w:tc>
        <w:tc>
          <w:tcPr>
            <w:tcW w:w="3260" w:type="dxa"/>
            <w:shd w:val="clear" w:color="auto" w:fill="auto"/>
            <w:tcMar>
              <w:top w:w="15" w:type="dxa"/>
              <w:left w:w="15" w:type="dxa"/>
              <w:bottom w:w="0" w:type="dxa"/>
              <w:right w:w="15" w:type="dxa"/>
            </w:tcMar>
          </w:tcPr>
          <w:p w14:paraId="2D6E7B9D" w14:textId="0979C049" w:rsidR="00B717B0"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Gözlem</w:t>
            </w:r>
          </w:p>
        </w:tc>
        <w:tc>
          <w:tcPr>
            <w:tcW w:w="1701" w:type="dxa"/>
            <w:shd w:val="clear" w:color="auto" w:fill="auto"/>
            <w:tcMar>
              <w:top w:w="15" w:type="dxa"/>
              <w:left w:w="15" w:type="dxa"/>
              <w:bottom w:w="0" w:type="dxa"/>
              <w:right w:w="15" w:type="dxa"/>
            </w:tcMar>
          </w:tcPr>
          <w:p w14:paraId="5B981F8F" w14:textId="1B52ACBE" w:rsidR="00B717B0"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Kültür varlığına rastlandığında</w:t>
            </w:r>
          </w:p>
        </w:tc>
      </w:tr>
      <w:tr w:rsidR="00340EC4" w:rsidRPr="00B1288F" w14:paraId="3D85BE85" w14:textId="77777777" w:rsidTr="004A793C">
        <w:trPr>
          <w:cantSplit/>
          <w:trHeight w:val="20"/>
        </w:trPr>
        <w:tc>
          <w:tcPr>
            <w:tcW w:w="1635" w:type="dxa"/>
            <w:shd w:val="clear" w:color="auto" w:fill="auto"/>
            <w:tcMar>
              <w:top w:w="15" w:type="dxa"/>
              <w:left w:w="15" w:type="dxa"/>
              <w:bottom w:w="0" w:type="dxa"/>
              <w:right w:w="15" w:type="dxa"/>
            </w:tcMar>
          </w:tcPr>
          <w:p w14:paraId="6A8CA6DB" w14:textId="37A9FCCD"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Toz (PM</w:t>
            </w:r>
            <w:r w:rsidRPr="00B1288F">
              <w:rPr>
                <w:rFonts w:cs="Arial"/>
                <w:sz w:val="18"/>
                <w:szCs w:val="18"/>
                <w:vertAlign w:val="subscript"/>
              </w:rPr>
              <w:t>10</w:t>
            </w:r>
            <w:r w:rsidRPr="00B1288F">
              <w:rPr>
                <w:rFonts w:cs="Arial"/>
                <w:sz w:val="18"/>
                <w:szCs w:val="18"/>
              </w:rPr>
              <w:t>)</w:t>
            </w:r>
          </w:p>
        </w:tc>
        <w:tc>
          <w:tcPr>
            <w:tcW w:w="2613" w:type="dxa"/>
            <w:shd w:val="clear" w:color="auto" w:fill="auto"/>
            <w:tcMar>
              <w:top w:w="15" w:type="dxa"/>
              <w:left w:w="15" w:type="dxa"/>
              <w:bottom w:w="0" w:type="dxa"/>
              <w:right w:w="15" w:type="dxa"/>
            </w:tcMar>
          </w:tcPr>
          <w:p w14:paraId="30EA1280" w14:textId="2666E040"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 xml:space="preserve">Alıcı </w:t>
            </w:r>
            <w:r>
              <w:rPr>
                <w:rFonts w:cs="Arial"/>
                <w:sz w:val="18"/>
                <w:szCs w:val="18"/>
              </w:rPr>
              <w:t>o</w:t>
            </w:r>
            <w:r w:rsidRPr="00B1288F">
              <w:rPr>
                <w:rFonts w:cs="Arial"/>
                <w:sz w:val="18"/>
                <w:szCs w:val="18"/>
              </w:rPr>
              <w:t xml:space="preserve">rtam </w:t>
            </w:r>
          </w:p>
        </w:tc>
        <w:tc>
          <w:tcPr>
            <w:tcW w:w="3260" w:type="dxa"/>
            <w:shd w:val="clear" w:color="auto" w:fill="auto"/>
            <w:tcMar>
              <w:top w:w="15" w:type="dxa"/>
              <w:left w:w="15" w:type="dxa"/>
              <w:bottom w:w="0" w:type="dxa"/>
              <w:right w:w="15" w:type="dxa"/>
            </w:tcMar>
          </w:tcPr>
          <w:p w14:paraId="1ED48468" w14:textId="2A795715"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Yetkili Akredite Laboratuar</w:t>
            </w:r>
            <w:r>
              <w:rPr>
                <w:rFonts w:cs="Arial"/>
                <w:sz w:val="18"/>
                <w:szCs w:val="18"/>
              </w:rPr>
              <w:t>da analiz edilmelidir</w:t>
            </w:r>
          </w:p>
        </w:tc>
        <w:tc>
          <w:tcPr>
            <w:tcW w:w="1701" w:type="dxa"/>
            <w:shd w:val="clear" w:color="auto" w:fill="auto"/>
            <w:tcMar>
              <w:top w:w="15" w:type="dxa"/>
              <w:left w:w="15" w:type="dxa"/>
              <w:bottom w:w="0" w:type="dxa"/>
              <w:right w:w="15" w:type="dxa"/>
            </w:tcMar>
          </w:tcPr>
          <w:p w14:paraId="43073FDD"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 xml:space="preserve">Yoğun toz yayıcı işlemlerde </w:t>
            </w:r>
          </w:p>
          <w:p w14:paraId="59E83D55" w14:textId="0829DB34"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hafriyat vb)</w:t>
            </w:r>
          </w:p>
        </w:tc>
      </w:tr>
      <w:tr w:rsidR="00340EC4" w:rsidRPr="00B1288F" w14:paraId="6C0AAFF8" w14:textId="77777777" w:rsidTr="004A793C">
        <w:trPr>
          <w:cantSplit/>
          <w:trHeight w:val="20"/>
        </w:trPr>
        <w:tc>
          <w:tcPr>
            <w:tcW w:w="1635" w:type="dxa"/>
            <w:shd w:val="clear" w:color="auto" w:fill="auto"/>
            <w:tcMar>
              <w:top w:w="15" w:type="dxa"/>
              <w:left w:w="15" w:type="dxa"/>
              <w:bottom w:w="0" w:type="dxa"/>
              <w:right w:w="15" w:type="dxa"/>
            </w:tcMar>
          </w:tcPr>
          <w:p w14:paraId="6A3110E3"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Evsel atık su</w:t>
            </w:r>
          </w:p>
        </w:tc>
        <w:tc>
          <w:tcPr>
            <w:tcW w:w="2613" w:type="dxa"/>
            <w:shd w:val="clear" w:color="auto" w:fill="auto"/>
            <w:tcMar>
              <w:top w:w="15" w:type="dxa"/>
              <w:left w:w="15" w:type="dxa"/>
              <w:bottom w:w="0" w:type="dxa"/>
              <w:right w:w="15" w:type="dxa"/>
            </w:tcMar>
          </w:tcPr>
          <w:p w14:paraId="7761CF92" w14:textId="43FFF9BC"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Şantiye b</w:t>
            </w:r>
            <w:r w:rsidRPr="00B1288F">
              <w:rPr>
                <w:rFonts w:cs="Arial"/>
                <w:sz w:val="18"/>
                <w:szCs w:val="18"/>
              </w:rPr>
              <w:t>inasında</w:t>
            </w:r>
            <w:r>
              <w:rPr>
                <w:rFonts w:cs="Arial"/>
                <w:sz w:val="18"/>
                <w:szCs w:val="18"/>
              </w:rPr>
              <w:t>n kaynaklanan atıksu</w:t>
            </w:r>
          </w:p>
        </w:tc>
        <w:tc>
          <w:tcPr>
            <w:tcW w:w="3260" w:type="dxa"/>
            <w:shd w:val="clear" w:color="auto" w:fill="auto"/>
            <w:tcMar>
              <w:top w:w="15" w:type="dxa"/>
              <w:left w:w="15" w:type="dxa"/>
              <w:bottom w:w="0" w:type="dxa"/>
              <w:right w:w="15" w:type="dxa"/>
            </w:tcMar>
          </w:tcPr>
          <w:p w14:paraId="7E64FE95"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Paket arıtma</w:t>
            </w:r>
          </w:p>
          <w:p w14:paraId="0387A5B9"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Mevcut kanalizasyon hattına verilmesi</w:t>
            </w:r>
          </w:p>
          <w:p w14:paraId="05ED6CF9"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Sızdırmasız fosseptiğe verilmesi</w:t>
            </w:r>
          </w:p>
        </w:tc>
        <w:tc>
          <w:tcPr>
            <w:tcW w:w="1701" w:type="dxa"/>
            <w:shd w:val="clear" w:color="auto" w:fill="auto"/>
            <w:tcMar>
              <w:top w:w="15" w:type="dxa"/>
              <w:left w:w="15" w:type="dxa"/>
              <w:bottom w:w="0" w:type="dxa"/>
              <w:right w:w="15" w:type="dxa"/>
            </w:tcMar>
          </w:tcPr>
          <w:p w14:paraId="007A39DE" w14:textId="7071E83D"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340EC4" w:rsidRPr="00B1288F" w14:paraId="1C4A5545" w14:textId="77777777" w:rsidTr="004A793C">
        <w:trPr>
          <w:cantSplit/>
          <w:trHeight w:val="20"/>
        </w:trPr>
        <w:tc>
          <w:tcPr>
            <w:tcW w:w="1635" w:type="dxa"/>
            <w:shd w:val="clear" w:color="auto" w:fill="auto"/>
            <w:tcMar>
              <w:top w:w="15" w:type="dxa"/>
              <w:left w:w="15" w:type="dxa"/>
              <w:bottom w:w="0" w:type="dxa"/>
              <w:right w:w="15" w:type="dxa"/>
            </w:tcMar>
          </w:tcPr>
          <w:p w14:paraId="710DB162"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Hafriyat artığı</w:t>
            </w:r>
          </w:p>
        </w:tc>
        <w:tc>
          <w:tcPr>
            <w:tcW w:w="2613" w:type="dxa"/>
            <w:shd w:val="clear" w:color="auto" w:fill="auto"/>
            <w:tcMar>
              <w:top w:w="15" w:type="dxa"/>
              <w:left w:w="15" w:type="dxa"/>
              <w:bottom w:w="0" w:type="dxa"/>
              <w:right w:w="15" w:type="dxa"/>
            </w:tcMar>
          </w:tcPr>
          <w:p w14:paraId="7A123116" w14:textId="7EE49463"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Şantiye alanı ve çalışma alanında</w:t>
            </w:r>
            <w:r>
              <w:rPr>
                <w:rFonts w:cs="Arial"/>
                <w:sz w:val="18"/>
                <w:szCs w:val="18"/>
              </w:rPr>
              <w:t xml:space="preserve"> </w:t>
            </w:r>
            <w:r w:rsidRPr="00B1288F">
              <w:rPr>
                <w:rFonts w:cs="Arial"/>
                <w:sz w:val="18"/>
                <w:szCs w:val="18"/>
              </w:rPr>
              <w:t>(geçici depolama-yükleme-taşıma sırasında)</w:t>
            </w:r>
          </w:p>
        </w:tc>
        <w:tc>
          <w:tcPr>
            <w:tcW w:w="3260" w:type="dxa"/>
            <w:shd w:val="clear" w:color="auto" w:fill="auto"/>
            <w:tcMar>
              <w:top w:w="15" w:type="dxa"/>
              <w:left w:w="15" w:type="dxa"/>
              <w:bottom w:w="0" w:type="dxa"/>
              <w:right w:w="15" w:type="dxa"/>
            </w:tcMar>
          </w:tcPr>
          <w:p w14:paraId="26F210E1" w14:textId="538C4D74"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Hafriyat Toprağı, İnşaat ve Yıkıntı Atıklarının Kontrolü Yönetmeliği” kapsamında ilgili Belediyenin göstereceği döküm alanına nakli</w:t>
            </w:r>
            <w:r>
              <w:rPr>
                <w:rFonts w:cs="Arial"/>
                <w:sz w:val="18"/>
                <w:szCs w:val="18"/>
              </w:rPr>
              <w:t xml:space="preserve"> sağlanmalı</w:t>
            </w:r>
          </w:p>
        </w:tc>
        <w:tc>
          <w:tcPr>
            <w:tcW w:w="1701" w:type="dxa"/>
            <w:shd w:val="clear" w:color="auto" w:fill="auto"/>
            <w:tcMar>
              <w:top w:w="15" w:type="dxa"/>
              <w:left w:w="15" w:type="dxa"/>
              <w:bottom w:w="0" w:type="dxa"/>
              <w:right w:w="15" w:type="dxa"/>
            </w:tcMar>
          </w:tcPr>
          <w:p w14:paraId="2F7E5331" w14:textId="092EF957"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340EC4" w:rsidRPr="00B1288F" w14:paraId="50C6B20B" w14:textId="77777777" w:rsidTr="004A793C">
        <w:trPr>
          <w:cantSplit/>
          <w:trHeight w:val="20"/>
        </w:trPr>
        <w:tc>
          <w:tcPr>
            <w:tcW w:w="1635" w:type="dxa"/>
            <w:shd w:val="clear" w:color="auto" w:fill="auto"/>
            <w:tcMar>
              <w:top w:w="15" w:type="dxa"/>
              <w:left w:w="15" w:type="dxa"/>
              <w:bottom w:w="0" w:type="dxa"/>
              <w:right w:w="15" w:type="dxa"/>
            </w:tcMar>
          </w:tcPr>
          <w:p w14:paraId="6AB60311" w14:textId="71810D33"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Evsel</w:t>
            </w:r>
            <w:r w:rsidRPr="00B1288F">
              <w:rPr>
                <w:rFonts w:cs="Arial"/>
                <w:sz w:val="18"/>
                <w:szCs w:val="18"/>
              </w:rPr>
              <w:t xml:space="preserve"> Atıklar</w:t>
            </w:r>
          </w:p>
        </w:tc>
        <w:tc>
          <w:tcPr>
            <w:tcW w:w="2613" w:type="dxa"/>
            <w:shd w:val="clear" w:color="auto" w:fill="auto"/>
            <w:tcMar>
              <w:top w:w="15" w:type="dxa"/>
              <w:left w:w="15" w:type="dxa"/>
              <w:bottom w:w="0" w:type="dxa"/>
              <w:right w:w="15" w:type="dxa"/>
            </w:tcMar>
          </w:tcPr>
          <w:p w14:paraId="63A09C8F"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tcBorders>
              <w:bottom w:val="single" w:sz="4" w:space="0" w:color="auto"/>
            </w:tcBorders>
            <w:shd w:val="clear" w:color="auto" w:fill="auto"/>
            <w:tcMar>
              <w:top w:w="15" w:type="dxa"/>
              <w:left w:w="15" w:type="dxa"/>
              <w:bottom w:w="0" w:type="dxa"/>
              <w:right w:w="15" w:type="dxa"/>
            </w:tcMar>
          </w:tcPr>
          <w:p w14:paraId="23A2FDAE" w14:textId="4F248945"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Ağzı kapalı çöp kaplarında torbalar içerisinde biriktirilip ilgili Belediyeye teslimi</w:t>
            </w:r>
            <w:r>
              <w:rPr>
                <w:rFonts w:cs="Arial"/>
                <w:sz w:val="18"/>
                <w:szCs w:val="18"/>
              </w:rPr>
              <w:t xml:space="preserve"> sağlanmalı</w:t>
            </w:r>
          </w:p>
        </w:tc>
        <w:tc>
          <w:tcPr>
            <w:tcW w:w="1701" w:type="dxa"/>
            <w:shd w:val="clear" w:color="auto" w:fill="auto"/>
            <w:tcMar>
              <w:top w:w="15" w:type="dxa"/>
              <w:left w:w="15" w:type="dxa"/>
              <w:bottom w:w="0" w:type="dxa"/>
              <w:right w:w="15" w:type="dxa"/>
            </w:tcMar>
          </w:tcPr>
          <w:p w14:paraId="3EEACCFC" w14:textId="06A74BC6"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414A0043" w14:textId="77777777" w:rsidTr="004A793C">
        <w:trPr>
          <w:cantSplit/>
          <w:trHeight w:val="20"/>
        </w:trPr>
        <w:tc>
          <w:tcPr>
            <w:tcW w:w="1635" w:type="dxa"/>
            <w:shd w:val="clear" w:color="auto" w:fill="auto"/>
            <w:tcMar>
              <w:top w:w="15" w:type="dxa"/>
              <w:left w:w="15" w:type="dxa"/>
              <w:bottom w:w="0" w:type="dxa"/>
              <w:right w:w="15" w:type="dxa"/>
            </w:tcMar>
          </w:tcPr>
          <w:p w14:paraId="1F3D2E40"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Ambalaj Atıkları</w:t>
            </w:r>
          </w:p>
          <w:p w14:paraId="2C26847B" w14:textId="09241197" w:rsidR="004A793C"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Cam, Plastik, Karton, Pet Şişe, Teneke vb.)</w:t>
            </w:r>
          </w:p>
        </w:tc>
        <w:tc>
          <w:tcPr>
            <w:tcW w:w="2613" w:type="dxa"/>
            <w:shd w:val="clear" w:color="auto" w:fill="auto"/>
            <w:tcMar>
              <w:top w:w="15" w:type="dxa"/>
              <w:left w:w="15" w:type="dxa"/>
              <w:bottom w:w="0" w:type="dxa"/>
              <w:right w:w="15" w:type="dxa"/>
            </w:tcMar>
          </w:tcPr>
          <w:p w14:paraId="5CB532EE" w14:textId="47C38B26"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tcBorders>
              <w:bottom w:val="single" w:sz="4" w:space="0" w:color="auto"/>
            </w:tcBorders>
            <w:shd w:val="clear" w:color="auto" w:fill="auto"/>
            <w:tcMar>
              <w:top w:w="15" w:type="dxa"/>
              <w:left w:w="15" w:type="dxa"/>
              <w:bottom w:w="0" w:type="dxa"/>
              <w:right w:w="15" w:type="dxa"/>
            </w:tcMar>
          </w:tcPr>
          <w:p w14:paraId="2E6FC2E8" w14:textId="33BDFA9C"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 xml:space="preserve">TAT (taşıma-ayırma-toplama) </w:t>
            </w:r>
            <w:r>
              <w:rPr>
                <w:rFonts w:cs="Arial"/>
                <w:sz w:val="18"/>
                <w:szCs w:val="18"/>
              </w:rPr>
              <w:t>l</w:t>
            </w:r>
            <w:r w:rsidRPr="00B1288F">
              <w:rPr>
                <w:rFonts w:cs="Arial"/>
                <w:sz w:val="18"/>
                <w:szCs w:val="18"/>
              </w:rPr>
              <w:t>isa</w:t>
            </w:r>
            <w:r>
              <w:rPr>
                <w:rFonts w:cs="Arial"/>
                <w:sz w:val="18"/>
                <w:szCs w:val="18"/>
              </w:rPr>
              <w:t>nslı yetkili firmalara verilmelidir.</w:t>
            </w:r>
          </w:p>
        </w:tc>
        <w:tc>
          <w:tcPr>
            <w:tcW w:w="1701" w:type="dxa"/>
            <w:shd w:val="clear" w:color="auto" w:fill="auto"/>
            <w:tcMar>
              <w:top w:w="15" w:type="dxa"/>
              <w:left w:w="15" w:type="dxa"/>
              <w:bottom w:w="0" w:type="dxa"/>
              <w:right w:w="15" w:type="dxa"/>
            </w:tcMar>
          </w:tcPr>
          <w:p w14:paraId="10950E15" w14:textId="1A44094B" w:rsidR="004A793C"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5C4A32E6" w14:textId="77777777" w:rsidTr="004A793C">
        <w:trPr>
          <w:cantSplit/>
          <w:trHeight w:val="20"/>
        </w:trPr>
        <w:tc>
          <w:tcPr>
            <w:tcW w:w="1635" w:type="dxa"/>
            <w:shd w:val="clear" w:color="auto" w:fill="auto"/>
            <w:tcMar>
              <w:top w:w="15" w:type="dxa"/>
              <w:left w:w="15" w:type="dxa"/>
              <w:bottom w:w="0" w:type="dxa"/>
              <w:right w:w="15" w:type="dxa"/>
            </w:tcMar>
          </w:tcPr>
          <w:p w14:paraId="5AA2A89E" w14:textId="771AA261"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Atık Pil ve Akümülatörler</w:t>
            </w:r>
          </w:p>
        </w:tc>
        <w:tc>
          <w:tcPr>
            <w:tcW w:w="2613" w:type="dxa"/>
            <w:shd w:val="clear" w:color="auto" w:fill="auto"/>
            <w:tcMar>
              <w:top w:w="15" w:type="dxa"/>
              <w:left w:w="15" w:type="dxa"/>
              <w:bottom w:w="0" w:type="dxa"/>
              <w:right w:w="15" w:type="dxa"/>
            </w:tcMar>
          </w:tcPr>
          <w:p w14:paraId="2D2B9D7A" w14:textId="53D4482A"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tcBorders>
              <w:bottom w:val="single" w:sz="4" w:space="0" w:color="auto"/>
            </w:tcBorders>
            <w:shd w:val="clear" w:color="auto" w:fill="auto"/>
            <w:tcMar>
              <w:top w:w="15" w:type="dxa"/>
              <w:left w:w="15" w:type="dxa"/>
              <w:bottom w:w="0" w:type="dxa"/>
              <w:right w:w="15" w:type="dxa"/>
            </w:tcMar>
          </w:tcPr>
          <w:p w14:paraId="11E166E0"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Atık pillerin uygun şartlarda biriktirilmesi ve lisanslı tesislere verilmesi</w:t>
            </w:r>
          </w:p>
          <w:p w14:paraId="7D452742" w14:textId="0F345D45"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 xml:space="preserve">-Proje kapsamında çalıştırılacak iş makinelerinden ve taşıtlardan çıkacak akülerin, yenisini satın alınırken yetkili satıcıya iade edilmesi </w:t>
            </w:r>
          </w:p>
        </w:tc>
        <w:tc>
          <w:tcPr>
            <w:tcW w:w="1701" w:type="dxa"/>
            <w:tcBorders>
              <w:bottom w:val="single" w:sz="4" w:space="0" w:color="auto"/>
            </w:tcBorders>
            <w:shd w:val="clear" w:color="auto" w:fill="auto"/>
            <w:tcMar>
              <w:top w:w="15" w:type="dxa"/>
              <w:left w:w="15" w:type="dxa"/>
              <w:bottom w:w="0" w:type="dxa"/>
              <w:right w:w="15" w:type="dxa"/>
            </w:tcMar>
          </w:tcPr>
          <w:p w14:paraId="61001C4A" w14:textId="66EAD4E4" w:rsidR="004A793C"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0CA8DDC8" w14:textId="77777777" w:rsidTr="004A793C">
        <w:trPr>
          <w:cantSplit/>
          <w:trHeight w:val="20"/>
        </w:trPr>
        <w:tc>
          <w:tcPr>
            <w:tcW w:w="1635" w:type="dxa"/>
            <w:vMerge w:val="restart"/>
            <w:shd w:val="clear" w:color="auto" w:fill="auto"/>
            <w:tcMar>
              <w:top w:w="15" w:type="dxa"/>
              <w:left w:w="15" w:type="dxa"/>
              <w:bottom w:w="0" w:type="dxa"/>
              <w:right w:w="15" w:type="dxa"/>
            </w:tcMar>
          </w:tcPr>
          <w:p w14:paraId="71A9294F"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lastRenderedPageBreak/>
              <w:t>Atık Madeni Yağlar</w:t>
            </w:r>
          </w:p>
        </w:tc>
        <w:tc>
          <w:tcPr>
            <w:tcW w:w="2613" w:type="dxa"/>
            <w:vMerge w:val="restart"/>
            <w:tcBorders>
              <w:right w:val="single" w:sz="4" w:space="0" w:color="auto"/>
            </w:tcBorders>
            <w:shd w:val="clear" w:color="auto" w:fill="auto"/>
            <w:tcMar>
              <w:top w:w="15" w:type="dxa"/>
              <w:left w:w="15" w:type="dxa"/>
              <w:bottom w:w="0" w:type="dxa"/>
              <w:right w:w="15" w:type="dxa"/>
            </w:tcMar>
          </w:tcPr>
          <w:p w14:paraId="01A2A953" w14:textId="1649358F"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Bakım alanların</w:t>
            </w:r>
            <w:r>
              <w:rPr>
                <w:rFonts w:cs="Arial"/>
                <w:sz w:val="18"/>
                <w:szCs w:val="18"/>
              </w:rPr>
              <w:t>d</w:t>
            </w:r>
            <w:r w:rsidRPr="00B1288F">
              <w:rPr>
                <w:rFonts w:cs="Arial"/>
                <w:sz w:val="18"/>
                <w:szCs w:val="18"/>
              </w:rPr>
              <w:t>a, sızıntının olabileceği şantiye alanı ve çalışma alanındaki iş makinelerinin hepsinde</w:t>
            </w:r>
          </w:p>
        </w:tc>
        <w:tc>
          <w:tcPr>
            <w:tcW w:w="3260" w:type="dxa"/>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70E5222E" w14:textId="7E9E8A9A" w:rsidR="004A793C" w:rsidRPr="00B1288F" w:rsidRDefault="004A793C" w:rsidP="004A793C">
            <w:pPr>
              <w:widowControl w:val="0"/>
              <w:tabs>
                <w:tab w:val="left" w:pos="567"/>
              </w:tabs>
              <w:spacing w:before="60" w:after="60" w:line="240" w:lineRule="auto"/>
              <w:jc w:val="left"/>
              <w:rPr>
                <w:rFonts w:cs="Arial"/>
                <w:sz w:val="18"/>
                <w:szCs w:val="18"/>
              </w:rPr>
            </w:pPr>
            <w:r w:rsidRPr="00340EC4">
              <w:rPr>
                <w:rFonts w:cs="Arial"/>
                <w:sz w:val="18"/>
                <w:szCs w:val="18"/>
              </w:rPr>
              <w:t>Gözlemsel olarak bakılacaktır. Atık yağların geçici olarak depolandığına dair kayıtlar kontrol edilecektir. Günlük olarak sızıntı, döküntü olup olmadığı kontrol edilecektir. Sızıntı ve döküntü olması durumunda kayıt tutulacak ve şantiye şefine haber verilerek sızıntı-döküntü acil müdahale planı uygulanmalıdır.</w:t>
            </w:r>
          </w:p>
        </w:tc>
        <w:tc>
          <w:tcPr>
            <w:tcW w:w="1701" w:type="dxa"/>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215D2032" w14:textId="48C86673"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4BE1F2FF" w14:textId="77777777" w:rsidTr="004A793C">
        <w:trPr>
          <w:cantSplit/>
          <w:trHeight w:val="227"/>
        </w:trPr>
        <w:tc>
          <w:tcPr>
            <w:tcW w:w="1635" w:type="dxa"/>
            <w:vMerge/>
            <w:shd w:val="clear" w:color="auto" w:fill="auto"/>
            <w:tcMar>
              <w:top w:w="15" w:type="dxa"/>
              <w:left w:w="15" w:type="dxa"/>
              <w:bottom w:w="0" w:type="dxa"/>
              <w:right w:w="15" w:type="dxa"/>
            </w:tcMar>
          </w:tcPr>
          <w:p w14:paraId="1506C357" w14:textId="77777777" w:rsidR="004A793C" w:rsidRPr="00B1288F" w:rsidRDefault="004A793C" w:rsidP="004A793C">
            <w:pPr>
              <w:widowControl w:val="0"/>
              <w:tabs>
                <w:tab w:val="left" w:pos="567"/>
              </w:tabs>
              <w:spacing w:before="60" w:after="60" w:line="240" w:lineRule="auto"/>
              <w:jc w:val="left"/>
              <w:rPr>
                <w:rFonts w:cs="Arial"/>
                <w:sz w:val="18"/>
                <w:szCs w:val="18"/>
              </w:rPr>
            </w:pPr>
          </w:p>
        </w:tc>
        <w:tc>
          <w:tcPr>
            <w:tcW w:w="2613" w:type="dxa"/>
            <w:vMerge/>
            <w:tcBorders>
              <w:right w:val="single" w:sz="4" w:space="0" w:color="auto"/>
            </w:tcBorders>
            <w:shd w:val="clear" w:color="auto" w:fill="auto"/>
            <w:tcMar>
              <w:top w:w="15" w:type="dxa"/>
              <w:left w:w="15" w:type="dxa"/>
              <w:bottom w:w="0" w:type="dxa"/>
              <w:right w:w="15" w:type="dxa"/>
            </w:tcMar>
          </w:tcPr>
          <w:p w14:paraId="3F80A3F7" w14:textId="77777777" w:rsidR="004A793C" w:rsidRPr="00B1288F" w:rsidRDefault="004A793C" w:rsidP="004A793C">
            <w:pPr>
              <w:widowControl w:val="0"/>
              <w:tabs>
                <w:tab w:val="left" w:pos="567"/>
              </w:tabs>
              <w:spacing w:before="60" w:after="60" w:line="240" w:lineRule="auto"/>
              <w:jc w:val="left"/>
              <w:rPr>
                <w:rFonts w:cs="Arial"/>
                <w:sz w:val="18"/>
                <w:szCs w:val="18"/>
              </w:rPr>
            </w:pPr>
          </w:p>
        </w:tc>
        <w:tc>
          <w:tcPr>
            <w:tcW w:w="326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51F1FE2" w14:textId="778C2851" w:rsidR="004A793C" w:rsidRPr="00B1288F" w:rsidRDefault="004A793C" w:rsidP="004A793C">
            <w:pPr>
              <w:widowControl w:val="0"/>
              <w:tabs>
                <w:tab w:val="left" w:pos="567"/>
              </w:tabs>
              <w:spacing w:before="60" w:after="60" w:line="240" w:lineRule="auto"/>
              <w:jc w:val="left"/>
              <w:rPr>
                <w:rFonts w:cs="Arial"/>
                <w:sz w:val="18"/>
                <w:szCs w:val="18"/>
              </w:rPr>
            </w:pPr>
            <w:r w:rsidRPr="00340EC4">
              <w:rPr>
                <w:rFonts w:cs="Arial"/>
                <w:sz w:val="18"/>
                <w:szCs w:val="18"/>
              </w:rPr>
              <w:t>Yıllık olarak Atık Yağların Kontrolü Yönetmeliği gereği Ek-2 formlarının doldurularak Çevre ve Şehircilik İl Müdürlüğü’ne düzenli olarak gönderildiğine dair belgelere bakılacaktır. Yine alınan yağ miktarları kontrol edilmelidir.</w:t>
            </w:r>
          </w:p>
        </w:tc>
        <w:tc>
          <w:tcPr>
            <w:tcW w:w="1701"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617032F" w14:textId="4967D1BC"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Yıllık</w:t>
            </w:r>
          </w:p>
        </w:tc>
      </w:tr>
      <w:tr w:rsidR="004A793C" w:rsidRPr="00B1288F" w14:paraId="0FFA5A49" w14:textId="77777777" w:rsidTr="004A793C">
        <w:trPr>
          <w:cantSplit/>
          <w:trHeight w:val="1155"/>
        </w:trPr>
        <w:tc>
          <w:tcPr>
            <w:tcW w:w="1635" w:type="dxa"/>
            <w:vMerge w:val="restart"/>
            <w:shd w:val="clear" w:color="auto" w:fill="auto"/>
            <w:tcMar>
              <w:top w:w="15" w:type="dxa"/>
              <w:left w:w="15" w:type="dxa"/>
              <w:bottom w:w="0" w:type="dxa"/>
              <w:right w:w="15" w:type="dxa"/>
            </w:tcMar>
          </w:tcPr>
          <w:p w14:paraId="4550FD4D"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Tehlikeli Atıklar</w:t>
            </w:r>
          </w:p>
        </w:tc>
        <w:tc>
          <w:tcPr>
            <w:tcW w:w="2613" w:type="dxa"/>
            <w:vMerge w:val="restart"/>
            <w:tcBorders>
              <w:right w:val="single" w:sz="4" w:space="0" w:color="auto"/>
            </w:tcBorders>
            <w:shd w:val="clear" w:color="auto" w:fill="auto"/>
            <w:tcMar>
              <w:top w:w="15" w:type="dxa"/>
              <w:left w:w="15" w:type="dxa"/>
              <w:bottom w:w="0" w:type="dxa"/>
              <w:right w:w="15" w:type="dxa"/>
            </w:tcMar>
          </w:tcPr>
          <w:p w14:paraId="4F123CED"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AC8BB5D" w14:textId="0B13C382" w:rsidR="004A793C" w:rsidRPr="00B1288F" w:rsidRDefault="004A793C" w:rsidP="004A793C">
            <w:pPr>
              <w:widowControl w:val="0"/>
              <w:tabs>
                <w:tab w:val="left" w:pos="567"/>
              </w:tabs>
              <w:spacing w:before="60" w:after="60" w:line="240" w:lineRule="auto"/>
              <w:jc w:val="left"/>
              <w:rPr>
                <w:rFonts w:cs="Arial"/>
                <w:sz w:val="18"/>
                <w:szCs w:val="18"/>
              </w:rPr>
            </w:pPr>
            <w:r w:rsidRPr="00340EC4">
              <w:rPr>
                <w:rFonts w:cs="Arial"/>
                <w:sz w:val="18"/>
                <w:szCs w:val="18"/>
              </w:rPr>
              <w:t>Yağ, yakıt, boya vb. bulaşmış eldiven, üstüpü, ambalaj vb. tehlikeli atıklar ayrı olarak biriktirilecek ve belirli periyotlarla (180 günü aşmayacak şekilde) lisanslı taşıyıcılar vasıtası ile lisanslı bertaraf tesisine gönderilmelidir.</w:t>
            </w:r>
          </w:p>
        </w:tc>
        <w:tc>
          <w:tcPr>
            <w:tcW w:w="1701" w:type="dxa"/>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01C8D0AE" w14:textId="3EE76732"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791B21CC" w14:textId="77777777" w:rsidTr="004A793C">
        <w:trPr>
          <w:cantSplit/>
          <w:trHeight w:val="454"/>
        </w:trPr>
        <w:tc>
          <w:tcPr>
            <w:tcW w:w="1635" w:type="dxa"/>
            <w:vMerge/>
            <w:shd w:val="clear" w:color="auto" w:fill="auto"/>
            <w:tcMar>
              <w:top w:w="15" w:type="dxa"/>
              <w:left w:w="15" w:type="dxa"/>
              <w:bottom w:w="0" w:type="dxa"/>
              <w:right w:w="15" w:type="dxa"/>
            </w:tcMar>
          </w:tcPr>
          <w:p w14:paraId="5DC4A422" w14:textId="77777777" w:rsidR="004A793C" w:rsidRPr="00B1288F" w:rsidRDefault="004A793C" w:rsidP="004A793C">
            <w:pPr>
              <w:widowControl w:val="0"/>
              <w:tabs>
                <w:tab w:val="left" w:pos="567"/>
              </w:tabs>
              <w:spacing w:before="60" w:after="60" w:line="240" w:lineRule="auto"/>
              <w:jc w:val="left"/>
              <w:rPr>
                <w:rFonts w:cs="Arial"/>
                <w:sz w:val="18"/>
                <w:szCs w:val="18"/>
              </w:rPr>
            </w:pPr>
          </w:p>
        </w:tc>
        <w:tc>
          <w:tcPr>
            <w:tcW w:w="2613" w:type="dxa"/>
            <w:vMerge/>
            <w:tcBorders>
              <w:right w:val="single" w:sz="4" w:space="0" w:color="auto"/>
            </w:tcBorders>
            <w:shd w:val="clear" w:color="auto" w:fill="auto"/>
            <w:tcMar>
              <w:top w:w="15" w:type="dxa"/>
              <w:left w:w="15" w:type="dxa"/>
              <w:bottom w:w="0" w:type="dxa"/>
              <w:right w:w="15" w:type="dxa"/>
            </w:tcMar>
          </w:tcPr>
          <w:p w14:paraId="5BD997A6" w14:textId="77777777" w:rsidR="004A793C" w:rsidRPr="00B1288F" w:rsidRDefault="004A793C" w:rsidP="004A793C">
            <w:pPr>
              <w:widowControl w:val="0"/>
              <w:tabs>
                <w:tab w:val="left" w:pos="567"/>
              </w:tabs>
              <w:spacing w:before="60" w:after="60" w:line="240" w:lineRule="auto"/>
              <w:jc w:val="left"/>
              <w:rPr>
                <w:rFonts w:cs="Arial"/>
                <w:sz w:val="18"/>
                <w:szCs w:val="18"/>
              </w:rPr>
            </w:pPr>
          </w:p>
        </w:tc>
        <w:tc>
          <w:tcPr>
            <w:tcW w:w="326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59B9957" w14:textId="4BFCE680" w:rsidR="004A793C" w:rsidRPr="00B1288F" w:rsidRDefault="004A793C" w:rsidP="004A793C">
            <w:pPr>
              <w:widowControl w:val="0"/>
              <w:tabs>
                <w:tab w:val="left" w:pos="567"/>
              </w:tabs>
              <w:spacing w:before="60" w:after="60" w:line="240" w:lineRule="auto"/>
              <w:jc w:val="left"/>
              <w:rPr>
                <w:rFonts w:cs="Arial"/>
                <w:sz w:val="18"/>
                <w:szCs w:val="18"/>
              </w:rPr>
            </w:pPr>
            <w:r w:rsidRPr="00340EC4">
              <w:rPr>
                <w:rFonts w:cs="Arial"/>
                <w:sz w:val="18"/>
                <w:szCs w:val="18"/>
              </w:rPr>
              <w:t>Yıllık olarak Tehlikeli Atık Beyan sistemine atık beyanı yapıldığına dair belgelerin kontrolü yapılmalıdır.</w:t>
            </w:r>
          </w:p>
        </w:tc>
        <w:tc>
          <w:tcPr>
            <w:tcW w:w="1701"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D5676DE" w14:textId="1356920F"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Yıllık</w:t>
            </w:r>
          </w:p>
        </w:tc>
      </w:tr>
      <w:tr w:rsidR="004A793C" w:rsidRPr="00B1288F" w14:paraId="48295894" w14:textId="77777777" w:rsidTr="004A793C">
        <w:trPr>
          <w:cantSplit/>
          <w:trHeight w:val="20"/>
        </w:trPr>
        <w:tc>
          <w:tcPr>
            <w:tcW w:w="1635" w:type="dxa"/>
            <w:shd w:val="clear" w:color="auto" w:fill="auto"/>
            <w:tcMar>
              <w:top w:w="15" w:type="dxa"/>
              <w:left w:w="15" w:type="dxa"/>
              <w:bottom w:w="0" w:type="dxa"/>
              <w:right w:w="15" w:type="dxa"/>
            </w:tcMar>
          </w:tcPr>
          <w:p w14:paraId="2A19C87C"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Ömrünü Tamamlamış Lastikler</w:t>
            </w:r>
          </w:p>
        </w:tc>
        <w:tc>
          <w:tcPr>
            <w:tcW w:w="2613" w:type="dxa"/>
            <w:shd w:val="clear" w:color="auto" w:fill="auto"/>
            <w:tcMar>
              <w:top w:w="15" w:type="dxa"/>
              <w:left w:w="15" w:type="dxa"/>
              <w:bottom w:w="0" w:type="dxa"/>
              <w:right w:w="15" w:type="dxa"/>
            </w:tcMar>
          </w:tcPr>
          <w:p w14:paraId="3A2CFA44"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shd w:val="clear" w:color="auto" w:fill="auto"/>
            <w:tcMar>
              <w:top w:w="15" w:type="dxa"/>
              <w:left w:w="15" w:type="dxa"/>
              <w:bottom w:w="0" w:type="dxa"/>
              <w:right w:w="15" w:type="dxa"/>
            </w:tcMar>
          </w:tcPr>
          <w:p w14:paraId="6A89C589" w14:textId="5E10C6A2"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Proje kapsamında çalıştırılacak iş makinelerinden ve taşıtlardan çıkacak ÖTL’ler lisanslı kuruluşlara gönderilme</w:t>
            </w:r>
            <w:r>
              <w:rPr>
                <w:rFonts w:cs="Arial"/>
                <w:sz w:val="18"/>
                <w:szCs w:val="18"/>
              </w:rPr>
              <w:t>lidir.</w:t>
            </w:r>
          </w:p>
        </w:tc>
        <w:tc>
          <w:tcPr>
            <w:tcW w:w="1701" w:type="dxa"/>
            <w:tcBorders>
              <w:top w:val="single" w:sz="4" w:space="0" w:color="auto"/>
            </w:tcBorders>
            <w:shd w:val="clear" w:color="auto" w:fill="auto"/>
            <w:tcMar>
              <w:top w:w="15" w:type="dxa"/>
              <w:left w:w="15" w:type="dxa"/>
              <w:bottom w:w="0" w:type="dxa"/>
              <w:right w:w="15" w:type="dxa"/>
            </w:tcMar>
          </w:tcPr>
          <w:p w14:paraId="426C19DF" w14:textId="4CC02F9E"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2704AA4A" w14:textId="77777777" w:rsidTr="004A793C">
        <w:trPr>
          <w:cantSplit/>
          <w:trHeight w:val="20"/>
        </w:trPr>
        <w:tc>
          <w:tcPr>
            <w:tcW w:w="1635" w:type="dxa"/>
            <w:shd w:val="clear" w:color="auto" w:fill="auto"/>
            <w:tcMar>
              <w:top w:w="15" w:type="dxa"/>
              <w:left w:w="15" w:type="dxa"/>
              <w:bottom w:w="0" w:type="dxa"/>
              <w:right w:w="15" w:type="dxa"/>
            </w:tcMar>
          </w:tcPr>
          <w:p w14:paraId="7537F410"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Gürültü</w:t>
            </w:r>
          </w:p>
        </w:tc>
        <w:tc>
          <w:tcPr>
            <w:tcW w:w="2613" w:type="dxa"/>
            <w:shd w:val="clear" w:color="auto" w:fill="auto"/>
            <w:tcMar>
              <w:top w:w="15" w:type="dxa"/>
              <w:left w:w="15" w:type="dxa"/>
              <w:bottom w:w="0" w:type="dxa"/>
              <w:right w:w="15" w:type="dxa"/>
            </w:tcMar>
          </w:tcPr>
          <w:p w14:paraId="7E9B02E5"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Alıcı ortamlarda</w:t>
            </w:r>
          </w:p>
        </w:tc>
        <w:tc>
          <w:tcPr>
            <w:tcW w:w="3260" w:type="dxa"/>
            <w:shd w:val="clear" w:color="auto" w:fill="auto"/>
            <w:tcMar>
              <w:top w:w="15" w:type="dxa"/>
              <w:left w:w="15" w:type="dxa"/>
              <w:bottom w:w="0" w:type="dxa"/>
              <w:right w:w="15" w:type="dxa"/>
            </w:tcMar>
          </w:tcPr>
          <w:p w14:paraId="1BCAF96A" w14:textId="5B63431A"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Yetkili </w:t>
            </w:r>
            <w:r>
              <w:rPr>
                <w:rFonts w:cs="Arial"/>
                <w:sz w:val="18"/>
                <w:szCs w:val="18"/>
              </w:rPr>
              <w:t>akredite l</w:t>
            </w:r>
            <w:r w:rsidRPr="00E35F5E">
              <w:rPr>
                <w:rFonts w:cs="Arial"/>
                <w:sz w:val="18"/>
                <w:szCs w:val="18"/>
              </w:rPr>
              <w:t>aboratuar</w:t>
            </w:r>
          </w:p>
        </w:tc>
        <w:tc>
          <w:tcPr>
            <w:tcW w:w="1701" w:type="dxa"/>
            <w:shd w:val="clear" w:color="auto" w:fill="auto"/>
            <w:tcMar>
              <w:top w:w="15" w:type="dxa"/>
              <w:left w:w="15" w:type="dxa"/>
              <w:bottom w:w="0" w:type="dxa"/>
              <w:right w:w="15" w:type="dxa"/>
            </w:tcMar>
          </w:tcPr>
          <w:p w14:paraId="54CF127A"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Gürültünün yoğun olduğu durumlarda</w:t>
            </w:r>
          </w:p>
        </w:tc>
      </w:tr>
      <w:tr w:rsidR="004A793C" w:rsidRPr="00B1288F" w14:paraId="45FEEA4D" w14:textId="77777777" w:rsidTr="004A793C">
        <w:trPr>
          <w:cantSplit/>
          <w:trHeight w:val="20"/>
        </w:trPr>
        <w:tc>
          <w:tcPr>
            <w:tcW w:w="1635" w:type="dxa"/>
            <w:shd w:val="clear" w:color="auto" w:fill="auto"/>
            <w:tcMar>
              <w:top w:w="15" w:type="dxa"/>
              <w:left w:w="15" w:type="dxa"/>
              <w:bottom w:w="0" w:type="dxa"/>
              <w:right w:w="15" w:type="dxa"/>
            </w:tcMar>
          </w:tcPr>
          <w:p w14:paraId="790595CC"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Tıbbı Atık</w:t>
            </w:r>
          </w:p>
        </w:tc>
        <w:tc>
          <w:tcPr>
            <w:tcW w:w="2613" w:type="dxa"/>
            <w:shd w:val="clear" w:color="auto" w:fill="auto"/>
            <w:tcMar>
              <w:top w:w="15" w:type="dxa"/>
              <w:left w:w="15" w:type="dxa"/>
              <w:bottom w:w="0" w:type="dxa"/>
              <w:right w:w="15" w:type="dxa"/>
            </w:tcMar>
          </w:tcPr>
          <w:p w14:paraId="6650A6CC"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Sağlık ünitesi </w:t>
            </w:r>
          </w:p>
        </w:tc>
        <w:tc>
          <w:tcPr>
            <w:tcW w:w="3260" w:type="dxa"/>
            <w:shd w:val="clear" w:color="auto" w:fill="auto"/>
            <w:tcMar>
              <w:top w:w="15" w:type="dxa"/>
              <w:left w:w="15" w:type="dxa"/>
              <w:bottom w:w="0" w:type="dxa"/>
              <w:right w:w="15" w:type="dxa"/>
            </w:tcMar>
          </w:tcPr>
          <w:p w14:paraId="3F1BCB55" w14:textId="5EF79D26"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Tıbbi atıklar, belediye tıbbi atık toplama araçlarına vey</w:t>
            </w:r>
            <w:r>
              <w:rPr>
                <w:rFonts w:cs="Arial"/>
                <w:sz w:val="18"/>
                <w:szCs w:val="18"/>
              </w:rPr>
              <w:t>a lisanslı kuruluşlara verilmelidir.</w:t>
            </w:r>
          </w:p>
        </w:tc>
        <w:tc>
          <w:tcPr>
            <w:tcW w:w="1701" w:type="dxa"/>
            <w:shd w:val="clear" w:color="auto" w:fill="auto"/>
            <w:noWrap/>
            <w:tcMar>
              <w:top w:w="15" w:type="dxa"/>
              <w:left w:w="15" w:type="dxa"/>
              <w:bottom w:w="0" w:type="dxa"/>
              <w:right w:w="15" w:type="dxa"/>
            </w:tcMar>
          </w:tcPr>
          <w:p w14:paraId="285452F3" w14:textId="56FC7119"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5E709732" w14:textId="77777777" w:rsidTr="004A793C">
        <w:trPr>
          <w:cantSplit/>
          <w:trHeight w:val="20"/>
        </w:trPr>
        <w:tc>
          <w:tcPr>
            <w:tcW w:w="1635" w:type="dxa"/>
            <w:shd w:val="clear" w:color="auto" w:fill="auto"/>
            <w:tcMar>
              <w:top w:w="15" w:type="dxa"/>
              <w:left w:w="15" w:type="dxa"/>
              <w:bottom w:w="0" w:type="dxa"/>
              <w:right w:w="15" w:type="dxa"/>
            </w:tcMar>
          </w:tcPr>
          <w:p w14:paraId="5B8DFBB6" w14:textId="3F8E59B4"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Halkın Güvenliği</w:t>
            </w:r>
          </w:p>
        </w:tc>
        <w:tc>
          <w:tcPr>
            <w:tcW w:w="2613" w:type="dxa"/>
            <w:shd w:val="clear" w:color="auto" w:fill="auto"/>
            <w:tcMar>
              <w:top w:w="15" w:type="dxa"/>
              <w:left w:w="15" w:type="dxa"/>
              <w:bottom w:w="0" w:type="dxa"/>
              <w:right w:w="15" w:type="dxa"/>
            </w:tcMar>
          </w:tcPr>
          <w:p w14:paraId="70FE582B" w14:textId="53143198"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Çalışma alanlarında</w:t>
            </w:r>
          </w:p>
        </w:tc>
        <w:tc>
          <w:tcPr>
            <w:tcW w:w="3260" w:type="dxa"/>
            <w:shd w:val="clear" w:color="auto" w:fill="auto"/>
            <w:tcMar>
              <w:top w:w="15" w:type="dxa"/>
              <w:left w:w="15" w:type="dxa"/>
              <w:bottom w:w="0" w:type="dxa"/>
              <w:right w:w="15" w:type="dxa"/>
            </w:tcMar>
          </w:tcPr>
          <w:p w14:paraId="68896EC4" w14:textId="48BF80F1"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 xml:space="preserve">İkaz panolarının yerinde olup olmadığı, reflektör lambalarının çalışıp çalışmadığı kontrol edilecektir. Güvenlik personeli tarafından çalışma alanına görevliden </w:t>
            </w:r>
            <w:r>
              <w:rPr>
                <w:rFonts w:cs="Arial"/>
                <w:sz w:val="18"/>
                <w:szCs w:val="18"/>
              </w:rPr>
              <w:t>başkasının girmemesi sağlanmalıdır.</w:t>
            </w:r>
          </w:p>
        </w:tc>
        <w:tc>
          <w:tcPr>
            <w:tcW w:w="1701" w:type="dxa"/>
            <w:shd w:val="clear" w:color="auto" w:fill="auto"/>
            <w:noWrap/>
            <w:tcMar>
              <w:top w:w="15" w:type="dxa"/>
              <w:left w:w="15" w:type="dxa"/>
              <w:bottom w:w="0" w:type="dxa"/>
              <w:right w:w="15" w:type="dxa"/>
            </w:tcMar>
          </w:tcPr>
          <w:p w14:paraId="7B6B4CDC" w14:textId="75C26687" w:rsidR="004A793C"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 xml:space="preserve">Sürekli </w:t>
            </w:r>
          </w:p>
        </w:tc>
      </w:tr>
      <w:tr w:rsidR="004A793C" w:rsidRPr="00B1288F" w14:paraId="39F14D04" w14:textId="77777777" w:rsidTr="004A793C">
        <w:trPr>
          <w:cantSplit/>
          <w:trHeight w:val="20"/>
        </w:trPr>
        <w:tc>
          <w:tcPr>
            <w:tcW w:w="1635" w:type="dxa"/>
            <w:tcBorders>
              <w:bottom w:val="single" w:sz="4" w:space="0" w:color="auto"/>
            </w:tcBorders>
            <w:tcMar>
              <w:top w:w="15" w:type="dxa"/>
              <w:left w:w="15" w:type="dxa"/>
              <w:bottom w:w="0" w:type="dxa"/>
              <w:right w:w="15" w:type="dxa"/>
            </w:tcMar>
          </w:tcPr>
          <w:p w14:paraId="2AEEB24F" w14:textId="6D91323D"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lastRenderedPageBreak/>
              <w:t>İş Sağlığı ve Güvenliği</w:t>
            </w:r>
          </w:p>
        </w:tc>
        <w:tc>
          <w:tcPr>
            <w:tcW w:w="2613" w:type="dxa"/>
            <w:tcBorders>
              <w:bottom w:val="single" w:sz="4" w:space="0" w:color="auto"/>
            </w:tcBorders>
            <w:tcMar>
              <w:top w:w="15" w:type="dxa"/>
              <w:left w:w="15" w:type="dxa"/>
              <w:bottom w:w="0" w:type="dxa"/>
              <w:right w:w="15" w:type="dxa"/>
            </w:tcMar>
          </w:tcPr>
          <w:p w14:paraId="223B4D81" w14:textId="76412D8A"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Çalışma alanında</w:t>
            </w:r>
          </w:p>
        </w:tc>
        <w:tc>
          <w:tcPr>
            <w:tcW w:w="3260" w:type="dxa"/>
            <w:tcBorders>
              <w:bottom w:val="single" w:sz="4" w:space="0" w:color="auto"/>
            </w:tcBorders>
            <w:tcMar>
              <w:top w:w="15" w:type="dxa"/>
              <w:left w:w="15" w:type="dxa"/>
              <w:bottom w:w="0" w:type="dxa"/>
              <w:right w:w="15" w:type="dxa"/>
            </w:tcMar>
          </w:tcPr>
          <w:p w14:paraId="3D7D102D" w14:textId="77777777" w:rsidR="004A793C" w:rsidRPr="004E1669" w:rsidRDefault="004A793C" w:rsidP="004A793C">
            <w:pPr>
              <w:spacing w:before="60" w:after="60" w:line="240" w:lineRule="auto"/>
              <w:jc w:val="left"/>
              <w:rPr>
                <w:rFonts w:cs="Arial"/>
                <w:sz w:val="18"/>
                <w:szCs w:val="18"/>
              </w:rPr>
            </w:pPr>
            <w:r w:rsidRPr="004E1669">
              <w:rPr>
                <w:rFonts w:cs="Arial"/>
                <w:sz w:val="18"/>
                <w:szCs w:val="18"/>
              </w:rPr>
              <w:t>Şantiyede yasal süresinde, ISG Uzmanı bulundurulacak olup “İSG Uzmanlarının Görev Yetki ve Sorumlulukları Hakkında  Yönetmelik” esasları doğrultusunda hareket edilecektir.</w:t>
            </w:r>
          </w:p>
          <w:p w14:paraId="01E270BC" w14:textId="77777777" w:rsidR="004A793C" w:rsidRPr="004E1669" w:rsidRDefault="004A793C" w:rsidP="004A793C">
            <w:pPr>
              <w:spacing w:before="60" w:after="60" w:line="240" w:lineRule="auto"/>
              <w:jc w:val="left"/>
              <w:rPr>
                <w:rFonts w:cs="Arial"/>
                <w:sz w:val="18"/>
                <w:szCs w:val="18"/>
              </w:rPr>
            </w:pPr>
            <w:r w:rsidRPr="004E1669">
              <w:rPr>
                <w:rFonts w:cs="Arial"/>
                <w:sz w:val="18"/>
                <w:szCs w:val="18"/>
              </w:rPr>
              <w:t>Periyodik kontrol listeleri doldurularak 6331 Sayılı İş Sağlığı ve Güvenliği Kanunu  ve bağlı Yönetmeliklerin gereği kontrol edilecektir. Ayrıca Risk analizi ve Acil Durum Müdahale programına göre kontrol edilecektir.</w:t>
            </w:r>
          </w:p>
          <w:p w14:paraId="5819084E" w14:textId="670B7C5D"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İSG kapsamında ortam ve kişisel maruziyet gürültü ölçümleri yaptırılacak gürültü derecesi sınır değerleri geçmeyecektir. Geçmesi durumunda işçilere baret, kulaklık veya kulak tıkaçları gibi uygun koruyucu araç ve gereçler verilecektir. Toz çıkışı olan işlerde çalışan işçilere, işin özelliğine ve tozun niteliğine göre uygun kişisel korunma araçları ile maskeler verilecektir.</w:t>
            </w:r>
          </w:p>
        </w:tc>
        <w:tc>
          <w:tcPr>
            <w:tcW w:w="1701" w:type="dxa"/>
            <w:tcBorders>
              <w:bottom w:val="single" w:sz="4" w:space="0" w:color="auto"/>
            </w:tcBorders>
            <w:noWrap/>
            <w:tcMar>
              <w:top w:w="15" w:type="dxa"/>
              <w:left w:w="15" w:type="dxa"/>
              <w:bottom w:w="0" w:type="dxa"/>
              <w:right w:w="15" w:type="dxa"/>
            </w:tcMar>
          </w:tcPr>
          <w:p w14:paraId="53608C40" w14:textId="3EAEF21A" w:rsidR="004A793C"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Günlük/Haftalık/Aylık</w:t>
            </w:r>
          </w:p>
        </w:tc>
      </w:tr>
      <w:tr w:rsidR="004A793C" w:rsidRPr="00B1288F" w14:paraId="4F6B10B1" w14:textId="77777777" w:rsidTr="004A793C">
        <w:trPr>
          <w:cantSplit/>
          <w:trHeight w:val="20"/>
        </w:trPr>
        <w:tc>
          <w:tcPr>
            <w:tcW w:w="9209" w:type="dxa"/>
            <w:gridSpan w:val="4"/>
            <w:shd w:val="clear" w:color="auto" w:fill="D5DCE4" w:themeFill="text2" w:themeFillTint="33"/>
            <w:tcMar>
              <w:top w:w="15" w:type="dxa"/>
              <w:left w:w="15" w:type="dxa"/>
              <w:bottom w:w="0" w:type="dxa"/>
              <w:right w:w="15" w:type="dxa"/>
            </w:tcMar>
            <w:vAlign w:val="center"/>
          </w:tcPr>
          <w:p w14:paraId="5F6F6463" w14:textId="29265DDF" w:rsidR="004A793C" w:rsidRPr="00E35F5E" w:rsidRDefault="004A793C" w:rsidP="004A793C">
            <w:pPr>
              <w:widowControl w:val="0"/>
              <w:tabs>
                <w:tab w:val="left" w:pos="567"/>
              </w:tabs>
              <w:spacing w:before="60" w:after="60" w:line="240" w:lineRule="auto"/>
              <w:jc w:val="center"/>
              <w:rPr>
                <w:rFonts w:cs="Arial"/>
                <w:sz w:val="18"/>
                <w:szCs w:val="18"/>
              </w:rPr>
            </w:pPr>
            <w:r w:rsidRPr="00E35F5E">
              <w:rPr>
                <w:rFonts w:cs="Arial"/>
                <w:b/>
                <w:sz w:val="18"/>
                <w:szCs w:val="18"/>
              </w:rPr>
              <w:t>İŞLETME DÖNEMİ</w:t>
            </w:r>
          </w:p>
        </w:tc>
      </w:tr>
      <w:tr w:rsidR="004A793C" w:rsidRPr="00B717B0" w14:paraId="02F2B6A1" w14:textId="77777777" w:rsidTr="004A793C">
        <w:trPr>
          <w:cantSplit/>
          <w:trHeight w:val="649"/>
        </w:trPr>
        <w:tc>
          <w:tcPr>
            <w:tcW w:w="1635" w:type="dxa"/>
            <w:shd w:val="clear" w:color="auto" w:fill="auto"/>
            <w:tcMar>
              <w:top w:w="15" w:type="dxa"/>
              <w:left w:w="15" w:type="dxa"/>
              <w:bottom w:w="0" w:type="dxa"/>
              <w:right w:w="15" w:type="dxa"/>
            </w:tcMar>
          </w:tcPr>
          <w:p w14:paraId="596C3143"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Emisyon</w:t>
            </w:r>
          </w:p>
        </w:tc>
        <w:tc>
          <w:tcPr>
            <w:tcW w:w="2613" w:type="dxa"/>
            <w:shd w:val="clear" w:color="auto" w:fill="auto"/>
            <w:tcMar>
              <w:top w:w="15" w:type="dxa"/>
              <w:left w:w="15" w:type="dxa"/>
              <w:bottom w:w="0" w:type="dxa"/>
              <w:right w:w="15" w:type="dxa"/>
            </w:tcMar>
          </w:tcPr>
          <w:p w14:paraId="26AAC4D0" w14:textId="554DC777" w:rsidR="004A793C" w:rsidRPr="00572C11" w:rsidRDefault="008E192C" w:rsidP="008E192C">
            <w:pPr>
              <w:widowControl w:val="0"/>
              <w:tabs>
                <w:tab w:val="left" w:pos="567"/>
              </w:tabs>
              <w:spacing w:before="60" w:after="60" w:line="240" w:lineRule="auto"/>
              <w:jc w:val="left"/>
              <w:rPr>
                <w:rFonts w:cs="Arial"/>
                <w:sz w:val="18"/>
                <w:szCs w:val="18"/>
              </w:rPr>
            </w:pPr>
            <w:r>
              <w:rPr>
                <w:rFonts w:cs="Arial"/>
                <w:sz w:val="18"/>
                <w:szCs w:val="18"/>
              </w:rPr>
              <w:fldChar w:fldCharType="begin"/>
            </w:r>
            <w:r>
              <w:rPr>
                <w:rFonts w:cs="Arial"/>
                <w:sz w:val="18"/>
                <w:szCs w:val="18"/>
              </w:rPr>
              <w:instrText xml:space="preserve"> REF _Ref500322234 \h </w:instrText>
            </w:r>
            <w:r>
              <w:rPr>
                <w:rFonts w:cs="Arial"/>
                <w:sz w:val="18"/>
                <w:szCs w:val="18"/>
              </w:rPr>
            </w:r>
            <w:r>
              <w:rPr>
                <w:rFonts w:cs="Arial"/>
                <w:sz w:val="18"/>
                <w:szCs w:val="18"/>
              </w:rPr>
              <w:fldChar w:fldCharType="separate"/>
            </w:r>
            <w:r w:rsidR="00F742FB">
              <w:t xml:space="preserve">Tablo </w:t>
            </w:r>
            <w:r w:rsidR="00F742FB">
              <w:rPr>
                <w:noProof/>
              </w:rPr>
              <w:t>6</w:t>
            </w:r>
            <w:r>
              <w:rPr>
                <w:rFonts w:cs="Arial"/>
                <w:sz w:val="18"/>
                <w:szCs w:val="18"/>
              </w:rPr>
              <w:fldChar w:fldCharType="end"/>
            </w:r>
            <w:r>
              <w:rPr>
                <w:rFonts w:cs="Arial"/>
                <w:sz w:val="18"/>
                <w:szCs w:val="18"/>
              </w:rPr>
              <w:t xml:space="preserve">, </w:t>
            </w:r>
            <w:r>
              <w:rPr>
                <w:rFonts w:cs="Arial"/>
                <w:sz w:val="18"/>
                <w:szCs w:val="18"/>
              </w:rPr>
              <w:fldChar w:fldCharType="begin"/>
            </w:r>
            <w:r>
              <w:rPr>
                <w:rFonts w:cs="Arial"/>
                <w:sz w:val="18"/>
                <w:szCs w:val="18"/>
              </w:rPr>
              <w:instrText xml:space="preserve"> REF _Ref508197714 \h </w:instrText>
            </w:r>
            <w:r>
              <w:rPr>
                <w:rFonts w:cs="Arial"/>
                <w:sz w:val="18"/>
                <w:szCs w:val="18"/>
              </w:rPr>
            </w:r>
            <w:r>
              <w:rPr>
                <w:rFonts w:cs="Arial"/>
                <w:sz w:val="18"/>
                <w:szCs w:val="18"/>
              </w:rPr>
              <w:fldChar w:fldCharType="separate"/>
            </w:r>
            <w:r w:rsidR="00F742FB">
              <w:t xml:space="preserve">Tablo </w:t>
            </w:r>
            <w:r w:rsidR="00F742FB">
              <w:rPr>
                <w:noProof/>
              </w:rPr>
              <w:t>7</w:t>
            </w:r>
            <w:r>
              <w:rPr>
                <w:rFonts w:cs="Arial"/>
                <w:sz w:val="18"/>
                <w:szCs w:val="18"/>
              </w:rPr>
              <w:fldChar w:fldCharType="end"/>
            </w:r>
            <w:r>
              <w:rPr>
                <w:rFonts w:cs="Arial"/>
                <w:sz w:val="18"/>
                <w:szCs w:val="18"/>
              </w:rPr>
              <w:t xml:space="preserve"> ve </w:t>
            </w:r>
            <w:r>
              <w:rPr>
                <w:rFonts w:cs="Arial"/>
                <w:sz w:val="18"/>
                <w:szCs w:val="18"/>
              </w:rPr>
              <w:fldChar w:fldCharType="begin"/>
            </w:r>
            <w:r>
              <w:rPr>
                <w:rFonts w:cs="Arial"/>
                <w:sz w:val="18"/>
                <w:szCs w:val="18"/>
              </w:rPr>
              <w:instrText xml:space="preserve"> REF _Ref500333824 \h </w:instrText>
            </w:r>
            <w:r>
              <w:rPr>
                <w:rFonts w:cs="Arial"/>
                <w:sz w:val="18"/>
                <w:szCs w:val="18"/>
              </w:rPr>
            </w:r>
            <w:r>
              <w:rPr>
                <w:rFonts w:cs="Arial"/>
                <w:sz w:val="18"/>
                <w:szCs w:val="18"/>
              </w:rPr>
              <w:fldChar w:fldCharType="separate"/>
            </w:r>
            <w:r w:rsidR="00F742FB">
              <w:t xml:space="preserve">Tablo </w:t>
            </w:r>
            <w:r w:rsidR="00F742FB">
              <w:rPr>
                <w:noProof/>
              </w:rPr>
              <w:t>8</w:t>
            </w:r>
            <w:r>
              <w:rPr>
                <w:rFonts w:cs="Arial"/>
                <w:sz w:val="18"/>
                <w:szCs w:val="18"/>
              </w:rPr>
              <w:fldChar w:fldCharType="end"/>
            </w:r>
            <w:r>
              <w:rPr>
                <w:rFonts w:cs="Arial"/>
                <w:sz w:val="18"/>
                <w:szCs w:val="18"/>
              </w:rPr>
              <w:t xml:space="preserve">’de verilen hava kirleticilerinin kontolü doğrultusunda </w:t>
            </w:r>
            <w:r w:rsidR="004A793C" w:rsidRPr="00572C11">
              <w:rPr>
                <w:rFonts w:cs="Arial"/>
                <w:sz w:val="18"/>
                <w:szCs w:val="18"/>
              </w:rPr>
              <w:t xml:space="preserve">SKHKKY Ek-1’deki ilgili esaslar </w:t>
            </w:r>
            <w:r>
              <w:rPr>
                <w:rFonts w:cs="Arial"/>
                <w:sz w:val="18"/>
                <w:szCs w:val="18"/>
              </w:rPr>
              <w:t>dikkate alınmalıdır.</w:t>
            </w:r>
          </w:p>
        </w:tc>
        <w:tc>
          <w:tcPr>
            <w:tcW w:w="3260" w:type="dxa"/>
            <w:shd w:val="clear" w:color="auto" w:fill="auto"/>
            <w:tcMar>
              <w:top w:w="15" w:type="dxa"/>
              <w:left w:w="15" w:type="dxa"/>
              <w:bottom w:w="0" w:type="dxa"/>
              <w:right w:w="15" w:type="dxa"/>
            </w:tcMar>
          </w:tcPr>
          <w:p w14:paraId="004D2181"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Faaliyet Sahibi / Akredite Laboratuar </w:t>
            </w:r>
          </w:p>
        </w:tc>
        <w:tc>
          <w:tcPr>
            <w:tcW w:w="1701" w:type="dxa"/>
            <w:shd w:val="clear" w:color="auto" w:fill="auto"/>
            <w:noWrap/>
            <w:tcMar>
              <w:top w:w="15" w:type="dxa"/>
              <w:left w:w="15" w:type="dxa"/>
              <w:bottom w:w="0" w:type="dxa"/>
              <w:right w:w="15" w:type="dxa"/>
            </w:tcMar>
          </w:tcPr>
          <w:p w14:paraId="2A0AFF59" w14:textId="718BD00C"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r w:rsidRPr="00E35F5E">
              <w:rPr>
                <w:rFonts w:cs="Arial"/>
                <w:sz w:val="18"/>
                <w:szCs w:val="18"/>
              </w:rPr>
              <w:t xml:space="preserve"> / İlgili mevzuatta belirtilen periyotta</w:t>
            </w:r>
          </w:p>
        </w:tc>
      </w:tr>
      <w:tr w:rsidR="004A793C" w:rsidRPr="00B717B0" w14:paraId="09CDEBF2" w14:textId="77777777" w:rsidTr="004A793C">
        <w:trPr>
          <w:cantSplit/>
          <w:trHeight w:val="964"/>
        </w:trPr>
        <w:tc>
          <w:tcPr>
            <w:tcW w:w="1635" w:type="dxa"/>
            <w:shd w:val="clear" w:color="auto" w:fill="auto"/>
            <w:tcMar>
              <w:top w:w="15" w:type="dxa"/>
              <w:left w:w="15" w:type="dxa"/>
              <w:bottom w:w="0" w:type="dxa"/>
              <w:right w:w="15" w:type="dxa"/>
            </w:tcMar>
          </w:tcPr>
          <w:p w14:paraId="35241C40" w14:textId="010F4D2B"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Proses Kaynaklı Atık Sular </w:t>
            </w:r>
          </w:p>
        </w:tc>
        <w:tc>
          <w:tcPr>
            <w:tcW w:w="2613" w:type="dxa"/>
            <w:shd w:val="clear" w:color="auto" w:fill="auto"/>
            <w:tcMar>
              <w:top w:w="15" w:type="dxa"/>
              <w:left w:w="15" w:type="dxa"/>
              <w:bottom w:w="0" w:type="dxa"/>
              <w:right w:w="15" w:type="dxa"/>
            </w:tcMar>
          </w:tcPr>
          <w:p w14:paraId="455C9FA3" w14:textId="343B3915" w:rsidR="004A793C" w:rsidRPr="00572C11" w:rsidRDefault="004A793C" w:rsidP="004916A7">
            <w:pPr>
              <w:widowControl w:val="0"/>
              <w:tabs>
                <w:tab w:val="left" w:pos="567"/>
              </w:tabs>
              <w:spacing w:before="60" w:after="60" w:line="240" w:lineRule="auto"/>
              <w:jc w:val="left"/>
              <w:rPr>
                <w:rFonts w:cs="Arial"/>
                <w:sz w:val="18"/>
                <w:szCs w:val="18"/>
              </w:rPr>
            </w:pPr>
            <w:r w:rsidRPr="00572C11">
              <w:rPr>
                <w:rFonts w:cs="Arial"/>
                <w:sz w:val="18"/>
                <w:szCs w:val="18"/>
              </w:rPr>
              <w:t>Tesisin tabi olduğu atıksu deşarj standartları (Su Kirliliği Kontrolü Yönetmeliği, Tablo 1</w:t>
            </w:r>
            <w:r w:rsidR="004916A7" w:rsidRPr="00572C11">
              <w:rPr>
                <w:rFonts w:cs="Arial"/>
                <w:sz w:val="18"/>
                <w:szCs w:val="18"/>
              </w:rPr>
              <w:t>4</w:t>
            </w:r>
            <w:r w:rsidRPr="00572C11">
              <w:rPr>
                <w:rFonts w:cs="Arial"/>
                <w:sz w:val="18"/>
                <w:szCs w:val="18"/>
              </w:rPr>
              <w:t>.</w:t>
            </w:r>
            <w:r w:rsidR="004916A7" w:rsidRPr="00572C11">
              <w:rPr>
                <w:rFonts w:cs="Arial"/>
                <w:sz w:val="18"/>
                <w:szCs w:val="18"/>
              </w:rPr>
              <w:t>6</w:t>
            </w:r>
            <w:r w:rsidRPr="00572C11">
              <w:rPr>
                <w:rFonts w:cs="Arial"/>
                <w:sz w:val="18"/>
                <w:szCs w:val="18"/>
              </w:rPr>
              <w:t>-1</w:t>
            </w:r>
            <w:r w:rsidR="004916A7" w:rsidRPr="00572C11">
              <w:rPr>
                <w:rFonts w:cs="Arial"/>
                <w:sz w:val="18"/>
                <w:szCs w:val="18"/>
              </w:rPr>
              <w:t>4</w:t>
            </w:r>
            <w:r w:rsidRPr="00572C11">
              <w:rPr>
                <w:rFonts w:cs="Arial"/>
                <w:sz w:val="18"/>
                <w:szCs w:val="18"/>
              </w:rPr>
              <w:t>.</w:t>
            </w:r>
            <w:r w:rsidR="004916A7" w:rsidRPr="00572C11">
              <w:rPr>
                <w:rFonts w:cs="Arial"/>
                <w:sz w:val="18"/>
                <w:szCs w:val="18"/>
              </w:rPr>
              <w:t>9</w:t>
            </w:r>
            <w:r w:rsidRPr="00572C11">
              <w:rPr>
                <w:rFonts w:cs="Arial"/>
                <w:sz w:val="18"/>
                <w:szCs w:val="18"/>
              </w:rPr>
              <w:t>) çerçevesinde atıksuları analiz edilmelidir.</w:t>
            </w:r>
          </w:p>
        </w:tc>
        <w:tc>
          <w:tcPr>
            <w:tcW w:w="3260" w:type="dxa"/>
            <w:shd w:val="clear" w:color="auto" w:fill="auto"/>
            <w:tcMar>
              <w:top w:w="15" w:type="dxa"/>
              <w:left w:w="15" w:type="dxa"/>
              <w:bottom w:w="0" w:type="dxa"/>
              <w:right w:w="15" w:type="dxa"/>
            </w:tcMar>
          </w:tcPr>
          <w:p w14:paraId="0D6508A2"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Faaliyet Sahibi / Akredite Laboratuar</w:t>
            </w:r>
          </w:p>
        </w:tc>
        <w:tc>
          <w:tcPr>
            <w:tcW w:w="1701" w:type="dxa"/>
            <w:shd w:val="clear" w:color="auto" w:fill="auto"/>
            <w:noWrap/>
            <w:tcMar>
              <w:top w:w="15" w:type="dxa"/>
              <w:left w:w="15" w:type="dxa"/>
              <w:bottom w:w="0" w:type="dxa"/>
              <w:right w:w="15" w:type="dxa"/>
            </w:tcMar>
          </w:tcPr>
          <w:p w14:paraId="7808EF36" w14:textId="09E445C7"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r w:rsidRPr="00E35F5E">
              <w:rPr>
                <w:rFonts w:cs="Arial"/>
                <w:sz w:val="18"/>
                <w:szCs w:val="18"/>
              </w:rPr>
              <w:t xml:space="preserve"> / İlgili mevzuatta belirtilen periyotta</w:t>
            </w:r>
          </w:p>
        </w:tc>
      </w:tr>
      <w:tr w:rsidR="004A793C" w:rsidRPr="00B717B0" w14:paraId="1259E387" w14:textId="77777777" w:rsidTr="004A793C">
        <w:trPr>
          <w:cantSplit/>
          <w:trHeight w:val="20"/>
        </w:trPr>
        <w:tc>
          <w:tcPr>
            <w:tcW w:w="1635" w:type="dxa"/>
            <w:shd w:val="clear" w:color="auto" w:fill="auto"/>
            <w:tcMar>
              <w:top w:w="15" w:type="dxa"/>
              <w:left w:w="15" w:type="dxa"/>
              <w:bottom w:w="0" w:type="dxa"/>
              <w:right w:w="15" w:type="dxa"/>
            </w:tcMar>
          </w:tcPr>
          <w:p w14:paraId="0FB7430E"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Evsel Nitelikli Sıvı Atıklar</w:t>
            </w:r>
          </w:p>
        </w:tc>
        <w:tc>
          <w:tcPr>
            <w:tcW w:w="2613" w:type="dxa"/>
            <w:tcBorders>
              <w:bottom w:val="single" w:sz="4" w:space="0" w:color="auto"/>
            </w:tcBorders>
            <w:tcMar>
              <w:top w:w="15" w:type="dxa"/>
              <w:left w:w="15" w:type="dxa"/>
              <w:bottom w:w="0" w:type="dxa"/>
              <w:right w:w="15" w:type="dxa"/>
            </w:tcMar>
          </w:tcPr>
          <w:p w14:paraId="0494376C" w14:textId="798B827C"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İdari birimlerden, tesisten, varsa lojman ve mutfaktan kaynaklanan atıksular</w:t>
            </w:r>
          </w:p>
        </w:tc>
        <w:tc>
          <w:tcPr>
            <w:tcW w:w="3260" w:type="dxa"/>
            <w:tcBorders>
              <w:bottom w:val="single" w:sz="4" w:space="0" w:color="auto"/>
            </w:tcBorders>
            <w:tcMar>
              <w:top w:w="15" w:type="dxa"/>
              <w:left w:w="15" w:type="dxa"/>
              <w:bottom w:w="0" w:type="dxa"/>
              <w:right w:w="15" w:type="dxa"/>
            </w:tcMar>
          </w:tcPr>
          <w:p w14:paraId="119AF724"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Paket arıtma</w:t>
            </w:r>
          </w:p>
          <w:p w14:paraId="0107D428"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Mevcut kanalizasyon hattına verilmesi</w:t>
            </w:r>
          </w:p>
          <w:p w14:paraId="22897326" w14:textId="2462BF3A"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Sızdırmasız fosseptiğe verilmesi</w:t>
            </w:r>
          </w:p>
        </w:tc>
        <w:tc>
          <w:tcPr>
            <w:tcW w:w="1701" w:type="dxa"/>
            <w:tcBorders>
              <w:bottom w:val="single" w:sz="4" w:space="0" w:color="auto"/>
            </w:tcBorders>
            <w:noWrap/>
            <w:tcMar>
              <w:top w:w="15" w:type="dxa"/>
              <w:left w:w="15" w:type="dxa"/>
              <w:bottom w:w="0" w:type="dxa"/>
              <w:right w:w="15" w:type="dxa"/>
            </w:tcMar>
          </w:tcPr>
          <w:p w14:paraId="0E13380C" w14:textId="1907DA80"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7CCEB386" w14:textId="77777777" w:rsidTr="004A793C">
        <w:trPr>
          <w:cantSplit/>
          <w:trHeight w:val="20"/>
        </w:trPr>
        <w:tc>
          <w:tcPr>
            <w:tcW w:w="1635" w:type="dxa"/>
            <w:shd w:val="clear" w:color="auto" w:fill="auto"/>
            <w:tcMar>
              <w:top w:w="15" w:type="dxa"/>
              <w:left w:w="15" w:type="dxa"/>
              <w:bottom w:w="0" w:type="dxa"/>
              <w:right w:w="15" w:type="dxa"/>
            </w:tcMar>
          </w:tcPr>
          <w:p w14:paraId="1D7A6A3E"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Evsel Nitelikli Katı Atıklar</w:t>
            </w:r>
          </w:p>
        </w:tc>
        <w:tc>
          <w:tcPr>
            <w:tcW w:w="2613" w:type="dxa"/>
            <w:tcBorders>
              <w:bottom w:val="single" w:sz="4" w:space="0" w:color="auto"/>
            </w:tcBorders>
            <w:tcMar>
              <w:top w:w="15" w:type="dxa"/>
              <w:left w:w="15" w:type="dxa"/>
              <w:bottom w:w="0" w:type="dxa"/>
              <w:right w:w="15" w:type="dxa"/>
            </w:tcMar>
          </w:tcPr>
          <w:p w14:paraId="7C4A88D6" w14:textId="5E372DC7"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İşletmeden, ofis ve mutfaklardan, varsa lojman vb sosyal tesislerden kaynaklanan atıklar</w:t>
            </w:r>
          </w:p>
        </w:tc>
        <w:tc>
          <w:tcPr>
            <w:tcW w:w="3260" w:type="dxa"/>
            <w:tcBorders>
              <w:bottom w:val="single" w:sz="4" w:space="0" w:color="auto"/>
            </w:tcBorders>
            <w:tcMar>
              <w:top w:w="15" w:type="dxa"/>
              <w:left w:w="15" w:type="dxa"/>
              <w:bottom w:w="0" w:type="dxa"/>
              <w:right w:w="15" w:type="dxa"/>
            </w:tcMar>
          </w:tcPr>
          <w:p w14:paraId="52708269" w14:textId="191E4A16"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Ağzı kapalı çöp kaplarında torbalar içerisinde biriktirilip ilgili Belediyeye teslimi</w:t>
            </w:r>
            <w:r>
              <w:rPr>
                <w:rFonts w:cs="Arial"/>
                <w:sz w:val="18"/>
                <w:szCs w:val="18"/>
              </w:rPr>
              <w:t xml:space="preserve"> sağlanmalıdır.</w:t>
            </w:r>
          </w:p>
        </w:tc>
        <w:tc>
          <w:tcPr>
            <w:tcW w:w="1701" w:type="dxa"/>
            <w:tcBorders>
              <w:bottom w:val="single" w:sz="4" w:space="0" w:color="auto"/>
            </w:tcBorders>
            <w:noWrap/>
            <w:tcMar>
              <w:top w:w="15" w:type="dxa"/>
              <w:left w:w="15" w:type="dxa"/>
              <w:bottom w:w="0" w:type="dxa"/>
              <w:right w:w="15" w:type="dxa"/>
            </w:tcMar>
          </w:tcPr>
          <w:p w14:paraId="4147DBF9" w14:textId="1AB6EFD4"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286FEC25" w14:textId="77777777" w:rsidTr="004A793C">
        <w:trPr>
          <w:cantSplit/>
          <w:trHeight w:val="20"/>
        </w:trPr>
        <w:tc>
          <w:tcPr>
            <w:tcW w:w="1635" w:type="dxa"/>
            <w:tcBorders>
              <w:bottom w:val="single" w:sz="4" w:space="0" w:color="auto"/>
            </w:tcBorders>
            <w:tcMar>
              <w:top w:w="15" w:type="dxa"/>
              <w:left w:w="15" w:type="dxa"/>
              <w:bottom w:w="0" w:type="dxa"/>
              <w:right w:w="15" w:type="dxa"/>
            </w:tcMar>
          </w:tcPr>
          <w:p w14:paraId="1CA090D5"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Ambalaj Atıkları</w:t>
            </w:r>
          </w:p>
          <w:p w14:paraId="03774C0B" w14:textId="56E0FF7D"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Cam, Plastik, Karton, Pet Şişe, Teneke vb.)</w:t>
            </w:r>
          </w:p>
        </w:tc>
        <w:tc>
          <w:tcPr>
            <w:tcW w:w="2613" w:type="dxa"/>
            <w:tcBorders>
              <w:bottom w:val="single" w:sz="4" w:space="0" w:color="auto"/>
            </w:tcBorders>
            <w:tcMar>
              <w:top w:w="15" w:type="dxa"/>
              <w:left w:w="15" w:type="dxa"/>
              <w:bottom w:w="0" w:type="dxa"/>
              <w:right w:w="15" w:type="dxa"/>
            </w:tcMar>
          </w:tcPr>
          <w:p w14:paraId="12ACFA58" w14:textId="3A3C998D"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tcBorders>
              <w:bottom w:val="single" w:sz="4" w:space="0" w:color="auto"/>
            </w:tcBorders>
            <w:tcMar>
              <w:top w:w="15" w:type="dxa"/>
              <w:left w:w="15" w:type="dxa"/>
              <w:bottom w:w="0" w:type="dxa"/>
              <w:right w:w="15" w:type="dxa"/>
            </w:tcMar>
          </w:tcPr>
          <w:p w14:paraId="110CCC3A" w14:textId="1E6C3069"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TAT (taşıma-ayırma-toplama) Lisanslı yetkili firmalara verilme</w:t>
            </w:r>
            <w:r>
              <w:rPr>
                <w:rFonts w:cs="Arial"/>
                <w:sz w:val="18"/>
                <w:szCs w:val="18"/>
              </w:rPr>
              <w:t>lidir.</w:t>
            </w:r>
          </w:p>
        </w:tc>
        <w:tc>
          <w:tcPr>
            <w:tcW w:w="1701" w:type="dxa"/>
            <w:tcBorders>
              <w:bottom w:val="single" w:sz="4" w:space="0" w:color="auto"/>
            </w:tcBorders>
            <w:noWrap/>
            <w:tcMar>
              <w:top w:w="15" w:type="dxa"/>
              <w:left w:w="15" w:type="dxa"/>
              <w:bottom w:w="0" w:type="dxa"/>
              <w:right w:w="15" w:type="dxa"/>
            </w:tcMar>
          </w:tcPr>
          <w:p w14:paraId="330380C6" w14:textId="41A1EDEC"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78D1F346" w14:textId="77777777" w:rsidTr="004A793C">
        <w:trPr>
          <w:cantSplit/>
          <w:trHeight w:val="1472"/>
        </w:trPr>
        <w:tc>
          <w:tcPr>
            <w:tcW w:w="1635" w:type="dxa"/>
            <w:tcBorders>
              <w:bottom w:val="single" w:sz="4" w:space="0" w:color="auto"/>
            </w:tcBorders>
            <w:tcMar>
              <w:top w:w="15" w:type="dxa"/>
              <w:left w:w="15" w:type="dxa"/>
              <w:bottom w:w="0" w:type="dxa"/>
              <w:right w:w="15" w:type="dxa"/>
            </w:tcMar>
          </w:tcPr>
          <w:p w14:paraId="68C31477" w14:textId="0ABC0B47"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Atık Yağlar</w:t>
            </w:r>
          </w:p>
        </w:tc>
        <w:tc>
          <w:tcPr>
            <w:tcW w:w="2613" w:type="dxa"/>
            <w:tcBorders>
              <w:bottom w:val="single" w:sz="4" w:space="0" w:color="auto"/>
            </w:tcBorders>
            <w:tcMar>
              <w:top w:w="15" w:type="dxa"/>
              <w:left w:w="15" w:type="dxa"/>
              <w:bottom w:w="0" w:type="dxa"/>
              <w:right w:w="15" w:type="dxa"/>
            </w:tcMar>
          </w:tcPr>
          <w:p w14:paraId="1EF50EF2" w14:textId="5F3132E5"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tcBorders>
              <w:bottom w:val="single" w:sz="4" w:space="0" w:color="auto"/>
            </w:tcBorders>
            <w:tcMar>
              <w:top w:w="15" w:type="dxa"/>
              <w:left w:w="15" w:type="dxa"/>
              <w:bottom w:w="0" w:type="dxa"/>
              <w:right w:w="15" w:type="dxa"/>
            </w:tcMar>
          </w:tcPr>
          <w:p w14:paraId="599B5FE3"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Gözlemsel olarak bakılması</w:t>
            </w:r>
          </w:p>
          <w:p w14:paraId="38BA6B7F"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 xml:space="preserve">-Atık yağların geçici olarak depolandığına dair kayıtların kontrolü </w:t>
            </w:r>
          </w:p>
          <w:p w14:paraId="65776DDD" w14:textId="62BAAD6B"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Yıllık olarak Atık Yağların Kontrolü Yönetmeliği gereği Ek-2 formlarının doldurularak Çevre ve Şehircilik İl Müdürlüğü’ne düzenli olarak gönderil</w:t>
            </w:r>
            <w:r>
              <w:rPr>
                <w:rFonts w:cs="Arial"/>
                <w:sz w:val="18"/>
                <w:szCs w:val="18"/>
              </w:rPr>
              <w:t>diğine dair belgelerin kontrolü sağlanmalıdır.</w:t>
            </w:r>
          </w:p>
        </w:tc>
        <w:tc>
          <w:tcPr>
            <w:tcW w:w="1701" w:type="dxa"/>
            <w:tcBorders>
              <w:bottom w:val="single" w:sz="4" w:space="0" w:color="auto"/>
            </w:tcBorders>
            <w:noWrap/>
            <w:tcMar>
              <w:top w:w="15" w:type="dxa"/>
              <w:left w:w="15" w:type="dxa"/>
              <w:bottom w:w="0" w:type="dxa"/>
              <w:right w:w="15" w:type="dxa"/>
            </w:tcMar>
          </w:tcPr>
          <w:p w14:paraId="31BE9E76" w14:textId="29AAADB4"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59DDB825" w14:textId="77777777" w:rsidTr="004A793C">
        <w:trPr>
          <w:cantSplit/>
          <w:trHeight w:val="1472"/>
        </w:trPr>
        <w:tc>
          <w:tcPr>
            <w:tcW w:w="1635" w:type="dxa"/>
            <w:tcBorders>
              <w:bottom w:val="single" w:sz="4" w:space="0" w:color="auto"/>
            </w:tcBorders>
            <w:tcMar>
              <w:top w:w="15" w:type="dxa"/>
              <w:left w:w="15" w:type="dxa"/>
              <w:bottom w:w="0" w:type="dxa"/>
              <w:right w:w="15" w:type="dxa"/>
            </w:tcMar>
          </w:tcPr>
          <w:p w14:paraId="6FAF15C1" w14:textId="39F2432C" w:rsidR="004A793C" w:rsidRPr="00441138" w:rsidRDefault="004A793C" w:rsidP="004A793C">
            <w:pPr>
              <w:widowControl w:val="0"/>
              <w:tabs>
                <w:tab w:val="left" w:pos="567"/>
              </w:tabs>
              <w:spacing w:before="60" w:after="60" w:line="240" w:lineRule="auto"/>
              <w:jc w:val="left"/>
              <w:rPr>
                <w:rFonts w:cs="Arial"/>
                <w:sz w:val="18"/>
                <w:szCs w:val="18"/>
              </w:rPr>
            </w:pPr>
            <w:r>
              <w:rPr>
                <w:rFonts w:cs="Arial"/>
                <w:sz w:val="18"/>
                <w:szCs w:val="18"/>
              </w:rPr>
              <w:lastRenderedPageBreak/>
              <w:t>Proses atıkları</w:t>
            </w:r>
            <w:r>
              <w:rPr>
                <w:rStyle w:val="DipnotBavurusu"/>
                <w:rFonts w:cs="Arial"/>
                <w:sz w:val="18"/>
                <w:szCs w:val="18"/>
              </w:rPr>
              <w:footnoteReference w:id="1"/>
            </w:r>
          </w:p>
        </w:tc>
        <w:tc>
          <w:tcPr>
            <w:tcW w:w="2613" w:type="dxa"/>
            <w:tcBorders>
              <w:bottom w:val="single" w:sz="4" w:space="0" w:color="auto"/>
            </w:tcBorders>
            <w:tcMar>
              <w:top w:w="15" w:type="dxa"/>
              <w:left w:w="15" w:type="dxa"/>
              <w:bottom w:w="0" w:type="dxa"/>
              <w:right w:w="15" w:type="dxa"/>
            </w:tcMar>
          </w:tcPr>
          <w:p w14:paraId="2AE2847A" w14:textId="2835006B" w:rsidR="004A793C" w:rsidRPr="00441138" w:rsidRDefault="004A793C" w:rsidP="004A793C">
            <w:pPr>
              <w:widowControl w:val="0"/>
              <w:tabs>
                <w:tab w:val="left" w:pos="567"/>
              </w:tabs>
              <w:spacing w:before="60" w:after="60" w:line="240" w:lineRule="auto"/>
              <w:jc w:val="left"/>
              <w:rPr>
                <w:rFonts w:cs="Arial"/>
                <w:sz w:val="18"/>
                <w:szCs w:val="18"/>
              </w:rPr>
            </w:pPr>
            <w:r>
              <w:rPr>
                <w:rFonts w:cs="Arial"/>
                <w:sz w:val="18"/>
                <w:szCs w:val="18"/>
              </w:rPr>
              <w:t>İşletme</w:t>
            </w:r>
          </w:p>
        </w:tc>
        <w:tc>
          <w:tcPr>
            <w:tcW w:w="3260" w:type="dxa"/>
            <w:tcBorders>
              <w:bottom w:val="single" w:sz="4" w:space="0" w:color="auto"/>
            </w:tcBorders>
            <w:tcMar>
              <w:top w:w="15" w:type="dxa"/>
              <w:left w:w="15" w:type="dxa"/>
              <w:bottom w:w="0" w:type="dxa"/>
              <w:right w:w="15" w:type="dxa"/>
            </w:tcMar>
          </w:tcPr>
          <w:p w14:paraId="4F00FD6F" w14:textId="145DC770" w:rsidR="004A793C" w:rsidRPr="00441138" w:rsidRDefault="004A793C" w:rsidP="004A793C">
            <w:pPr>
              <w:widowControl w:val="0"/>
              <w:tabs>
                <w:tab w:val="left" w:pos="567"/>
              </w:tabs>
              <w:spacing w:before="60" w:after="60" w:line="240" w:lineRule="auto"/>
              <w:jc w:val="left"/>
              <w:rPr>
                <w:rFonts w:cs="Arial"/>
                <w:sz w:val="18"/>
                <w:szCs w:val="18"/>
              </w:rPr>
            </w:pPr>
            <w:r w:rsidRPr="00EA11B1">
              <w:rPr>
                <w:rFonts w:cs="Arial"/>
                <w:sz w:val="18"/>
                <w:szCs w:val="18"/>
              </w:rPr>
              <w:t>Atık Yönetimi Yönetmeliği Madde 9’da tanımlanmış yükümlülükler çerçevesinde atıkların bertarafının sağlanması</w:t>
            </w:r>
            <w:r>
              <w:rPr>
                <w:rFonts w:cs="Arial"/>
                <w:sz w:val="18"/>
                <w:szCs w:val="18"/>
              </w:rPr>
              <w:t xml:space="preserve"> ve Çevre ve Şehircilik Bakanlığına beyanda bulunulması temin edilmelidir.</w:t>
            </w:r>
          </w:p>
        </w:tc>
        <w:tc>
          <w:tcPr>
            <w:tcW w:w="1701" w:type="dxa"/>
            <w:tcBorders>
              <w:bottom w:val="single" w:sz="4" w:space="0" w:color="auto"/>
            </w:tcBorders>
            <w:noWrap/>
            <w:tcMar>
              <w:top w:w="15" w:type="dxa"/>
              <w:left w:w="15" w:type="dxa"/>
              <w:bottom w:w="0" w:type="dxa"/>
              <w:right w:w="15" w:type="dxa"/>
            </w:tcMar>
          </w:tcPr>
          <w:p w14:paraId="74075F3E" w14:textId="6A099752" w:rsidR="004A793C"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5AB32011" w14:textId="77777777" w:rsidTr="004A793C">
        <w:trPr>
          <w:cantSplit/>
          <w:trHeight w:val="566"/>
        </w:trPr>
        <w:tc>
          <w:tcPr>
            <w:tcW w:w="1635" w:type="dxa"/>
            <w:tcBorders>
              <w:bottom w:val="single" w:sz="4" w:space="0" w:color="auto"/>
            </w:tcBorders>
            <w:tcMar>
              <w:top w:w="15" w:type="dxa"/>
              <w:left w:w="15" w:type="dxa"/>
              <w:bottom w:w="0" w:type="dxa"/>
              <w:right w:w="15" w:type="dxa"/>
            </w:tcMar>
          </w:tcPr>
          <w:p w14:paraId="296EBF8A" w14:textId="0D703910"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Tıbbı Atık</w:t>
            </w:r>
          </w:p>
        </w:tc>
        <w:tc>
          <w:tcPr>
            <w:tcW w:w="2613" w:type="dxa"/>
            <w:tcBorders>
              <w:bottom w:val="single" w:sz="4" w:space="0" w:color="auto"/>
            </w:tcBorders>
            <w:tcMar>
              <w:top w:w="15" w:type="dxa"/>
              <w:left w:w="15" w:type="dxa"/>
              <w:bottom w:w="0" w:type="dxa"/>
              <w:right w:w="15" w:type="dxa"/>
            </w:tcMar>
          </w:tcPr>
          <w:p w14:paraId="18B6D565" w14:textId="1E1F402A"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 xml:space="preserve">Sağlık ünitesi </w:t>
            </w:r>
          </w:p>
        </w:tc>
        <w:tc>
          <w:tcPr>
            <w:tcW w:w="3260" w:type="dxa"/>
            <w:tcBorders>
              <w:bottom w:val="single" w:sz="4" w:space="0" w:color="auto"/>
            </w:tcBorders>
            <w:tcMar>
              <w:top w:w="15" w:type="dxa"/>
              <w:left w:w="15" w:type="dxa"/>
              <w:bottom w:w="0" w:type="dxa"/>
              <w:right w:w="15" w:type="dxa"/>
            </w:tcMar>
          </w:tcPr>
          <w:p w14:paraId="39254960" w14:textId="3FD3B2B2"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Tıbbi atıklar</w:t>
            </w:r>
            <w:r>
              <w:rPr>
                <w:rFonts w:cs="Arial"/>
                <w:sz w:val="18"/>
                <w:szCs w:val="18"/>
              </w:rPr>
              <w:t>ın</w:t>
            </w:r>
            <w:r w:rsidRPr="00441138">
              <w:rPr>
                <w:rFonts w:cs="Arial"/>
                <w:sz w:val="18"/>
                <w:szCs w:val="18"/>
              </w:rPr>
              <w:t>, belediye tıbbi atık toplama araçlarına veya lisanslı kuruluşlara verilmesi</w:t>
            </w:r>
            <w:r>
              <w:rPr>
                <w:rFonts w:cs="Arial"/>
                <w:sz w:val="18"/>
                <w:szCs w:val="18"/>
              </w:rPr>
              <w:t xml:space="preserve"> sağlanmalıdır.</w:t>
            </w:r>
          </w:p>
        </w:tc>
        <w:tc>
          <w:tcPr>
            <w:tcW w:w="1701" w:type="dxa"/>
            <w:tcBorders>
              <w:bottom w:val="single" w:sz="4" w:space="0" w:color="auto"/>
            </w:tcBorders>
            <w:noWrap/>
            <w:tcMar>
              <w:top w:w="15" w:type="dxa"/>
              <w:left w:w="15" w:type="dxa"/>
              <w:bottom w:w="0" w:type="dxa"/>
              <w:right w:w="15" w:type="dxa"/>
            </w:tcMar>
          </w:tcPr>
          <w:p w14:paraId="667CBEDD" w14:textId="0C59B288"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3BFF269C" w14:textId="77777777" w:rsidTr="004A793C">
        <w:trPr>
          <w:cantSplit/>
          <w:trHeight w:val="566"/>
        </w:trPr>
        <w:tc>
          <w:tcPr>
            <w:tcW w:w="1635" w:type="dxa"/>
            <w:shd w:val="clear" w:color="auto" w:fill="auto"/>
            <w:tcMar>
              <w:top w:w="15" w:type="dxa"/>
              <w:left w:w="15" w:type="dxa"/>
              <w:bottom w:w="0" w:type="dxa"/>
              <w:right w:w="15" w:type="dxa"/>
            </w:tcMar>
          </w:tcPr>
          <w:p w14:paraId="62BFA3E9" w14:textId="269833FF"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Radyoaktif Atık</w:t>
            </w:r>
          </w:p>
        </w:tc>
        <w:tc>
          <w:tcPr>
            <w:tcW w:w="2613" w:type="dxa"/>
            <w:shd w:val="clear" w:color="auto" w:fill="auto"/>
            <w:tcMar>
              <w:top w:w="15" w:type="dxa"/>
              <w:left w:w="15" w:type="dxa"/>
              <w:bottom w:w="0" w:type="dxa"/>
              <w:right w:w="15" w:type="dxa"/>
            </w:tcMar>
          </w:tcPr>
          <w:p w14:paraId="6D0019AD" w14:textId="2D683DA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İşletme</w:t>
            </w:r>
          </w:p>
        </w:tc>
        <w:tc>
          <w:tcPr>
            <w:tcW w:w="3260" w:type="dxa"/>
            <w:shd w:val="clear" w:color="auto" w:fill="auto"/>
            <w:tcMar>
              <w:top w:w="15" w:type="dxa"/>
              <w:left w:w="15" w:type="dxa"/>
              <w:bottom w:w="0" w:type="dxa"/>
              <w:right w:w="15" w:type="dxa"/>
            </w:tcMar>
          </w:tcPr>
          <w:p w14:paraId="769F55C7" w14:textId="78D3D26C"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Kısa ömürlü radyoaktif atıklar (Yarılanma ömrü 100 günden kısa olan atıklar) radyasyon doz hızları 1 µSv/saat değerinin altına düşünceye kadar radyoaktif madde depolama koşullarına uygun olarak geçici depolanmalıdır </w:t>
            </w:r>
          </w:p>
          <w:p w14:paraId="748598F0"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Uzun ömürlü radyoaktif atıklar Radyoaktif Atık Yönetimi Yönetmeliği uyarınca bertaraf edilmelidir</w:t>
            </w:r>
          </w:p>
          <w:p w14:paraId="37E6019A" w14:textId="154D80BE"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Radyoaktif maddelerle kontamine olmuş her türlü atık, atıksu ve gaz radyoaktif madde olarak kabul edilmelidir</w:t>
            </w:r>
          </w:p>
        </w:tc>
        <w:tc>
          <w:tcPr>
            <w:tcW w:w="1701" w:type="dxa"/>
            <w:shd w:val="clear" w:color="auto" w:fill="auto"/>
            <w:noWrap/>
            <w:tcMar>
              <w:top w:w="15" w:type="dxa"/>
              <w:left w:w="15" w:type="dxa"/>
              <w:bottom w:w="0" w:type="dxa"/>
              <w:right w:w="15" w:type="dxa"/>
            </w:tcMar>
          </w:tcPr>
          <w:p w14:paraId="0DD83F40" w14:textId="38A2A673"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Devamlı</w:t>
            </w:r>
          </w:p>
        </w:tc>
      </w:tr>
      <w:tr w:rsidR="004A793C" w:rsidRPr="00B717B0" w14:paraId="3E651D3F" w14:textId="77777777" w:rsidTr="004A793C">
        <w:trPr>
          <w:cantSplit/>
          <w:trHeight w:val="20"/>
        </w:trPr>
        <w:tc>
          <w:tcPr>
            <w:tcW w:w="1635" w:type="dxa"/>
            <w:tcBorders>
              <w:bottom w:val="single" w:sz="4" w:space="0" w:color="auto"/>
            </w:tcBorders>
            <w:tcMar>
              <w:top w:w="15" w:type="dxa"/>
              <w:left w:w="15" w:type="dxa"/>
              <w:bottom w:w="0" w:type="dxa"/>
              <w:right w:w="15" w:type="dxa"/>
            </w:tcMar>
          </w:tcPr>
          <w:p w14:paraId="24E208B7" w14:textId="795F3B58"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Gürültü</w:t>
            </w:r>
          </w:p>
        </w:tc>
        <w:tc>
          <w:tcPr>
            <w:tcW w:w="2613" w:type="dxa"/>
            <w:tcBorders>
              <w:bottom w:val="single" w:sz="4" w:space="0" w:color="auto"/>
            </w:tcBorders>
            <w:tcMar>
              <w:top w:w="15" w:type="dxa"/>
              <w:left w:w="15" w:type="dxa"/>
              <w:bottom w:w="0" w:type="dxa"/>
              <w:right w:w="15" w:type="dxa"/>
            </w:tcMar>
          </w:tcPr>
          <w:p w14:paraId="0E751479" w14:textId="737EAA03"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Tesis içi / Alıcı ortam</w:t>
            </w:r>
          </w:p>
        </w:tc>
        <w:tc>
          <w:tcPr>
            <w:tcW w:w="3260" w:type="dxa"/>
            <w:tcBorders>
              <w:bottom w:val="single" w:sz="4" w:space="0" w:color="auto"/>
            </w:tcBorders>
            <w:tcMar>
              <w:top w:w="15" w:type="dxa"/>
              <w:left w:w="15" w:type="dxa"/>
              <w:bottom w:w="0" w:type="dxa"/>
              <w:right w:w="15" w:type="dxa"/>
            </w:tcMar>
          </w:tcPr>
          <w:p w14:paraId="3C9F1E14" w14:textId="72679994"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Faaliyet sahibi / Yetkili Akredite Laboratu</w:t>
            </w:r>
            <w:r>
              <w:rPr>
                <w:rFonts w:cs="Arial"/>
                <w:sz w:val="18"/>
                <w:szCs w:val="18"/>
              </w:rPr>
              <w:t>v</w:t>
            </w:r>
            <w:r w:rsidRPr="00441138">
              <w:rPr>
                <w:rFonts w:cs="Arial"/>
                <w:sz w:val="18"/>
                <w:szCs w:val="18"/>
              </w:rPr>
              <w:t>ar</w:t>
            </w:r>
          </w:p>
        </w:tc>
        <w:tc>
          <w:tcPr>
            <w:tcW w:w="1701" w:type="dxa"/>
            <w:tcBorders>
              <w:bottom w:val="single" w:sz="4" w:space="0" w:color="auto"/>
            </w:tcBorders>
            <w:noWrap/>
            <w:tcMar>
              <w:top w:w="15" w:type="dxa"/>
              <w:left w:w="15" w:type="dxa"/>
              <w:bottom w:w="0" w:type="dxa"/>
              <w:right w:w="15" w:type="dxa"/>
            </w:tcMar>
          </w:tcPr>
          <w:p w14:paraId="3F51C0FA" w14:textId="24FF20E9"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065F7050" w14:textId="77777777" w:rsidTr="004A793C">
        <w:trPr>
          <w:cantSplit/>
          <w:trHeight w:val="20"/>
        </w:trPr>
        <w:tc>
          <w:tcPr>
            <w:tcW w:w="1635" w:type="dxa"/>
            <w:tcMar>
              <w:top w:w="15" w:type="dxa"/>
              <w:left w:w="15" w:type="dxa"/>
              <w:bottom w:w="0" w:type="dxa"/>
              <w:right w:w="15" w:type="dxa"/>
            </w:tcMar>
          </w:tcPr>
          <w:p w14:paraId="481FDF57" w14:textId="1E035A52"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 Sağlığı ve Güvenliği</w:t>
            </w:r>
          </w:p>
        </w:tc>
        <w:tc>
          <w:tcPr>
            <w:tcW w:w="2613" w:type="dxa"/>
            <w:tcMar>
              <w:top w:w="15" w:type="dxa"/>
              <w:left w:w="15" w:type="dxa"/>
              <w:bottom w:w="0" w:type="dxa"/>
              <w:right w:w="15" w:type="dxa"/>
            </w:tcMar>
          </w:tcPr>
          <w:p w14:paraId="09C7E433" w14:textId="5C1F6F18"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tcMar>
              <w:top w:w="15" w:type="dxa"/>
              <w:left w:w="15" w:type="dxa"/>
              <w:bottom w:w="0" w:type="dxa"/>
              <w:right w:w="15" w:type="dxa"/>
            </w:tcMar>
          </w:tcPr>
          <w:p w14:paraId="3CC29AF3"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Uzmanı/İşyeri Hekimi ataması</w:t>
            </w:r>
          </w:p>
          <w:p w14:paraId="10BF3EBD" w14:textId="77777777" w:rsidR="004A793C" w:rsidRPr="00441138" w:rsidRDefault="004A793C" w:rsidP="004A793C">
            <w:pPr>
              <w:widowControl w:val="0"/>
              <w:tabs>
                <w:tab w:val="left" w:pos="567"/>
              </w:tabs>
              <w:spacing w:before="60" w:after="60" w:line="240" w:lineRule="auto"/>
              <w:jc w:val="left"/>
              <w:rPr>
                <w:rFonts w:cs="Arial"/>
                <w:sz w:val="18"/>
                <w:szCs w:val="18"/>
              </w:rPr>
            </w:pPr>
            <w:r>
              <w:rPr>
                <w:rFonts w:cs="Arial"/>
                <w:sz w:val="18"/>
                <w:szCs w:val="18"/>
              </w:rPr>
              <w:t>-</w:t>
            </w:r>
            <w:r w:rsidRPr="00441138">
              <w:rPr>
                <w:rFonts w:cs="Arial"/>
                <w:sz w:val="18"/>
                <w:szCs w:val="18"/>
              </w:rPr>
              <w:t>Risk Analizi</w:t>
            </w:r>
          </w:p>
          <w:p w14:paraId="13D67FB3" w14:textId="77777777" w:rsidR="004A793C" w:rsidRPr="00441138" w:rsidRDefault="004A793C" w:rsidP="004A793C">
            <w:pPr>
              <w:widowControl w:val="0"/>
              <w:tabs>
                <w:tab w:val="left" w:pos="567"/>
              </w:tabs>
              <w:spacing w:before="60" w:after="60" w:line="240" w:lineRule="auto"/>
              <w:jc w:val="left"/>
              <w:rPr>
                <w:rFonts w:cs="Arial"/>
                <w:sz w:val="18"/>
                <w:szCs w:val="18"/>
              </w:rPr>
            </w:pPr>
            <w:r>
              <w:rPr>
                <w:rFonts w:cs="Arial"/>
                <w:sz w:val="18"/>
                <w:szCs w:val="18"/>
              </w:rPr>
              <w:t>-</w:t>
            </w:r>
            <w:r w:rsidRPr="00441138">
              <w:rPr>
                <w:rFonts w:cs="Arial"/>
                <w:sz w:val="18"/>
                <w:szCs w:val="18"/>
              </w:rPr>
              <w:t>AD</w:t>
            </w:r>
            <w:r>
              <w:rPr>
                <w:rFonts w:cs="Arial"/>
                <w:sz w:val="18"/>
                <w:szCs w:val="18"/>
              </w:rPr>
              <w:t xml:space="preserve">P </w:t>
            </w:r>
            <w:r w:rsidRPr="00441138">
              <w:rPr>
                <w:rFonts w:cs="Arial"/>
                <w:sz w:val="18"/>
                <w:szCs w:val="18"/>
              </w:rPr>
              <w:t>ve Ekipleri</w:t>
            </w:r>
          </w:p>
          <w:p w14:paraId="26EDC1DB"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 araçları/ekipmanlar periyodik kontrolleri</w:t>
            </w:r>
          </w:p>
          <w:p w14:paraId="0A32C182"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izleme planı</w:t>
            </w:r>
          </w:p>
          <w:p w14:paraId="58364EA0"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Yıllık Çalışma Planı</w:t>
            </w:r>
          </w:p>
          <w:p w14:paraId="36732505"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Eğitimleri</w:t>
            </w:r>
          </w:p>
          <w:p w14:paraId="7A6002EF"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Kurulu/Toplantıları</w:t>
            </w:r>
          </w:p>
          <w:p w14:paraId="10319415" w14:textId="505D8E06"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Ölçümleri</w:t>
            </w:r>
          </w:p>
        </w:tc>
        <w:tc>
          <w:tcPr>
            <w:tcW w:w="1701" w:type="dxa"/>
            <w:noWrap/>
            <w:tcMar>
              <w:top w:w="15" w:type="dxa"/>
              <w:left w:w="15" w:type="dxa"/>
              <w:bottom w:w="0" w:type="dxa"/>
              <w:right w:w="15" w:type="dxa"/>
            </w:tcMar>
          </w:tcPr>
          <w:p w14:paraId="590A9769" w14:textId="17274BDF" w:rsidR="004A793C" w:rsidRPr="00E35F5E" w:rsidRDefault="004A793C" w:rsidP="004A793C">
            <w:pPr>
              <w:keepNext/>
              <w:widowControl w:val="0"/>
              <w:tabs>
                <w:tab w:val="left" w:pos="567"/>
              </w:tabs>
              <w:spacing w:before="60" w:after="60" w:line="240" w:lineRule="auto"/>
              <w:jc w:val="left"/>
              <w:rPr>
                <w:rFonts w:cs="Arial"/>
                <w:sz w:val="18"/>
                <w:szCs w:val="18"/>
              </w:rPr>
            </w:pPr>
            <w:r>
              <w:rPr>
                <w:rFonts w:cs="Arial"/>
                <w:sz w:val="18"/>
                <w:szCs w:val="18"/>
              </w:rPr>
              <w:t>Sürekli</w:t>
            </w:r>
          </w:p>
        </w:tc>
      </w:tr>
    </w:tbl>
    <w:p w14:paraId="16646663" w14:textId="77777777" w:rsidR="00B717B0" w:rsidRPr="00B717B0" w:rsidRDefault="00B717B0" w:rsidP="00B717B0">
      <w:pPr>
        <w:spacing w:before="0" w:after="0"/>
        <w:rPr>
          <w:rFonts w:cs="Arial"/>
          <w:noProof/>
          <w:szCs w:val="20"/>
          <w:highlight w:val="yellow"/>
          <w:lang w:bidi="th-TH"/>
        </w:rPr>
      </w:pPr>
    </w:p>
    <w:p w14:paraId="24B895B8" w14:textId="77777777" w:rsidR="00B717B0" w:rsidRPr="00B717B0" w:rsidRDefault="00B717B0" w:rsidP="00B717B0">
      <w:pPr>
        <w:spacing w:before="0" w:after="0"/>
        <w:rPr>
          <w:rFonts w:cs="Arial"/>
          <w:noProof/>
          <w:szCs w:val="20"/>
          <w:highlight w:val="yellow"/>
          <w:lang w:bidi="th-TH"/>
        </w:rPr>
      </w:pPr>
      <w:r w:rsidRPr="00B717B0">
        <w:rPr>
          <w:rFonts w:cs="Arial"/>
          <w:noProof/>
          <w:szCs w:val="20"/>
          <w:highlight w:val="yellow"/>
          <w:lang w:bidi="th-TH"/>
        </w:rPr>
        <w:br w:type="page"/>
      </w:r>
    </w:p>
    <w:p w14:paraId="58547EB2" w14:textId="77777777" w:rsidR="00B717B0" w:rsidRPr="00B1288F" w:rsidRDefault="00B717B0" w:rsidP="00B717B0">
      <w:pPr>
        <w:pStyle w:val="Style1"/>
        <w:rPr>
          <w:noProof/>
        </w:rPr>
      </w:pPr>
      <w:bookmarkStart w:id="137" w:name="_Toc507880895"/>
      <w:bookmarkStart w:id="138" w:name="_Toc508139594"/>
      <w:r w:rsidRPr="00B1288F">
        <w:rPr>
          <w:noProof/>
        </w:rPr>
        <w:lastRenderedPageBreak/>
        <w:t>UYGULAMADA DİKKAT EDİLMESİ GEREKEN HUSUSLAR</w:t>
      </w:r>
      <w:bookmarkEnd w:id="137"/>
      <w:bookmarkEnd w:id="138"/>
    </w:p>
    <w:p w14:paraId="6DDF60AA" w14:textId="77777777" w:rsidR="00453000" w:rsidRDefault="00453000" w:rsidP="00B717B0">
      <w:pPr>
        <w:rPr>
          <w:rFonts w:cs="Arial"/>
          <w:noProof/>
          <w:szCs w:val="20"/>
          <w:lang w:bidi="th-TH"/>
        </w:rPr>
      </w:pPr>
    </w:p>
    <w:p w14:paraId="5BB03BD3" w14:textId="62F8C47E" w:rsidR="004916A7" w:rsidRDefault="004916A7" w:rsidP="00B717B0">
      <w:pPr>
        <w:rPr>
          <w:rFonts w:cs="Arial"/>
          <w:noProof/>
          <w:szCs w:val="20"/>
          <w:lang w:bidi="th-TH"/>
        </w:rPr>
      </w:pPr>
      <w:r w:rsidRPr="00B1288F">
        <w:rPr>
          <w:rFonts w:cs="Arial"/>
          <w:noProof/>
          <w:szCs w:val="20"/>
          <w:lang w:bidi="th-TH"/>
        </w:rPr>
        <w:t>Tarım İlaçlarının ve Farmasötik Ürünlerin Üretildiği Tesisler</w:t>
      </w:r>
      <w:r>
        <w:rPr>
          <w:rFonts w:cs="Arial"/>
          <w:noProof/>
          <w:szCs w:val="20"/>
          <w:lang w:bidi="th-TH"/>
        </w:rPr>
        <w:t>’de kimyasal sentez, fermentasyon, ekstraksiyon gibi yöntemlerle elde edilen hammaddeler ve ara ürünler bir takım kimyasal temel işlem ve proseslere tabi tutularak nihai ürünler elde edilir.</w:t>
      </w:r>
    </w:p>
    <w:p w14:paraId="7C970CE8" w14:textId="62229191" w:rsidR="004916A7" w:rsidRDefault="004916A7" w:rsidP="00B717B0">
      <w:r>
        <w:t xml:space="preserve">Tarım ilaçları ve farmasötiklerin üretimi ve ürünü saflaştırma veya ayırma işlemleri sırasında çeşitli atık akımları (atık gazlar, ana çözelti, yıkama suları, kullanılmış solventler, kullanılmış katalizörler, yan ürünler) oluşur. Tarım ilaçları ve farmasötik tesislerinin temel emisyonları </w:t>
      </w:r>
      <w:r w:rsidRPr="007068E0">
        <w:t xml:space="preserve">uçucu organik bileşikler, </w:t>
      </w:r>
      <w:r w:rsidRPr="006F7FC8">
        <w:t>yüksek derecede bozunmayan organik bileşikler içerebilen atık sular, nispeten yüksek miktarda kullanılmış solventler ve geri dönüşümsüz atıklardır. Sektörde üretilen kimyasal çeşitlilik göz önüne alındığında çok geniş bir emisyon çeşitliliği söz konusudur</w:t>
      </w:r>
      <w:r>
        <w:t>.</w:t>
      </w:r>
    </w:p>
    <w:p w14:paraId="6337640E" w14:textId="2D9293A1" w:rsidR="004916A7" w:rsidRPr="004916A7" w:rsidRDefault="004916A7" w:rsidP="004916A7">
      <w:pPr>
        <w:rPr>
          <w:noProof/>
          <w:lang w:bidi="th-TH"/>
        </w:rPr>
      </w:pPr>
      <w:r w:rsidRPr="006F7FC8">
        <w:t>Her aktif madde üretim reaksiyonu, reaksiyona girmeyen bazı hammaddeler ve bazı istenmeyen yan ürünlerle sona erer. Reaksiyonlardan istenen ürünler sistemin her adımında dikkatli bir şekilde ayrılırken istenmeyen ürünler atır. Bu istenmeyen ürünlerin pekçoğu, atıksu ya da katı atık formunda atılır. Bunlardan gaz formunda olanlar ise atmosfere salınır. Bazı durumlarda geri dönüştürülebilen yan ürünler, sisteme geri döndürülebilir. Hammaddelerde bulunan yabancı maddeler de birbirleriyle reaksiyona girebilir ve birçok durumda köpük veya katran veya tepkimeye girmemiş hammadde olarak ortaya çıkar</w:t>
      </w:r>
    </w:p>
    <w:p w14:paraId="5094AC1E" w14:textId="22F30299" w:rsidR="00B717B0" w:rsidRPr="004916A7" w:rsidRDefault="004916A7" w:rsidP="00B717B0">
      <w:pPr>
        <w:spacing w:before="0" w:after="0"/>
        <w:rPr>
          <w:rFonts w:cs="Arial"/>
          <w:noProof/>
          <w:szCs w:val="20"/>
          <w:lang w:bidi="th-TH"/>
        </w:rPr>
      </w:pPr>
      <w:r w:rsidRPr="004916A7">
        <w:rPr>
          <w:rFonts w:cs="Arial"/>
          <w:noProof/>
          <w:szCs w:val="20"/>
          <w:lang w:bidi="th-TH"/>
        </w:rPr>
        <w:t xml:space="preserve">Tarım İlaçlarının ve Farmasötik Ürünlerin Üretildiği Tesisler’den </w:t>
      </w:r>
      <w:r w:rsidR="00B717B0" w:rsidRPr="004916A7">
        <w:rPr>
          <w:rFonts w:cs="Arial"/>
          <w:noProof/>
          <w:szCs w:val="20"/>
          <w:lang w:bidi="th-TH"/>
        </w:rPr>
        <w:t xml:space="preserve">kaynaklanan ve yukarıda genel hatları ile verilen çevresel etkilerin detayları bu rehberin ilgili bölümlerinde verilmektedir. Her tesisin prosesine özel çevresel etkiler oluşmaktadır. </w:t>
      </w:r>
      <w:r w:rsidRPr="004916A7">
        <w:rPr>
          <w:rFonts w:cs="Arial"/>
          <w:noProof/>
          <w:szCs w:val="20"/>
          <w:lang w:bidi="th-TH"/>
        </w:rPr>
        <w:t>Y</w:t>
      </w:r>
      <w:r w:rsidR="00B717B0" w:rsidRPr="004916A7">
        <w:rPr>
          <w:rFonts w:cs="Arial"/>
          <w:noProof/>
          <w:szCs w:val="20"/>
          <w:lang w:bidi="th-TH"/>
        </w:rPr>
        <w:t xml:space="preserve">apılması planlanan kapasite artışlarında yalnızca kapasite artışının sebep olacağı çevresel etkilerin değerlendirilmesi yerine, kümülatif etkilerin ortaya koyulması gereklidir. </w:t>
      </w:r>
    </w:p>
    <w:p w14:paraId="729BDB41" w14:textId="06CFCFAA" w:rsidR="00B717B0" w:rsidRPr="004916A7" w:rsidRDefault="00B717B0" w:rsidP="00B717B0">
      <w:pPr>
        <w:rPr>
          <w:noProof/>
          <w:lang w:bidi="th-TH"/>
        </w:rPr>
      </w:pPr>
      <w:r w:rsidRPr="004916A7">
        <w:rPr>
          <w:noProof/>
          <w:lang w:bidi="th-TH"/>
        </w:rPr>
        <w:t>Sektörde yer alan tesislerin uygulamalarında dikkat edilmesi gereken başlıca hususlar ağağıda verilmiştir:</w:t>
      </w:r>
    </w:p>
    <w:p w14:paraId="25D05253" w14:textId="77777777" w:rsidR="004916A7" w:rsidRPr="00D77393" w:rsidRDefault="004916A7" w:rsidP="004916A7">
      <w:pPr>
        <w:pStyle w:val="ListeParagraf"/>
        <w:numPr>
          <w:ilvl w:val="0"/>
          <w:numId w:val="10"/>
        </w:numPr>
      </w:pPr>
      <w:r>
        <w:rPr>
          <w:rFonts w:cs="Arial"/>
        </w:rPr>
        <w:t xml:space="preserve">Kullanılan solventler geri dönüştürülmeli veya geri kazanılmalıdır. </w:t>
      </w:r>
    </w:p>
    <w:p w14:paraId="43F2F13A" w14:textId="77777777" w:rsidR="004916A7" w:rsidRPr="005E4068" w:rsidRDefault="004916A7" w:rsidP="004916A7">
      <w:pPr>
        <w:pStyle w:val="ListeParagraf"/>
        <w:numPr>
          <w:ilvl w:val="0"/>
          <w:numId w:val="10"/>
        </w:numPr>
      </w:pPr>
      <w:r>
        <w:rPr>
          <w:rFonts w:cs="Arial"/>
        </w:rPr>
        <w:t>Proses izin verdiği sürece daha çevre dostu solventler seçilmelidir.</w:t>
      </w:r>
    </w:p>
    <w:p w14:paraId="3B803F02" w14:textId="77777777" w:rsidR="004916A7" w:rsidRDefault="004916A7" w:rsidP="004916A7">
      <w:pPr>
        <w:pStyle w:val="ListeParagraf"/>
        <w:numPr>
          <w:ilvl w:val="0"/>
          <w:numId w:val="10"/>
        </w:numPr>
      </w:pPr>
      <w:r>
        <w:t>Baca gazı arıtma sistemi, her koşulda ilişkin yönetmelikte belirtilen emisyon limit değerlerini sağlayacak şekilde tasarlanmalıdır.</w:t>
      </w:r>
    </w:p>
    <w:p w14:paraId="41FDFA5B" w14:textId="77777777" w:rsidR="004916A7" w:rsidRDefault="004916A7" w:rsidP="004916A7">
      <w:pPr>
        <w:pStyle w:val="ListeParagraf"/>
        <w:numPr>
          <w:ilvl w:val="0"/>
          <w:numId w:val="10"/>
        </w:numPr>
      </w:pPr>
      <w:r>
        <w:t>Hava Kalitesi Dağılım Modellemesi yapılarak, tesisten çıkan emisyonların hava kalitesi ile ilgili tüm mevzuatları ihlal etmediği gösterilmelidir.</w:t>
      </w:r>
    </w:p>
    <w:p w14:paraId="07A8AD2D" w14:textId="77777777" w:rsidR="004916A7" w:rsidRDefault="004916A7" w:rsidP="004916A7">
      <w:pPr>
        <w:pStyle w:val="ListeParagraf"/>
        <w:numPr>
          <w:ilvl w:val="0"/>
          <w:numId w:val="10"/>
        </w:numPr>
      </w:pPr>
      <w:r>
        <w:t>Kaçak emisyonların kontrolü için sızıntı tespit ve onarım programı uygulanmalıdır.</w:t>
      </w:r>
    </w:p>
    <w:p w14:paraId="64594FD0" w14:textId="77777777" w:rsidR="004916A7" w:rsidRDefault="004916A7" w:rsidP="004916A7">
      <w:pPr>
        <w:pStyle w:val="ListeParagraf"/>
        <w:numPr>
          <w:ilvl w:val="0"/>
          <w:numId w:val="50"/>
        </w:numPr>
      </w:pPr>
      <w:r>
        <w:t>Emisyonların oluştuğu kimyasal depolama alanları, reaksiyon tankları vb birimlerin kapalı alanlar içine alınarak emisyonlar kontrol edilmelidir.</w:t>
      </w:r>
    </w:p>
    <w:p w14:paraId="5157D04E" w14:textId="7AF147DA" w:rsidR="004916A7" w:rsidRDefault="004916A7" w:rsidP="004916A7">
      <w:pPr>
        <w:pStyle w:val="ListeParagraf"/>
        <w:numPr>
          <w:ilvl w:val="0"/>
          <w:numId w:val="50"/>
        </w:numPr>
      </w:pPr>
      <w:r>
        <w:t>Tesisteki havalandırma kanalları baca gazı arıtım sistemlerine bağlanmalıdır.</w:t>
      </w:r>
    </w:p>
    <w:p w14:paraId="2B283F59" w14:textId="77777777" w:rsidR="004916A7" w:rsidRDefault="004916A7" w:rsidP="004916A7">
      <w:pPr>
        <w:pStyle w:val="ListeParagraf"/>
        <w:numPr>
          <w:ilvl w:val="0"/>
          <w:numId w:val="50"/>
        </w:numPr>
      </w:pPr>
      <w:r>
        <w:t xml:space="preserve">Mümkün olduğunca alternatif sentez ve reaksiyon </w:t>
      </w:r>
      <w:r w:rsidRPr="00CC3D41">
        <w:t>şartları</w:t>
      </w:r>
      <w:r>
        <w:t xml:space="preserve"> kullanılmalıdır (örn. mikro yapılandırılmış reaktör sistemleri kullanımı, vs)</w:t>
      </w:r>
    </w:p>
    <w:p w14:paraId="4212FCFE" w14:textId="77777777" w:rsidR="004916A7" w:rsidRPr="00FF389D" w:rsidRDefault="004916A7" w:rsidP="004916A7">
      <w:pPr>
        <w:pStyle w:val="ListeParagraf"/>
        <w:numPr>
          <w:ilvl w:val="0"/>
          <w:numId w:val="50"/>
        </w:numPr>
      </w:pPr>
      <w:r w:rsidRPr="00FF389D">
        <w:t>Atıkların (katalizörler, ad</w:t>
      </w:r>
      <w:r>
        <w:t>z</w:t>
      </w:r>
      <w:r w:rsidRPr="00FF389D">
        <w:t xml:space="preserve">orbanlar, filtreler, iyon değiştirici reçineleri, </w:t>
      </w:r>
      <w:r>
        <w:t>vb.</w:t>
      </w:r>
      <w:r w:rsidRPr="00FF389D">
        <w:t>) rejenerasyonu ve geri dönüşümü</w:t>
      </w:r>
      <w:r>
        <w:t xml:space="preserve"> sağlanmalı, geri dönüşümü mümkün olmayan atıklar ise bertaraf edilmelidir.</w:t>
      </w:r>
    </w:p>
    <w:p w14:paraId="4D12D414" w14:textId="77777777" w:rsidR="004916A7" w:rsidRDefault="004916A7" w:rsidP="004916A7">
      <w:pPr>
        <w:pStyle w:val="ListeParagraf"/>
        <w:numPr>
          <w:ilvl w:val="0"/>
          <w:numId w:val="50"/>
        </w:numPr>
      </w:pPr>
      <w:r>
        <w:t>Münferit işletmelerde (t</w:t>
      </w:r>
      <w:r w:rsidRPr="00952B7B">
        <w:t xml:space="preserve">am arıtma </w:t>
      </w:r>
      <w:r>
        <w:t xml:space="preserve">gereken) tüm atıksular kimyasal ve biyolojik proseslerle arıtılmalıdır. </w:t>
      </w:r>
    </w:p>
    <w:p w14:paraId="76C38382" w14:textId="55554261" w:rsidR="00B717B0" w:rsidRPr="00572C11" w:rsidRDefault="004916A7" w:rsidP="00572C11">
      <w:pPr>
        <w:pStyle w:val="ListeParagraf"/>
        <w:numPr>
          <w:ilvl w:val="0"/>
          <w:numId w:val="50"/>
        </w:numPr>
      </w:pPr>
      <w:r w:rsidRPr="00952B7B">
        <w:t xml:space="preserve">Geri </w:t>
      </w:r>
      <w:r w:rsidRPr="00652E71">
        <w:t>kazanılabilir atıksuların geri kazanımı yapılmalı ve diğer tüm atıksuların gerektiği düzeyde arıtımı sağlanmalıdır.</w:t>
      </w:r>
      <w:r w:rsidR="00B717B0" w:rsidRPr="00572C11">
        <w:rPr>
          <w:rFonts w:cs="Arial"/>
          <w:noProof/>
          <w:szCs w:val="20"/>
          <w:lang w:bidi="th-TH"/>
        </w:rPr>
        <w:br w:type="page"/>
      </w:r>
    </w:p>
    <w:p w14:paraId="46B07199" w14:textId="77777777" w:rsidR="005B10D2" w:rsidRPr="005B10D2" w:rsidRDefault="005B10D2" w:rsidP="0065022D">
      <w:pPr>
        <w:pStyle w:val="Style1"/>
      </w:pPr>
      <w:bookmarkStart w:id="139" w:name="_Toc508139595"/>
      <w:r>
        <w:lastRenderedPageBreak/>
        <w:t>KAYNAKLAR</w:t>
      </w:r>
      <w:bookmarkEnd w:id="139"/>
    </w:p>
    <w:p w14:paraId="7A02E5CD" w14:textId="77777777" w:rsidR="0012252B" w:rsidRPr="001F1FB8" w:rsidRDefault="0012252B" w:rsidP="00663F93">
      <w:pPr>
        <w:pStyle w:val="AralkYok"/>
        <w:spacing w:before="120" w:after="120" w:line="300" w:lineRule="auto"/>
        <w:jc w:val="both"/>
        <w:rPr>
          <w:rFonts w:ascii="Arial" w:hAnsi="Arial" w:cs="Arial"/>
          <w:sz w:val="20"/>
          <w:szCs w:val="20"/>
        </w:rPr>
      </w:pPr>
    </w:p>
    <w:p w14:paraId="5C36E6E7" w14:textId="6AE59D1D" w:rsidR="00663F93" w:rsidRDefault="001F1FB8" w:rsidP="00663F93">
      <w:pPr>
        <w:pStyle w:val="AralkYok"/>
        <w:numPr>
          <w:ilvl w:val="0"/>
          <w:numId w:val="42"/>
        </w:numPr>
        <w:spacing w:before="120" w:after="120" w:line="300" w:lineRule="auto"/>
        <w:jc w:val="both"/>
        <w:rPr>
          <w:rFonts w:ascii="Arial" w:hAnsi="Arial" w:cs="Arial"/>
          <w:sz w:val="20"/>
          <w:szCs w:val="20"/>
        </w:rPr>
      </w:pPr>
      <w:bookmarkStart w:id="140" w:name="_Ref502095653"/>
      <w:r w:rsidRPr="00527494">
        <w:rPr>
          <w:rFonts w:ascii="Arial" w:hAnsi="Arial" w:cs="Arial"/>
          <w:sz w:val="20"/>
          <w:szCs w:val="20"/>
        </w:rPr>
        <w:t>European Commission (2006) Integrated Pollution Prevention and Control Reference Document on Best Available Techniques for the Manufacture of Organic Fine Chemicals.</w:t>
      </w:r>
      <w:bookmarkEnd w:id="140"/>
      <w:r w:rsidRPr="00527494">
        <w:rPr>
          <w:rFonts w:ascii="Arial" w:hAnsi="Arial" w:cs="Arial"/>
          <w:sz w:val="20"/>
          <w:szCs w:val="20"/>
        </w:rPr>
        <w:t xml:space="preserve"> </w:t>
      </w:r>
    </w:p>
    <w:p w14:paraId="05C95467" w14:textId="6120CCE4" w:rsidR="008C5E30" w:rsidRPr="00527494" w:rsidRDefault="008C5E30" w:rsidP="008C5E30">
      <w:pPr>
        <w:pStyle w:val="AralkYok"/>
        <w:numPr>
          <w:ilvl w:val="0"/>
          <w:numId w:val="42"/>
        </w:numPr>
        <w:spacing w:before="120" w:after="120" w:line="300" w:lineRule="auto"/>
        <w:jc w:val="both"/>
        <w:rPr>
          <w:rFonts w:ascii="Arial" w:hAnsi="Arial" w:cs="Arial"/>
          <w:sz w:val="20"/>
          <w:szCs w:val="20"/>
        </w:rPr>
      </w:pPr>
      <w:bookmarkStart w:id="141" w:name="_Ref502097312"/>
      <w:r>
        <w:rPr>
          <w:rFonts w:ascii="Arial" w:hAnsi="Arial" w:cs="Arial"/>
          <w:sz w:val="20"/>
          <w:szCs w:val="20"/>
        </w:rPr>
        <w:t>Tait, K.D. (U.D.) Chapter 79 – Pharmaceutical Industry, Encyclopedia of Occupational Health and Safety, 4</w:t>
      </w:r>
      <w:r w:rsidRPr="008C5E30">
        <w:rPr>
          <w:rFonts w:ascii="Arial" w:hAnsi="Arial" w:cs="Arial"/>
          <w:sz w:val="20"/>
          <w:szCs w:val="20"/>
          <w:vertAlign w:val="superscript"/>
        </w:rPr>
        <w:t>th</w:t>
      </w:r>
      <w:r>
        <w:rPr>
          <w:rFonts w:ascii="Arial" w:hAnsi="Arial" w:cs="Arial"/>
          <w:sz w:val="20"/>
          <w:szCs w:val="20"/>
        </w:rPr>
        <w:t xml:space="preserve"> Edition, </w:t>
      </w:r>
      <w:r w:rsidRPr="00CE143C">
        <w:rPr>
          <w:rFonts w:ascii="Arial" w:hAnsi="Arial" w:cs="Arial"/>
          <w:sz w:val="20"/>
          <w:szCs w:val="20"/>
        </w:rPr>
        <w:t>http://www.ilocis.org/documents/chpt79e.htm</w:t>
      </w:r>
      <w:r>
        <w:rPr>
          <w:rFonts w:ascii="Arial" w:hAnsi="Arial" w:cs="Arial"/>
          <w:sz w:val="20"/>
          <w:szCs w:val="20"/>
        </w:rPr>
        <w:t>, Erişim Tarihi: 29.11.2017</w:t>
      </w:r>
      <w:bookmarkEnd w:id="141"/>
    </w:p>
    <w:p w14:paraId="41450874" w14:textId="74DD38CD" w:rsidR="001F1FB8" w:rsidRDefault="001F1FB8" w:rsidP="00663F93">
      <w:pPr>
        <w:pStyle w:val="AralkYok"/>
        <w:numPr>
          <w:ilvl w:val="0"/>
          <w:numId w:val="42"/>
        </w:numPr>
        <w:spacing w:before="120" w:after="120" w:line="300" w:lineRule="auto"/>
        <w:jc w:val="both"/>
        <w:rPr>
          <w:rFonts w:ascii="Arial" w:hAnsi="Arial" w:cs="Arial"/>
          <w:sz w:val="20"/>
          <w:szCs w:val="20"/>
        </w:rPr>
      </w:pPr>
      <w:bookmarkStart w:id="142" w:name="_Ref502095795"/>
      <w:r w:rsidRPr="00527494">
        <w:rPr>
          <w:rFonts w:ascii="Arial" w:hAnsi="Arial" w:cs="Arial"/>
          <w:sz w:val="20"/>
          <w:szCs w:val="20"/>
        </w:rPr>
        <w:t>IL&amp;FS Ecosmart Limited Hyderabad (2010) Technical EIA Manual for Pesticides Industry and Pesticide Specific Intermediates.</w:t>
      </w:r>
      <w:bookmarkEnd w:id="142"/>
    </w:p>
    <w:p w14:paraId="65D8FD44" w14:textId="2E5F3EA6" w:rsidR="00374F58" w:rsidRDefault="00374F58" w:rsidP="00374F58">
      <w:pPr>
        <w:pStyle w:val="AralkYok"/>
        <w:numPr>
          <w:ilvl w:val="0"/>
          <w:numId w:val="42"/>
        </w:numPr>
        <w:spacing w:before="120" w:after="120" w:line="300" w:lineRule="auto"/>
        <w:jc w:val="both"/>
        <w:rPr>
          <w:rFonts w:ascii="Arial" w:hAnsi="Arial" w:cs="Arial"/>
          <w:sz w:val="20"/>
          <w:szCs w:val="20"/>
        </w:rPr>
      </w:pPr>
      <w:bookmarkStart w:id="143" w:name="_Ref502097568"/>
      <w:r>
        <w:rPr>
          <w:rFonts w:ascii="Arial" w:hAnsi="Arial" w:cs="Arial"/>
          <w:sz w:val="20"/>
          <w:szCs w:val="20"/>
        </w:rPr>
        <w:t xml:space="preserve">Devay, A. (2013) Chapter 14 – Extraction, </w:t>
      </w:r>
      <w:r w:rsidRPr="00374F58">
        <w:rPr>
          <w:rFonts w:ascii="Arial" w:hAnsi="Arial" w:cs="Arial"/>
          <w:sz w:val="20"/>
          <w:szCs w:val="20"/>
        </w:rPr>
        <w:t>The Theory and Practice of Pharmaceutical Technology</w:t>
      </w:r>
      <w:r>
        <w:rPr>
          <w:rFonts w:ascii="Arial" w:hAnsi="Arial" w:cs="Arial"/>
          <w:sz w:val="20"/>
          <w:szCs w:val="20"/>
        </w:rPr>
        <w:t>,</w:t>
      </w:r>
      <w:r w:rsidRPr="00CE143C">
        <w:rPr>
          <w:rFonts w:ascii="Arial" w:hAnsi="Arial" w:cs="Arial"/>
          <w:sz w:val="20"/>
          <w:szCs w:val="20"/>
        </w:rPr>
        <w:t>http://www.tankonyvtar.hu/en/tartalom/tamop412A/2011-0016_01_the_theory_and_practise_of_pharmaceutical_technology/ch14.html</w:t>
      </w:r>
      <w:r>
        <w:rPr>
          <w:rFonts w:ascii="Arial" w:hAnsi="Arial" w:cs="Arial"/>
          <w:sz w:val="20"/>
          <w:szCs w:val="20"/>
        </w:rPr>
        <w:t>, Erişim Tarihi: 29.11.2017</w:t>
      </w:r>
      <w:bookmarkEnd w:id="143"/>
    </w:p>
    <w:p w14:paraId="490C6E42" w14:textId="4C95D79C" w:rsidR="00374F58" w:rsidRDefault="00374F58" w:rsidP="00374F58">
      <w:pPr>
        <w:pStyle w:val="AralkYok"/>
        <w:numPr>
          <w:ilvl w:val="0"/>
          <w:numId w:val="42"/>
        </w:numPr>
        <w:spacing w:before="120" w:after="120" w:line="300" w:lineRule="auto"/>
        <w:jc w:val="both"/>
        <w:rPr>
          <w:rFonts w:ascii="Arial" w:hAnsi="Arial" w:cs="Arial"/>
          <w:sz w:val="20"/>
          <w:szCs w:val="20"/>
        </w:rPr>
      </w:pPr>
      <w:bookmarkStart w:id="144" w:name="_Ref502097575"/>
      <w:r>
        <w:rPr>
          <w:rFonts w:ascii="Arial" w:hAnsi="Arial" w:cs="Arial"/>
          <w:sz w:val="20"/>
          <w:szCs w:val="20"/>
        </w:rPr>
        <w:t xml:space="preserve">Rousselet Robatel (2017) </w:t>
      </w:r>
      <w:r w:rsidRPr="00374F58">
        <w:rPr>
          <w:rFonts w:ascii="Arial" w:hAnsi="Arial" w:cs="Arial"/>
          <w:sz w:val="20"/>
          <w:szCs w:val="20"/>
        </w:rPr>
        <w:t>Monostage Centrifugal Extractors – Type BXP</w:t>
      </w:r>
      <w:r>
        <w:rPr>
          <w:rFonts w:ascii="Arial" w:hAnsi="Arial" w:cs="Arial"/>
          <w:sz w:val="20"/>
          <w:szCs w:val="20"/>
        </w:rPr>
        <w:t xml:space="preserve">, </w:t>
      </w:r>
      <w:r w:rsidRPr="00CE143C">
        <w:rPr>
          <w:rFonts w:ascii="Arial" w:hAnsi="Arial" w:cs="Arial"/>
          <w:sz w:val="20"/>
          <w:szCs w:val="20"/>
        </w:rPr>
        <w:t>http://www.rousselet-robatel.com/chemical-fine-chemical-pharmaceutical/monostage-centrifugal-extractors-type-bxp/</w:t>
      </w:r>
      <w:r>
        <w:rPr>
          <w:rFonts w:ascii="Arial" w:hAnsi="Arial" w:cs="Arial"/>
          <w:sz w:val="20"/>
          <w:szCs w:val="20"/>
        </w:rPr>
        <w:t>, Erişim Tarihi: 29.11.2017</w:t>
      </w:r>
    </w:p>
    <w:p w14:paraId="5AC03595" w14:textId="644F1306" w:rsidR="00374F58" w:rsidRDefault="00374F58" w:rsidP="00374F58">
      <w:pPr>
        <w:pStyle w:val="AralkYok"/>
        <w:numPr>
          <w:ilvl w:val="0"/>
          <w:numId w:val="42"/>
        </w:numPr>
        <w:spacing w:before="120" w:after="120" w:line="300" w:lineRule="auto"/>
        <w:jc w:val="both"/>
        <w:rPr>
          <w:rFonts w:ascii="Arial" w:hAnsi="Arial" w:cs="Arial"/>
          <w:sz w:val="20"/>
          <w:szCs w:val="20"/>
        </w:rPr>
      </w:pPr>
      <w:bookmarkStart w:id="145" w:name="_Ref502097791"/>
      <w:r>
        <w:rPr>
          <w:rFonts w:ascii="Arial" w:hAnsi="Arial" w:cs="Arial"/>
          <w:sz w:val="20"/>
          <w:szCs w:val="20"/>
        </w:rPr>
        <w:t xml:space="preserve">Natex (2017) </w:t>
      </w:r>
      <w:r w:rsidRPr="00374F58">
        <w:rPr>
          <w:rFonts w:ascii="Arial" w:hAnsi="Arial" w:cs="Arial"/>
          <w:sz w:val="20"/>
          <w:szCs w:val="20"/>
        </w:rPr>
        <w:t>Supercritical fluid extraction</w:t>
      </w:r>
      <w:r>
        <w:rPr>
          <w:rFonts w:ascii="Arial" w:hAnsi="Arial" w:cs="Arial"/>
          <w:sz w:val="20"/>
          <w:szCs w:val="20"/>
        </w:rPr>
        <w:t xml:space="preserve">, </w:t>
      </w:r>
      <w:r w:rsidRPr="00CE143C">
        <w:rPr>
          <w:rFonts w:ascii="Arial" w:hAnsi="Arial" w:cs="Arial"/>
          <w:sz w:val="20"/>
          <w:szCs w:val="20"/>
        </w:rPr>
        <w:t>https://www.natex.at/co2-technology/supercritical-fluid-extraction/</w:t>
      </w:r>
      <w:r>
        <w:rPr>
          <w:rFonts w:ascii="Arial" w:hAnsi="Arial" w:cs="Arial"/>
          <w:sz w:val="20"/>
          <w:szCs w:val="20"/>
        </w:rPr>
        <w:t>, Erişim Tarihi: 29.11.2017</w:t>
      </w:r>
      <w:bookmarkEnd w:id="145"/>
    </w:p>
    <w:p w14:paraId="322138CB" w14:textId="1D4C5A6B" w:rsidR="002C4037" w:rsidRDefault="002C4037" w:rsidP="005749D3">
      <w:pPr>
        <w:pStyle w:val="AralkYok"/>
        <w:numPr>
          <w:ilvl w:val="0"/>
          <w:numId w:val="42"/>
        </w:numPr>
        <w:spacing w:before="120" w:after="120" w:line="300" w:lineRule="auto"/>
        <w:jc w:val="both"/>
        <w:rPr>
          <w:rFonts w:ascii="Arial" w:hAnsi="Arial" w:cs="Arial"/>
          <w:sz w:val="20"/>
          <w:szCs w:val="20"/>
        </w:rPr>
      </w:pPr>
      <w:bookmarkStart w:id="146" w:name="_Ref502231186"/>
      <w:r>
        <w:rPr>
          <w:rFonts w:ascii="Arial" w:hAnsi="Arial" w:cs="Arial"/>
          <w:sz w:val="20"/>
          <w:szCs w:val="20"/>
        </w:rPr>
        <w:t xml:space="preserve">Beyaz, M. (2014) </w:t>
      </w:r>
      <w:r w:rsidRPr="002C4037">
        <w:rPr>
          <w:rFonts w:ascii="Arial" w:hAnsi="Arial" w:cs="Arial"/>
          <w:sz w:val="20"/>
          <w:szCs w:val="20"/>
        </w:rPr>
        <w:t>Esansiyel Yağlar: Antimikrobiyal, Antioksidan ve Antimutajenik</w:t>
      </w:r>
      <w:r>
        <w:rPr>
          <w:rFonts w:ascii="Arial" w:hAnsi="Arial" w:cs="Arial"/>
          <w:sz w:val="20"/>
          <w:szCs w:val="20"/>
        </w:rPr>
        <w:t xml:space="preserve"> </w:t>
      </w:r>
      <w:r w:rsidRPr="002C4037">
        <w:rPr>
          <w:rFonts w:ascii="Arial" w:hAnsi="Arial" w:cs="Arial"/>
          <w:sz w:val="20"/>
          <w:szCs w:val="20"/>
        </w:rPr>
        <w:t>Aktiviteleri</w:t>
      </w:r>
      <w:r>
        <w:rPr>
          <w:rFonts w:ascii="Arial" w:hAnsi="Arial" w:cs="Arial"/>
          <w:sz w:val="20"/>
          <w:szCs w:val="20"/>
        </w:rPr>
        <w:t xml:space="preserve">, </w:t>
      </w:r>
      <w:r w:rsidRPr="002C4037">
        <w:rPr>
          <w:rFonts w:ascii="Arial" w:hAnsi="Arial" w:cs="Arial"/>
          <w:sz w:val="20"/>
          <w:szCs w:val="20"/>
        </w:rPr>
        <w:t>Akademik Gıda 12(3) (2014) 45-53</w:t>
      </w:r>
      <w:bookmarkEnd w:id="146"/>
    </w:p>
    <w:p w14:paraId="153584C1" w14:textId="5D6110C2" w:rsidR="005749D3" w:rsidRDefault="005749D3" w:rsidP="005749D3">
      <w:pPr>
        <w:pStyle w:val="AralkYok"/>
        <w:numPr>
          <w:ilvl w:val="0"/>
          <w:numId w:val="42"/>
        </w:numPr>
        <w:spacing w:before="120" w:after="120" w:line="300" w:lineRule="auto"/>
        <w:jc w:val="both"/>
        <w:rPr>
          <w:rFonts w:ascii="Arial" w:hAnsi="Arial" w:cs="Arial"/>
          <w:sz w:val="20"/>
          <w:szCs w:val="20"/>
        </w:rPr>
      </w:pPr>
      <w:bookmarkStart w:id="147" w:name="_Ref502234483"/>
      <w:r>
        <w:rPr>
          <w:rFonts w:ascii="Arial" w:hAnsi="Arial" w:cs="Arial"/>
          <w:sz w:val="20"/>
          <w:szCs w:val="20"/>
        </w:rPr>
        <w:t xml:space="preserve">Kılıç, A. (2008) </w:t>
      </w:r>
      <w:r w:rsidRPr="005749D3">
        <w:rPr>
          <w:rFonts w:ascii="Arial" w:hAnsi="Arial" w:cs="Arial"/>
          <w:sz w:val="20"/>
          <w:szCs w:val="20"/>
        </w:rPr>
        <w:t>Uçucu Yağ Elde Etme Yöntemleri</w:t>
      </w:r>
      <w:r>
        <w:rPr>
          <w:rFonts w:ascii="Arial" w:hAnsi="Arial" w:cs="Arial"/>
          <w:sz w:val="20"/>
          <w:szCs w:val="20"/>
        </w:rPr>
        <w:t xml:space="preserve">, </w:t>
      </w:r>
      <w:r w:rsidRPr="005749D3">
        <w:rPr>
          <w:rFonts w:ascii="Arial" w:hAnsi="Arial" w:cs="Arial"/>
          <w:sz w:val="20"/>
          <w:szCs w:val="20"/>
        </w:rPr>
        <w:t>Bartın Orman Fakültesi Dergisi</w:t>
      </w:r>
      <w:r>
        <w:rPr>
          <w:rFonts w:ascii="Arial" w:hAnsi="Arial" w:cs="Arial"/>
          <w:sz w:val="20"/>
          <w:szCs w:val="20"/>
        </w:rPr>
        <w:t xml:space="preserve">, </w:t>
      </w:r>
      <w:r w:rsidRPr="005749D3">
        <w:rPr>
          <w:rFonts w:ascii="Arial" w:hAnsi="Arial" w:cs="Arial"/>
          <w:sz w:val="20"/>
          <w:szCs w:val="20"/>
        </w:rPr>
        <w:t>Yıl: 2008 Cilt:10 Sayı:13</w:t>
      </w:r>
      <w:bookmarkEnd w:id="147"/>
    </w:p>
    <w:p w14:paraId="6FCCDD0F" w14:textId="1E8439D4" w:rsidR="00315F02" w:rsidRPr="005749D3" w:rsidRDefault="00315F02" w:rsidP="00315F02">
      <w:pPr>
        <w:pStyle w:val="AralkYok"/>
        <w:numPr>
          <w:ilvl w:val="0"/>
          <w:numId w:val="42"/>
        </w:numPr>
        <w:spacing w:before="120" w:after="120" w:line="300" w:lineRule="auto"/>
        <w:jc w:val="both"/>
        <w:rPr>
          <w:rFonts w:ascii="Arial" w:hAnsi="Arial" w:cs="Arial"/>
          <w:sz w:val="20"/>
          <w:szCs w:val="20"/>
        </w:rPr>
      </w:pPr>
      <w:bookmarkStart w:id="148" w:name="_Ref502236792"/>
      <w:r>
        <w:rPr>
          <w:rFonts w:ascii="Arial" w:hAnsi="Arial" w:cs="Arial"/>
          <w:sz w:val="20"/>
          <w:szCs w:val="20"/>
        </w:rPr>
        <w:t>New Directions Aromatics (2017) How Essentıal Oi</w:t>
      </w:r>
      <w:r w:rsidRPr="00315F02">
        <w:rPr>
          <w:rFonts w:ascii="Arial" w:hAnsi="Arial" w:cs="Arial"/>
          <w:sz w:val="20"/>
          <w:szCs w:val="20"/>
        </w:rPr>
        <w:t>ls Are Made</w:t>
      </w:r>
      <w:r>
        <w:rPr>
          <w:rFonts w:ascii="Arial" w:hAnsi="Arial" w:cs="Arial"/>
          <w:sz w:val="20"/>
          <w:szCs w:val="20"/>
        </w:rPr>
        <w:t xml:space="preserve">, </w:t>
      </w:r>
      <w:r w:rsidRPr="00CE143C">
        <w:rPr>
          <w:rFonts w:ascii="Arial" w:hAnsi="Arial" w:cs="Arial"/>
          <w:sz w:val="20"/>
          <w:szCs w:val="20"/>
        </w:rPr>
        <w:t>https://www.newdirectionsaromatics.com/blog/articles/how-essential-oils-are-made.html#production-of-essential-oils</w:t>
      </w:r>
      <w:r>
        <w:rPr>
          <w:rFonts w:ascii="Arial" w:hAnsi="Arial" w:cs="Arial"/>
          <w:sz w:val="20"/>
          <w:szCs w:val="20"/>
        </w:rPr>
        <w:t>, Erişim Tarihi: 29.11.2017</w:t>
      </w:r>
      <w:bookmarkEnd w:id="148"/>
    </w:p>
    <w:p w14:paraId="118C0101" w14:textId="2F497723" w:rsidR="00374F58" w:rsidRDefault="00374F58" w:rsidP="00374F58">
      <w:pPr>
        <w:pStyle w:val="AralkYok"/>
        <w:numPr>
          <w:ilvl w:val="0"/>
          <w:numId w:val="42"/>
        </w:numPr>
        <w:spacing w:before="120" w:after="120" w:line="300" w:lineRule="auto"/>
        <w:jc w:val="both"/>
        <w:rPr>
          <w:rFonts w:ascii="Arial" w:hAnsi="Arial" w:cs="Arial"/>
          <w:sz w:val="20"/>
          <w:szCs w:val="20"/>
        </w:rPr>
      </w:pPr>
      <w:bookmarkStart w:id="149" w:name="_Ref502097850"/>
      <w:r w:rsidRPr="00374F58">
        <w:rPr>
          <w:rFonts w:ascii="Arial" w:hAnsi="Arial" w:cs="Arial"/>
          <w:sz w:val="20"/>
          <w:szCs w:val="20"/>
        </w:rPr>
        <w:t>Kabataş, İ.S.</w:t>
      </w:r>
      <w:r>
        <w:rPr>
          <w:rFonts w:ascii="Arial" w:hAnsi="Arial" w:cs="Arial"/>
          <w:sz w:val="20"/>
          <w:szCs w:val="20"/>
        </w:rPr>
        <w:t xml:space="preserve"> (2010)</w:t>
      </w:r>
      <w:r w:rsidRPr="00374F58">
        <w:rPr>
          <w:rFonts w:ascii="Arial" w:hAnsi="Arial" w:cs="Arial"/>
          <w:sz w:val="20"/>
          <w:szCs w:val="20"/>
        </w:rPr>
        <w:t xml:space="preserve"> Formülasyonlu İlaç Sanayiinde Atık Min</w:t>
      </w:r>
      <w:r>
        <w:rPr>
          <w:rFonts w:ascii="Arial" w:hAnsi="Arial" w:cs="Arial"/>
          <w:sz w:val="20"/>
          <w:szCs w:val="20"/>
        </w:rPr>
        <w:t>imizasyonu, Y.Lisans Tezi, İTÜ</w:t>
      </w:r>
      <w:bookmarkEnd w:id="149"/>
    </w:p>
    <w:p w14:paraId="306C3BA7" w14:textId="5D8210A0" w:rsidR="00F566A4" w:rsidRPr="00527494" w:rsidRDefault="00F566A4" w:rsidP="00F566A4">
      <w:pPr>
        <w:pStyle w:val="AralkYok"/>
        <w:numPr>
          <w:ilvl w:val="0"/>
          <w:numId w:val="42"/>
        </w:numPr>
        <w:spacing w:before="120" w:after="120" w:line="300" w:lineRule="auto"/>
        <w:jc w:val="both"/>
        <w:rPr>
          <w:rFonts w:ascii="Arial" w:hAnsi="Arial" w:cs="Arial"/>
          <w:sz w:val="20"/>
          <w:szCs w:val="20"/>
        </w:rPr>
      </w:pPr>
      <w:bookmarkStart w:id="150" w:name="_Ref502098001"/>
      <w:r>
        <w:rPr>
          <w:rFonts w:ascii="Arial" w:hAnsi="Arial" w:cs="Arial"/>
          <w:sz w:val="20"/>
          <w:szCs w:val="20"/>
        </w:rPr>
        <w:t xml:space="preserve">Pharmaceutical Technology (2017) </w:t>
      </w:r>
      <w:r w:rsidRPr="00F566A4">
        <w:rPr>
          <w:rFonts w:ascii="Arial" w:hAnsi="Arial" w:cs="Arial"/>
          <w:sz w:val="20"/>
          <w:szCs w:val="20"/>
        </w:rPr>
        <w:t>S</w:t>
      </w:r>
      <w:r>
        <w:rPr>
          <w:rFonts w:ascii="Arial" w:hAnsi="Arial" w:cs="Arial"/>
          <w:sz w:val="20"/>
          <w:szCs w:val="20"/>
        </w:rPr>
        <w:t>hangPharma Pilot Plant Facility -</w:t>
      </w:r>
      <w:r w:rsidRPr="00F566A4">
        <w:rPr>
          <w:rFonts w:ascii="Arial" w:hAnsi="Arial" w:cs="Arial"/>
          <w:sz w:val="20"/>
          <w:szCs w:val="20"/>
        </w:rPr>
        <w:t xml:space="preserve"> Fengxian</w:t>
      </w:r>
      <w:r>
        <w:rPr>
          <w:rFonts w:ascii="Arial" w:hAnsi="Arial" w:cs="Arial"/>
          <w:sz w:val="20"/>
          <w:szCs w:val="20"/>
        </w:rPr>
        <w:t xml:space="preserve">, </w:t>
      </w:r>
      <w:r w:rsidRPr="00CE143C">
        <w:rPr>
          <w:rFonts w:ascii="Arial" w:hAnsi="Arial" w:cs="Arial"/>
          <w:sz w:val="20"/>
          <w:szCs w:val="20"/>
        </w:rPr>
        <w:t>http://www.pharmaceutical-technology.com/projects/shangpharma-plant/attachment/shangpharma-plant2/</w:t>
      </w:r>
      <w:r>
        <w:rPr>
          <w:rFonts w:ascii="Arial" w:hAnsi="Arial" w:cs="Arial"/>
          <w:sz w:val="20"/>
          <w:szCs w:val="20"/>
        </w:rPr>
        <w:t>, Erişim Tarihi: 29.11.2017</w:t>
      </w:r>
      <w:bookmarkEnd w:id="150"/>
    </w:p>
    <w:p w14:paraId="1062307F" w14:textId="77777777" w:rsidR="00810DAB" w:rsidRPr="00527494" w:rsidRDefault="00F854F2" w:rsidP="00810DAB">
      <w:pPr>
        <w:pStyle w:val="AralkYok"/>
        <w:numPr>
          <w:ilvl w:val="0"/>
          <w:numId w:val="42"/>
        </w:numPr>
        <w:spacing w:before="120" w:after="120" w:line="300" w:lineRule="auto"/>
        <w:jc w:val="both"/>
        <w:rPr>
          <w:rFonts w:ascii="Arial" w:hAnsi="Arial" w:cs="Arial"/>
          <w:sz w:val="20"/>
          <w:szCs w:val="20"/>
        </w:rPr>
      </w:pPr>
      <w:bookmarkStart w:id="151" w:name="_Ref502095684"/>
      <w:bookmarkEnd w:id="144"/>
      <w:r w:rsidRPr="00527494">
        <w:rPr>
          <w:rFonts w:ascii="Arial" w:hAnsi="Arial" w:cs="Arial"/>
          <w:sz w:val="20"/>
          <w:szCs w:val="20"/>
        </w:rPr>
        <w:t>United States Environmental Protection Agency (1998). Development Document for Final Effluent Limitations Guidelines and Standards for the Pharmaceutical Manufacturing Point Source Category.</w:t>
      </w:r>
      <w:bookmarkEnd w:id="151"/>
    </w:p>
    <w:p w14:paraId="21EB3043" w14:textId="77777777" w:rsidR="00810DAB" w:rsidRPr="00527494" w:rsidRDefault="006F6C95" w:rsidP="00810DAB">
      <w:pPr>
        <w:pStyle w:val="AralkYok"/>
        <w:numPr>
          <w:ilvl w:val="0"/>
          <w:numId w:val="42"/>
        </w:numPr>
        <w:spacing w:before="120" w:after="120" w:line="300" w:lineRule="auto"/>
        <w:jc w:val="both"/>
        <w:rPr>
          <w:rFonts w:ascii="Arial" w:hAnsi="Arial" w:cs="Arial"/>
          <w:sz w:val="20"/>
          <w:szCs w:val="20"/>
        </w:rPr>
      </w:pPr>
      <w:bookmarkStart w:id="152" w:name="_Ref502095839"/>
      <w:r w:rsidRPr="00527494">
        <w:rPr>
          <w:rFonts w:ascii="Arial" w:hAnsi="Arial" w:cs="Arial"/>
          <w:sz w:val="20"/>
          <w:szCs w:val="20"/>
        </w:rPr>
        <w:t>Röper, M., Gehrer, E., Narbeshuber, T., Siegel, W., 2012, Acylation and Alkylation, Ullmann’s Encyclopedia of Industrial Chemistry.</w:t>
      </w:r>
      <w:bookmarkEnd w:id="152"/>
    </w:p>
    <w:p w14:paraId="56A72FB0" w14:textId="7AE1F14C" w:rsidR="00810DAB" w:rsidRPr="00527494" w:rsidRDefault="00810DAB" w:rsidP="006F6C95">
      <w:pPr>
        <w:pStyle w:val="AralkYok"/>
        <w:numPr>
          <w:ilvl w:val="0"/>
          <w:numId w:val="42"/>
        </w:numPr>
        <w:spacing w:before="120" w:after="120" w:line="300" w:lineRule="auto"/>
        <w:jc w:val="both"/>
        <w:rPr>
          <w:rFonts w:ascii="Arial" w:hAnsi="Arial" w:cs="Arial"/>
          <w:sz w:val="20"/>
          <w:szCs w:val="20"/>
        </w:rPr>
      </w:pPr>
      <w:bookmarkStart w:id="153" w:name="_Ref502095857"/>
      <w:r w:rsidRPr="00527494">
        <w:rPr>
          <w:rFonts w:ascii="Arial" w:hAnsi="Arial" w:cs="Arial"/>
          <w:sz w:val="20"/>
          <w:szCs w:val="20"/>
        </w:rPr>
        <w:t xml:space="preserve">Michigan State University, Organik Kimya Ders Notları, </w:t>
      </w:r>
      <w:r w:rsidRPr="00CE143C">
        <w:rPr>
          <w:rFonts w:ascii="Arial" w:hAnsi="Arial" w:cs="Arial"/>
          <w:sz w:val="20"/>
          <w:szCs w:val="20"/>
        </w:rPr>
        <w:t>https://www2.chemistry.msu.edu/faculty/reusch/virttxtjml/react1.htm#rx2</w:t>
      </w:r>
      <w:r w:rsidRPr="00527494">
        <w:rPr>
          <w:rFonts w:ascii="Arial" w:hAnsi="Arial" w:cs="Arial"/>
          <w:sz w:val="20"/>
          <w:szCs w:val="20"/>
        </w:rPr>
        <w:t>, Erişim Tarihi: 29.11.2017</w:t>
      </w:r>
      <w:bookmarkEnd w:id="153"/>
    </w:p>
    <w:p w14:paraId="66DD595D" w14:textId="77777777" w:rsidR="006722E9"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4" w:name="_Ref502095888"/>
      <w:r w:rsidRPr="00527494">
        <w:rPr>
          <w:rFonts w:ascii="Arial" w:hAnsi="Arial" w:cs="Arial"/>
          <w:sz w:val="20"/>
          <w:szCs w:val="20"/>
        </w:rPr>
        <w:t>Drauz, K., Grayson, I., Kleemann, A., Krimmer, H.-P., Leuchtenberger, W. and Weckbecker, C. 2007. Amino Acids. Ullmann's Encyclopedia of Industrial Chemistry.</w:t>
      </w:r>
      <w:bookmarkEnd w:id="154"/>
    </w:p>
    <w:p w14:paraId="54BA2A3D" w14:textId="77777777" w:rsidR="006722E9"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5" w:name="_Ref502095895"/>
      <w:r w:rsidRPr="00527494">
        <w:rPr>
          <w:rFonts w:ascii="Arial" w:hAnsi="Arial" w:cs="Arial"/>
          <w:sz w:val="20"/>
          <w:szCs w:val="20"/>
        </w:rPr>
        <w:lastRenderedPageBreak/>
        <w:t>Firth, D., 2001, Nitration reactions in the manufacture of pharmaceutical intermediates, Innovations in Pharmaceutical Technology</w:t>
      </w:r>
      <w:bookmarkEnd w:id="155"/>
    </w:p>
    <w:p w14:paraId="04F33DC1" w14:textId="77777777" w:rsidR="001D751F"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6" w:name="_Ref502095922"/>
      <w:r w:rsidRPr="00527494">
        <w:rPr>
          <w:rFonts w:ascii="Arial" w:hAnsi="Arial" w:cs="Arial"/>
          <w:sz w:val="20"/>
          <w:szCs w:val="20"/>
        </w:rPr>
        <w:t>Riemenschneider, W. and Bolt, H. M. 2005. Esters, Organic. Ullmann's Encyclopedia of Industrial Chemistry.</w:t>
      </w:r>
      <w:bookmarkEnd w:id="156"/>
    </w:p>
    <w:p w14:paraId="0294D58E" w14:textId="77777777" w:rsidR="001D751F"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7" w:name="_Ref502095958"/>
      <w:r w:rsidRPr="00527494">
        <w:rPr>
          <w:rFonts w:ascii="Arial" w:hAnsi="Arial" w:cs="Arial"/>
          <w:sz w:val="20"/>
          <w:szCs w:val="20"/>
        </w:rPr>
        <w:t>Fiege, H., Voges, H.-W., Hamamoto, T., Umemura, S., Iwata, T., Miki, H., Fujita, Y., Buysch, H.-J., Garbe, D. and Paulus, W. 2000. Phenol Derivatives. Ullmann's Encyclopedia of Industrial Chemistry.</w:t>
      </w:r>
      <w:bookmarkEnd w:id="157"/>
    </w:p>
    <w:p w14:paraId="22D16428" w14:textId="77777777" w:rsidR="008376BE"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8" w:name="_Ref502095959"/>
      <w:r w:rsidRPr="00527494">
        <w:rPr>
          <w:rFonts w:ascii="Arial" w:hAnsi="Arial" w:cs="Arial"/>
          <w:sz w:val="20"/>
          <w:szCs w:val="20"/>
        </w:rPr>
        <w:t>Uhr, H., Mielke, B., Exner, O., Payne, K. R. and Hill, E. 2013. Biocides. Ullmann's Encyclopedia of Industrial Chemistry. 1–26.</w:t>
      </w:r>
      <w:bookmarkEnd w:id="158"/>
    </w:p>
    <w:p w14:paraId="55FC1585" w14:textId="77777777" w:rsidR="00497E8A"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9" w:name="_Ref502095981"/>
      <w:r w:rsidRPr="00527494">
        <w:rPr>
          <w:rFonts w:ascii="Arial" w:hAnsi="Arial" w:cs="Arial"/>
          <w:sz w:val="20"/>
          <w:szCs w:val="20"/>
        </w:rPr>
        <w:t>Booth, G. 2000. Nitro Compounds, Aromatic. Ullmann's Encyclopedia of Industrial Chemistry.</w:t>
      </w:r>
      <w:bookmarkEnd w:id="159"/>
    </w:p>
    <w:p w14:paraId="42D268A2" w14:textId="77777777" w:rsidR="00497E8A"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60" w:name="_Ref502095994"/>
      <w:r w:rsidRPr="00527494">
        <w:rPr>
          <w:rFonts w:ascii="Arial" w:hAnsi="Arial" w:cs="Arial"/>
          <w:sz w:val="20"/>
          <w:szCs w:val="20"/>
        </w:rPr>
        <w:t>Caron, S., Dugger, R.W., Ruggeri, S.G., Ragan, J.A., Ripin, D.H.B., 2006, Large-Scale Oxidations in the Pharmaceutical Industry, Chem. Rev. 2006, 106, 2943−2989</w:t>
      </w:r>
      <w:bookmarkEnd w:id="160"/>
    </w:p>
    <w:p w14:paraId="1D04D61C" w14:textId="77777777" w:rsidR="00497E8A" w:rsidRPr="00527494" w:rsidRDefault="006F6C95" w:rsidP="003913B7">
      <w:pPr>
        <w:pStyle w:val="AralkYok"/>
        <w:numPr>
          <w:ilvl w:val="0"/>
          <w:numId w:val="42"/>
        </w:numPr>
        <w:spacing w:before="120" w:after="120" w:line="300" w:lineRule="auto"/>
        <w:jc w:val="both"/>
        <w:rPr>
          <w:rFonts w:ascii="Arial" w:hAnsi="Arial" w:cs="Arial"/>
          <w:sz w:val="20"/>
          <w:szCs w:val="20"/>
        </w:rPr>
      </w:pPr>
      <w:bookmarkStart w:id="161" w:name="_Ref502096008"/>
      <w:r w:rsidRPr="00527494">
        <w:rPr>
          <w:rFonts w:ascii="Arial" w:hAnsi="Arial" w:cs="Arial"/>
          <w:sz w:val="20"/>
          <w:szCs w:val="20"/>
        </w:rPr>
        <w:t>Teles, J. H., Hermans, I., Franz, G. and Sheldon, R. A. 2015. Oxidation. Ullmann's Encyclopedia of Industrial Chemistry. 1–103.</w:t>
      </w:r>
      <w:bookmarkEnd w:id="161"/>
    </w:p>
    <w:p w14:paraId="5D96C00B" w14:textId="77777777" w:rsidR="00497E8A"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62" w:name="_Ref502096014"/>
      <w:r w:rsidRPr="00527494">
        <w:rPr>
          <w:rFonts w:ascii="Arial" w:hAnsi="Arial" w:cs="Arial"/>
          <w:sz w:val="20"/>
          <w:szCs w:val="20"/>
        </w:rPr>
        <w:t>Magano, J., Dunetz, J.R., 2012, Large-Scale Carbonyl Reductions in the Pharmaceutical Industry, Organic Process Research &amp; Development, 16, 1156−1184</w:t>
      </w:r>
      <w:bookmarkEnd w:id="162"/>
    </w:p>
    <w:p w14:paraId="7B5257F5" w14:textId="77777777" w:rsidR="005E3FF0"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63" w:name="_Ref502096019"/>
      <w:r w:rsidRPr="00527494">
        <w:rPr>
          <w:rFonts w:ascii="Arial" w:hAnsi="Arial" w:cs="Arial"/>
          <w:sz w:val="20"/>
          <w:szCs w:val="20"/>
        </w:rPr>
        <w:t>Kammermeier, B. 2000. Reduction. Ullmann's Encyclopedia of Industrial Chemistry.</w:t>
      </w:r>
      <w:bookmarkEnd w:id="163"/>
    </w:p>
    <w:p w14:paraId="21055CC6" w14:textId="77777777" w:rsidR="00527494" w:rsidRPr="00527494" w:rsidRDefault="00E021D7" w:rsidP="003913B7">
      <w:pPr>
        <w:pStyle w:val="AralkYok"/>
        <w:numPr>
          <w:ilvl w:val="0"/>
          <w:numId w:val="42"/>
        </w:numPr>
        <w:spacing w:before="120" w:after="120" w:line="300" w:lineRule="auto"/>
        <w:jc w:val="both"/>
        <w:rPr>
          <w:rFonts w:ascii="Arial" w:hAnsi="Arial" w:cs="Arial"/>
          <w:sz w:val="20"/>
          <w:szCs w:val="20"/>
        </w:rPr>
      </w:pPr>
      <w:r w:rsidRPr="00527494">
        <w:rPr>
          <w:rFonts w:ascii="Arial" w:hAnsi="Arial" w:cs="Arial"/>
          <w:sz w:val="20"/>
          <w:szCs w:val="20"/>
        </w:rPr>
        <w:t xml:space="preserve"> </w:t>
      </w:r>
      <w:bookmarkStart w:id="164" w:name="_Ref502096067"/>
      <w:r w:rsidRPr="00527494">
        <w:rPr>
          <w:rFonts w:ascii="Arial" w:hAnsi="Arial" w:cs="Arial"/>
          <w:sz w:val="20"/>
          <w:szCs w:val="20"/>
        </w:rPr>
        <w:t>Zurich ETH, 2014, Practica in Process Engineering II</w:t>
      </w:r>
      <w:r w:rsidR="005E3F04" w:rsidRPr="00527494">
        <w:rPr>
          <w:rFonts w:ascii="Arial" w:hAnsi="Arial" w:cs="Arial"/>
          <w:sz w:val="20"/>
          <w:szCs w:val="20"/>
        </w:rPr>
        <w:t xml:space="preserve"> </w:t>
      </w:r>
      <w:r w:rsidR="00527494" w:rsidRPr="00527494">
        <w:rPr>
          <w:rFonts w:ascii="Arial" w:hAnsi="Arial" w:cs="Arial"/>
          <w:sz w:val="20"/>
          <w:szCs w:val="20"/>
        </w:rPr>
        <w:t>–</w:t>
      </w:r>
      <w:r w:rsidR="005E3F04" w:rsidRPr="00527494">
        <w:rPr>
          <w:rFonts w:ascii="Arial" w:hAnsi="Arial" w:cs="Arial"/>
          <w:sz w:val="20"/>
          <w:szCs w:val="20"/>
        </w:rPr>
        <w:t xml:space="preserve"> Crystallization</w:t>
      </w:r>
      <w:bookmarkEnd w:id="164"/>
    </w:p>
    <w:p w14:paraId="65C4DAB0" w14:textId="162B70B9" w:rsidR="003913B7" w:rsidRDefault="003913B7" w:rsidP="003913B7">
      <w:pPr>
        <w:pStyle w:val="AralkYok"/>
        <w:numPr>
          <w:ilvl w:val="0"/>
          <w:numId w:val="42"/>
        </w:numPr>
        <w:spacing w:before="120" w:after="120" w:line="300" w:lineRule="auto"/>
        <w:jc w:val="both"/>
        <w:rPr>
          <w:rFonts w:ascii="Arial" w:hAnsi="Arial" w:cs="Arial"/>
          <w:sz w:val="20"/>
          <w:szCs w:val="20"/>
        </w:rPr>
      </w:pPr>
      <w:bookmarkStart w:id="165" w:name="_Ref502096154"/>
      <w:r w:rsidRPr="00527494">
        <w:rPr>
          <w:rFonts w:ascii="Arial" w:hAnsi="Arial" w:cs="Arial"/>
          <w:sz w:val="20"/>
          <w:szCs w:val="20"/>
        </w:rPr>
        <w:t>Yaşa, E. (2010). Ters Ozmoz (TO) Su Artıma Tekniği ve Muhtelif Kullanım Alanları.</w:t>
      </w:r>
      <w:bookmarkEnd w:id="165"/>
    </w:p>
    <w:p w14:paraId="1B90236E" w14:textId="155EE487" w:rsidR="00B35A4F" w:rsidRDefault="00B35A4F" w:rsidP="003913B7">
      <w:pPr>
        <w:pStyle w:val="AralkYok"/>
        <w:numPr>
          <w:ilvl w:val="0"/>
          <w:numId w:val="42"/>
        </w:numPr>
        <w:spacing w:before="120" w:after="120" w:line="300" w:lineRule="auto"/>
        <w:jc w:val="both"/>
        <w:rPr>
          <w:rFonts w:ascii="Arial" w:hAnsi="Arial" w:cs="Arial"/>
          <w:sz w:val="20"/>
          <w:szCs w:val="20"/>
        </w:rPr>
      </w:pPr>
      <w:bookmarkStart w:id="166" w:name="_Ref502147626"/>
      <w:r>
        <w:rPr>
          <w:rFonts w:ascii="Arial" w:hAnsi="Arial" w:cs="Arial"/>
          <w:sz w:val="20"/>
          <w:szCs w:val="20"/>
        </w:rPr>
        <w:t>Christ, C. (1999) Production-Integrated Onvironmental Protection and Waste Management in the Chemical Industry, Wiley-VCH</w:t>
      </w:r>
    </w:p>
    <w:p w14:paraId="4C068C12" w14:textId="77777777" w:rsidR="00904FC1" w:rsidRDefault="00904FC1" w:rsidP="003913B7">
      <w:pPr>
        <w:pStyle w:val="AralkYok"/>
        <w:numPr>
          <w:ilvl w:val="0"/>
          <w:numId w:val="42"/>
        </w:numPr>
        <w:spacing w:before="120" w:after="120" w:line="300" w:lineRule="auto"/>
        <w:jc w:val="both"/>
        <w:rPr>
          <w:rFonts w:ascii="Arial" w:hAnsi="Arial" w:cs="Arial"/>
          <w:sz w:val="20"/>
          <w:szCs w:val="20"/>
        </w:rPr>
      </w:pPr>
      <w:bookmarkStart w:id="167" w:name="_Ref502095814"/>
      <w:bookmarkEnd w:id="166"/>
      <w:r>
        <w:rPr>
          <w:rFonts w:ascii="Arial" w:hAnsi="Arial" w:cs="Arial"/>
          <w:sz w:val="20"/>
          <w:szCs w:val="20"/>
        </w:rPr>
        <w:t>Central Pollution Control Board (2007). Development of National Emission Standards for Pesticides Manufacturing Industry.</w:t>
      </w:r>
      <w:bookmarkEnd w:id="167"/>
    </w:p>
    <w:p w14:paraId="32386B3A" w14:textId="77777777" w:rsidR="00D0334C" w:rsidRDefault="00D0334C" w:rsidP="003913B7">
      <w:pPr>
        <w:pStyle w:val="AralkYok"/>
        <w:numPr>
          <w:ilvl w:val="0"/>
          <w:numId w:val="42"/>
        </w:numPr>
        <w:spacing w:before="120" w:after="120" w:line="300" w:lineRule="auto"/>
        <w:jc w:val="both"/>
        <w:rPr>
          <w:rFonts w:ascii="Arial" w:hAnsi="Arial" w:cs="Arial"/>
          <w:sz w:val="20"/>
          <w:szCs w:val="20"/>
        </w:rPr>
      </w:pPr>
      <w:bookmarkStart w:id="168" w:name="_Ref502096234"/>
      <w:r>
        <w:rPr>
          <w:rFonts w:ascii="Arial" w:hAnsi="Arial" w:cs="Arial"/>
          <w:sz w:val="20"/>
          <w:szCs w:val="20"/>
        </w:rPr>
        <w:t>Egyptian Environmental Affairs Agency Environmental Management Sector (2001). Environmental Impact Assessment Guidelines for Pharmaceutical Plants.</w:t>
      </w:r>
      <w:bookmarkEnd w:id="168"/>
    </w:p>
    <w:p w14:paraId="39765DFF" w14:textId="77777777" w:rsidR="00B40E24" w:rsidRDefault="00B40E24" w:rsidP="003913B7">
      <w:pPr>
        <w:pStyle w:val="AralkYok"/>
        <w:numPr>
          <w:ilvl w:val="0"/>
          <w:numId w:val="42"/>
        </w:numPr>
        <w:spacing w:before="120" w:after="120" w:line="300" w:lineRule="auto"/>
        <w:jc w:val="both"/>
        <w:rPr>
          <w:rFonts w:ascii="Arial" w:hAnsi="Arial" w:cs="Arial"/>
          <w:sz w:val="20"/>
          <w:szCs w:val="20"/>
        </w:rPr>
      </w:pPr>
      <w:bookmarkStart w:id="169" w:name="_Ref502096102"/>
      <w:r>
        <w:rPr>
          <w:rFonts w:ascii="Arial" w:hAnsi="Arial" w:cs="Arial"/>
          <w:sz w:val="20"/>
          <w:szCs w:val="20"/>
        </w:rPr>
        <w:t>Yılmaz, Ö., Yetiş, Ü., Karanfil. Organik Bitki Koruma Ürünleri ve Biyositler Üretimi Sektörü. Sektörel Atık Kılavuzları. T.C. Çevre ve Şehircilik Bakanlığı Çevre Yönetimi Genel Müdürlüğü</w:t>
      </w:r>
      <w:bookmarkEnd w:id="169"/>
    </w:p>
    <w:p w14:paraId="0D00D5E2" w14:textId="77777777" w:rsidR="00B40E24" w:rsidRDefault="00B40E24" w:rsidP="00B40E24">
      <w:pPr>
        <w:pStyle w:val="AralkYok"/>
        <w:numPr>
          <w:ilvl w:val="0"/>
          <w:numId w:val="42"/>
        </w:numPr>
        <w:spacing w:before="120" w:after="120" w:line="300" w:lineRule="auto"/>
        <w:jc w:val="both"/>
        <w:rPr>
          <w:rFonts w:ascii="Arial" w:hAnsi="Arial" w:cs="Arial"/>
          <w:sz w:val="20"/>
          <w:szCs w:val="20"/>
        </w:rPr>
      </w:pPr>
      <w:bookmarkStart w:id="170" w:name="_Ref502096103"/>
      <w:r w:rsidRPr="00B40E24">
        <w:rPr>
          <w:rFonts w:ascii="Arial" w:hAnsi="Arial" w:cs="Arial"/>
          <w:sz w:val="20"/>
          <w:szCs w:val="20"/>
        </w:rPr>
        <w:t>United States Environmental Protection Agency. (1990). Guides to Pollution Prevention, The Pesticide Formulating Industry. Cincinnati</w:t>
      </w:r>
      <w:bookmarkEnd w:id="170"/>
    </w:p>
    <w:p w14:paraId="7419F532" w14:textId="77777777" w:rsidR="00B40E24" w:rsidRDefault="00B74855" w:rsidP="00B40E24">
      <w:pPr>
        <w:pStyle w:val="AralkYok"/>
        <w:numPr>
          <w:ilvl w:val="0"/>
          <w:numId w:val="42"/>
        </w:numPr>
        <w:spacing w:before="120" w:after="120" w:line="300" w:lineRule="auto"/>
        <w:jc w:val="both"/>
        <w:rPr>
          <w:rFonts w:ascii="Arial" w:hAnsi="Arial" w:cs="Arial"/>
          <w:sz w:val="20"/>
          <w:szCs w:val="20"/>
        </w:rPr>
      </w:pPr>
      <w:bookmarkStart w:id="171" w:name="_Ref502096104"/>
      <w:r>
        <w:rPr>
          <w:rFonts w:ascii="Arial" w:hAnsi="Arial" w:cs="Arial"/>
          <w:sz w:val="20"/>
          <w:szCs w:val="20"/>
        </w:rPr>
        <w:t>Yılmaz, Ö., Yetiş, Ü., Karanfil. İlaç Sanayii. Sektörel Atık Kılavuzları. T.C. Çevre ve Şehircilik Bakanlığı Çevre Yönetimi Genel Müdürlüğü</w:t>
      </w:r>
      <w:bookmarkEnd w:id="171"/>
    </w:p>
    <w:p w14:paraId="22E084EA" w14:textId="665413B3" w:rsidR="00300F2F" w:rsidRDefault="00300F2F" w:rsidP="00B40E24">
      <w:pPr>
        <w:pStyle w:val="AralkYok"/>
        <w:numPr>
          <w:ilvl w:val="0"/>
          <w:numId w:val="42"/>
        </w:numPr>
        <w:spacing w:before="120" w:after="120" w:line="300" w:lineRule="auto"/>
        <w:jc w:val="both"/>
        <w:rPr>
          <w:rFonts w:ascii="Arial" w:hAnsi="Arial" w:cs="Arial"/>
          <w:sz w:val="20"/>
          <w:szCs w:val="20"/>
        </w:rPr>
      </w:pPr>
      <w:bookmarkStart w:id="172" w:name="_Ref502096344"/>
      <w:r>
        <w:rPr>
          <w:rFonts w:ascii="Arial" w:hAnsi="Arial" w:cs="Arial"/>
          <w:sz w:val="20"/>
          <w:szCs w:val="20"/>
        </w:rPr>
        <w:t>United States Environmental Protection Agency (1992). Development Document for Best Available Technology, Pretreatment Technology, and New Source Performance Technology for the Pesticide Chemical Industry (Proposed).</w:t>
      </w:r>
      <w:bookmarkEnd w:id="172"/>
    </w:p>
    <w:p w14:paraId="4284A9BF" w14:textId="60F85B33" w:rsidR="00472165" w:rsidRDefault="00472165" w:rsidP="00472165">
      <w:pPr>
        <w:pStyle w:val="AralkYok"/>
        <w:numPr>
          <w:ilvl w:val="0"/>
          <w:numId w:val="42"/>
        </w:numPr>
        <w:spacing w:before="120" w:after="120" w:line="300" w:lineRule="auto"/>
        <w:jc w:val="both"/>
        <w:rPr>
          <w:rFonts w:ascii="Arial" w:hAnsi="Arial" w:cs="Arial"/>
          <w:sz w:val="20"/>
          <w:szCs w:val="20"/>
        </w:rPr>
      </w:pPr>
      <w:bookmarkStart w:id="173" w:name="_Ref507957459"/>
      <w:r w:rsidRPr="00472165">
        <w:rPr>
          <w:rFonts w:ascii="Arial" w:hAnsi="Arial" w:cs="Arial"/>
          <w:sz w:val="20"/>
          <w:szCs w:val="20"/>
        </w:rPr>
        <w:t>WHO (2008). Radiopharmaceuticals - Final text for addition to The International Pharmacopoeia</w:t>
      </w:r>
      <w:bookmarkEnd w:id="173"/>
    </w:p>
    <w:p w14:paraId="32CF9097" w14:textId="4732F1BF" w:rsidR="00472165" w:rsidRDefault="00472165" w:rsidP="00472165">
      <w:pPr>
        <w:pStyle w:val="AralkYok"/>
        <w:numPr>
          <w:ilvl w:val="0"/>
          <w:numId w:val="42"/>
        </w:numPr>
        <w:spacing w:before="120" w:after="120" w:line="300" w:lineRule="auto"/>
        <w:jc w:val="both"/>
        <w:rPr>
          <w:rFonts w:ascii="Arial" w:hAnsi="Arial" w:cs="Arial"/>
          <w:sz w:val="20"/>
          <w:szCs w:val="20"/>
        </w:rPr>
      </w:pPr>
      <w:bookmarkStart w:id="174" w:name="_Ref507957473"/>
      <w:r w:rsidRPr="00472165">
        <w:rPr>
          <w:rFonts w:ascii="Arial" w:hAnsi="Arial" w:cs="Arial"/>
          <w:sz w:val="20"/>
          <w:szCs w:val="20"/>
        </w:rPr>
        <w:t>IAEA (2000). Management of radioactive waste from the use of radionuclides in medicine</w:t>
      </w:r>
      <w:bookmarkEnd w:id="174"/>
    </w:p>
    <w:p w14:paraId="087111B2" w14:textId="6DB96DD4" w:rsidR="00472165" w:rsidRDefault="00472165" w:rsidP="00472165">
      <w:pPr>
        <w:pStyle w:val="AralkYok"/>
        <w:numPr>
          <w:ilvl w:val="0"/>
          <w:numId w:val="42"/>
        </w:numPr>
        <w:spacing w:before="120" w:after="120" w:line="300" w:lineRule="auto"/>
        <w:jc w:val="both"/>
        <w:rPr>
          <w:rFonts w:ascii="Arial" w:hAnsi="Arial" w:cs="Arial"/>
          <w:sz w:val="20"/>
          <w:szCs w:val="20"/>
        </w:rPr>
      </w:pPr>
      <w:bookmarkStart w:id="175" w:name="_Ref507957495"/>
      <w:r w:rsidRPr="00472165">
        <w:rPr>
          <w:rFonts w:ascii="Arial" w:hAnsi="Arial" w:cs="Arial"/>
          <w:sz w:val="20"/>
          <w:szCs w:val="20"/>
        </w:rPr>
        <w:t>TAEK (2004). Radyoaktif Madde Kullanımından Oluşan Atıklara İlişkin Yönetmelik</w:t>
      </w:r>
      <w:bookmarkEnd w:id="175"/>
    </w:p>
    <w:p w14:paraId="7DB75094" w14:textId="697F0AD2" w:rsidR="00472165" w:rsidRDefault="00472165" w:rsidP="00472165">
      <w:pPr>
        <w:pStyle w:val="AralkYok"/>
        <w:numPr>
          <w:ilvl w:val="0"/>
          <w:numId w:val="42"/>
        </w:numPr>
        <w:spacing w:before="120" w:after="120" w:line="300" w:lineRule="auto"/>
        <w:jc w:val="both"/>
        <w:rPr>
          <w:rFonts w:ascii="Arial" w:hAnsi="Arial" w:cs="Arial"/>
          <w:sz w:val="20"/>
          <w:szCs w:val="20"/>
        </w:rPr>
      </w:pPr>
      <w:bookmarkStart w:id="176" w:name="_Ref507957505"/>
      <w:r w:rsidRPr="00472165">
        <w:rPr>
          <w:rFonts w:ascii="Arial" w:hAnsi="Arial" w:cs="Arial"/>
          <w:sz w:val="20"/>
          <w:szCs w:val="20"/>
        </w:rPr>
        <w:t>TAEK (2013). Radyoaktif Atık Yönetimi Yönetmeliği</w:t>
      </w:r>
      <w:bookmarkEnd w:id="176"/>
    </w:p>
    <w:p w14:paraId="49CF1911" w14:textId="23D0C187" w:rsidR="009717FD" w:rsidRDefault="009717FD" w:rsidP="00472165">
      <w:pPr>
        <w:pStyle w:val="AralkYok"/>
        <w:numPr>
          <w:ilvl w:val="0"/>
          <w:numId w:val="42"/>
        </w:numPr>
        <w:spacing w:before="120" w:after="120" w:line="300" w:lineRule="auto"/>
        <w:jc w:val="both"/>
        <w:rPr>
          <w:rFonts w:ascii="Arial" w:hAnsi="Arial" w:cs="Arial"/>
          <w:sz w:val="20"/>
          <w:szCs w:val="20"/>
        </w:rPr>
      </w:pPr>
      <w:bookmarkStart w:id="177" w:name="_Ref507960138"/>
      <w:r>
        <w:rPr>
          <w:rFonts w:ascii="Arial" w:hAnsi="Arial" w:cs="Arial"/>
          <w:sz w:val="20"/>
          <w:szCs w:val="20"/>
        </w:rPr>
        <w:lastRenderedPageBreak/>
        <w:t>Çevre ve Şehircilik Bakanlığı, 2016, Sektörel Atık Kılavuzları – Boya Üretimi El Kitabı</w:t>
      </w:r>
      <w:bookmarkEnd w:id="177"/>
    </w:p>
    <w:p w14:paraId="43D17404" w14:textId="52F394E7" w:rsidR="007112C9" w:rsidRPr="007112C9" w:rsidRDefault="00514577" w:rsidP="007112C9">
      <w:pPr>
        <w:pStyle w:val="AralkYok"/>
        <w:numPr>
          <w:ilvl w:val="0"/>
          <w:numId w:val="42"/>
        </w:numPr>
        <w:spacing w:before="120" w:after="120" w:line="300" w:lineRule="auto"/>
        <w:jc w:val="both"/>
        <w:rPr>
          <w:rFonts w:ascii="Arial" w:hAnsi="Arial" w:cs="Arial"/>
          <w:sz w:val="20"/>
          <w:szCs w:val="20"/>
        </w:rPr>
      </w:pPr>
      <w:bookmarkStart w:id="178" w:name="_Ref508097462"/>
      <w:r>
        <w:rPr>
          <w:rFonts w:ascii="Arial" w:hAnsi="Arial" w:cs="Arial"/>
          <w:sz w:val="20"/>
          <w:szCs w:val="20"/>
        </w:rPr>
        <w:t>OECD, 2009. Emıssıon Scenario Documents On Coati</w:t>
      </w:r>
      <w:r w:rsidRPr="00514577">
        <w:rPr>
          <w:rFonts w:ascii="Arial" w:hAnsi="Arial" w:cs="Arial"/>
          <w:sz w:val="20"/>
          <w:szCs w:val="20"/>
        </w:rPr>
        <w:t>ng Industry (P</w:t>
      </w:r>
      <w:r>
        <w:rPr>
          <w:rFonts w:ascii="Arial" w:hAnsi="Arial" w:cs="Arial"/>
          <w:sz w:val="20"/>
          <w:szCs w:val="20"/>
        </w:rPr>
        <w:t>aints, Laquers a</w:t>
      </w:r>
      <w:r w:rsidRPr="00514577">
        <w:rPr>
          <w:rFonts w:ascii="Arial" w:hAnsi="Arial" w:cs="Arial"/>
          <w:sz w:val="20"/>
          <w:szCs w:val="20"/>
        </w:rPr>
        <w:t>nd Varnishes)</w:t>
      </w:r>
      <w:r>
        <w:rPr>
          <w:rFonts w:ascii="Arial" w:hAnsi="Arial" w:cs="Arial"/>
          <w:sz w:val="20"/>
          <w:szCs w:val="20"/>
        </w:rPr>
        <w:t>, OECD Series On Emi</w:t>
      </w:r>
      <w:r w:rsidRPr="00514577">
        <w:rPr>
          <w:rFonts w:ascii="Arial" w:hAnsi="Arial" w:cs="Arial"/>
          <w:sz w:val="20"/>
          <w:szCs w:val="20"/>
        </w:rPr>
        <w:t>ss</w:t>
      </w:r>
      <w:r>
        <w:rPr>
          <w:rFonts w:ascii="Arial" w:hAnsi="Arial" w:cs="Arial"/>
          <w:sz w:val="20"/>
          <w:szCs w:val="20"/>
        </w:rPr>
        <w:t>i</w:t>
      </w:r>
      <w:r w:rsidRPr="00514577">
        <w:rPr>
          <w:rFonts w:ascii="Arial" w:hAnsi="Arial" w:cs="Arial"/>
          <w:sz w:val="20"/>
          <w:szCs w:val="20"/>
        </w:rPr>
        <w:t>on Scenar</w:t>
      </w:r>
      <w:r>
        <w:rPr>
          <w:rFonts w:ascii="Arial" w:hAnsi="Arial" w:cs="Arial"/>
          <w:sz w:val="20"/>
          <w:szCs w:val="20"/>
        </w:rPr>
        <w:t>i</w:t>
      </w:r>
      <w:r w:rsidRPr="00514577">
        <w:rPr>
          <w:rFonts w:ascii="Arial" w:hAnsi="Arial" w:cs="Arial"/>
          <w:sz w:val="20"/>
          <w:szCs w:val="20"/>
        </w:rPr>
        <w:t>o Documents</w:t>
      </w:r>
      <w:r>
        <w:rPr>
          <w:rFonts w:ascii="Arial" w:hAnsi="Arial" w:cs="Arial"/>
          <w:sz w:val="20"/>
          <w:szCs w:val="20"/>
        </w:rPr>
        <w:t xml:space="preserve"> </w:t>
      </w:r>
      <w:r w:rsidRPr="00514577">
        <w:rPr>
          <w:rFonts w:ascii="Arial" w:hAnsi="Arial" w:cs="Arial"/>
          <w:sz w:val="20"/>
          <w:szCs w:val="20"/>
        </w:rPr>
        <w:t>Number 22</w:t>
      </w:r>
      <w:bookmarkEnd w:id="178"/>
    </w:p>
    <w:p w14:paraId="4B2DBFEE" w14:textId="7A6E9DB8" w:rsidR="007112C9" w:rsidRPr="007112C9" w:rsidRDefault="007112C9" w:rsidP="007112C9">
      <w:pPr>
        <w:pStyle w:val="AralkYok"/>
        <w:numPr>
          <w:ilvl w:val="0"/>
          <w:numId w:val="42"/>
        </w:numPr>
        <w:spacing w:before="120" w:after="120" w:line="300" w:lineRule="auto"/>
        <w:jc w:val="both"/>
        <w:rPr>
          <w:rFonts w:ascii="Arial" w:hAnsi="Arial" w:cs="Arial"/>
          <w:sz w:val="20"/>
          <w:szCs w:val="20"/>
        </w:rPr>
      </w:pPr>
      <w:bookmarkStart w:id="179" w:name="_Ref508116001"/>
      <w:r w:rsidRPr="007112C9">
        <w:rPr>
          <w:rFonts w:ascii="Arial" w:hAnsi="Arial" w:cs="Arial"/>
          <w:sz w:val="20"/>
          <w:szCs w:val="20"/>
        </w:rPr>
        <w:t>UNECE, (n.d). Convention on Environmental Impact Assessment in a Transboundary Context United Nations Economic Commission for Europe</w:t>
      </w:r>
      <w:r>
        <w:rPr>
          <w:rFonts w:ascii="Arial" w:hAnsi="Arial" w:cs="Arial"/>
          <w:sz w:val="20"/>
          <w:szCs w:val="20"/>
        </w:rPr>
        <w:t xml:space="preserve"> - Envi</w:t>
      </w:r>
      <w:r w:rsidRPr="007112C9">
        <w:rPr>
          <w:rFonts w:ascii="Arial" w:hAnsi="Arial" w:cs="Arial"/>
          <w:sz w:val="20"/>
          <w:szCs w:val="20"/>
        </w:rPr>
        <w:t>ron</w:t>
      </w:r>
      <w:r>
        <w:rPr>
          <w:rFonts w:ascii="Arial" w:hAnsi="Arial" w:cs="Arial"/>
          <w:sz w:val="20"/>
          <w:szCs w:val="20"/>
        </w:rPr>
        <w:t>mental Impact Assessment Checkli</w:t>
      </w:r>
      <w:r w:rsidRPr="007112C9">
        <w:rPr>
          <w:rFonts w:ascii="Arial" w:hAnsi="Arial" w:cs="Arial"/>
          <w:sz w:val="20"/>
          <w:szCs w:val="20"/>
        </w:rPr>
        <w:t>st</w:t>
      </w:r>
      <w:bookmarkEnd w:id="179"/>
    </w:p>
    <w:p w14:paraId="1552DC11" w14:textId="32855322" w:rsidR="00C46B86" w:rsidRDefault="000E5FD6" w:rsidP="000E5FD6">
      <w:pPr>
        <w:pStyle w:val="AralkYok"/>
        <w:numPr>
          <w:ilvl w:val="0"/>
          <w:numId w:val="42"/>
        </w:numPr>
        <w:spacing w:before="120" w:after="120" w:line="300" w:lineRule="auto"/>
        <w:jc w:val="both"/>
        <w:rPr>
          <w:rFonts w:ascii="Arial" w:hAnsi="Arial" w:cs="Arial"/>
          <w:sz w:val="20"/>
          <w:szCs w:val="20"/>
        </w:rPr>
      </w:pPr>
      <w:bookmarkStart w:id="180" w:name="_Ref507925472"/>
      <w:r>
        <w:rPr>
          <w:rFonts w:ascii="Arial" w:hAnsi="Arial" w:cs="Arial"/>
          <w:sz w:val="20"/>
          <w:szCs w:val="20"/>
        </w:rPr>
        <w:t xml:space="preserve">Rodgers, B., Tallury, S.S., Klingersmith, W., 2016. </w:t>
      </w:r>
      <w:r w:rsidRPr="000E5FD6">
        <w:rPr>
          <w:rFonts w:ascii="Arial" w:hAnsi="Arial" w:cs="Arial"/>
          <w:sz w:val="20"/>
          <w:szCs w:val="20"/>
        </w:rPr>
        <w:t>Rubber Compounding. Kirk-Othmer Encyclopedia of Chemical Technology. 1–60.</w:t>
      </w:r>
      <w:bookmarkEnd w:id="180"/>
    </w:p>
    <w:p w14:paraId="3FD30124" w14:textId="1E1639DB" w:rsidR="00052E90" w:rsidRDefault="00052E90" w:rsidP="00052E90">
      <w:pPr>
        <w:pStyle w:val="AralkYok"/>
        <w:numPr>
          <w:ilvl w:val="0"/>
          <w:numId w:val="42"/>
        </w:numPr>
        <w:spacing w:before="120" w:after="120" w:line="300" w:lineRule="auto"/>
        <w:jc w:val="both"/>
        <w:rPr>
          <w:rFonts w:ascii="Arial" w:hAnsi="Arial" w:cs="Arial"/>
          <w:sz w:val="20"/>
          <w:szCs w:val="20"/>
        </w:rPr>
      </w:pPr>
      <w:bookmarkStart w:id="181" w:name="_Ref507926529"/>
      <w:r>
        <w:rPr>
          <w:rFonts w:ascii="Arial" w:hAnsi="Arial" w:cs="Arial"/>
          <w:sz w:val="20"/>
          <w:szCs w:val="20"/>
        </w:rPr>
        <w:t xml:space="preserve">Evcin, A. 2017, Polimer Ugylamaları Elastomerler Ders Notu, Afyon Kocatepe Üniversitesi, </w:t>
      </w:r>
      <w:r w:rsidRPr="00CE143C">
        <w:rPr>
          <w:rFonts w:ascii="Arial" w:hAnsi="Arial" w:cs="Arial"/>
          <w:sz w:val="20"/>
          <w:szCs w:val="20"/>
        </w:rPr>
        <w:t>http://blog.aku.edu.tr/evcin/files/2017/05/10-polimer-uygulamalar%C4%B1-elastomerler.pdf</w:t>
      </w:r>
      <w:r>
        <w:rPr>
          <w:rFonts w:ascii="Arial" w:hAnsi="Arial" w:cs="Arial"/>
          <w:sz w:val="20"/>
          <w:szCs w:val="20"/>
        </w:rPr>
        <w:t>, Erişim Tarihi: 29.11.2017</w:t>
      </w:r>
      <w:bookmarkEnd w:id="181"/>
    </w:p>
    <w:p w14:paraId="55B659CE" w14:textId="393279CC" w:rsidR="001D6C15" w:rsidRDefault="001D6C15" w:rsidP="001D6C15">
      <w:pPr>
        <w:pStyle w:val="AralkYok"/>
        <w:numPr>
          <w:ilvl w:val="0"/>
          <w:numId w:val="42"/>
        </w:numPr>
        <w:spacing w:before="120" w:after="120" w:line="300" w:lineRule="auto"/>
        <w:jc w:val="both"/>
        <w:rPr>
          <w:rFonts w:ascii="Arial" w:hAnsi="Arial" w:cs="Arial"/>
          <w:sz w:val="20"/>
          <w:szCs w:val="20"/>
        </w:rPr>
      </w:pPr>
      <w:bookmarkStart w:id="182" w:name="_Ref508123054"/>
      <w:r>
        <w:rPr>
          <w:rFonts w:ascii="Arial" w:hAnsi="Arial" w:cs="Arial"/>
          <w:sz w:val="20"/>
          <w:szCs w:val="20"/>
        </w:rPr>
        <w:t>European Chemicals Bureau, 2003. Technical Guidance Document on Risk Assessment - Part IV, IC</w:t>
      </w:r>
      <w:r w:rsidRPr="001D6C15">
        <w:rPr>
          <w:rFonts w:ascii="Arial" w:hAnsi="Arial" w:cs="Arial"/>
          <w:sz w:val="20"/>
          <w:szCs w:val="20"/>
        </w:rPr>
        <w:t>-15 Others: Rubber Industry</w:t>
      </w:r>
      <w:bookmarkEnd w:id="182"/>
    </w:p>
    <w:p w14:paraId="60775987" w14:textId="6454BC51" w:rsidR="007F7D49" w:rsidRDefault="007F7D49" w:rsidP="007F7D49">
      <w:pPr>
        <w:pStyle w:val="AralkYok"/>
        <w:numPr>
          <w:ilvl w:val="0"/>
          <w:numId w:val="42"/>
        </w:numPr>
        <w:spacing w:before="120" w:after="120" w:line="300" w:lineRule="auto"/>
        <w:jc w:val="both"/>
        <w:rPr>
          <w:rFonts w:ascii="Arial" w:hAnsi="Arial" w:cs="Arial"/>
          <w:sz w:val="20"/>
          <w:szCs w:val="20"/>
        </w:rPr>
      </w:pPr>
      <w:bookmarkStart w:id="183" w:name="_Ref508133800"/>
      <w:r w:rsidRPr="00527494">
        <w:rPr>
          <w:rFonts w:ascii="Arial" w:hAnsi="Arial" w:cs="Arial"/>
          <w:sz w:val="20"/>
          <w:szCs w:val="20"/>
        </w:rPr>
        <w:t>European Commission (20</w:t>
      </w:r>
      <w:r>
        <w:rPr>
          <w:rFonts w:ascii="Arial" w:hAnsi="Arial" w:cs="Arial"/>
          <w:sz w:val="20"/>
          <w:szCs w:val="20"/>
        </w:rPr>
        <w:t>17</w:t>
      </w:r>
      <w:r w:rsidRPr="00527494">
        <w:rPr>
          <w:rFonts w:ascii="Arial" w:hAnsi="Arial" w:cs="Arial"/>
          <w:sz w:val="20"/>
          <w:szCs w:val="20"/>
        </w:rPr>
        <w:t xml:space="preserve">) Integrated Pollution Prevention and Control Reference Document on Best Available Techniques for the </w:t>
      </w:r>
      <w:r>
        <w:rPr>
          <w:rFonts w:ascii="Arial" w:hAnsi="Arial" w:cs="Arial"/>
          <w:sz w:val="20"/>
          <w:szCs w:val="20"/>
        </w:rPr>
        <w:t>Production of Large Volume Organic Chemicals</w:t>
      </w:r>
      <w:bookmarkEnd w:id="183"/>
      <w:r w:rsidRPr="00527494">
        <w:rPr>
          <w:rFonts w:ascii="Arial" w:hAnsi="Arial" w:cs="Arial"/>
          <w:sz w:val="20"/>
          <w:szCs w:val="20"/>
        </w:rPr>
        <w:t xml:space="preserve"> </w:t>
      </w:r>
    </w:p>
    <w:p w14:paraId="21C961C5" w14:textId="6C1B4852" w:rsidR="001011DD" w:rsidRDefault="001011DD" w:rsidP="001011DD">
      <w:pPr>
        <w:pStyle w:val="AralkYok"/>
        <w:numPr>
          <w:ilvl w:val="0"/>
          <w:numId w:val="42"/>
        </w:numPr>
        <w:spacing w:before="120" w:after="120" w:line="300" w:lineRule="auto"/>
        <w:jc w:val="both"/>
        <w:rPr>
          <w:rFonts w:ascii="Arial" w:hAnsi="Arial" w:cs="Arial"/>
          <w:sz w:val="20"/>
          <w:szCs w:val="20"/>
        </w:rPr>
      </w:pPr>
      <w:bookmarkStart w:id="184" w:name="_Ref508135921"/>
      <w:r w:rsidRPr="001011DD">
        <w:rPr>
          <w:rFonts w:ascii="Arial" w:hAnsi="Arial" w:cs="Arial"/>
          <w:sz w:val="20"/>
          <w:szCs w:val="20"/>
        </w:rPr>
        <w:t>Sanchez, J. and Myers, T. N. 2000. Peroxides and Peroxide Compounds, Organic Peroxides. Kirk-Othmer Encyclopedia of Chemical Technology.</w:t>
      </w:r>
      <w:bookmarkEnd w:id="184"/>
    </w:p>
    <w:p w14:paraId="6DB2749D" w14:textId="63A488FB" w:rsidR="000766DE" w:rsidRPr="000766DE" w:rsidRDefault="000766DE" w:rsidP="000766DE">
      <w:pPr>
        <w:pStyle w:val="AralkYok"/>
        <w:numPr>
          <w:ilvl w:val="0"/>
          <w:numId w:val="42"/>
        </w:numPr>
        <w:spacing w:before="120" w:after="120" w:line="300" w:lineRule="auto"/>
        <w:jc w:val="both"/>
        <w:rPr>
          <w:rFonts w:ascii="Arial" w:hAnsi="Arial" w:cs="Arial"/>
          <w:sz w:val="20"/>
          <w:szCs w:val="20"/>
        </w:rPr>
      </w:pPr>
      <w:bookmarkStart w:id="185" w:name="_Ref508136299"/>
      <w:r w:rsidRPr="000766DE">
        <w:rPr>
          <w:rFonts w:ascii="Arial" w:hAnsi="Arial" w:cs="Arial"/>
          <w:sz w:val="20"/>
          <w:szCs w:val="20"/>
        </w:rPr>
        <w:t>Deed</w:t>
      </w:r>
      <w:r>
        <w:rPr>
          <w:rFonts w:ascii="Arial" w:hAnsi="Arial" w:cs="Arial"/>
          <w:sz w:val="20"/>
          <w:szCs w:val="20"/>
        </w:rPr>
        <w:t>, T., (n.d.) The Manufacture of Hydrogen Peroxi</w:t>
      </w:r>
      <w:r w:rsidRPr="000766DE">
        <w:rPr>
          <w:rFonts w:ascii="Arial" w:hAnsi="Arial" w:cs="Arial"/>
          <w:sz w:val="20"/>
          <w:szCs w:val="20"/>
        </w:rPr>
        <w:t>de</w:t>
      </w:r>
      <w:r>
        <w:rPr>
          <w:rFonts w:ascii="Arial" w:hAnsi="Arial" w:cs="Arial"/>
          <w:sz w:val="20"/>
          <w:szCs w:val="20"/>
        </w:rPr>
        <w:t xml:space="preserve">. </w:t>
      </w:r>
      <w:r w:rsidRPr="000766DE">
        <w:rPr>
          <w:rFonts w:ascii="Arial" w:hAnsi="Arial" w:cs="Arial"/>
          <w:sz w:val="20"/>
          <w:szCs w:val="20"/>
        </w:rPr>
        <w:t>https://nzic.org.nz/ChemProcesses/production/1E.pdf</w:t>
      </w:r>
      <w:r>
        <w:rPr>
          <w:rFonts w:ascii="Arial" w:hAnsi="Arial" w:cs="Arial"/>
          <w:sz w:val="20"/>
          <w:szCs w:val="20"/>
        </w:rPr>
        <w:t xml:space="preserve"> Erişim Tarihi: 29.11.2017</w:t>
      </w:r>
      <w:bookmarkEnd w:id="185"/>
    </w:p>
    <w:p w14:paraId="1A57C154" w14:textId="77777777" w:rsidR="006F6C95" w:rsidRPr="00527494" w:rsidRDefault="006F6C95" w:rsidP="006F6C95">
      <w:pPr>
        <w:pStyle w:val="AralkYok"/>
        <w:spacing w:before="120" w:after="120" w:line="300" w:lineRule="auto"/>
        <w:jc w:val="both"/>
        <w:rPr>
          <w:rFonts w:ascii="Arial" w:hAnsi="Arial" w:cs="Arial"/>
          <w:sz w:val="20"/>
          <w:szCs w:val="20"/>
        </w:rPr>
      </w:pPr>
    </w:p>
    <w:sectPr w:rsidR="006F6C95" w:rsidRPr="00527494" w:rsidSect="005C2E26">
      <w:footerReference w:type="default" r:id="rId59"/>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4566F" w14:textId="77777777" w:rsidR="001F3B2B" w:rsidRDefault="001F3B2B" w:rsidP="00974C48">
      <w:pPr>
        <w:spacing w:before="0" w:after="0" w:line="240" w:lineRule="auto"/>
      </w:pPr>
      <w:r>
        <w:separator/>
      </w:r>
    </w:p>
  </w:endnote>
  <w:endnote w:type="continuationSeparator" w:id="0">
    <w:p w14:paraId="6892E0B4" w14:textId="77777777" w:rsidR="001F3B2B" w:rsidRDefault="001F3B2B" w:rsidP="00974C4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A00002AF" w:usb1="400078FB"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A2"/>
    <w:family w:val="swiss"/>
    <w:pitch w:val="variable"/>
    <w:sig w:usb0="80000AFF" w:usb1="0000396B" w:usb2="00000000" w:usb3="00000000" w:csb0="000000BF" w:csb1="00000000"/>
  </w:font>
  <w:font w:name="Cambria Math">
    <w:panose1 w:val="02040503050406030204"/>
    <w:charset w:val="A2"/>
    <w:family w:val="roman"/>
    <w:pitch w:val="variable"/>
    <w:sig w:usb0="E00006FF" w:usb1="420024FF" w:usb2="02000000" w:usb3="00000000" w:csb0="0000019F" w:csb1="00000000"/>
  </w:font>
  <w:font w:name="ArialMT">
    <w:altName w:val="MS Gothic"/>
    <w:panose1 w:val="00000000000000000000"/>
    <w:charset w:val="0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E4805" w14:textId="77777777" w:rsidR="0068152E" w:rsidRPr="00840941" w:rsidRDefault="0068152E" w:rsidP="00DA6422">
    <w:pPr>
      <w:pStyle w:val="AltBilgi"/>
      <w:spacing w:line="360" w:lineRule="auto"/>
      <w:jc w:val="center"/>
      <w:rPr>
        <w:rFonts w:cs="Arial"/>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F9BA4" w14:textId="0E6E94F4" w:rsidR="005C2E26" w:rsidRPr="0068152E" w:rsidRDefault="005C2E26" w:rsidP="005C2E26">
    <w:pPr>
      <w:pStyle w:val="AltBilgi"/>
      <w:pBdr>
        <w:top w:val="single" w:sz="4" w:space="1" w:color="0070C0"/>
      </w:pBdr>
      <w:jc w:val="center"/>
      <w:rPr>
        <w:rFonts w:cs="Arial"/>
      </w:rPr>
    </w:pPr>
    <w:r w:rsidRPr="0068152E">
      <w:rPr>
        <w:rFonts w:cs="Arial"/>
        <w:color w:val="4F83BE"/>
        <w:sz w:val="19"/>
        <w:szCs w:val="19"/>
        <w:lang w:val="en-GB"/>
      </w:rPr>
      <w:t xml:space="preserve">NIRAS IC </w:t>
    </w:r>
    <w:r w:rsidR="004A0833">
      <w:rPr>
        <w:rFonts w:cs="Arial"/>
        <w:color w:val="4F83BE"/>
        <w:sz w:val="19"/>
        <w:szCs w:val="19"/>
        <w:lang w:val="en-GB"/>
      </w:rPr>
      <w:t>Konsorsiyum</w:t>
    </w:r>
    <w:r w:rsidRPr="0068152E">
      <w:rPr>
        <w:rFonts w:cs="Arial"/>
        <w:color w:val="4F83BE"/>
        <w:sz w:val="19"/>
        <w:szCs w:val="19"/>
        <w:lang w:val="en-GB"/>
      </w:rPr>
      <w:tab/>
      <w:t xml:space="preserve">Faaliyet 1.2.3 – Kılavuz </w:t>
    </w:r>
    <w:r>
      <w:rPr>
        <w:rFonts w:cs="Arial"/>
        <w:color w:val="4F83BE"/>
        <w:sz w:val="19"/>
        <w:szCs w:val="19"/>
        <w:lang w:val="en-GB"/>
      </w:rPr>
      <w:t>G25</w:t>
    </w:r>
    <w:r w:rsidRPr="0068152E">
      <w:rPr>
        <w:rFonts w:cs="Arial"/>
        <w:color w:val="4F83BE"/>
        <w:sz w:val="19"/>
        <w:szCs w:val="19"/>
        <w:lang w:val="en-GB"/>
      </w:rPr>
      <w:tab/>
    </w:r>
    <w:r w:rsidR="004A0833">
      <w:rPr>
        <w:rFonts w:cs="Arial"/>
        <w:color w:val="4F83BE"/>
        <w:sz w:val="19"/>
        <w:szCs w:val="19"/>
        <w:lang w:val="en-GB"/>
      </w:rPr>
      <w:t>Aralık</w:t>
    </w:r>
    <w:r w:rsidRPr="0068152E">
      <w:rPr>
        <w:rFonts w:cs="Arial"/>
        <w:color w:val="4F83BE"/>
        <w:sz w:val="19"/>
        <w:szCs w:val="19"/>
        <w:lang w:val="en-GB"/>
      </w:rPr>
      <w:t xml:space="preserve"> 2017</w:t>
    </w:r>
  </w:p>
  <w:p w14:paraId="7602E4BA" w14:textId="5DA2CF19" w:rsidR="005C2E26" w:rsidRPr="0068152E" w:rsidRDefault="001F3B2B" w:rsidP="005C2E26">
    <w:pPr>
      <w:pStyle w:val="AltBilgi"/>
      <w:pBdr>
        <w:top w:val="single" w:sz="4" w:space="1" w:color="0070C0"/>
      </w:pBdr>
      <w:jc w:val="center"/>
      <w:rPr>
        <w:rFonts w:cs="Arial"/>
        <w:color w:val="4F83BE"/>
        <w:sz w:val="19"/>
        <w:szCs w:val="19"/>
        <w:lang w:val="en-GB"/>
      </w:rPr>
    </w:pPr>
    <w:sdt>
      <w:sdtPr>
        <w:rPr>
          <w:rFonts w:cs="Arial"/>
        </w:rPr>
        <w:id w:val="911968643"/>
        <w:docPartObj>
          <w:docPartGallery w:val="Page Numbers (Bottom of Page)"/>
          <w:docPartUnique/>
        </w:docPartObj>
      </w:sdtPr>
      <w:sdtEndPr>
        <w:rPr>
          <w:color w:val="4F83BE"/>
          <w:sz w:val="19"/>
          <w:szCs w:val="19"/>
          <w:lang w:val="en-GB"/>
        </w:rPr>
      </w:sdtEndPr>
      <w:sdtContent>
        <w:r w:rsidR="005C2E26" w:rsidRPr="0068152E">
          <w:rPr>
            <w:rFonts w:cs="Arial"/>
            <w:color w:val="4F83BE"/>
            <w:sz w:val="19"/>
            <w:szCs w:val="19"/>
            <w:lang w:val="en-GB"/>
          </w:rPr>
          <w:fldChar w:fldCharType="begin"/>
        </w:r>
        <w:r w:rsidR="005C2E26" w:rsidRPr="0068152E">
          <w:rPr>
            <w:rFonts w:cs="Arial"/>
            <w:color w:val="4F83BE"/>
            <w:sz w:val="19"/>
            <w:szCs w:val="19"/>
            <w:lang w:val="en-GB"/>
          </w:rPr>
          <w:instrText xml:space="preserve"> PAGE   \* MERGEFORMAT </w:instrText>
        </w:r>
        <w:r w:rsidR="005C2E26" w:rsidRPr="0068152E">
          <w:rPr>
            <w:rFonts w:cs="Arial"/>
            <w:color w:val="4F83BE"/>
            <w:sz w:val="19"/>
            <w:szCs w:val="19"/>
            <w:lang w:val="en-GB"/>
          </w:rPr>
          <w:fldChar w:fldCharType="separate"/>
        </w:r>
        <w:r w:rsidR="00E64799">
          <w:rPr>
            <w:rFonts w:cs="Arial"/>
            <w:noProof/>
            <w:color w:val="4F83BE"/>
            <w:sz w:val="19"/>
            <w:szCs w:val="19"/>
            <w:lang w:val="en-GB"/>
          </w:rPr>
          <w:t>i</w:t>
        </w:r>
        <w:r w:rsidR="005C2E26" w:rsidRPr="0068152E">
          <w:rPr>
            <w:rFonts w:cs="Arial"/>
            <w:color w:val="4F83BE"/>
            <w:sz w:val="19"/>
            <w:szCs w:val="19"/>
            <w:lang w:val="en-GB"/>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8FCCF" w14:textId="17737084" w:rsidR="004A0833" w:rsidRPr="004A0833" w:rsidRDefault="004A0833" w:rsidP="004A0833">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19EC9" w14:textId="77777777" w:rsidR="004A0833" w:rsidRPr="0068152E" w:rsidRDefault="004A0833" w:rsidP="005C2E26">
    <w:pPr>
      <w:pStyle w:val="AltBilgi"/>
      <w:pBdr>
        <w:top w:val="single" w:sz="4" w:space="1" w:color="0070C0"/>
      </w:pBdr>
      <w:jc w:val="center"/>
      <w:rPr>
        <w:rFonts w:cs="Arial"/>
      </w:rPr>
    </w:pPr>
    <w:r w:rsidRPr="0068152E">
      <w:rPr>
        <w:rFonts w:cs="Arial"/>
        <w:color w:val="4F83BE"/>
        <w:sz w:val="19"/>
        <w:szCs w:val="19"/>
        <w:lang w:val="en-GB"/>
      </w:rPr>
      <w:t xml:space="preserve">NIRAS IC </w:t>
    </w:r>
    <w:r>
      <w:rPr>
        <w:rFonts w:cs="Arial"/>
        <w:color w:val="4F83BE"/>
        <w:sz w:val="19"/>
        <w:szCs w:val="19"/>
        <w:lang w:val="en-GB"/>
      </w:rPr>
      <w:t>Konsorsiyum</w:t>
    </w:r>
    <w:r w:rsidRPr="0068152E">
      <w:rPr>
        <w:rFonts w:cs="Arial"/>
        <w:color w:val="4F83BE"/>
        <w:sz w:val="19"/>
        <w:szCs w:val="19"/>
        <w:lang w:val="en-GB"/>
      </w:rPr>
      <w:tab/>
      <w:t xml:space="preserve">Faaliyet 1.2.3 – Kılavuz </w:t>
    </w:r>
    <w:r>
      <w:rPr>
        <w:rFonts w:cs="Arial"/>
        <w:color w:val="4F83BE"/>
        <w:sz w:val="19"/>
        <w:szCs w:val="19"/>
        <w:lang w:val="en-GB"/>
      </w:rPr>
      <w:t>G25</w:t>
    </w:r>
    <w:r w:rsidRPr="0068152E">
      <w:rPr>
        <w:rFonts w:cs="Arial"/>
        <w:color w:val="4F83BE"/>
        <w:sz w:val="19"/>
        <w:szCs w:val="19"/>
        <w:lang w:val="en-GB"/>
      </w:rPr>
      <w:tab/>
    </w:r>
    <w:r>
      <w:rPr>
        <w:rFonts w:cs="Arial"/>
        <w:color w:val="4F83BE"/>
        <w:sz w:val="19"/>
        <w:szCs w:val="19"/>
        <w:lang w:val="en-GB"/>
      </w:rPr>
      <w:t>Aralık</w:t>
    </w:r>
    <w:r w:rsidRPr="0068152E">
      <w:rPr>
        <w:rFonts w:cs="Arial"/>
        <w:color w:val="4F83BE"/>
        <w:sz w:val="19"/>
        <w:szCs w:val="19"/>
        <w:lang w:val="en-GB"/>
      </w:rPr>
      <w:t xml:space="preserve"> 2017</w:t>
    </w:r>
  </w:p>
  <w:p w14:paraId="7CD56141" w14:textId="26223294" w:rsidR="004A0833" w:rsidRPr="0068152E" w:rsidRDefault="001F3B2B" w:rsidP="005C2E26">
    <w:pPr>
      <w:pStyle w:val="AltBilgi"/>
      <w:pBdr>
        <w:top w:val="single" w:sz="4" w:space="1" w:color="0070C0"/>
      </w:pBdr>
      <w:jc w:val="center"/>
      <w:rPr>
        <w:rFonts w:cs="Arial"/>
        <w:color w:val="4F83BE"/>
        <w:sz w:val="19"/>
        <w:szCs w:val="19"/>
        <w:lang w:val="en-GB"/>
      </w:rPr>
    </w:pPr>
    <w:sdt>
      <w:sdtPr>
        <w:rPr>
          <w:rFonts w:cs="Arial"/>
        </w:rPr>
        <w:id w:val="-2002493599"/>
        <w:docPartObj>
          <w:docPartGallery w:val="Page Numbers (Bottom of Page)"/>
          <w:docPartUnique/>
        </w:docPartObj>
      </w:sdtPr>
      <w:sdtEndPr>
        <w:rPr>
          <w:color w:val="4F83BE"/>
          <w:sz w:val="19"/>
          <w:szCs w:val="19"/>
          <w:lang w:val="en-GB"/>
        </w:rPr>
      </w:sdtEndPr>
      <w:sdtContent>
        <w:r w:rsidR="004A0833" w:rsidRPr="0068152E">
          <w:rPr>
            <w:rFonts w:cs="Arial"/>
            <w:color w:val="4F83BE"/>
            <w:sz w:val="19"/>
            <w:szCs w:val="19"/>
            <w:lang w:val="en-GB"/>
          </w:rPr>
          <w:fldChar w:fldCharType="begin"/>
        </w:r>
        <w:r w:rsidR="004A0833" w:rsidRPr="0068152E">
          <w:rPr>
            <w:rFonts w:cs="Arial"/>
            <w:color w:val="4F83BE"/>
            <w:sz w:val="19"/>
            <w:szCs w:val="19"/>
            <w:lang w:val="en-GB"/>
          </w:rPr>
          <w:instrText xml:space="preserve"> PAGE   \* MERGEFORMAT </w:instrText>
        </w:r>
        <w:r w:rsidR="004A0833" w:rsidRPr="0068152E">
          <w:rPr>
            <w:rFonts w:cs="Arial"/>
            <w:color w:val="4F83BE"/>
            <w:sz w:val="19"/>
            <w:szCs w:val="19"/>
            <w:lang w:val="en-GB"/>
          </w:rPr>
          <w:fldChar w:fldCharType="separate"/>
        </w:r>
        <w:r w:rsidR="00E64799">
          <w:rPr>
            <w:rFonts w:cs="Arial"/>
            <w:noProof/>
            <w:color w:val="4F83BE"/>
            <w:sz w:val="19"/>
            <w:szCs w:val="19"/>
            <w:lang w:val="en-GB"/>
          </w:rPr>
          <w:t>i</w:t>
        </w:r>
        <w:r w:rsidR="004A0833" w:rsidRPr="0068152E">
          <w:rPr>
            <w:rFonts w:cs="Arial"/>
            <w:color w:val="4F83BE"/>
            <w:sz w:val="19"/>
            <w:szCs w:val="19"/>
            <w:lang w:val="en-GB"/>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B19E6" w14:textId="42B646FD" w:rsidR="005C2E26" w:rsidRPr="0068152E" w:rsidRDefault="005C2E26" w:rsidP="0068152E">
    <w:pPr>
      <w:pStyle w:val="AltBilgi"/>
      <w:pBdr>
        <w:top w:val="single" w:sz="4" w:space="1" w:color="0070C0"/>
      </w:pBdr>
      <w:jc w:val="center"/>
      <w:rPr>
        <w:rFonts w:cs="Arial"/>
      </w:rPr>
    </w:pPr>
    <w:r w:rsidRPr="0068152E">
      <w:rPr>
        <w:rFonts w:cs="Arial"/>
        <w:color w:val="4F83BE"/>
        <w:sz w:val="19"/>
        <w:szCs w:val="19"/>
        <w:lang w:val="en-GB"/>
      </w:rPr>
      <w:t xml:space="preserve">NIRAS IC </w:t>
    </w:r>
    <w:r w:rsidR="00AB5701">
      <w:rPr>
        <w:rFonts w:cs="Arial"/>
        <w:color w:val="4F83BE"/>
        <w:sz w:val="19"/>
        <w:szCs w:val="19"/>
        <w:lang w:val="en-GB"/>
      </w:rPr>
      <w:t>Konsorsiyum</w:t>
    </w:r>
    <w:r w:rsidRPr="0068152E">
      <w:rPr>
        <w:rFonts w:cs="Arial"/>
        <w:color w:val="4F83BE"/>
        <w:sz w:val="19"/>
        <w:szCs w:val="19"/>
        <w:lang w:val="en-GB"/>
      </w:rPr>
      <w:tab/>
      <w:t xml:space="preserve">Faaliyet 1.2.3 – Kılavuz </w:t>
    </w:r>
    <w:r>
      <w:rPr>
        <w:rFonts w:cs="Arial"/>
        <w:color w:val="4F83BE"/>
        <w:sz w:val="19"/>
        <w:szCs w:val="19"/>
        <w:lang w:val="en-GB"/>
      </w:rPr>
      <w:t>G25</w:t>
    </w:r>
    <w:r w:rsidRPr="0068152E">
      <w:rPr>
        <w:rFonts w:cs="Arial"/>
        <w:color w:val="4F83BE"/>
        <w:sz w:val="19"/>
        <w:szCs w:val="19"/>
        <w:lang w:val="en-GB"/>
      </w:rPr>
      <w:tab/>
    </w:r>
    <w:r w:rsidR="004A0833">
      <w:rPr>
        <w:rFonts w:cs="Arial"/>
        <w:color w:val="4F83BE"/>
        <w:sz w:val="19"/>
        <w:szCs w:val="19"/>
        <w:lang w:val="en-GB"/>
      </w:rPr>
      <w:t>Aralık</w:t>
    </w:r>
    <w:r w:rsidRPr="0068152E">
      <w:rPr>
        <w:rFonts w:cs="Arial"/>
        <w:color w:val="4F83BE"/>
        <w:sz w:val="19"/>
        <w:szCs w:val="19"/>
        <w:lang w:val="en-GB"/>
      </w:rPr>
      <w:t xml:space="preserve"> 2017</w:t>
    </w:r>
  </w:p>
  <w:p w14:paraId="49FD4EA4" w14:textId="66053124" w:rsidR="005C2E26" w:rsidRPr="0068152E" w:rsidRDefault="001F3B2B" w:rsidP="0068152E">
    <w:pPr>
      <w:pStyle w:val="AltBilgi"/>
      <w:pBdr>
        <w:top w:val="single" w:sz="4" w:space="1" w:color="0070C0"/>
      </w:pBdr>
      <w:jc w:val="center"/>
      <w:rPr>
        <w:rFonts w:cs="Arial"/>
        <w:color w:val="4F83BE"/>
        <w:sz w:val="19"/>
        <w:szCs w:val="19"/>
        <w:lang w:val="en-GB"/>
      </w:rPr>
    </w:pPr>
    <w:sdt>
      <w:sdtPr>
        <w:rPr>
          <w:rFonts w:cs="Arial"/>
        </w:rPr>
        <w:id w:val="-333921642"/>
        <w:docPartObj>
          <w:docPartGallery w:val="Page Numbers (Bottom of Page)"/>
          <w:docPartUnique/>
        </w:docPartObj>
      </w:sdtPr>
      <w:sdtEndPr>
        <w:rPr>
          <w:color w:val="4F83BE"/>
          <w:sz w:val="19"/>
          <w:szCs w:val="19"/>
          <w:lang w:val="en-GB"/>
        </w:rPr>
      </w:sdtEndPr>
      <w:sdtContent>
        <w:r w:rsidR="005C2E26" w:rsidRPr="0068152E">
          <w:rPr>
            <w:rFonts w:cs="Arial"/>
            <w:color w:val="4F83BE"/>
            <w:sz w:val="19"/>
            <w:szCs w:val="19"/>
            <w:lang w:val="en-GB"/>
          </w:rPr>
          <w:fldChar w:fldCharType="begin"/>
        </w:r>
        <w:r w:rsidR="005C2E26" w:rsidRPr="0068152E">
          <w:rPr>
            <w:rFonts w:cs="Arial"/>
            <w:color w:val="4F83BE"/>
            <w:sz w:val="19"/>
            <w:szCs w:val="19"/>
            <w:lang w:val="en-GB"/>
          </w:rPr>
          <w:instrText xml:space="preserve"> PAGE   \* MERGEFORMAT </w:instrText>
        </w:r>
        <w:r w:rsidR="005C2E26" w:rsidRPr="0068152E">
          <w:rPr>
            <w:rFonts w:cs="Arial"/>
            <w:color w:val="4F83BE"/>
            <w:sz w:val="19"/>
            <w:szCs w:val="19"/>
            <w:lang w:val="en-GB"/>
          </w:rPr>
          <w:fldChar w:fldCharType="separate"/>
        </w:r>
        <w:r w:rsidR="00E64799">
          <w:rPr>
            <w:rFonts w:cs="Arial"/>
            <w:noProof/>
            <w:color w:val="4F83BE"/>
            <w:sz w:val="19"/>
            <w:szCs w:val="19"/>
            <w:lang w:val="en-GB"/>
          </w:rPr>
          <w:t>14</w:t>
        </w:r>
        <w:r w:rsidR="005C2E26" w:rsidRPr="0068152E">
          <w:rPr>
            <w:rFonts w:cs="Arial"/>
            <w:color w:val="4F83BE"/>
            <w:sz w:val="19"/>
            <w:szCs w:val="19"/>
            <w:lang w:val="en-GB"/>
          </w:rPr>
          <w:fldChar w:fldCharType="end"/>
        </w:r>
      </w:sdtContent>
    </w:sdt>
    <w:r w:rsidR="005C2E26">
      <w:rPr>
        <w:rFonts w:cs="Arial"/>
        <w:color w:val="4F83BE"/>
        <w:sz w:val="19"/>
        <w:szCs w:val="19"/>
        <w:lang w:val="en-GB"/>
      </w:rPr>
      <w:t xml:space="preserve"> / 6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64558" w14:textId="77777777" w:rsidR="001F3B2B" w:rsidRDefault="001F3B2B" w:rsidP="00974C48">
      <w:pPr>
        <w:spacing w:before="0" w:after="0" w:line="240" w:lineRule="auto"/>
      </w:pPr>
      <w:r>
        <w:separator/>
      </w:r>
    </w:p>
  </w:footnote>
  <w:footnote w:type="continuationSeparator" w:id="0">
    <w:p w14:paraId="0C3987FC" w14:textId="77777777" w:rsidR="001F3B2B" w:rsidRDefault="001F3B2B" w:rsidP="00974C48">
      <w:pPr>
        <w:spacing w:before="0" w:after="0" w:line="240" w:lineRule="auto"/>
      </w:pPr>
      <w:r>
        <w:continuationSeparator/>
      </w:r>
    </w:p>
  </w:footnote>
  <w:footnote w:id="1">
    <w:p w14:paraId="1E07B199" w14:textId="08455EA8" w:rsidR="00224385" w:rsidRPr="00166214" w:rsidRDefault="00224385" w:rsidP="0090194F">
      <w:pPr>
        <w:pStyle w:val="DipnotMetni"/>
        <w:rPr>
          <w:sz w:val="18"/>
          <w:szCs w:val="18"/>
        </w:rPr>
      </w:pPr>
      <w:r>
        <w:rPr>
          <w:rStyle w:val="DipnotBavurusu"/>
        </w:rPr>
        <w:footnoteRef/>
      </w:r>
      <w:r>
        <w:t xml:space="preserve"> </w:t>
      </w:r>
      <w:r w:rsidRPr="007A26E6">
        <w:rPr>
          <w:sz w:val="18"/>
          <w:szCs w:val="18"/>
        </w:rPr>
        <w:t>Çevre ve Şehircilik Bakanlığı tarafından yayımlanmış olan “</w:t>
      </w:r>
      <w:r>
        <w:rPr>
          <w:sz w:val="18"/>
          <w:szCs w:val="18"/>
        </w:rPr>
        <w:t>İlaç Sanayi</w:t>
      </w:r>
      <w:r w:rsidRPr="007A26E6">
        <w:rPr>
          <w:sz w:val="18"/>
          <w:szCs w:val="18"/>
        </w:rPr>
        <w:t xml:space="preserve"> Atık Kılavuzu”nda işaret edilen atık listeleri </w:t>
      </w:r>
      <w:r>
        <w:rPr>
          <w:sz w:val="18"/>
          <w:szCs w:val="18"/>
        </w:rPr>
        <w:t xml:space="preserve">ve Bölüm </w:t>
      </w:r>
      <w:r w:rsidRPr="00166214">
        <w:rPr>
          <w:sz w:val="18"/>
          <w:szCs w:val="18"/>
        </w:rPr>
        <w:t xml:space="preserve">IV.2.4 </w:t>
      </w:r>
      <w:r w:rsidRPr="007A26E6">
        <w:rPr>
          <w:sz w:val="18"/>
          <w:szCs w:val="18"/>
        </w:rPr>
        <w:t>göz önünde bulundurulmalıdı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A6E61" w14:textId="77777777" w:rsidR="0068152E" w:rsidRPr="004A4B2C" w:rsidRDefault="0068152E" w:rsidP="00DA6422">
    <w:pPr>
      <w:pStyle w:val="stBilgi"/>
      <w:tabs>
        <w:tab w:val="clear" w:pos="4513"/>
        <w:tab w:val="left" w:pos="1890"/>
      </w:tabs>
      <w:jc w:val="center"/>
      <w:rPr>
        <w:rFonts w:cs="Arial"/>
        <w:color w:val="8496B0" w:themeColor="text2" w:themeTint="99"/>
      </w:rPr>
    </w:pPr>
    <w:r w:rsidRPr="004A4B2C">
      <w:rPr>
        <w:rFonts w:cs="Arial"/>
        <w:color w:val="8496B0" w:themeColor="text2" w:themeTint="99"/>
      </w:rPr>
      <w:t>Çevre ve Şehircilik Bakanlığının ÇED Alanında Kapasitesinin Güçlendirilmesi için Teknik Yardım Projesi</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9F07A" w14:textId="6145429F" w:rsidR="00224385" w:rsidRDefault="00224385" w:rsidP="0068152E">
    <w:pPr>
      <w:pBdr>
        <w:bottom w:val="single" w:sz="4" w:space="1" w:color="0070C0"/>
      </w:pBdr>
      <w:autoSpaceDE w:val="0"/>
      <w:autoSpaceDN w:val="0"/>
      <w:adjustRightInd w:val="0"/>
      <w:spacing w:after="0" w:line="240" w:lineRule="auto"/>
      <w:jc w:val="center"/>
    </w:pPr>
    <w:r w:rsidRPr="00856B05">
      <w:rPr>
        <w:rFonts w:cs="Arial"/>
        <w:color w:val="4F83BE"/>
        <w:sz w:val="21"/>
        <w:szCs w:val="21"/>
        <w:lang w:val="en-GB"/>
      </w:rPr>
      <w:t>Çevre ve Şehircilik Bakanlığı'nın Çevresel Etki Değerlendirmesi (ÇED) Alanında Kapasitesinin Güçlendirilmesi İçin Teknik Yardım Projesi</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E60BB" w14:textId="02D1D129" w:rsidR="004A0833" w:rsidRPr="004A0833" w:rsidRDefault="004A0833" w:rsidP="004A0833">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6F2DD" w14:textId="77777777" w:rsidR="004A0833" w:rsidRDefault="004A0833" w:rsidP="0068152E">
    <w:pPr>
      <w:pBdr>
        <w:bottom w:val="single" w:sz="4" w:space="1" w:color="0070C0"/>
      </w:pBdr>
      <w:autoSpaceDE w:val="0"/>
      <w:autoSpaceDN w:val="0"/>
      <w:adjustRightInd w:val="0"/>
      <w:spacing w:after="0" w:line="240" w:lineRule="auto"/>
      <w:jc w:val="center"/>
    </w:pPr>
    <w:r w:rsidRPr="00856B05">
      <w:rPr>
        <w:rFonts w:cs="Arial"/>
        <w:color w:val="4F83BE"/>
        <w:sz w:val="21"/>
        <w:szCs w:val="21"/>
        <w:lang w:val="en-GB"/>
      </w:rPr>
      <w:t>Çevre ve Şehircilik Bakanlığı'nın Çevresel Etki Değerlendirmesi (ÇED) Alanında Kapasitesinin Güçlendirilmesi İçin Teknik Yardım Projes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06EF7"/>
    <w:multiLevelType w:val="hybridMultilevel"/>
    <w:tmpl w:val="9682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281C67"/>
    <w:multiLevelType w:val="hybridMultilevel"/>
    <w:tmpl w:val="A5483F66"/>
    <w:lvl w:ilvl="0" w:tplc="7EEA6668">
      <w:start w:val="1"/>
      <w:numFmt w:val="bullet"/>
      <w:lvlText w:val=""/>
      <w:lvlJc w:val="left"/>
      <w:pPr>
        <w:ind w:left="1494" w:hanging="360"/>
      </w:pPr>
      <w:rPr>
        <w:rFonts w:ascii="Symbol" w:hAnsi="Symbol" w:hint="default"/>
      </w:rPr>
    </w:lvl>
    <w:lvl w:ilvl="1" w:tplc="08090003">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2" w15:restartNumberingAfterBreak="0">
    <w:nsid w:val="03005652"/>
    <w:multiLevelType w:val="hybridMultilevel"/>
    <w:tmpl w:val="C10A3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1F5CD2"/>
    <w:multiLevelType w:val="hybridMultilevel"/>
    <w:tmpl w:val="D7B845DA"/>
    <w:lvl w:ilvl="0" w:tplc="99D4D16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A86E5F"/>
    <w:multiLevelType w:val="hybridMultilevel"/>
    <w:tmpl w:val="B644C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A10D7"/>
    <w:multiLevelType w:val="hybridMultilevel"/>
    <w:tmpl w:val="C1848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8473CC"/>
    <w:multiLevelType w:val="hybridMultilevel"/>
    <w:tmpl w:val="6A407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4D1AE3"/>
    <w:multiLevelType w:val="hybridMultilevel"/>
    <w:tmpl w:val="B0065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A0234B"/>
    <w:multiLevelType w:val="hybridMultilevel"/>
    <w:tmpl w:val="3D02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B82F81"/>
    <w:multiLevelType w:val="hybridMultilevel"/>
    <w:tmpl w:val="7D328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882615"/>
    <w:multiLevelType w:val="hybridMultilevel"/>
    <w:tmpl w:val="6B181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113E5F"/>
    <w:multiLevelType w:val="hybridMultilevel"/>
    <w:tmpl w:val="18CA46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CDE5546"/>
    <w:multiLevelType w:val="hybridMultilevel"/>
    <w:tmpl w:val="38824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930C85"/>
    <w:multiLevelType w:val="hybridMultilevel"/>
    <w:tmpl w:val="D4B0E2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2AF07AF"/>
    <w:multiLevelType w:val="hybridMultilevel"/>
    <w:tmpl w:val="CC2AEAE0"/>
    <w:lvl w:ilvl="0" w:tplc="04090003">
      <w:start w:val="1"/>
      <w:numFmt w:val="bullet"/>
      <w:lvlText w:val="o"/>
      <w:lvlJc w:val="left"/>
      <w:pPr>
        <w:ind w:left="720" w:hanging="360"/>
      </w:pPr>
      <w:rPr>
        <w:rFonts w:ascii="Courier New" w:hAnsi="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8B10295"/>
    <w:multiLevelType w:val="hybridMultilevel"/>
    <w:tmpl w:val="E5E8B7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C15345"/>
    <w:multiLevelType w:val="hybridMultilevel"/>
    <w:tmpl w:val="A44C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225962"/>
    <w:multiLevelType w:val="hybridMultilevel"/>
    <w:tmpl w:val="B2B69A52"/>
    <w:lvl w:ilvl="0" w:tplc="FB3A68A4">
      <w:start w:val="1"/>
      <w:numFmt w:val="decimal"/>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1D66ED"/>
    <w:multiLevelType w:val="hybridMultilevel"/>
    <w:tmpl w:val="C7940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705174"/>
    <w:multiLevelType w:val="hybridMultilevel"/>
    <w:tmpl w:val="D0E691CE"/>
    <w:lvl w:ilvl="0" w:tplc="3DC404E2">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1BA42486"/>
    <w:multiLevelType w:val="hybridMultilevel"/>
    <w:tmpl w:val="B8288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1C1133"/>
    <w:multiLevelType w:val="hybridMultilevel"/>
    <w:tmpl w:val="2B20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7071FD"/>
    <w:multiLevelType w:val="hybridMultilevel"/>
    <w:tmpl w:val="228CC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077899"/>
    <w:multiLevelType w:val="hybridMultilevel"/>
    <w:tmpl w:val="B242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C7303A"/>
    <w:multiLevelType w:val="hybridMultilevel"/>
    <w:tmpl w:val="3F762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112016"/>
    <w:multiLevelType w:val="hybridMultilevel"/>
    <w:tmpl w:val="515247BA"/>
    <w:lvl w:ilvl="0" w:tplc="E612CAC2">
      <w:start w:val="1"/>
      <w:numFmt w:val="upperRoman"/>
      <w:pStyle w:val="Style1"/>
      <w:lvlText w:val="%1."/>
      <w:lvlJc w:val="left"/>
      <w:pPr>
        <w:ind w:left="890" w:hanging="720"/>
      </w:pPr>
      <w:rPr>
        <w:rFonts w:hint="default"/>
        <w:b/>
        <w:color w:val="FFFFFF" w:themeColor="background1"/>
      </w:rPr>
    </w:lvl>
    <w:lvl w:ilvl="1" w:tplc="08E46850">
      <w:start w:val="1"/>
      <w:numFmt w:val="upperRoman"/>
      <w:lvlText w:val="%2.1"/>
      <w:lvlJc w:val="left"/>
      <w:pPr>
        <w:ind w:left="1250" w:hanging="360"/>
      </w:pPr>
      <w:rPr>
        <w:rFonts w:hint="default"/>
      </w:r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26" w15:restartNumberingAfterBreak="0">
    <w:nsid w:val="29265A8C"/>
    <w:multiLevelType w:val="hybridMultilevel"/>
    <w:tmpl w:val="B7A6E658"/>
    <w:lvl w:ilvl="0" w:tplc="3DC404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68438E"/>
    <w:multiLevelType w:val="hybridMultilevel"/>
    <w:tmpl w:val="A5927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3BC72D6"/>
    <w:multiLevelType w:val="hybridMultilevel"/>
    <w:tmpl w:val="3B3A6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BF2A51"/>
    <w:multiLevelType w:val="hybridMultilevel"/>
    <w:tmpl w:val="4C3E5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66A504C"/>
    <w:multiLevelType w:val="hybridMultilevel"/>
    <w:tmpl w:val="D1D2D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6897253"/>
    <w:multiLevelType w:val="hybridMultilevel"/>
    <w:tmpl w:val="3320D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7602E2C"/>
    <w:multiLevelType w:val="hybridMultilevel"/>
    <w:tmpl w:val="A290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9F1656"/>
    <w:multiLevelType w:val="hybridMultilevel"/>
    <w:tmpl w:val="2F704340"/>
    <w:lvl w:ilvl="0" w:tplc="8940FAA6">
      <w:start w:val="1"/>
      <w:numFmt w:val="bullet"/>
      <w:lvlText w:val="─"/>
      <w:lvlJc w:val="left"/>
      <w:pPr>
        <w:ind w:left="19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C8786A"/>
    <w:multiLevelType w:val="hybridMultilevel"/>
    <w:tmpl w:val="3B9E80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DA11A55"/>
    <w:multiLevelType w:val="hybridMultilevel"/>
    <w:tmpl w:val="E47AB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7D4A9A"/>
    <w:multiLevelType w:val="hybridMultilevel"/>
    <w:tmpl w:val="E08C0E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84C4B1A"/>
    <w:multiLevelType w:val="hybridMultilevel"/>
    <w:tmpl w:val="F29C0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757E32"/>
    <w:multiLevelType w:val="hybridMultilevel"/>
    <w:tmpl w:val="A4887E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96910BB"/>
    <w:multiLevelType w:val="hybridMultilevel"/>
    <w:tmpl w:val="B9906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092191"/>
    <w:multiLevelType w:val="hybridMultilevel"/>
    <w:tmpl w:val="C13A4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345F8A"/>
    <w:multiLevelType w:val="hybridMultilevel"/>
    <w:tmpl w:val="155A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EA67F79"/>
    <w:multiLevelType w:val="hybridMultilevel"/>
    <w:tmpl w:val="1354C7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4EAB45E8"/>
    <w:multiLevelType w:val="hybridMultilevel"/>
    <w:tmpl w:val="C5DAC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F60314"/>
    <w:multiLevelType w:val="hybridMultilevel"/>
    <w:tmpl w:val="AFF281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53D01FFC"/>
    <w:multiLevelType w:val="hybridMultilevel"/>
    <w:tmpl w:val="71E277C4"/>
    <w:lvl w:ilvl="0" w:tplc="0F546022">
      <w:start w:val="1"/>
      <w:numFmt w:val="decimal"/>
      <w:lvlText w:val="%1."/>
      <w:lvlJc w:val="left"/>
      <w:pPr>
        <w:ind w:left="720" w:hanging="360"/>
      </w:pPr>
      <w:rPr>
        <w:rFonts w:ascii="Times New Roman" w:hAnsi="Times New Roman" w:cs="Times New Roman"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DC37AF"/>
    <w:multiLevelType w:val="hybridMultilevel"/>
    <w:tmpl w:val="C9E62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DF336E"/>
    <w:multiLevelType w:val="hybridMultilevel"/>
    <w:tmpl w:val="8FAA0F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D0CC598">
      <w:start w:val="5"/>
      <w:numFmt w:val="bullet"/>
      <w:lvlText w:val="-"/>
      <w:lvlJc w:val="left"/>
      <w:pPr>
        <w:ind w:left="2160" w:hanging="36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00B60FA"/>
    <w:multiLevelType w:val="hybridMultilevel"/>
    <w:tmpl w:val="3DE4A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4A55CDB"/>
    <w:multiLevelType w:val="hybridMultilevel"/>
    <w:tmpl w:val="3342D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5356036"/>
    <w:multiLevelType w:val="hybridMultilevel"/>
    <w:tmpl w:val="9D681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EF33388"/>
    <w:multiLevelType w:val="hybridMultilevel"/>
    <w:tmpl w:val="2E62EA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15:restartNumberingAfterBreak="0">
    <w:nsid w:val="70425939"/>
    <w:multiLevelType w:val="hybridMultilevel"/>
    <w:tmpl w:val="32B8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E306CD"/>
    <w:multiLevelType w:val="hybridMultilevel"/>
    <w:tmpl w:val="A3C8D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237C17"/>
    <w:multiLevelType w:val="hybridMultilevel"/>
    <w:tmpl w:val="5F1E9A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46235CA"/>
    <w:multiLevelType w:val="hybridMultilevel"/>
    <w:tmpl w:val="6F18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77412C"/>
    <w:multiLevelType w:val="hybridMultilevel"/>
    <w:tmpl w:val="E0305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DD76A71"/>
    <w:multiLevelType w:val="hybridMultilevel"/>
    <w:tmpl w:val="69CE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7D261F"/>
    <w:multiLevelType w:val="hybridMultilevel"/>
    <w:tmpl w:val="0DD64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F9D7D05"/>
    <w:multiLevelType w:val="hybridMultilevel"/>
    <w:tmpl w:val="065AF3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5"/>
  </w:num>
  <w:num w:numId="2">
    <w:abstractNumId w:val="50"/>
  </w:num>
  <w:num w:numId="3">
    <w:abstractNumId w:val="34"/>
  </w:num>
  <w:num w:numId="4">
    <w:abstractNumId w:val="19"/>
  </w:num>
  <w:num w:numId="5">
    <w:abstractNumId w:val="22"/>
  </w:num>
  <w:num w:numId="6">
    <w:abstractNumId w:val="51"/>
  </w:num>
  <w:num w:numId="7">
    <w:abstractNumId w:val="28"/>
  </w:num>
  <w:num w:numId="8">
    <w:abstractNumId w:val="29"/>
  </w:num>
  <w:num w:numId="9">
    <w:abstractNumId w:val="54"/>
  </w:num>
  <w:num w:numId="10">
    <w:abstractNumId w:val="47"/>
  </w:num>
  <w:num w:numId="11">
    <w:abstractNumId w:val="12"/>
  </w:num>
  <w:num w:numId="12">
    <w:abstractNumId w:val="41"/>
  </w:num>
  <w:num w:numId="13">
    <w:abstractNumId w:val="43"/>
  </w:num>
  <w:num w:numId="14">
    <w:abstractNumId w:val="39"/>
  </w:num>
  <w:num w:numId="15">
    <w:abstractNumId w:val="24"/>
  </w:num>
  <w:num w:numId="16">
    <w:abstractNumId w:val="56"/>
  </w:num>
  <w:num w:numId="17">
    <w:abstractNumId w:val="10"/>
  </w:num>
  <w:num w:numId="18">
    <w:abstractNumId w:val="57"/>
  </w:num>
  <w:num w:numId="19">
    <w:abstractNumId w:val="2"/>
  </w:num>
  <w:num w:numId="20">
    <w:abstractNumId w:val="6"/>
  </w:num>
  <w:num w:numId="21">
    <w:abstractNumId w:val="45"/>
  </w:num>
  <w:num w:numId="22">
    <w:abstractNumId w:val="7"/>
  </w:num>
  <w:num w:numId="23">
    <w:abstractNumId w:val="30"/>
  </w:num>
  <w:num w:numId="24">
    <w:abstractNumId w:val="20"/>
  </w:num>
  <w:num w:numId="25">
    <w:abstractNumId w:val="58"/>
  </w:num>
  <w:num w:numId="26">
    <w:abstractNumId w:val="3"/>
  </w:num>
  <w:num w:numId="27">
    <w:abstractNumId w:val="37"/>
  </w:num>
  <w:num w:numId="28">
    <w:abstractNumId w:val="53"/>
  </w:num>
  <w:num w:numId="29">
    <w:abstractNumId w:val="17"/>
  </w:num>
  <w:num w:numId="30">
    <w:abstractNumId w:val="4"/>
  </w:num>
  <w:num w:numId="31">
    <w:abstractNumId w:val="40"/>
  </w:num>
  <w:num w:numId="32">
    <w:abstractNumId w:val="9"/>
  </w:num>
  <w:num w:numId="33">
    <w:abstractNumId w:val="21"/>
  </w:num>
  <w:num w:numId="34">
    <w:abstractNumId w:val="33"/>
  </w:num>
  <w:num w:numId="35">
    <w:abstractNumId w:val="36"/>
  </w:num>
  <w:num w:numId="36">
    <w:abstractNumId w:val="25"/>
  </w:num>
  <w:num w:numId="37">
    <w:abstractNumId w:val="25"/>
    <w:lvlOverride w:ilvl="0">
      <w:startOverride w:val="1"/>
    </w:lvlOverride>
  </w:num>
  <w:num w:numId="38">
    <w:abstractNumId w:val="25"/>
  </w:num>
  <w:num w:numId="39">
    <w:abstractNumId w:val="25"/>
    <w:lvlOverride w:ilvl="0">
      <w:startOverride w:val="1"/>
    </w:lvlOverride>
  </w:num>
  <w:num w:numId="40">
    <w:abstractNumId w:val="23"/>
  </w:num>
  <w:num w:numId="41">
    <w:abstractNumId w:val="27"/>
  </w:num>
  <w:num w:numId="42">
    <w:abstractNumId w:val="26"/>
  </w:num>
  <w:num w:numId="43">
    <w:abstractNumId w:val="32"/>
  </w:num>
  <w:num w:numId="44">
    <w:abstractNumId w:val="35"/>
  </w:num>
  <w:num w:numId="45">
    <w:abstractNumId w:val="55"/>
  </w:num>
  <w:num w:numId="46">
    <w:abstractNumId w:val="52"/>
  </w:num>
  <w:num w:numId="47">
    <w:abstractNumId w:val="16"/>
  </w:num>
  <w:num w:numId="48">
    <w:abstractNumId w:val="14"/>
  </w:num>
  <w:num w:numId="49">
    <w:abstractNumId w:val="49"/>
  </w:num>
  <w:num w:numId="50">
    <w:abstractNumId w:val="15"/>
  </w:num>
  <w:num w:numId="51">
    <w:abstractNumId w:val="0"/>
  </w:num>
  <w:num w:numId="52">
    <w:abstractNumId w:val="38"/>
  </w:num>
  <w:num w:numId="53">
    <w:abstractNumId w:val="48"/>
  </w:num>
  <w:num w:numId="54">
    <w:abstractNumId w:val="31"/>
  </w:num>
  <w:num w:numId="55">
    <w:abstractNumId w:val="11"/>
  </w:num>
  <w:num w:numId="56">
    <w:abstractNumId w:val="18"/>
  </w:num>
  <w:num w:numId="57">
    <w:abstractNumId w:val="8"/>
  </w:num>
  <w:num w:numId="58">
    <w:abstractNumId w:val="46"/>
  </w:num>
  <w:num w:numId="59">
    <w:abstractNumId w:val="44"/>
  </w:num>
  <w:num w:numId="60">
    <w:abstractNumId w:val="25"/>
    <w:lvlOverride w:ilvl="0">
      <w:startOverride w:val="1"/>
    </w:lvlOverride>
  </w:num>
  <w:num w:numId="61">
    <w:abstractNumId w:val="42"/>
  </w:num>
  <w:num w:numId="62">
    <w:abstractNumId w:val="1"/>
  </w:num>
  <w:num w:numId="63">
    <w:abstractNumId w:val="13"/>
  </w:num>
  <w:num w:numId="64">
    <w:abstractNumId w:val="59"/>
  </w:num>
  <w:num w:numId="65">
    <w:abstractNumId w:val="5"/>
  </w:num>
  <w:num w:numId="66">
    <w:abstractNumId w:val="25"/>
    <w:lvlOverride w:ilvl="0">
      <w:startOverride w:val="1"/>
    </w:lvlOverride>
  </w:num>
  <w:num w:numId="67">
    <w:abstractNumId w:val="25"/>
    <w:lvlOverride w:ilvl="0">
      <w:startOverride w:val="1"/>
    </w:lvlOverride>
  </w:num>
  <w:num w:numId="68">
    <w:abstractNumId w:val="51"/>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7EwtzQ1NDK3sDBQ0lEKTi0uzszPAykwrAUA5wWPIywAAAA="/>
  </w:docVars>
  <w:rsids>
    <w:rsidRoot w:val="0012252B"/>
    <w:rsid w:val="000049D9"/>
    <w:rsid w:val="00004D39"/>
    <w:rsid w:val="00006955"/>
    <w:rsid w:val="00010685"/>
    <w:rsid w:val="000131EC"/>
    <w:rsid w:val="00021F43"/>
    <w:rsid w:val="00027544"/>
    <w:rsid w:val="0003403A"/>
    <w:rsid w:val="00040B70"/>
    <w:rsid w:val="00050F07"/>
    <w:rsid w:val="00051223"/>
    <w:rsid w:val="000518B9"/>
    <w:rsid w:val="00052E90"/>
    <w:rsid w:val="000544FC"/>
    <w:rsid w:val="00055CBD"/>
    <w:rsid w:val="00057F23"/>
    <w:rsid w:val="00060750"/>
    <w:rsid w:val="000613E6"/>
    <w:rsid w:val="0006167E"/>
    <w:rsid w:val="000618B6"/>
    <w:rsid w:val="00061B5A"/>
    <w:rsid w:val="000631EF"/>
    <w:rsid w:val="00064493"/>
    <w:rsid w:val="000766DE"/>
    <w:rsid w:val="00082F67"/>
    <w:rsid w:val="00085082"/>
    <w:rsid w:val="000852A1"/>
    <w:rsid w:val="000852FC"/>
    <w:rsid w:val="00087372"/>
    <w:rsid w:val="0008769D"/>
    <w:rsid w:val="000A3E71"/>
    <w:rsid w:val="000A41D9"/>
    <w:rsid w:val="000A4F8C"/>
    <w:rsid w:val="000A7A43"/>
    <w:rsid w:val="000B14B0"/>
    <w:rsid w:val="000B5118"/>
    <w:rsid w:val="000B6900"/>
    <w:rsid w:val="000C32F6"/>
    <w:rsid w:val="000C3417"/>
    <w:rsid w:val="000D064E"/>
    <w:rsid w:val="000D76F0"/>
    <w:rsid w:val="000E1BE8"/>
    <w:rsid w:val="000E5572"/>
    <w:rsid w:val="000E5FD6"/>
    <w:rsid w:val="000F792B"/>
    <w:rsid w:val="000F7C6C"/>
    <w:rsid w:val="001007CF"/>
    <w:rsid w:val="001011DD"/>
    <w:rsid w:val="00103F04"/>
    <w:rsid w:val="0010503B"/>
    <w:rsid w:val="00110B0A"/>
    <w:rsid w:val="00117CAB"/>
    <w:rsid w:val="00120C65"/>
    <w:rsid w:val="00121BE9"/>
    <w:rsid w:val="0012252B"/>
    <w:rsid w:val="00123711"/>
    <w:rsid w:val="0012595E"/>
    <w:rsid w:val="001307D2"/>
    <w:rsid w:val="00137758"/>
    <w:rsid w:val="00143D73"/>
    <w:rsid w:val="00144890"/>
    <w:rsid w:val="001455F6"/>
    <w:rsid w:val="00153DEA"/>
    <w:rsid w:val="00157D86"/>
    <w:rsid w:val="00166137"/>
    <w:rsid w:val="0016639A"/>
    <w:rsid w:val="001674BA"/>
    <w:rsid w:val="001715F1"/>
    <w:rsid w:val="00171C92"/>
    <w:rsid w:val="00172590"/>
    <w:rsid w:val="00174DA0"/>
    <w:rsid w:val="00180922"/>
    <w:rsid w:val="00182133"/>
    <w:rsid w:val="001834E2"/>
    <w:rsid w:val="00184267"/>
    <w:rsid w:val="00186E50"/>
    <w:rsid w:val="00191F9E"/>
    <w:rsid w:val="001A0388"/>
    <w:rsid w:val="001A3D49"/>
    <w:rsid w:val="001B0902"/>
    <w:rsid w:val="001B09E2"/>
    <w:rsid w:val="001B1BEA"/>
    <w:rsid w:val="001B387C"/>
    <w:rsid w:val="001B3B41"/>
    <w:rsid w:val="001B3D53"/>
    <w:rsid w:val="001C0C00"/>
    <w:rsid w:val="001C2B03"/>
    <w:rsid w:val="001C58EE"/>
    <w:rsid w:val="001C5D15"/>
    <w:rsid w:val="001C72BE"/>
    <w:rsid w:val="001D0B6F"/>
    <w:rsid w:val="001D0F9C"/>
    <w:rsid w:val="001D2C1A"/>
    <w:rsid w:val="001D6C15"/>
    <w:rsid w:val="001D751F"/>
    <w:rsid w:val="001E4B6D"/>
    <w:rsid w:val="001E6EDD"/>
    <w:rsid w:val="001F1FB8"/>
    <w:rsid w:val="001F36CE"/>
    <w:rsid w:val="001F3B2B"/>
    <w:rsid w:val="001F71CB"/>
    <w:rsid w:val="001F740E"/>
    <w:rsid w:val="002040BD"/>
    <w:rsid w:val="00205F0E"/>
    <w:rsid w:val="0021412E"/>
    <w:rsid w:val="00214219"/>
    <w:rsid w:val="00214622"/>
    <w:rsid w:val="00222DF6"/>
    <w:rsid w:val="00224385"/>
    <w:rsid w:val="002250D4"/>
    <w:rsid w:val="00226C8B"/>
    <w:rsid w:val="00242EDC"/>
    <w:rsid w:val="00243BFE"/>
    <w:rsid w:val="002448D3"/>
    <w:rsid w:val="00245162"/>
    <w:rsid w:val="00250D68"/>
    <w:rsid w:val="002512B3"/>
    <w:rsid w:val="002626F0"/>
    <w:rsid w:val="00264C42"/>
    <w:rsid w:val="002654A8"/>
    <w:rsid w:val="002655A6"/>
    <w:rsid w:val="00266477"/>
    <w:rsid w:val="00266CB0"/>
    <w:rsid w:val="00267FA4"/>
    <w:rsid w:val="0027196A"/>
    <w:rsid w:val="00277468"/>
    <w:rsid w:val="00277D02"/>
    <w:rsid w:val="00293429"/>
    <w:rsid w:val="00296240"/>
    <w:rsid w:val="002963D4"/>
    <w:rsid w:val="002A2C77"/>
    <w:rsid w:val="002B43F9"/>
    <w:rsid w:val="002C0235"/>
    <w:rsid w:val="002C12FF"/>
    <w:rsid w:val="002C2F86"/>
    <w:rsid w:val="002C4037"/>
    <w:rsid w:val="002C5D81"/>
    <w:rsid w:val="002C5DBE"/>
    <w:rsid w:val="002C73A2"/>
    <w:rsid w:val="002D0245"/>
    <w:rsid w:val="002D1C95"/>
    <w:rsid w:val="002E0C25"/>
    <w:rsid w:val="002E251A"/>
    <w:rsid w:val="002E2866"/>
    <w:rsid w:val="002F07C7"/>
    <w:rsid w:val="002F3D1A"/>
    <w:rsid w:val="002F7D6F"/>
    <w:rsid w:val="0030011A"/>
    <w:rsid w:val="00300638"/>
    <w:rsid w:val="00300F2F"/>
    <w:rsid w:val="00301BEB"/>
    <w:rsid w:val="003020AB"/>
    <w:rsid w:val="00315F02"/>
    <w:rsid w:val="00320C10"/>
    <w:rsid w:val="00321A4F"/>
    <w:rsid w:val="003227A7"/>
    <w:rsid w:val="00323F1A"/>
    <w:rsid w:val="00325696"/>
    <w:rsid w:val="00340EC4"/>
    <w:rsid w:val="003438C8"/>
    <w:rsid w:val="00344116"/>
    <w:rsid w:val="00354A60"/>
    <w:rsid w:val="00354AF0"/>
    <w:rsid w:val="003564E7"/>
    <w:rsid w:val="00360BBA"/>
    <w:rsid w:val="003746D2"/>
    <w:rsid w:val="00374F58"/>
    <w:rsid w:val="00375B1C"/>
    <w:rsid w:val="00384231"/>
    <w:rsid w:val="00384E65"/>
    <w:rsid w:val="0039080B"/>
    <w:rsid w:val="003913B7"/>
    <w:rsid w:val="0039226C"/>
    <w:rsid w:val="0039268E"/>
    <w:rsid w:val="0039296C"/>
    <w:rsid w:val="00397518"/>
    <w:rsid w:val="003A0291"/>
    <w:rsid w:val="003A1EAF"/>
    <w:rsid w:val="003A35EF"/>
    <w:rsid w:val="003A4D33"/>
    <w:rsid w:val="003A531F"/>
    <w:rsid w:val="003A5E80"/>
    <w:rsid w:val="003B1246"/>
    <w:rsid w:val="003B75DD"/>
    <w:rsid w:val="003B77A4"/>
    <w:rsid w:val="003C0DED"/>
    <w:rsid w:val="003C29FC"/>
    <w:rsid w:val="003C2F07"/>
    <w:rsid w:val="003C3030"/>
    <w:rsid w:val="003C37D9"/>
    <w:rsid w:val="003D17F2"/>
    <w:rsid w:val="003D3562"/>
    <w:rsid w:val="003D62EC"/>
    <w:rsid w:val="003D6C5B"/>
    <w:rsid w:val="003E2694"/>
    <w:rsid w:val="003E5FD7"/>
    <w:rsid w:val="003E6BC5"/>
    <w:rsid w:val="003F031D"/>
    <w:rsid w:val="003F15BA"/>
    <w:rsid w:val="003F477F"/>
    <w:rsid w:val="003F4B4A"/>
    <w:rsid w:val="003F7CEF"/>
    <w:rsid w:val="00405840"/>
    <w:rsid w:val="004060E1"/>
    <w:rsid w:val="00406FDD"/>
    <w:rsid w:val="00407A69"/>
    <w:rsid w:val="004169CD"/>
    <w:rsid w:val="00422172"/>
    <w:rsid w:val="00425397"/>
    <w:rsid w:val="004255D8"/>
    <w:rsid w:val="00434444"/>
    <w:rsid w:val="00436321"/>
    <w:rsid w:val="0043733B"/>
    <w:rsid w:val="00444468"/>
    <w:rsid w:val="00450C40"/>
    <w:rsid w:val="00453000"/>
    <w:rsid w:val="00454565"/>
    <w:rsid w:val="00462030"/>
    <w:rsid w:val="00465592"/>
    <w:rsid w:val="00465EB2"/>
    <w:rsid w:val="00467688"/>
    <w:rsid w:val="00472165"/>
    <w:rsid w:val="00476697"/>
    <w:rsid w:val="0048176D"/>
    <w:rsid w:val="00485F33"/>
    <w:rsid w:val="0048687D"/>
    <w:rsid w:val="0048689D"/>
    <w:rsid w:val="0049032A"/>
    <w:rsid w:val="00490B65"/>
    <w:rsid w:val="004916A7"/>
    <w:rsid w:val="00492A8E"/>
    <w:rsid w:val="00497E8A"/>
    <w:rsid w:val="004A0833"/>
    <w:rsid w:val="004A1314"/>
    <w:rsid w:val="004A5F2D"/>
    <w:rsid w:val="004A68A6"/>
    <w:rsid w:val="004A793C"/>
    <w:rsid w:val="004B03FA"/>
    <w:rsid w:val="004B1E7F"/>
    <w:rsid w:val="004B7A51"/>
    <w:rsid w:val="004B7C9E"/>
    <w:rsid w:val="004C2594"/>
    <w:rsid w:val="004C7A59"/>
    <w:rsid w:val="004D25C0"/>
    <w:rsid w:val="004D5BF0"/>
    <w:rsid w:val="004D77BE"/>
    <w:rsid w:val="004E6DCF"/>
    <w:rsid w:val="004E7889"/>
    <w:rsid w:val="004F0B6B"/>
    <w:rsid w:val="004F1FD5"/>
    <w:rsid w:val="004F3349"/>
    <w:rsid w:val="004F68BC"/>
    <w:rsid w:val="004F781E"/>
    <w:rsid w:val="00500827"/>
    <w:rsid w:val="005026CD"/>
    <w:rsid w:val="00505B6A"/>
    <w:rsid w:val="005066ED"/>
    <w:rsid w:val="005069B8"/>
    <w:rsid w:val="00514577"/>
    <w:rsid w:val="0051627D"/>
    <w:rsid w:val="00523E2C"/>
    <w:rsid w:val="005256D4"/>
    <w:rsid w:val="00526D28"/>
    <w:rsid w:val="00527494"/>
    <w:rsid w:val="00527F03"/>
    <w:rsid w:val="00530F50"/>
    <w:rsid w:val="0053201F"/>
    <w:rsid w:val="0054330B"/>
    <w:rsid w:val="0055049A"/>
    <w:rsid w:val="00551697"/>
    <w:rsid w:val="00552DF7"/>
    <w:rsid w:val="00555BD6"/>
    <w:rsid w:val="005616CE"/>
    <w:rsid w:val="00564E0D"/>
    <w:rsid w:val="00570E11"/>
    <w:rsid w:val="00572C11"/>
    <w:rsid w:val="005749D3"/>
    <w:rsid w:val="00576678"/>
    <w:rsid w:val="00580D23"/>
    <w:rsid w:val="00586094"/>
    <w:rsid w:val="0059213F"/>
    <w:rsid w:val="005933E4"/>
    <w:rsid w:val="00594F0F"/>
    <w:rsid w:val="005965D8"/>
    <w:rsid w:val="005A0643"/>
    <w:rsid w:val="005B0DC2"/>
    <w:rsid w:val="005B10D2"/>
    <w:rsid w:val="005C2331"/>
    <w:rsid w:val="005C2E26"/>
    <w:rsid w:val="005C3FC8"/>
    <w:rsid w:val="005C54CE"/>
    <w:rsid w:val="005C5F16"/>
    <w:rsid w:val="005C64F8"/>
    <w:rsid w:val="005C68E2"/>
    <w:rsid w:val="005C7766"/>
    <w:rsid w:val="005D1D45"/>
    <w:rsid w:val="005D592C"/>
    <w:rsid w:val="005E3387"/>
    <w:rsid w:val="005E3C5C"/>
    <w:rsid w:val="005E3F04"/>
    <w:rsid w:val="005E3FF0"/>
    <w:rsid w:val="005E4068"/>
    <w:rsid w:val="005F00E4"/>
    <w:rsid w:val="005F30A9"/>
    <w:rsid w:val="005F316D"/>
    <w:rsid w:val="005F75CC"/>
    <w:rsid w:val="006076C0"/>
    <w:rsid w:val="00610EF9"/>
    <w:rsid w:val="00616C56"/>
    <w:rsid w:val="00617578"/>
    <w:rsid w:val="00622CA1"/>
    <w:rsid w:val="00623474"/>
    <w:rsid w:val="006257C4"/>
    <w:rsid w:val="00627B54"/>
    <w:rsid w:val="006350A2"/>
    <w:rsid w:val="00635195"/>
    <w:rsid w:val="00640E53"/>
    <w:rsid w:val="00643247"/>
    <w:rsid w:val="00644E22"/>
    <w:rsid w:val="00646C17"/>
    <w:rsid w:val="00647CC2"/>
    <w:rsid w:val="0065022D"/>
    <w:rsid w:val="00651797"/>
    <w:rsid w:val="00652AF2"/>
    <w:rsid w:val="00652E71"/>
    <w:rsid w:val="006549C6"/>
    <w:rsid w:val="006571CE"/>
    <w:rsid w:val="00660F17"/>
    <w:rsid w:val="00663F93"/>
    <w:rsid w:val="006722E9"/>
    <w:rsid w:val="00672887"/>
    <w:rsid w:val="0068152E"/>
    <w:rsid w:val="00686823"/>
    <w:rsid w:val="006876AC"/>
    <w:rsid w:val="00692F5F"/>
    <w:rsid w:val="006A6252"/>
    <w:rsid w:val="006A66D3"/>
    <w:rsid w:val="006B21FB"/>
    <w:rsid w:val="006B315F"/>
    <w:rsid w:val="006B63E4"/>
    <w:rsid w:val="006B7D4A"/>
    <w:rsid w:val="006C3378"/>
    <w:rsid w:val="006C7526"/>
    <w:rsid w:val="006D20A2"/>
    <w:rsid w:val="006D503D"/>
    <w:rsid w:val="006D7BF1"/>
    <w:rsid w:val="006E0A75"/>
    <w:rsid w:val="006E1894"/>
    <w:rsid w:val="006E1FF9"/>
    <w:rsid w:val="006E2339"/>
    <w:rsid w:val="006E51C1"/>
    <w:rsid w:val="006E54BB"/>
    <w:rsid w:val="006F3FD8"/>
    <w:rsid w:val="006F6C95"/>
    <w:rsid w:val="006F7FC8"/>
    <w:rsid w:val="00704922"/>
    <w:rsid w:val="00704AF1"/>
    <w:rsid w:val="007068E0"/>
    <w:rsid w:val="007112C9"/>
    <w:rsid w:val="007155CD"/>
    <w:rsid w:val="00720612"/>
    <w:rsid w:val="00725603"/>
    <w:rsid w:val="00731380"/>
    <w:rsid w:val="00737235"/>
    <w:rsid w:val="00737F45"/>
    <w:rsid w:val="00740A0C"/>
    <w:rsid w:val="00741F65"/>
    <w:rsid w:val="007430C3"/>
    <w:rsid w:val="00744B7F"/>
    <w:rsid w:val="00751B30"/>
    <w:rsid w:val="00752618"/>
    <w:rsid w:val="00761BB2"/>
    <w:rsid w:val="007637FA"/>
    <w:rsid w:val="00764464"/>
    <w:rsid w:val="00771FF6"/>
    <w:rsid w:val="007723C4"/>
    <w:rsid w:val="00772F53"/>
    <w:rsid w:val="00774EC7"/>
    <w:rsid w:val="007750D5"/>
    <w:rsid w:val="00775EA8"/>
    <w:rsid w:val="00776AF3"/>
    <w:rsid w:val="00780F53"/>
    <w:rsid w:val="0078326C"/>
    <w:rsid w:val="00783FD5"/>
    <w:rsid w:val="00784F5D"/>
    <w:rsid w:val="007902FA"/>
    <w:rsid w:val="007926B7"/>
    <w:rsid w:val="00794338"/>
    <w:rsid w:val="007A18FE"/>
    <w:rsid w:val="007B2B87"/>
    <w:rsid w:val="007B2F53"/>
    <w:rsid w:val="007C2A43"/>
    <w:rsid w:val="007C4D9B"/>
    <w:rsid w:val="007C6473"/>
    <w:rsid w:val="007D0879"/>
    <w:rsid w:val="007E17A8"/>
    <w:rsid w:val="007E3C36"/>
    <w:rsid w:val="007E6ED4"/>
    <w:rsid w:val="007F7147"/>
    <w:rsid w:val="007F7D49"/>
    <w:rsid w:val="00801B0B"/>
    <w:rsid w:val="00805B34"/>
    <w:rsid w:val="00810AA3"/>
    <w:rsid w:val="00810DAB"/>
    <w:rsid w:val="00811DD5"/>
    <w:rsid w:val="00813526"/>
    <w:rsid w:val="00814EA3"/>
    <w:rsid w:val="00814FC6"/>
    <w:rsid w:val="00816C68"/>
    <w:rsid w:val="008223E0"/>
    <w:rsid w:val="00822726"/>
    <w:rsid w:val="00825A7C"/>
    <w:rsid w:val="00834133"/>
    <w:rsid w:val="00836472"/>
    <w:rsid w:val="008374C6"/>
    <w:rsid w:val="008376BE"/>
    <w:rsid w:val="00837A70"/>
    <w:rsid w:val="0084020C"/>
    <w:rsid w:val="00843F1A"/>
    <w:rsid w:val="00847F57"/>
    <w:rsid w:val="00852557"/>
    <w:rsid w:val="0085285C"/>
    <w:rsid w:val="0085359D"/>
    <w:rsid w:val="00856B05"/>
    <w:rsid w:val="00861B72"/>
    <w:rsid w:val="00870FF4"/>
    <w:rsid w:val="008745D3"/>
    <w:rsid w:val="00875445"/>
    <w:rsid w:val="0088506E"/>
    <w:rsid w:val="008910B0"/>
    <w:rsid w:val="008945E2"/>
    <w:rsid w:val="008958B0"/>
    <w:rsid w:val="008A287F"/>
    <w:rsid w:val="008A2991"/>
    <w:rsid w:val="008A4424"/>
    <w:rsid w:val="008B21E8"/>
    <w:rsid w:val="008B2700"/>
    <w:rsid w:val="008C13BD"/>
    <w:rsid w:val="008C1421"/>
    <w:rsid w:val="008C34C5"/>
    <w:rsid w:val="008C5E30"/>
    <w:rsid w:val="008D10BB"/>
    <w:rsid w:val="008D1848"/>
    <w:rsid w:val="008D1916"/>
    <w:rsid w:val="008D2150"/>
    <w:rsid w:val="008D2970"/>
    <w:rsid w:val="008E192C"/>
    <w:rsid w:val="008E5D9E"/>
    <w:rsid w:val="008F0CB0"/>
    <w:rsid w:val="008F6852"/>
    <w:rsid w:val="0090076C"/>
    <w:rsid w:val="0090194F"/>
    <w:rsid w:val="00901AFB"/>
    <w:rsid w:val="0090242D"/>
    <w:rsid w:val="00903D93"/>
    <w:rsid w:val="00904FC1"/>
    <w:rsid w:val="0090500C"/>
    <w:rsid w:val="00905661"/>
    <w:rsid w:val="00906411"/>
    <w:rsid w:val="00912AF7"/>
    <w:rsid w:val="00913446"/>
    <w:rsid w:val="00914231"/>
    <w:rsid w:val="00916D34"/>
    <w:rsid w:val="00916E92"/>
    <w:rsid w:val="00922331"/>
    <w:rsid w:val="00922A0D"/>
    <w:rsid w:val="00923612"/>
    <w:rsid w:val="00924FD0"/>
    <w:rsid w:val="00927C05"/>
    <w:rsid w:val="0093383C"/>
    <w:rsid w:val="00933F25"/>
    <w:rsid w:val="00942F65"/>
    <w:rsid w:val="0094680D"/>
    <w:rsid w:val="009476EB"/>
    <w:rsid w:val="009503FD"/>
    <w:rsid w:val="009524BF"/>
    <w:rsid w:val="00955376"/>
    <w:rsid w:val="009607CD"/>
    <w:rsid w:val="00963910"/>
    <w:rsid w:val="00965712"/>
    <w:rsid w:val="009658C7"/>
    <w:rsid w:val="009717FD"/>
    <w:rsid w:val="0097457B"/>
    <w:rsid w:val="009747F9"/>
    <w:rsid w:val="0097488D"/>
    <w:rsid w:val="00974C48"/>
    <w:rsid w:val="0097536E"/>
    <w:rsid w:val="0097620A"/>
    <w:rsid w:val="00980655"/>
    <w:rsid w:val="00984B17"/>
    <w:rsid w:val="0099189A"/>
    <w:rsid w:val="00991CEB"/>
    <w:rsid w:val="009949CB"/>
    <w:rsid w:val="009A0D30"/>
    <w:rsid w:val="009A49F6"/>
    <w:rsid w:val="009A4D93"/>
    <w:rsid w:val="009B0409"/>
    <w:rsid w:val="009B04B1"/>
    <w:rsid w:val="009B20A0"/>
    <w:rsid w:val="009B2601"/>
    <w:rsid w:val="009B26A3"/>
    <w:rsid w:val="009B7441"/>
    <w:rsid w:val="009C33E5"/>
    <w:rsid w:val="009C4E6B"/>
    <w:rsid w:val="009C759F"/>
    <w:rsid w:val="009D370A"/>
    <w:rsid w:val="009D5A8D"/>
    <w:rsid w:val="009E30E3"/>
    <w:rsid w:val="009E3B50"/>
    <w:rsid w:val="009F0A7A"/>
    <w:rsid w:val="009F5392"/>
    <w:rsid w:val="009F6342"/>
    <w:rsid w:val="009F6DED"/>
    <w:rsid w:val="00A0092D"/>
    <w:rsid w:val="00A031D5"/>
    <w:rsid w:val="00A0457B"/>
    <w:rsid w:val="00A147B6"/>
    <w:rsid w:val="00A15B0F"/>
    <w:rsid w:val="00A206DF"/>
    <w:rsid w:val="00A2787D"/>
    <w:rsid w:val="00A30FB5"/>
    <w:rsid w:val="00A35BD1"/>
    <w:rsid w:val="00A36B57"/>
    <w:rsid w:val="00A40C1A"/>
    <w:rsid w:val="00A438A1"/>
    <w:rsid w:val="00A4439C"/>
    <w:rsid w:val="00A44F6C"/>
    <w:rsid w:val="00A47851"/>
    <w:rsid w:val="00A51D52"/>
    <w:rsid w:val="00A52559"/>
    <w:rsid w:val="00A52D2F"/>
    <w:rsid w:val="00A54C64"/>
    <w:rsid w:val="00A607CD"/>
    <w:rsid w:val="00A62503"/>
    <w:rsid w:val="00A62A82"/>
    <w:rsid w:val="00A634DF"/>
    <w:rsid w:val="00A64286"/>
    <w:rsid w:val="00A94A1A"/>
    <w:rsid w:val="00A9669F"/>
    <w:rsid w:val="00A96F67"/>
    <w:rsid w:val="00A97208"/>
    <w:rsid w:val="00AA2E2B"/>
    <w:rsid w:val="00AA3567"/>
    <w:rsid w:val="00AA38B7"/>
    <w:rsid w:val="00AA4099"/>
    <w:rsid w:val="00AB1FF9"/>
    <w:rsid w:val="00AB2802"/>
    <w:rsid w:val="00AB3301"/>
    <w:rsid w:val="00AB5701"/>
    <w:rsid w:val="00AC1765"/>
    <w:rsid w:val="00AC23AF"/>
    <w:rsid w:val="00AC69F3"/>
    <w:rsid w:val="00AD291A"/>
    <w:rsid w:val="00AD2DAF"/>
    <w:rsid w:val="00AE15A7"/>
    <w:rsid w:val="00AE3F30"/>
    <w:rsid w:val="00AE5107"/>
    <w:rsid w:val="00AF24CC"/>
    <w:rsid w:val="00AF490E"/>
    <w:rsid w:val="00B043EA"/>
    <w:rsid w:val="00B10DEE"/>
    <w:rsid w:val="00B110BB"/>
    <w:rsid w:val="00B1288F"/>
    <w:rsid w:val="00B12D52"/>
    <w:rsid w:val="00B13A8C"/>
    <w:rsid w:val="00B1704A"/>
    <w:rsid w:val="00B212FA"/>
    <w:rsid w:val="00B23C59"/>
    <w:rsid w:val="00B24649"/>
    <w:rsid w:val="00B25646"/>
    <w:rsid w:val="00B30869"/>
    <w:rsid w:val="00B35A4F"/>
    <w:rsid w:val="00B40BE1"/>
    <w:rsid w:val="00B40E24"/>
    <w:rsid w:val="00B439AE"/>
    <w:rsid w:val="00B54121"/>
    <w:rsid w:val="00B61945"/>
    <w:rsid w:val="00B67105"/>
    <w:rsid w:val="00B717B0"/>
    <w:rsid w:val="00B74855"/>
    <w:rsid w:val="00B75B1E"/>
    <w:rsid w:val="00B75E69"/>
    <w:rsid w:val="00B813F2"/>
    <w:rsid w:val="00B8489B"/>
    <w:rsid w:val="00B8769D"/>
    <w:rsid w:val="00B9460B"/>
    <w:rsid w:val="00B960BA"/>
    <w:rsid w:val="00B976CD"/>
    <w:rsid w:val="00BA1496"/>
    <w:rsid w:val="00BA5896"/>
    <w:rsid w:val="00BB0438"/>
    <w:rsid w:val="00BB133C"/>
    <w:rsid w:val="00BB2ACD"/>
    <w:rsid w:val="00BB4E3E"/>
    <w:rsid w:val="00BB7DE0"/>
    <w:rsid w:val="00BC363F"/>
    <w:rsid w:val="00BC6482"/>
    <w:rsid w:val="00BC6B2E"/>
    <w:rsid w:val="00BD2244"/>
    <w:rsid w:val="00BD6E29"/>
    <w:rsid w:val="00BE3681"/>
    <w:rsid w:val="00BF1118"/>
    <w:rsid w:val="00BF270A"/>
    <w:rsid w:val="00BF3D0A"/>
    <w:rsid w:val="00BF59A2"/>
    <w:rsid w:val="00BF72D1"/>
    <w:rsid w:val="00BF7C76"/>
    <w:rsid w:val="00C01394"/>
    <w:rsid w:val="00C0615A"/>
    <w:rsid w:val="00C15ACD"/>
    <w:rsid w:val="00C178AA"/>
    <w:rsid w:val="00C22970"/>
    <w:rsid w:val="00C25F0D"/>
    <w:rsid w:val="00C31C4F"/>
    <w:rsid w:val="00C35E7C"/>
    <w:rsid w:val="00C43B1D"/>
    <w:rsid w:val="00C43D56"/>
    <w:rsid w:val="00C442D6"/>
    <w:rsid w:val="00C4524E"/>
    <w:rsid w:val="00C46B86"/>
    <w:rsid w:val="00C53F7A"/>
    <w:rsid w:val="00C55B3D"/>
    <w:rsid w:val="00C574EF"/>
    <w:rsid w:val="00C57A5B"/>
    <w:rsid w:val="00C61886"/>
    <w:rsid w:val="00C67685"/>
    <w:rsid w:val="00C71DA3"/>
    <w:rsid w:val="00C72256"/>
    <w:rsid w:val="00C73DA0"/>
    <w:rsid w:val="00C73FF8"/>
    <w:rsid w:val="00C85D98"/>
    <w:rsid w:val="00C9201E"/>
    <w:rsid w:val="00C94686"/>
    <w:rsid w:val="00C96A0D"/>
    <w:rsid w:val="00CA34AF"/>
    <w:rsid w:val="00CA447D"/>
    <w:rsid w:val="00CA5498"/>
    <w:rsid w:val="00CA64A7"/>
    <w:rsid w:val="00CB0FD7"/>
    <w:rsid w:val="00CB22D0"/>
    <w:rsid w:val="00CB2C5A"/>
    <w:rsid w:val="00CB382B"/>
    <w:rsid w:val="00CB5B0D"/>
    <w:rsid w:val="00CB7676"/>
    <w:rsid w:val="00CC00B1"/>
    <w:rsid w:val="00CC0669"/>
    <w:rsid w:val="00CC3D41"/>
    <w:rsid w:val="00CC6B42"/>
    <w:rsid w:val="00CC767A"/>
    <w:rsid w:val="00CD405B"/>
    <w:rsid w:val="00CD5DE1"/>
    <w:rsid w:val="00CD65E2"/>
    <w:rsid w:val="00CE143C"/>
    <w:rsid w:val="00CE66F3"/>
    <w:rsid w:val="00CF3307"/>
    <w:rsid w:val="00CF45BC"/>
    <w:rsid w:val="00CF7212"/>
    <w:rsid w:val="00D020D6"/>
    <w:rsid w:val="00D0334C"/>
    <w:rsid w:val="00D03E50"/>
    <w:rsid w:val="00D046D7"/>
    <w:rsid w:val="00D05F88"/>
    <w:rsid w:val="00D10BD0"/>
    <w:rsid w:val="00D11196"/>
    <w:rsid w:val="00D159EC"/>
    <w:rsid w:val="00D34E7F"/>
    <w:rsid w:val="00D36FAD"/>
    <w:rsid w:val="00D43B53"/>
    <w:rsid w:val="00D44201"/>
    <w:rsid w:val="00D519B1"/>
    <w:rsid w:val="00D52DD0"/>
    <w:rsid w:val="00D530FA"/>
    <w:rsid w:val="00D6367D"/>
    <w:rsid w:val="00D6410C"/>
    <w:rsid w:val="00D676B0"/>
    <w:rsid w:val="00D718CF"/>
    <w:rsid w:val="00D723E0"/>
    <w:rsid w:val="00D77393"/>
    <w:rsid w:val="00D77BD3"/>
    <w:rsid w:val="00D9310B"/>
    <w:rsid w:val="00DA1CDD"/>
    <w:rsid w:val="00DA3C8C"/>
    <w:rsid w:val="00DB22A3"/>
    <w:rsid w:val="00DB4129"/>
    <w:rsid w:val="00DB5156"/>
    <w:rsid w:val="00DB51CF"/>
    <w:rsid w:val="00DC3683"/>
    <w:rsid w:val="00DC5833"/>
    <w:rsid w:val="00DE1B3C"/>
    <w:rsid w:val="00DE1E4F"/>
    <w:rsid w:val="00DE2146"/>
    <w:rsid w:val="00DE2579"/>
    <w:rsid w:val="00DE2A62"/>
    <w:rsid w:val="00DE2C99"/>
    <w:rsid w:val="00DF416E"/>
    <w:rsid w:val="00DF4F30"/>
    <w:rsid w:val="00E009FB"/>
    <w:rsid w:val="00E01BFE"/>
    <w:rsid w:val="00E021D7"/>
    <w:rsid w:val="00E04E71"/>
    <w:rsid w:val="00E06921"/>
    <w:rsid w:val="00E166B0"/>
    <w:rsid w:val="00E208DD"/>
    <w:rsid w:val="00E24AC0"/>
    <w:rsid w:val="00E25BC3"/>
    <w:rsid w:val="00E27CA7"/>
    <w:rsid w:val="00E27DFD"/>
    <w:rsid w:val="00E305E6"/>
    <w:rsid w:val="00E32C88"/>
    <w:rsid w:val="00E34DB3"/>
    <w:rsid w:val="00E35F5E"/>
    <w:rsid w:val="00E41709"/>
    <w:rsid w:val="00E44A09"/>
    <w:rsid w:val="00E540EB"/>
    <w:rsid w:val="00E557AE"/>
    <w:rsid w:val="00E57CC3"/>
    <w:rsid w:val="00E60BC1"/>
    <w:rsid w:val="00E624B1"/>
    <w:rsid w:val="00E63499"/>
    <w:rsid w:val="00E64799"/>
    <w:rsid w:val="00E65A87"/>
    <w:rsid w:val="00E74BB1"/>
    <w:rsid w:val="00E80BAE"/>
    <w:rsid w:val="00E85E8A"/>
    <w:rsid w:val="00E87077"/>
    <w:rsid w:val="00E9675D"/>
    <w:rsid w:val="00EA44FF"/>
    <w:rsid w:val="00EA4949"/>
    <w:rsid w:val="00EA5092"/>
    <w:rsid w:val="00EA7E8D"/>
    <w:rsid w:val="00EB27BB"/>
    <w:rsid w:val="00EB4478"/>
    <w:rsid w:val="00EB5610"/>
    <w:rsid w:val="00EC102E"/>
    <w:rsid w:val="00EC23D1"/>
    <w:rsid w:val="00EC7B49"/>
    <w:rsid w:val="00EC7C64"/>
    <w:rsid w:val="00ED2E1F"/>
    <w:rsid w:val="00ED59C5"/>
    <w:rsid w:val="00ED61E1"/>
    <w:rsid w:val="00ED6F21"/>
    <w:rsid w:val="00ED7833"/>
    <w:rsid w:val="00EE11CD"/>
    <w:rsid w:val="00EE3CA8"/>
    <w:rsid w:val="00EF6D5B"/>
    <w:rsid w:val="00F1046C"/>
    <w:rsid w:val="00F120C3"/>
    <w:rsid w:val="00F125E9"/>
    <w:rsid w:val="00F1372D"/>
    <w:rsid w:val="00F22CBC"/>
    <w:rsid w:val="00F34913"/>
    <w:rsid w:val="00F422C4"/>
    <w:rsid w:val="00F43DE3"/>
    <w:rsid w:val="00F47EC5"/>
    <w:rsid w:val="00F50D75"/>
    <w:rsid w:val="00F537A9"/>
    <w:rsid w:val="00F566A4"/>
    <w:rsid w:val="00F56830"/>
    <w:rsid w:val="00F56CFD"/>
    <w:rsid w:val="00F60D6E"/>
    <w:rsid w:val="00F6660A"/>
    <w:rsid w:val="00F6695E"/>
    <w:rsid w:val="00F70BF0"/>
    <w:rsid w:val="00F71D2E"/>
    <w:rsid w:val="00F732A1"/>
    <w:rsid w:val="00F7409E"/>
    <w:rsid w:val="00F742FB"/>
    <w:rsid w:val="00F75CCC"/>
    <w:rsid w:val="00F77B7C"/>
    <w:rsid w:val="00F80BB2"/>
    <w:rsid w:val="00F80DD7"/>
    <w:rsid w:val="00F82A43"/>
    <w:rsid w:val="00F83CD9"/>
    <w:rsid w:val="00F854F2"/>
    <w:rsid w:val="00F86578"/>
    <w:rsid w:val="00F86641"/>
    <w:rsid w:val="00F86B98"/>
    <w:rsid w:val="00F906E0"/>
    <w:rsid w:val="00F90E4E"/>
    <w:rsid w:val="00F962F2"/>
    <w:rsid w:val="00FA03B0"/>
    <w:rsid w:val="00FA2BD0"/>
    <w:rsid w:val="00FA3CE4"/>
    <w:rsid w:val="00FA433B"/>
    <w:rsid w:val="00FA72BB"/>
    <w:rsid w:val="00FB2FA6"/>
    <w:rsid w:val="00FB3628"/>
    <w:rsid w:val="00FB77FD"/>
    <w:rsid w:val="00FC3877"/>
    <w:rsid w:val="00FC5FCE"/>
    <w:rsid w:val="00FD7B7F"/>
    <w:rsid w:val="00FE00B9"/>
    <w:rsid w:val="00FE0CC3"/>
    <w:rsid w:val="00FE234E"/>
    <w:rsid w:val="00FE77CF"/>
    <w:rsid w:val="00FF1F0A"/>
    <w:rsid w:val="00FF3A04"/>
    <w:rsid w:val="00FF51F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B5D1E"/>
  <w15:docId w15:val="{633F216F-E006-436E-9490-2EBBB337C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3FF8"/>
    <w:pPr>
      <w:spacing w:before="120" w:after="120" w:line="300" w:lineRule="auto"/>
      <w:jc w:val="both"/>
    </w:pPr>
    <w:rPr>
      <w:rFonts w:ascii="Arial" w:hAnsi="Arial"/>
      <w:sz w:val="20"/>
    </w:rPr>
  </w:style>
  <w:style w:type="paragraph" w:styleId="Balk1">
    <w:name w:val="heading 1"/>
    <w:basedOn w:val="Normal"/>
    <w:next w:val="Normal"/>
    <w:link w:val="Balk1Char"/>
    <w:uiPriority w:val="9"/>
    <w:qFormat/>
    <w:rsid w:val="00974C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E1FF9"/>
    <w:pPr>
      <w:keepNext/>
      <w:keepLines/>
      <w:spacing w:before="240"/>
      <w:outlineLvl w:val="1"/>
    </w:pPr>
    <w:rPr>
      <w:rFonts w:eastAsiaTheme="majorEastAsia" w:cstheme="majorBidi"/>
      <w:b/>
      <w:color w:val="000000" w:themeColor="text1"/>
      <w:sz w:val="22"/>
      <w:szCs w:val="26"/>
    </w:rPr>
  </w:style>
  <w:style w:type="paragraph" w:styleId="Balk3">
    <w:name w:val="heading 3"/>
    <w:basedOn w:val="Normal"/>
    <w:next w:val="Normal"/>
    <w:link w:val="Balk3Char"/>
    <w:uiPriority w:val="9"/>
    <w:unhideWhenUsed/>
    <w:qFormat/>
    <w:rsid w:val="0088506E"/>
    <w:pPr>
      <w:keepNext/>
      <w:keepLines/>
      <w:spacing w:before="40"/>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9607CD"/>
    <w:pPr>
      <w:keepNext/>
      <w:keepLines/>
      <w:spacing w:before="40" w:after="0"/>
      <w:outlineLvl w:val="3"/>
    </w:pPr>
    <w:rPr>
      <w:rFonts w:eastAsiaTheme="majorEastAsia" w:cstheme="majorBidi"/>
      <w:b/>
      <w:iCs/>
    </w:rPr>
  </w:style>
  <w:style w:type="paragraph" w:styleId="Balk5">
    <w:name w:val="heading 5"/>
    <w:basedOn w:val="Normal"/>
    <w:next w:val="Normal"/>
    <w:link w:val="Balk5Char"/>
    <w:uiPriority w:val="9"/>
    <w:unhideWhenUsed/>
    <w:qFormat/>
    <w:rsid w:val="007750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6E1FF9"/>
    <w:pPr>
      <w:ind w:left="720"/>
      <w:contextualSpacing/>
    </w:pPr>
  </w:style>
  <w:style w:type="paragraph" w:styleId="stBilgi">
    <w:name w:val="header"/>
    <w:aliases w:val="En-tête client,Header1"/>
    <w:basedOn w:val="Normal"/>
    <w:link w:val="stBilgiChar"/>
    <w:uiPriority w:val="99"/>
    <w:unhideWhenUsed/>
    <w:rsid w:val="00974C48"/>
    <w:pPr>
      <w:tabs>
        <w:tab w:val="center" w:pos="4513"/>
        <w:tab w:val="right" w:pos="9026"/>
      </w:tabs>
      <w:spacing w:after="0" w:line="240" w:lineRule="auto"/>
    </w:pPr>
  </w:style>
  <w:style w:type="character" w:customStyle="1" w:styleId="stBilgiChar">
    <w:name w:val="Üst Bilgi Char"/>
    <w:aliases w:val="En-tête client Char,Header1 Char"/>
    <w:basedOn w:val="VarsaylanParagrafYazTipi"/>
    <w:link w:val="stBilgi"/>
    <w:uiPriority w:val="99"/>
    <w:rsid w:val="00974C48"/>
    <w:rPr>
      <w:rFonts w:ascii="Times New Roman" w:hAnsi="Times New Roman"/>
      <w:sz w:val="24"/>
    </w:rPr>
  </w:style>
  <w:style w:type="paragraph" w:styleId="AltBilgi">
    <w:name w:val="footer"/>
    <w:basedOn w:val="Normal"/>
    <w:link w:val="AltBilgiChar"/>
    <w:uiPriority w:val="99"/>
    <w:unhideWhenUsed/>
    <w:rsid w:val="00974C48"/>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974C48"/>
    <w:rPr>
      <w:rFonts w:ascii="Times New Roman" w:hAnsi="Times New Roman"/>
      <w:sz w:val="24"/>
    </w:rPr>
  </w:style>
  <w:style w:type="character" w:customStyle="1" w:styleId="Balk1Char">
    <w:name w:val="Başlık 1 Char"/>
    <w:basedOn w:val="VarsaylanParagrafYazTipi"/>
    <w:link w:val="Balk1"/>
    <w:uiPriority w:val="9"/>
    <w:rsid w:val="00974C48"/>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184267"/>
    <w:pPr>
      <w:spacing w:line="259" w:lineRule="auto"/>
      <w:outlineLvl w:val="9"/>
    </w:pPr>
    <w:rPr>
      <w:lang w:val="en-US"/>
    </w:rPr>
  </w:style>
  <w:style w:type="paragraph" w:styleId="T1">
    <w:name w:val="toc 1"/>
    <w:basedOn w:val="Normal"/>
    <w:next w:val="Normal"/>
    <w:autoRedefine/>
    <w:uiPriority w:val="39"/>
    <w:unhideWhenUsed/>
    <w:rsid w:val="00813526"/>
    <w:pPr>
      <w:tabs>
        <w:tab w:val="left" w:pos="426"/>
        <w:tab w:val="right" w:leader="dot" w:pos="9062"/>
      </w:tabs>
      <w:spacing w:after="100"/>
    </w:pPr>
  </w:style>
  <w:style w:type="character" w:styleId="Kpr">
    <w:name w:val="Hyperlink"/>
    <w:basedOn w:val="VarsaylanParagrafYazTipi"/>
    <w:uiPriority w:val="99"/>
    <w:unhideWhenUsed/>
    <w:rsid w:val="00184267"/>
    <w:rPr>
      <w:color w:val="0563C1" w:themeColor="hyperlink"/>
      <w:u w:val="single"/>
    </w:rPr>
  </w:style>
  <w:style w:type="paragraph" w:styleId="ResimYazs">
    <w:name w:val="caption"/>
    <w:basedOn w:val="Normal"/>
    <w:next w:val="Normal"/>
    <w:link w:val="ResimYazsChar"/>
    <w:uiPriority w:val="35"/>
    <w:unhideWhenUsed/>
    <w:qFormat/>
    <w:rsid w:val="00B25646"/>
    <w:pPr>
      <w:spacing w:after="200" w:line="240" w:lineRule="auto"/>
      <w:jc w:val="left"/>
    </w:pPr>
    <w:rPr>
      <w:iCs/>
      <w:color w:val="000000" w:themeColor="text1"/>
      <w:szCs w:val="18"/>
    </w:rPr>
  </w:style>
  <w:style w:type="paragraph" w:styleId="HTMLncedenBiimlendirilmi">
    <w:name w:val="HTML Preformatted"/>
    <w:basedOn w:val="Normal"/>
    <w:link w:val="HTMLncedenBiimlendirilmiChar"/>
    <w:uiPriority w:val="99"/>
    <w:semiHidden/>
    <w:unhideWhenUsed/>
    <w:rsid w:val="00243B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243BFE"/>
    <w:rPr>
      <w:rFonts w:ascii="Courier New" w:eastAsia="Times New Roman" w:hAnsi="Courier New" w:cs="Courier New"/>
      <w:sz w:val="20"/>
      <w:szCs w:val="20"/>
      <w:lang w:val="en-GB" w:eastAsia="en-GB"/>
    </w:rPr>
  </w:style>
  <w:style w:type="character" w:customStyle="1" w:styleId="Balk2Char">
    <w:name w:val="Başlık 2 Char"/>
    <w:basedOn w:val="VarsaylanParagrafYazTipi"/>
    <w:link w:val="Balk2"/>
    <w:uiPriority w:val="9"/>
    <w:rsid w:val="006E1FF9"/>
    <w:rPr>
      <w:rFonts w:ascii="Arial" w:eastAsiaTheme="majorEastAsia" w:hAnsi="Arial" w:cstheme="majorBidi"/>
      <w:b/>
      <w:color w:val="000000" w:themeColor="text1"/>
      <w:szCs w:val="26"/>
    </w:rPr>
  </w:style>
  <w:style w:type="table" w:styleId="TabloKlavuzu">
    <w:name w:val="Table Grid"/>
    <w:basedOn w:val="NormalTablo"/>
    <w:rsid w:val="0094680D"/>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unhideWhenUsed/>
    <w:rsid w:val="0094680D"/>
    <w:pPr>
      <w:ind w:left="283"/>
    </w:pPr>
    <w:rPr>
      <w:rFonts w:ascii="Book Antiqua" w:hAnsi="Book Antiqua"/>
      <w:sz w:val="24"/>
      <w:szCs w:val="24"/>
    </w:rPr>
  </w:style>
  <w:style w:type="character" w:customStyle="1" w:styleId="GvdeMetniGirintisiChar">
    <w:name w:val="Gövde Metni Girintisi Char"/>
    <w:basedOn w:val="VarsaylanParagrafYazTipi"/>
    <w:link w:val="GvdeMetniGirintisi"/>
    <w:rsid w:val="0094680D"/>
    <w:rPr>
      <w:rFonts w:ascii="Book Antiqua" w:hAnsi="Book Antiqua"/>
      <w:sz w:val="24"/>
      <w:szCs w:val="24"/>
    </w:rPr>
  </w:style>
  <w:style w:type="paragraph" w:styleId="AralkYok">
    <w:name w:val="No Spacing"/>
    <w:link w:val="AralkYokChar"/>
    <w:qFormat/>
    <w:rsid w:val="0078326C"/>
    <w:pPr>
      <w:spacing w:after="0" w:line="240" w:lineRule="auto"/>
    </w:pPr>
    <w:rPr>
      <w:rFonts w:ascii="Calibri" w:eastAsia="Times New Roman" w:hAnsi="Calibri" w:cs="Calibri"/>
    </w:rPr>
  </w:style>
  <w:style w:type="character" w:customStyle="1" w:styleId="AralkYokChar">
    <w:name w:val="Aralık Yok Char"/>
    <w:basedOn w:val="VarsaylanParagrafYazTipi"/>
    <w:link w:val="AralkYok"/>
    <w:rsid w:val="0078326C"/>
    <w:rPr>
      <w:rFonts w:ascii="Calibri" w:eastAsia="Times New Roman" w:hAnsi="Calibri" w:cs="Calibri"/>
    </w:rPr>
  </w:style>
  <w:style w:type="paragraph" w:customStyle="1" w:styleId="Style1">
    <w:name w:val="Style1"/>
    <w:basedOn w:val="ListeParagraf"/>
    <w:link w:val="Style1Char"/>
    <w:qFormat/>
    <w:rsid w:val="0088506E"/>
    <w:pPr>
      <w:keepNext/>
      <w:keepLines/>
      <w:widowControl w:val="0"/>
      <w:numPr>
        <w:numId w:val="36"/>
      </w:numPr>
      <w:pBdr>
        <w:top w:val="single" w:sz="2" w:space="10" w:color="1F497D"/>
        <w:left w:val="single" w:sz="2" w:space="9" w:color="1F497D"/>
        <w:bottom w:val="single" w:sz="2" w:space="10" w:color="1F497D"/>
        <w:right w:val="single" w:sz="2" w:space="0" w:color="1F497D"/>
      </w:pBdr>
      <w:shd w:val="clear" w:color="auto" w:fill="000080"/>
      <w:tabs>
        <w:tab w:val="left" w:pos="992"/>
      </w:tabs>
      <w:spacing w:line="240" w:lineRule="auto"/>
      <w:outlineLvl w:val="0"/>
    </w:pPr>
    <w:rPr>
      <w:rFonts w:eastAsia="Times New Roman" w:cs="Arial"/>
      <w:b/>
      <w:bCs/>
      <w:caps/>
      <w:color w:val="FFFFFF"/>
      <w:szCs w:val="20"/>
      <w:lang w:bidi="th-TH"/>
    </w:rPr>
  </w:style>
  <w:style w:type="character" w:customStyle="1" w:styleId="Balk3Char">
    <w:name w:val="Başlık 3 Char"/>
    <w:basedOn w:val="VarsaylanParagrafYazTipi"/>
    <w:link w:val="Balk3"/>
    <w:uiPriority w:val="9"/>
    <w:rsid w:val="0088506E"/>
    <w:rPr>
      <w:rFonts w:ascii="Arial" w:eastAsiaTheme="majorEastAsia" w:hAnsi="Arial" w:cstheme="majorBidi"/>
      <w:b/>
      <w:color w:val="000000" w:themeColor="text1"/>
      <w:sz w:val="20"/>
      <w:szCs w:val="24"/>
    </w:rPr>
  </w:style>
  <w:style w:type="character" w:customStyle="1" w:styleId="ListeParagrafChar">
    <w:name w:val="Liste Paragraf Char"/>
    <w:basedOn w:val="VarsaylanParagrafYazTipi"/>
    <w:link w:val="ListeParagraf"/>
    <w:uiPriority w:val="34"/>
    <w:rsid w:val="006E1FF9"/>
    <w:rPr>
      <w:rFonts w:ascii="Arial" w:hAnsi="Arial"/>
      <w:sz w:val="20"/>
    </w:rPr>
  </w:style>
  <w:style w:type="character" w:customStyle="1" w:styleId="Style1Char">
    <w:name w:val="Style1 Char"/>
    <w:basedOn w:val="ListeParagrafChar"/>
    <w:link w:val="Style1"/>
    <w:rsid w:val="0088506E"/>
    <w:rPr>
      <w:rFonts w:ascii="Arial" w:eastAsia="Times New Roman" w:hAnsi="Arial" w:cs="Arial"/>
      <w:b/>
      <w:bCs/>
      <w:caps/>
      <w:color w:val="FFFFFF"/>
      <w:sz w:val="20"/>
      <w:szCs w:val="20"/>
      <w:shd w:val="clear" w:color="auto" w:fill="000080"/>
      <w:lang w:bidi="th-TH"/>
    </w:rPr>
  </w:style>
  <w:style w:type="paragraph" w:styleId="T2">
    <w:name w:val="toc 2"/>
    <w:basedOn w:val="Normal"/>
    <w:next w:val="Normal"/>
    <w:autoRedefine/>
    <w:uiPriority w:val="39"/>
    <w:unhideWhenUsed/>
    <w:rsid w:val="007F7147"/>
    <w:pPr>
      <w:spacing w:after="100"/>
      <w:ind w:left="200"/>
    </w:pPr>
  </w:style>
  <w:style w:type="paragraph" w:styleId="T3">
    <w:name w:val="toc 3"/>
    <w:basedOn w:val="Normal"/>
    <w:next w:val="Normal"/>
    <w:autoRedefine/>
    <w:uiPriority w:val="39"/>
    <w:unhideWhenUsed/>
    <w:rsid w:val="007F7147"/>
    <w:pPr>
      <w:spacing w:after="100"/>
      <w:ind w:left="400"/>
    </w:pPr>
  </w:style>
  <w:style w:type="paragraph" w:styleId="GvdeMetni">
    <w:name w:val="Body Text"/>
    <w:basedOn w:val="Normal"/>
    <w:link w:val="GvdeMetniChar"/>
    <w:uiPriority w:val="99"/>
    <w:semiHidden/>
    <w:unhideWhenUsed/>
    <w:rsid w:val="003D6C5B"/>
  </w:style>
  <w:style w:type="character" w:customStyle="1" w:styleId="GvdeMetniChar">
    <w:name w:val="Gövde Metni Char"/>
    <w:basedOn w:val="VarsaylanParagrafYazTipi"/>
    <w:link w:val="GvdeMetni"/>
    <w:uiPriority w:val="99"/>
    <w:semiHidden/>
    <w:rsid w:val="003D6C5B"/>
    <w:rPr>
      <w:rFonts w:ascii="Arial" w:hAnsi="Arial"/>
      <w:sz w:val="20"/>
    </w:rPr>
  </w:style>
  <w:style w:type="character" w:customStyle="1" w:styleId="Balk4Char">
    <w:name w:val="Başlık 4 Char"/>
    <w:basedOn w:val="VarsaylanParagrafYazTipi"/>
    <w:link w:val="Balk4"/>
    <w:uiPriority w:val="9"/>
    <w:rsid w:val="009607CD"/>
    <w:rPr>
      <w:rFonts w:ascii="Arial" w:eastAsiaTheme="majorEastAsia" w:hAnsi="Arial" w:cstheme="majorBidi"/>
      <w:b/>
      <w:iCs/>
      <w:sz w:val="20"/>
    </w:rPr>
  </w:style>
  <w:style w:type="paragraph" w:styleId="DipnotMetni">
    <w:name w:val="footnote text"/>
    <w:basedOn w:val="Normal"/>
    <w:link w:val="DipnotMetniChar"/>
    <w:uiPriority w:val="99"/>
    <w:semiHidden/>
    <w:unhideWhenUsed/>
    <w:rsid w:val="005965D8"/>
    <w:pPr>
      <w:spacing w:before="0" w:after="0" w:line="240" w:lineRule="auto"/>
    </w:pPr>
    <w:rPr>
      <w:szCs w:val="20"/>
    </w:rPr>
  </w:style>
  <w:style w:type="character" w:customStyle="1" w:styleId="DipnotMetniChar">
    <w:name w:val="Dipnot Metni Char"/>
    <w:basedOn w:val="VarsaylanParagrafYazTipi"/>
    <w:link w:val="DipnotMetni"/>
    <w:uiPriority w:val="99"/>
    <w:semiHidden/>
    <w:rsid w:val="005965D8"/>
    <w:rPr>
      <w:rFonts w:ascii="Arial" w:hAnsi="Arial"/>
      <w:sz w:val="20"/>
      <w:szCs w:val="20"/>
    </w:rPr>
  </w:style>
  <w:style w:type="character" w:styleId="DipnotBavurusu">
    <w:name w:val="footnote reference"/>
    <w:basedOn w:val="VarsaylanParagrafYazTipi"/>
    <w:uiPriority w:val="99"/>
    <w:semiHidden/>
    <w:unhideWhenUsed/>
    <w:rsid w:val="005965D8"/>
    <w:rPr>
      <w:vertAlign w:val="superscript"/>
    </w:rPr>
  </w:style>
  <w:style w:type="character" w:customStyle="1" w:styleId="Balk5Char">
    <w:name w:val="Başlık 5 Char"/>
    <w:basedOn w:val="VarsaylanParagrafYazTipi"/>
    <w:link w:val="Balk5"/>
    <w:uiPriority w:val="9"/>
    <w:rsid w:val="007750D5"/>
    <w:rPr>
      <w:rFonts w:asciiTheme="majorHAnsi" w:eastAsiaTheme="majorEastAsia" w:hAnsiTheme="majorHAnsi" w:cstheme="majorBidi"/>
      <w:color w:val="2E74B5" w:themeColor="accent1" w:themeShade="BF"/>
      <w:sz w:val="20"/>
    </w:rPr>
  </w:style>
  <w:style w:type="paragraph" w:styleId="BalonMetni">
    <w:name w:val="Balloon Text"/>
    <w:basedOn w:val="Normal"/>
    <w:link w:val="BalonMetniChar"/>
    <w:uiPriority w:val="99"/>
    <w:semiHidden/>
    <w:unhideWhenUsed/>
    <w:rsid w:val="00737235"/>
    <w:pPr>
      <w:spacing w:before="0"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37235"/>
    <w:rPr>
      <w:rFonts w:ascii="Tahoma" w:hAnsi="Tahoma" w:cs="Tahoma"/>
      <w:sz w:val="16"/>
      <w:szCs w:val="16"/>
    </w:rPr>
  </w:style>
  <w:style w:type="character" w:customStyle="1" w:styleId="st">
    <w:name w:val="st"/>
    <w:basedOn w:val="VarsaylanParagrafYazTipi"/>
    <w:rsid w:val="006350A2"/>
  </w:style>
  <w:style w:type="character" w:styleId="HafifVurgulama">
    <w:name w:val="Subtle Emphasis"/>
    <w:basedOn w:val="VarsaylanParagrafYazTipi"/>
    <w:uiPriority w:val="19"/>
    <w:qFormat/>
    <w:rsid w:val="00752618"/>
    <w:rPr>
      <w:i/>
      <w:iCs/>
      <w:color w:val="808080" w:themeColor="text1" w:themeTint="7F"/>
    </w:rPr>
  </w:style>
  <w:style w:type="character" w:styleId="AklamaBavurusu">
    <w:name w:val="annotation reference"/>
    <w:basedOn w:val="VarsaylanParagrafYazTipi"/>
    <w:uiPriority w:val="99"/>
    <w:semiHidden/>
    <w:unhideWhenUsed/>
    <w:rsid w:val="00D77BD3"/>
    <w:rPr>
      <w:sz w:val="16"/>
      <w:szCs w:val="16"/>
    </w:rPr>
  </w:style>
  <w:style w:type="paragraph" w:styleId="AklamaMetni">
    <w:name w:val="annotation text"/>
    <w:basedOn w:val="Normal"/>
    <w:link w:val="AklamaMetniChar"/>
    <w:uiPriority w:val="99"/>
    <w:semiHidden/>
    <w:unhideWhenUsed/>
    <w:rsid w:val="00D77BD3"/>
    <w:pPr>
      <w:spacing w:line="240" w:lineRule="auto"/>
    </w:pPr>
    <w:rPr>
      <w:szCs w:val="20"/>
    </w:rPr>
  </w:style>
  <w:style w:type="character" w:customStyle="1" w:styleId="AklamaMetniChar">
    <w:name w:val="Açıklama Metni Char"/>
    <w:basedOn w:val="VarsaylanParagrafYazTipi"/>
    <w:link w:val="AklamaMetni"/>
    <w:uiPriority w:val="99"/>
    <w:semiHidden/>
    <w:rsid w:val="00D77BD3"/>
    <w:rPr>
      <w:rFonts w:ascii="Arial" w:hAnsi="Arial"/>
      <w:sz w:val="20"/>
      <w:szCs w:val="20"/>
    </w:rPr>
  </w:style>
  <w:style w:type="paragraph" w:styleId="AklamaKonusu">
    <w:name w:val="annotation subject"/>
    <w:basedOn w:val="AklamaMetni"/>
    <w:next w:val="AklamaMetni"/>
    <w:link w:val="AklamaKonusuChar"/>
    <w:uiPriority w:val="99"/>
    <w:semiHidden/>
    <w:unhideWhenUsed/>
    <w:rsid w:val="00D77BD3"/>
    <w:rPr>
      <w:b/>
      <w:bCs/>
    </w:rPr>
  </w:style>
  <w:style w:type="character" w:customStyle="1" w:styleId="AklamaKonusuChar">
    <w:name w:val="Açıklama Konusu Char"/>
    <w:basedOn w:val="AklamaMetniChar"/>
    <w:link w:val="AklamaKonusu"/>
    <w:uiPriority w:val="99"/>
    <w:semiHidden/>
    <w:rsid w:val="00D77BD3"/>
    <w:rPr>
      <w:rFonts w:ascii="Arial" w:hAnsi="Arial"/>
      <w:b/>
      <w:bCs/>
      <w:sz w:val="20"/>
      <w:szCs w:val="20"/>
    </w:rPr>
  </w:style>
  <w:style w:type="paragraph" w:styleId="Dzeltme">
    <w:name w:val="Revision"/>
    <w:hidden/>
    <w:uiPriority w:val="99"/>
    <w:semiHidden/>
    <w:rsid w:val="005D1D45"/>
    <w:pPr>
      <w:spacing w:after="0" w:line="240" w:lineRule="auto"/>
    </w:pPr>
    <w:rPr>
      <w:rFonts w:ascii="Arial" w:hAnsi="Arial"/>
      <w:sz w:val="20"/>
    </w:rPr>
  </w:style>
  <w:style w:type="character" w:styleId="YerTutucuMetni">
    <w:name w:val="Placeholder Text"/>
    <w:basedOn w:val="VarsaylanParagrafYazTipi"/>
    <w:uiPriority w:val="99"/>
    <w:semiHidden/>
    <w:rsid w:val="00C72256"/>
    <w:rPr>
      <w:color w:val="808080"/>
    </w:rPr>
  </w:style>
  <w:style w:type="character" w:styleId="zlenenKpr">
    <w:name w:val="FollowedHyperlink"/>
    <w:basedOn w:val="VarsaylanParagrafYazTipi"/>
    <w:uiPriority w:val="99"/>
    <w:semiHidden/>
    <w:unhideWhenUsed/>
    <w:rsid w:val="00F83CD9"/>
    <w:rPr>
      <w:color w:val="954F72" w:themeColor="followedHyperlink"/>
      <w:u w:val="single"/>
    </w:rPr>
  </w:style>
  <w:style w:type="character" w:customStyle="1" w:styleId="ResimYazsChar">
    <w:name w:val="Resim Yazısı Char"/>
    <w:basedOn w:val="VarsaylanParagrafYazTipi"/>
    <w:link w:val="ResimYazs"/>
    <w:uiPriority w:val="35"/>
    <w:rsid w:val="00B717B0"/>
    <w:rPr>
      <w:rFonts w:ascii="Arial" w:hAnsi="Arial"/>
      <w:iCs/>
      <w:color w:val="000000" w:themeColor="text1"/>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8442">
      <w:bodyDiv w:val="1"/>
      <w:marLeft w:val="0"/>
      <w:marRight w:val="0"/>
      <w:marTop w:val="0"/>
      <w:marBottom w:val="0"/>
      <w:divBdr>
        <w:top w:val="none" w:sz="0" w:space="0" w:color="auto"/>
        <w:left w:val="none" w:sz="0" w:space="0" w:color="auto"/>
        <w:bottom w:val="none" w:sz="0" w:space="0" w:color="auto"/>
        <w:right w:val="none" w:sz="0" w:space="0" w:color="auto"/>
      </w:divBdr>
      <w:divsChild>
        <w:div w:id="1036470327">
          <w:marLeft w:val="0"/>
          <w:marRight w:val="0"/>
          <w:marTop w:val="0"/>
          <w:marBottom w:val="0"/>
          <w:divBdr>
            <w:top w:val="none" w:sz="0" w:space="0" w:color="auto"/>
            <w:left w:val="none" w:sz="0" w:space="0" w:color="auto"/>
            <w:bottom w:val="none" w:sz="0" w:space="0" w:color="auto"/>
            <w:right w:val="none" w:sz="0" w:space="0" w:color="auto"/>
          </w:divBdr>
          <w:divsChild>
            <w:div w:id="2095204529">
              <w:marLeft w:val="0"/>
              <w:marRight w:val="0"/>
              <w:marTop w:val="0"/>
              <w:marBottom w:val="0"/>
              <w:divBdr>
                <w:top w:val="none" w:sz="0" w:space="0" w:color="auto"/>
                <w:left w:val="none" w:sz="0" w:space="0" w:color="auto"/>
                <w:bottom w:val="none" w:sz="0" w:space="0" w:color="auto"/>
                <w:right w:val="none" w:sz="0" w:space="0" w:color="auto"/>
              </w:divBdr>
              <w:divsChild>
                <w:div w:id="70702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531519">
      <w:bodyDiv w:val="1"/>
      <w:marLeft w:val="0"/>
      <w:marRight w:val="0"/>
      <w:marTop w:val="0"/>
      <w:marBottom w:val="0"/>
      <w:divBdr>
        <w:top w:val="none" w:sz="0" w:space="0" w:color="auto"/>
        <w:left w:val="none" w:sz="0" w:space="0" w:color="auto"/>
        <w:bottom w:val="none" w:sz="0" w:space="0" w:color="auto"/>
        <w:right w:val="none" w:sz="0" w:space="0" w:color="auto"/>
      </w:divBdr>
    </w:div>
    <w:div w:id="668824756">
      <w:bodyDiv w:val="1"/>
      <w:marLeft w:val="0"/>
      <w:marRight w:val="0"/>
      <w:marTop w:val="0"/>
      <w:marBottom w:val="0"/>
      <w:divBdr>
        <w:top w:val="none" w:sz="0" w:space="0" w:color="auto"/>
        <w:left w:val="none" w:sz="0" w:space="0" w:color="auto"/>
        <w:bottom w:val="none" w:sz="0" w:space="0" w:color="auto"/>
        <w:right w:val="none" w:sz="0" w:space="0" w:color="auto"/>
      </w:divBdr>
    </w:div>
    <w:div w:id="725180117">
      <w:bodyDiv w:val="1"/>
      <w:marLeft w:val="0"/>
      <w:marRight w:val="0"/>
      <w:marTop w:val="0"/>
      <w:marBottom w:val="0"/>
      <w:divBdr>
        <w:top w:val="none" w:sz="0" w:space="0" w:color="auto"/>
        <w:left w:val="none" w:sz="0" w:space="0" w:color="auto"/>
        <w:bottom w:val="none" w:sz="0" w:space="0" w:color="auto"/>
        <w:right w:val="none" w:sz="0" w:space="0" w:color="auto"/>
      </w:divBdr>
    </w:div>
    <w:div w:id="921647768">
      <w:bodyDiv w:val="1"/>
      <w:marLeft w:val="0"/>
      <w:marRight w:val="0"/>
      <w:marTop w:val="0"/>
      <w:marBottom w:val="0"/>
      <w:divBdr>
        <w:top w:val="none" w:sz="0" w:space="0" w:color="auto"/>
        <w:left w:val="none" w:sz="0" w:space="0" w:color="auto"/>
        <w:bottom w:val="none" w:sz="0" w:space="0" w:color="auto"/>
        <w:right w:val="none" w:sz="0" w:space="0" w:color="auto"/>
      </w:divBdr>
    </w:div>
    <w:div w:id="964850826">
      <w:bodyDiv w:val="1"/>
      <w:marLeft w:val="0"/>
      <w:marRight w:val="0"/>
      <w:marTop w:val="0"/>
      <w:marBottom w:val="0"/>
      <w:divBdr>
        <w:top w:val="none" w:sz="0" w:space="0" w:color="auto"/>
        <w:left w:val="none" w:sz="0" w:space="0" w:color="auto"/>
        <w:bottom w:val="none" w:sz="0" w:space="0" w:color="auto"/>
        <w:right w:val="none" w:sz="0" w:space="0" w:color="auto"/>
      </w:divBdr>
    </w:div>
    <w:div w:id="976375555">
      <w:bodyDiv w:val="1"/>
      <w:marLeft w:val="0"/>
      <w:marRight w:val="0"/>
      <w:marTop w:val="0"/>
      <w:marBottom w:val="0"/>
      <w:divBdr>
        <w:top w:val="none" w:sz="0" w:space="0" w:color="auto"/>
        <w:left w:val="none" w:sz="0" w:space="0" w:color="auto"/>
        <w:bottom w:val="none" w:sz="0" w:space="0" w:color="auto"/>
        <w:right w:val="none" w:sz="0" w:space="0" w:color="auto"/>
      </w:divBdr>
    </w:div>
    <w:div w:id="995494203">
      <w:bodyDiv w:val="1"/>
      <w:marLeft w:val="0"/>
      <w:marRight w:val="0"/>
      <w:marTop w:val="0"/>
      <w:marBottom w:val="0"/>
      <w:divBdr>
        <w:top w:val="none" w:sz="0" w:space="0" w:color="auto"/>
        <w:left w:val="none" w:sz="0" w:space="0" w:color="auto"/>
        <w:bottom w:val="none" w:sz="0" w:space="0" w:color="auto"/>
        <w:right w:val="none" w:sz="0" w:space="0" w:color="auto"/>
      </w:divBdr>
    </w:div>
    <w:div w:id="1200432015">
      <w:bodyDiv w:val="1"/>
      <w:marLeft w:val="0"/>
      <w:marRight w:val="0"/>
      <w:marTop w:val="0"/>
      <w:marBottom w:val="0"/>
      <w:divBdr>
        <w:top w:val="none" w:sz="0" w:space="0" w:color="auto"/>
        <w:left w:val="none" w:sz="0" w:space="0" w:color="auto"/>
        <w:bottom w:val="none" w:sz="0" w:space="0" w:color="auto"/>
        <w:right w:val="none" w:sz="0" w:space="0" w:color="auto"/>
      </w:divBdr>
    </w:div>
    <w:div w:id="1219052343">
      <w:bodyDiv w:val="1"/>
      <w:marLeft w:val="0"/>
      <w:marRight w:val="0"/>
      <w:marTop w:val="0"/>
      <w:marBottom w:val="0"/>
      <w:divBdr>
        <w:top w:val="none" w:sz="0" w:space="0" w:color="auto"/>
        <w:left w:val="none" w:sz="0" w:space="0" w:color="auto"/>
        <w:bottom w:val="none" w:sz="0" w:space="0" w:color="auto"/>
        <w:right w:val="none" w:sz="0" w:space="0" w:color="auto"/>
      </w:divBdr>
    </w:div>
    <w:div w:id="1291201924">
      <w:bodyDiv w:val="1"/>
      <w:marLeft w:val="0"/>
      <w:marRight w:val="0"/>
      <w:marTop w:val="0"/>
      <w:marBottom w:val="0"/>
      <w:divBdr>
        <w:top w:val="none" w:sz="0" w:space="0" w:color="auto"/>
        <w:left w:val="none" w:sz="0" w:space="0" w:color="auto"/>
        <w:bottom w:val="none" w:sz="0" w:space="0" w:color="auto"/>
        <w:right w:val="none" w:sz="0" w:space="0" w:color="auto"/>
      </w:divBdr>
    </w:div>
    <w:div w:id="1586718354">
      <w:bodyDiv w:val="1"/>
      <w:marLeft w:val="0"/>
      <w:marRight w:val="0"/>
      <w:marTop w:val="0"/>
      <w:marBottom w:val="0"/>
      <w:divBdr>
        <w:top w:val="none" w:sz="0" w:space="0" w:color="auto"/>
        <w:left w:val="none" w:sz="0" w:space="0" w:color="auto"/>
        <w:bottom w:val="none" w:sz="0" w:space="0" w:color="auto"/>
        <w:right w:val="none" w:sz="0" w:space="0" w:color="auto"/>
      </w:divBdr>
    </w:div>
    <w:div w:id="1660235052">
      <w:bodyDiv w:val="1"/>
      <w:marLeft w:val="0"/>
      <w:marRight w:val="0"/>
      <w:marTop w:val="0"/>
      <w:marBottom w:val="0"/>
      <w:divBdr>
        <w:top w:val="none" w:sz="0" w:space="0" w:color="auto"/>
        <w:left w:val="none" w:sz="0" w:space="0" w:color="auto"/>
        <w:bottom w:val="none" w:sz="0" w:space="0" w:color="auto"/>
        <w:right w:val="none" w:sz="0" w:space="0" w:color="auto"/>
      </w:divBdr>
    </w:div>
    <w:div w:id="1689091468">
      <w:bodyDiv w:val="1"/>
      <w:marLeft w:val="0"/>
      <w:marRight w:val="0"/>
      <w:marTop w:val="0"/>
      <w:marBottom w:val="0"/>
      <w:divBdr>
        <w:top w:val="none" w:sz="0" w:space="0" w:color="auto"/>
        <w:left w:val="none" w:sz="0" w:space="0" w:color="auto"/>
        <w:bottom w:val="none" w:sz="0" w:space="0" w:color="auto"/>
        <w:right w:val="none" w:sz="0" w:space="0" w:color="auto"/>
      </w:divBdr>
    </w:div>
    <w:div w:id="1776898815">
      <w:bodyDiv w:val="1"/>
      <w:marLeft w:val="0"/>
      <w:marRight w:val="0"/>
      <w:marTop w:val="0"/>
      <w:marBottom w:val="0"/>
      <w:divBdr>
        <w:top w:val="none" w:sz="0" w:space="0" w:color="auto"/>
        <w:left w:val="none" w:sz="0" w:space="0" w:color="auto"/>
        <w:bottom w:val="none" w:sz="0" w:space="0" w:color="auto"/>
        <w:right w:val="none" w:sz="0" w:space="0" w:color="auto"/>
      </w:divBdr>
    </w:div>
    <w:div w:id="2014796917">
      <w:bodyDiv w:val="1"/>
      <w:marLeft w:val="0"/>
      <w:marRight w:val="0"/>
      <w:marTop w:val="0"/>
      <w:marBottom w:val="0"/>
      <w:divBdr>
        <w:top w:val="none" w:sz="0" w:space="0" w:color="auto"/>
        <w:left w:val="none" w:sz="0" w:space="0" w:color="auto"/>
        <w:bottom w:val="none" w:sz="0" w:space="0" w:color="auto"/>
        <w:right w:val="none" w:sz="0" w:space="0" w:color="auto"/>
      </w:divBdr>
    </w:div>
    <w:div w:id="2055344267">
      <w:bodyDiv w:val="1"/>
      <w:marLeft w:val="0"/>
      <w:marRight w:val="0"/>
      <w:marTop w:val="0"/>
      <w:marBottom w:val="0"/>
      <w:divBdr>
        <w:top w:val="none" w:sz="0" w:space="0" w:color="auto"/>
        <w:left w:val="none" w:sz="0" w:space="0" w:color="auto"/>
        <w:bottom w:val="none" w:sz="0" w:space="0" w:color="auto"/>
        <w:right w:val="none" w:sz="0" w:space="0" w:color="auto"/>
      </w:divBdr>
    </w:div>
    <w:div w:id="2069454460">
      <w:bodyDiv w:val="1"/>
      <w:marLeft w:val="0"/>
      <w:marRight w:val="0"/>
      <w:marTop w:val="0"/>
      <w:marBottom w:val="0"/>
      <w:divBdr>
        <w:top w:val="none" w:sz="0" w:space="0" w:color="auto"/>
        <w:left w:val="none" w:sz="0" w:space="0" w:color="auto"/>
        <w:bottom w:val="none" w:sz="0" w:space="0" w:color="auto"/>
        <w:right w:val="none" w:sz="0" w:space="0" w:color="auto"/>
      </w:divBdr>
    </w:div>
    <w:div w:id="2136557859">
      <w:bodyDiv w:val="1"/>
      <w:marLeft w:val="0"/>
      <w:marRight w:val="0"/>
      <w:marTop w:val="0"/>
      <w:marBottom w:val="0"/>
      <w:divBdr>
        <w:top w:val="none" w:sz="0" w:space="0" w:color="auto"/>
        <w:left w:val="none" w:sz="0" w:space="0" w:color="auto"/>
        <w:bottom w:val="none" w:sz="0" w:space="0" w:color="auto"/>
        <w:right w:val="none" w:sz="0" w:space="0" w:color="auto"/>
      </w:divBdr>
    </w:div>
    <w:div w:id="214715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r.mis@seznam.cz" TargetMode="External"/><Relationship Id="rId26" Type="http://schemas.openxmlformats.org/officeDocument/2006/relationships/footer" Target="footer4.xml"/><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cedproje@csb.gov.tr" TargetMode="External"/><Relationship Id="rId20" Type="http://schemas.openxmlformats.org/officeDocument/2006/relationships/footer" Target="footer2.xml"/><Relationship Id="rId29" Type="http://schemas.openxmlformats.org/officeDocument/2006/relationships/image" Target="media/image9.gif"/><Relationship Id="rId41" Type="http://schemas.openxmlformats.org/officeDocument/2006/relationships/image" Target="media/image21.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32" Type="http://schemas.openxmlformats.org/officeDocument/2006/relationships/image" Target="media/image12.gif"/><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hyperlink" Target="mailto:ab@csb.gov.tr" TargetMode="External"/><Relationship Id="rId23" Type="http://schemas.openxmlformats.org/officeDocument/2006/relationships/header" Target="header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31" Type="http://schemas.openxmlformats.org/officeDocument/2006/relationships/image" Target="media/image11.jpe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microsoft.com/office/2007/relationships/hdphoto" Target="media/hdphoto1.wdp"/><Relationship Id="rId27" Type="http://schemas.openxmlformats.org/officeDocument/2006/relationships/image" Target="media/image7.gif"/><Relationship Id="rId30" Type="http://schemas.openxmlformats.org/officeDocument/2006/relationships/image" Target="media/image10.gif"/><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mailto:eiaturkey@niras.com" TargetMode="External"/><Relationship Id="rId25" Type="http://schemas.openxmlformats.org/officeDocument/2006/relationships/header" Target="header4.xml"/><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C58EB831-C789-4A23-99A5-C3E2B016A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5356</Words>
  <Characters>144532</Characters>
  <Application>Microsoft Office Word</Application>
  <DocSecurity>0</DocSecurity>
  <Lines>1204</Lines>
  <Paragraphs>3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dilek</dc:creator>
  <cp:lastModifiedBy>Orhan Dokumacı</cp:lastModifiedBy>
  <cp:revision>2</cp:revision>
  <cp:lastPrinted>2018-03-08T06:52:00Z</cp:lastPrinted>
  <dcterms:created xsi:type="dcterms:W3CDTF">2026-02-24T11:45:00Z</dcterms:created>
  <dcterms:modified xsi:type="dcterms:W3CDTF">2026-02-24T11:45:00Z</dcterms:modified>
</cp:coreProperties>
</file>